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5D21E" w14:textId="2F9ED836" w:rsidR="00874C0E" w:rsidRPr="006B6732" w:rsidRDefault="00874C0E" w:rsidP="00874C0E">
      <w:pPr>
        <w:pStyle w:val="Titledocument"/>
      </w:pPr>
      <w:bookmarkStart w:id="0" w:name="_Hlk4509369"/>
      <w:r>
        <w:t xml:space="preserve">Mutual Correlation </w:t>
      </w:r>
      <w:r w:rsidR="00142D43">
        <w:t>Attentive</w:t>
      </w:r>
      <w:r>
        <w:t xml:space="preserve"> Factor</w:t>
      </w:r>
      <w:bookmarkEnd w:id="0"/>
      <w:r w:rsidR="00B04338">
        <w:t>s in</w:t>
      </w:r>
      <w:r>
        <w:t xml:space="preserve"> </w:t>
      </w:r>
      <w:r w:rsidR="00142D43">
        <w:t>Dyadic</w:t>
      </w:r>
      <w:r w:rsidR="0027433A">
        <w:t xml:space="preserve"> Fusion Network</w:t>
      </w:r>
      <w:r w:rsidR="00B04338">
        <w:t>s</w:t>
      </w:r>
      <w:r w:rsidR="0027433A">
        <w:t xml:space="preserve"> for</w:t>
      </w:r>
      <w:r w:rsidR="00142D43">
        <w:t xml:space="preserve"> </w:t>
      </w:r>
      <w:r w:rsidR="0027433A">
        <w:t>Speech Emotion Recognition</w:t>
      </w:r>
      <w:r>
        <w:t xml:space="preserve"> </w:t>
      </w:r>
    </w:p>
    <w:p w14:paraId="79E7B1FF" w14:textId="5372548D" w:rsidR="00AE6EB6" w:rsidRPr="006B6732" w:rsidRDefault="005E73EF" w:rsidP="00737FF0">
      <w:pPr>
        <w:pStyle w:val="Authors"/>
        <w:rPr>
          <w:lang w:eastAsia="ja-JP"/>
        </w:rPr>
      </w:pPr>
      <w:r w:rsidRPr="006B6732">
        <w:rPr>
          <w:lang w:eastAsia="ja-JP"/>
        </w:rPr>
        <w:t>Authors</w:t>
      </w:r>
    </w:p>
    <w:p w14:paraId="34EEA586" w14:textId="2FC2522F" w:rsidR="005636F8" w:rsidRPr="006B6732" w:rsidRDefault="005E73EF" w:rsidP="005E73EF">
      <w:pPr>
        <w:pStyle w:val="Affiliation"/>
        <w:rPr>
          <w:lang w:eastAsia="ja-JP"/>
        </w:rPr>
      </w:pPr>
      <w:r w:rsidRPr="006B6732">
        <w:rPr>
          <w:lang w:eastAsia="ja-JP"/>
        </w:rPr>
        <w:t xml:space="preserve"> Affiliations</w:t>
      </w:r>
    </w:p>
    <w:p w14:paraId="66DC0975" w14:textId="60E2AE30" w:rsidR="00AE6EB6" w:rsidRDefault="00AE6EB6" w:rsidP="00F74376">
      <w:pPr>
        <w:pStyle w:val="AbsHead"/>
        <w:rPr>
          <w:lang w:val="en-US" w:eastAsia="ja-JP"/>
        </w:rPr>
      </w:pPr>
    </w:p>
    <w:p w14:paraId="734144CC" w14:textId="77777777" w:rsidR="001058BC" w:rsidRPr="006B6732" w:rsidRDefault="001058BC" w:rsidP="00F74376">
      <w:pPr>
        <w:pStyle w:val="AbsHead"/>
        <w:rPr>
          <w:lang w:val="en-US" w:eastAsia="ja-JP"/>
        </w:rPr>
        <w:sectPr w:rsidR="001058BC" w:rsidRPr="006B6732"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410D6111" w14:textId="781AF626" w:rsidR="008E73F5" w:rsidRDefault="005E73EF" w:rsidP="00195976">
      <w:pPr>
        <w:pStyle w:val="AbsHead"/>
        <w:jc w:val="both"/>
        <w:rPr>
          <w:lang w:eastAsia="ja-JP"/>
        </w:rPr>
      </w:pPr>
      <w:r w:rsidRPr="006B6732">
        <w:rPr>
          <w:lang w:val="en-US" w:eastAsia="ja-JP"/>
        </w:rPr>
        <w:t>ABSTRACT</w:t>
      </w:r>
      <w:r w:rsidR="008E73F5">
        <w:rPr>
          <w:lang w:eastAsia="ja-JP"/>
        </w:rPr>
        <w:t xml:space="preserve"> </w:t>
      </w:r>
    </w:p>
    <w:p w14:paraId="6944D105" w14:textId="4DD3C4E5" w:rsidR="00AE6EB6" w:rsidRPr="00CB530C" w:rsidRDefault="000B3D4C" w:rsidP="00737FF0">
      <w:pPr>
        <w:pStyle w:val="Abstract"/>
        <w:rPr>
          <w:rFonts w:eastAsiaTheme="minorEastAsia"/>
          <w:lang w:eastAsia="zh-CN"/>
        </w:rPr>
      </w:pPr>
      <w:r>
        <w:rPr>
          <w:lang w:eastAsia="ja-JP"/>
          <w14:ligatures w14:val="standard"/>
        </w:rPr>
        <w:t xml:space="preserve">Emotion recognition in dyadic </w:t>
      </w:r>
      <w:r w:rsidR="00E802F7">
        <w:rPr>
          <w:lang w:eastAsia="ja-JP"/>
          <w14:ligatures w14:val="standard"/>
        </w:rPr>
        <w:t>communication is challeng</w:t>
      </w:r>
      <w:r w:rsidR="00B04338">
        <w:rPr>
          <w:lang w:eastAsia="ja-JP"/>
          <w14:ligatures w14:val="standard"/>
        </w:rPr>
        <w:t>ing</w:t>
      </w:r>
      <w:r w:rsidR="00E802F7">
        <w:rPr>
          <w:lang w:eastAsia="ja-JP"/>
          <w14:ligatures w14:val="standard"/>
        </w:rPr>
        <w:t xml:space="preserve"> because: 1. Extracting informative modality-specific representations requires </w:t>
      </w:r>
      <w:r w:rsidR="005B3F12" w:rsidRPr="00A91200">
        <w:rPr>
          <w:lang w:eastAsia="ja-JP"/>
          <w14:ligatures w14:val="standard"/>
        </w:rPr>
        <w:t>disparate</w:t>
      </w:r>
      <w:r w:rsidR="00A91200">
        <w:rPr>
          <w:lang w:eastAsia="ja-JP"/>
          <w14:ligatures w14:val="standard"/>
        </w:rPr>
        <w:t xml:space="preserve"> feature extractor</w:t>
      </w:r>
      <w:r w:rsidR="005B3F12">
        <w:rPr>
          <w:lang w:eastAsia="ja-JP"/>
          <w14:ligatures w14:val="standard"/>
        </w:rPr>
        <w:t xml:space="preserve"> designs due to the heterogenous input data</w:t>
      </w:r>
      <w:r w:rsidR="00B04338" w:rsidRPr="00B04338">
        <w:rPr>
          <w:lang w:eastAsia="ja-JP"/>
          <w14:ligatures w14:val="standard"/>
        </w:rPr>
        <w:t xml:space="preserve"> </w:t>
      </w:r>
      <w:r w:rsidR="00B04338">
        <w:rPr>
          <w:lang w:eastAsia="ja-JP"/>
          <w14:ligatures w14:val="standard"/>
        </w:rPr>
        <w:t>formats</w:t>
      </w:r>
      <w:r w:rsidR="005B3F12">
        <w:rPr>
          <w:lang w:eastAsia="ja-JP"/>
          <w14:ligatures w14:val="standard"/>
        </w:rPr>
        <w:t>.</w:t>
      </w:r>
      <w:r w:rsidR="00A91200">
        <w:rPr>
          <w:lang w:eastAsia="ja-JP"/>
          <w14:ligatures w14:val="standard"/>
        </w:rPr>
        <w:t xml:space="preserve"> 2.  </w:t>
      </w:r>
      <w:r w:rsidR="00123623">
        <w:rPr>
          <w:lang w:eastAsia="ja-JP"/>
          <w14:ligatures w14:val="standard"/>
        </w:rPr>
        <w:t>H</w:t>
      </w:r>
      <w:r w:rsidR="007562FC">
        <w:rPr>
          <w:lang w:eastAsia="ja-JP"/>
          <w14:ligatures w14:val="standard"/>
        </w:rPr>
        <w:t xml:space="preserve">ow to effectively </w:t>
      </w:r>
      <w:r w:rsidR="00E86E7D">
        <w:rPr>
          <w:lang w:eastAsia="ja-JP"/>
          <w14:ligatures w14:val="standard"/>
        </w:rPr>
        <w:t xml:space="preserve">and efficiently </w:t>
      </w:r>
      <w:r w:rsidR="007562FC">
        <w:rPr>
          <w:lang w:eastAsia="ja-JP"/>
          <w14:ligatures w14:val="standard"/>
        </w:rPr>
        <w:t>fuse</w:t>
      </w:r>
      <w:r w:rsidR="005B3F12">
        <w:rPr>
          <w:lang w:eastAsia="ja-JP"/>
          <w14:ligatures w14:val="standard"/>
        </w:rPr>
        <w:t xml:space="preserve"> unimodal features and learn associations </w:t>
      </w:r>
      <w:r w:rsidR="00B04338">
        <w:rPr>
          <w:lang w:eastAsia="ja-JP"/>
          <w14:ligatures w14:val="standard"/>
        </w:rPr>
        <w:t xml:space="preserve">between </w:t>
      </w:r>
      <w:r w:rsidR="005B3F12">
        <w:rPr>
          <w:lang w:eastAsia="ja-JP"/>
          <w14:ligatures w14:val="standard"/>
        </w:rPr>
        <w:t>dyadic utterances</w:t>
      </w:r>
      <w:r w:rsidR="00E70A1E">
        <w:rPr>
          <w:lang w:eastAsia="ja-JP"/>
          <w14:ligatures w14:val="standard"/>
        </w:rPr>
        <w:t xml:space="preserve"> </w:t>
      </w:r>
      <w:r w:rsidR="00C17DDC">
        <w:rPr>
          <w:lang w:eastAsia="ja-JP"/>
          <w14:ligatures w14:val="standard"/>
        </w:rPr>
        <w:t xml:space="preserve">are </w:t>
      </w:r>
      <w:r w:rsidR="00AC3334">
        <w:rPr>
          <w:lang w:eastAsia="ja-JP"/>
          <w14:ligatures w14:val="standard"/>
        </w:rPr>
        <w:t xml:space="preserve">critical </w:t>
      </w:r>
      <w:r w:rsidR="00ED601E">
        <w:rPr>
          <w:lang w:eastAsia="ja-JP"/>
          <w14:ligatures w14:val="standard"/>
        </w:rPr>
        <w:t xml:space="preserve">to the model generalization in </w:t>
      </w:r>
      <w:r w:rsidR="00B90B69">
        <w:rPr>
          <w:lang w:eastAsia="ja-JP"/>
          <w14:ligatures w14:val="standard"/>
        </w:rPr>
        <w:t>actual scenario</w:t>
      </w:r>
      <w:r w:rsidR="007562FC">
        <w:rPr>
          <w:lang w:eastAsia="ja-JP"/>
          <w14:ligatures w14:val="standard"/>
        </w:rPr>
        <w:t xml:space="preserve">. 3. </w:t>
      </w:r>
      <w:r w:rsidR="00B04338">
        <w:rPr>
          <w:lang w:eastAsia="ja-JP"/>
          <w14:ligatures w14:val="standard"/>
        </w:rPr>
        <w:t>Disagreeing</w:t>
      </w:r>
      <w:r w:rsidR="007562FC">
        <w:rPr>
          <w:lang w:eastAsia="ja-JP"/>
          <w14:ligatures w14:val="standard"/>
        </w:rPr>
        <w:t xml:space="preserve"> annotations prevent previous approaches </w:t>
      </w:r>
      <w:r w:rsidR="00B04338">
        <w:rPr>
          <w:lang w:eastAsia="ja-JP"/>
          <w14:ligatures w14:val="standard"/>
        </w:rPr>
        <w:t xml:space="preserve">from </w:t>
      </w:r>
      <w:r w:rsidR="00B81EB4" w:rsidRPr="00B81EB4">
        <w:rPr>
          <w:lang w:eastAsia="ja-JP"/>
          <w14:ligatures w14:val="standard"/>
        </w:rPr>
        <w:t>precisely</w:t>
      </w:r>
      <w:r w:rsidR="00FC7943">
        <w:rPr>
          <w:lang w:eastAsia="ja-JP"/>
          <w14:ligatures w14:val="standard"/>
        </w:rPr>
        <w:t xml:space="preserve"> predict</w:t>
      </w:r>
      <w:r w:rsidR="00B04338">
        <w:rPr>
          <w:lang w:eastAsia="ja-JP"/>
          <w14:ligatures w14:val="standard"/>
        </w:rPr>
        <w:t>ing</w:t>
      </w:r>
      <w:r w:rsidR="00FC7943">
        <w:rPr>
          <w:lang w:eastAsia="ja-JP"/>
          <w14:ligatures w14:val="standard"/>
        </w:rPr>
        <w:t xml:space="preserve"> emotions in </w:t>
      </w:r>
      <w:r w:rsidR="00A760EA">
        <w:rPr>
          <w:lang w:eastAsia="ja-JP"/>
          <w14:ligatures w14:val="standard"/>
        </w:rPr>
        <w:t>context</w:t>
      </w:r>
      <w:r w:rsidR="00FC7943">
        <w:rPr>
          <w:lang w:eastAsia="ja-JP"/>
          <w14:ligatures w14:val="standard"/>
        </w:rPr>
        <w:t xml:space="preserve">. To address the above issues, we </w:t>
      </w:r>
      <w:r w:rsidR="00FF614A">
        <w:rPr>
          <w:lang w:eastAsia="ja-JP"/>
          <w14:ligatures w14:val="standard"/>
        </w:rPr>
        <w:t>propose</w:t>
      </w:r>
      <w:r w:rsidR="00FC7943">
        <w:rPr>
          <w:lang w:eastAsia="ja-JP"/>
          <w14:ligatures w14:val="standard"/>
        </w:rPr>
        <w:t xml:space="preserve"> a</w:t>
      </w:r>
      <w:r w:rsidR="00B04338">
        <w:rPr>
          <w:lang w:eastAsia="ja-JP"/>
          <w14:ligatures w14:val="standard"/>
        </w:rPr>
        <w:t>n</w:t>
      </w:r>
      <w:r w:rsidR="00FC7943">
        <w:rPr>
          <w:lang w:eastAsia="ja-JP"/>
          <w14:ligatures w14:val="standard"/>
        </w:rPr>
        <w:t xml:space="preserve"> </w:t>
      </w:r>
      <w:r w:rsidR="00B04338">
        <w:rPr>
          <w:lang w:eastAsia="ja-JP"/>
          <w14:ligatures w14:val="standard"/>
        </w:rPr>
        <w:t>efficient</w:t>
      </w:r>
      <w:r w:rsidR="00FC7943">
        <w:rPr>
          <w:lang w:eastAsia="ja-JP"/>
          <w14:ligatures w14:val="standard"/>
        </w:rPr>
        <w:t xml:space="preserve"> dyadic fusion network</w:t>
      </w:r>
      <w:r w:rsidR="007562FC">
        <w:rPr>
          <w:lang w:eastAsia="ja-JP"/>
          <w14:ligatures w14:val="standard"/>
        </w:rPr>
        <w:t xml:space="preserve"> </w:t>
      </w:r>
      <w:r w:rsidR="00FC7943">
        <w:rPr>
          <w:lang w:eastAsia="ja-JP"/>
          <w14:ligatures w14:val="standard"/>
        </w:rPr>
        <w:t xml:space="preserve">that </w:t>
      </w:r>
      <w:r w:rsidR="00B04338">
        <w:rPr>
          <w:lang w:eastAsia="ja-JP"/>
          <w14:ligatures w14:val="standard"/>
        </w:rPr>
        <w:t xml:space="preserve">only </w:t>
      </w:r>
      <w:r w:rsidR="00FC7943">
        <w:rPr>
          <w:lang w:eastAsia="ja-JP"/>
          <w14:ligatures w14:val="standard"/>
        </w:rPr>
        <w:t xml:space="preserve">relies on </w:t>
      </w:r>
      <w:r w:rsidR="00B04338">
        <w:rPr>
          <w:lang w:eastAsia="ja-JP"/>
          <w14:ligatures w14:val="standard"/>
        </w:rPr>
        <w:t xml:space="preserve">an </w:t>
      </w:r>
      <w:r w:rsidR="00FC7943">
        <w:rPr>
          <w:lang w:eastAsia="ja-JP"/>
          <w14:ligatures w14:val="standard"/>
        </w:rPr>
        <w:t>attention mechanism to select representative vectors</w:t>
      </w:r>
      <w:r w:rsidR="001B05E0">
        <w:rPr>
          <w:lang w:eastAsia="ja-JP"/>
          <w14:ligatures w14:val="standard"/>
        </w:rPr>
        <w:t>,</w:t>
      </w:r>
      <w:r w:rsidR="00FC7943">
        <w:rPr>
          <w:lang w:eastAsia="ja-JP"/>
          <w14:ligatures w14:val="standard"/>
        </w:rPr>
        <w:t xml:space="preserve"> fuse modality-specific features</w:t>
      </w:r>
      <w:r w:rsidR="001B05E0">
        <w:rPr>
          <w:lang w:eastAsia="ja-JP"/>
          <w14:ligatures w14:val="standard"/>
        </w:rPr>
        <w:t>, and learn the sequence information</w:t>
      </w:r>
      <w:r w:rsidR="00FC7943">
        <w:rPr>
          <w:lang w:eastAsia="ja-JP"/>
          <w14:ligatures w14:val="standard"/>
        </w:rPr>
        <w:t xml:space="preserve">. </w:t>
      </w:r>
      <w:r w:rsidR="00A760EA">
        <w:rPr>
          <w:lang w:eastAsia="ja-JP"/>
          <w14:ligatures w14:val="standard"/>
        </w:rPr>
        <w:t xml:space="preserve">Our approach has three distinct characteristics: 1. Instead of using </w:t>
      </w:r>
      <w:r w:rsidR="00B04338">
        <w:rPr>
          <w:lang w:eastAsia="ja-JP"/>
          <w14:ligatures w14:val="standard"/>
        </w:rPr>
        <w:t xml:space="preserve">a </w:t>
      </w:r>
      <w:r w:rsidR="00A760EA">
        <w:rPr>
          <w:lang w:eastAsia="ja-JP"/>
          <w14:ligatures w14:val="standard"/>
        </w:rPr>
        <w:t xml:space="preserve">recurrent neural network to extract temporal </w:t>
      </w:r>
      <w:r w:rsidR="00B81EB4">
        <w:rPr>
          <w:lang w:eastAsia="ja-JP"/>
          <w14:ligatures w14:val="standard"/>
        </w:rPr>
        <w:t>association</w:t>
      </w:r>
      <w:r w:rsidR="00B04338">
        <w:rPr>
          <w:lang w:eastAsia="ja-JP"/>
          <w14:ligatures w14:val="standard"/>
        </w:rPr>
        <w:t>s</w:t>
      </w:r>
      <w:r w:rsidR="00B81EB4">
        <w:rPr>
          <w:lang w:eastAsia="ja-JP"/>
          <w14:ligatures w14:val="standard"/>
        </w:rPr>
        <w:t xml:space="preserve"> </w:t>
      </w:r>
      <w:r w:rsidR="00A760EA">
        <w:rPr>
          <w:lang w:eastAsia="ja-JP"/>
          <w14:ligatures w14:val="standard"/>
        </w:rPr>
        <w:t xml:space="preserve">as </w:t>
      </w:r>
      <w:r w:rsidR="00B04338">
        <w:rPr>
          <w:lang w:eastAsia="ja-JP"/>
          <w14:ligatures w14:val="standard"/>
        </w:rPr>
        <w:t xml:space="preserve">in </w:t>
      </w:r>
      <w:r w:rsidR="00A760EA">
        <w:rPr>
          <w:lang w:eastAsia="ja-JP"/>
          <w14:ligatures w14:val="standard"/>
        </w:rPr>
        <w:t xml:space="preserve">most previous research, we introduce </w:t>
      </w:r>
      <w:r w:rsidR="0003117C">
        <w:rPr>
          <w:lang w:eastAsia="ja-JP"/>
          <w14:ligatures w14:val="standard"/>
        </w:rPr>
        <w:t xml:space="preserve">multiple </w:t>
      </w:r>
      <w:r w:rsidR="0003117C" w:rsidRPr="0003117C">
        <w:rPr>
          <w:lang w:eastAsia="ja-JP"/>
          <w14:ligatures w14:val="standard"/>
        </w:rPr>
        <w:t>sub</w:t>
      </w:r>
      <w:r w:rsidR="0003117C">
        <w:rPr>
          <w:lang w:eastAsia="ja-JP"/>
          <w14:ligatures w14:val="standard"/>
        </w:rPr>
        <w:t>-</w:t>
      </w:r>
      <w:r w:rsidR="0003117C" w:rsidRPr="0003117C">
        <w:rPr>
          <w:lang w:eastAsia="ja-JP"/>
          <w14:ligatures w14:val="standard"/>
        </w:rPr>
        <w:t>view</w:t>
      </w:r>
      <w:r w:rsidR="0003117C">
        <w:rPr>
          <w:lang w:eastAsia="ja-JP"/>
          <w14:ligatures w14:val="standard"/>
        </w:rPr>
        <w:t xml:space="preserve"> </w:t>
      </w:r>
      <w:r w:rsidR="00A760EA">
        <w:rPr>
          <w:lang w:eastAsia="ja-JP"/>
          <w14:ligatures w14:val="standard"/>
        </w:rPr>
        <w:t xml:space="preserve">attention </w:t>
      </w:r>
      <w:r w:rsidR="0003117C">
        <w:rPr>
          <w:lang w:eastAsia="ja-JP"/>
          <w14:ligatures w14:val="standard"/>
        </w:rPr>
        <w:t xml:space="preserve">layers to compute the </w:t>
      </w:r>
      <w:r w:rsidR="00B04338">
        <w:rPr>
          <w:lang w:eastAsia="ja-JP"/>
          <w14:ligatures w14:val="standard"/>
        </w:rPr>
        <w:t xml:space="preserve">relevant </w:t>
      </w:r>
      <w:r w:rsidR="0003117C">
        <w:rPr>
          <w:lang w:eastAsia="ja-JP"/>
          <w14:ligatures w14:val="standard"/>
        </w:rPr>
        <w:t>dependencies among sequential utterances</w:t>
      </w:r>
      <w:r w:rsidR="00B04338">
        <w:rPr>
          <w:lang w:eastAsia="ja-JP"/>
          <w14:ligatures w14:val="standard"/>
        </w:rPr>
        <w:t>; this significantly improves model efficiency</w:t>
      </w:r>
      <w:r w:rsidR="0003117C">
        <w:rPr>
          <w:lang w:eastAsia="ja-JP"/>
          <w14:ligatures w14:val="standard"/>
        </w:rPr>
        <w:t xml:space="preserve">. 2. </w:t>
      </w:r>
      <w:r w:rsidR="0057364D">
        <w:rPr>
          <w:lang w:eastAsia="ja-JP"/>
          <w14:ligatures w14:val="standard"/>
        </w:rPr>
        <w:t>To improve fusion</w:t>
      </w:r>
      <w:r w:rsidR="003F5CE6">
        <w:rPr>
          <w:lang w:eastAsia="ja-JP"/>
          <w14:ligatures w14:val="standard"/>
        </w:rPr>
        <w:t xml:space="preserve"> performance</w:t>
      </w:r>
      <w:r w:rsidR="0057364D">
        <w:rPr>
          <w:lang w:eastAsia="ja-JP"/>
          <w14:ligatures w14:val="standard"/>
        </w:rPr>
        <w:t xml:space="preserve">, we design a </w:t>
      </w:r>
      <w:r w:rsidR="00B04338">
        <w:rPr>
          <w:lang w:eastAsia="ja-JP"/>
          <w14:ligatures w14:val="standard"/>
        </w:rPr>
        <w:t xml:space="preserve">learnable </w:t>
      </w:r>
      <w:r w:rsidR="0057364D">
        <w:rPr>
          <w:lang w:eastAsia="ja-JP"/>
          <w14:ligatures w14:val="standard"/>
        </w:rPr>
        <w:t>mutual correlation factor inside each attention layer to compute associations across different modalities. 3. To overcome the label disagreement</w:t>
      </w:r>
      <w:r w:rsidR="003F5CE6">
        <w:rPr>
          <w:lang w:eastAsia="ja-JP"/>
          <w14:ligatures w14:val="standard"/>
        </w:rPr>
        <w:t xml:space="preserve"> issue</w:t>
      </w:r>
      <w:r w:rsidR="0057364D">
        <w:rPr>
          <w:lang w:eastAsia="ja-JP"/>
          <w14:ligatures w14:val="standard"/>
        </w:rPr>
        <w:t>, we embed the labels from all annotators into a k-dimension</w:t>
      </w:r>
      <w:r w:rsidR="00B04338">
        <w:rPr>
          <w:lang w:eastAsia="ja-JP"/>
          <w14:ligatures w14:val="standard"/>
        </w:rPr>
        <w:t>al</w:t>
      </w:r>
      <w:r w:rsidR="0057364D">
        <w:rPr>
          <w:lang w:eastAsia="ja-JP"/>
          <w14:ligatures w14:val="standard"/>
        </w:rPr>
        <w:t xml:space="preserve"> vector and transform </w:t>
      </w:r>
      <w:r w:rsidR="00E450C5">
        <w:rPr>
          <w:lang w:eastAsia="ja-JP"/>
          <w14:ligatures w14:val="standard"/>
        </w:rPr>
        <w:t xml:space="preserve">the </w:t>
      </w:r>
      <w:r w:rsidR="0057364D">
        <w:rPr>
          <w:lang w:eastAsia="ja-JP"/>
          <w14:ligatures w14:val="standard"/>
        </w:rPr>
        <w:t xml:space="preserve">categorical problem </w:t>
      </w:r>
      <w:r w:rsidR="00E450C5">
        <w:rPr>
          <w:lang w:eastAsia="ja-JP"/>
          <w14:ligatures w14:val="standard"/>
        </w:rPr>
        <w:t>in</w:t>
      </w:r>
      <w:r w:rsidR="0057364D">
        <w:rPr>
          <w:lang w:eastAsia="ja-JP"/>
          <w14:ligatures w14:val="standard"/>
        </w:rPr>
        <w:t>to</w:t>
      </w:r>
      <w:r w:rsidR="00E450C5">
        <w:rPr>
          <w:lang w:eastAsia="ja-JP"/>
          <w14:ligatures w14:val="standard"/>
        </w:rPr>
        <w:t xml:space="preserve"> a</w:t>
      </w:r>
      <w:r w:rsidR="0057364D">
        <w:rPr>
          <w:lang w:eastAsia="ja-JP"/>
          <w14:ligatures w14:val="standard"/>
        </w:rPr>
        <w:t xml:space="preserve"> regression problem</w:t>
      </w:r>
      <w:r w:rsidR="00E450C5">
        <w:rPr>
          <w:lang w:eastAsia="ja-JP"/>
          <w14:ligatures w14:val="standard"/>
        </w:rPr>
        <w:t>;</w:t>
      </w:r>
      <w:r w:rsidR="003F5CE6">
        <w:rPr>
          <w:lang w:eastAsia="ja-JP"/>
          <w14:ligatures w14:val="standard"/>
        </w:rPr>
        <w:t xml:space="preserve"> </w:t>
      </w:r>
      <w:r w:rsidR="00E450C5">
        <w:rPr>
          <w:lang w:eastAsia="ja-JP"/>
          <w14:ligatures w14:val="standard"/>
        </w:rPr>
        <w:t>this method</w:t>
      </w:r>
      <w:r w:rsidR="0057364D">
        <w:rPr>
          <w:lang w:eastAsia="ja-JP"/>
          <w14:ligatures w14:val="standard"/>
        </w:rPr>
        <w:t xml:space="preserve"> provide</w:t>
      </w:r>
      <w:r w:rsidR="00E450C5">
        <w:rPr>
          <w:lang w:eastAsia="ja-JP"/>
          <w14:ligatures w14:val="standard"/>
        </w:rPr>
        <w:t>s</w:t>
      </w:r>
      <w:r w:rsidR="0057364D">
        <w:rPr>
          <w:lang w:eastAsia="ja-JP"/>
          <w14:ligatures w14:val="standard"/>
        </w:rPr>
        <w:t xml:space="preserve"> more accurate</w:t>
      </w:r>
      <w:r w:rsidR="003F5CE6">
        <w:rPr>
          <w:lang w:eastAsia="ja-JP"/>
          <w14:ligatures w14:val="standard"/>
        </w:rPr>
        <w:t xml:space="preserve"> </w:t>
      </w:r>
      <w:r w:rsidR="0057364D">
        <w:rPr>
          <w:lang w:eastAsia="ja-JP"/>
          <w14:ligatures w14:val="standard"/>
        </w:rPr>
        <w:t>annotation information and fully use</w:t>
      </w:r>
      <w:r w:rsidR="00E450C5">
        <w:rPr>
          <w:lang w:eastAsia="ja-JP"/>
          <w14:ligatures w14:val="standard"/>
        </w:rPr>
        <w:t>s</w:t>
      </w:r>
      <w:r w:rsidR="00B81EB4">
        <w:rPr>
          <w:lang w:eastAsia="ja-JP"/>
          <w14:ligatures w14:val="standard"/>
        </w:rPr>
        <w:t xml:space="preserve"> the entire dataset. </w:t>
      </w:r>
      <w:r w:rsidR="00BC3C55">
        <w:rPr>
          <w:rFonts w:eastAsiaTheme="minorEastAsia"/>
          <w:lang w:eastAsia="zh-CN"/>
          <w14:ligatures w14:val="standard"/>
        </w:rPr>
        <w:t xml:space="preserve">We </w:t>
      </w:r>
      <w:r w:rsidR="0038395F">
        <w:rPr>
          <w:rFonts w:eastAsiaTheme="minorEastAsia"/>
          <w:lang w:eastAsia="zh-CN"/>
          <w14:ligatures w14:val="standard"/>
        </w:rPr>
        <w:t>evaluate</w:t>
      </w:r>
      <w:r w:rsidR="00BC3C55">
        <w:rPr>
          <w:rFonts w:eastAsiaTheme="minorEastAsia"/>
          <w:lang w:eastAsia="zh-CN"/>
          <w14:ligatures w14:val="standard"/>
        </w:rPr>
        <w:t xml:space="preserve"> the pro</w:t>
      </w:r>
      <w:r w:rsidR="0038395F">
        <w:rPr>
          <w:rFonts w:eastAsiaTheme="minorEastAsia"/>
          <w:lang w:eastAsia="zh-CN"/>
          <w14:ligatures w14:val="standard"/>
        </w:rPr>
        <w:t>po</w:t>
      </w:r>
      <w:r w:rsidR="00BC3C55">
        <w:rPr>
          <w:rFonts w:eastAsiaTheme="minorEastAsia"/>
          <w:lang w:eastAsia="zh-CN"/>
          <w14:ligatures w14:val="standard"/>
        </w:rPr>
        <w:t xml:space="preserve">sed </w:t>
      </w:r>
      <w:r w:rsidR="00B81EB4">
        <w:rPr>
          <w:rFonts w:eastAsiaTheme="minorEastAsia"/>
          <w:lang w:eastAsia="zh-CN"/>
          <w14:ligatures w14:val="standard"/>
        </w:rPr>
        <w:t>model</w:t>
      </w:r>
      <w:r w:rsidR="008E73F5" w:rsidRPr="27C29398">
        <w:rPr>
          <w:rFonts w:eastAsiaTheme="minorEastAsia"/>
          <w:lang w:eastAsia="zh-CN"/>
          <w14:ligatures w14:val="standard"/>
        </w:rPr>
        <w:t xml:space="preserve"> </w:t>
      </w:r>
      <w:r w:rsidR="004D5D5B">
        <w:rPr>
          <w:rFonts w:eastAsiaTheme="minorEastAsia"/>
          <w:lang w:eastAsia="zh-CN"/>
          <w14:ligatures w14:val="standard"/>
        </w:rPr>
        <w:t>on</w:t>
      </w:r>
      <w:r w:rsidR="00B81EB4">
        <w:rPr>
          <w:rFonts w:eastAsiaTheme="minorEastAsia"/>
          <w:lang w:eastAsia="zh-CN"/>
          <w14:ligatures w14:val="standard"/>
        </w:rPr>
        <w:t xml:space="preserve"> two</w:t>
      </w:r>
      <w:r w:rsidR="004D5D5B">
        <w:rPr>
          <w:rFonts w:eastAsiaTheme="minorEastAsia"/>
          <w:lang w:eastAsia="zh-CN"/>
          <w14:ligatures w14:val="standard"/>
        </w:rPr>
        <w:t xml:space="preserve"> published </w:t>
      </w:r>
      <w:r w:rsidR="00B81EB4">
        <w:rPr>
          <w:rFonts w:eastAsiaTheme="minorEastAsia"/>
          <w:lang w:eastAsia="zh-CN"/>
          <w14:ligatures w14:val="standard"/>
        </w:rPr>
        <w:t xml:space="preserve">multimodal </w:t>
      </w:r>
      <w:r w:rsidR="004D5D5B">
        <w:rPr>
          <w:rFonts w:eastAsiaTheme="minorEastAsia"/>
          <w:lang w:eastAsia="zh-CN"/>
          <w14:ligatures w14:val="standard"/>
        </w:rPr>
        <w:t>emotion recognition</w:t>
      </w:r>
      <w:r w:rsidR="00B81EB4">
        <w:rPr>
          <w:rFonts w:eastAsiaTheme="minorEastAsia"/>
          <w:lang w:eastAsia="zh-CN"/>
          <w14:ligatures w14:val="standard"/>
        </w:rPr>
        <w:t xml:space="preserve"> datasets</w:t>
      </w:r>
      <w:r w:rsidR="003F5CE6">
        <w:rPr>
          <w:rFonts w:eastAsiaTheme="minorEastAsia"/>
          <w:lang w:eastAsia="zh-CN"/>
          <w14:ligatures w14:val="standard"/>
        </w:rPr>
        <w:t>: IEMOCAP and MELD</w:t>
      </w:r>
      <w:r w:rsidR="00B81EB4">
        <w:rPr>
          <w:rFonts w:eastAsiaTheme="minorEastAsia"/>
          <w:lang w:eastAsia="zh-CN"/>
          <w14:ligatures w14:val="standard"/>
        </w:rPr>
        <w:t>.</w:t>
      </w:r>
      <w:r w:rsidR="008E73F5" w:rsidRPr="27C29398">
        <w:rPr>
          <w:rFonts w:eastAsiaTheme="minorEastAsia"/>
          <w:lang w:eastAsia="zh-CN"/>
          <w14:ligatures w14:val="standard"/>
        </w:rPr>
        <w:t xml:space="preserve"> </w:t>
      </w:r>
      <w:r w:rsidR="00BC3C55" w:rsidRPr="00F40AF2">
        <w:rPr>
          <w:rFonts w:eastAsiaTheme="minorEastAsia"/>
          <w:lang w:eastAsia="zh-CN"/>
          <w14:ligatures w14:val="standard"/>
        </w:rPr>
        <w:t xml:space="preserve">Our </w:t>
      </w:r>
      <w:r w:rsidR="00B81EB4">
        <w:rPr>
          <w:rFonts w:eastAsiaTheme="minorEastAsia"/>
          <w:lang w:eastAsia="zh-CN"/>
          <w14:ligatures w14:val="standard"/>
        </w:rPr>
        <w:t>model</w:t>
      </w:r>
      <w:r w:rsidR="00BC3C55" w:rsidRPr="00F40AF2">
        <w:rPr>
          <w:rFonts w:eastAsiaTheme="minorEastAsia"/>
          <w:lang w:eastAsia="zh-CN"/>
          <w14:ligatures w14:val="standard"/>
        </w:rPr>
        <w:t xml:space="preserve"> </w:t>
      </w:r>
      <w:r w:rsidR="00B81EB4">
        <w:rPr>
          <w:rFonts w:eastAsiaTheme="minorEastAsia"/>
          <w:lang w:eastAsia="zh-CN"/>
          <w14:ligatures w14:val="standard"/>
        </w:rPr>
        <w:t>significant</w:t>
      </w:r>
      <w:r w:rsidR="00E450C5">
        <w:rPr>
          <w:rFonts w:eastAsiaTheme="minorEastAsia"/>
          <w:lang w:eastAsia="zh-CN"/>
          <w14:ligatures w14:val="standard"/>
        </w:rPr>
        <w:t>ly</w:t>
      </w:r>
      <w:r w:rsidR="00B81EB4">
        <w:rPr>
          <w:rFonts w:eastAsiaTheme="minorEastAsia"/>
          <w:lang w:eastAsia="zh-CN"/>
          <w14:ligatures w14:val="standard"/>
        </w:rPr>
        <w:t xml:space="preserve"> </w:t>
      </w:r>
      <w:r w:rsidR="00BC3C55" w:rsidRPr="00F40AF2">
        <w:rPr>
          <w:rFonts w:eastAsiaTheme="minorEastAsia"/>
          <w:lang w:eastAsia="zh-CN"/>
          <w14:ligatures w14:val="standard"/>
        </w:rPr>
        <w:t>outperforms pre</w:t>
      </w:r>
      <w:r w:rsidR="001209C7">
        <w:rPr>
          <w:rFonts w:eastAsiaTheme="minorEastAsia"/>
          <w:lang w:eastAsia="zh-CN"/>
          <w14:ligatures w14:val="standard"/>
        </w:rPr>
        <w:t xml:space="preserve">vious state-of-the-art research </w:t>
      </w:r>
      <w:r w:rsidR="00E450C5">
        <w:rPr>
          <w:rFonts w:eastAsiaTheme="minorEastAsia"/>
          <w:lang w:eastAsia="zh-CN"/>
          <w14:ligatures w14:val="standard"/>
        </w:rPr>
        <w:t>by</w:t>
      </w:r>
      <w:r w:rsidR="00B81EB4">
        <w:rPr>
          <w:rFonts w:eastAsiaTheme="minorEastAsia"/>
          <w:lang w:eastAsia="zh-CN"/>
          <w14:ligatures w14:val="standard"/>
        </w:rPr>
        <w:t xml:space="preserve"> </w:t>
      </w:r>
      <w:r w:rsidR="00913113">
        <w:rPr>
          <w:rFonts w:eastAsiaTheme="minorEastAsia"/>
          <w:lang w:eastAsia="zh-CN"/>
          <w14:ligatures w14:val="standard"/>
        </w:rPr>
        <w:t>3.8</w:t>
      </w:r>
      <w:r w:rsidR="00387F21" w:rsidRPr="00C7547C">
        <w:rPr>
          <w:rFonts w:eastAsiaTheme="minorEastAsia"/>
          <w:lang w:eastAsia="zh-CN"/>
          <w14:ligatures w14:val="standard"/>
        </w:rPr>
        <w:t>%</w:t>
      </w:r>
      <w:r w:rsidR="00B81EB4" w:rsidRPr="00C7547C">
        <w:rPr>
          <w:rFonts w:eastAsiaTheme="minorEastAsia"/>
          <w:lang w:eastAsia="zh-CN"/>
          <w14:ligatures w14:val="standard"/>
        </w:rPr>
        <w:t>-</w:t>
      </w:r>
      <w:r w:rsidR="00913113">
        <w:rPr>
          <w:rFonts w:eastAsiaTheme="minorEastAsia"/>
          <w:lang w:eastAsia="zh-CN"/>
          <w14:ligatures w14:val="standard"/>
        </w:rPr>
        <w:t>7.5</w:t>
      </w:r>
      <w:r w:rsidR="00B81EB4" w:rsidRPr="00C7547C">
        <w:rPr>
          <w:rFonts w:eastAsiaTheme="minorEastAsia"/>
          <w:lang w:eastAsia="zh-CN"/>
          <w14:ligatures w14:val="standard"/>
        </w:rPr>
        <w:t>%</w:t>
      </w:r>
      <w:r w:rsidR="00B81EB4">
        <w:rPr>
          <w:rFonts w:eastAsiaTheme="minorEastAsia"/>
          <w:lang w:eastAsia="zh-CN"/>
          <w14:ligatures w14:val="standard"/>
        </w:rPr>
        <w:t xml:space="preserve"> accuracy</w:t>
      </w:r>
      <w:r w:rsidR="00E450C5">
        <w:rPr>
          <w:rFonts w:eastAsiaTheme="minorEastAsia"/>
          <w:lang w:eastAsia="zh-CN"/>
          <w14:ligatures w14:val="standard"/>
        </w:rPr>
        <w:t>,</w:t>
      </w:r>
      <w:r w:rsidR="00B81EB4">
        <w:rPr>
          <w:rFonts w:eastAsiaTheme="minorEastAsia"/>
          <w:lang w:eastAsia="zh-CN"/>
          <w14:ligatures w14:val="standard"/>
        </w:rPr>
        <w:t xml:space="preserve"> </w:t>
      </w:r>
      <w:r w:rsidR="00E450C5">
        <w:rPr>
          <w:rFonts w:eastAsiaTheme="minorEastAsia"/>
          <w:lang w:eastAsia="zh-CN"/>
          <w14:ligatures w14:val="standard"/>
        </w:rPr>
        <w:t>using a more efficient model</w:t>
      </w:r>
      <w:r w:rsidR="00B81EB4">
        <w:rPr>
          <w:rFonts w:eastAsiaTheme="minorEastAsia"/>
          <w:lang w:eastAsia="zh-CN"/>
          <w14:ligatures w14:val="standard"/>
        </w:rPr>
        <w:t>.</w:t>
      </w:r>
    </w:p>
    <w:p w14:paraId="12A82AA7" w14:textId="77777777" w:rsidR="00AE6EB6" w:rsidRPr="006B6732" w:rsidRDefault="00AE6EB6" w:rsidP="00737FF0">
      <w:pPr>
        <w:pStyle w:val="KeyWordHead"/>
        <w:jc w:val="both"/>
        <w:outlineLvl w:val="0"/>
        <w:rPr>
          <w:lang w:eastAsia="it-IT"/>
        </w:rPr>
      </w:pPr>
      <w:bookmarkStart w:id="1" w:name="_GoBack"/>
      <w:bookmarkEnd w:id="1"/>
      <w:r w:rsidRPr="006B6732">
        <w:rPr>
          <w:lang w:eastAsia="it-IT"/>
          <w14:ligatures w14:val="standard"/>
        </w:rPr>
        <w:t>KEYWORDS</w:t>
      </w:r>
    </w:p>
    <w:p w14:paraId="349BE70C" w14:textId="2F6F39E3" w:rsidR="00AE6EB6" w:rsidRPr="00FE27D1" w:rsidRDefault="00BD64C8" w:rsidP="00BF7C31">
      <w:pPr>
        <w:pStyle w:val="KeyWords"/>
        <w:rPr>
          <w:rFonts w:ascii="Linux Libertine" w:hAnsi="Linux Libertine" w:cs="Linux Libertine"/>
          <w:sz w:val="18"/>
          <w:szCs w:val="18"/>
          <w:lang w:eastAsia="it-IT"/>
        </w:rPr>
      </w:pPr>
      <w:r w:rsidRPr="00FE27D1">
        <w:rPr>
          <w:rFonts w:ascii="Linux Libertine" w:hAnsi="Linux Libertine" w:cs="Linux Libertine"/>
          <w:sz w:val="18"/>
          <w:szCs w:val="18"/>
          <w:lang w:eastAsia="it-IT"/>
          <w14:ligatures w14:val="standard"/>
        </w:rPr>
        <w:t>Speech Emotion Recognition, Dyadic Communication, Multimodal Fusion Network, Attention Mechanism, Mutual Correlation Attentive Factor</w:t>
      </w:r>
      <w:r w:rsidR="008C0A68" w:rsidRPr="00FE27D1">
        <w:rPr>
          <w:rFonts w:ascii="Linux Libertine" w:hAnsi="Linux Libertine" w:cs="Linux Libertine"/>
          <w:sz w:val="18"/>
          <w:szCs w:val="18"/>
          <w:lang w:eastAsia="it-IT"/>
          <w14:ligatures w14:val="standard"/>
        </w:rPr>
        <w:t>.</w:t>
      </w:r>
    </w:p>
    <w:p w14:paraId="5BFB752D" w14:textId="2DF62139" w:rsidR="00AE6EB6" w:rsidRPr="006B6732" w:rsidRDefault="005E73EF" w:rsidP="00737FF0">
      <w:pPr>
        <w:pStyle w:val="Head1"/>
        <w:jc w:val="both"/>
      </w:pPr>
      <w:r w:rsidRPr="006B6732">
        <w:t>1</w:t>
      </w:r>
      <w:r w:rsidRPr="006B6732">
        <w:t> </w:t>
      </w:r>
      <w:r w:rsidRPr="006B6732">
        <w:t>INTRODUCTION</w:t>
      </w:r>
    </w:p>
    <w:p w14:paraId="007DF4B2" w14:textId="63095A78" w:rsidR="007800BF" w:rsidRPr="006977CD" w:rsidRDefault="00C43DAA" w:rsidP="006977CD">
      <w:pPr>
        <w:pStyle w:val="Para"/>
      </w:pPr>
      <w:r>
        <w:t xml:space="preserve"> </w:t>
      </w:r>
      <w:r w:rsidR="0069010D" w:rsidRPr="006977CD">
        <w:t>Speech emotion recognition</w:t>
      </w:r>
      <w:r w:rsidR="00BF7D71">
        <w:t>, which</w:t>
      </w:r>
      <w:r w:rsidR="0069010D" w:rsidRPr="006977CD">
        <w:t xml:space="preserve"> aims to automatically identify emotion</w:t>
      </w:r>
      <w:r w:rsidR="00BF7D71">
        <w:t>al</w:t>
      </w:r>
      <w:r w:rsidR="0069010D" w:rsidRPr="006977CD">
        <w:t xml:space="preserve"> state from human verbal expression,</w:t>
      </w:r>
      <w:r w:rsidR="00C979E0" w:rsidRPr="006977CD">
        <w:t xml:space="preserve"> </w:t>
      </w:r>
      <w:r w:rsidR="00BF7D71">
        <w:t>has become</w:t>
      </w:r>
      <w:r w:rsidR="00BF7D71" w:rsidRPr="006977CD">
        <w:t xml:space="preserve"> </w:t>
      </w:r>
      <w:r w:rsidR="00C979E0" w:rsidRPr="006977CD">
        <w:t>a rapid</w:t>
      </w:r>
      <w:r w:rsidR="00BF7D71">
        <w:t>ly expanding</w:t>
      </w:r>
      <w:r w:rsidR="00C979E0" w:rsidRPr="006977CD">
        <w:t xml:space="preserve"> research </w:t>
      </w:r>
      <w:r w:rsidR="00991C22" w:rsidRPr="006977CD">
        <w:t>topic</w:t>
      </w:r>
      <w:r w:rsidR="00C979E0" w:rsidRPr="006977CD">
        <w:t xml:space="preserve"> with the development of social media technology. </w:t>
      </w:r>
      <w:r w:rsidR="006A66D1" w:rsidRPr="006977CD">
        <w:t>P</w:t>
      </w:r>
      <w:r w:rsidR="00C979E0" w:rsidRPr="006977CD">
        <w:t>recisely detect</w:t>
      </w:r>
      <w:r w:rsidR="006A66D1" w:rsidRPr="006977CD">
        <w:t>ing</w:t>
      </w:r>
      <w:r w:rsidR="00C979E0" w:rsidRPr="006977CD">
        <w:t xml:space="preserve"> human emotion </w:t>
      </w:r>
      <w:r w:rsidR="0005610A">
        <w:t>is useful</w:t>
      </w:r>
      <w:r w:rsidR="00C979E0" w:rsidRPr="006977CD">
        <w:t xml:space="preserve"> </w:t>
      </w:r>
      <w:r w:rsidR="008E73F5" w:rsidRPr="006977CD">
        <w:t>in many real-world applications such a</w:t>
      </w:r>
      <w:r w:rsidR="00C979E0" w:rsidRPr="006977CD">
        <w:t>s recommender systems</w:t>
      </w:r>
      <w:r w:rsidR="006A66D1" w:rsidRPr="006977CD">
        <w:t xml:space="preserve"> and </w:t>
      </w:r>
      <w:r w:rsidR="00C979E0" w:rsidRPr="006977CD">
        <w:t>chatbots.</w:t>
      </w:r>
      <w:r w:rsidR="008E73F5" w:rsidRPr="006977CD">
        <w:t xml:space="preserve"> </w:t>
      </w:r>
      <w:r w:rsidR="00C979E0" w:rsidRPr="006977CD">
        <w:t xml:space="preserve">Even though the primary focus of previous research </w:t>
      </w:r>
      <w:r w:rsidR="0005610A">
        <w:t>has been</w:t>
      </w:r>
      <w:r w:rsidR="0005610A" w:rsidRPr="006977CD">
        <w:t xml:space="preserve"> </w:t>
      </w:r>
      <w:r w:rsidR="006A66D1" w:rsidRPr="006977CD">
        <w:t>to classify utterance-level emotions base</w:t>
      </w:r>
      <w:r w:rsidR="0005610A">
        <w:t>d</w:t>
      </w:r>
      <w:r w:rsidR="006A66D1" w:rsidRPr="006977CD">
        <w:t xml:space="preserve"> </w:t>
      </w:r>
      <w:r w:rsidR="00C979E0" w:rsidRPr="006977CD">
        <w:t xml:space="preserve">on </w:t>
      </w:r>
      <w:r w:rsidR="006A66D1" w:rsidRPr="006977CD">
        <w:t>a single data source (words, audio signal, facial expression, etc.),</w:t>
      </w:r>
      <w:r w:rsidR="00DA6852" w:rsidRPr="006977CD">
        <w:t xml:space="preserve"> </w:t>
      </w:r>
      <w:r w:rsidR="006A66D1" w:rsidRPr="006977CD">
        <w:t xml:space="preserve">recent works demonstrate the necessity and </w:t>
      </w:r>
      <w:r w:rsidR="00485675">
        <w:t>benefits of</w:t>
      </w:r>
      <w:r w:rsidR="00485675" w:rsidRPr="006977CD">
        <w:t xml:space="preserve"> </w:t>
      </w:r>
      <w:r w:rsidR="006A66D1" w:rsidRPr="006977CD">
        <w:t xml:space="preserve">multimodal architectures that combine </w:t>
      </w:r>
      <w:r w:rsidR="00DA6852" w:rsidRPr="006977CD">
        <w:rPr>
          <w:lang w:eastAsia="ja-JP"/>
          <w14:ligatures w14:val="standard"/>
        </w:rPr>
        <w:t>heterogen</w:t>
      </w:r>
      <w:r w:rsidR="00721D17">
        <w:rPr>
          <w:lang w:eastAsia="ja-JP"/>
          <w14:ligatures w14:val="standard"/>
        </w:rPr>
        <w:t>e</w:t>
      </w:r>
      <w:r w:rsidR="00DA6852" w:rsidRPr="006977CD">
        <w:rPr>
          <w:lang w:eastAsia="ja-JP"/>
          <w14:ligatures w14:val="standard"/>
        </w:rPr>
        <w:t>ous</w:t>
      </w:r>
      <w:r w:rsidR="00DA6852" w:rsidRPr="006977CD">
        <w:t xml:space="preserve"> inputs to predict emotion with joint modalities</w:t>
      </w:r>
      <w:r w:rsidR="00D52CB4">
        <w:t xml:space="preserve"> [1-3]</w:t>
      </w:r>
      <w:r w:rsidR="00DA6852" w:rsidRPr="006977CD">
        <w:t xml:space="preserve">. </w:t>
      </w:r>
      <w:r w:rsidR="008E73F5" w:rsidRPr="006977CD">
        <w:t xml:space="preserve">Aside from </w:t>
      </w:r>
      <w:r w:rsidR="00DA6852" w:rsidRPr="006977CD">
        <w:t xml:space="preserve">multimodal analysis, more recent works employ </w:t>
      </w:r>
      <w:r w:rsidR="007800BF" w:rsidRPr="006977CD">
        <w:t xml:space="preserve">dialogs and </w:t>
      </w:r>
      <w:r w:rsidR="00DA6852" w:rsidRPr="006977CD">
        <w:t xml:space="preserve">dyadic communication </w:t>
      </w:r>
      <w:r w:rsidR="007800BF" w:rsidRPr="006977CD">
        <w:t>rather than single utterance as input to provide context</w:t>
      </w:r>
      <w:r w:rsidR="00946C7F">
        <w:t>ual</w:t>
      </w:r>
      <w:r w:rsidR="007800BF" w:rsidRPr="006977CD">
        <w:t xml:space="preserve"> information </w:t>
      </w:r>
      <w:r w:rsidR="00946C7F">
        <w:t>for</w:t>
      </w:r>
      <w:r w:rsidR="00946C7F" w:rsidRPr="006977CD">
        <w:t xml:space="preserve"> </w:t>
      </w:r>
      <w:r w:rsidR="007800BF" w:rsidRPr="006977CD">
        <w:t>emotion recognition</w:t>
      </w:r>
      <w:r w:rsidR="00BE3150">
        <w:t xml:space="preserve"> [4-6]</w:t>
      </w:r>
      <w:r w:rsidR="007800BF" w:rsidRPr="006977CD">
        <w:t>. In this paper, we focus on learning human emotion</w:t>
      </w:r>
      <w:r w:rsidR="00946C7F">
        <w:t>al</w:t>
      </w:r>
      <w:r w:rsidR="007800BF" w:rsidRPr="006977CD">
        <w:t xml:space="preserve"> state based on dyadic verbal expression</w:t>
      </w:r>
      <w:r w:rsidR="00946C7F">
        <w:t>s</w:t>
      </w:r>
      <w:r w:rsidR="007800BF" w:rsidRPr="006977CD">
        <w:t xml:space="preserve">. Specifically, we consider </w:t>
      </w:r>
      <w:r w:rsidR="008F13E5" w:rsidRPr="006977CD">
        <w:t>sequence and context</w:t>
      </w:r>
      <w:r w:rsidR="005A4ABD">
        <w:t>ual</w:t>
      </w:r>
      <w:r w:rsidR="008F13E5" w:rsidRPr="006977CD">
        <w:t xml:space="preserve"> information of</w:t>
      </w:r>
      <w:r w:rsidR="007800BF" w:rsidRPr="006977CD">
        <w:t xml:space="preserve"> verbal communication </w:t>
      </w:r>
      <w:r w:rsidR="0079771C">
        <w:t xml:space="preserve">in the form of </w:t>
      </w:r>
      <w:r w:rsidR="0079771C" w:rsidRPr="006977CD">
        <w:t>acoustic signal</w:t>
      </w:r>
      <w:r w:rsidR="0079771C">
        <w:t>s</w:t>
      </w:r>
      <w:r w:rsidR="0079771C" w:rsidRPr="006977CD">
        <w:t xml:space="preserve"> and linguistic content </w:t>
      </w:r>
      <w:r w:rsidR="007800BF" w:rsidRPr="006977CD">
        <w:t xml:space="preserve">to predict </w:t>
      </w:r>
      <w:r w:rsidR="008F13E5" w:rsidRPr="006977CD">
        <w:t xml:space="preserve">utterance-level </w:t>
      </w:r>
      <w:r w:rsidR="007800BF" w:rsidRPr="006977CD">
        <w:t>emotion</w:t>
      </w:r>
      <w:r w:rsidR="008F13E5" w:rsidRPr="006977CD">
        <w:t xml:space="preserve">.  </w:t>
      </w:r>
      <w:r w:rsidR="007800BF" w:rsidRPr="006977CD">
        <w:t xml:space="preserve">  </w:t>
      </w:r>
    </w:p>
    <w:p w14:paraId="1844F73B" w14:textId="008C9F8B" w:rsidR="008E73F5" w:rsidRPr="006977CD" w:rsidRDefault="00991C22" w:rsidP="006977CD">
      <w:pPr>
        <w:pStyle w:val="Para"/>
      </w:pPr>
      <w:r w:rsidRPr="006977CD">
        <w:t>Although previous approaches</w:t>
      </w:r>
      <w:r w:rsidR="004051FD">
        <w:t xml:space="preserve"> have achieved good performance</w:t>
      </w:r>
      <w:r w:rsidRPr="006977CD">
        <w:t xml:space="preserve">, there still exist several </w:t>
      </w:r>
      <w:r w:rsidR="008E73F5" w:rsidRPr="006977CD">
        <w:t xml:space="preserve">challenges in </w:t>
      </w:r>
      <w:r w:rsidRPr="006977CD">
        <w:t xml:space="preserve">multimodal </w:t>
      </w:r>
      <w:r w:rsidR="00615753" w:rsidRPr="006977CD">
        <w:t>dyad</w:t>
      </w:r>
      <w:r w:rsidR="00DB29FE">
        <w:t>ic</w:t>
      </w:r>
      <w:r w:rsidR="00615753" w:rsidRPr="006977CD">
        <w:t xml:space="preserve"> </w:t>
      </w:r>
      <w:r w:rsidRPr="006977CD">
        <w:t>emotion recognition</w:t>
      </w:r>
      <w:r w:rsidR="002C60BC" w:rsidRPr="006977CD">
        <w:rPr>
          <w:noProof/>
        </w:rPr>
        <w:t>:</w:t>
      </w:r>
      <w:r w:rsidR="008E73F5" w:rsidRPr="006977CD">
        <w:rPr>
          <w:noProof/>
        </w:rPr>
        <w:t xml:space="preserve"> </w:t>
      </w:r>
      <w:r w:rsidR="008E73F5" w:rsidRPr="006977CD">
        <w:t xml:space="preserve">1. </w:t>
      </w:r>
      <w:r w:rsidR="00DB62F9" w:rsidRPr="006977CD">
        <w:t xml:space="preserve">Different sensor data </w:t>
      </w:r>
      <w:r w:rsidR="002B3273" w:rsidRPr="006977CD">
        <w:t>require independent preprocessing and feature extraction design</w:t>
      </w:r>
      <w:r w:rsidR="00DB29FE">
        <w:t>s</w:t>
      </w:r>
      <w:r w:rsidR="002B3273" w:rsidRPr="006977CD">
        <w:t xml:space="preserve"> due to the heterogen</w:t>
      </w:r>
      <w:r w:rsidR="00AC1B5A">
        <w:t>e</w:t>
      </w:r>
      <w:r w:rsidR="002B3273" w:rsidRPr="006977CD">
        <w:t>ous format</w:t>
      </w:r>
      <w:r w:rsidR="00DB29FE">
        <w:t>s</w:t>
      </w:r>
      <w:r w:rsidR="00C57CC8">
        <w:t xml:space="preserve"> [</w:t>
      </w:r>
      <w:r w:rsidR="00855684">
        <w:t xml:space="preserve">2, </w:t>
      </w:r>
      <w:r w:rsidR="003B11DF">
        <w:t>7</w:t>
      </w:r>
      <w:r w:rsidR="00C57CC8">
        <w:t>]</w:t>
      </w:r>
      <w:r w:rsidR="002B3273" w:rsidRPr="006977CD">
        <w:t xml:space="preserve">. Using the appropriate approaches to capture </w:t>
      </w:r>
      <w:r w:rsidR="00084A7F" w:rsidRPr="006977CD">
        <w:t xml:space="preserve">representative </w:t>
      </w:r>
      <w:r w:rsidR="002B3273" w:rsidRPr="006977CD">
        <w:t xml:space="preserve">modality-specific features is critical to model performance. </w:t>
      </w:r>
      <w:r w:rsidR="008E73F5" w:rsidRPr="006977CD">
        <w:t xml:space="preserve">2. </w:t>
      </w:r>
      <w:r w:rsidR="00113052" w:rsidRPr="006977CD">
        <w:t xml:space="preserve">The multiple modalities </w:t>
      </w:r>
      <w:r w:rsidR="00317E1A">
        <w:t>significantly</w:t>
      </w:r>
      <w:r w:rsidR="00317E1A" w:rsidRPr="006977CD">
        <w:t xml:space="preserve"> </w:t>
      </w:r>
      <w:r w:rsidR="00113052" w:rsidRPr="006977CD">
        <w:t>increase the complexity of both the individual modalities and fusion model</w:t>
      </w:r>
      <w:r w:rsidR="00BF7C31">
        <w:t xml:space="preserve">, </w:t>
      </w:r>
      <w:r w:rsidR="00BF7C31" w:rsidRPr="006977CD">
        <w:t>especially for the recent deep learning-based architectures</w:t>
      </w:r>
      <w:r w:rsidR="00855684">
        <w:t xml:space="preserve"> [6, 8]</w:t>
      </w:r>
      <w:r w:rsidR="00BF7C31">
        <w:t>.</w:t>
      </w:r>
      <w:r w:rsidR="00113052" w:rsidRPr="006977CD">
        <w:t xml:space="preserve"> </w:t>
      </w:r>
      <w:r w:rsidR="0045081A" w:rsidRPr="006977CD">
        <w:t>To make a</w:t>
      </w:r>
      <w:r w:rsidR="00960DD5" w:rsidRPr="006977CD">
        <w:t>n</w:t>
      </w:r>
      <w:r w:rsidR="0045081A" w:rsidRPr="006977CD">
        <w:t xml:space="preserve"> </w:t>
      </w:r>
      <w:r w:rsidR="00113052" w:rsidRPr="006977CD">
        <w:t xml:space="preserve">applicable and </w:t>
      </w:r>
      <w:r w:rsidR="0045081A" w:rsidRPr="006977CD">
        <w:t xml:space="preserve">generalizable </w:t>
      </w:r>
      <w:r w:rsidR="00113052" w:rsidRPr="006977CD">
        <w:t xml:space="preserve">model for multimodal emotion recognition, it is necessary to consider the </w:t>
      </w:r>
      <w:r w:rsidR="00BF7C31" w:rsidRPr="00BF7C31">
        <w:t>tradeoff between computational complexity and performance</w:t>
      </w:r>
      <w:r w:rsidR="00113052" w:rsidRPr="006977CD">
        <w:t xml:space="preserve">. </w:t>
      </w:r>
      <w:r w:rsidR="008E73F5" w:rsidRPr="006977CD">
        <w:t xml:space="preserve">3. </w:t>
      </w:r>
      <w:r w:rsidR="003B60D8">
        <w:t>Little research</w:t>
      </w:r>
      <w:r w:rsidR="00960DD5" w:rsidRPr="006977CD">
        <w:t xml:space="preserve"> provide</w:t>
      </w:r>
      <w:r w:rsidR="00621E10">
        <w:t>s</w:t>
      </w:r>
      <w:r w:rsidR="00960DD5" w:rsidRPr="006977CD">
        <w:t xml:space="preserve"> solution</w:t>
      </w:r>
      <w:r w:rsidR="00621E10">
        <w:t>s to</w:t>
      </w:r>
      <w:r w:rsidR="00960DD5" w:rsidRPr="006977CD">
        <w:t xml:space="preserve"> uncertain</w:t>
      </w:r>
      <w:r w:rsidR="00621E10">
        <w:t>ty in</w:t>
      </w:r>
      <w:r w:rsidR="00960DD5" w:rsidRPr="006977CD">
        <w:t xml:space="preserve"> label disagreement </w:t>
      </w:r>
      <w:r w:rsidR="007E6EB6">
        <w:t>in</w:t>
      </w:r>
      <w:r w:rsidR="007E6EB6" w:rsidRPr="006977CD">
        <w:t xml:space="preserve"> </w:t>
      </w:r>
      <w:r w:rsidR="00960DD5" w:rsidRPr="006977CD">
        <w:t xml:space="preserve">emotion recognition. However, </w:t>
      </w:r>
      <w:r w:rsidR="00465265">
        <w:t>as</w:t>
      </w:r>
      <w:r w:rsidR="00960DD5" w:rsidRPr="006977CD">
        <w:t xml:space="preserve"> emotion is an abstract and </w:t>
      </w:r>
      <w:r w:rsidR="00112FBA" w:rsidRPr="006977CD">
        <w:t xml:space="preserve">subjective concept, </w:t>
      </w:r>
      <w:r w:rsidR="00960DD5" w:rsidRPr="006977CD">
        <w:t>it is very common in both real-world scenario</w:t>
      </w:r>
      <w:r w:rsidR="007E6EB6">
        <w:t>s</w:t>
      </w:r>
      <w:r w:rsidR="00960DD5" w:rsidRPr="006977CD">
        <w:t xml:space="preserve"> and multimodal emotion datasets </w:t>
      </w:r>
      <w:r w:rsidR="00465265">
        <w:t>to</w:t>
      </w:r>
      <w:r w:rsidR="00465265" w:rsidRPr="006977CD">
        <w:t xml:space="preserve"> </w:t>
      </w:r>
      <w:r w:rsidR="00960DD5" w:rsidRPr="006977CD">
        <w:t xml:space="preserve">have utterance-level </w:t>
      </w:r>
      <w:r w:rsidR="00112FBA" w:rsidRPr="006977CD">
        <w:t xml:space="preserve">data </w:t>
      </w:r>
      <w:r w:rsidR="00960DD5" w:rsidRPr="006977CD">
        <w:t xml:space="preserve">with </w:t>
      </w:r>
      <w:r w:rsidR="00112FBA" w:rsidRPr="006977CD">
        <w:t>diverse emotions from different people or annotators</w:t>
      </w:r>
      <w:r w:rsidR="00960DD5" w:rsidRPr="006977CD">
        <w:t xml:space="preserve">. </w:t>
      </w:r>
      <w:r w:rsidR="007F3FDD">
        <w:t>Of the IEMOCAP dataset</w:t>
      </w:r>
      <w:r w:rsidR="00B10F51">
        <w:t xml:space="preserve"> [9]</w:t>
      </w:r>
      <w:r w:rsidR="007F3FDD">
        <w:t>,</w:t>
      </w:r>
      <w:r w:rsidR="00112FBA" w:rsidRPr="006977CD">
        <w:t xml:space="preserve"> 28.2%</w:t>
      </w:r>
      <w:r w:rsidR="007F3FDD">
        <w:t xml:space="preserve"> of</w:t>
      </w:r>
      <w:r w:rsidR="00112FBA" w:rsidRPr="006977CD">
        <w:t xml:space="preserve"> utterance-level </w:t>
      </w:r>
      <w:r w:rsidR="007F3FDD">
        <w:t>samples</w:t>
      </w:r>
      <w:r w:rsidR="00112FBA" w:rsidRPr="006977CD">
        <w:t xml:space="preserve"> cannot be assigned to a specific emotion category due to disagreement</w:t>
      </w:r>
      <w:r w:rsidR="007F3FDD">
        <w:t>s</w:t>
      </w:r>
      <w:r w:rsidR="00112FBA" w:rsidRPr="006977CD">
        <w:t xml:space="preserve"> from all annotators</w:t>
      </w:r>
      <w:r w:rsidR="007F3FDD">
        <w:t>;</w:t>
      </w:r>
      <w:r w:rsidR="00BE740D" w:rsidRPr="006977CD">
        <w:t xml:space="preserve"> o</w:t>
      </w:r>
      <w:r w:rsidR="00112FBA" w:rsidRPr="006977CD">
        <w:t xml:space="preserve">nly around 37.5% </w:t>
      </w:r>
      <w:r w:rsidR="007F3FDD">
        <w:t xml:space="preserve">of </w:t>
      </w:r>
      <w:r w:rsidR="00112FBA" w:rsidRPr="006977CD">
        <w:t xml:space="preserve">utterance-level data have </w:t>
      </w:r>
      <w:r w:rsidR="007F3FDD">
        <w:t>complete</w:t>
      </w:r>
      <w:r w:rsidR="00112FBA" w:rsidRPr="006977CD">
        <w:t xml:space="preserve"> agreements. Most previous research </w:t>
      </w:r>
      <w:r w:rsidR="007F3FDD">
        <w:t>uses only the</w:t>
      </w:r>
      <w:r w:rsidR="00E5395E">
        <w:t xml:space="preserve"> completely-agreed</w:t>
      </w:r>
      <w:r w:rsidR="00840C30" w:rsidRPr="006977CD">
        <w:t xml:space="preserve"> </w:t>
      </w:r>
      <w:r w:rsidR="00D117EB" w:rsidRPr="006977CD">
        <w:t>data</w:t>
      </w:r>
      <w:r w:rsidR="00D117EB">
        <w:t xml:space="preserve"> or</w:t>
      </w:r>
      <w:r w:rsidR="00840C30" w:rsidRPr="006977CD">
        <w:t xml:space="preserve"> </w:t>
      </w:r>
      <w:r w:rsidR="00112FBA" w:rsidRPr="006977CD">
        <w:t>appl</w:t>
      </w:r>
      <w:r w:rsidR="00E5395E">
        <w:t>ies</w:t>
      </w:r>
      <w:r w:rsidR="00112FBA" w:rsidRPr="006977CD">
        <w:t xml:space="preserve"> majority vote on </w:t>
      </w:r>
      <w:r w:rsidR="00840C30" w:rsidRPr="006977CD">
        <w:t>the labels</w:t>
      </w:r>
      <w:r w:rsidR="000640D8">
        <w:t xml:space="preserve"> [1-7]</w:t>
      </w:r>
      <w:r w:rsidR="00840C30" w:rsidRPr="006977CD">
        <w:t xml:space="preserve">. Unfortunately, these approaches abandon </w:t>
      </w:r>
      <w:r w:rsidR="008167FA" w:rsidRPr="006977CD">
        <w:t>the disagree</w:t>
      </w:r>
      <w:r w:rsidR="00D90453">
        <w:t>ing</w:t>
      </w:r>
      <w:r w:rsidR="00840C30" w:rsidRPr="006977CD">
        <w:t xml:space="preserve"> data and cannot fully </w:t>
      </w:r>
      <w:r w:rsidR="00BE740D" w:rsidRPr="006977CD">
        <w:t>reveal the actual emotion</w:t>
      </w:r>
      <w:r w:rsidR="00D90453">
        <w:t>al</w:t>
      </w:r>
      <w:r w:rsidR="00BE740D" w:rsidRPr="006977CD">
        <w:t xml:space="preserve"> state</w:t>
      </w:r>
      <w:r w:rsidR="00840C30" w:rsidRPr="006977CD">
        <w:t>. This restrict</w:t>
      </w:r>
      <w:r w:rsidR="00D90453">
        <w:t>ion</w:t>
      </w:r>
      <w:r w:rsidR="00840C30" w:rsidRPr="006977CD">
        <w:t xml:space="preserve"> may cause a </w:t>
      </w:r>
      <w:r w:rsidR="00110C29" w:rsidRPr="006977CD">
        <w:t>discontinuit</w:t>
      </w:r>
      <w:r w:rsidR="005C5522">
        <w:t>ies</w:t>
      </w:r>
      <w:r w:rsidR="00840C30" w:rsidRPr="006977CD">
        <w:t xml:space="preserve"> or gap</w:t>
      </w:r>
      <w:r w:rsidR="005C5522">
        <w:t>s</w:t>
      </w:r>
      <w:r w:rsidR="00840C30" w:rsidRPr="006977CD">
        <w:t xml:space="preserve"> during dyadic emotion recognition</w:t>
      </w:r>
      <w:r w:rsidR="00BE740D" w:rsidRPr="006977CD">
        <w:t>.</w:t>
      </w:r>
    </w:p>
    <w:p w14:paraId="28CD41CA" w14:textId="2F585EA2" w:rsidR="008E73F5" w:rsidRPr="006977CD" w:rsidRDefault="008E73F5" w:rsidP="006977CD">
      <w:pPr>
        <w:pStyle w:val="Para"/>
      </w:pPr>
      <w:r w:rsidRPr="006977CD">
        <w:t>Addressing the issues</w:t>
      </w:r>
      <w:r w:rsidR="005C5522" w:rsidRPr="005C5522">
        <w:t xml:space="preserve"> </w:t>
      </w:r>
      <w:r w:rsidR="005C5522" w:rsidRPr="006977CD">
        <w:t>above</w:t>
      </w:r>
      <w:r w:rsidRPr="006977CD">
        <w:t xml:space="preserve">, we introduce </w:t>
      </w:r>
      <w:r w:rsidR="00AF0FA0" w:rsidRPr="006977CD">
        <w:t xml:space="preserve">a novel efficient dyadic fusion network that </w:t>
      </w:r>
      <w:r w:rsidR="0096503E">
        <w:t>only</w:t>
      </w:r>
      <w:r w:rsidR="00D73CF7" w:rsidRPr="006977CD">
        <w:t xml:space="preserve"> relies on </w:t>
      </w:r>
      <w:r w:rsidR="00D52404">
        <w:t xml:space="preserve">an </w:t>
      </w:r>
      <w:r w:rsidR="00D73CF7" w:rsidRPr="006977CD">
        <w:t xml:space="preserve">attention mechanism to select informative features, combine unimodal </w:t>
      </w:r>
      <w:r w:rsidRPr="006977CD">
        <w:t>feature</w:t>
      </w:r>
      <w:r w:rsidR="00D73CF7" w:rsidRPr="006977CD">
        <w:t xml:space="preserve">s, and </w:t>
      </w:r>
      <w:r w:rsidR="00C955E5" w:rsidRPr="006977CD">
        <w:t>capture</w:t>
      </w:r>
      <w:r w:rsidR="00D73CF7" w:rsidRPr="006977CD">
        <w:t xml:space="preserve"> context</w:t>
      </w:r>
      <w:r w:rsidR="00F55EFD">
        <w:t>ual</w:t>
      </w:r>
      <w:r w:rsidR="00D73CF7" w:rsidRPr="006977CD">
        <w:t xml:space="preserve"> information. </w:t>
      </w:r>
      <w:r w:rsidR="000F59DB">
        <w:t>We first design a sub-view attention based on the self-attention mechanism</w:t>
      </w:r>
      <w:r w:rsidR="00A2619C">
        <w:t xml:space="preserve"> [10]</w:t>
      </w:r>
      <w:r w:rsidR="000F59DB">
        <w:t xml:space="preserve"> for both the feature extraction models and fusion model. </w:t>
      </w:r>
      <w:r w:rsidR="00D73CF7" w:rsidRPr="006977CD">
        <w:t xml:space="preserve">Unlike the previous approaches that </w:t>
      </w:r>
      <w:r w:rsidR="00C955E5" w:rsidRPr="006977CD">
        <w:t>us</w:t>
      </w:r>
      <w:r w:rsidR="00F55EFD">
        <w:t>e</w:t>
      </w:r>
      <w:r w:rsidR="00C955E5" w:rsidRPr="006977CD">
        <w:t xml:space="preserve"> diverse and complex sub-embedding networks to </w:t>
      </w:r>
      <w:r w:rsidR="00D73CF7" w:rsidRPr="006977CD">
        <w:t>extract modality-specific features</w:t>
      </w:r>
      <w:r w:rsidR="00BA29DD">
        <w:t xml:space="preserve"> [6, 11]</w:t>
      </w:r>
      <w:r w:rsidR="00C955E5" w:rsidRPr="006977CD">
        <w:t xml:space="preserve">, </w:t>
      </w:r>
      <w:r w:rsidR="003A3C1F" w:rsidRPr="006977CD">
        <w:t xml:space="preserve">we design </w:t>
      </w:r>
      <w:r w:rsidR="00D844ED">
        <w:t>two very simple</w:t>
      </w:r>
      <w:r w:rsidR="000F59DB">
        <w:t xml:space="preserve"> but effective</w:t>
      </w:r>
      <w:r w:rsidR="00D844ED">
        <w:t xml:space="preserve"> models with</w:t>
      </w:r>
      <w:r w:rsidR="003A3C1F" w:rsidRPr="006977CD">
        <w:t xml:space="preserve"> sub-view attention </w:t>
      </w:r>
      <w:r w:rsidR="00D844ED">
        <w:t>mechanism</w:t>
      </w:r>
      <w:r w:rsidR="00F55EFD">
        <w:t>s</w:t>
      </w:r>
      <w:r w:rsidR="003A3C1F" w:rsidRPr="006977CD">
        <w:t xml:space="preserve"> to extract the textual and acoustic representations. We </w:t>
      </w:r>
      <w:r w:rsidR="000F59DB">
        <w:t>train the</w:t>
      </w:r>
      <w:r w:rsidR="003A3C1F" w:rsidRPr="006977CD">
        <w:t xml:space="preserve"> two independent modalities without considering context</w:t>
      </w:r>
      <w:r w:rsidR="00010126">
        <w:t>ual</w:t>
      </w:r>
      <w:r w:rsidR="003A3C1F" w:rsidRPr="006977CD">
        <w:t xml:space="preserve"> information</w:t>
      </w:r>
      <w:r w:rsidR="000F59DB">
        <w:t xml:space="preserve"> during feature extraction</w:t>
      </w:r>
      <w:r w:rsidR="00533609" w:rsidRPr="006977CD">
        <w:t xml:space="preserve">. </w:t>
      </w:r>
      <w:r w:rsidR="000F59DB">
        <w:t xml:space="preserve">Our design </w:t>
      </w:r>
      <w:r w:rsidR="000F59DB">
        <w:lastRenderedPageBreak/>
        <w:t xml:space="preserve">allows fast convergence in a few training epochs. Then, we </w:t>
      </w:r>
      <w:r w:rsidR="000F59DB" w:rsidRPr="006977CD">
        <w:t>generate utterance-level acoustic and textual representations</w:t>
      </w:r>
      <w:r w:rsidR="000F59DB">
        <w:t>, respectively.</w:t>
      </w:r>
      <w:r w:rsidR="000F59DB" w:rsidRPr="006977CD">
        <w:t xml:space="preserve"> </w:t>
      </w:r>
      <w:r w:rsidR="008C3AB4" w:rsidRPr="006977CD">
        <w:t xml:space="preserve">To </w:t>
      </w:r>
      <w:r w:rsidR="00F66888" w:rsidRPr="006977CD">
        <w:t xml:space="preserve">improve </w:t>
      </w:r>
      <w:r w:rsidR="004C21E1">
        <w:t>fusion</w:t>
      </w:r>
      <w:r w:rsidR="008C3AB4" w:rsidRPr="006977CD">
        <w:t xml:space="preserve"> efficiency, we </w:t>
      </w:r>
      <w:r w:rsidR="00D12222">
        <w:t>introduce</w:t>
      </w:r>
      <w:r w:rsidR="00F66888" w:rsidRPr="006977CD">
        <w:t xml:space="preserve"> the</w:t>
      </w:r>
      <w:r w:rsidR="008C3AB4" w:rsidRPr="006977CD">
        <w:t xml:space="preserve"> sub-view attention </w:t>
      </w:r>
      <w:r w:rsidR="00F66888" w:rsidRPr="006977CD">
        <w:t xml:space="preserve">layer </w:t>
      </w:r>
      <w:r w:rsidR="008C3AB4" w:rsidRPr="006977CD">
        <w:t xml:space="preserve">to replace recurrent architectures </w:t>
      </w:r>
      <w:r w:rsidR="00244D27">
        <w:t>in</w:t>
      </w:r>
      <w:r w:rsidR="00244D27" w:rsidRPr="006977CD">
        <w:t xml:space="preserve"> </w:t>
      </w:r>
      <w:r w:rsidR="008C3AB4" w:rsidRPr="006977CD">
        <w:t>previous research</w:t>
      </w:r>
      <w:r w:rsidR="009E7AD2">
        <w:t xml:space="preserve"> [4, 5, 11]</w:t>
      </w:r>
      <w:r w:rsidR="00F66888" w:rsidRPr="006977CD">
        <w:t xml:space="preserve">. We further facilitate </w:t>
      </w:r>
      <w:r w:rsidR="00B575D1" w:rsidRPr="006977CD">
        <w:t xml:space="preserve">attention-based </w:t>
      </w:r>
      <w:r w:rsidR="00F66888" w:rsidRPr="006977CD">
        <w:t xml:space="preserve">modality fusion by introducing </w:t>
      </w:r>
      <w:r w:rsidR="00CB23C6">
        <w:t>a</w:t>
      </w:r>
      <w:r w:rsidR="00B575D1" w:rsidRPr="006977CD">
        <w:t xml:space="preserve"> </w:t>
      </w:r>
      <w:r w:rsidR="00F66888" w:rsidRPr="006977CD">
        <w:t xml:space="preserve">mutual correlation attentive factor to learn the </w:t>
      </w:r>
      <w:r w:rsidR="0001061B" w:rsidRPr="006977CD">
        <w:t xml:space="preserve">mutual </w:t>
      </w:r>
      <w:r w:rsidR="000B28C2">
        <w:t>attention</w:t>
      </w:r>
      <w:r w:rsidR="00B575D1" w:rsidRPr="006977CD">
        <w:t xml:space="preserve"> distribution</w:t>
      </w:r>
      <w:r w:rsidR="000B28C2">
        <w:t xml:space="preserve"> across different modalities</w:t>
      </w:r>
      <w:r w:rsidR="00B575D1" w:rsidRPr="006977CD">
        <w:t xml:space="preserve">. The learned acoustic or textual </w:t>
      </w:r>
      <w:r w:rsidR="0001061B" w:rsidRPr="006977CD">
        <w:t>mutual</w:t>
      </w:r>
      <w:r w:rsidR="00B575D1" w:rsidRPr="006977CD">
        <w:t xml:space="preserve"> </w:t>
      </w:r>
      <w:r w:rsidR="000B28C2">
        <w:t>representations</w:t>
      </w:r>
      <w:r w:rsidR="00B575D1" w:rsidRPr="006977CD">
        <w:t xml:space="preserve"> </w:t>
      </w:r>
      <w:r w:rsidR="00740494">
        <w:t>are</w:t>
      </w:r>
      <w:r w:rsidR="00740494" w:rsidRPr="006977CD">
        <w:t xml:space="preserve"> </w:t>
      </w:r>
      <w:r w:rsidR="00B575D1" w:rsidRPr="006977CD">
        <w:t xml:space="preserve">then fused </w:t>
      </w:r>
      <w:r w:rsidR="00E96400">
        <w:t>with</w:t>
      </w:r>
      <w:r w:rsidR="00E96400" w:rsidRPr="006977CD">
        <w:t xml:space="preserve"> </w:t>
      </w:r>
      <w:r w:rsidR="00B575D1" w:rsidRPr="006977CD">
        <w:t>the original representation</w:t>
      </w:r>
      <w:r w:rsidR="00E96400">
        <w:t>s</w:t>
      </w:r>
      <w:r w:rsidR="00B575D1" w:rsidRPr="006977CD">
        <w:t xml:space="preserve"> </w:t>
      </w:r>
      <w:r w:rsidR="0001061B" w:rsidRPr="006977CD">
        <w:t>to finalize the information exchange in each sub-view attention layer. To solve the disagree</w:t>
      </w:r>
      <w:r w:rsidR="007232EC">
        <w:t>ing</w:t>
      </w:r>
      <w:r w:rsidR="0001061B" w:rsidRPr="006977CD">
        <w:t xml:space="preserve"> annotation issue, </w:t>
      </w:r>
      <w:r w:rsidR="00DF2B88" w:rsidRPr="006977CD">
        <w:t xml:space="preserve">for each utterance, </w:t>
      </w:r>
      <w:r w:rsidR="0001061B" w:rsidRPr="006977CD">
        <w:t xml:space="preserve">we embed all </w:t>
      </w:r>
      <w:r w:rsidR="007232EC">
        <w:t>concurrent</w:t>
      </w:r>
      <w:r w:rsidR="007232EC" w:rsidRPr="006977CD">
        <w:t xml:space="preserve"> </w:t>
      </w:r>
      <w:r w:rsidR="001A7C51" w:rsidRPr="006977CD">
        <w:t>labels into a k-dimension</w:t>
      </w:r>
      <w:r w:rsidR="007232EC">
        <w:t>al</w:t>
      </w:r>
      <w:r w:rsidR="001A7C51" w:rsidRPr="006977CD">
        <w:t xml:space="preserve"> vector (</w:t>
      </w:r>
      <w:r w:rsidR="007232EC">
        <w:t xml:space="preserve">where </w:t>
      </w:r>
      <w:r w:rsidR="001A7C51" w:rsidRPr="006977CD">
        <w:t xml:space="preserve">k represents the </w:t>
      </w:r>
      <w:r w:rsidR="00DF2B88" w:rsidRPr="006977CD">
        <w:t>number of class</w:t>
      </w:r>
      <w:r w:rsidR="007232EC">
        <w:t>es</w:t>
      </w:r>
      <w:r w:rsidR="001A7C51" w:rsidRPr="006977CD">
        <w:t>)</w:t>
      </w:r>
      <w:r w:rsidR="0001061B" w:rsidRPr="006977CD">
        <w:t xml:space="preserve"> </w:t>
      </w:r>
      <w:r w:rsidR="00DF2B88" w:rsidRPr="006977CD">
        <w:t>based on the label count and transform the categorical problem to a regression problem</w:t>
      </w:r>
      <w:r w:rsidR="001640CC">
        <w:t>.</w:t>
      </w:r>
      <w:r w:rsidR="00DF2B88" w:rsidRPr="006977CD">
        <w:t xml:space="preserve"> </w:t>
      </w:r>
      <w:r w:rsidR="001640CC">
        <w:t>This method</w:t>
      </w:r>
      <w:r w:rsidR="001640CC" w:rsidRPr="006977CD">
        <w:t xml:space="preserve"> </w:t>
      </w:r>
      <w:r w:rsidR="00DF2B88" w:rsidRPr="006977CD">
        <w:t>allows the full use of each utterance</w:t>
      </w:r>
      <w:r w:rsidR="00457E09">
        <w:t xml:space="preserve"> and its label</w:t>
      </w:r>
      <w:r w:rsidR="00DF2B88" w:rsidRPr="006977CD">
        <w:t>.</w:t>
      </w:r>
    </w:p>
    <w:p w14:paraId="6561B46D" w14:textId="5F96FB58" w:rsidR="008E73F5" w:rsidRPr="006977CD" w:rsidRDefault="008E73F5" w:rsidP="006977CD">
      <w:pPr>
        <w:pStyle w:val="Para"/>
      </w:pPr>
      <w:r w:rsidRPr="006977CD">
        <w:t xml:space="preserve">We tested our model on </w:t>
      </w:r>
      <w:r w:rsidR="0064044F" w:rsidRPr="006977CD">
        <w:t>two</w:t>
      </w:r>
      <w:r w:rsidRPr="006977CD">
        <w:t xml:space="preserve"> published </w:t>
      </w:r>
      <w:r w:rsidR="0064044F" w:rsidRPr="006977CD">
        <w:t xml:space="preserve">multimodal emotion recognition </w:t>
      </w:r>
      <w:r w:rsidRPr="006977CD">
        <w:t>datasets</w:t>
      </w:r>
      <w:r w:rsidR="0064044F" w:rsidRPr="006977CD">
        <w:t xml:space="preserve">: IEMOCAP </w:t>
      </w:r>
      <w:r w:rsidR="00DE5146">
        <w:t xml:space="preserve">[9] </w:t>
      </w:r>
      <w:r w:rsidR="0064044F" w:rsidRPr="006977CD">
        <w:t>and MELD</w:t>
      </w:r>
      <w:r w:rsidR="00DE5146">
        <w:t xml:space="preserve"> [12]</w:t>
      </w:r>
      <w:r w:rsidRPr="006977CD">
        <w:t xml:space="preserve">. Our model </w:t>
      </w:r>
      <w:r w:rsidR="0064044F" w:rsidRPr="006977CD">
        <w:t xml:space="preserve">shows a significant improvement </w:t>
      </w:r>
      <w:r w:rsidR="000350B2">
        <w:t>in</w:t>
      </w:r>
      <w:r w:rsidR="0064044F" w:rsidRPr="006977CD">
        <w:t xml:space="preserve"> model performance </w:t>
      </w:r>
      <w:r w:rsidR="00C60802">
        <w:t xml:space="preserve">and </w:t>
      </w:r>
      <w:r w:rsidR="00C60802" w:rsidRPr="006977CD">
        <w:t>efficiency</w:t>
      </w:r>
      <w:r w:rsidR="0064044F" w:rsidRPr="006977CD">
        <w:t xml:space="preserve">. The result indicates that our model </w:t>
      </w:r>
      <w:r w:rsidR="00426E7B" w:rsidRPr="006977CD">
        <w:t>outperforms</w:t>
      </w:r>
      <w:r w:rsidRPr="006977CD">
        <w:t xml:space="preserve"> the most recent state-of-the-art</w:t>
      </w:r>
      <w:r w:rsidR="00C23E90" w:rsidRPr="006977CD">
        <w:t xml:space="preserve"> approaches </w:t>
      </w:r>
      <w:r w:rsidR="000350B2">
        <w:t>by</w:t>
      </w:r>
      <w:r w:rsidR="00426E7B" w:rsidRPr="006977CD">
        <w:t xml:space="preserve"> </w:t>
      </w:r>
      <w:r w:rsidR="008F6036" w:rsidRPr="00E113B5">
        <w:t>7.5</w:t>
      </w:r>
      <w:r w:rsidR="00426E7B" w:rsidRPr="00E113B5">
        <w:t>%</w:t>
      </w:r>
      <w:r w:rsidR="00426E7B" w:rsidRPr="006977CD">
        <w:t xml:space="preserve"> accuracy in IEMOCAP dataset and </w:t>
      </w:r>
      <w:r w:rsidR="007602B4" w:rsidRPr="00913113">
        <w:t>3.8</w:t>
      </w:r>
      <w:r w:rsidR="00426E7B" w:rsidRPr="00913113">
        <w:t>%</w:t>
      </w:r>
      <w:r w:rsidR="00426E7B" w:rsidRPr="006977CD">
        <w:t xml:space="preserve"> accuracy in MELD dataset.</w:t>
      </w:r>
      <w:r w:rsidRPr="006977CD">
        <w:t xml:space="preserve"> In addition, </w:t>
      </w:r>
      <w:r w:rsidR="00C23E90" w:rsidRPr="006977CD">
        <w:t xml:space="preserve">quantitative analysis </w:t>
      </w:r>
      <w:r w:rsidR="008F6036">
        <w:t>shows the proposed modality-specific feature extraction models provide comparable result</w:t>
      </w:r>
      <w:r w:rsidR="00A24457">
        <w:t>s</w:t>
      </w:r>
      <w:r w:rsidR="004C13D8">
        <w:t>;</w:t>
      </w:r>
      <w:r w:rsidR="008F6036">
        <w:t xml:space="preserve"> </w:t>
      </w:r>
      <w:r w:rsidR="00C23E90" w:rsidRPr="006977CD">
        <w:t xml:space="preserve">the mutual </w:t>
      </w:r>
      <w:r w:rsidR="009D757A" w:rsidRPr="006977CD">
        <w:t>correlation attentive factor</w:t>
      </w:r>
      <w:r w:rsidR="00DD025D">
        <w:t>s</w:t>
      </w:r>
      <w:r w:rsidR="009D757A" w:rsidRPr="006977CD">
        <w:t xml:space="preserve"> indeed help </w:t>
      </w:r>
      <w:r w:rsidR="00557611" w:rsidRPr="006977CD">
        <w:t xml:space="preserve">improve fusion performance with </w:t>
      </w:r>
      <w:r w:rsidR="008F6036" w:rsidRPr="00E113B5">
        <w:t>4.9</w:t>
      </w:r>
      <w:r w:rsidR="00557611" w:rsidRPr="00E113B5">
        <w:t>%</w:t>
      </w:r>
      <w:r w:rsidR="00557611" w:rsidRPr="006977CD">
        <w:t xml:space="preserve"> </w:t>
      </w:r>
      <w:r w:rsidR="008F6036">
        <w:t xml:space="preserve">accuracy </w:t>
      </w:r>
      <w:r w:rsidR="00557611" w:rsidRPr="006977CD">
        <w:t>on IEMOCAP</w:t>
      </w:r>
      <w:r w:rsidR="008F6036">
        <w:t xml:space="preserve">.  </w:t>
      </w:r>
      <w:r w:rsidRPr="006977CD">
        <w:t xml:space="preserve">We further </w:t>
      </w:r>
      <w:r w:rsidR="00557611" w:rsidRPr="006977CD">
        <w:t>give detailed analysis on disagree</w:t>
      </w:r>
      <w:r w:rsidR="0075458A">
        <w:t>ing</w:t>
      </w:r>
      <w:r w:rsidR="00557611" w:rsidRPr="006977CD">
        <w:t xml:space="preserve"> annotation data and provide </w:t>
      </w:r>
      <w:r w:rsidR="00B90A33">
        <w:t>a</w:t>
      </w:r>
      <w:r w:rsidR="00B90A33" w:rsidRPr="006977CD">
        <w:t xml:space="preserve"> </w:t>
      </w:r>
      <w:r w:rsidR="00557611" w:rsidRPr="006977CD">
        <w:t>visualization of the inner attention</w:t>
      </w:r>
      <w:r w:rsidRPr="006977CD">
        <w:t xml:space="preserve">. </w:t>
      </w:r>
      <w:r w:rsidR="00A278A2" w:rsidRPr="006977CD">
        <w:t xml:space="preserve">The main </w:t>
      </w:r>
      <w:r w:rsidRPr="006977CD">
        <w:t xml:space="preserve">contribution </w:t>
      </w:r>
      <w:r w:rsidR="00A278A2" w:rsidRPr="006977CD">
        <w:t xml:space="preserve">of our paper </w:t>
      </w:r>
      <w:r w:rsidRPr="006977CD">
        <w:t>can be summarized as:</w:t>
      </w:r>
    </w:p>
    <w:p w14:paraId="7053B5D3" w14:textId="337934A5" w:rsidR="008E73F5" w:rsidRPr="006977CD" w:rsidRDefault="0079737C" w:rsidP="006977CD">
      <w:pPr>
        <w:pStyle w:val="Para"/>
        <w:numPr>
          <w:ilvl w:val="0"/>
          <w:numId w:val="21"/>
        </w:numPr>
      </w:pPr>
      <w:r w:rsidRPr="006977CD">
        <w:t xml:space="preserve">An efficient dyadic fusion network that </w:t>
      </w:r>
      <w:r w:rsidR="003146EF">
        <w:t>mainly</w:t>
      </w:r>
      <w:r w:rsidRPr="006977CD">
        <w:t xml:space="preserve"> relies on </w:t>
      </w:r>
      <w:r w:rsidR="00B90A33">
        <w:t xml:space="preserve">an </w:t>
      </w:r>
      <w:r w:rsidRPr="006977CD">
        <w:t xml:space="preserve">attention mechanism </w:t>
      </w:r>
      <w:r w:rsidR="00B90A33">
        <w:t>for</w:t>
      </w:r>
      <w:r w:rsidR="00B90A33" w:rsidRPr="006977CD">
        <w:t xml:space="preserve"> </w:t>
      </w:r>
      <w:r w:rsidRPr="006977CD">
        <w:t>feature extraction, modality fusion, and context</w:t>
      </w:r>
      <w:r w:rsidR="00B90A33">
        <w:t>ual</w:t>
      </w:r>
      <w:r w:rsidRPr="006977CD">
        <w:t xml:space="preserve"> representation learning</w:t>
      </w:r>
      <w:r w:rsidR="008E73F5" w:rsidRPr="006977CD">
        <w:t>.</w:t>
      </w:r>
    </w:p>
    <w:p w14:paraId="567365FF" w14:textId="4BE55A56" w:rsidR="008E73F5" w:rsidRPr="006977CD" w:rsidRDefault="008E73F5" w:rsidP="006977CD">
      <w:pPr>
        <w:pStyle w:val="Para"/>
        <w:numPr>
          <w:ilvl w:val="0"/>
          <w:numId w:val="21"/>
        </w:numPr>
      </w:pPr>
      <w:r w:rsidRPr="006977CD">
        <w:t>A</w:t>
      </w:r>
      <w:r w:rsidR="0079737C" w:rsidRPr="006977CD">
        <w:t xml:space="preserve"> novel </w:t>
      </w:r>
      <w:r w:rsidR="009D4879" w:rsidRPr="006977CD">
        <w:t>mutual corre</w:t>
      </w:r>
      <w:r w:rsidR="0057754B" w:rsidRPr="006977CD">
        <w:t>lation attentive factor that automatically learns the associations across modalities in each sub-</w:t>
      </w:r>
      <w:r w:rsidR="00ED0791" w:rsidRPr="006977CD">
        <w:t xml:space="preserve">view </w:t>
      </w:r>
      <w:r w:rsidR="0057754B" w:rsidRPr="006977CD">
        <w:t>attention layer to facilitate fusion</w:t>
      </w:r>
      <w:r w:rsidRPr="006977CD">
        <w:t>.</w:t>
      </w:r>
    </w:p>
    <w:p w14:paraId="79E4A463" w14:textId="784134C2" w:rsidR="006E64A1" w:rsidRPr="00963B1A" w:rsidRDefault="008E73F5" w:rsidP="0091141B">
      <w:pPr>
        <w:pStyle w:val="Para"/>
        <w:numPr>
          <w:ilvl w:val="0"/>
          <w:numId w:val="21"/>
        </w:numPr>
      </w:pPr>
      <w:r w:rsidRPr="006977CD">
        <w:t>A</w:t>
      </w:r>
      <w:r w:rsidR="0057754B" w:rsidRPr="006977CD">
        <w:t>n effective solution and a detailed experiment</w:t>
      </w:r>
      <w:r w:rsidR="00C737C6">
        <w:t>al</w:t>
      </w:r>
      <w:r w:rsidR="0057754B" w:rsidRPr="006977CD">
        <w:t xml:space="preserve"> analysis of the label disagreement issue that keeps sequence consistency and allows </w:t>
      </w:r>
      <w:r w:rsidR="00C737C6">
        <w:t>full</w:t>
      </w:r>
      <w:r w:rsidR="0057754B" w:rsidRPr="006977CD">
        <w:t xml:space="preserve"> use of </w:t>
      </w:r>
      <w:r w:rsidR="00C737C6">
        <w:t>labeled</w:t>
      </w:r>
      <w:r w:rsidR="00C737C6" w:rsidRPr="006977CD">
        <w:t xml:space="preserve"> </w:t>
      </w:r>
      <w:r w:rsidR="0057754B" w:rsidRPr="006977CD">
        <w:t>dialog data</w:t>
      </w:r>
      <w:r w:rsidRPr="006977CD">
        <w:t>.</w:t>
      </w:r>
    </w:p>
    <w:p w14:paraId="1A8B75BD" w14:textId="140BE541" w:rsidR="00AE6EB6" w:rsidRPr="006B6732" w:rsidRDefault="00AE6EB6" w:rsidP="00737FF0">
      <w:pPr>
        <w:pStyle w:val="Head1"/>
        <w:jc w:val="both"/>
      </w:pPr>
      <w:r w:rsidRPr="006B6732">
        <w:t>2</w:t>
      </w:r>
      <w:r w:rsidRPr="006B6732">
        <w:t> </w:t>
      </w:r>
      <w:r w:rsidR="00A46C3C" w:rsidRPr="006B6732">
        <w:t>RELATED WORK</w:t>
      </w:r>
    </w:p>
    <w:p w14:paraId="12951F8E" w14:textId="1F157E4B" w:rsidR="00C32FD0" w:rsidRPr="006977CD" w:rsidRDefault="007D451C" w:rsidP="006977CD">
      <w:pPr>
        <w:pStyle w:val="Para"/>
      </w:pPr>
      <w:r>
        <w:t>A basic challenge for multimodal emotion recognition is t</w:t>
      </w:r>
      <w:r w:rsidR="00C32FD0">
        <w:t xml:space="preserve">o extract </w:t>
      </w:r>
      <w:r>
        <w:t xml:space="preserve">informative </w:t>
      </w:r>
      <w:r w:rsidR="00C32FD0">
        <w:t>modality</w:t>
      </w:r>
      <w:r w:rsidR="005E5237">
        <w:t>-</w:t>
      </w:r>
      <w:r w:rsidR="00C32FD0">
        <w:t>specific features</w:t>
      </w:r>
      <w:r>
        <w:t>.</w:t>
      </w:r>
      <w:r w:rsidR="00C32FD0">
        <w:t xml:space="preserve"> </w:t>
      </w:r>
      <w:r>
        <w:t>P</w:t>
      </w:r>
      <w:r w:rsidR="005E5237">
        <w:t xml:space="preserve">revious approaches can be separated into two categories: low-level handcrafted features and </w:t>
      </w:r>
      <w:r w:rsidR="00721267">
        <w:t>abstract</w:t>
      </w:r>
      <w:r w:rsidR="005E5237">
        <w:t xml:space="preserve"> high-level representations</w:t>
      </w:r>
      <w:r w:rsidR="00721267">
        <w:t>. A large body of low-level features for both the text and audio branch</w:t>
      </w:r>
      <w:r w:rsidR="00384E7E">
        <w:t>es</w:t>
      </w:r>
      <w:r w:rsidR="00721267">
        <w:t xml:space="preserve"> </w:t>
      </w:r>
      <w:r w:rsidR="00384E7E">
        <w:t xml:space="preserve">has </w:t>
      </w:r>
      <w:r w:rsidR="00721267">
        <w:t xml:space="preserve">been proposed in </w:t>
      </w:r>
      <w:r w:rsidR="004C13D8">
        <w:t xml:space="preserve">previous </w:t>
      </w:r>
      <w:r w:rsidR="00721267">
        <w:t>decades, such as the bag of words and part-of-speech tagging for text, and the low-level descriptors with statistic</w:t>
      </w:r>
      <w:r w:rsidR="00384E7E">
        <w:t>s</w:t>
      </w:r>
      <w:r w:rsidR="00721267">
        <w:t xml:space="preserve"> for audio</w:t>
      </w:r>
      <w:r w:rsidR="00A878D4">
        <w:t xml:space="preserve"> [13</w:t>
      </w:r>
      <w:r w:rsidR="0033019E">
        <w:t>-16</w:t>
      </w:r>
      <w:r w:rsidR="00A878D4">
        <w:t>]</w:t>
      </w:r>
      <w:r w:rsidR="00721267">
        <w:t xml:space="preserve">. </w:t>
      </w:r>
      <w:r w:rsidR="00A21E70">
        <w:t xml:space="preserve">However, </w:t>
      </w:r>
      <w:r w:rsidR="00384E7E">
        <w:t xml:space="preserve">the lack of </w:t>
      </w:r>
      <w:r w:rsidR="00A21E70">
        <w:t xml:space="preserve">high-level associations </w:t>
      </w:r>
      <w:r w:rsidR="00384E7E">
        <w:t>between</w:t>
      </w:r>
      <w:r w:rsidR="00A21E70">
        <w:t xml:space="preserve"> features prevents improvement</w:t>
      </w:r>
      <w:r w:rsidR="00384E7E">
        <w:t>s</w:t>
      </w:r>
      <w:r w:rsidR="00A21E70">
        <w:t xml:space="preserve"> </w:t>
      </w:r>
      <w:r w:rsidR="00384E7E">
        <w:t xml:space="preserve">in </w:t>
      </w:r>
      <w:r w:rsidR="00A21E70">
        <w:t xml:space="preserve">the model performance. </w:t>
      </w:r>
      <w:r w:rsidR="00B92387">
        <w:t xml:space="preserve">To overcome </w:t>
      </w:r>
      <w:r w:rsidR="00384E7E">
        <w:t xml:space="preserve">this </w:t>
      </w:r>
      <w:r w:rsidR="00B92387">
        <w:t xml:space="preserve">issue, recent works used deep learning models to extract high-level representations from </w:t>
      </w:r>
      <w:r w:rsidR="001E0751">
        <w:t xml:space="preserve">the low-level features, </w:t>
      </w:r>
      <w:r w:rsidR="00384E7E">
        <w:t>resulting in</w:t>
      </w:r>
      <w:r w:rsidR="001E0751">
        <w:t xml:space="preserve"> performance improvement</w:t>
      </w:r>
      <w:r w:rsidR="00384E7E">
        <w:t>s</w:t>
      </w:r>
      <w:r w:rsidR="001E0751">
        <w:t>.</w:t>
      </w:r>
      <w:r w:rsidR="00B92387">
        <w:t xml:space="preserve"> </w:t>
      </w:r>
      <w:r w:rsidR="001E0751">
        <w:t xml:space="preserve">A convolutional </w:t>
      </w:r>
      <w:r w:rsidR="007E281A">
        <w:t>neural network was used to extract the textual features from the embedding word vectors in [</w:t>
      </w:r>
      <w:r w:rsidR="00AB71A9">
        <w:t>2,</w:t>
      </w:r>
      <w:r w:rsidR="00E038C4">
        <w:t xml:space="preserve"> </w:t>
      </w:r>
      <w:r w:rsidR="00AB71A9">
        <w:t>4, 17</w:t>
      </w:r>
      <w:r w:rsidR="007E281A">
        <w:t xml:space="preserve">]. </w:t>
      </w:r>
      <w:r w:rsidR="00641599">
        <w:t xml:space="preserve">The </w:t>
      </w:r>
      <w:r w:rsidR="007E281A">
        <w:t xml:space="preserve">long short-term memory network was applied </w:t>
      </w:r>
      <w:r w:rsidR="00384E7E">
        <w:t xml:space="preserve">to </w:t>
      </w:r>
      <w:r w:rsidR="007E281A">
        <w:t>both the text and audio branch to capture the temporal features</w:t>
      </w:r>
      <w:r w:rsidR="002E5CA5">
        <w:t xml:space="preserve"> </w:t>
      </w:r>
      <w:r w:rsidR="00641599">
        <w:t>[4,</w:t>
      </w:r>
      <w:r w:rsidR="00E038C4">
        <w:t xml:space="preserve"> </w:t>
      </w:r>
      <w:r w:rsidR="00641599">
        <w:t>18</w:t>
      </w:r>
      <w:r w:rsidR="00721526">
        <w:t>, 31</w:t>
      </w:r>
      <w:r w:rsidR="00641599">
        <w:t>]</w:t>
      </w:r>
      <w:r w:rsidR="007E281A">
        <w:t>. More recently, attention mechanism</w:t>
      </w:r>
      <w:r w:rsidR="00384E7E">
        <w:t>s</w:t>
      </w:r>
      <w:r w:rsidR="007E281A">
        <w:t xml:space="preserve"> </w:t>
      </w:r>
      <w:r w:rsidR="00384E7E">
        <w:t xml:space="preserve">were </w:t>
      </w:r>
      <w:r w:rsidR="007E281A">
        <w:t xml:space="preserve">integrated </w:t>
      </w:r>
      <w:r w:rsidR="007E281A">
        <w:t xml:space="preserve">with recurrent neural networks to select informative </w:t>
      </w:r>
      <w:r w:rsidR="00384E7E">
        <w:t xml:space="preserve">textual and acoustic </w:t>
      </w:r>
      <w:r w:rsidR="007E281A">
        <w:t xml:space="preserve">features </w:t>
      </w:r>
      <w:r w:rsidR="00E038C4">
        <w:t>[5, 6, 11]</w:t>
      </w:r>
      <w:r w:rsidR="007E281A">
        <w:t xml:space="preserve">. </w:t>
      </w:r>
      <w:r w:rsidR="00053F97">
        <w:t>Compared to the manually handcrafted features, the deep models allow automatic feature extract</w:t>
      </w:r>
      <w:r w:rsidR="00384E7E">
        <w:t>ion</w:t>
      </w:r>
      <w:r w:rsidR="00053F97">
        <w:t xml:space="preserve"> and can learn representative associations from low-level feature</w:t>
      </w:r>
      <w:r w:rsidR="00384E7E">
        <w:t>s</w:t>
      </w:r>
      <w:r w:rsidR="00053F97">
        <w:t xml:space="preserve">. Later, word-level feature </w:t>
      </w:r>
      <w:r w:rsidR="00384E7E">
        <w:t xml:space="preserve">extraction </w:t>
      </w:r>
      <w:r w:rsidR="00ED30F5">
        <w:t>was</w:t>
      </w:r>
      <w:r w:rsidR="00053F97">
        <w:t xml:space="preserve"> introduce</w:t>
      </w:r>
      <w:r w:rsidR="00ED30F5">
        <w:t>d</w:t>
      </w:r>
      <w:r w:rsidR="00053F97">
        <w:t xml:space="preserve"> [</w:t>
      </w:r>
      <w:r w:rsidR="00605147">
        <w:t>3, 8</w:t>
      </w:r>
      <w:r w:rsidR="00053F97">
        <w:t>] to</w:t>
      </w:r>
      <w:r w:rsidR="00ED30F5">
        <w:t xml:space="preserve"> further improve modality-specific feature extraction.</w:t>
      </w:r>
      <w:r w:rsidR="001A4302">
        <w:t xml:space="preserve"> </w:t>
      </w:r>
      <w:r w:rsidR="00384E7E">
        <w:t>Most older works focused</w:t>
      </w:r>
      <w:r w:rsidR="00334CBD">
        <w:t xml:space="preserve"> on using single utterance</w:t>
      </w:r>
      <w:r w:rsidR="00384E7E">
        <w:t>s</w:t>
      </w:r>
      <w:r w:rsidR="00334CBD">
        <w:t xml:space="preserve"> to identity emotion</w:t>
      </w:r>
      <w:r w:rsidR="00117962">
        <w:t xml:space="preserve"> [</w:t>
      </w:r>
      <w:r w:rsidR="0077631E">
        <w:t>2, 3</w:t>
      </w:r>
      <w:r w:rsidR="00117962">
        <w:t>]</w:t>
      </w:r>
      <w:r w:rsidR="00334CBD">
        <w:t xml:space="preserve">, </w:t>
      </w:r>
      <w:r w:rsidR="00384E7E">
        <w:t xml:space="preserve">while </w:t>
      </w:r>
      <w:r w:rsidR="00334CBD">
        <w:t>the more recent works start</w:t>
      </w:r>
      <w:r w:rsidR="00384E7E">
        <w:t>ed</w:t>
      </w:r>
      <w:r w:rsidR="00334CBD">
        <w:t xml:space="preserve"> </w:t>
      </w:r>
      <w:r w:rsidR="00384E7E">
        <w:t>combining</w:t>
      </w:r>
      <w:r w:rsidR="00334CBD">
        <w:t xml:space="preserve"> the surrounding utterances as context to provide extra information for utterance-level </w:t>
      </w:r>
      <w:r w:rsidR="00FB4368">
        <w:t>emotion recognition</w:t>
      </w:r>
      <w:r w:rsidR="0077631E">
        <w:t xml:space="preserve"> [4-6]</w:t>
      </w:r>
      <w:r w:rsidR="00FB4368">
        <w:t xml:space="preserve">. These approaches require </w:t>
      </w:r>
      <w:r w:rsidR="00384E7E">
        <w:t>the</w:t>
      </w:r>
      <w:r w:rsidR="00FB4368">
        <w:t xml:space="preserve"> ability to extract modality-specific features not only from </w:t>
      </w:r>
      <w:r w:rsidR="00384E7E">
        <w:t xml:space="preserve">a </w:t>
      </w:r>
      <w:r w:rsidR="00FB4368">
        <w:t>single utterance</w:t>
      </w:r>
      <w:r w:rsidR="00384E7E">
        <w:t>,</w:t>
      </w:r>
      <w:r w:rsidR="00FB4368">
        <w:t xml:space="preserve"> but also from the </w:t>
      </w:r>
      <w:r w:rsidR="00256DDA">
        <w:t xml:space="preserve">surrounding </w:t>
      </w:r>
      <w:r w:rsidR="00FB4368">
        <w:t>utterances. Hence, designing an effective and efficient structure to select the informative context</w:t>
      </w:r>
      <w:r w:rsidR="008A1A84">
        <w:t>ual</w:t>
      </w:r>
      <w:r w:rsidR="00FB4368">
        <w:t xml:space="preserve"> features </w:t>
      </w:r>
      <w:r w:rsidR="0077631E">
        <w:t xml:space="preserve">is necessary </w:t>
      </w:r>
      <w:r w:rsidR="00FB4368">
        <w:t>in multimodal emotion recognition.</w:t>
      </w:r>
    </w:p>
    <w:p w14:paraId="039B988F" w14:textId="2AC070E5" w:rsidR="008E73F5" w:rsidRPr="006977CD" w:rsidRDefault="0033303E" w:rsidP="006977CD">
      <w:pPr>
        <w:pStyle w:val="Para"/>
      </w:pPr>
      <w:r>
        <w:t>In addition</w:t>
      </w:r>
      <w:r w:rsidR="002C0E33">
        <w:t xml:space="preserve">, modality fusion is challenging due to the </w:t>
      </w:r>
      <w:r w:rsidR="002C0E33" w:rsidRPr="006977CD">
        <w:t>heterogen</w:t>
      </w:r>
      <w:r w:rsidR="002C0E33">
        <w:t>e</w:t>
      </w:r>
      <w:r w:rsidR="002C0E33" w:rsidRPr="006977CD">
        <w:t>ous</w:t>
      </w:r>
      <w:r w:rsidR="00CE070E">
        <w:t xml:space="preserve"> inputs</w:t>
      </w:r>
      <w:r w:rsidR="002C0E33">
        <w:t>. Early research applied late fusion to combine prediction results by some algebraic rules</w:t>
      </w:r>
      <w:r w:rsidR="00C253EE">
        <w:t xml:space="preserve"> [19]</w:t>
      </w:r>
      <w:r w:rsidR="002C0E33">
        <w:t>, avoid</w:t>
      </w:r>
      <w:r>
        <w:t>ing</w:t>
      </w:r>
      <w:r w:rsidR="002C0E33">
        <w:t xml:space="preserve"> the </w:t>
      </w:r>
      <w:r w:rsidR="000E6056">
        <w:t xml:space="preserve">difficulty of combining </w:t>
      </w:r>
      <w:r w:rsidR="000E6056" w:rsidRPr="006977CD">
        <w:t>heterogen</w:t>
      </w:r>
      <w:r w:rsidR="000E6056">
        <w:t>e</w:t>
      </w:r>
      <w:r w:rsidR="000E6056" w:rsidRPr="006977CD">
        <w:t>ous</w:t>
      </w:r>
      <w:r w:rsidR="000E6056">
        <w:t xml:space="preserve"> features. However, such approach</w:t>
      </w:r>
      <w:r>
        <w:t>es</w:t>
      </w:r>
      <w:r w:rsidR="000E6056">
        <w:t xml:space="preserve"> ignor</w:t>
      </w:r>
      <w:r>
        <w:t>e</w:t>
      </w:r>
      <w:r w:rsidR="000E6056">
        <w:t xml:space="preserve"> associations across modalities and </w:t>
      </w:r>
      <w:r>
        <w:t xml:space="preserve">fail </w:t>
      </w:r>
      <w:r w:rsidR="000E6056">
        <w:t xml:space="preserve">to measure mutual correlations. To address the above issue, recent works proposed deep fusion networks to combine modality-specific representations </w:t>
      </w:r>
      <w:r>
        <w:t xml:space="preserve">at the </w:t>
      </w:r>
      <w:r w:rsidR="000E6056">
        <w:t>feature-level</w:t>
      </w:r>
      <w:r w:rsidR="00C253EE">
        <w:t xml:space="preserve"> [1, 7, 20]</w:t>
      </w:r>
      <w:r w:rsidR="00407834">
        <w:t xml:space="preserve">, which </w:t>
      </w:r>
      <w:r>
        <w:t>allows</w:t>
      </w:r>
      <w:r w:rsidR="00407834">
        <w:t xml:space="preserve"> significant performance improvement. To further measure the temporal and context information, a multi-attention recurrent network was proposed [</w:t>
      </w:r>
      <w:r w:rsidR="008C46CA">
        <w:t>5</w:t>
      </w:r>
      <w:r w:rsidR="00407834">
        <w:t>] to learn both modality-specific and cross-view interactions over time. A local-global ranking fusion strategy integrated with LSTM</w:t>
      </w:r>
      <w:r w:rsidR="00721526">
        <w:t xml:space="preserve"> </w:t>
      </w:r>
      <w:r w:rsidR="00407834">
        <w:t>and a recurrent multistage fusion model w</w:t>
      </w:r>
      <w:r w:rsidR="00A126A0">
        <w:t>ere</w:t>
      </w:r>
      <w:r w:rsidR="00407834">
        <w:t xml:space="preserve"> introduce</w:t>
      </w:r>
      <w:r>
        <w:t>d</w:t>
      </w:r>
      <w:r w:rsidR="00407834">
        <w:t xml:space="preserve"> [</w:t>
      </w:r>
      <w:r w:rsidR="008C46CA">
        <w:t>21</w:t>
      </w:r>
      <w:r w:rsidR="00721526">
        <w:t>, 32</w:t>
      </w:r>
      <w:r w:rsidR="00407834">
        <w:t xml:space="preserve">] to fuse the features in </w:t>
      </w:r>
      <w:r>
        <w:t xml:space="preserve">a </w:t>
      </w:r>
      <w:r w:rsidR="00407834">
        <w:t xml:space="preserve">timeline. </w:t>
      </w:r>
      <w:r w:rsidR="00A126A0">
        <w:t xml:space="preserve">A hierarchical encoder-decoder structure </w:t>
      </w:r>
      <w:r>
        <w:t xml:space="preserve">was proposed, which relied </w:t>
      </w:r>
      <w:r w:rsidR="00A126A0">
        <w:t>on</w:t>
      </w:r>
      <w:r>
        <w:t xml:space="preserve"> an</w:t>
      </w:r>
      <w:r w:rsidR="00A126A0">
        <w:t xml:space="preserve"> LSTM to encode modality-specific features and decode the prediction in sequence. A</w:t>
      </w:r>
      <w:r w:rsidR="00A126A0" w:rsidRPr="00A126A0">
        <w:t xml:space="preserve"> context-dependent model using two unidirectional LSTMs to predict human emotion</w:t>
      </w:r>
      <w:r w:rsidR="00A126A0">
        <w:t xml:space="preserve"> </w:t>
      </w:r>
      <w:r w:rsidR="00A126A0" w:rsidRPr="00A126A0">
        <w:t>from context utterances</w:t>
      </w:r>
      <w:r w:rsidR="00A126A0">
        <w:t xml:space="preserve"> was proposed in [</w:t>
      </w:r>
      <w:r w:rsidR="008C46CA">
        <w:t>6</w:t>
      </w:r>
      <w:r w:rsidR="00A126A0">
        <w:t xml:space="preserve">]. </w:t>
      </w:r>
      <w:r>
        <w:t>Although most used</w:t>
      </w:r>
      <w:r w:rsidR="00A126A0">
        <w:t xml:space="preserve"> recurrent neural network</w:t>
      </w:r>
      <w:r w:rsidR="00F70BDD">
        <w:t xml:space="preserve">s </w:t>
      </w:r>
      <w:r w:rsidR="00A126A0">
        <w:t xml:space="preserve">to identify </w:t>
      </w:r>
      <w:r w:rsidR="00D52611">
        <w:t xml:space="preserve">temporal or context information during emotion recognition, </w:t>
      </w:r>
      <w:r w:rsidR="00F70BDD">
        <w:t xml:space="preserve">we argue that </w:t>
      </w:r>
      <w:r>
        <w:t>this</w:t>
      </w:r>
      <w:r w:rsidR="00F70BDD">
        <w:t xml:space="preserve"> is </w:t>
      </w:r>
      <w:r>
        <w:t xml:space="preserve">neither </w:t>
      </w:r>
      <w:r w:rsidR="00F70BDD">
        <w:t xml:space="preserve">necessary </w:t>
      </w:r>
      <w:r>
        <w:t xml:space="preserve">nor </w:t>
      </w:r>
      <w:r w:rsidR="00F70BDD">
        <w:t xml:space="preserve">efficient because: 1. </w:t>
      </w:r>
      <w:r w:rsidR="00F70BDD">
        <w:rPr>
          <w:lang w:eastAsia="en-US"/>
        </w:rPr>
        <w:t>A</w:t>
      </w:r>
      <w:r w:rsidR="00F70BDD" w:rsidRPr="00A115EF">
        <w:rPr>
          <w:lang w:eastAsia="en-US"/>
        </w:rPr>
        <w:t xml:space="preserve"> specific word or utterance may directly indicate the emotion</w:t>
      </w:r>
      <w:r w:rsidR="00F70BDD">
        <w:rPr>
          <w:lang w:eastAsia="en-US"/>
        </w:rPr>
        <w:t>al</w:t>
      </w:r>
      <w:r w:rsidR="00F70BDD" w:rsidRPr="00A115EF">
        <w:rPr>
          <w:lang w:eastAsia="en-US"/>
        </w:rPr>
        <w:t xml:space="preserve"> state and </w:t>
      </w:r>
      <w:r w:rsidR="00DC3A56">
        <w:rPr>
          <w:lang w:eastAsia="en-US"/>
        </w:rPr>
        <w:t xml:space="preserve">then </w:t>
      </w:r>
      <w:r w:rsidR="00F70BDD" w:rsidRPr="00A115EF">
        <w:rPr>
          <w:lang w:eastAsia="en-US"/>
        </w:rPr>
        <w:t>dominate the final decision</w:t>
      </w:r>
      <w:r w:rsidR="00F70BDD">
        <w:rPr>
          <w:lang w:eastAsia="en-US"/>
        </w:rPr>
        <w:t>.</w:t>
      </w:r>
      <w:r w:rsidR="00DC3A56">
        <w:rPr>
          <w:lang w:eastAsia="en-US"/>
        </w:rPr>
        <w:t xml:space="preserve"> </w:t>
      </w:r>
      <w:r w:rsidR="009B0D9F">
        <w:rPr>
          <w:lang w:eastAsia="en-US"/>
        </w:rPr>
        <w:t xml:space="preserve">Instead of word-by-word or utterance-by-utterance feature extraction in RNNs, learning the informative word or utterance representations is more helpful. 2. The RNNs </w:t>
      </w:r>
      <w:r w:rsidR="00B56798">
        <w:rPr>
          <w:lang w:eastAsia="en-US"/>
        </w:rPr>
        <w:t xml:space="preserve">require more training time compared with other approaches because </w:t>
      </w:r>
      <w:r>
        <w:rPr>
          <w:lang w:eastAsia="en-US"/>
        </w:rPr>
        <w:t xml:space="preserve">they </w:t>
      </w:r>
      <w:r w:rsidR="009B0D9F">
        <w:rPr>
          <w:lang w:eastAsia="en-US"/>
        </w:rPr>
        <w:t>can only compute sequentiall</w:t>
      </w:r>
      <w:r w:rsidR="00B56798">
        <w:rPr>
          <w:lang w:eastAsia="en-US"/>
        </w:rPr>
        <w:t>y.</w:t>
      </w:r>
    </w:p>
    <w:p w14:paraId="6A20949E" w14:textId="5D0524DC" w:rsidR="00254C6A" w:rsidRPr="006977CD" w:rsidRDefault="00254C6A" w:rsidP="006977CD">
      <w:pPr>
        <w:pStyle w:val="Para"/>
      </w:pPr>
      <w:r w:rsidRPr="006977CD">
        <w:t>T</w:t>
      </w:r>
      <w:r w:rsidR="00B56798">
        <w:t xml:space="preserve">o address the above issues, we propose a </w:t>
      </w:r>
      <w:r w:rsidR="00B56798">
        <w:rPr>
          <w:rFonts w:cs="Linux Libertine"/>
        </w:rPr>
        <w:t>dyadic fusion network that mainly relies on attention mechanism</w:t>
      </w:r>
      <w:r w:rsidR="0033303E">
        <w:rPr>
          <w:rFonts w:cs="Linux Libertine"/>
        </w:rPr>
        <w:t>s</w:t>
      </w:r>
      <w:r w:rsidR="00B56798">
        <w:rPr>
          <w:rFonts w:cs="Linux Libertine"/>
        </w:rPr>
        <w:t xml:space="preserve"> to extract contextual features and fuse the multimodal information</w:t>
      </w:r>
      <w:r w:rsidRPr="006977CD">
        <w:t>.</w:t>
      </w:r>
      <w:r w:rsidR="00B56798">
        <w:t xml:space="preserve"> </w:t>
      </w:r>
      <w:r w:rsidR="00B56798" w:rsidRPr="006977CD">
        <w:t xml:space="preserve">The rest of the paper is organized as follows: We provide the model architecture details in section 3. Section 4 presents the </w:t>
      </w:r>
      <w:r w:rsidR="00B56798">
        <w:t>results,</w:t>
      </w:r>
      <w:r w:rsidR="00B56798" w:rsidRPr="006977CD">
        <w:t xml:space="preserve"> </w:t>
      </w:r>
      <w:r w:rsidR="00B56798">
        <w:t>which</w:t>
      </w:r>
      <w:r w:rsidR="00B56798" w:rsidRPr="006977CD">
        <w:t xml:space="preserve"> we discuss </w:t>
      </w:r>
      <w:r w:rsidR="00B56798">
        <w:t>in</w:t>
      </w:r>
      <w:r w:rsidR="00B56798" w:rsidRPr="006977CD">
        <w:t xml:space="preserve"> section 5. Finally, section 6 concludes the paper.</w:t>
      </w:r>
    </w:p>
    <w:p w14:paraId="7A53B861" w14:textId="3403A96D" w:rsidR="0009245D" w:rsidRPr="006B6732" w:rsidRDefault="0009245D" w:rsidP="00737FF0">
      <w:pPr>
        <w:pStyle w:val="Head1"/>
        <w:jc w:val="both"/>
      </w:pPr>
      <w:r w:rsidRPr="006B6732">
        <w:t>3</w:t>
      </w:r>
      <w:r w:rsidRPr="006B6732">
        <w:t> </w:t>
      </w:r>
      <w:r w:rsidR="00A46C3C" w:rsidRPr="006B6732">
        <w:t>METHODOLOGY</w:t>
      </w:r>
    </w:p>
    <w:p w14:paraId="63726860" w14:textId="4F64370D" w:rsidR="00040AE8" w:rsidRPr="006B6732" w:rsidRDefault="000650C9" w:rsidP="009E7971">
      <w:pPr>
        <w:pStyle w:val="Head2"/>
      </w:pPr>
      <w:r w:rsidRPr="006B6732">
        <w:t>3.</w:t>
      </w:r>
      <w:r w:rsidR="00CF6982" w:rsidRPr="006B6732">
        <w:t>1</w:t>
      </w:r>
      <w:r w:rsidRPr="006B6732">
        <w:t> </w:t>
      </w:r>
      <w:r w:rsidR="006B6732" w:rsidRPr="006B6732">
        <w:t>System Overview</w:t>
      </w:r>
    </w:p>
    <w:p w14:paraId="10FAE36B" w14:textId="00848DA9" w:rsidR="00033FE9" w:rsidRPr="006977CD" w:rsidRDefault="00991ECD" w:rsidP="006977CD">
      <w:pPr>
        <w:pStyle w:val="Para"/>
      </w:pPr>
      <w:r>
        <w:t>O</w:t>
      </w:r>
      <w:r w:rsidR="001201E9" w:rsidRPr="006977CD">
        <w:t>ur model consists of three major modules: modality-specific feature extraction, modality fusion, and decision making</w:t>
      </w:r>
      <w:r w:rsidR="008E73F5" w:rsidRPr="006977CD">
        <w:t>.</w:t>
      </w:r>
      <w:r w:rsidR="001201E9" w:rsidRPr="006977CD">
        <w:t xml:space="preserve"> </w:t>
      </w:r>
      <w:r w:rsidR="005B0C17" w:rsidRPr="006977CD">
        <w:t xml:space="preserve">To </w:t>
      </w:r>
      <w:r w:rsidR="005B0C17" w:rsidRPr="006977CD">
        <w:lastRenderedPageBreak/>
        <w:t xml:space="preserve">facilitate the fusion of </w:t>
      </w:r>
      <w:r w:rsidR="005B0C17" w:rsidRPr="006977CD">
        <w:rPr>
          <w:lang w:eastAsia="ja-JP"/>
          <w14:ligatures w14:val="standard"/>
        </w:rPr>
        <w:t>heterogen</w:t>
      </w:r>
      <w:r w:rsidR="000253F0">
        <w:rPr>
          <w:lang w:eastAsia="ja-JP"/>
          <w14:ligatures w14:val="standard"/>
        </w:rPr>
        <w:t>e</w:t>
      </w:r>
      <w:r w:rsidR="005B0C17" w:rsidRPr="006977CD">
        <w:rPr>
          <w:lang w:eastAsia="ja-JP"/>
          <w14:ligatures w14:val="standard"/>
        </w:rPr>
        <w:t>ous</w:t>
      </w:r>
      <w:r w:rsidR="005B0C17" w:rsidRPr="006977CD">
        <w:t xml:space="preserve"> inputs, w</w:t>
      </w:r>
      <w:r w:rsidR="001201E9" w:rsidRPr="006977CD">
        <w:t xml:space="preserve">e first </w:t>
      </w:r>
      <w:r w:rsidR="003708E8">
        <w:t xml:space="preserve">introduce the sub-view attention </w:t>
      </w:r>
      <w:r w:rsidR="00BD4CA2">
        <w:t xml:space="preserve">structure </w:t>
      </w:r>
      <w:r w:rsidR="00290CCC">
        <w:t>and</w:t>
      </w:r>
      <w:r w:rsidR="001201E9" w:rsidRPr="006977CD">
        <w:t xml:space="preserve"> </w:t>
      </w:r>
      <w:r w:rsidR="000C58A0" w:rsidRPr="006977CD">
        <w:t>extract</w:t>
      </w:r>
      <w:r w:rsidR="001201E9" w:rsidRPr="006977CD">
        <w:t xml:space="preserve"> modality-specific </w:t>
      </w:r>
      <w:r w:rsidR="000C58A0" w:rsidRPr="006977CD">
        <w:t>feature</w:t>
      </w:r>
      <w:r w:rsidR="001201E9" w:rsidRPr="006977CD">
        <w:t xml:space="preserve">s </w:t>
      </w:r>
      <w:r w:rsidR="00290CCC">
        <w:t>for each single utterance</w:t>
      </w:r>
      <w:r w:rsidR="000C58A0" w:rsidRPr="006977CD">
        <w:t>.</w:t>
      </w:r>
      <w:r w:rsidR="00290CCC">
        <w:t xml:space="preserve"> Then, we treat the surrounding utterances as the context of the current utterance and concatenate the generated utterance representations in sequential order</w:t>
      </w:r>
      <w:r w:rsidR="00A44281">
        <w:t xml:space="preserve"> as the input for modality fusion</w:t>
      </w:r>
      <w:r w:rsidR="005B0C17" w:rsidRPr="006977CD">
        <w:t xml:space="preserve">. </w:t>
      </w:r>
      <w:r w:rsidR="00290CCC">
        <w:t xml:space="preserve">Specifically, </w:t>
      </w:r>
      <w:r w:rsidR="00AA62BD">
        <w:t xml:space="preserve">for the current utterance, we consider all the previous utterances in the same dialog as the context information. </w:t>
      </w:r>
      <w:r w:rsidR="00E928F4" w:rsidRPr="006977CD">
        <w:t xml:space="preserve">We further design </w:t>
      </w:r>
      <w:r w:rsidR="00110FFD">
        <w:t>a</w:t>
      </w:r>
      <w:r w:rsidR="00110FFD" w:rsidRPr="006977CD">
        <w:t xml:space="preserve"> </w:t>
      </w:r>
      <w:r w:rsidR="00E928F4" w:rsidRPr="006977CD">
        <w:t>mutual correlation attentive factor (MCAF) combined with sub-view attention structure to fuse the</w:t>
      </w:r>
      <w:r w:rsidR="00AA62BD">
        <w:t xml:space="preserve"> contextual</w:t>
      </w:r>
      <w:r w:rsidR="00E928F4" w:rsidRPr="006977CD">
        <w:t xml:space="preserve"> modality-specific representations. We use a four-layer sub-view attention with MCAF to </w:t>
      </w:r>
      <w:r w:rsidR="008C6EF8">
        <w:t xml:space="preserve">select the features, </w:t>
      </w:r>
      <w:r w:rsidR="00EC41E7" w:rsidRPr="006977CD">
        <w:t xml:space="preserve">learn </w:t>
      </w:r>
      <w:r w:rsidR="00BC5664" w:rsidRPr="006977CD">
        <w:t>cross</w:t>
      </w:r>
      <w:r w:rsidR="00695CE1">
        <w:t>-</w:t>
      </w:r>
      <w:r w:rsidR="00BC5664" w:rsidRPr="006977CD">
        <w:t>modality association</w:t>
      </w:r>
      <w:r w:rsidR="008C6EF8">
        <w:t xml:space="preserve">s, </w:t>
      </w:r>
      <w:r w:rsidR="00BC5664" w:rsidRPr="006977CD">
        <w:t xml:space="preserve">and compute the attention distribution over </w:t>
      </w:r>
      <w:r w:rsidR="00695CE1">
        <w:t xml:space="preserve">the </w:t>
      </w:r>
      <w:r w:rsidR="00BC5664" w:rsidRPr="006977CD">
        <w:t>entire dialog or dyadic sequence</w:t>
      </w:r>
      <w:r w:rsidR="008C6EF8">
        <w:t xml:space="preserve"> for each modality</w:t>
      </w:r>
      <w:r w:rsidR="00BC5664" w:rsidRPr="006977CD">
        <w:t xml:space="preserve">. Finally, we </w:t>
      </w:r>
      <w:r w:rsidR="008C6EF8">
        <w:t xml:space="preserve">concatenate the two generated fusion representations and </w:t>
      </w:r>
      <w:r w:rsidR="00BC5664" w:rsidRPr="006977CD">
        <w:t xml:space="preserve">introduce 1D </w:t>
      </w:r>
      <w:r w:rsidR="008C6EF8">
        <w:t>average</w:t>
      </w:r>
      <w:r w:rsidR="00BC5664" w:rsidRPr="006977CD">
        <w:t xml:space="preserve">-pooling to </w:t>
      </w:r>
      <w:r w:rsidR="00A07A94">
        <w:t>generate</w:t>
      </w:r>
      <w:r w:rsidR="00BC5664" w:rsidRPr="006977CD">
        <w:t xml:space="preserve"> the final joint representation</w:t>
      </w:r>
      <w:r w:rsidR="003C531F">
        <w:t>.</w:t>
      </w:r>
      <w:r w:rsidR="00BC5664" w:rsidRPr="006977CD">
        <w:t xml:space="preserve"> </w:t>
      </w:r>
      <w:r w:rsidR="003C531F">
        <w:t>The model is trained</w:t>
      </w:r>
      <w:r w:rsidR="00BC5664" w:rsidRPr="006977CD">
        <w:t xml:space="preserve"> with </w:t>
      </w:r>
      <w:r w:rsidR="003C531F">
        <w:t xml:space="preserve">a </w:t>
      </w:r>
      <w:r w:rsidR="00BC5664" w:rsidRPr="006977CD">
        <w:t>regression strategy to predict utterance-level emotion.</w:t>
      </w:r>
    </w:p>
    <w:p w14:paraId="19E25F3E" w14:textId="1F0472FC" w:rsidR="00AE1915" w:rsidRDefault="00AE1915" w:rsidP="009E7971">
      <w:pPr>
        <w:pStyle w:val="Head2"/>
      </w:pPr>
      <w:r w:rsidRPr="006B6732">
        <w:t>3.</w:t>
      </w:r>
      <w:r w:rsidR="00CF6982" w:rsidRPr="006B6732">
        <w:t>2</w:t>
      </w:r>
      <w:r w:rsidRPr="006B6732">
        <w:t> </w:t>
      </w:r>
      <w:r w:rsidR="00033FE9">
        <w:t>Sub-</w:t>
      </w:r>
      <w:r w:rsidR="008C6AD7">
        <w:t>V</w:t>
      </w:r>
      <w:r w:rsidR="00033FE9">
        <w:t>iew Attention Mechanism</w:t>
      </w:r>
    </w:p>
    <w:p w14:paraId="0E93652D" w14:textId="6DB8BCBC" w:rsidR="008E73F5" w:rsidRPr="00A115EF" w:rsidRDefault="00342B2C" w:rsidP="00120D56">
      <w:pPr>
        <w:ind w:firstLine="187"/>
        <w:rPr>
          <w:rFonts w:ascii="Linux Libertine" w:eastAsiaTheme="minorHAnsi" w:hAnsi="Linux Libertine"/>
          <w:sz w:val="18"/>
          <w:lang w:eastAsia="en-US"/>
        </w:rPr>
      </w:pPr>
      <w:r w:rsidRPr="00A115EF">
        <w:rPr>
          <w:rFonts w:ascii="Linux Libertine" w:eastAsiaTheme="minorHAnsi" w:hAnsi="Linux Libertine"/>
          <w:noProof/>
          <w:sz w:val="18"/>
        </w:rPr>
        <mc:AlternateContent>
          <mc:Choice Requires="wps">
            <w:drawing>
              <wp:anchor distT="45720" distB="45720" distL="114300" distR="114300" simplePos="0" relativeHeight="251658240" behindDoc="0" locked="1" layoutInCell="1" allowOverlap="0" wp14:anchorId="67E1C9B9" wp14:editId="5E7C22D4">
                <wp:simplePos x="0" y="0"/>
                <wp:positionH relativeFrom="margin">
                  <wp:align>left</wp:align>
                </wp:positionH>
                <wp:positionV relativeFrom="margin">
                  <wp:posOffset>-8255</wp:posOffset>
                </wp:positionV>
                <wp:extent cx="3057525" cy="3856355"/>
                <wp:effectExtent l="0" t="0" r="9525" b="0"/>
                <wp:wrapSquare wrapText="bothSides"/>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856382"/>
                        </a:xfrm>
                        <a:prstGeom prst="rect">
                          <a:avLst/>
                        </a:prstGeom>
                        <a:solidFill>
                          <a:srgbClr val="FFFFFF"/>
                        </a:solidFill>
                        <a:ln w="9525">
                          <a:noFill/>
                          <a:miter lim="800000"/>
                          <a:headEnd/>
                          <a:tailEnd/>
                        </a:ln>
                      </wps:spPr>
                      <wps:txbx>
                        <w:txbxContent>
                          <w:p w14:paraId="3ABD589E" w14:textId="0C446470" w:rsidR="00961417" w:rsidRDefault="00961417" w:rsidP="006D3A33">
                            <w:pPr>
                              <w:pStyle w:val="FigureCaption"/>
                            </w:pPr>
                            <w:r>
                              <w:rPr>
                                <w:noProof/>
                                <w14:ligatures w14:val="none"/>
                              </w:rPr>
                              <w:drawing>
                                <wp:inline distT="0" distB="0" distL="0" distR="0" wp14:anchorId="72F3DD25" wp14:editId="00E44E8F">
                                  <wp:extent cx="2503283" cy="355125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PT-1.jpg"/>
                                          <pic:cNvPicPr/>
                                        </pic:nvPicPr>
                                        <pic:blipFill>
                                          <a:blip r:embed="rId13">
                                            <a:extLst>
                                              <a:ext uri="{28A0092B-C50C-407E-A947-70E740481C1C}">
                                                <a14:useLocalDpi xmlns:a14="http://schemas.microsoft.com/office/drawing/2010/main" val="0"/>
                                              </a:ext>
                                            </a:extLst>
                                          </a:blip>
                                          <a:stretch>
                                            <a:fillRect/>
                                          </a:stretch>
                                        </pic:blipFill>
                                        <pic:spPr>
                                          <a:xfrm>
                                            <a:off x="0" y="0"/>
                                            <a:ext cx="2511419" cy="3562793"/>
                                          </a:xfrm>
                                          <a:prstGeom prst="rect">
                                            <a:avLst/>
                                          </a:prstGeom>
                                        </pic:spPr>
                                      </pic:pic>
                                    </a:graphicData>
                                  </a:graphic>
                                </wp:inline>
                              </w:drawing>
                            </w:r>
                          </w:p>
                          <w:p w14:paraId="0CFD66BD" w14:textId="77777777" w:rsidR="00961417" w:rsidRPr="00C67D53" w:rsidRDefault="00961417" w:rsidP="006D3A33">
                            <w:pPr>
                              <w:pStyle w:val="FigureCaption"/>
                            </w:pPr>
                            <w:r w:rsidRPr="008949BE">
                              <w:rPr>
                                <w:rStyle w:val="Label"/>
                                <w:color w:val="auto"/>
                              </w:rPr>
                              <w:t xml:space="preserve">Figure </w:t>
                            </w:r>
                            <w:r>
                              <w:rPr>
                                <w:rStyle w:val="Label"/>
                                <w:color w:val="auto"/>
                              </w:rPr>
                              <w:t>1</w:t>
                            </w:r>
                            <w:r w:rsidRPr="00A115EF">
                              <w:rPr>
                                <w:rStyle w:val="Label"/>
                                <w:b/>
                                <w:color w:val="auto"/>
                              </w:rPr>
                              <w:t xml:space="preserve">: </w:t>
                            </w:r>
                            <w:r>
                              <w:t>Sub-view attention mechanis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E1C9B9" id="_x0000_t202" coordsize="21600,21600" o:spt="202" path="m,l,21600r21600,l21600,xe">
                <v:stroke joinstyle="miter"/>
                <v:path gradientshapeok="t" o:connecttype="rect"/>
              </v:shapetype>
              <v:shape id="Text Box 17" o:spid="_x0000_s1026" type="#_x0000_t202" style="position:absolute;left:0;text-align:left;margin-left:0;margin-top:-.65pt;width:240.75pt;height:303.6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" o:allowoverlap="f" stroked="f">
                <v:textbox inset="0,0,0,0">
                  <w:txbxContent>
                    <w:p w14:paraId="3ABD589E" w14:textId="0C446470" w:rsidR="00961417" w:rsidRDefault="00961417" w:rsidP="006D3A33">
                      <w:pPr>
                        <w:pStyle w:val="FigureCaption"/>
                      </w:pPr>
                      <w:r>
                        <w:rPr>
                          <w:noProof/>
                          <w14:ligatures w14:val="none"/>
                        </w:rPr>
                        <w:drawing>
                          <wp:inline distT="0" distB="0" distL="0" distR="0" wp14:anchorId="72F3DD25" wp14:editId="00E44E8F">
                            <wp:extent cx="2503283" cy="355125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PT-1.jpg"/>
                                    <pic:cNvPicPr/>
                                  </pic:nvPicPr>
                                  <pic:blipFill>
                                    <a:blip r:embed="rId13">
                                      <a:extLst>
                                        <a:ext uri="{28A0092B-C50C-407E-A947-70E740481C1C}">
                                          <a14:useLocalDpi xmlns:a14="http://schemas.microsoft.com/office/drawing/2010/main" val="0"/>
                                        </a:ext>
                                      </a:extLst>
                                    </a:blip>
                                    <a:stretch>
                                      <a:fillRect/>
                                    </a:stretch>
                                  </pic:blipFill>
                                  <pic:spPr>
                                    <a:xfrm>
                                      <a:off x="0" y="0"/>
                                      <a:ext cx="2511419" cy="3562793"/>
                                    </a:xfrm>
                                    <a:prstGeom prst="rect">
                                      <a:avLst/>
                                    </a:prstGeom>
                                  </pic:spPr>
                                </pic:pic>
                              </a:graphicData>
                            </a:graphic>
                          </wp:inline>
                        </w:drawing>
                      </w:r>
                    </w:p>
                    <w:p w14:paraId="0CFD66BD" w14:textId="77777777" w:rsidR="00961417" w:rsidRPr="00C67D53" w:rsidRDefault="00961417" w:rsidP="006D3A33">
                      <w:pPr>
                        <w:pStyle w:val="FigureCaption"/>
                      </w:pPr>
                      <w:r w:rsidRPr="008949BE">
                        <w:rPr>
                          <w:rStyle w:val="Label"/>
                          <w:color w:val="auto"/>
                        </w:rPr>
                        <w:t xml:space="preserve">Figure </w:t>
                      </w:r>
                      <w:r>
                        <w:rPr>
                          <w:rStyle w:val="Label"/>
                          <w:color w:val="auto"/>
                        </w:rPr>
                        <w:t>1</w:t>
                      </w:r>
                      <w:r w:rsidRPr="00A115EF">
                        <w:rPr>
                          <w:rStyle w:val="Label"/>
                          <w:b/>
                          <w:color w:val="auto"/>
                        </w:rPr>
                        <w:t xml:space="preserve">: </w:t>
                      </w:r>
                      <w:r>
                        <w:t>Sub-view attention mechanism</w:t>
                      </w:r>
                    </w:p>
                  </w:txbxContent>
                </v:textbox>
                <w10:wrap type="square" anchorx="margin" anchory="margin"/>
                <w10:anchorlock/>
              </v:shape>
            </w:pict>
          </mc:Fallback>
        </mc:AlternateContent>
      </w:r>
      <w:r w:rsidR="00876DFD" w:rsidRPr="00A115EF">
        <w:rPr>
          <w:rFonts w:ascii="Linux Libertine" w:eastAsiaTheme="minorHAnsi" w:hAnsi="Linux Libertine"/>
          <w:sz w:val="18"/>
          <w:lang w:eastAsia="en-US"/>
        </w:rPr>
        <w:t xml:space="preserve">The sub-view attention mechanism is </w:t>
      </w:r>
      <w:r w:rsidR="008E73F5" w:rsidRPr="00A115EF">
        <w:rPr>
          <w:rFonts w:ascii="Linux Libertine" w:eastAsiaTheme="minorHAnsi" w:hAnsi="Linux Libertine"/>
          <w:sz w:val="18"/>
          <w:lang w:eastAsia="en-US"/>
        </w:rPr>
        <w:t xml:space="preserve">the foundation </w:t>
      </w:r>
      <w:r w:rsidR="00E34363">
        <w:rPr>
          <w:rFonts w:ascii="Linux Libertine" w:eastAsiaTheme="minorHAnsi" w:hAnsi="Linux Libertine"/>
          <w:sz w:val="18"/>
          <w:lang w:eastAsia="en-US"/>
        </w:rPr>
        <w:t>of</w:t>
      </w:r>
      <w:r w:rsidR="00E34363" w:rsidRPr="00A115EF">
        <w:rPr>
          <w:rFonts w:ascii="Linux Libertine" w:eastAsiaTheme="minorHAnsi" w:hAnsi="Linux Libertine"/>
          <w:sz w:val="18"/>
          <w:lang w:eastAsia="en-US"/>
        </w:rPr>
        <w:t xml:space="preserve"> </w:t>
      </w:r>
      <w:r w:rsidR="00876DFD" w:rsidRPr="00A115EF">
        <w:rPr>
          <w:rFonts w:ascii="Linux Libertine" w:eastAsiaTheme="minorHAnsi" w:hAnsi="Linux Libertine"/>
          <w:sz w:val="18"/>
          <w:lang w:eastAsia="en-US"/>
        </w:rPr>
        <w:t>both feature extraction and modality fusion</w:t>
      </w:r>
      <w:r w:rsidR="008E73F5" w:rsidRPr="00A115EF">
        <w:rPr>
          <w:rFonts w:ascii="Linux Libertine" w:eastAsiaTheme="minorHAnsi" w:hAnsi="Linux Libertine"/>
          <w:sz w:val="18"/>
          <w:lang w:eastAsia="en-US"/>
        </w:rPr>
        <w:t>.</w:t>
      </w:r>
      <w:r w:rsidR="00876DFD" w:rsidRPr="00A115EF">
        <w:rPr>
          <w:rFonts w:ascii="Linux Libertine" w:eastAsiaTheme="minorHAnsi" w:hAnsi="Linux Libertine"/>
          <w:sz w:val="18"/>
          <w:lang w:eastAsia="en-US"/>
        </w:rPr>
        <w:t xml:space="preserve"> Inspired by the work in [</w:t>
      </w:r>
      <w:r w:rsidR="00815E6B">
        <w:rPr>
          <w:rFonts w:ascii="Linux Libertine" w:eastAsiaTheme="minorHAnsi" w:hAnsi="Linux Libertine"/>
          <w:sz w:val="18"/>
          <w:lang w:eastAsia="en-US"/>
        </w:rPr>
        <w:t>10</w:t>
      </w:r>
      <w:r w:rsidR="00876DFD" w:rsidRPr="00A115EF">
        <w:rPr>
          <w:rFonts w:ascii="Linux Libertine" w:eastAsiaTheme="minorHAnsi" w:hAnsi="Linux Libertine"/>
          <w:sz w:val="18"/>
          <w:lang w:eastAsia="en-US"/>
        </w:rPr>
        <w:t xml:space="preserve">] that proposes a multi-head </w:t>
      </w:r>
      <w:r w:rsidR="00AA4AAE" w:rsidRPr="00A115EF">
        <w:rPr>
          <w:rFonts w:ascii="Linux Libertine" w:eastAsiaTheme="minorHAnsi" w:hAnsi="Linux Libertine"/>
          <w:sz w:val="18"/>
          <w:lang w:eastAsia="en-US"/>
        </w:rPr>
        <w:t>self-</w:t>
      </w:r>
      <w:r w:rsidR="00876DFD" w:rsidRPr="00A115EF">
        <w:rPr>
          <w:rFonts w:ascii="Linux Libertine" w:eastAsiaTheme="minorHAnsi" w:hAnsi="Linux Libertine"/>
          <w:sz w:val="18"/>
          <w:lang w:eastAsia="en-US"/>
        </w:rPr>
        <w:t xml:space="preserve">attention mechanism in machine translation, we replace recurrent approaches </w:t>
      </w:r>
      <w:r w:rsidR="007C25EE" w:rsidRPr="00A115EF">
        <w:rPr>
          <w:rFonts w:ascii="Linux Libertine" w:eastAsiaTheme="minorHAnsi" w:hAnsi="Linux Libertine"/>
          <w:sz w:val="18"/>
          <w:lang w:eastAsia="en-US"/>
        </w:rPr>
        <w:t xml:space="preserve">with attention </w:t>
      </w:r>
      <w:r w:rsidR="00E34363">
        <w:rPr>
          <w:rFonts w:ascii="Linux Libertine" w:eastAsiaTheme="minorHAnsi" w:hAnsi="Linux Libertine"/>
          <w:sz w:val="18"/>
          <w:lang w:eastAsia="en-US"/>
        </w:rPr>
        <w:t>for</w:t>
      </w:r>
      <w:r w:rsidR="007C25EE" w:rsidRPr="00A115EF">
        <w:rPr>
          <w:rFonts w:ascii="Linux Libertine" w:eastAsiaTheme="minorHAnsi" w:hAnsi="Linux Libertine"/>
          <w:sz w:val="18"/>
          <w:lang w:eastAsia="en-US"/>
        </w:rPr>
        <w:t xml:space="preserve"> emotion recognition because: 1. The </w:t>
      </w:r>
      <w:r w:rsidR="00C054AE">
        <w:rPr>
          <w:rFonts w:ascii="Linux Libertine" w:eastAsiaTheme="minorHAnsi" w:hAnsi="Linux Libertine"/>
          <w:sz w:val="18"/>
          <w:lang w:eastAsia="en-US"/>
        </w:rPr>
        <w:t>temporal</w:t>
      </w:r>
      <w:r w:rsidR="007C25EE" w:rsidRPr="00A115EF">
        <w:rPr>
          <w:rFonts w:ascii="Linux Libertine" w:eastAsiaTheme="minorHAnsi" w:hAnsi="Linux Libertine"/>
          <w:sz w:val="18"/>
          <w:lang w:eastAsia="en-US"/>
        </w:rPr>
        <w:t xml:space="preserve"> features </w:t>
      </w:r>
      <w:r w:rsidR="00E34363">
        <w:rPr>
          <w:rFonts w:ascii="Linux Libertine" w:eastAsiaTheme="minorHAnsi" w:hAnsi="Linux Libertine"/>
          <w:sz w:val="18"/>
          <w:lang w:eastAsia="en-US"/>
        </w:rPr>
        <w:t>are</w:t>
      </w:r>
      <w:r w:rsidR="00E34363" w:rsidRPr="00A115EF">
        <w:rPr>
          <w:rFonts w:ascii="Linux Libertine" w:eastAsiaTheme="minorHAnsi" w:hAnsi="Linux Libertine"/>
          <w:sz w:val="18"/>
          <w:lang w:eastAsia="en-US"/>
        </w:rPr>
        <w:t xml:space="preserve"> </w:t>
      </w:r>
      <w:r w:rsidR="007C25EE" w:rsidRPr="00A115EF">
        <w:rPr>
          <w:rFonts w:ascii="Linux Libertine" w:eastAsiaTheme="minorHAnsi" w:hAnsi="Linux Libertine"/>
          <w:sz w:val="18"/>
          <w:lang w:eastAsia="en-US"/>
        </w:rPr>
        <w:t xml:space="preserve">not the most critical information </w:t>
      </w:r>
      <w:r w:rsidR="00415392">
        <w:rPr>
          <w:rFonts w:ascii="Linux Libertine" w:eastAsiaTheme="minorHAnsi" w:hAnsi="Linux Libertine"/>
          <w:sz w:val="18"/>
          <w:lang w:eastAsia="en-US"/>
        </w:rPr>
        <w:t>for</w:t>
      </w:r>
      <w:r w:rsidR="00415392" w:rsidRPr="00A115EF">
        <w:rPr>
          <w:rFonts w:ascii="Linux Libertine" w:eastAsiaTheme="minorHAnsi" w:hAnsi="Linux Libertine"/>
          <w:sz w:val="18"/>
          <w:lang w:eastAsia="en-US"/>
        </w:rPr>
        <w:t xml:space="preserve"> </w:t>
      </w:r>
      <w:r w:rsidR="007C25EE" w:rsidRPr="00A115EF">
        <w:rPr>
          <w:rFonts w:ascii="Linux Libertine" w:eastAsiaTheme="minorHAnsi" w:hAnsi="Linux Libertine"/>
          <w:sz w:val="18"/>
          <w:lang w:eastAsia="en-US"/>
        </w:rPr>
        <w:t xml:space="preserve">emotion detection on both utterance-level and dialog-level data. </w:t>
      </w:r>
      <w:r w:rsidR="0086341A">
        <w:rPr>
          <w:rFonts w:ascii="Linux Libertine" w:eastAsiaTheme="minorHAnsi" w:hAnsi="Linux Libertine"/>
          <w:sz w:val="18"/>
          <w:lang w:eastAsia="en-US"/>
        </w:rPr>
        <w:t>M</w:t>
      </w:r>
      <w:r w:rsidR="007C25EE" w:rsidRPr="00A115EF">
        <w:rPr>
          <w:rFonts w:ascii="Linux Libertine" w:eastAsiaTheme="minorHAnsi" w:hAnsi="Linux Libertine"/>
          <w:sz w:val="18"/>
          <w:lang w:eastAsia="en-US"/>
        </w:rPr>
        <w:t>ost dyadic communication and verbal utterances are short sentences,</w:t>
      </w:r>
      <w:r w:rsidR="0086341A">
        <w:rPr>
          <w:rFonts w:ascii="Linux Libertine" w:eastAsiaTheme="minorHAnsi" w:hAnsi="Linux Libertine"/>
          <w:sz w:val="18"/>
          <w:lang w:eastAsia="en-US"/>
        </w:rPr>
        <w:t xml:space="preserve"> so</w:t>
      </w:r>
      <w:r w:rsidR="007C25EE" w:rsidRPr="00A115EF">
        <w:rPr>
          <w:rFonts w:ascii="Linux Libertine" w:eastAsiaTheme="minorHAnsi" w:hAnsi="Linux Libertine"/>
          <w:sz w:val="18"/>
          <w:lang w:eastAsia="en-US"/>
        </w:rPr>
        <w:t xml:space="preserve"> a specific word or utterance may directly indicate the emotion</w:t>
      </w:r>
      <w:r w:rsidR="0086341A">
        <w:rPr>
          <w:rFonts w:ascii="Linux Libertine" w:eastAsiaTheme="minorHAnsi" w:hAnsi="Linux Libertine"/>
          <w:sz w:val="18"/>
          <w:lang w:eastAsia="en-US"/>
        </w:rPr>
        <w:t>al</w:t>
      </w:r>
      <w:r w:rsidR="007C25EE" w:rsidRPr="00A115EF">
        <w:rPr>
          <w:rFonts w:ascii="Linux Libertine" w:eastAsiaTheme="minorHAnsi" w:hAnsi="Linux Libertine"/>
          <w:sz w:val="18"/>
          <w:lang w:eastAsia="en-US"/>
        </w:rPr>
        <w:t xml:space="preserve"> state and dominate the f</w:t>
      </w:r>
      <w:r w:rsidR="00DC0FCA" w:rsidRPr="00A115EF">
        <w:rPr>
          <w:rFonts w:ascii="Linux Libertine" w:eastAsiaTheme="minorHAnsi" w:hAnsi="Linux Libertine"/>
          <w:sz w:val="18"/>
          <w:lang w:eastAsia="en-US"/>
        </w:rPr>
        <w:t>inal decision.</w:t>
      </w:r>
      <w:r w:rsidR="00595AA2" w:rsidRPr="00A115EF">
        <w:rPr>
          <w:rFonts w:ascii="Linux Libertine" w:eastAsiaTheme="minorHAnsi" w:hAnsi="Linux Libertine"/>
          <w:sz w:val="18"/>
          <w:lang w:eastAsia="en-US"/>
        </w:rPr>
        <w:t xml:space="preserve"> </w:t>
      </w:r>
      <w:r w:rsidR="0086341A">
        <w:rPr>
          <w:rFonts w:ascii="Linux Libertine" w:eastAsiaTheme="minorHAnsi" w:hAnsi="Linux Libertine"/>
          <w:sz w:val="18"/>
          <w:lang w:eastAsia="en-US"/>
        </w:rPr>
        <w:t>Unlike</w:t>
      </w:r>
      <w:r w:rsidR="00595AA2" w:rsidRPr="00A115EF">
        <w:rPr>
          <w:rFonts w:ascii="Linux Libertine" w:eastAsiaTheme="minorHAnsi" w:hAnsi="Linux Libertine"/>
          <w:sz w:val="18"/>
          <w:lang w:eastAsia="en-US"/>
        </w:rPr>
        <w:t xml:space="preserve"> RNNs that learn features word</w:t>
      </w:r>
      <w:r w:rsidR="0086341A">
        <w:rPr>
          <w:rFonts w:ascii="Linux Libertine" w:eastAsiaTheme="minorHAnsi" w:hAnsi="Linux Libertine"/>
          <w:sz w:val="18"/>
          <w:lang w:eastAsia="en-US"/>
        </w:rPr>
        <w:t>-</w:t>
      </w:r>
      <w:r w:rsidR="00595AA2" w:rsidRPr="00A115EF">
        <w:rPr>
          <w:rFonts w:ascii="Linux Libertine" w:eastAsiaTheme="minorHAnsi" w:hAnsi="Linux Libertine"/>
          <w:sz w:val="18"/>
          <w:lang w:eastAsia="en-US"/>
        </w:rPr>
        <w:t>by</w:t>
      </w:r>
      <w:r w:rsidR="0086341A">
        <w:rPr>
          <w:rFonts w:ascii="Linux Libertine" w:eastAsiaTheme="minorHAnsi" w:hAnsi="Linux Libertine"/>
          <w:sz w:val="18"/>
          <w:lang w:eastAsia="en-US"/>
        </w:rPr>
        <w:t>-</w:t>
      </w:r>
      <w:r w:rsidR="00595AA2" w:rsidRPr="00A115EF">
        <w:rPr>
          <w:rFonts w:ascii="Linux Libertine" w:eastAsiaTheme="minorHAnsi" w:hAnsi="Linux Libertine"/>
          <w:sz w:val="18"/>
          <w:lang w:eastAsia="en-US"/>
        </w:rPr>
        <w:t>word or utterance</w:t>
      </w:r>
      <w:r w:rsidR="0086341A">
        <w:rPr>
          <w:rFonts w:ascii="Linux Libertine" w:eastAsiaTheme="minorHAnsi" w:hAnsi="Linux Libertine"/>
          <w:sz w:val="18"/>
          <w:lang w:eastAsia="en-US"/>
        </w:rPr>
        <w:t>-</w:t>
      </w:r>
      <w:r w:rsidR="00595AA2" w:rsidRPr="00A115EF">
        <w:rPr>
          <w:rFonts w:ascii="Linux Libertine" w:eastAsiaTheme="minorHAnsi" w:hAnsi="Linux Libertine"/>
          <w:sz w:val="18"/>
          <w:lang w:eastAsia="en-US"/>
        </w:rPr>
        <w:t>by</w:t>
      </w:r>
      <w:r w:rsidR="0086341A">
        <w:rPr>
          <w:rFonts w:ascii="Linux Libertine" w:eastAsiaTheme="minorHAnsi" w:hAnsi="Linux Libertine"/>
          <w:sz w:val="18"/>
          <w:lang w:eastAsia="en-US"/>
        </w:rPr>
        <w:t>-</w:t>
      </w:r>
      <w:r w:rsidR="00595AA2" w:rsidRPr="00A115EF">
        <w:rPr>
          <w:rFonts w:ascii="Linux Libertine" w:eastAsiaTheme="minorHAnsi" w:hAnsi="Linux Libertine"/>
          <w:sz w:val="18"/>
          <w:lang w:eastAsia="en-US"/>
        </w:rPr>
        <w:t>utterance</w:t>
      </w:r>
      <w:r w:rsidR="005F05FE" w:rsidRPr="00A115EF">
        <w:rPr>
          <w:rFonts w:ascii="Linux Libertine" w:eastAsiaTheme="minorHAnsi" w:hAnsi="Linux Libertine"/>
          <w:sz w:val="18"/>
          <w:lang w:eastAsia="en-US"/>
        </w:rPr>
        <w:t xml:space="preserve">, </w:t>
      </w:r>
      <w:r w:rsidR="00DC0FCA" w:rsidRPr="00A115EF">
        <w:rPr>
          <w:rFonts w:ascii="Linux Libertine" w:eastAsiaTheme="minorHAnsi" w:hAnsi="Linux Libertine"/>
          <w:sz w:val="18"/>
          <w:lang w:eastAsia="en-US"/>
        </w:rPr>
        <w:t xml:space="preserve">attention </w:t>
      </w:r>
      <w:r w:rsidR="00DC0FCA" w:rsidRPr="00A115EF">
        <w:rPr>
          <w:rFonts w:ascii="Linux Libertine" w:eastAsiaTheme="minorHAnsi" w:hAnsi="Linux Libertine"/>
          <w:sz w:val="18"/>
          <w:lang w:eastAsia="en-US"/>
        </w:rPr>
        <w:t>directly computes the importance score of each word or utterance</w:t>
      </w:r>
      <w:r w:rsidR="008C1ED2">
        <w:rPr>
          <w:rFonts w:ascii="Linux Libertine" w:eastAsiaTheme="minorHAnsi" w:hAnsi="Linux Libertine"/>
          <w:sz w:val="18"/>
          <w:lang w:eastAsia="en-US"/>
        </w:rPr>
        <w:t>, providing</w:t>
      </w:r>
      <w:r w:rsidR="00DC0FCA" w:rsidRPr="00A115EF">
        <w:rPr>
          <w:rFonts w:ascii="Linux Libertine" w:eastAsiaTheme="minorHAnsi" w:hAnsi="Linux Libertine"/>
          <w:sz w:val="18"/>
          <w:lang w:eastAsia="en-US"/>
        </w:rPr>
        <w:t xml:space="preserve"> </w:t>
      </w:r>
      <w:r w:rsidR="008C1ED2">
        <w:rPr>
          <w:rFonts w:ascii="Linux Libertine" w:eastAsiaTheme="minorHAnsi" w:hAnsi="Linux Libertine"/>
          <w:sz w:val="18"/>
          <w:lang w:eastAsia="en-US"/>
        </w:rPr>
        <w:t>an</w:t>
      </w:r>
      <w:r w:rsidR="00DC0FCA" w:rsidRPr="00A115EF">
        <w:rPr>
          <w:rFonts w:ascii="Linux Libertine" w:eastAsiaTheme="minorHAnsi" w:hAnsi="Linux Libertine"/>
          <w:sz w:val="18"/>
          <w:lang w:eastAsia="en-US"/>
        </w:rPr>
        <w:t xml:space="preserve"> </w:t>
      </w:r>
      <w:r w:rsidR="005F05FE" w:rsidRPr="00A115EF">
        <w:rPr>
          <w:rFonts w:ascii="Linux Libertine" w:eastAsiaTheme="minorHAnsi" w:hAnsi="Linux Libertine"/>
          <w:sz w:val="18"/>
          <w:lang w:eastAsia="en-US"/>
        </w:rPr>
        <w:t xml:space="preserve">intuitive </w:t>
      </w:r>
      <w:r w:rsidR="00DC0FCA" w:rsidRPr="00A115EF">
        <w:rPr>
          <w:rFonts w:ascii="Linux Libertine" w:eastAsiaTheme="minorHAnsi" w:hAnsi="Linux Libertine"/>
          <w:sz w:val="18"/>
          <w:lang w:eastAsia="en-US"/>
        </w:rPr>
        <w:t xml:space="preserve">weighted representation to </w:t>
      </w:r>
      <w:r w:rsidR="005F05FE" w:rsidRPr="00A115EF">
        <w:rPr>
          <w:rFonts w:ascii="Linux Libertine" w:eastAsiaTheme="minorHAnsi" w:hAnsi="Linux Libertine"/>
          <w:sz w:val="18"/>
          <w:lang w:eastAsia="en-US"/>
        </w:rPr>
        <w:t xml:space="preserve">help the final decision. 2. Because the attention computation can be processed in parallel </w:t>
      </w:r>
      <w:r w:rsidR="008C1ED2">
        <w:rPr>
          <w:rFonts w:ascii="Linux Libertine" w:eastAsiaTheme="minorHAnsi" w:hAnsi="Linux Libertine"/>
          <w:sz w:val="18"/>
          <w:lang w:eastAsia="en-US"/>
        </w:rPr>
        <w:t>(</w:t>
      </w:r>
      <w:r w:rsidR="005F05FE" w:rsidRPr="00A115EF">
        <w:rPr>
          <w:rFonts w:ascii="Linux Libertine" w:eastAsiaTheme="minorHAnsi" w:hAnsi="Linux Libertine"/>
          <w:sz w:val="18"/>
          <w:lang w:eastAsia="en-US"/>
        </w:rPr>
        <w:t xml:space="preserve">rather than </w:t>
      </w:r>
      <w:r w:rsidR="008C1ED2">
        <w:rPr>
          <w:rFonts w:ascii="Linux Libertine" w:eastAsiaTheme="minorHAnsi" w:hAnsi="Linux Libertine"/>
          <w:sz w:val="18"/>
          <w:lang w:eastAsia="en-US"/>
        </w:rPr>
        <w:t>sequentially,</w:t>
      </w:r>
      <w:r w:rsidR="005F05FE" w:rsidRPr="00A115EF">
        <w:rPr>
          <w:rFonts w:ascii="Linux Libertine" w:eastAsiaTheme="minorHAnsi" w:hAnsi="Linux Libertine"/>
          <w:sz w:val="18"/>
          <w:lang w:eastAsia="en-US"/>
        </w:rPr>
        <w:t xml:space="preserve"> as in recurrent approaches</w:t>
      </w:r>
      <w:r w:rsidR="008C1ED2">
        <w:rPr>
          <w:rFonts w:ascii="Linux Libertine" w:eastAsiaTheme="minorHAnsi" w:hAnsi="Linux Libertine"/>
          <w:sz w:val="18"/>
          <w:lang w:eastAsia="en-US"/>
        </w:rPr>
        <w:t>)</w:t>
      </w:r>
      <w:r w:rsidR="005F05FE" w:rsidRPr="00A115EF">
        <w:rPr>
          <w:rFonts w:ascii="Linux Libertine" w:eastAsiaTheme="minorHAnsi" w:hAnsi="Linux Libertine"/>
          <w:sz w:val="18"/>
          <w:lang w:eastAsia="en-US"/>
        </w:rPr>
        <w:t>, attention architecture</w:t>
      </w:r>
      <w:r w:rsidR="008C1ED2">
        <w:rPr>
          <w:rFonts w:ascii="Linux Libertine" w:eastAsiaTheme="minorHAnsi" w:hAnsi="Linux Libertine"/>
          <w:sz w:val="18"/>
          <w:lang w:eastAsia="en-US"/>
        </w:rPr>
        <w:t>s</w:t>
      </w:r>
      <w:r w:rsidR="005F05FE" w:rsidRPr="00A115EF">
        <w:rPr>
          <w:rFonts w:ascii="Linux Libertine" w:eastAsiaTheme="minorHAnsi" w:hAnsi="Linux Libertine"/>
          <w:sz w:val="18"/>
          <w:lang w:eastAsia="en-US"/>
        </w:rPr>
        <w:t xml:space="preserve"> </w:t>
      </w:r>
      <w:r w:rsidR="008C1ED2">
        <w:rPr>
          <w:rFonts w:ascii="Linux Libertine" w:eastAsiaTheme="minorHAnsi" w:hAnsi="Linux Libertine"/>
          <w:sz w:val="18"/>
          <w:lang w:eastAsia="en-US"/>
        </w:rPr>
        <w:t>are</w:t>
      </w:r>
      <w:r w:rsidR="008C1ED2" w:rsidRPr="00A115EF">
        <w:rPr>
          <w:rFonts w:ascii="Linux Libertine" w:eastAsiaTheme="minorHAnsi" w:hAnsi="Linux Libertine"/>
          <w:sz w:val="18"/>
          <w:lang w:eastAsia="en-US"/>
        </w:rPr>
        <w:t xml:space="preserve"> </w:t>
      </w:r>
      <w:r w:rsidR="009E33E0" w:rsidRPr="00A115EF">
        <w:rPr>
          <w:rFonts w:ascii="Linux Libertine" w:eastAsiaTheme="minorHAnsi" w:hAnsi="Linux Libertine"/>
          <w:sz w:val="18"/>
          <w:lang w:eastAsia="en-US"/>
        </w:rPr>
        <w:t>more efficient in both training and inference</w:t>
      </w:r>
      <w:r w:rsidR="00815E6B">
        <w:rPr>
          <w:rFonts w:ascii="Linux Libertine" w:eastAsiaTheme="minorHAnsi" w:hAnsi="Linux Libertine"/>
          <w:sz w:val="18"/>
          <w:lang w:eastAsia="en-US"/>
        </w:rPr>
        <w:t xml:space="preserve"> [10]</w:t>
      </w:r>
      <w:r w:rsidR="00E20F93">
        <w:rPr>
          <w:rFonts w:ascii="Linux Libertine" w:eastAsiaTheme="minorHAnsi" w:hAnsi="Linux Libertine"/>
          <w:sz w:val="18"/>
          <w:lang w:eastAsia="en-US"/>
        </w:rPr>
        <w:t>. This significantly</w:t>
      </w:r>
      <w:r w:rsidR="009E33E0" w:rsidRPr="00A115EF">
        <w:rPr>
          <w:rFonts w:ascii="Linux Libertine" w:eastAsiaTheme="minorHAnsi" w:hAnsi="Linux Libertine"/>
          <w:sz w:val="18"/>
          <w:lang w:eastAsia="en-US"/>
        </w:rPr>
        <w:t xml:space="preserve"> reduces the </w:t>
      </w:r>
      <w:r w:rsidR="003E428C" w:rsidRPr="00A115EF">
        <w:rPr>
          <w:rFonts w:ascii="Linux Libertine" w:eastAsiaTheme="minorHAnsi" w:hAnsi="Linux Libertine"/>
          <w:sz w:val="18"/>
          <w:lang w:eastAsia="en-US"/>
        </w:rPr>
        <w:t xml:space="preserve">model </w:t>
      </w:r>
      <w:r w:rsidR="00E20F93">
        <w:rPr>
          <w:rFonts w:ascii="Linux Libertine" w:eastAsiaTheme="minorHAnsi" w:hAnsi="Linux Libertine"/>
          <w:sz w:val="18"/>
          <w:lang w:eastAsia="en-US"/>
        </w:rPr>
        <w:t xml:space="preserve">size </w:t>
      </w:r>
      <w:r w:rsidR="003E428C" w:rsidRPr="00A115EF">
        <w:rPr>
          <w:rFonts w:ascii="Linux Libertine" w:eastAsiaTheme="minorHAnsi" w:hAnsi="Linux Libertine"/>
          <w:sz w:val="18"/>
          <w:lang w:eastAsia="en-US"/>
        </w:rPr>
        <w:t>and computation</w:t>
      </w:r>
      <w:r w:rsidR="00E20F93">
        <w:rPr>
          <w:rFonts w:ascii="Linux Libertine" w:eastAsiaTheme="minorHAnsi" w:hAnsi="Linux Libertine"/>
          <w:sz w:val="18"/>
          <w:lang w:eastAsia="en-US"/>
        </w:rPr>
        <w:t>al</w:t>
      </w:r>
      <w:r w:rsidR="003E428C" w:rsidRPr="00A115EF">
        <w:rPr>
          <w:rFonts w:ascii="Linux Libertine" w:eastAsiaTheme="minorHAnsi" w:hAnsi="Linux Libertine"/>
          <w:sz w:val="18"/>
          <w:lang w:eastAsia="en-US"/>
        </w:rPr>
        <w:t xml:space="preserve"> </w:t>
      </w:r>
      <w:r w:rsidR="009E33E0" w:rsidRPr="00A115EF">
        <w:rPr>
          <w:rFonts w:ascii="Linux Libertine" w:eastAsiaTheme="minorHAnsi" w:hAnsi="Linux Libertine"/>
          <w:sz w:val="18"/>
          <w:lang w:eastAsia="en-US"/>
        </w:rPr>
        <w:t xml:space="preserve">complexity, especially for multimodal research. </w:t>
      </w:r>
    </w:p>
    <w:p w14:paraId="6F214DF3" w14:textId="160DC8AB" w:rsidR="008A7FAB" w:rsidRPr="00A115EF" w:rsidRDefault="00FF5810" w:rsidP="004A001F">
      <w:pPr>
        <w:spacing w:after="80"/>
        <w:ind w:firstLine="187"/>
        <w:rPr>
          <w:rFonts w:ascii="Linux Libertine" w:eastAsiaTheme="minorHAnsi" w:hAnsi="Linux Libertine"/>
          <w:sz w:val="18"/>
          <w:lang w:eastAsia="en-US"/>
        </w:rPr>
      </w:pPr>
      <w:r w:rsidRPr="00A115EF">
        <w:rPr>
          <w:rFonts w:ascii="Linux Libertine" w:eastAsiaTheme="minorHAnsi" w:hAnsi="Linux Libertine"/>
          <w:sz w:val="18"/>
          <w:lang w:eastAsia="en-US"/>
        </w:rPr>
        <w:t xml:space="preserve">The basic concept of </w:t>
      </w:r>
      <w:r w:rsidR="00044207" w:rsidRPr="00A115EF">
        <w:rPr>
          <w:rFonts w:ascii="Linux Libertine" w:eastAsiaTheme="minorHAnsi" w:hAnsi="Linux Libertine"/>
          <w:sz w:val="18"/>
          <w:lang w:eastAsia="en-US"/>
        </w:rPr>
        <w:t>self-</w:t>
      </w:r>
      <w:r w:rsidRPr="00A115EF">
        <w:rPr>
          <w:rFonts w:ascii="Linux Libertine" w:eastAsiaTheme="minorHAnsi" w:hAnsi="Linux Libertine"/>
          <w:sz w:val="18"/>
          <w:lang w:eastAsia="en-US"/>
        </w:rPr>
        <w:t xml:space="preserve">attention can be understood as a weighted computation of each value </w:t>
      </w:r>
      <w:r w:rsidR="00C958D3">
        <w:rPr>
          <w:rFonts w:ascii="Linux Libertine" w:eastAsiaTheme="minorHAnsi" w:hAnsi="Linux Libertine"/>
          <w:sz w:val="18"/>
          <w:lang w:eastAsia="en-US"/>
        </w:rPr>
        <w:t>using</w:t>
      </w:r>
      <w:r w:rsidR="00C958D3" w:rsidRPr="00A115EF">
        <w:rPr>
          <w:rFonts w:ascii="Linux Libertine" w:eastAsiaTheme="minorHAnsi" w:hAnsi="Linux Libertine"/>
          <w:sz w:val="18"/>
          <w:lang w:eastAsia="en-US"/>
        </w:rPr>
        <w:t xml:space="preserve"> </w:t>
      </w:r>
      <w:r w:rsidRPr="00A115EF">
        <w:rPr>
          <w:rFonts w:ascii="Linux Libertine" w:eastAsiaTheme="minorHAnsi" w:hAnsi="Linux Libertine"/>
          <w:sz w:val="18"/>
          <w:lang w:eastAsia="en-US"/>
        </w:rPr>
        <w:t xml:space="preserve">the </w:t>
      </w:r>
      <w:r w:rsidR="0027489F" w:rsidRPr="00A115EF">
        <w:rPr>
          <w:rFonts w:ascii="Linux Libertine" w:eastAsiaTheme="minorHAnsi" w:hAnsi="Linux Libertine"/>
          <w:sz w:val="18"/>
          <w:lang w:eastAsia="en-US"/>
        </w:rPr>
        <w:t xml:space="preserve">corresponding </w:t>
      </w:r>
      <w:r w:rsidRPr="00A115EF">
        <w:rPr>
          <w:rFonts w:ascii="Linux Libertine" w:eastAsiaTheme="minorHAnsi" w:hAnsi="Linux Libertine"/>
          <w:sz w:val="18"/>
          <w:lang w:eastAsia="en-US"/>
        </w:rPr>
        <w:t>overall mapping of query-key set</w:t>
      </w:r>
      <w:r w:rsidR="00114B29">
        <w:rPr>
          <w:rFonts w:ascii="Linux Libertine" w:eastAsiaTheme="minorHAnsi" w:hAnsi="Linux Libertine"/>
          <w:sz w:val="18"/>
          <w:lang w:eastAsia="en-US"/>
        </w:rPr>
        <w:t>s</w:t>
      </w:r>
      <w:r w:rsidR="008E68E7" w:rsidRPr="00A115EF">
        <w:rPr>
          <w:rFonts w:ascii="Linux Libertine" w:eastAsiaTheme="minorHAnsi" w:hAnsi="Linux Libertine"/>
          <w:sz w:val="18"/>
          <w:lang w:eastAsia="en-US"/>
        </w:rPr>
        <w:t xml:space="preserve"> (shown in Fig. </w:t>
      </w:r>
      <w:r w:rsidR="00C13C7C">
        <w:rPr>
          <w:rFonts w:ascii="Linux Libertine" w:eastAsiaTheme="minorHAnsi" w:hAnsi="Linux Libertine"/>
          <w:sz w:val="18"/>
          <w:lang w:eastAsia="en-US"/>
        </w:rPr>
        <w:t>1</w:t>
      </w:r>
      <w:r w:rsidR="008E68E7" w:rsidRPr="00A115EF">
        <w:rPr>
          <w:rFonts w:ascii="Linux Libertine" w:eastAsiaTheme="minorHAnsi" w:hAnsi="Linux Libertine"/>
          <w:sz w:val="18"/>
          <w:lang w:eastAsia="en-US"/>
        </w:rPr>
        <w:t>)</w:t>
      </w:r>
      <w:r w:rsidRPr="00A115EF">
        <w:rPr>
          <w:rFonts w:ascii="Linux Libertine" w:eastAsiaTheme="minorHAnsi" w:hAnsi="Linux Libertine"/>
          <w:sz w:val="18"/>
          <w:lang w:eastAsia="en-US"/>
        </w:rPr>
        <w:t xml:space="preserve">. </w:t>
      </w:r>
      <w:r w:rsidR="00CF7035" w:rsidRPr="00A115EF">
        <w:rPr>
          <w:rFonts w:ascii="Linux Libertine" w:eastAsiaTheme="minorHAnsi" w:hAnsi="Linux Libertine"/>
          <w:sz w:val="18"/>
          <w:lang w:eastAsia="en-US"/>
        </w:rPr>
        <w:t xml:space="preserve">As </w:t>
      </w:r>
      <w:r w:rsidR="00F83E31">
        <w:rPr>
          <w:rFonts w:ascii="Linux Libertine" w:eastAsiaTheme="minorHAnsi" w:hAnsi="Linux Libertine"/>
          <w:sz w:val="18"/>
          <w:lang w:eastAsia="en-US"/>
        </w:rPr>
        <w:t>suggested</w:t>
      </w:r>
      <w:r w:rsidR="00F83E31" w:rsidRPr="00A115EF">
        <w:rPr>
          <w:rFonts w:ascii="Linux Libertine" w:eastAsiaTheme="minorHAnsi" w:hAnsi="Linux Libertine"/>
          <w:sz w:val="18"/>
          <w:lang w:eastAsia="en-US"/>
        </w:rPr>
        <w:t xml:space="preserve"> </w:t>
      </w:r>
      <w:r w:rsidR="00220A83" w:rsidRPr="00A115EF">
        <w:rPr>
          <w:rFonts w:ascii="Linux Libertine" w:eastAsiaTheme="minorHAnsi" w:hAnsi="Linux Libertine"/>
          <w:sz w:val="18"/>
          <w:lang w:eastAsia="en-US"/>
        </w:rPr>
        <w:t>in self-attention</w:t>
      </w:r>
      <w:r w:rsidR="000A292C">
        <w:rPr>
          <w:rFonts w:ascii="Linux Libertine" w:eastAsiaTheme="minorHAnsi" w:hAnsi="Linux Libertine"/>
          <w:sz w:val="18"/>
          <w:lang w:eastAsia="en-US"/>
        </w:rPr>
        <w:t xml:space="preserve"> [10]</w:t>
      </w:r>
      <w:r w:rsidR="00220A83" w:rsidRPr="00A115EF">
        <w:rPr>
          <w:rFonts w:ascii="Linux Libertine" w:eastAsiaTheme="minorHAnsi" w:hAnsi="Linux Libertine"/>
          <w:sz w:val="18"/>
          <w:lang w:eastAsia="en-US"/>
        </w:rPr>
        <w:t xml:space="preserve">, we first </w:t>
      </w:r>
      <w:r w:rsidR="000F5F35" w:rsidRPr="00A115EF">
        <w:rPr>
          <w:rFonts w:ascii="Linux Libertine" w:eastAsiaTheme="minorHAnsi" w:hAnsi="Linux Libertine"/>
          <w:sz w:val="18"/>
          <w:lang w:eastAsia="en-US"/>
        </w:rPr>
        <w:t>generate the</w:t>
      </w:r>
      <w:r w:rsidR="002C5942" w:rsidRPr="00A115EF">
        <w:rPr>
          <w:rFonts w:ascii="Linux Libertine" w:eastAsiaTheme="minorHAnsi" w:hAnsi="Linux Libertine"/>
          <w:sz w:val="18"/>
          <w:lang w:eastAsia="en-US"/>
        </w:rPr>
        <w:t xml:space="preserve"> query</w:t>
      </w:r>
      <w:r w:rsidR="000F5F35" w:rsidRPr="00A115EF">
        <w:rPr>
          <w:rFonts w:ascii="Linux Libertine" w:eastAsiaTheme="minorHAnsi" w:hAnsi="Linux Libertine"/>
          <w:sz w:val="18"/>
          <w:lang w:eastAsia="en-US"/>
        </w:rPr>
        <w:t xml:space="preserve"> </w:t>
      </w:r>
      <w:r w:rsidR="009117AC" w:rsidRPr="00A115EF">
        <w:rPr>
          <w:rFonts w:ascii="Linux Libertine" w:eastAsiaTheme="minorHAnsi" w:hAnsi="Linux Libertine"/>
          <w:sz w:val="18"/>
          <w:lang w:eastAsia="en-US"/>
        </w:rPr>
        <w:t>(</w:t>
      </w:r>
      <m:oMath>
        <m:r>
          <w:rPr>
            <w:rFonts w:ascii="Cambria Math" w:eastAsiaTheme="minorHAnsi" w:hAnsi="Cambria Math"/>
            <w:sz w:val="18"/>
            <w:lang w:eastAsia="en-US"/>
          </w:rPr>
          <m:t>q)</m:t>
        </m:r>
      </m:oMath>
      <w:r w:rsidR="009117AC" w:rsidRPr="00A115EF">
        <w:rPr>
          <w:rFonts w:ascii="Linux Libertine" w:eastAsiaTheme="minorHAnsi" w:hAnsi="Linux Libertine"/>
          <w:sz w:val="18"/>
          <w:lang w:eastAsia="en-US"/>
        </w:rPr>
        <w:t>, key (</w:t>
      </w:r>
      <m:oMath>
        <m:r>
          <w:rPr>
            <w:rFonts w:ascii="Cambria Math" w:eastAsiaTheme="minorHAnsi" w:hAnsi="Cambria Math"/>
            <w:sz w:val="18"/>
            <w:lang w:eastAsia="en-US"/>
          </w:rPr>
          <m:t>k</m:t>
        </m:r>
      </m:oMath>
      <w:r w:rsidR="009117AC" w:rsidRPr="00A115EF">
        <w:rPr>
          <w:rFonts w:ascii="Linux Libertine" w:eastAsiaTheme="minorHAnsi" w:hAnsi="Linux Libertine"/>
          <w:sz w:val="18"/>
          <w:lang w:eastAsia="en-US"/>
        </w:rPr>
        <w:t>)</w:t>
      </w:r>
      <w:r w:rsidR="00F83E31">
        <w:rPr>
          <w:rFonts w:ascii="Linux Libertine" w:eastAsiaTheme="minorHAnsi" w:hAnsi="Linux Libertine"/>
          <w:sz w:val="18"/>
          <w:lang w:eastAsia="en-US"/>
        </w:rPr>
        <w:t>,</w:t>
      </w:r>
      <w:r w:rsidR="009117AC" w:rsidRPr="00A115EF">
        <w:rPr>
          <w:rFonts w:ascii="Linux Libertine" w:eastAsiaTheme="minorHAnsi" w:hAnsi="Linux Libertine"/>
          <w:sz w:val="18"/>
          <w:lang w:eastAsia="en-US"/>
        </w:rPr>
        <w:t xml:space="preserve"> </w:t>
      </w:r>
      <w:r w:rsidR="005B0A24" w:rsidRPr="00A115EF">
        <w:rPr>
          <w:rFonts w:ascii="Linux Libertine" w:eastAsiaTheme="minorHAnsi" w:hAnsi="Linux Libertine"/>
          <w:sz w:val="18"/>
          <w:lang w:eastAsia="en-US"/>
        </w:rPr>
        <w:t xml:space="preserve">and </w:t>
      </w:r>
      <w:r w:rsidR="00860285" w:rsidRPr="00A115EF">
        <w:rPr>
          <w:rFonts w:ascii="Linux Libertine" w:eastAsiaTheme="minorHAnsi" w:hAnsi="Linux Libertine"/>
          <w:sz w:val="18"/>
          <w:lang w:eastAsia="en-US"/>
        </w:rPr>
        <w:t>value (</w:t>
      </w:r>
      <m:oMath>
        <m:r>
          <w:rPr>
            <w:rFonts w:ascii="Cambria Math" w:eastAsiaTheme="minorHAnsi" w:hAnsi="Cambria Math"/>
            <w:sz w:val="18"/>
            <w:lang w:eastAsia="en-US"/>
          </w:rPr>
          <m:t>v)</m:t>
        </m:r>
      </m:oMath>
      <w:r w:rsidR="005B0A24" w:rsidRPr="00A115EF">
        <w:rPr>
          <w:rFonts w:ascii="Linux Libertine" w:eastAsiaTheme="minorHAnsi" w:hAnsi="Linux Libertine"/>
          <w:sz w:val="18"/>
          <w:lang w:eastAsia="en-US"/>
        </w:rPr>
        <w:t xml:space="preserve"> </w:t>
      </w:r>
      <w:r w:rsidR="005B5799" w:rsidRPr="00A115EF">
        <w:rPr>
          <w:rFonts w:ascii="Linux Libertine" w:eastAsiaTheme="minorHAnsi" w:hAnsi="Linux Libertine"/>
          <w:sz w:val="18"/>
          <w:lang w:eastAsia="en-US"/>
        </w:rPr>
        <w:t xml:space="preserve">by computing </w:t>
      </w:r>
      <w:r w:rsidR="00CA444F" w:rsidRPr="00A115EF">
        <w:rPr>
          <w:rFonts w:ascii="Linux Libertine" w:eastAsiaTheme="minorHAnsi" w:hAnsi="Linux Libertine"/>
          <w:sz w:val="18"/>
          <w:lang w:eastAsia="en-US"/>
        </w:rPr>
        <w:t>the linear project</w:t>
      </w:r>
      <w:r w:rsidR="00F87185" w:rsidRPr="00A115EF">
        <w:rPr>
          <w:rFonts w:ascii="Linux Libertine" w:eastAsiaTheme="minorHAnsi" w:hAnsi="Linux Libertine"/>
          <w:sz w:val="18"/>
          <w:lang w:eastAsia="en-US"/>
        </w:rPr>
        <w:t xml:space="preserve">ion of the input </w:t>
      </w:r>
      <m:oMath>
        <m:r>
          <w:rPr>
            <w:rFonts w:ascii="Cambria Math" w:eastAsiaTheme="minorHAnsi" w:hAnsi="Cambria Math"/>
            <w:sz w:val="18"/>
            <w:lang w:eastAsia="en-US"/>
          </w:rPr>
          <m:t>i</m:t>
        </m:r>
      </m:oMath>
      <w:r w:rsidR="00F87185" w:rsidRPr="00A115EF">
        <w:rPr>
          <w:rFonts w:ascii="Linux Libertine" w:eastAsiaTheme="minorHAnsi" w:hAnsi="Linux Libertine"/>
          <w:sz w:val="18"/>
          <w:lang w:eastAsia="en-US"/>
        </w:rPr>
        <w:t xml:space="preserve"> with different </w:t>
      </w:r>
      <w:r w:rsidR="00377886" w:rsidRPr="00A115EF">
        <w:rPr>
          <w:rFonts w:ascii="Linux Libertine" w:eastAsiaTheme="minorHAnsi" w:hAnsi="Linux Libertine"/>
          <w:sz w:val="18"/>
          <w:lang w:eastAsia="en-US"/>
        </w:rPr>
        <w:t>parameter matri</w:t>
      </w:r>
      <w:r w:rsidR="00FD44C5" w:rsidRPr="00A115EF">
        <w:rPr>
          <w:rFonts w:ascii="Linux Libertine" w:eastAsiaTheme="minorHAnsi" w:hAnsi="Linux Libertine"/>
          <w:sz w:val="18"/>
          <w:lang w:eastAsia="en-US"/>
        </w:rPr>
        <w:t>ces (</w:t>
      </w:r>
      <m:oMath>
        <m:sSup>
          <m:sSupPr>
            <m:ctrlPr>
              <w:rPr>
                <w:rFonts w:ascii="Cambria Math" w:eastAsiaTheme="minorHAnsi" w:hAnsi="Cambria Math"/>
                <w:sz w:val="18"/>
                <w:lang w:eastAsia="en-US"/>
              </w:rPr>
            </m:ctrlPr>
          </m:sSupPr>
          <m:e>
            <m:r>
              <w:rPr>
                <w:rFonts w:ascii="Cambria Math" w:eastAsiaTheme="minorHAnsi" w:hAnsi="Cambria Math"/>
                <w:sz w:val="18"/>
                <w:lang w:eastAsia="en-US"/>
              </w:rPr>
              <m:t>w</m:t>
            </m:r>
          </m:e>
          <m:sup>
            <m:r>
              <w:rPr>
                <w:rFonts w:ascii="Cambria Math" w:eastAsiaTheme="minorHAnsi" w:hAnsi="Cambria Math"/>
                <w:sz w:val="18"/>
                <w:lang w:eastAsia="en-US"/>
              </w:rPr>
              <m:t>q</m:t>
            </m:r>
          </m:sup>
        </m:sSup>
        <m:r>
          <w:rPr>
            <w:rFonts w:ascii="Cambria Math" w:eastAsiaTheme="minorHAnsi" w:hAnsi="Cambria Math"/>
            <w:sz w:val="18"/>
            <w:lang w:eastAsia="en-US"/>
          </w:rPr>
          <m:t xml:space="preserve">, </m:t>
        </m:r>
        <m:sSup>
          <m:sSupPr>
            <m:ctrlPr>
              <w:rPr>
                <w:rFonts w:ascii="Cambria Math" w:eastAsiaTheme="minorHAnsi" w:hAnsi="Cambria Math"/>
                <w:sz w:val="18"/>
                <w:lang w:eastAsia="en-US"/>
              </w:rPr>
            </m:ctrlPr>
          </m:sSupPr>
          <m:e>
            <m:r>
              <w:rPr>
                <w:rFonts w:ascii="Cambria Math" w:eastAsiaTheme="minorHAnsi" w:hAnsi="Cambria Math"/>
                <w:sz w:val="18"/>
                <w:lang w:eastAsia="en-US"/>
              </w:rPr>
              <m:t>w</m:t>
            </m:r>
          </m:e>
          <m:sup>
            <m:r>
              <w:rPr>
                <w:rFonts w:ascii="Cambria Math" w:eastAsiaTheme="minorHAnsi" w:hAnsi="Cambria Math"/>
                <w:sz w:val="18"/>
                <w:lang w:eastAsia="en-US"/>
              </w:rPr>
              <m:t>k</m:t>
            </m:r>
          </m:sup>
        </m:sSup>
        <m:r>
          <w:rPr>
            <w:rFonts w:ascii="Cambria Math" w:eastAsiaTheme="minorHAnsi" w:hAnsi="Cambria Math"/>
            <w:sz w:val="18"/>
            <w:lang w:eastAsia="en-US"/>
          </w:rPr>
          <m:t xml:space="preserve">, </m:t>
        </m:r>
        <m:r>
          <m:rPr>
            <m:sty m:val="p"/>
          </m:rPr>
          <w:rPr>
            <w:rFonts w:ascii="Cambria Math" w:eastAsiaTheme="minorHAnsi" w:hAnsi="Cambria Math"/>
            <w:sz w:val="18"/>
            <w:lang w:eastAsia="en-US"/>
          </w:rPr>
          <m:t>and</m:t>
        </m:r>
        <m:r>
          <w:rPr>
            <w:rFonts w:ascii="Cambria Math" w:eastAsiaTheme="minorHAnsi" w:hAnsi="Cambria Math"/>
            <w:sz w:val="18"/>
            <w:lang w:eastAsia="en-US"/>
          </w:rPr>
          <m:t xml:space="preserve"> </m:t>
        </m:r>
        <m:sSup>
          <m:sSupPr>
            <m:ctrlPr>
              <w:rPr>
                <w:rFonts w:ascii="Cambria Math" w:eastAsiaTheme="minorHAnsi" w:hAnsi="Cambria Math"/>
                <w:sz w:val="18"/>
                <w:lang w:eastAsia="en-US"/>
              </w:rPr>
            </m:ctrlPr>
          </m:sSupPr>
          <m:e>
            <m:r>
              <w:rPr>
                <w:rFonts w:ascii="Cambria Math" w:eastAsiaTheme="minorHAnsi" w:hAnsi="Cambria Math"/>
                <w:sz w:val="18"/>
                <w:lang w:eastAsia="en-US"/>
              </w:rPr>
              <m:t>w</m:t>
            </m:r>
          </m:e>
          <m:sup>
            <m:r>
              <w:rPr>
                <w:rFonts w:ascii="Cambria Math" w:eastAsiaTheme="minorHAnsi" w:hAnsi="Cambria Math"/>
                <w:sz w:val="18"/>
                <w:lang w:eastAsia="en-US"/>
              </w:rPr>
              <m:t>v</m:t>
            </m:r>
          </m:sup>
        </m:sSup>
      </m:oMath>
      <w:r w:rsidR="00FD44C5" w:rsidRPr="00A115EF">
        <w:rPr>
          <w:rFonts w:ascii="Linux Libertine" w:eastAsiaTheme="minorHAnsi" w:hAnsi="Linux Libertine"/>
          <w:sz w:val="18"/>
          <w:lang w:eastAsia="en-US"/>
        </w:rPr>
        <w:t>)</w:t>
      </w:r>
      <w:r w:rsidR="00C90BA1" w:rsidRPr="00A115EF">
        <w:rPr>
          <w:rFonts w:ascii="Linux Libertine" w:eastAsiaTheme="minorHAnsi" w:hAnsi="Linux Libertine"/>
          <w:sz w:val="18"/>
          <w:lang w:eastAsia="en-US"/>
        </w:rPr>
        <w:t>, respectively</w:t>
      </w:r>
      <w:r w:rsidR="00D11434" w:rsidRPr="00A115EF">
        <w:rPr>
          <w:rFonts w:ascii="Linux Libertine" w:eastAsiaTheme="minorHAnsi" w:hAnsi="Linux Libertine"/>
          <w:sz w:val="18"/>
          <w:lang w:eastAsia="en-US"/>
        </w:rPr>
        <w:t>:</w:t>
      </w:r>
    </w:p>
    <w:p w14:paraId="354AB92E" w14:textId="07C2FE76" w:rsidR="009F2ED9" w:rsidRPr="00A115EF" w:rsidRDefault="000A292C" w:rsidP="004A001F">
      <w:pPr>
        <w:spacing w:after="80"/>
        <w:ind w:firstLine="180"/>
        <w:jc w:val="center"/>
        <w:rPr>
          <w:rFonts w:ascii="Linux Libertine" w:eastAsiaTheme="minorHAnsi" w:hAnsi="Linux Libertine"/>
          <w:sz w:val="18"/>
          <w:lang w:eastAsia="en-US"/>
        </w:rPr>
      </w:pPr>
      <w:r>
        <w:rPr>
          <w:rFonts w:ascii="Linux Libertine" w:hAnsi="Linux Libertine"/>
          <w:sz w:val="18"/>
          <w:lang w:eastAsia="en-US"/>
        </w:rPr>
        <w:t xml:space="preserve">                   </w:t>
      </w:r>
      <m:oMath>
        <m:r>
          <w:rPr>
            <w:rFonts w:ascii="Cambria Math" w:eastAsiaTheme="minorHAnsi" w:hAnsi="Cambria Math"/>
            <w:sz w:val="18"/>
            <w:lang w:eastAsia="en-US"/>
          </w:rPr>
          <m:t>q, k, v=linear(i</m:t>
        </m:r>
        <m:sSup>
          <m:sSupPr>
            <m:ctrlPr>
              <w:rPr>
                <w:rFonts w:ascii="Cambria Math" w:eastAsiaTheme="minorHAnsi" w:hAnsi="Cambria Math"/>
                <w:sz w:val="18"/>
                <w:lang w:eastAsia="en-US"/>
              </w:rPr>
            </m:ctrlPr>
          </m:sSupPr>
          <m:e>
            <m:r>
              <w:rPr>
                <w:rFonts w:ascii="Cambria Math" w:eastAsiaTheme="minorHAnsi" w:hAnsi="Cambria Math"/>
                <w:sz w:val="18"/>
                <w:lang w:eastAsia="en-US"/>
              </w:rPr>
              <m:t>w</m:t>
            </m:r>
          </m:e>
          <m:sup>
            <m:r>
              <w:rPr>
                <w:rFonts w:ascii="Cambria Math" w:eastAsiaTheme="minorHAnsi" w:hAnsi="Cambria Math"/>
                <w:sz w:val="18"/>
                <w:lang w:eastAsia="en-US"/>
              </w:rPr>
              <m:t>q</m:t>
            </m:r>
          </m:sup>
        </m:sSup>
        <m:r>
          <w:rPr>
            <w:rFonts w:ascii="Cambria Math" w:eastAsiaTheme="minorHAnsi" w:hAnsi="Cambria Math"/>
            <w:sz w:val="18"/>
            <w:lang w:eastAsia="en-US"/>
          </w:rPr>
          <m:t>, i</m:t>
        </m:r>
        <m:sSup>
          <m:sSupPr>
            <m:ctrlPr>
              <w:rPr>
                <w:rFonts w:ascii="Cambria Math" w:eastAsiaTheme="minorHAnsi" w:hAnsi="Cambria Math"/>
                <w:sz w:val="18"/>
                <w:lang w:eastAsia="en-US"/>
              </w:rPr>
            </m:ctrlPr>
          </m:sSupPr>
          <m:e>
            <m:r>
              <w:rPr>
                <w:rFonts w:ascii="Cambria Math" w:eastAsiaTheme="minorHAnsi" w:hAnsi="Cambria Math"/>
                <w:sz w:val="18"/>
                <w:lang w:eastAsia="en-US"/>
              </w:rPr>
              <m:t>w</m:t>
            </m:r>
          </m:e>
          <m:sup>
            <m:r>
              <w:rPr>
                <w:rFonts w:ascii="Cambria Math" w:eastAsiaTheme="minorHAnsi" w:hAnsi="Cambria Math"/>
                <w:sz w:val="18"/>
                <w:lang w:eastAsia="en-US"/>
              </w:rPr>
              <m:t>k</m:t>
            </m:r>
          </m:sup>
        </m:sSup>
        <m:r>
          <w:rPr>
            <w:rFonts w:ascii="Cambria Math" w:eastAsiaTheme="minorHAnsi" w:hAnsi="Cambria Math"/>
            <w:sz w:val="18"/>
            <w:lang w:eastAsia="en-US"/>
          </w:rPr>
          <m:t xml:space="preserve">, </m:t>
        </m:r>
        <m:sSup>
          <m:sSupPr>
            <m:ctrlPr>
              <w:rPr>
                <w:rFonts w:ascii="Cambria Math" w:eastAsiaTheme="minorHAnsi" w:hAnsi="Cambria Math"/>
                <w:sz w:val="18"/>
                <w:lang w:eastAsia="en-US"/>
              </w:rPr>
            </m:ctrlPr>
          </m:sSupPr>
          <m:e>
            <m:r>
              <w:rPr>
                <w:rFonts w:ascii="Cambria Math" w:eastAsiaTheme="minorHAnsi" w:hAnsi="Cambria Math"/>
                <w:sz w:val="18"/>
                <w:lang w:eastAsia="en-US"/>
              </w:rPr>
              <m:t>iw</m:t>
            </m:r>
          </m:e>
          <m:sup>
            <m:r>
              <w:rPr>
                <w:rFonts w:ascii="Cambria Math" w:eastAsiaTheme="minorHAnsi" w:hAnsi="Cambria Math"/>
                <w:sz w:val="18"/>
                <w:lang w:eastAsia="en-US"/>
              </w:rPr>
              <m:t>v</m:t>
            </m:r>
          </m:sup>
        </m:sSup>
        <m:r>
          <w:rPr>
            <w:rFonts w:ascii="Cambria Math" w:eastAsiaTheme="minorHAnsi" w:hAnsi="Cambria Math"/>
            <w:sz w:val="18"/>
            <w:lang w:eastAsia="en-US"/>
          </w:rPr>
          <m:t>)</m:t>
        </m:r>
      </m:oMath>
      <w:r w:rsidR="00DC66B7" w:rsidRPr="00A115EF">
        <w:rPr>
          <w:rFonts w:ascii="Linux Libertine" w:eastAsiaTheme="minorHAnsi" w:hAnsi="Linux Libertine"/>
          <w:sz w:val="18"/>
          <w:lang w:eastAsia="en-US"/>
        </w:rPr>
        <w:t xml:space="preserve"> </w:t>
      </w:r>
      <w:r>
        <w:rPr>
          <w:rFonts w:ascii="Linux Libertine" w:eastAsiaTheme="minorHAnsi" w:hAnsi="Linux Libertine"/>
          <w:sz w:val="18"/>
          <w:lang w:eastAsia="en-US"/>
        </w:rPr>
        <w:t xml:space="preserve">               </w:t>
      </w:r>
      <w:r w:rsidR="00DC66B7" w:rsidRPr="00A115EF">
        <w:rPr>
          <w:rFonts w:ascii="Linux Libertine" w:eastAsiaTheme="minorHAnsi" w:hAnsi="Linux Libertine"/>
          <w:sz w:val="18"/>
          <w:lang w:eastAsia="en-US"/>
        </w:rPr>
        <w:t>(1)</w:t>
      </w:r>
    </w:p>
    <w:p w14:paraId="4309AC16" w14:textId="1B21B45B" w:rsidR="00957A3F" w:rsidRPr="00A115EF" w:rsidRDefault="00263F4C" w:rsidP="004A001F">
      <w:pPr>
        <w:spacing w:after="80"/>
        <w:rPr>
          <w:rFonts w:ascii="Linux Libertine" w:eastAsiaTheme="minorHAnsi" w:hAnsi="Linux Libertine"/>
          <w:sz w:val="18"/>
          <w:lang w:eastAsia="en-US"/>
        </w:rPr>
      </w:pPr>
      <w:r w:rsidRPr="00A115EF">
        <w:rPr>
          <w:rFonts w:ascii="Linux Libertine" w:eastAsiaTheme="minorHAnsi" w:hAnsi="Linux Libertine"/>
          <w:sz w:val="18"/>
          <w:lang w:eastAsia="en-US"/>
        </w:rPr>
        <w:t xml:space="preserve">Instead of applying </w:t>
      </w:r>
      <w:r w:rsidR="00D144F9" w:rsidRPr="00A115EF">
        <w:rPr>
          <w:rFonts w:ascii="Linux Libertine" w:eastAsiaTheme="minorHAnsi" w:hAnsi="Linux Libertine"/>
          <w:sz w:val="18"/>
          <w:lang w:eastAsia="en-US"/>
        </w:rPr>
        <w:t xml:space="preserve">multiple linear </w:t>
      </w:r>
      <w:r w:rsidR="008B29F5" w:rsidRPr="00A115EF">
        <w:rPr>
          <w:rFonts w:ascii="Linux Libertine" w:eastAsiaTheme="minorHAnsi" w:hAnsi="Linux Libertine"/>
          <w:sz w:val="18"/>
          <w:lang w:eastAsia="en-US"/>
        </w:rPr>
        <w:t>operations with</w:t>
      </w:r>
      <w:r w:rsidR="00D144F9" w:rsidRPr="00A115EF">
        <w:rPr>
          <w:rFonts w:ascii="Linux Libertine" w:eastAsiaTheme="minorHAnsi" w:hAnsi="Linux Libertine"/>
          <w:sz w:val="18"/>
          <w:lang w:eastAsia="en-US"/>
        </w:rPr>
        <w:t xml:space="preserve"> </w:t>
      </w:r>
      <w:r w:rsidR="00A224A1" w:rsidRPr="00A115EF">
        <w:rPr>
          <w:rFonts w:ascii="Linux Libertine" w:eastAsiaTheme="minorHAnsi" w:hAnsi="Linux Libertine"/>
          <w:sz w:val="18"/>
          <w:lang w:eastAsia="en-US"/>
        </w:rPr>
        <w:t xml:space="preserve">different learnable projection parameters </w:t>
      </w:r>
      <w:r w:rsidR="00D144F9" w:rsidRPr="00A115EF">
        <w:rPr>
          <w:rFonts w:ascii="Linux Libertine" w:eastAsiaTheme="minorHAnsi" w:hAnsi="Linux Libertine"/>
          <w:sz w:val="18"/>
          <w:lang w:eastAsia="en-US"/>
        </w:rPr>
        <w:t>to</w:t>
      </w:r>
      <w:r w:rsidR="002F3D9D" w:rsidRPr="00A115EF">
        <w:rPr>
          <w:rFonts w:ascii="Linux Libertine" w:eastAsiaTheme="minorHAnsi" w:hAnsi="Linux Libertine"/>
          <w:sz w:val="18"/>
          <w:lang w:eastAsia="en-US"/>
        </w:rPr>
        <w:t xml:space="preserve"> generate </w:t>
      </w:r>
      <w:r w:rsidR="00ED23AA" w:rsidRPr="00A115EF">
        <w:rPr>
          <w:rFonts w:ascii="Linux Libertine" w:eastAsiaTheme="minorHAnsi" w:hAnsi="Linux Libertine"/>
          <w:sz w:val="18"/>
          <w:lang w:eastAsia="en-US"/>
        </w:rPr>
        <w:t>multiple</w:t>
      </w:r>
      <w:r w:rsidR="00323C3E" w:rsidRPr="00A115EF">
        <w:rPr>
          <w:rFonts w:ascii="Linux Libertine" w:eastAsiaTheme="minorHAnsi" w:hAnsi="Linux Libertine"/>
          <w:sz w:val="18"/>
          <w:lang w:eastAsia="en-US"/>
        </w:rPr>
        <w:t xml:space="preserve"> </w:t>
      </w:r>
      <m:oMath>
        <m:r>
          <w:rPr>
            <w:rFonts w:ascii="Cambria Math" w:eastAsiaTheme="minorHAnsi" w:hAnsi="Cambria Math"/>
            <w:sz w:val="18"/>
            <w:lang w:eastAsia="en-US"/>
          </w:rPr>
          <m:t>q, k,</m:t>
        </m:r>
      </m:oMath>
      <w:r w:rsidR="00890EE1" w:rsidRPr="00A115EF">
        <w:rPr>
          <w:rFonts w:ascii="Linux Libertine" w:eastAsiaTheme="minorHAnsi" w:hAnsi="Linux Libertine"/>
          <w:sz w:val="18"/>
          <w:lang w:eastAsia="en-US"/>
        </w:rPr>
        <w:t xml:space="preserve"> and </w:t>
      </w:r>
      <m:oMath>
        <m:r>
          <w:rPr>
            <w:rFonts w:ascii="Cambria Math" w:eastAsiaTheme="minorHAnsi" w:hAnsi="Cambria Math"/>
            <w:sz w:val="18"/>
            <w:lang w:eastAsia="en-US"/>
          </w:rPr>
          <m:t>v</m:t>
        </m:r>
      </m:oMath>
      <w:r w:rsidR="00890EE1" w:rsidRPr="00A115EF">
        <w:rPr>
          <w:rFonts w:ascii="Linux Libertine" w:eastAsiaTheme="minorHAnsi" w:hAnsi="Linux Libertine"/>
          <w:sz w:val="18"/>
          <w:lang w:eastAsia="en-US"/>
        </w:rPr>
        <w:t xml:space="preserve"> </w:t>
      </w:r>
      <w:r w:rsidR="00323C3E" w:rsidRPr="00A115EF">
        <w:rPr>
          <w:rFonts w:ascii="Linux Libertine" w:eastAsiaTheme="minorHAnsi" w:hAnsi="Linux Libertine"/>
          <w:sz w:val="18"/>
          <w:lang w:eastAsia="en-US"/>
        </w:rPr>
        <w:t>as in</w:t>
      </w:r>
      <w:r w:rsidR="00D144F9" w:rsidRPr="00A115EF">
        <w:rPr>
          <w:rFonts w:ascii="Linux Libertine" w:eastAsiaTheme="minorHAnsi" w:hAnsi="Linux Libertine"/>
          <w:sz w:val="18"/>
          <w:lang w:eastAsia="en-US"/>
        </w:rPr>
        <w:t xml:space="preserve"> </w:t>
      </w:r>
      <w:r w:rsidRPr="00A115EF">
        <w:rPr>
          <w:rFonts w:ascii="Linux Libertine" w:eastAsiaTheme="minorHAnsi" w:hAnsi="Linux Libertine"/>
          <w:sz w:val="18"/>
          <w:lang w:eastAsia="en-US"/>
        </w:rPr>
        <w:t xml:space="preserve">multi-head self-attention, we </w:t>
      </w:r>
      <w:r w:rsidR="00B61272" w:rsidRPr="00A115EF">
        <w:rPr>
          <w:rFonts w:ascii="Linux Libertine" w:eastAsiaTheme="minorHAnsi" w:hAnsi="Linux Libertine"/>
          <w:sz w:val="18"/>
          <w:lang w:eastAsia="en-US"/>
        </w:rPr>
        <w:t xml:space="preserve">only compute a single </w:t>
      </w:r>
      <w:r w:rsidR="00214E05" w:rsidRPr="00A115EF">
        <w:rPr>
          <w:rFonts w:ascii="Linux Libertine" w:eastAsiaTheme="minorHAnsi" w:hAnsi="Linux Libertine"/>
          <w:sz w:val="18"/>
          <w:lang w:eastAsia="en-US"/>
        </w:rPr>
        <w:t>linear project</w:t>
      </w:r>
      <w:r w:rsidR="00403984">
        <w:rPr>
          <w:rFonts w:ascii="Linux Libertine" w:eastAsiaTheme="minorHAnsi" w:hAnsi="Linux Libertine"/>
          <w:sz w:val="18"/>
          <w:lang w:eastAsia="en-US"/>
        </w:rPr>
        <w:t>ion</w:t>
      </w:r>
      <w:r w:rsidR="00214E05" w:rsidRPr="00A115EF">
        <w:rPr>
          <w:rFonts w:ascii="Linux Libertine" w:eastAsiaTheme="minorHAnsi" w:hAnsi="Linux Libertine"/>
          <w:sz w:val="18"/>
          <w:lang w:eastAsia="en-US"/>
        </w:rPr>
        <w:t xml:space="preserve"> </w:t>
      </w:r>
      <w:r w:rsidR="00F144FA" w:rsidRPr="00A115EF">
        <w:rPr>
          <w:rFonts w:ascii="Linux Libertine" w:eastAsiaTheme="minorHAnsi" w:hAnsi="Linux Libertine"/>
          <w:sz w:val="18"/>
          <w:lang w:eastAsia="en-US"/>
        </w:rPr>
        <w:t xml:space="preserve">for </w:t>
      </w:r>
      <m:oMath>
        <m:r>
          <w:rPr>
            <w:rFonts w:ascii="Cambria Math" w:eastAsiaTheme="minorHAnsi" w:hAnsi="Cambria Math"/>
            <w:sz w:val="18"/>
            <w:lang w:eastAsia="en-US"/>
          </w:rPr>
          <m:t>q, k,</m:t>
        </m:r>
      </m:oMath>
      <w:r w:rsidR="00F144FA" w:rsidRPr="00A115EF">
        <w:rPr>
          <w:rFonts w:ascii="Linux Libertine" w:eastAsiaTheme="minorHAnsi" w:hAnsi="Linux Libertine"/>
          <w:sz w:val="18"/>
          <w:lang w:eastAsia="en-US"/>
        </w:rPr>
        <w:t xml:space="preserve"> and </w:t>
      </w:r>
      <m:oMath>
        <m:r>
          <w:rPr>
            <w:rFonts w:ascii="Cambria Math" w:eastAsiaTheme="minorHAnsi" w:hAnsi="Cambria Math"/>
            <w:sz w:val="18"/>
            <w:lang w:eastAsia="en-US"/>
          </w:rPr>
          <m:t>v</m:t>
        </m:r>
      </m:oMath>
      <w:r w:rsidR="004F139F" w:rsidRPr="00A115EF">
        <w:rPr>
          <w:rFonts w:ascii="Linux Libertine" w:eastAsiaTheme="minorHAnsi" w:hAnsi="Linux Libertine"/>
          <w:sz w:val="18"/>
          <w:lang w:eastAsia="en-US"/>
        </w:rPr>
        <w:t>, repectively</w:t>
      </w:r>
      <w:r w:rsidR="00C713C1" w:rsidRPr="00A115EF">
        <w:rPr>
          <w:rFonts w:ascii="Linux Libertine" w:eastAsiaTheme="minorHAnsi" w:hAnsi="Linux Libertine"/>
          <w:sz w:val="18"/>
          <w:lang w:eastAsia="en-US"/>
        </w:rPr>
        <w:t>.</w:t>
      </w:r>
      <w:r w:rsidR="0022789C" w:rsidRPr="00A115EF">
        <w:rPr>
          <w:rFonts w:ascii="Linux Libertine" w:eastAsiaTheme="minorHAnsi" w:hAnsi="Linux Libertine"/>
          <w:sz w:val="18"/>
          <w:lang w:eastAsia="en-US"/>
        </w:rPr>
        <w:t xml:space="preserve"> </w:t>
      </w:r>
      <w:r w:rsidR="00C713C1" w:rsidRPr="00A115EF">
        <w:rPr>
          <w:rFonts w:ascii="Linux Libertine" w:eastAsiaTheme="minorHAnsi" w:hAnsi="Linux Libertine"/>
          <w:sz w:val="18"/>
          <w:lang w:eastAsia="en-US"/>
        </w:rPr>
        <w:t xml:space="preserve">Then, </w:t>
      </w:r>
      <w:r w:rsidR="005614E1" w:rsidRPr="00A115EF">
        <w:rPr>
          <w:rFonts w:ascii="Linux Libertine" w:eastAsiaTheme="minorHAnsi" w:hAnsi="Linux Libertine"/>
          <w:sz w:val="18"/>
          <w:lang w:eastAsia="en-US"/>
        </w:rPr>
        <w:t xml:space="preserve">we separate the </w:t>
      </w:r>
      <m:oMath>
        <m:r>
          <w:rPr>
            <w:rFonts w:ascii="Cambria Math" w:eastAsiaTheme="minorHAnsi" w:hAnsi="Cambria Math"/>
            <w:sz w:val="18"/>
            <w:lang w:eastAsia="en-US"/>
          </w:rPr>
          <m:t xml:space="preserve">q </m:t>
        </m:r>
      </m:oMath>
      <w:r w:rsidR="00CE49D0" w:rsidRPr="00A115EF">
        <w:rPr>
          <w:rFonts w:ascii="Linux Libertine" w:eastAsiaTheme="minorHAnsi" w:hAnsi="Linux Libertine"/>
          <w:sz w:val="18"/>
          <w:lang w:eastAsia="en-US"/>
        </w:rPr>
        <w:t xml:space="preserve">and </w:t>
      </w:r>
      <m:oMath>
        <m:r>
          <w:rPr>
            <w:rFonts w:ascii="Cambria Math" w:eastAsiaTheme="minorHAnsi" w:hAnsi="Cambria Math"/>
            <w:sz w:val="18"/>
            <w:lang w:eastAsia="en-US"/>
          </w:rPr>
          <m:t>k</m:t>
        </m:r>
      </m:oMath>
      <w:r w:rsidR="00CE49D0" w:rsidRPr="00A115EF">
        <w:rPr>
          <w:rFonts w:ascii="Linux Libertine" w:eastAsiaTheme="minorHAnsi" w:hAnsi="Linux Libertine"/>
          <w:sz w:val="18"/>
          <w:lang w:eastAsia="en-US"/>
        </w:rPr>
        <w:t xml:space="preserve"> </w:t>
      </w:r>
      <w:r w:rsidR="00D33B3C" w:rsidRPr="00A115EF">
        <w:rPr>
          <w:rFonts w:ascii="Linux Libertine" w:eastAsiaTheme="minorHAnsi" w:hAnsi="Linux Libertine"/>
          <w:sz w:val="18"/>
          <w:lang w:eastAsia="en-US"/>
        </w:rPr>
        <w:t>into n sub</w:t>
      </w:r>
      <w:r w:rsidR="006D4213" w:rsidRPr="00A115EF">
        <w:rPr>
          <w:rFonts w:ascii="Linux Libertine" w:eastAsiaTheme="minorHAnsi" w:hAnsi="Linux Libertine"/>
          <w:sz w:val="18"/>
          <w:lang w:eastAsia="en-US"/>
        </w:rPr>
        <w:t xml:space="preserve">-vectors to </w:t>
      </w:r>
      <w:r w:rsidR="00C713C1" w:rsidRPr="00A115EF">
        <w:rPr>
          <w:rFonts w:ascii="Linux Libertine" w:eastAsiaTheme="minorHAnsi" w:hAnsi="Linux Libertine"/>
          <w:sz w:val="18"/>
          <w:lang w:eastAsia="en-US"/>
        </w:rPr>
        <w:t xml:space="preserve">further compute the </w:t>
      </w:r>
      <w:r w:rsidR="002B4DAA" w:rsidRPr="00A115EF">
        <w:rPr>
          <w:rFonts w:ascii="Linux Libertine" w:eastAsiaTheme="minorHAnsi" w:hAnsi="Linux Libertine"/>
          <w:sz w:val="18"/>
          <w:lang w:eastAsia="en-US"/>
        </w:rPr>
        <w:t xml:space="preserve">attention </w:t>
      </w:r>
      <w:r w:rsidR="00214E05" w:rsidRPr="00A115EF">
        <w:rPr>
          <w:rFonts w:ascii="Linux Libertine" w:eastAsiaTheme="minorHAnsi" w:hAnsi="Linux Libertine"/>
          <w:sz w:val="18"/>
          <w:lang w:eastAsia="en-US"/>
        </w:rPr>
        <w:t xml:space="preserve">over </w:t>
      </w:r>
      <w:r w:rsidR="00057730" w:rsidRPr="00A115EF">
        <w:rPr>
          <w:rFonts w:ascii="Linux Libertine" w:eastAsiaTheme="minorHAnsi" w:hAnsi="Linux Libertine"/>
          <w:sz w:val="18"/>
          <w:lang w:eastAsia="en-US"/>
        </w:rPr>
        <w:t xml:space="preserve">the </w:t>
      </w:r>
      <w:r w:rsidR="0038097A" w:rsidRPr="00A115EF">
        <w:rPr>
          <w:rFonts w:ascii="Linux Libertine" w:eastAsiaTheme="minorHAnsi" w:hAnsi="Linux Libertine"/>
          <w:sz w:val="18"/>
          <w:lang w:eastAsia="en-US"/>
        </w:rPr>
        <w:t xml:space="preserve">individual </w:t>
      </w:r>
      <m:oMath>
        <m:sSub>
          <m:sSubPr>
            <m:ctrlPr>
              <w:rPr>
                <w:rFonts w:ascii="Cambria Math" w:eastAsiaTheme="minorHAnsi" w:hAnsi="Cambria Math"/>
                <w:sz w:val="18"/>
                <w:lang w:eastAsia="en-US"/>
              </w:rPr>
            </m:ctrlPr>
          </m:sSubPr>
          <m:e>
            <m:r>
              <w:rPr>
                <w:rFonts w:ascii="Cambria Math" w:eastAsiaTheme="minorHAnsi" w:hAnsi="Cambria Math"/>
                <w:sz w:val="18"/>
                <w:lang w:eastAsia="en-US"/>
              </w:rPr>
              <m:t>q</m:t>
            </m:r>
          </m:e>
          <m:sub>
            <m:r>
              <w:rPr>
                <w:rFonts w:ascii="Cambria Math" w:eastAsiaTheme="minorHAnsi" w:hAnsi="Cambria Math"/>
                <w:sz w:val="18"/>
                <w:lang w:eastAsia="en-US"/>
              </w:rPr>
              <m:t>j</m:t>
            </m:r>
          </m:sub>
        </m:sSub>
      </m:oMath>
      <w:r w:rsidR="0038097A" w:rsidRPr="00A115EF">
        <w:rPr>
          <w:rFonts w:ascii="Linux Libertine" w:eastAsiaTheme="minorHAnsi" w:hAnsi="Linux Libertine"/>
          <w:sz w:val="18"/>
          <w:lang w:eastAsia="en-US"/>
        </w:rPr>
        <w:t xml:space="preserve"> and </w:t>
      </w:r>
      <m:oMath>
        <m:sSub>
          <m:sSubPr>
            <m:ctrlPr>
              <w:rPr>
                <w:rFonts w:ascii="Cambria Math" w:eastAsiaTheme="minorHAnsi" w:hAnsi="Cambria Math"/>
                <w:sz w:val="18"/>
                <w:lang w:eastAsia="en-US"/>
              </w:rPr>
            </m:ctrlPr>
          </m:sSubPr>
          <m:e>
            <m:r>
              <w:rPr>
                <w:rFonts w:ascii="Cambria Math" w:eastAsiaTheme="minorHAnsi" w:hAnsi="Cambria Math"/>
                <w:sz w:val="18"/>
                <w:lang w:eastAsia="en-US"/>
              </w:rPr>
              <m:t>k</m:t>
            </m:r>
          </m:e>
          <m:sub>
            <m:r>
              <w:rPr>
                <w:rFonts w:ascii="Cambria Math" w:eastAsiaTheme="minorHAnsi" w:hAnsi="Cambria Math"/>
                <w:sz w:val="18"/>
                <w:lang w:eastAsia="en-US"/>
              </w:rPr>
              <m:t>j</m:t>
            </m:r>
          </m:sub>
        </m:sSub>
        <m:r>
          <w:rPr>
            <w:rFonts w:ascii="Cambria Math" w:eastAsiaTheme="minorHAnsi" w:hAnsi="Cambria Math"/>
            <w:sz w:val="18"/>
            <w:lang w:eastAsia="en-US"/>
          </w:rPr>
          <m:t>:</m:t>
        </m:r>
      </m:oMath>
    </w:p>
    <w:p w14:paraId="2CA472AF" w14:textId="23694521" w:rsidR="00FD1F4F" w:rsidRPr="00A115EF" w:rsidRDefault="00070B78" w:rsidP="004A001F">
      <w:pPr>
        <w:spacing w:after="80"/>
        <w:ind w:firstLine="180"/>
        <w:jc w:val="center"/>
        <w:rPr>
          <w:rFonts w:ascii="Linux Libertine" w:eastAsiaTheme="minorHAnsi" w:hAnsi="Linux Libertine"/>
          <w:sz w:val="18"/>
          <w:lang w:eastAsia="en-US"/>
        </w:rPr>
      </w:pPr>
      <w:r>
        <w:rPr>
          <w:rFonts w:ascii="Linux Libertine" w:hAnsi="Linux Libertine"/>
          <w:sz w:val="18"/>
          <w:lang w:eastAsia="en-US"/>
        </w:rPr>
        <w:t xml:space="preserve">             </w:t>
      </w:r>
      <m:oMath>
        <m:sSub>
          <m:sSubPr>
            <m:ctrlPr>
              <w:rPr>
                <w:rFonts w:ascii="Cambria Math" w:eastAsiaTheme="minorHAnsi" w:hAnsi="Cambria Math"/>
                <w:sz w:val="18"/>
                <w:lang w:eastAsia="en-US"/>
              </w:rPr>
            </m:ctrlPr>
          </m:sSubPr>
          <m:e>
            <m:r>
              <w:rPr>
                <w:rFonts w:ascii="Cambria Math" w:eastAsiaTheme="minorHAnsi" w:hAnsi="Cambria Math"/>
                <w:sz w:val="18"/>
                <w:lang w:eastAsia="en-US"/>
              </w:rPr>
              <m:t>att</m:t>
            </m:r>
          </m:e>
          <m:sub>
            <m:r>
              <w:rPr>
                <w:rFonts w:ascii="Cambria Math" w:eastAsiaTheme="minorHAnsi" w:hAnsi="Cambria Math"/>
                <w:sz w:val="18"/>
                <w:lang w:eastAsia="en-US"/>
              </w:rPr>
              <m:t>j</m:t>
            </m:r>
          </m:sub>
        </m:sSub>
        <m:r>
          <w:rPr>
            <w:rFonts w:ascii="Cambria Math" w:eastAsiaTheme="minorHAnsi" w:hAnsi="Cambria Math"/>
            <w:sz w:val="18"/>
            <w:lang w:eastAsia="en-US"/>
          </w:rPr>
          <m:t>=softmax</m:t>
        </m:r>
        <m:d>
          <m:dPr>
            <m:ctrlPr>
              <w:rPr>
                <w:rFonts w:ascii="Cambria Math" w:eastAsiaTheme="minorHAnsi" w:hAnsi="Cambria Math"/>
                <w:sz w:val="18"/>
                <w:lang w:eastAsia="en-US"/>
              </w:rPr>
            </m:ctrlPr>
          </m:dPr>
          <m:e>
            <m:f>
              <m:fPr>
                <m:ctrlPr>
                  <w:rPr>
                    <w:rFonts w:ascii="Cambria Math" w:eastAsiaTheme="minorHAnsi" w:hAnsi="Cambria Math"/>
                    <w:sz w:val="18"/>
                    <w:lang w:eastAsia="en-US"/>
                  </w:rPr>
                </m:ctrlPr>
              </m:fPr>
              <m:num>
                <m:sSub>
                  <m:sSubPr>
                    <m:ctrlPr>
                      <w:rPr>
                        <w:rFonts w:ascii="Cambria Math" w:eastAsiaTheme="minorHAnsi" w:hAnsi="Cambria Math"/>
                        <w:sz w:val="18"/>
                        <w:lang w:eastAsia="en-US"/>
                      </w:rPr>
                    </m:ctrlPr>
                  </m:sSubPr>
                  <m:e>
                    <m:r>
                      <w:rPr>
                        <w:rFonts w:ascii="Cambria Math" w:eastAsiaTheme="minorHAnsi" w:hAnsi="Cambria Math"/>
                        <w:sz w:val="18"/>
                        <w:lang w:eastAsia="en-US"/>
                      </w:rPr>
                      <m:t>q</m:t>
                    </m:r>
                  </m:e>
                  <m:sub>
                    <m:r>
                      <w:rPr>
                        <w:rFonts w:ascii="Cambria Math" w:eastAsiaTheme="minorHAnsi" w:hAnsi="Cambria Math"/>
                        <w:sz w:val="18"/>
                        <w:lang w:eastAsia="en-US"/>
                      </w:rPr>
                      <m:t>j</m:t>
                    </m:r>
                  </m:sub>
                </m:sSub>
                <m:sSubSup>
                  <m:sSubSupPr>
                    <m:ctrlPr>
                      <w:rPr>
                        <w:rFonts w:ascii="Cambria Math" w:eastAsiaTheme="minorHAnsi" w:hAnsi="Cambria Math"/>
                        <w:sz w:val="18"/>
                        <w:lang w:eastAsia="en-US"/>
                      </w:rPr>
                    </m:ctrlPr>
                  </m:sSubSupPr>
                  <m:e>
                    <m:r>
                      <w:rPr>
                        <w:rFonts w:ascii="Cambria Math" w:eastAsiaTheme="minorHAnsi" w:hAnsi="Cambria Math"/>
                        <w:sz w:val="18"/>
                        <w:lang w:eastAsia="en-US"/>
                      </w:rPr>
                      <m:t>k</m:t>
                    </m:r>
                  </m:e>
                  <m:sub>
                    <m:r>
                      <w:rPr>
                        <w:rFonts w:ascii="Cambria Math" w:eastAsiaTheme="minorHAnsi" w:hAnsi="Cambria Math"/>
                        <w:sz w:val="18"/>
                        <w:lang w:eastAsia="en-US"/>
                      </w:rPr>
                      <m:t>j</m:t>
                    </m:r>
                  </m:sub>
                  <m:sup>
                    <m:r>
                      <m:rPr>
                        <m:sty m:val="p"/>
                      </m:rPr>
                      <w:rPr>
                        <w:rFonts w:ascii="Cambria Math" w:eastAsiaTheme="minorHAnsi" w:hAnsi="Cambria Math"/>
                        <w:sz w:val="18"/>
                        <w:lang w:eastAsia="en-US"/>
                      </w:rPr>
                      <m:t>Τ</m:t>
                    </m:r>
                  </m:sup>
                </m:sSubSup>
              </m:num>
              <m:den>
                <m:rad>
                  <m:radPr>
                    <m:degHide m:val="1"/>
                    <m:ctrlPr>
                      <w:rPr>
                        <w:rFonts w:ascii="Cambria Math" w:eastAsiaTheme="minorHAnsi" w:hAnsi="Cambria Math"/>
                        <w:sz w:val="18"/>
                        <w:lang w:eastAsia="en-US"/>
                      </w:rPr>
                    </m:ctrlPr>
                  </m:radPr>
                  <m:deg/>
                  <m:e>
                    <m:r>
                      <w:rPr>
                        <w:rFonts w:ascii="Cambria Math" w:eastAsiaTheme="minorHAnsi" w:hAnsi="Cambria Math"/>
                        <w:sz w:val="18"/>
                        <w:lang w:eastAsia="en-US"/>
                      </w:rPr>
                      <m:t>d</m:t>
                    </m:r>
                  </m:e>
                </m:rad>
              </m:den>
            </m:f>
          </m:e>
        </m:d>
        <m:r>
          <w:rPr>
            <w:rFonts w:ascii="Cambria Math" w:eastAsiaTheme="minorHAnsi" w:hAnsi="Cambria Math"/>
            <w:sz w:val="18"/>
            <w:lang w:eastAsia="en-US"/>
          </w:rPr>
          <m:t>,  j</m:t>
        </m:r>
        <m:r>
          <w:rPr>
            <w:rFonts w:ascii="Cambria Math" w:eastAsiaTheme="minorHAnsi" w:hAnsi="Cambria Math" w:hint="eastAsia"/>
            <w:sz w:val="18"/>
            <w:lang w:eastAsia="en-US"/>
          </w:rPr>
          <m:t>∈</m:t>
        </m:r>
        <m:r>
          <w:rPr>
            <w:rFonts w:ascii="Cambria Math" w:eastAsiaTheme="minorHAnsi" w:hAnsi="Cambria Math" w:hint="eastAsia"/>
            <w:sz w:val="18"/>
            <w:lang w:eastAsia="en-US"/>
          </w:rPr>
          <m:t xml:space="preserve">[1, </m:t>
        </m:r>
        <m:r>
          <w:rPr>
            <w:rFonts w:ascii="Cambria Math" w:eastAsiaTheme="minorHAnsi" w:hAnsi="Cambria Math"/>
            <w:sz w:val="18"/>
            <w:lang w:eastAsia="en-US"/>
          </w:rPr>
          <m:t>n]</m:t>
        </m:r>
      </m:oMath>
      <w:r w:rsidR="00DC66B7" w:rsidRPr="00A115EF">
        <w:rPr>
          <w:rFonts w:ascii="Linux Libertine" w:eastAsiaTheme="minorHAnsi" w:hAnsi="Linux Libertine"/>
          <w:sz w:val="18"/>
          <w:lang w:eastAsia="en-US"/>
        </w:rPr>
        <w:t xml:space="preserve"> </w:t>
      </w:r>
      <w:r>
        <w:rPr>
          <w:rFonts w:ascii="Linux Libertine" w:eastAsiaTheme="minorHAnsi" w:hAnsi="Linux Libertine"/>
          <w:sz w:val="18"/>
          <w:lang w:eastAsia="en-US"/>
        </w:rPr>
        <w:t xml:space="preserve">                </w:t>
      </w:r>
      <w:r w:rsidR="00EC1817" w:rsidRPr="00A115EF">
        <w:rPr>
          <w:rFonts w:ascii="Linux Libertine" w:eastAsiaTheme="minorHAnsi" w:hAnsi="Linux Libertine"/>
          <w:sz w:val="18"/>
          <w:lang w:eastAsia="en-US"/>
        </w:rPr>
        <w:t>(2)</w:t>
      </w:r>
    </w:p>
    <w:p w14:paraId="5A3BE0C3" w14:textId="785BF2E3" w:rsidR="00E16593" w:rsidRPr="00A115EF" w:rsidRDefault="00054E1F" w:rsidP="00051D1D">
      <w:pPr>
        <w:rPr>
          <w:rFonts w:ascii="Linux Libertine" w:eastAsiaTheme="minorHAnsi" w:hAnsi="Linux Libertine"/>
          <w:sz w:val="18"/>
          <w:lang w:eastAsia="en-US"/>
        </w:rPr>
      </w:pPr>
      <w:r>
        <w:rPr>
          <w:rFonts w:ascii="Linux Libertine" w:eastAsiaTheme="minorHAnsi" w:hAnsi="Linux Libertine"/>
          <w:sz w:val="18"/>
          <w:lang w:eastAsia="en-US"/>
        </w:rPr>
        <w:t>w</w:t>
      </w:r>
      <w:r w:rsidR="000B201F" w:rsidRPr="00A115EF">
        <w:rPr>
          <w:rFonts w:ascii="Linux Libertine" w:eastAsiaTheme="minorHAnsi" w:hAnsi="Linux Libertine"/>
          <w:sz w:val="18"/>
          <w:lang w:eastAsia="en-US"/>
        </w:rPr>
        <w:t xml:space="preserve">here </w:t>
      </w:r>
      <m:oMath>
        <m:r>
          <w:rPr>
            <w:rFonts w:ascii="Cambria Math" w:eastAsiaTheme="minorHAnsi" w:hAnsi="Cambria Math"/>
            <w:sz w:val="18"/>
            <w:lang w:eastAsia="en-US"/>
          </w:rPr>
          <m:t>d</m:t>
        </m:r>
      </m:oMath>
      <w:r w:rsidR="00AE7162">
        <w:rPr>
          <w:rFonts w:ascii="Linux Libertine" w:eastAsiaTheme="minorHAnsi" w:hAnsi="Linux Libertine"/>
          <w:sz w:val="18"/>
          <w:lang w:eastAsia="en-US"/>
        </w:rPr>
        <w:t xml:space="preserve"> is the scale dimension and </w:t>
      </w:r>
      <m:oMath>
        <m:r>
          <w:rPr>
            <w:rFonts w:ascii="Cambria Math" w:eastAsiaTheme="minorHAnsi" w:hAnsi="Cambria Math"/>
            <w:sz w:val="18"/>
            <w:lang w:eastAsia="en-US"/>
          </w:rPr>
          <m:t>n∙d</m:t>
        </m:r>
      </m:oMath>
      <w:r w:rsidR="004A7769" w:rsidRPr="00A115EF">
        <w:rPr>
          <w:rFonts w:ascii="Linux Libertine" w:eastAsiaTheme="minorHAnsi" w:hAnsi="Linux Libertine"/>
          <w:sz w:val="18"/>
          <w:lang w:eastAsia="en-US"/>
        </w:rPr>
        <w:t xml:space="preserve"> equals </w:t>
      </w:r>
      <w:r w:rsidR="00661980" w:rsidRPr="00A115EF">
        <w:rPr>
          <w:rFonts w:ascii="Linux Libertine" w:eastAsiaTheme="minorHAnsi" w:hAnsi="Linux Libertine"/>
          <w:sz w:val="18"/>
          <w:lang w:eastAsia="en-US"/>
        </w:rPr>
        <w:t>the</w:t>
      </w:r>
      <w:r w:rsidR="00217DDD">
        <w:rPr>
          <w:rFonts w:ascii="Linux Libertine" w:eastAsiaTheme="minorHAnsi" w:hAnsi="Linux Libertine"/>
          <w:sz w:val="18"/>
          <w:lang w:eastAsia="en-US"/>
        </w:rPr>
        <w:t xml:space="preserve"> input</w:t>
      </w:r>
      <w:r>
        <w:rPr>
          <w:rFonts w:ascii="Linux Libertine" w:eastAsiaTheme="minorHAnsi" w:hAnsi="Linux Libertine"/>
          <w:sz w:val="18"/>
          <w:lang w:eastAsia="en-US"/>
        </w:rPr>
        <w:t xml:space="preserve"> </w:t>
      </w:r>
      <w:r w:rsidRPr="00A115EF">
        <w:rPr>
          <w:rFonts w:ascii="Linux Libertine" w:eastAsiaTheme="minorHAnsi" w:hAnsi="Linux Libertine"/>
          <w:sz w:val="18"/>
          <w:lang w:eastAsia="en-US"/>
        </w:rPr>
        <w:t>dimension</w:t>
      </w:r>
      <w:r>
        <w:rPr>
          <w:rFonts w:ascii="Linux Libertine" w:eastAsiaTheme="minorHAnsi" w:hAnsi="Linux Libertine"/>
          <w:sz w:val="18"/>
          <w:lang w:eastAsia="en-US"/>
        </w:rPr>
        <w:t xml:space="preserve"> </w:t>
      </w:r>
      <w:r w:rsidR="00204B9B" w:rsidRPr="00A115EF">
        <w:rPr>
          <w:rFonts w:ascii="Linux Libertine" w:eastAsiaTheme="minorHAnsi" w:hAnsi="Linux Libertine"/>
          <w:sz w:val="18"/>
          <w:lang w:eastAsia="en-US"/>
        </w:rPr>
        <w:t>(</w:t>
      </w:r>
      <m:oMath>
        <m:r>
          <w:rPr>
            <w:rFonts w:ascii="Cambria Math" w:eastAsiaTheme="minorHAnsi" w:hAnsi="Cambria Math"/>
            <w:sz w:val="18"/>
            <w:lang w:eastAsia="en-US"/>
          </w:rPr>
          <m:t>i</m:t>
        </m:r>
      </m:oMath>
      <w:r w:rsidR="00204B9B" w:rsidRPr="00A115EF">
        <w:rPr>
          <w:rFonts w:ascii="Linux Libertine" w:eastAsiaTheme="minorHAnsi" w:hAnsi="Linux Libertine"/>
          <w:sz w:val="18"/>
          <w:lang w:eastAsia="en-US"/>
        </w:rPr>
        <w:t>)</w:t>
      </w:r>
      <w:r w:rsidR="00661980" w:rsidRPr="00A115EF">
        <w:rPr>
          <w:rFonts w:ascii="Linux Libertine" w:eastAsiaTheme="minorHAnsi" w:hAnsi="Linux Libertine"/>
          <w:sz w:val="18"/>
          <w:lang w:eastAsia="en-US"/>
        </w:rPr>
        <w:t xml:space="preserve">. </w:t>
      </w:r>
      <w:r w:rsidR="00752DE0" w:rsidRPr="00A115EF">
        <w:rPr>
          <w:rFonts w:ascii="Linux Libertine" w:eastAsiaTheme="minorHAnsi" w:hAnsi="Linux Libertine"/>
          <w:sz w:val="18"/>
          <w:lang w:eastAsia="en-US"/>
        </w:rPr>
        <w:t xml:space="preserve">The generated </w:t>
      </w:r>
      <m:oMath>
        <m:sSub>
          <m:sSubPr>
            <m:ctrlPr>
              <w:rPr>
                <w:rFonts w:ascii="Cambria Math" w:eastAsiaTheme="minorHAnsi" w:hAnsi="Cambria Math"/>
                <w:sz w:val="18"/>
                <w:lang w:eastAsia="en-US"/>
              </w:rPr>
            </m:ctrlPr>
          </m:sSubPr>
          <m:e>
            <m:r>
              <w:rPr>
                <w:rFonts w:ascii="Cambria Math" w:eastAsiaTheme="minorHAnsi" w:hAnsi="Cambria Math"/>
                <w:sz w:val="18"/>
                <w:lang w:eastAsia="en-US"/>
              </w:rPr>
              <m:t>att</m:t>
            </m:r>
          </m:e>
          <m:sub>
            <m:r>
              <w:rPr>
                <w:rFonts w:ascii="Cambria Math" w:eastAsiaTheme="minorHAnsi" w:hAnsi="Cambria Math"/>
                <w:sz w:val="18"/>
                <w:lang w:eastAsia="en-US"/>
              </w:rPr>
              <m:t>j</m:t>
            </m:r>
          </m:sub>
        </m:sSub>
      </m:oMath>
      <w:r w:rsidR="00752DE0" w:rsidRPr="00A115EF">
        <w:rPr>
          <w:rFonts w:ascii="Linux Libertine" w:eastAsiaTheme="minorHAnsi" w:hAnsi="Linux Libertine"/>
          <w:sz w:val="18"/>
          <w:lang w:eastAsia="en-US"/>
        </w:rPr>
        <w:t xml:space="preserve"> can be intuitively seen as </w:t>
      </w:r>
      <w:r w:rsidR="00415706" w:rsidRPr="00A115EF">
        <w:rPr>
          <w:rFonts w:ascii="Linux Libertine" w:eastAsiaTheme="minorHAnsi" w:hAnsi="Linux Libertine"/>
          <w:sz w:val="18"/>
          <w:lang w:eastAsia="en-US"/>
        </w:rPr>
        <w:t xml:space="preserve">the sub-view attention based on </w:t>
      </w:r>
      <w:r w:rsidR="00277929" w:rsidRPr="00A115EF">
        <w:rPr>
          <w:rFonts w:ascii="Linux Libertine" w:eastAsiaTheme="minorHAnsi" w:hAnsi="Linux Libertine"/>
          <w:sz w:val="18"/>
          <w:lang w:eastAsia="en-US"/>
        </w:rPr>
        <w:t xml:space="preserve">the </w:t>
      </w:r>
      <m:oMath>
        <m:r>
          <w:rPr>
            <w:rFonts w:ascii="Cambria Math" w:eastAsiaTheme="minorHAnsi" w:hAnsi="Cambria Math"/>
            <w:sz w:val="18"/>
            <w:lang w:eastAsia="en-US"/>
          </w:rPr>
          <m:t>j</m:t>
        </m:r>
      </m:oMath>
      <w:r w:rsidR="00B76560" w:rsidRPr="00A115EF">
        <w:rPr>
          <w:rFonts w:ascii="Linux Libertine" w:eastAsiaTheme="minorHAnsi" w:hAnsi="Linux Libertine"/>
          <w:sz w:val="18"/>
          <w:lang w:eastAsia="en-US"/>
        </w:rPr>
        <w:t xml:space="preserve">th </w:t>
      </w:r>
      <w:r w:rsidR="00314F24" w:rsidRPr="00A115EF">
        <w:rPr>
          <w:rFonts w:ascii="Linux Libertine" w:eastAsiaTheme="minorHAnsi" w:hAnsi="Linux Libertine"/>
          <w:sz w:val="18"/>
          <w:lang w:eastAsia="en-US"/>
        </w:rPr>
        <w:t>query-key pair.</w:t>
      </w:r>
      <w:r w:rsidR="00FF62D9" w:rsidRPr="00A115EF">
        <w:rPr>
          <w:rFonts w:ascii="Linux Libertine" w:eastAsiaTheme="minorHAnsi" w:hAnsi="Linux Libertine"/>
          <w:sz w:val="18"/>
          <w:lang w:eastAsia="en-US"/>
        </w:rPr>
        <w:t xml:space="preserve"> The final output</w:t>
      </w:r>
      <w:r w:rsidR="00FF62D9" w:rsidRPr="005D6939">
        <w:rPr>
          <w:rFonts w:ascii="Linux Libertine" w:eastAsiaTheme="minorHAnsi" w:hAnsi="Linux Libertine"/>
          <w:i/>
          <w:sz w:val="18"/>
          <w:lang w:eastAsia="en-US"/>
        </w:rPr>
        <w:t xml:space="preserve"> </w:t>
      </w:r>
      <m:oMath>
        <m:r>
          <w:rPr>
            <w:rFonts w:ascii="Cambria Math" w:eastAsiaTheme="minorHAnsi" w:hAnsi="Cambria Math"/>
            <w:sz w:val="18"/>
            <w:lang w:eastAsia="en-US"/>
          </w:rPr>
          <m:t>o</m:t>
        </m:r>
      </m:oMath>
      <w:r w:rsidR="006963B2" w:rsidRPr="00A115EF">
        <w:rPr>
          <w:rFonts w:ascii="Linux Libertine" w:eastAsiaTheme="minorHAnsi" w:hAnsi="Linux Libertine"/>
          <w:sz w:val="18"/>
          <w:lang w:eastAsia="en-US"/>
        </w:rPr>
        <w:t xml:space="preserve"> </w:t>
      </w:r>
      <w:r w:rsidR="00A11635" w:rsidRPr="00A115EF">
        <w:rPr>
          <w:rFonts w:ascii="Linux Libertine" w:eastAsiaTheme="minorHAnsi" w:hAnsi="Linux Libertine"/>
          <w:sz w:val="18"/>
          <w:lang w:eastAsia="en-US"/>
        </w:rPr>
        <w:t>can be represented as:</w:t>
      </w:r>
    </w:p>
    <w:p w14:paraId="54F3D05C" w14:textId="138BE735" w:rsidR="00CC0BA2" w:rsidRPr="00A115EF" w:rsidRDefault="00070B78" w:rsidP="005D6939">
      <w:pPr>
        <w:jc w:val="center"/>
        <w:rPr>
          <w:rFonts w:ascii="Linux Libertine" w:eastAsiaTheme="minorHAnsi" w:hAnsi="Linux Libertine"/>
          <w:sz w:val="18"/>
          <w:lang w:eastAsia="en-US"/>
        </w:rPr>
      </w:pPr>
      <w:r>
        <w:rPr>
          <w:rFonts w:ascii="Linux Libertine" w:hAnsi="Linux Libertine"/>
          <w:sz w:val="18"/>
          <w:lang w:eastAsia="en-US"/>
        </w:rPr>
        <w:t xml:space="preserve">              </w:t>
      </w:r>
      <m:oMath>
        <m:r>
          <w:rPr>
            <w:rFonts w:ascii="Cambria Math" w:eastAsiaTheme="minorHAnsi" w:hAnsi="Cambria Math"/>
            <w:sz w:val="18"/>
            <w:lang w:eastAsia="en-US"/>
          </w:rPr>
          <m:t>o</m:t>
        </m:r>
        <m:r>
          <m:rPr>
            <m:sty m:val="p"/>
          </m:rPr>
          <w:rPr>
            <w:rFonts w:ascii="Cambria Math" w:eastAsiaTheme="minorHAnsi" w:hAnsi="Cambria Math"/>
            <w:sz w:val="18"/>
            <w:lang w:eastAsia="en-US"/>
          </w:rPr>
          <m:t>=[</m:t>
        </m:r>
        <m:r>
          <w:rPr>
            <w:rFonts w:ascii="Cambria Math" w:eastAsiaTheme="minorHAnsi" w:hAnsi="Cambria Math"/>
            <w:sz w:val="18"/>
            <w:lang w:eastAsia="en-US"/>
          </w:rPr>
          <m:t>concate</m:t>
        </m:r>
        <m:d>
          <m:dPr>
            <m:ctrlPr>
              <w:rPr>
                <w:rFonts w:ascii="Cambria Math" w:eastAsiaTheme="minorHAnsi" w:hAnsi="Cambria Math"/>
                <w:sz w:val="18"/>
                <w:lang w:eastAsia="en-US"/>
              </w:rPr>
            </m:ctrlPr>
          </m:dPr>
          <m:e>
            <m:sSub>
              <m:sSubPr>
                <m:ctrlPr>
                  <w:rPr>
                    <w:rFonts w:ascii="Cambria Math" w:eastAsiaTheme="minorHAnsi" w:hAnsi="Cambria Math"/>
                    <w:sz w:val="18"/>
                    <w:lang w:eastAsia="en-US"/>
                  </w:rPr>
                </m:ctrlPr>
              </m:sSubPr>
              <m:e>
                <m:r>
                  <w:rPr>
                    <w:rFonts w:ascii="Cambria Math" w:eastAsiaTheme="minorHAnsi" w:hAnsi="Cambria Math"/>
                    <w:sz w:val="18"/>
                    <w:lang w:eastAsia="en-US"/>
                  </w:rPr>
                  <m:t>att</m:t>
                </m:r>
              </m:e>
              <m:sub>
                <m:r>
                  <w:rPr>
                    <w:rFonts w:ascii="Cambria Math" w:eastAsiaTheme="minorHAnsi" w:hAnsi="Cambria Math"/>
                    <w:sz w:val="18"/>
                    <w:lang w:eastAsia="en-US"/>
                  </w:rPr>
                  <m:t>1</m:t>
                </m:r>
              </m:sub>
            </m:sSub>
            <m:r>
              <m:rPr>
                <m:sty m:val="p"/>
              </m:rPr>
              <w:rPr>
                <w:rFonts w:ascii="Cambria Math" w:eastAsiaTheme="minorHAnsi" w:hAnsi="Cambria Math"/>
                <w:sz w:val="18"/>
                <w:lang w:eastAsia="en-US"/>
              </w:rPr>
              <m:t xml:space="preserve">, </m:t>
            </m:r>
            <m:sSub>
              <m:sSubPr>
                <m:ctrlPr>
                  <w:rPr>
                    <w:rFonts w:ascii="Cambria Math" w:eastAsiaTheme="minorHAnsi" w:hAnsi="Cambria Math"/>
                    <w:sz w:val="18"/>
                    <w:lang w:eastAsia="en-US"/>
                  </w:rPr>
                </m:ctrlPr>
              </m:sSubPr>
              <m:e>
                <m:r>
                  <w:rPr>
                    <w:rFonts w:ascii="Cambria Math" w:eastAsiaTheme="minorHAnsi" w:hAnsi="Cambria Math"/>
                    <w:sz w:val="18"/>
                    <w:lang w:eastAsia="en-US"/>
                  </w:rPr>
                  <m:t>att</m:t>
                </m:r>
              </m:e>
              <m:sub>
                <m:r>
                  <w:rPr>
                    <w:rFonts w:ascii="Cambria Math" w:eastAsiaTheme="minorHAnsi" w:hAnsi="Cambria Math"/>
                    <w:sz w:val="18"/>
                    <w:lang w:eastAsia="en-US"/>
                  </w:rPr>
                  <m:t>2</m:t>
                </m:r>
              </m:sub>
            </m:sSub>
            <m:r>
              <w:rPr>
                <w:rFonts w:ascii="Cambria Math" w:eastAsiaTheme="minorHAnsi" w:hAnsi="Cambria Math"/>
                <w:sz w:val="18"/>
                <w:lang w:eastAsia="en-US"/>
              </w:rPr>
              <m:t xml:space="preserve">, …, </m:t>
            </m:r>
            <m:sSub>
              <m:sSubPr>
                <m:ctrlPr>
                  <w:rPr>
                    <w:rFonts w:ascii="Cambria Math" w:eastAsiaTheme="minorHAnsi" w:hAnsi="Cambria Math"/>
                    <w:sz w:val="18"/>
                    <w:lang w:eastAsia="en-US"/>
                  </w:rPr>
                </m:ctrlPr>
              </m:sSubPr>
              <m:e>
                <m:r>
                  <w:rPr>
                    <w:rFonts w:ascii="Cambria Math" w:eastAsiaTheme="minorHAnsi" w:hAnsi="Cambria Math"/>
                    <w:sz w:val="18"/>
                    <w:lang w:eastAsia="en-US"/>
                  </w:rPr>
                  <m:t>att</m:t>
                </m:r>
              </m:e>
              <m:sub>
                <m:r>
                  <w:rPr>
                    <w:rFonts w:ascii="Cambria Math" w:eastAsiaTheme="minorHAnsi" w:hAnsi="Cambria Math"/>
                    <w:sz w:val="18"/>
                    <w:lang w:eastAsia="en-US"/>
                  </w:rPr>
                  <m:t>n</m:t>
                </m:r>
              </m:sub>
            </m:sSub>
          </m:e>
        </m:d>
        <m:r>
          <w:rPr>
            <w:rFonts w:ascii="Cambria Math" w:eastAsiaTheme="minorHAnsi" w:hAnsi="Cambria Math"/>
            <w:sz w:val="18"/>
            <w:lang w:eastAsia="en-US"/>
          </w:rPr>
          <m:t>v</m:t>
        </m:r>
        <m:r>
          <w:rPr>
            <w:rFonts w:ascii="Cambria Math" w:hAnsi="Cambria Math"/>
            <w:sz w:val="18"/>
            <w:lang w:eastAsia="en-US"/>
          </w:rPr>
          <m:t>]</m:t>
        </m:r>
        <m:sSup>
          <m:sSupPr>
            <m:ctrlPr>
              <w:rPr>
                <w:rFonts w:ascii="Cambria Math" w:hAnsi="Cambria Math"/>
                <w:i/>
                <w:sz w:val="18"/>
                <w:lang w:eastAsia="en-US"/>
              </w:rPr>
            </m:ctrlPr>
          </m:sSupPr>
          <m:e>
            <m:r>
              <w:rPr>
                <w:rFonts w:ascii="Cambria Math" w:hAnsi="Cambria Math"/>
                <w:sz w:val="18"/>
                <w:lang w:eastAsia="en-US"/>
              </w:rPr>
              <m:t>w</m:t>
            </m:r>
          </m:e>
          <m:sup>
            <m:r>
              <w:rPr>
                <w:rFonts w:ascii="Cambria Math" w:hAnsi="Cambria Math"/>
                <w:sz w:val="18"/>
                <w:lang w:eastAsia="en-US"/>
              </w:rPr>
              <m:t>o</m:t>
            </m:r>
          </m:sup>
        </m:sSup>
      </m:oMath>
      <w:r w:rsidR="00DF47A3" w:rsidRPr="00A115EF">
        <w:rPr>
          <w:rFonts w:ascii="Linux Libertine" w:eastAsiaTheme="minorHAnsi" w:hAnsi="Linux Libertine"/>
          <w:sz w:val="18"/>
          <w:lang w:eastAsia="en-US"/>
        </w:rPr>
        <w:t xml:space="preserve"> </w:t>
      </w:r>
      <w:r>
        <w:rPr>
          <w:rFonts w:ascii="Linux Libertine" w:eastAsiaTheme="minorHAnsi" w:hAnsi="Linux Libertine"/>
          <w:sz w:val="18"/>
          <w:lang w:eastAsia="en-US"/>
        </w:rPr>
        <w:t xml:space="preserve">            </w:t>
      </w:r>
      <w:r w:rsidR="00DF47A3" w:rsidRPr="00A115EF">
        <w:rPr>
          <w:rFonts w:ascii="Linux Libertine" w:eastAsiaTheme="minorHAnsi" w:hAnsi="Linux Libertine"/>
          <w:sz w:val="18"/>
          <w:lang w:eastAsia="en-US"/>
        </w:rPr>
        <w:t>(3)</w:t>
      </w:r>
    </w:p>
    <w:p w14:paraId="16F4EE19" w14:textId="1F36E671" w:rsidR="00FD1F4F" w:rsidRPr="00A115EF" w:rsidRDefault="00A84F8C" w:rsidP="009157BC">
      <w:pPr>
        <w:rPr>
          <w:rFonts w:ascii="Linux Libertine" w:eastAsiaTheme="minorHAnsi" w:hAnsi="Linux Libertine"/>
          <w:sz w:val="18"/>
          <w:lang w:eastAsia="en-US"/>
        </w:rPr>
      </w:pPr>
      <w:r>
        <w:rPr>
          <w:rFonts w:ascii="Linux Libertine" w:eastAsiaTheme="minorHAnsi" w:hAnsi="Linux Libertine"/>
          <w:sz w:val="18"/>
          <w:lang w:eastAsia="en-US"/>
        </w:rPr>
        <w:t xml:space="preserve">where </w:t>
      </w:r>
      <w:r>
        <w:rPr>
          <w:rFonts w:ascii="Linux Libertine" w:hAnsi="Linux Libertine"/>
          <w:sz w:val="18"/>
          <w:lang w:eastAsia="en-US"/>
        </w:rPr>
        <w:t xml:space="preserve">the </w:t>
      </w:r>
      <m:oMath>
        <m:sSup>
          <m:sSupPr>
            <m:ctrlPr>
              <w:rPr>
                <w:rFonts w:ascii="Cambria Math" w:hAnsi="Cambria Math"/>
                <w:i/>
                <w:sz w:val="18"/>
                <w:lang w:eastAsia="en-US"/>
              </w:rPr>
            </m:ctrlPr>
          </m:sSupPr>
          <m:e>
            <m:r>
              <w:rPr>
                <w:rFonts w:ascii="Cambria Math" w:hAnsi="Cambria Math"/>
                <w:sz w:val="18"/>
                <w:lang w:eastAsia="en-US"/>
              </w:rPr>
              <m:t>w</m:t>
            </m:r>
          </m:e>
          <m:sup>
            <m:r>
              <w:rPr>
                <w:rFonts w:ascii="Cambria Math" w:hAnsi="Cambria Math"/>
                <w:sz w:val="18"/>
                <w:lang w:eastAsia="en-US"/>
              </w:rPr>
              <m:t>o</m:t>
            </m:r>
          </m:sup>
        </m:sSup>
      </m:oMath>
      <w:r w:rsidRPr="00A115EF">
        <w:rPr>
          <w:rFonts w:ascii="Linux Libertine" w:eastAsiaTheme="minorHAnsi" w:hAnsi="Linux Libertine"/>
          <w:sz w:val="18"/>
          <w:lang w:eastAsia="en-US"/>
        </w:rPr>
        <w:t xml:space="preserve"> </w:t>
      </w:r>
      <w:r>
        <w:rPr>
          <w:rFonts w:ascii="Linux Libertine" w:eastAsiaTheme="minorHAnsi" w:hAnsi="Linux Libertine"/>
          <w:sz w:val="18"/>
          <w:lang w:eastAsia="en-US"/>
        </w:rPr>
        <w:t xml:space="preserve">is the parameter matrix of the output linear projection. </w:t>
      </w:r>
      <w:r w:rsidR="00CC0BA2" w:rsidRPr="00A115EF">
        <w:rPr>
          <w:rFonts w:ascii="Linux Libertine" w:eastAsiaTheme="minorHAnsi" w:hAnsi="Linux Libertine"/>
          <w:sz w:val="18"/>
          <w:lang w:eastAsia="en-US"/>
        </w:rPr>
        <w:t xml:space="preserve">The proposed sub-view attention focuses on learning the </w:t>
      </w:r>
      <w:r w:rsidR="00133A6B" w:rsidRPr="00A115EF">
        <w:rPr>
          <w:rFonts w:ascii="Linux Libertine" w:eastAsiaTheme="minorHAnsi" w:hAnsi="Linux Libertine"/>
          <w:sz w:val="18"/>
          <w:lang w:eastAsia="en-US"/>
        </w:rPr>
        <w:t xml:space="preserve">attention distribution over the sub-space of </w:t>
      </w:r>
      <w:r w:rsidR="00C7093E" w:rsidRPr="00A115EF">
        <w:rPr>
          <w:rFonts w:ascii="Linux Libertine" w:eastAsiaTheme="minorHAnsi" w:hAnsi="Linux Libertine"/>
          <w:sz w:val="18"/>
          <w:lang w:eastAsia="en-US"/>
        </w:rPr>
        <w:t xml:space="preserve">each </w:t>
      </w:r>
      <w:r w:rsidR="00994589" w:rsidRPr="00A115EF">
        <w:rPr>
          <w:rFonts w:ascii="Linux Libertine" w:eastAsiaTheme="minorHAnsi" w:hAnsi="Linux Libertine"/>
          <w:sz w:val="18"/>
          <w:lang w:eastAsia="en-US"/>
        </w:rPr>
        <w:t xml:space="preserve">query-key pair. Because </w:t>
      </w:r>
      <w:r w:rsidR="00214B69" w:rsidRPr="00A115EF">
        <w:rPr>
          <w:rFonts w:ascii="Linux Libertine" w:eastAsiaTheme="minorHAnsi" w:hAnsi="Linux Libertine"/>
          <w:sz w:val="18"/>
          <w:lang w:eastAsia="en-US"/>
        </w:rPr>
        <w:t xml:space="preserve">we only </w:t>
      </w:r>
      <w:r w:rsidR="00DB7B38" w:rsidRPr="00A115EF">
        <w:rPr>
          <w:rFonts w:ascii="Linux Libertine" w:eastAsiaTheme="minorHAnsi" w:hAnsi="Linux Libertine"/>
          <w:sz w:val="18"/>
          <w:lang w:eastAsia="en-US"/>
        </w:rPr>
        <w:t>process</w:t>
      </w:r>
      <w:r w:rsidR="00214B69" w:rsidRPr="00A115EF">
        <w:rPr>
          <w:rFonts w:ascii="Linux Libertine" w:eastAsiaTheme="minorHAnsi" w:hAnsi="Linux Libertine"/>
          <w:sz w:val="18"/>
          <w:lang w:eastAsia="en-US"/>
        </w:rPr>
        <w:t xml:space="preserve"> a single </w:t>
      </w:r>
      <w:r w:rsidR="0041303F" w:rsidRPr="00A115EF">
        <w:rPr>
          <w:rFonts w:ascii="Linux Libertine" w:eastAsiaTheme="minorHAnsi" w:hAnsi="Linux Libertine"/>
          <w:sz w:val="18"/>
          <w:lang w:eastAsia="en-US"/>
        </w:rPr>
        <w:t xml:space="preserve">linear </w:t>
      </w:r>
      <w:r w:rsidR="00C43086" w:rsidRPr="00A115EF">
        <w:rPr>
          <w:rFonts w:ascii="Linux Libertine" w:eastAsiaTheme="minorHAnsi" w:hAnsi="Linux Libertine"/>
          <w:sz w:val="18"/>
          <w:lang w:eastAsia="en-US"/>
        </w:rPr>
        <w:t>operation</w:t>
      </w:r>
      <w:r w:rsidR="005F0862" w:rsidRPr="00A115EF">
        <w:rPr>
          <w:rFonts w:ascii="Linux Libertine" w:eastAsiaTheme="minorHAnsi" w:hAnsi="Linux Libertine"/>
          <w:sz w:val="18"/>
          <w:lang w:eastAsia="en-US"/>
        </w:rPr>
        <w:t xml:space="preserve"> rather than </w:t>
      </w:r>
      <w:r w:rsidR="00EB3A47" w:rsidRPr="00A115EF">
        <w:rPr>
          <w:rFonts w:ascii="Linux Libertine" w:eastAsiaTheme="minorHAnsi" w:hAnsi="Linux Libertine"/>
          <w:sz w:val="18"/>
          <w:lang w:eastAsia="en-US"/>
        </w:rPr>
        <w:t xml:space="preserve">generate </w:t>
      </w:r>
      <w:r w:rsidR="005F0862" w:rsidRPr="00A115EF">
        <w:rPr>
          <w:rFonts w:ascii="Linux Libertine" w:eastAsiaTheme="minorHAnsi" w:hAnsi="Linux Libertine"/>
          <w:sz w:val="18"/>
          <w:lang w:eastAsia="en-US"/>
        </w:rPr>
        <w:t xml:space="preserve">multiple </w:t>
      </w:r>
      <w:r w:rsidR="00B31032" w:rsidRPr="00A115EF">
        <w:rPr>
          <w:rFonts w:ascii="Linux Libertine" w:eastAsiaTheme="minorHAnsi" w:hAnsi="Linux Libertine"/>
          <w:sz w:val="18"/>
          <w:lang w:eastAsia="en-US"/>
        </w:rPr>
        <w:t>sub</w:t>
      </w:r>
      <w:r w:rsidR="00217DDD">
        <w:rPr>
          <w:rFonts w:ascii="Linux Libertine" w:eastAsiaTheme="minorHAnsi" w:hAnsi="Linux Libertine"/>
          <w:sz w:val="18"/>
          <w:lang w:eastAsia="en-US"/>
        </w:rPr>
        <w:t>-</w:t>
      </w:r>
      <w:r w:rsidR="00C43086" w:rsidRPr="00A115EF">
        <w:rPr>
          <w:rFonts w:ascii="Linux Libertine" w:eastAsiaTheme="minorHAnsi" w:hAnsi="Linux Libertine"/>
          <w:sz w:val="18"/>
          <w:lang w:eastAsia="en-US"/>
        </w:rPr>
        <w:t>projected qu</w:t>
      </w:r>
      <w:r w:rsidR="005814A0" w:rsidRPr="00A115EF">
        <w:rPr>
          <w:rFonts w:ascii="Linux Libertine" w:eastAsiaTheme="minorHAnsi" w:hAnsi="Linux Libertine"/>
          <w:sz w:val="18"/>
          <w:lang w:eastAsia="en-US"/>
        </w:rPr>
        <w:t>eries, keys, and values, the</w:t>
      </w:r>
      <w:r w:rsidR="00B00C72" w:rsidRPr="00A115EF">
        <w:rPr>
          <w:rFonts w:ascii="Linux Libertine" w:eastAsiaTheme="minorHAnsi" w:hAnsi="Linux Libertine"/>
          <w:sz w:val="18"/>
          <w:lang w:eastAsia="en-US"/>
        </w:rPr>
        <w:t xml:space="preserve"> </w:t>
      </w:r>
      <w:r w:rsidR="00E56A6F" w:rsidRPr="00A115EF">
        <w:rPr>
          <w:rFonts w:ascii="Linux Libertine" w:eastAsiaTheme="minorHAnsi" w:hAnsi="Linux Libertine"/>
          <w:sz w:val="18"/>
          <w:lang w:eastAsia="en-US"/>
        </w:rPr>
        <w:t xml:space="preserve">model further reduces the </w:t>
      </w:r>
      <w:r w:rsidR="00AF23F0" w:rsidRPr="00A115EF">
        <w:rPr>
          <w:rFonts w:ascii="Linux Libertine" w:eastAsiaTheme="minorHAnsi" w:hAnsi="Linux Libertine"/>
          <w:sz w:val="18"/>
          <w:lang w:eastAsia="en-US"/>
        </w:rPr>
        <w:t>computation</w:t>
      </w:r>
      <w:r w:rsidR="00DD05C3">
        <w:rPr>
          <w:rFonts w:ascii="Linux Libertine" w:eastAsiaTheme="minorHAnsi" w:hAnsi="Linux Libertine"/>
          <w:sz w:val="18"/>
          <w:lang w:eastAsia="en-US"/>
        </w:rPr>
        <w:t>al</w:t>
      </w:r>
      <w:r w:rsidR="00AF23F0" w:rsidRPr="00A115EF">
        <w:rPr>
          <w:rFonts w:ascii="Linux Libertine" w:eastAsiaTheme="minorHAnsi" w:hAnsi="Linux Libertine"/>
          <w:sz w:val="18"/>
          <w:lang w:eastAsia="en-US"/>
        </w:rPr>
        <w:t xml:space="preserve"> </w:t>
      </w:r>
      <w:r w:rsidR="00DD05C3">
        <w:rPr>
          <w:rFonts w:ascii="Linux Libertine" w:eastAsiaTheme="minorHAnsi" w:hAnsi="Linux Libertine"/>
          <w:sz w:val="18"/>
          <w:lang w:eastAsia="en-US"/>
        </w:rPr>
        <w:t>cost</w:t>
      </w:r>
      <w:r w:rsidR="00DD05C3" w:rsidRPr="00A115EF">
        <w:rPr>
          <w:rFonts w:ascii="Linux Libertine" w:eastAsiaTheme="minorHAnsi" w:hAnsi="Linux Libertine"/>
          <w:sz w:val="18"/>
          <w:lang w:eastAsia="en-US"/>
        </w:rPr>
        <w:t xml:space="preserve"> </w:t>
      </w:r>
      <w:r w:rsidR="00AF23F0" w:rsidRPr="00A115EF">
        <w:rPr>
          <w:rFonts w:ascii="Linux Libertine" w:eastAsiaTheme="minorHAnsi" w:hAnsi="Linux Libertine"/>
          <w:sz w:val="18"/>
          <w:lang w:eastAsia="en-US"/>
        </w:rPr>
        <w:t xml:space="preserve">and </w:t>
      </w:r>
      <w:r w:rsidR="00E56A6F" w:rsidRPr="00A115EF">
        <w:rPr>
          <w:rFonts w:ascii="Linux Libertine" w:eastAsiaTheme="minorHAnsi" w:hAnsi="Linux Libertine"/>
          <w:sz w:val="18"/>
          <w:lang w:eastAsia="en-US"/>
        </w:rPr>
        <w:t>improve</w:t>
      </w:r>
      <w:r w:rsidR="00DD05C3">
        <w:rPr>
          <w:rFonts w:ascii="Linux Libertine" w:eastAsiaTheme="minorHAnsi" w:hAnsi="Linux Libertine"/>
          <w:sz w:val="18"/>
          <w:lang w:eastAsia="en-US"/>
        </w:rPr>
        <w:t>s</w:t>
      </w:r>
      <w:r w:rsidR="00E56A6F" w:rsidRPr="00A115EF">
        <w:rPr>
          <w:rFonts w:ascii="Linux Libertine" w:eastAsiaTheme="minorHAnsi" w:hAnsi="Linux Libertine"/>
          <w:sz w:val="18"/>
          <w:lang w:eastAsia="en-US"/>
        </w:rPr>
        <w:t xml:space="preserve"> model efficiency.</w:t>
      </w:r>
    </w:p>
    <w:p w14:paraId="60CD8831" w14:textId="4D60933A" w:rsidR="00766EEA" w:rsidRDefault="00240AF5" w:rsidP="009E7971">
      <w:pPr>
        <w:pStyle w:val="Head2"/>
      </w:pPr>
      <w:r w:rsidRPr="006B6732">
        <w:t>3.</w:t>
      </w:r>
      <w:r w:rsidR="00CF6982" w:rsidRPr="006B6732">
        <w:t>3</w:t>
      </w:r>
      <w:r w:rsidRPr="006B6732">
        <w:t> </w:t>
      </w:r>
      <w:r w:rsidRPr="006B6732">
        <w:t xml:space="preserve"> </w:t>
      </w:r>
      <w:r w:rsidR="00033FE9">
        <w:t>Modality-specific Feature Extraction</w:t>
      </w:r>
    </w:p>
    <w:p w14:paraId="7BE616B8" w14:textId="39CC7779" w:rsidR="001201E9" w:rsidRPr="00A115EF" w:rsidRDefault="00A84F8C" w:rsidP="00120D56">
      <w:pPr>
        <w:ind w:firstLine="187"/>
        <w:rPr>
          <w:rFonts w:ascii="Linux Libertine" w:hAnsi="Linux Libertine" w:cs="Linux Libertine"/>
          <w:sz w:val="18"/>
          <w:szCs w:val="18"/>
          <w:lang w:val="en-IE"/>
        </w:rPr>
      </w:pPr>
      <w:r w:rsidRPr="00A115EF" w:rsidDel="00A84F8C">
        <w:rPr>
          <w:rFonts w:ascii="Linux Libertine" w:hAnsi="Linux Libertine" w:cs="Linux Libertine"/>
          <w:sz w:val="18"/>
          <w:szCs w:val="18"/>
        </w:rPr>
        <w:t xml:space="preserve"> </w:t>
      </w:r>
      <w:r>
        <w:rPr>
          <w:rFonts w:ascii="Linux Libertine" w:hAnsi="Linux Libertine" w:cs="Linux Libertine"/>
          <w:sz w:val="18"/>
          <w:szCs w:val="18"/>
        </w:rPr>
        <w:t>W</w:t>
      </w:r>
      <w:r w:rsidR="00D2116A" w:rsidRPr="00A115EF">
        <w:rPr>
          <w:rFonts w:ascii="Linux Libertine" w:hAnsi="Linux Libertine" w:cs="Linux Libertine"/>
          <w:sz w:val="18"/>
          <w:szCs w:val="18"/>
        </w:rPr>
        <w:t xml:space="preserve">e </w:t>
      </w:r>
      <w:r>
        <w:rPr>
          <w:rFonts w:ascii="Linux Libertine" w:hAnsi="Linux Libertine" w:cs="Linux Libertine"/>
          <w:sz w:val="18"/>
          <w:szCs w:val="18"/>
        </w:rPr>
        <w:t xml:space="preserve">first </w:t>
      </w:r>
      <w:r w:rsidR="008164CD" w:rsidRPr="00A115EF">
        <w:rPr>
          <w:rFonts w:ascii="Linux Libertine" w:hAnsi="Linux Libertine" w:cs="Linux Libertine"/>
          <w:sz w:val="18"/>
          <w:szCs w:val="18"/>
        </w:rPr>
        <w:t xml:space="preserve">train the textual </w:t>
      </w:r>
      <w:r w:rsidR="00300A40" w:rsidRPr="00A115EF">
        <w:rPr>
          <w:rFonts w:ascii="Linux Libertine" w:hAnsi="Linux Libertine" w:cs="Linux Libertine"/>
          <w:sz w:val="18"/>
          <w:szCs w:val="18"/>
        </w:rPr>
        <w:t>and acoustic modalit</w:t>
      </w:r>
      <w:r w:rsidR="00EF2CF1">
        <w:rPr>
          <w:rFonts w:ascii="Linux Libertine" w:hAnsi="Linux Libertine" w:cs="Linux Libertine"/>
          <w:sz w:val="18"/>
          <w:szCs w:val="18"/>
        </w:rPr>
        <w:t>ies</w:t>
      </w:r>
      <w:r w:rsidR="00300A40" w:rsidRPr="00A115EF">
        <w:rPr>
          <w:rFonts w:ascii="Linux Libertine" w:hAnsi="Linux Libertine" w:cs="Linux Libertine"/>
          <w:sz w:val="18"/>
          <w:szCs w:val="18"/>
        </w:rPr>
        <w:t xml:space="preserve"> independently</w:t>
      </w:r>
      <w:r>
        <w:rPr>
          <w:rFonts w:ascii="Linux Libertine" w:hAnsi="Linux Libertine" w:cs="Linux Libertine"/>
          <w:sz w:val="18"/>
          <w:szCs w:val="18"/>
        </w:rPr>
        <w:t xml:space="preserve"> to generate the utterance-level modality-specific representations</w:t>
      </w:r>
      <w:r w:rsidR="009004A3" w:rsidRPr="00A115EF">
        <w:rPr>
          <w:rFonts w:ascii="Linux Libertine" w:hAnsi="Linux Libertine" w:cs="Linux Libertine"/>
          <w:sz w:val="18"/>
          <w:szCs w:val="18"/>
        </w:rPr>
        <w:t xml:space="preserve">. </w:t>
      </w:r>
      <w:r w:rsidR="003465E5">
        <w:rPr>
          <w:rFonts w:ascii="Linux Libertine" w:hAnsi="Linux Libertine" w:cs="Linux Libertine"/>
          <w:sz w:val="18"/>
          <w:szCs w:val="18"/>
        </w:rPr>
        <w:t xml:space="preserve">Because our work </w:t>
      </w:r>
      <w:r w:rsidR="00925A9E">
        <w:rPr>
          <w:rFonts w:ascii="Linux Libertine" w:hAnsi="Linux Libertine" w:cs="Linux Libertine"/>
          <w:sz w:val="18"/>
          <w:szCs w:val="18"/>
        </w:rPr>
        <w:t>focuses</w:t>
      </w:r>
      <w:r w:rsidR="003465E5">
        <w:rPr>
          <w:rFonts w:ascii="Linux Libertine" w:hAnsi="Linux Libertine" w:cs="Linux Libertine"/>
          <w:sz w:val="18"/>
          <w:szCs w:val="18"/>
        </w:rPr>
        <w:t xml:space="preserve"> on learning the </w:t>
      </w:r>
      <w:r w:rsidR="0048220C">
        <w:rPr>
          <w:rFonts w:ascii="Linux Libertine" w:hAnsi="Linux Libertine" w:cs="Linux Libertine"/>
          <w:sz w:val="18"/>
          <w:szCs w:val="18"/>
        </w:rPr>
        <w:t xml:space="preserve">dialog-level </w:t>
      </w:r>
      <w:r w:rsidR="003465E5">
        <w:rPr>
          <w:rFonts w:ascii="Linux Libertine" w:hAnsi="Linux Libertine" w:cs="Linux Libertine"/>
          <w:sz w:val="18"/>
          <w:szCs w:val="18"/>
        </w:rPr>
        <w:t>emotional state</w:t>
      </w:r>
      <w:r w:rsidR="0048220C">
        <w:rPr>
          <w:rFonts w:ascii="Linux Libertine" w:hAnsi="Linux Libertine" w:cs="Linux Libertine"/>
          <w:sz w:val="18"/>
          <w:szCs w:val="18"/>
        </w:rPr>
        <w:t xml:space="preserve"> from </w:t>
      </w:r>
      <w:r w:rsidR="003465E5">
        <w:rPr>
          <w:rFonts w:ascii="Linux Libertine" w:hAnsi="Linux Libertine" w:cs="Linux Libertine"/>
          <w:sz w:val="18"/>
          <w:szCs w:val="18"/>
        </w:rPr>
        <w:t xml:space="preserve">multiple utterance-level representations, an effective and efficient </w:t>
      </w:r>
      <w:r w:rsidR="00B37864">
        <w:rPr>
          <w:rFonts w:ascii="Linux Libertine" w:hAnsi="Linux Libertine" w:cs="Linux Libertine"/>
          <w:sz w:val="18"/>
          <w:szCs w:val="18"/>
        </w:rPr>
        <w:t>architecture</w:t>
      </w:r>
      <w:r w:rsidR="003465E5">
        <w:rPr>
          <w:rFonts w:ascii="Linux Libertine" w:hAnsi="Linux Libertine" w:cs="Linux Libertine"/>
          <w:sz w:val="18"/>
          <w:szCs w:val="18"/>
        </w:rPr>
        <w:t xml:space="preserve"> </w:t>
      </w:r>
      <w:r w:rsidR="00925A9E">
        <w:rPr>
          <w:rFonts w:ascii="Linux Libertine" w:hAnsi="Linux Libertine" w:cs="Linux Libertine"/>
          <w:sz w:val="18"/>
          <w:szCs w:val="18"/>
        </w:rPr>
        <w:t xml:space="preserve">is necessary for model generalization. </w:t>
      </w:r>
      <w:r w:rsidR="00A357A4" w:rsidRPr="00A115EF">
        <w:rPr>
          <w:rFonts w:ascii="Linux Libertine" w:hAnsi="Linux Libertine" w:cs="Linux Libertine"/>
          <w:sz w:val="18"/>
          <w:szCs w:val="18"/>
        </w:rPr>
        <w:t xml:space="preserve">Unlike the </w:t>
      </w:r>
      <w:r w:rsidR="001F7E1F" w:rsidRPr="00A115EF">
        <w:rPr>
          <w:rFonts w:ascii="Linux Libertine" w:hAnsi="Linux Libertine" w:cs="Linux Libertine"/>
          <w:sz w:val="18"/>
          <w:szCs w:val="18"/>
        </w:rPr>
        <w:t>structures in [</w:t>
      </w:r>
      <w:r w:rsidR="00625289">
        <w:rPr>
          <w:rFonts w:ascii="Linux Libertine" w:hAnsi="Linux Libertine" w:cs="Linux Libertine"/>
          <w:sz w:val="18"/>
          <w:szCs w:val="18"/>
        </w:rPr>
        <w:t>4, 6</w:t>
      </w:r>
      <w:r w:rsidR="001F7E1F" w:rsidRPr="00A115EF">
        <w:rPr>
          <w:rFonts w:ascii="Linux Libertine" w:hAnsi="Linux Libertine" w:cs="Linux Libertine"/>
          <w:sz w:val="18"/>
          <w:szCs w:val="18"/>
        </w:rPr>
        <w:t xml:space="preserve">] that consist of </w:t>
      </w:r>
      <w:r w:rsidR="006431CB" w:rsidRPr="00A115EF">
        <w:rPr>
          <w:rFonts w:ascii="Linux Libertine" w:hAnsi="Linux Libertine" w:cs="Linux Libertine"/>
          <w:sz w:val="18"/>
          <w:szCs w:val="18"/>
        </w:rPr>
        <w:t>diverse</w:t>
      </w:r>
      <w:r w:rsidR="000E7453" w:rsidRPr="00A115EF">
        <w:rPr>
          <w:rFonts w:ascii="Linux Libertine" w:hAnsi="Linux Libertine" w:cs="Linux Libertine"/>
          <w:sz w:val="18"/>
          <w:szCs w:val="18"/>
        </w:rPr>
        <w:t xml:space="preserve"> </w:t>
      </w:r>
      <w:r w:rsidR="00893737" w:rsidRPr="00A115EF">
        <w:rPr>
          <w:rFonts w:ascii="Linux Libertine" w:hAnsi="Linux Libertine" w:cs="Linux Libertine"/>
          <w:sz w:val="18"/>
          <w:szCs w:val="18"/>
        </w:rPr>
        <w:t xml:space="preserve">models and </w:t>
      </w:r>
      <w:r w:rsidR="000E7453" w:rsidRPr="00A115EF">
        <w:rPr>
          <w:rFonts w:ascii="Linux Libertine" w:hAnsi="Linux Libertine" w:cs="Linux Libertine"/>
          <w:sz w:val="18"/>
          <w:szCs w:val="18"/>
        </w:rPr>
        <w:t xml:space="preserve">multiple </w:t>
      </w:r>
      <w:r w:rsidR="00893737" w:rsidRPr="00A115EF">
        <w:rPr>
          <w:rFonts w:ascii="Linux Libertine" w:hAnsi="Linux Libertine" w:cs="Linux Libertine"/>
          <w:sz w:val="18"/>
          <w:szCs w:val="18"/>
        </w:rPr>
        <w:t xml:space="preserve">deep networks </w:t>
      </w:r>
      <w:r w:rsidR="00024443" w:rsidRPr="00A115EF">
        <w:rPr>
          <w:rFonts w:ascii="Linux Libertine" w:hAnsi="Linux Libertine" w:cs="Linux Libertine"/>
          <w:sz w:val="18"/>
          <w:szCs w:val="18"/>
        </w:rPr>
        <w:t>to extract modality-specific features</w:t>
      </w:r>
      <w:r w:rsidR="001F7E1F" w:rsidRPr="00A115EF">
        <w:rPr>
          <w:rFonts w:ascii="Linux Libertine" w:hAnsi="Linux Libertine" w:cs="Linux Libertine"/>
          <w:sz w:val="18"/>
          <w:szCs w:val="18"/>
        </w:rPr>
        <w:t xml:space="preserve">, </w:t>
      </w:r>
      <w:r w:rsidR="00024443" w:rsidRPr="00A115EF">
        <w:rPr>
          <w:rFonts w:ascii="Linux Libertine" w:hAnsi="Linux Libertine" w:cs="Linux Libertine"/>
          <w:sz w:val="18"/>
          <w:szCs w:val="18"/>
        </w:rPr>
        <w:t>w</w:t>
      </w:r>
      <w:r w:rsidR="009004A3" w:rsidRPr="00A115EF">
        <w:rPr>
          <w:rFonts w:ascii="Linux Libertine" w:hAnsi="Linux Libertine" w:cs="Linux Libertine"/>
          <w:sz w:val="18"/>
          <w:szCs w:val="18"/>
        </w:rPr>
        <w:t xml:space="preserve">e </w:t>
      </w:r>
      <w:r w:rsidR="00B37864">
        <w:rPr>
          <w:rFonts w:ascii="Linux Libertine" w:hAnsi="Linux Libertine" w:cs="Linux Libertine"/>
          <w:sz w:val="18"/>
          <w:szCs w:val="18"/>
        </w:rPr>
        <w:t>design two effective shallow neural networks to extract unimodal features</w:t>
      </w:r>
      <w:r w:rsidR="00302D39" w:rsidRPr="00A115EF">
        <w:rPr>
          <w:rFonts w:ascii="Linux Libertine" w:hAnsi="Linux Libertine" w:cs="Linux Libertine"/>
          <w:sz w:val="18"/>
          <w:szCs w:val="18"/>
        </w:rPr>
        <w:t xml:space="preserve">. </w:t>
      </w:r>
      <w:r w:rsidR="009A6D35" w:rsidRPr="00A115EF">
        <w:rPr>
          <w:rFonts w:ascii="Linux Libertine" w:hAnsi="Linux Libertine" w:cs="Linux Libertine"/>
          <w:sz w:val="18"/>
          <w:szCs w:val="18"/>
        </w:rPr>
        <w:t xml:space="preserve">We </w:t>
      </w:r>
      <w:r w:rsidR="00B37864">
        <w:rPr>
          <w:rFonts w:ascii="Linux Libertine" w:hAnsi="Linux Libertine" w:cs="Linux Libertine"/>
          <w:sz w:val="18"/>
          <w:szCs w:val="18"/>
        </w:rPr>
        <w:t xml:space="preserve">leave the contextual information learning for </w:t>
      </w:r>
      <w:r w:rsidR="00881084">
        <w:rPr>
          <w:rFonts w:ascii="Linux Libertine" w:hAnsi="Linux Libertine" w:cs="Linux Libertine"/>
          <w:sz w:val="18"/>
          <w:szCs w:val="18"/>
        </w:rPr>
        <w:t>the</w:t>
      </w:r>
      <w:r w:rsidR="00B37864">
        <w:rPr>
          <w:rFonts w:ascii="Linux Libertine" w:hAnsi="Linux Libertine" w:cs="Linux Libertine"/>
          <w:sz w:val="18"/>
          <w:szCs w:val="18"/>
        </w:rPr>
        <w:t xml:space="preserve"> modality fusion stage and </w:t>
      </w:r>
      <w:r w:rsidR="009A6D35" w:rsidRPr="00A115EF">
        <w:rPr>
          <w:rFonts w:ascii="Linux Libertine" w:hAnsi="Linux Libertine" w:cs="Linux Libertine"/>
          <w:sz w:val="18"/>
          <w:szCs w:val="18"/>
        </w:rPr>
        <w:t>train t</w:t>
      </w:r>
      <w:r w:rsidR="001C295D" w:rsidRPr="00A115EF">
        <w:rPr>
          <w:rFonts w:ascii="Linux Libertine" w:hAnsi="Linux Libertine" w:cs="Linux Libertine"/>
          <w:sz w:val="18"/>
          <w:szCs w:val="18"/>
        </w:rPr>
        <w:t xml:space="preserve">he </w:t>
      </w:r>
      <w:r w:rsidR="009A6D35" w:rsidRPr="00A115EF">
        <w:rPr>
          <w:rFonts w:ascii="Linux Libertine" w:hAnsi="Linux Libertine" w:cs="Linux Libertine"/>
          <w:sz w:val="18"/>
          <w:szCs w:val="18"/>
        </w:rPr>
        <w:t xml:space="preserve">unimodalities without using the </w:t>
      </w:r>
      <w:r w:rsidR="00B37864">
        <w:rPr>
          <w:rFonts w:ascii="Linux Libertine" w:hAnsi="Linux Libertine" w:cs="Linux Libertine"/>
          <w:sz w:val="18"/>
          <w:szCs w:val="18"/>
        </w:rPr>
        <w:t>surrounding utterances</w:t>
      </w:r>
      <w:r w:rsidR="00EB6A58">
        <w:rPr>
          <w:rFonts w:ascii="Linux Libertine" w:hAnsi="Linux Libertine" w:cs="Linux Libertine"/>
          <w:sz w:val="18"/>
          <w:szCs w:val="18"/>
        </w:rPr>
        <w:t>. This</w:t>
      </w:r>
      <w:r w:rsidR="009A6D35" w:rsidRPr="00A115EF">
        <w:rPr>
          <w:rFonts w:ascii="Linux Libertine" w:hAnsi="Linux Libertine" w:cs="Linux Libertine"/>
          <w:sz w:val="18"/>
          <w:szCs w:val="18"/>
        </w:rPr>
        <w:t xml:space="preserve"> means </w:t>
      </w:r>
      <w:r w:rsidR="007277DD" w:rsidRPr="00A115EF">
        <w:rPr>
          <w:rFonts w:ascii="Linux Libertine" w:hAnsi="Linux Libertine" w:cs="Linux Libertine"/>
          <w:sz w:val="18"/>
          <w:szCs w:val="18"/>
        </w:rPr>
        <w:t xml:space="preserve">each representation only relies on the current </w:t>
      </w:r>
      <w:r w:rsidR="00EB6A58">
        <w:rPr>
          <w:rFonts w:ascii="Linux Libertine" w:hAnsi="Linux Libertine" w:cs="Linux Libertine"/>
          <w:sz w:val="18"/>
          <w:szCs w:val="18"/>
        </w:rPr>
        <w:t xml:space="preserve">item in the </w:t>
      </w:r>
      <w:r w:rsidR="00CF70D9" w:rsidRPr="00A115EF">
        <w:rPr>
          <w:rFonts w:ascii="Linux Libertine" w:hAnsi="Linux Libertine" w:cs="Linux Libertine"/>
          <w:sz w:val="18"/>
          <w:szCs w:val="18"/>
        </w:rPr>
        <w:t xml:space="preserve">verbal transcript </w:t>
      </w:r>
      <w:r w:rsidR="00F71B03" w:rsidRPr="00A115EF">
        <w:rPr>
          <w:rFonts w:ascii="Linux Libertine" w:hAnsi="Linux Libertine" w:cs="Linux Libertine"/>
          <w:sz w:val="18"/>
          <w:szCs w:val="18"/>
        </w:rPr>
        <w:t>or audio stream.</w:t>
      </w:r>
      <w:r w:rsidR="001C295D" w:rsidRPr="00A115EF">
        <w:rPr>
          <w:rFonts w:ascii="Linux Libertine" w:hAnsi="Linux Libertine" w:cs="Linux Libertine"/>
          <w:sz w:val="18"/>
          <w:szCs w:val="18"/>
        </w:rPr>
        <w:t xml:space="preserve"> </w:t>
      </w:r>
      <w:r w:rsidR="00302D39" w:rsidRPr="00A115EF">
        <w:rPr>
          <w:rFonts w:ascii="Linux Libertine" w:hAnsi="Linux Libertine" w:cs="Linux Libertine"/>
          <w:sz w:val="18"/>
          <w:szCs w:val="18"/>
        </w:rPr>
        <w:t xml:space="preserve"> </w:t>
      </w:r>
      <w:r w:rsidR="00861FF2" w:rsidRPr="00A115EF">
        <w:rPr>
          <w:rFonts w:ascii="Linux Libertine" w:hAnsi="Linux Libertine" w:cs="Linux Libertine"/>
          <w:sz w:val="18"/>
          <w:szCs w:val="18"/>
        </w:rPr>
        <w:t xml:space="preserve"> </w:t>
      </w:r>
    </w:p>
    <w:p w14:paraId="21474E93" w14:textId="4EB0B2AD" w:rsidR="00D2116A" w:rsidRPr="00A52495" w:rsidRDefault="0013298E" w:rsidP="00120D56">
      <w:pPr>
        <w:ind w:firstLine="187"/>
      </w:pPr>
      <w:r w:rsidRPr="00A115EF">
        <w:rPr>
          <w:rFonts w:ascii="Linux Libertine" w:eastAsia="宋体" w:hAnsi="Linux Libertine" w:cs="Linux Libertine"/>
          <w:b/>
          <w:noProof/>
          <w:sz w:val="18"/>
          <w:szCs w:val="18"/>
        </w:rPr>
        <w:lastRenderedPageBreak/>
        <mc:AlternateContent>
          <mc:Choice Requires="wps">
            <w:drawing>
              <wp:anchor distT="45720" distB="45720" distL="114300" distR="114300" simplePos="0" relativeHeight="251658241" behindDoc="0" locked="1" layoutInCell="1" allowOverlap="0" wp14:anchorId="50F6C122" wp14:editId="1C1033A8">
                <wp:simplePos x="0" y="0"/>
                <wp:positionH relativeFrom="margin">
                  <wp:align>left</wp:align>
                </wp:positionH>
                <wp:positionV relativeFrom="margin">
                  <wp:align>top</wp:align>
                </wp:positionV>
                <wp:extent cx="3057525" cy="3286760"/>
                <wp:effectExtent l="0" t="0" r="9525" b="8890"/>
                <wp:wrapSquare wrapText="bothSides"/>
                <wp:docPr id="1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286760"/>
                        </a:xfrm>
                        <a:prstGeom prst="rect">
                          <a:avLst/>
                        </a:prstGeom>
                        <a:solidFill>
                          <a:srgbClr val="FFFFFF"/>
                        </a:solidFill>
                        <a:ln w="9525">
                          <a:noFill/>
                          <a:miter lim="800000"/>
                          <a:headEnd/>
                          <a:tailEnd/>
                        </a:ln>
                      </wps:spPr>
                      <wps:txbx>
                        <w:txbxContent>
                          <w:p w14:paraId="3717A75F" w14:textId="5DCC068A" w:rsidR="00961417" w:rsidRDefault="00961417" w:rsidP="006D3A33">
                            <w:pPr>
                              <w:pStyle w:val="FigureCaption"/>
                            </w:pPr>
                            <w:r>
                              <w:rPr>
                                <w:noProof/>
                                <w14:ligatures w14:val="none"/>
                              </w:rPr>
                              <w:drawing>
                                <wp:inline distT="0" distB="0" distL="0" distR="0" wp14:anchorId="24341337" wp14:editId="2FB07815">
                                  <wp:extent cx="3048635" cy="305943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PT-4.jpg"/>
                                          <pic:cNvPicPr/>
                                        </pic:nvPicPr>
                                        <pic:blipFill>
                                          <a:blip r:embed="rId14">
                                            <a:extLst>
                                              <a:ext uri="{28A0092B-C50C-407E-A947-70E740481C1C}">
                                                <a14:useLocalDpi xmlns:a14="http://schemas.microsoft.com/office/drawing/2010/main" val="0"/>
                                              </a:ext>
                                            </a:extLst>
                                          </a:blip>
                                          <a:stretch>
                                            <a:fillRect/>
                                          </a:stretch>
                                        </pic:blipFill>
                                        <pic:spPr>
                                          <a:xfrm>
                                            <a:off x="0" y="0"/>
                                            <a:ext cx="3048635" cy="3059430"/>
                                          </a:xfrm>
                                          <a:prstGeom prst="rect">
                                            <a:avLst/>
                                          </a:prstGeom>
                                        </pic:spPr>
                                      </pic:pic>
                                    </a:graphicData>
                                  </a:graphic>
                                </wp:inline>
                              </w:drawing>
                            </w:r>
                          </w:p>
                          <w:p w14:paraId="217CC9AC" w14:textId="77777777" w:rsidR="00961417" w:rsidRPr="00C67D53" w:rsidRDefault="00961417" w:rsidP="006D3A33">
                            <w:pPr>
                              <w:pStyle w:val="FigureCaption"/>
                            </w:pPr>
                            <w:r w:rsidRPr="008949BE">
                              <w:rPr>
                                <w:rStyle w:val="Label"/>
                                <w:color w:val="auto"/>
                              </w:rPr>
                              <w:t xml:space="preserve">Figure </w:t>
                            </w:r>
                            <w:r>
                              <w:rPr>
                                <w:rStyle w:val="Label"/>
                                <w:color w:val="auto"/>
                              </w:rPr>
                              <w:t>2</w:t>
                            </w:r>
                            <w:r w:rsidRPr="008949BE">
                              <w:rPr>
                                <w:rStyle w:val="Label"/>
                                <w:color w:val="auto"/>
                              </w:rPr>
                              <w:t xml:space="preserve">: </w:t>
                            </w:r>
                            <w:r>
                              <w:t>Modality-specific feature extract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6C122" id="_x0000_s1027" type="#_x0000_t202" style="position:absolute;left:0;text-align:left;margin-left:0;margin-top:0;width:240.75pt;height:258.8pt;z-index:251658241;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" o:allowoverlap="f" stroked="f">
                <v:textbox inset="0,0,0,0">
                  <w:txbxContent>
                    <w:p w14:paraId="3717A75F" w14:textId="5DCC068A" w:rsidR="00961417" w:rsidRDefault="00961417" w:rsidP="006D3A33">
                      <w:pPr>
                        <w:pStyle w:val="FigureCaption"/>
                      </w:pPr>
                      <w:r>
                        <w:rPr>
                          <w:noProof/>
                          <w14:ligatures w14:val="none"/>
                        </w:rPr>
                        <w:drawing>
                          <wp:inline distT="0" distB="0" distL="0" distR="0" wp14:anchorId="24341337" wp14:editId="2FB07815">
                            <wp:extent cx="3048635" cy="305943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PT-4.jpg"/>
                                    <pic:cNvPicPr/>
                                  </pic:nvPicPr>
                                  <pic:blipFill>
                                    <a:blip r:embed="rId14">
                                      <a:extLst>
                                        <a:ext uri="{28A0092B-C50C-407E-A947-70E740481C1C}">
                                          <a14:useLocalDpi xmlns:a14="http://schemas.microsoft.com/office/drawing/2010/main" val="0"/>
                                        </a:ext>
                                      </a:extLst>
                                    </a:blip>
                                    <a:stretch>
                                      <a:fillRect/>
                                    </a:stretch>
                                  </pic:blipFill>
                                  <pic:spPr>
                                    <a:xfrm>
                                      <a:off x="0" y="0"/>
                                      <a:ext cx="3048635" cy="3059430"/>
                                    </a:xfrm>
                                    <a:prstGeom prst="rect">
                                      <a:avLst/>
                                    </a:prstGeom>
                                  </pic:spPr>
                                </pic:pic>
                              </a:graphicData>
                            </a:graphic>
                          </wp:inline>
                        </w:drawing>
                      </w:r>
                    </w:p>
                    <w:p w14:paraId="217CC9AC" w14:textId="77777777" w:rsidR="00961417" w:rsidRPr="00C67D53" w:rsidRDefault="00961417" w:rsidP="006D3A33">
                      <w:pPr>
                        <w:pStyle w:val="FigureCaption"/>
                      </w:pPr>
                      <w:r w:rsidRPr="008949BE">
                        <w:rPr>
                          <w:rStyle w:val="Label"/>
                          <w:color w:val="auto"/>
                        </w:rPr>
                        <w:t xml:space="preserve">Figure </w:t>
                      </w:r>
                      <w:r>
                        <w:rPr>
                          <w:rStyle w:val="Label"/>
                          <w:color w:val="auto"/>
                        </w:rPr>
                        <w:t>2</w:t>
                      </w:r>
                      <w:r w:rsidRPr="008949BE">
                        <w:rPr>
                          <w:rStyle w:val="Label"/>
                          <w:color w:val="auto"/>
                        </w:rPr>
                        <w:t xml:space="preserve">: </w:t>
                      </w:r>
                      <w:r>
                        <w:t>Modality-specific feature extraction</w:t>
                      </w:r>
                    </w:p>
                  </w:txbxContent>
                </v:textbox>
                <w10:wrap type="square" anchorx="margin" anchory="margin"/>
                <w10:anchorlock/>
              </v:shape>
            </w:pict>
          </mc:Fallback>
        </mc:AlternateContent>
      </w:r>
      <w:r w:rsidR="00B32A10" w:rsidRPr="00A115EF">
        <w:rPr>
          <w:rFonts w:ascii="Linux Libertine" w:hAnsi="Linux Libertine" w:cs="Linux Libertine"/>
          <w:sz w:val="18"/>
          <w:szCs w:val="18"/>
        </w:rPr>
        <w:t>To extract the textual repre</w:t>
      </w:r>
      <w:r w:rsidR="004D53B2" w:rsidRPr="00A115EF">
        <w:rPr>
          <w:rFonts w:ascii="Linux Libertine" w:hAnsi="Linux Libertine" w:cs="Linux Libertine"/>
          <w:sz w:val="18"/>
          <w:szCs w:val="18"/>
        </w:rPr>
        <w:t>sentation</w:t>
      </w:r>
      <w:r w:rsidR="00FC5959">
        <w:rPr>
          <w:rFonts w:ascii="Linux Libertine" w:hAnsi="Linux Libertine" w:cs="Linux Libertine"/>
          <w:sz w:val="18"/>
          <w:szCs w:val="18"/>
        </w:rPr>
        <w:t>s</w:t>
      </w:r>
      <w:r w:rsidR="004D53B2" w:rsidRPr="00A115EF">
        <w:rPr>
          <w:rFonts w:ascii="Linux Libertine" w:hAnsi="Linux Libertine" w:cs="Linux Libertine"/>
          <w:sz w:val="18"/>
          <w:szCs w:val="18"/>
        </w:rPr>
        <w:t xml:space="preserve"> for each utterance, as shown in Fig. 2, we first embed</w:t>
      </w:r>
      <w:r w:rsidR="00817BA1" w:rsidRPr="00A115EF">
        <w:rPr>
          <w:rFonts w:ascii="Linux Libertine" w:hAnsi="Linux Libertine" w:cs="Linux Libertine"/>
          <w:sz w:val="18"/>
          <w:szCs w:val="18"/>
        </w:rPr>
        <w:t xml:space="preserve"> each word into a 200-dimensional vector using pretrained word</w:t>
      </w:r>
      <w:r w:rsidR="00117780" w:rsidRPr="00A115EF">
        <w:rPr>
          <w:rFonts w:ascii="Linux Libertine" w:hAnsi="Linux Libertine" w:cs="Linux Libertine"/>
          <w:sz w:val="18"/>
          <w:szCs w:val="18"/>
        </w:rPr>
        <w:t xml:space="preserve"> vectors from </w:t>
      </w:r>
      <w:r w:rsidR="00117780" w:rsidRPr="00A115EF">
        <w:rPr>
          <w:rFonts w:ascii="Linux Libertine" w:hAnsi="Linux Libertine" w:cs="Linux Libertine"/>
          <w:i/>
          <w:sz w:val="18"/>
          <w:szCs w:val="18"/>
        </w:rPr>
        <w:t>Glove</w:t>
      </w:r>
      <w:r w:rsidR="004F0B40" w:rsidRPr="00A115EF">
        <w:rPr>
          <w:rFonts w:ascii="Linux Libertine" w:hAnsi="Linux Libertine" w:cs="Linux Libertine"/>
          <w:sz w:val="18"/>
          <w:szCs w:val="18"/>
        </w:rPr>
        <w:t xml:space="preserve"> [</w:t>
      </w:r>
      <w:r w:rsidR="003C2667">
        <w:rPr>
          <w:rFonts w:ascii="Linux Libertine" w:hAnsi="Linux Libertine" w:cs="Linux Libertine"/>
          <w:sz w:val="18"/>
          <w:szCs w:val="18"/>
        </w:rPr>
        <w:t>22</w:t>
      </w:r>
      <w:r w:rsidR="004F0B40" w:rsidRPr="00A115EF">
        <w:rPr>
          <w:rFonts w:ascii="Linux Libertine" w:hAnsi="Linux Libertine" w:cs="Linux Libertine"/>
          <w:sz w:val="18"/>
          <w:szCs w:val="18"/>
        </w:rPr>
        <w:t>]</w:t>
      </w:r>
      <w:r w:rsidR="002261BB" w:rsidRPr="00A115EF">
        <w:rPr>
          <w:rFonts w:ascii="Linux Libertine" w:hAnsi="Linux Libertine" w:cs="Linux Libertine"/>
          <w:sz w:val="18"/>
          <w:szCs w:val="18"/>
        </w:rPr>
        <w:t xml:space="preserve">. </w:t>
      </w:r>
      <w:r w:rsidR="005E5FF2" w:rsidRPr="00A115EF">
        <w:rPr>
          <w:rFonts w:ascii="Linux Libertine" w:hAnsi="Linux Libertine" w:cs="Linux Libertine"/>
          <w:sz w:val="18"/>
          <w:szCs w:val="18"/>
        </w:rPr>
        <w:t>Then, w</w:t>
      </w:r>
      <w:r w:rsidR="00A40D21" w:rsidRPr="00A115EF">
        <w:rPr>
          <w:rFonts w:ascii="Linux Libertine" w:hAnsi="Linux Libertine" w:cs="Linux Libertine"/>
          <w:sz w:val="18"/>
          <w:szCs w:val="18"/>
        </w:rPr>
        <w:t xml:space="preserve">e feed the embedded word vectors into the sub-view attention layer to </w:t>
      </w:r>
      <w:r w:rsidR="00E47EDE" w:rsidRPr="00A115EF">
        <w:rPr>
          <w:rFonts w:ascii="Linux Libertine" w:hAnsi="Linux Libertine" w:cs="Linux Libertine"/>
          <w:sz w:val="18"/>
          <w:szCs w:val="18"/>
        </w:rPr>
        <w:t xml:space="preserve">compute the attentive dependencies </w:t>
      </w:r>
      <w:r w:rsidR="003B08BA" w:rsidRPr="00A115EF">
        <w:rPr>
          <w:rFonts w:ascii="Linux Libertine" w:hAnsi="Linux Libertine" w:cs="Linux Libertine"/>
          <w:sz w:val="18"/>
          <w:szCs w:val="18"/>
        </w:rPr>
        <w:t xml:space="preserve">and generate the weighted </w:t>
      </w:r>
      <w:r w:rsidR="004128DC" w:rsidRPr="00A115EF">
        <w:rPr>
          <w:rFonts w:ascii="Linux Libertine" w:hAnsi="Linux Libertine" w:cs="Linux Libertine"/>
          <w:sz w:val="18"/>
          <w:szCs w:val="18"/>
        </w:rPr>
        <w:t>representation for each word</w:t>
      </w:r>
      <w:r w:rsidR="00694967" w:rsidRPr="00A115EF">
        <w:rPr>
          <w:rFonts w:ascii="Linux Libertine" w:hAnsi="Linux Libertine" w:cs="Linux Libertine"/>
          <w:sz w:val="18"/>
          <w:szCs w:val="18"/>
        </w:rPr>
        <w:t xml:space="preserve">. </w:t>
      </w:r>
      <w:r w:rsidR="00DD314C" w:rsidRPr="00A115EF">
        <w:rPr>
          <w:rFonts w:ascii="Linux Libertine" w:hAnsi="Linux Libertine" w:cs="Linux Libertine"/>
          <w:sz w:val="18"/>
          <w:szCs w:val="18"/>
        </w:rPr>
        <w:t xml:space="preserve">The output of the layer has the same </w:t>
      </w:r>
      <w:r w:rsidR="00887BC4" w:rsidRPr="00A115EF">
        <w:rPr>
          <w:rFonts w:ascii="Linux Libertine" w:hAnsi="Linux Libertine" w:cs="Linux Libertine"/>
          <w:sz w:val="18"/>
          <w:szCs w:val="18"/>
        </w:rPr>
        <w:t xml:space="preserve">dimension as </w:t>
      </w:r>
      <w:r w:rsidR="00BB7EF7">
        <w:rPr>
          <w:rFonts w:ascii="Linux Libertine" w:hAnsi="Linux Libertine" w:cs="Linux Libertine"/>
          <w:sz w:val="18"/>
          <w:szCs w:val="18"/>
        </w:rPr>
        <w:t>the</w:t>
      </w:r>
      <w:r w:rsidR="00887BC4" w:rsidRPr="00A115EF">
        <w:rPr>
          <w:rFonts w:ascii="Linux Libertine" w:hAnsi="Linux Libertine" w:cs="Linux Libertine"/>
          <w:sz w:val="18"/>
          <w:szCs w:val="18"/>
        </w:rPr>
        <w:t xml:space="preserve"> input</w:t>
      </w:r>
      <w:r w:rsidR="005339EA">
        <w:rPr>
          <w:rFonts w:ascii="Linux Libertine" w:hAnsi="Linux Libertine" w:cs="Linux Libertine"/>
          <w:sz w:val="18"/>
          <w:szCs w:val="18"/>
        </w:rPr>
        <w:t>;</w:t>
      </w:r>
      <w:r w:rsidR="0033606C" w:rsidRPr="00A115EF">
        <w:rPr>
          <w:rFonts w:ascii="Linux Libertine" w:hAnsi="Linux Libertine" w:cs="Linux Libertine"/>
          <w:sz w:val="18"/>
          <w:szCs w:val="18"/>
        </w:rPr>
        <w:t xml:space="preserve"> we set two sub-</w:t>
      </w:r>
      <w:r w:rsidR="009D4456">
        <w:rPr>
          <w:rFonts w:ascii="Linux Libertine" w:hAnsi="Linux Libertine" w:cs="Linux Libertine"/>
          <w:sz w:val="18"/>
          <w:szCs w:val="18"/>
        </w:rPr>
        <w:t xml:space="preserve">view </w:t>
      </w:r>
      <w:r w:rsidR="0033606C" w:rsidRPr="00A115EF">
        <w:rPr>
          <w:rFonts w:ascii="Linux Libertine" w:hAnsi="Linux Libertine" w:cs="Linux Libertine"/>
          <w:sz w:val="18"/>
          <w:szCs w:val="18"/>
        </w:rPr>
        <w:t>attention layers to</w:t>
      </w:r>
      <w:r w:rsidR="00F953F4" w:rsidRPr="00A115EF">
        <w:rPr>
          <w:rFonts w:ascii="Linux Libertine" w:hAnsi="Linux Libertine" w:cs="Linux Libertine"/>
          <w:sz w:val="18"/>
          <w:szCs w:val="18"/>
        </w:rPr>
        <w:t xml:space="preserve"> learn the </w:t>
      </w:r>
      <w:r w:rsidR="003D0D4C">
        <w:rPr>
          <w:rFonts w:ascii="Linux Libertine" w:hAnsi="Linux Libertine" w:cs="Linux Libertine"/>
          <w:sz w:val="18"/>
          <w:szCs w:val="18"/>
        </w:rPr>
        <w:t>features</w:t>
      </w:r>
      <w:r w:rsidR="00F953F4" w:rsidRPr="00A115EF">
        <w:rPr>
          <w:rFonts w:ascii="Linux Libertine" w:hAnsi="Linux Libertine" w:cs="Linux Libertine"/>
          <w:sz w:val="18"/>
          <w:szCs w:val="18"/>
        </w:rPr>
        <w:t>.</w:t>
      </w:r>
      <w:r w:rsidR="00904A04" w:rsidRPr="00A115EF">
        <w:rPr>
          <w:rFonts w:ascii="Linux Libertine" w:hAnsi="Linux Libertine" w:cs="Linux Libertine"/>
          <w:sz w:val="18"/>
          <w:szCs w:val="18"/>
        </w:rPr>
        <w:t xml:space="preserve"> </w:t>
      </w:r>
      <w:r w:rsidR="00A8049A" w:rsidRPr="00A115EF">
        <w:rPr>
          <w:rFonts w:ascii="Linux Libertine" w:hAnsi="Linux Libertine" w:cs="Linux Libertine"/>
          <w:sz w:val="18"/>
          <w:szCs w:val="18"/>
        </w:rPr>
        <w:t xml:space="preserve">The output from </w:t>
      </w:r>
      <w:r w:rsidR="00F10A07" w:rsidRPr="00A115EF">
        <w:rPr>
          <w:rFonts w:ascii="Linux Libertine" w:hAnsi="Linux Libertine" w:cs="Linux Libertine"/>
          <w:sz w:val="18"/>
          <w:szCs w:val="18"/>
        </w:rPr>
        <w:t xml:space="preserve">the last </w:t>
      </w:r>
      <w:r w:rsidR="00A8049A" w:rsidRPr="00A115EF">
        <w:rPr>
          <w:rFonts w:ascii="Linux Libertine" w:hAnsi="Linux Libertine" w:cs="Linux Libertine"/>
          <w:sz w:val="18"/>
          <w:szCs w:val="18"/>
        </w:rPr>
        <w:t xml:space="preserve">attention layer </w:t>
      </w:r>
      <w:r w:rsidR="00F10A07" w:rsidRPr="00A115EF">
        <w:rPr>
          <w:rFonts w:ascii="Linux Libertine" w:hAnsi="Linux Libertine" w:cs="Linux Libertine"/>
          <w:sz w:val="18"/>
          <w:szCs w:val="18"/>
        </w:rPr>
        <w:t>directly connect</w:t>
      </w:r>
      <w:r w:rsidR="000E4060">
        <w:rPr>
          <w:rFonts w:ascii="Linux Libertine" w:hAnsi="Linux Libertine" w:cs="Linux Libertine"/>
          <w:sz w:val="18"/>
          <w:szCs w:val="18"/>
        </w:rPr>
        <w:t>s</w:t>
      </w:r>
      <w:r w:rsidR="00F10A07" w:rsidRPr="00A115EF">
        <w:rPr>
          <w:rFonts w:ascii="Linux Libertine" w:hAnsi="Linux Libertine" w:cs="Linux Libertine"/>
          <w:sz w:val="18"/>
          <w:szCs w:val="18"/>
        </w:rPr>
        <w:t xml:space="preserve"> to a</w:t>
      </w:r>
      <w:r w:rsidR="00904A04" w:rsidRPr="00A115EF">
        <w:rPr>
          <w:rFonts w:ascii="Linux Libertine" w:hAnsi="Linux Libertine" w:cs="Linux Libertine"/>
          <w:sz w:val="18"/>
          <w:szCs w:val="18"/>
        </w:rPr>
        <w:t xml:space="preserve"> global 1D max-pooling operati</w:t>
      </w:r>
      <w:r w:rsidR="00F10A07" w:rsidRPr="00A115EF">
        <w:rPr>
          <w:rFonts w:ascii="Linux Libertine" w:hAnsi="Linux Libertine" w:cs="Linux Libertine"/>
          <w:sz w:val="18"/>
          <w:szCs w:val="18"/>
        </w:rPr>
        <w:t xml:space="preserve">on to form the </w:t>
      </w:r>
      <w:r w:rsidR="00F175E1" w:rsidRPr="00A115EF">
        <w:rPr>
          <w:rFonts w:ascii="Linux Libertine" w:hAnsi="Linux Libertine" w:cs="Linux Libertine"/>
          <w:sz w:val="18"/>
          <w:szCs w:val="18"/>
        </w:rPr>
        <w:t>utterance-level textual representation. The final output is a 200</w:t>
      </w:r>
      <w:r w:rsidR="0090103D" w:rsidRPr="00A115EF">
        <w:rPr>
          <w:rFonts w:ascii="Linux Libertine" w:hAnsi="Linux Libertine" w:cs="Linux Libertine"/>
          <w:sz w:val="18"/>
          <w:szCs w:val="18"/>
        </w:rPr>
        <w:t>-dimensinal feature vector.</w:t>
      </w:r>
    </w:p>
    <w:p w14:paraId="45029685" w14:textId="74102ACE" w:rsidR="001201E9" w:rsidRPr="00A115EF" w:rsidRDefault="0008549A" w:rsidP="00120D56">
      <w:pPr>
        <w:ind w:firstLine="187"/>
        <w:rPr>
          <w:rFonts w:ascii="Linux Libertine" w:hAnsi="Linux Libertine" w:cs="Linux Libertine"/>
          <w:color w:val="000000" w:themeColor="text1"/>
          <w:sz w:val="18"/>
          <w:szCs w:val="18"/>
          <w:highlight w:val="yellow"/>
        </w:rPr>
      </w:pPr>
      <w:r>
        <w:rPr>
          <w:rFonts w:ascii="Linux Libertine" w:hAnsi="Linux Libertine" w:cs="Linux Libertine"/>
          <w:color w:val="000000" w:themeColor="text1"/>
          <w:sz w:val="18"/>
          <w:szCs w:val="18"/>
        </w:rPr>
        <w:t>To generate the acoustic representations</w:t>
      </w:r>
      <w:r w:rsidR="008207AD">
        <w:rPr>
          <w:rFonts w:ascii="Linux Libertine" w:hAnsi="Linux Libertine" w:cs="Linux Libertine"/>
          <w:color w:val="000000" w:themeColor="text1"/>
          <w:sz w:val="18"/>
          <w:szCs w:val="18"/>
        </w:rPr>
        <w:t xml:space="preserve">, </w:t>
      </w:r>
      <w:r w:rsidR="00827A6E" w:rsidRPr="009D7088">
        <w:rPr>
          <w:rFonts w:ascii="Linux Libertine" w:hAnsi="Linux Libertine" w:cs="Linux Libertine"/>
          <w:color w:val="000000" w:themeColor="text1"/>
          <w:sz w:val="18"/>
          <w:szCs w:val="18"/>
        </w:rPr>
        <w:t>w</w:t>
      </w:r>
      <w:r w:rsidR="000E1F93" w:rsidRPr="009D7088">
        <w:rPr>
          <w:rFonts w:ascii="Linux Libertine" w:hAnsi="Linux Libertine" w:cs="Linux Libertine"/>
          <w:color w:val="000000" w:themeColor="text1"/>
          <w:sz w:val="18"/>
          <w:szCs w:val="18"/>
        </w:rPr>
        <w:t>e</w:t>
      </w:r>
      <w:r w:rsidR="00827A6E" w:rsidRPr="009D7088">
        <w:rPr>
          <w:rFonts w:ascii="Linux Libertine" w:hAnsi="Linux Libertine" w:cs="Linux Libertine"/>
          <w:color w:val="000000" w:themeColor="text1"/>
          <w:sz w:val="18"/>
          <w:szCs w:val="18"/>
        </w:rPr>
        <w:t xml:space="preserve"> directly </w:t>
      </w:r>
      <w:r w:rsidR="00C678AD" w:rsidRPr="009D7088">
        <w:rPr>
          <w:rFonts w:ascii="Linux Libertine" w:hAnsi="Linux Libertine" w:cs="Linux Libertine"/>
          <w:color w:val="000000" w:themeColor="text1"/>
          <w:sz w:val="18"/>
          <w:szCs w:val="18"/>
        </w:rPr>
        <w:t xml:space="preserve">use the </w:t>
      </w:r>
      <w:proofErr w:type="spellStart"/>
      <w:r w:rsidR="00C678AD" w:rsidRPr="009D7088">
        <w:rPr>
          <w:rFonts w:ascii="Linux Libertine" w:hAnsi="Linux Libertine" w:cs="Linux Libertine"/>
          <w:i/>
          <w:color w:val="000000" w:themeColor="text1"/>
          <w:sz w:val="18"/>
          <w:szCs w:val="18"/>
        </w:rPr>
        <w:t>openSmile</w:t>
      </w:r>
      <w:proofErr w:type="spellEnd"/>
      <w:r w:rsidR="000E1F93" w:rsidRPr="009D7088">
        <w:rPr>
          <w:rFonts w:ascii="Linux Libertine" w:hAnsi="Linux Libertine" w:cs="Linux Libertine"/>
          <w:color w:val="000000" w:themeColor="text1"/>
          <w:sz w:val="18"/>
          <w:szCs w:val="18"/>
        </w:rPr>
        <w:t xml:space="preserve"> </w:t>
      </w:r>
      <w:r w:rsidR="00130252" w:rsidRPr="009D7088">
        <w:rPr>
          <w:rFonts w:ascii="Linux Libertine" w:hAnsi="Linux Libertine" w:cs="Linux Libertine"/>
          <w:color w:val="000000" w:themeColor="text1"/>
          <w:sz w:val="18"/>
          <w:szCs w:val="18"/>
        </w:rPr>
        <w:t>toolkit</w:t>
      </w:r>
      <w:r w:rsidR="002916BA" w:rsidRPr="009D7088">
        <w:rPr>
          <w:rFonts w:ascii="Linux Libertine" w:hAnsi="Linux Libertine" w:cs="Linux Libertine"/>
          <w:color w:val="000000" w:themeColor="text1"/>
          <w:sz w:val="18"/>
          <w:szCs w:val="18"/>
        </w:rPr>
        <w:t xml:space="preserve"> </w:t>
      </w:r>
      <w:r w:rsidR="003C2667">
        <w:rPr>
          <w:rFonts w:ascii="Linux Libertine" w:hAnsi="Linux Libertine" w:cs="Linux Libertine"/>
          <w:color w:val="000000" w:themeColor="text1"/>
          <w:sz w:val="18"/>
          <w:szCs w:val="18"/>
        </w:rPr>
        <w:t xml:space="preserve">[15] </w:t>
      </w:r>
      <w:r w:rsidR="002916BA" w:rsidRPr="009D7088">
        <w:rPr>
          <w:rFonts w:ascii="Linux Libertine" w:hAnsi="Linux Libertine" w:cs="Linux Libertine"/>
          <w:color w:val="000000" w:themeColor="text1"/>
          <w:sz w:val="18"/>
          <w:szCs w:val="18"/>
        </w:rPr>
        <w:t xml:space="preserve">to extract </w:t>
      </w:r>
      <w:r w:rsidR="00043719">
        <w:rPr>
          <w:rFonts w:ascii="Linux Libertine" w:hAnsi="Linux Libertine" w:cs="Linux Libertine"/>
          <w:color w:val="000000" w:themeColor="text1"/>
          <w:sz w:val="18"/>
          <w:szCs w:val="18"/>
        </w:rPr>
        <w:t>low-level descri</w:t>
      </w:r>
      <w:r w:rsidR="00A47EC4">
        <w:rPr>
          <w:rFonts w:ascii="Linux Libertine" w:hAnsi="Linux Libertine" w:cs="Linux Libertine"/>
          <w:color w:val="000000" w:themeColor="text1"/>
          <w:sz w:val="18"/>
          <w:szCs w:val="18"/>
        </w:rPr>
        <w:t xml:space="preserve">ptors (LLDs) for each </w:t>
      </w:r>
      <w:r w:rsidR="002916BA" w:rsidRPr="009D7088">
        <w:rPr>
          <w:rFonts w:ascii="Linux Libertine" w:hAnsi="Linux Libertine" w:cs="Linux Libertine"/>
          <w:color w:val="000000" w:themeColor="text1"/>
          <w:sz w:val="18"/>
          <w:szCs w:val="18"/>
        </w:rPr>
        <w:t xml:space="preserve">utterance-level </w:t>
      </w:r>
      <w:r w:rsidR="000A5217" w:rsidRPr="009D7088">
        <w:rPr>
          <w:rFonts w:ascii="Linux Libertine" w:hAnsi="Linux Libertine" w:cs="Linux Libertine"/>
          <w:color w:val="000000" w:themeColor="text1"/>
          <w:sz w:val="18"/>
          <w:szCs w:val="18"/>
        </w:rPr>
        <w:t>a</w:t>
      </w:r>
      <w:r w:rsidR="00A47EC4">
        <w:rPr>
          <w:rFonts w:ascii="Linux Libertine" w:hAnsi="Linux Libertine" w:cs="Linux Libertine"/>
          <w:color w:val="000000" w:themeColor="text1"/>
          <w:sz w:val="18"/>
          <w:szCs w:val="18"/>
        </w:rPr>
        <w:t>udio stream</w:t>
      </w:r>
      <w:r w:rsidR="002D45C5">
        <w:rPr>
          <w:rFonts w:ascii="Linux Libertine" w:hAnsi="Linux Libertine" w:cs="Linux Libertine"/>
          <w:color w:val="000000" w:themeColor="text1"/>
          <w:sz w:val="18"/>
          <w:szCs w:val="18"/>
        </w:rPr>
        <w:t xml:space="preserve"> to reduce the model complexity</w:t>
      </w:r>
      <w:r w:rsidR="00A47EC4">
        <w:rPr>
          <w:rFonts w:ascii="Linux Libertine" w:hAnsi="Linux Libertine" w:cs="Linux Libertine"/>
          <w:color w:val="000000" w:themeColor="text1"/>
          <w:sz w:val="18"/>
          <w:szCs w:val="18"/>
        </w:rPr>
        <w:t>.</w:t>
      </w:r>
      <w:r w:rsidR="00B6660C">
        <w:rPr>
          <w:rFonts w:ascii="Linux Libertine" w:hAnsi="Linux Libertine" w:cs="Linux Libertine"/>
          <w:color w:val="000000" w:themeColor="text1"/>
          <w:sz w:val="18"/>
          <w:szCs w:val="18"/>
        </w:rPr>
        <w:t xml:space="preserve"> </w:t>
      </w:r>
      <w:r w:rsidR="001F40BC">
        <w:rPr>
          <w:rFonts w:ascii="Linux Libertine" w:hAnsi="Linux Libertine" w:cs="Linux Libertine"/>
          <w:color w:val="000000" w:themeColor="text1"/>
          <w:sz w:val="18"/>
          <w:szCs w:val="18"/>
        </w:rPr>
        <w:t xml:space="preserve">The feature set </w:t>
      </w:r>
      <w:r w:rsidR="001D1A7C">
        <w:rPr>
          <w:rFonts w:ascii="Linux Libertine" w:hAnsi="Linux Libertine" w:cs="Linux Libertine"/>
          <w:color w:val="000000" w:themeColor="text1"/>
          <w:sz w:val="18"/>
          <w:szCs w:val="18"/>
        </w:rPr>
        <w:t>contains 6</w:t>
      </w:r>
      <w:r w:rsidR="002E5A8B">
        <w:rPr>
          <w:rFonts w:ascii="Linux Libertine" w:hAnsi="Linux Libertine" w:cs="Linux Libertine"/>
          <w:color w:val="000000" w:themeColor="text1"/>
          <w:sz w:val="18"/>
          <w:szCs w:val="18"/>
        </w:rPr>
        <w:t xml:space="preserve">553 </w:t>
      </w:r>
      <w:r w:rsidR="0072330F">
        <w:rPr>
          <w:rFonts w:ascii="Linux Libertine" w:hAnsi="Linux Libertine" w:cs="Linux Libertine"/>
          <w:color w:val="000000" w:themeColor="text1"/>
          <w:sz w:val="18"/>
          <w:szCs w:val="18"/>
        </w:rPr>
        <w:t xml:space="preserve">features </w:t>
      </w:r>
      <w:r w:rsidR="000A5217" w:rsidRPr="009D7088">
        <w:rPr>
          <w:rFonts w:ascii="Linux Libertine" w:hAnsi="Linux Libertine" w:cs="Linux Libertine"/>
          <w:color w:val="000000" w:themeColor="text1"/>
          <w:sz w:val="18"/>
          <w:szCs w:val="18"/>
        </w:rPr>
        <w:t xml:space="preserve">including </w:t>
      </w:r>
      <w:r w:rsidR="0072330F">
        <w:rPr>
          <w:rFonts w:ascii="Linux Libertine" w:hAnsi="Linux Libertine" w:cs="Linux Libertine"/>
          <w:color w:val="000000" w:themeColor="text1"/>
          <w:sz w:val="18"/>
          <w:szCs w:val="18"/>
        </w:rPr>
        <w:t xml:space="preserve">voice intensity, </w:t>
      </w:r>
      <w:r w:rsidR="00BE6A31">
        <w:rPr>
          <w:rFonts w:ascii="Linux Libertine" w:hAnsi="Linux Libertine" w:cs="Linux Libertine"/>
          <w:color w:val="000000" w:themeColor="text1"/>
          <w:sz w:val="18"/>
          <w:szCs w:val="18"/>
        </w:rPr>
        <w:t>pitch</w:t>
      </w:r>
      <w:r w:rsidR="00C02F92" w:rsidRPr="009D7088">
        <w:rPr>
          <w:rFonts w:ascii="Linux Libertine" w:hAnsi="Linux Libertine" w:cs="Linux Libertine"/>
          <w:color w:val="000000" w:themeColor="text1"/>
          <w:sz w:val="18"/>
          <w:szCs w:val="18"/>
        </w:rPr>
        <w:t>,</w:t>
      </w:r>
      <w:r w:rsidR="00BE6A31">
        <w:rPr>
          <w:rFonts w:ascii="Linux Libertine" w:hAnsi="Linux Libertine" w:cs="Linux Libertine"/>
          <w:color w:val="000000" w:themeColor="text1"/>
          <w:sz w:val="18"/>
          <w:szCs w:val="18"/>
        </w:rPr>
        <w:t xml:space="preserve"> MFCCs</w:t>
      </w:r>
      <w:r w:rsidR="00C02F92" w:rsidRPr="009D7088">
        <w:rPr>
          <w:rFonts w:ascii="Linux Libertine" w:hAnsi="Linux Libertine" w:cs="Linux Libertine"/>
          <w:color w:val="000000" w:themeColor="text1"/>
          <w:sz w:val="18"/>
          <w:szCs w:val="18"/>
        </w:rPr>
        <w:t xml:space="preserve">, </w:t>
      </w:r>
      <w:r w:rsidR="00513036">
        <w:rPr>
          <w:rFonts w:ascii="Linux Libertine" w:hAnsi="Linux Libertine" w:cs="Linux Libertine"/>
          <w:color w:val="000000" w:themeColor="text1"/>
          <w:sz w:val="18"/>
          <w:szCs w:val="18"/>
        </w:rPr>
        <w:t xml:space="preserve">etc. </w:t>
      </w:r>
      <w:r>
        <w:rPr>
          <w:rFonts w:ascii="Linux Libertine" w:hAnsi="Linux Libertine" w:cs="Linux Libertine"/>
          <w:color w:val="000000" w:themeColor="text1"/>
          <w:sz w:val="18"/>
          <w:szCs w:val="18"/>
        </w:rPr>
        <w:t>W</w:t>
      </w:r>
      <w:r w:rsidR="00A85896">
        <w:rPr>
          <w:rFonts w:ascii="Linux Libertine" w:hAnsi="Linux Libertine" w:cs="Linux Libertine"/>
          <w:color w:val="000000" w:themeColor="text1"/>
          <w:sz w:val="18"/>
          <w:szCs w:val="18"/>
        </w:rPr>
        <w:t xml:space="preserve">e </w:t>
      </w:r>
      <w:r w:rsidR="00B27829">
        <w:rPr>
          <w:rFonts w:ascii="Linux Libertine" w:hAnsi="Linux Libertine" w:cs="Linux Libertine"/>
          <w:color w:val="000000" w:themeColor="text1"/>
          <w:sz w:val="18"/>
          <w:szCs w:val="18"/>
        </w:rPr>
        <w:t>apply</w:t>
      </w:r>
      <w:r w:rsidR="00A85896">
        <w:rPr>
          <w:rFonts w:ascii="Linux Libertine" w:hAnsi="Linux Libertine" w:cs="Linux Libertine"/>
          <w:color w:val="000000" w:themeColor="text1"/>
          <w:sz w:val="18"/>
          <w:szCs w:val="18"/>
        </w:rPr>
        <w:t xml:space="preserve"> t</w:t>
      </w:r>
      <w:r>
        <w:rPr>
          <w:rFonts w:ascii="Linux Libertine" w:hAnsi="Linux Libertine" w:cs="Linux Libertine"/>
          <w:color w:val="000000" w:themeColor="text1"/>
          <w:sz w:val="18"/>
          <w:szCs w:val="18"/>
        </w:rPr>
        <w:t>hree</w:t>
      </w:r>
      <w:r w:rsidR="00A85896">
        <w:rPr>
          <w:rFonts w:ascii="Linux Libertine" w:hAnsi="Linux Libertine" w:cs="Linux Libertine"/>
          <w:color w:val="000000" w:themeColor="text1"/>
          <w:sz w:val="18"/>
          <w:szCs w:val="18"/>
        </w:rPr>
        <w:t xml:space="preserve"> </w:t>
      </w:r>
      <w:r>
        <w:rPr>
          <w:rFonts w:ascii="Linux Libertine" w:hAnsi="Linux Libertine" w:cs="Linux Libertine"/>
          <w:color w:val="000000" w:themeColor="text1"/>
          <w:sz w:val="18"/>
          <w:szCs w:val="18"/>
        </w:rPr>
        <w:t>dense</w:t>
      </w:r>
      <w:r w:rsidR="00E03E23">
        <w:rPr>
          <w:rFonts w:ascii="Linux Libertine" w:hAnsi="Linux Libertine" w:cs="Linux Libertine"/>
          <w:color w:val="000000" w:themeColor="text1"/>
          <w:sz w:val="18"/>
          <w:szCs w:val="18"/>
        </w:rPr>
        <w:t xml:space="preserve"> layers </w:t>
      </w:r>
      <w:r>
        <w:rPr>
          <w:rFonts w:ascii="Linux Libertine" w:hAnsi="Linux Libertine" w:cs="Linux Libertine"/>
          <w:color w:val="000000" w:themeColor="text1"/>
          <w:sz w:val="18"/>
          <w:szCs w:val="18"/>
        </w:rPr>
        <w:t>to learn the high-level associations from the LLDs and reduce the dimension of the acoustic representation.</w:t>
      </w:r>
      <w:r w:rsidR="00ED0909">
        <w:rPr>
          <w:rFonts w:ascii="Linux Libertine" w:hAnsi="Linux Libertine" w:cs="Linux Libertine"/>
          <w:color w:val="000000" w:themeColor="text1"/>
          <w:sz w:val="18"/>
          <w:szCs w:val="18"/>
        </w:rPr>
        <w:t xml:space="preserve"> </w:t>
      </w:r>
      <w:r w:rsidR="008E2CA0">
        <w:rPr>
          <w:rFonts w:ascii="Linux Libertine" w:hAnsi="Linux Libertine" w:cs="Linux Libertine"/>
          <w:color w:val="000000" w:themeColor="text1"/>
          <w:sz w:val="18"/>
          <w:szCs w:val="18"/>
        </w:rPr>
        <w:t xml:space="preserve">As shown in Fig. 2, the acoustic representation for each utterance is also a 200-dimensional </w:t>
      </w:r>
      <w:r w:rsidR="006A27E1">
        <w:rPr>
          <w:rFonts w:ascii="Linux Libertine" w:hAnsi="Linux Libertine" w:cs="Linux Libertine"/>
          <w:color w:val="000000" w:themeColor="text1"/>
          <w:sz w:val="18"/>
          <w:szCs w:val="18"/>
        </w:rPr>
        <w:t xml:space="preserve">vector. </w:t>
      </w:r>
    </w:p>
    <w:p w14:paraId="22BB273A" w14:textId="398EDC80" w:rsidR="00680960" w:rsidRPr="00033FE9" w:rsidRDefault="00680960" w:rsidP="00120D56">
      <w:pPr>
        <w:ind w:firstLine="187"/>
        <w:rPr>
          <w:lang w:val="en-IE"/>
        </w:rPr>
      </w:pPr>
      <w:r w:rsidRPr="00A115EF">
        <w:rPr>
          <w:rFonts w:ascii="Linux Libertine" w:hAnsi="Linux Libertine" w:cs="Linux Libertine"/>
          <w:sz w:val="18"/>
          <w:szCs w:val="18"/>
          <w:lang w:val="en-IE"/>
        </w:rPr>
        <w:t xml:space="preserve">We format the output </w:t>
      </w:r>
      <w:r w:rsidR="006F7D71" w:rsidRPr="00A115EF">
        <w:rPr>
          <w:rFonts w:ascii="Linux Libertine" w:hAnsi="Linux Libertine" w:cs="Linux Libertine"/>
          <w:sz w:val="18"/>
          <w:szCs w:val="18"/>
          <w:lang w:val="en-IE"/>
        </w:rPr>
        <w:t xml:space="preserve">utterance-level representations into </w:t>
      </w:r>
      <w:r w:rsidR="00FF7AF6">
        <w:rPr>
          <w:rFonts w:ascii="Linux Libertine" w:hAnsi="Linux Libertine" w:cs="Linux Libertine"/>
          <w:sz w:val="18"/>
          <w:szCs w:val="18"/>
          <w:lang w:val="en-IE"/>
        </w:rPr>
        <w:t xml:space="preserve">the </w:t>
      </w:r>
      <w:r w:rsidR="006F7D71" w:rsidRPr="00A115EF">
        <w:rPr>
          <w:rFonts w:ascii="Linux Libertine" w:hAnsi="Linux Libertine" w:cs="Linux Libertine"/>
          <w:sz w:val="18"/>
          <w:szCs w:val="18"/>
          <w:lang w:val="en-IE"/>
        </w:rPr>
        <w:t>d</w:t>
      </w:r>
      <w:r w:rsidR="00587D4D" w:rsidRPr="00A115EF">
        <w:rPr>
          <w:rFonts w:ascii="Linux Libertine" w:hAnsi="Linux Libertine" w:cs="Linux Libertine"/>
          <w:sz w:val="18"/>
          <w:szCs w:val="18"/>
          <w:lang w:val="en-IE"/>
        </w:rPr>
        <w:t>ialog</w:t>
      </w:r>
      <w:r w:rsidR="0079468B" w:rsidRPr="00A115EF">
        <w:rPr>
          <w:rFonts w:ascii="Linux Libertine" w:hAnsi="Linux Libertine" w:cs="Linux Libertine"/>
          <w:sz w:val="18"/>
          <w:szCs w:val="18"/>
          <w:lang w:val="en-IE"/>
        </w:rPr>
        <w:t>-level</w:t>
      </w:r>
      <w:r w:rsidR="000D7E44" w:rsidRPr="00A115EF">
        <w:rPr>
          <w:rFonts w:ascii="Linux Libertine" w:hAnsi="Linux Libertine" w:cs="Linux Libertine"/>
          <w:sz w:val="18"/>
          <w:szCs w:val="18"/>
          <w:lang w:val="en-IE"/>
        </w:rPr>
        <w:t xml:space="preserve"> </w:t>
      </w:r>
      <w:r w:rsidR="002906C7" w:rsidRPr="00A115EF">
        <w:rPr>
          <w:rFonts w:ascii="Linux Libertine" w:hAnsi="Linux Libertine" w:cs="Linux Libertine"/>
          <w:sz w:val="18"/>
          <w:szCs w:val="18"/>
          <w:lang w:val="en-IE"/>
        </w:rPr>
        <w:t>based on the sequence order</w:t>
      </w:r>
      <w:r w:rsidR="0079468B" w:rsidRPr="00A115EF">
        <w:rPr>
          <w:rFonts w:ascii="Linux Libertine" w:hAnsi="Linux Libertine" w:cs="Linux Libertine"/>
          <w:sz w:val="18"/>
          <w:szCs w:val="18"/>
          <w:lang w:val="en-IE"/>
        </w:rPr>
        <w:t xml:space="preserve">. Each </w:t>
      </w:r>
      <w:r w:rsidR="0049421B" w:rsidRPr="00A115EF">
        <w:rPr>
          <w:rFonts w:ascii="Linux Libertine" w:hAnsi="Linux Libertine" w:cs="Linux Libertine"/>
          <w:sz w:val="18"/>
          <w:szCs w:val="18"/>
          <w:lang w:val="en-IE"/>
        </w:rPr>
        <w:t xml:space="preserve">input sample of </w:t>
      </w:r>
      <w:r w:rsidR="007E6A5C">
        <w:rPr>
          <w:rFonts w:ascii="Linux Libertine" w:hAnsi="Linux Libertine" w:cs="Linux Libertine"/>
          <w:sz w:val="18"/>
          <w:szCs w:val="18"/>
          <w:lang w:val="en-IE"/>
        </w:rPr>
        <w:t xml:space="preserve">the </w:t>
      </w:r>
      <w:r w:rsidR="0049421B" w:rsidRPr="00A115EF">
        <w:rPr>
          <w:rFonts w:ascii="Linux Libertine" w:hAnsi="Linux Libertine" w:cs="Linux Libertine"/>
          <w:sz w:val="18"/>
          <w:szCs w:val="18"/>
          <w:lang w:val="en-IE"/>
        </w:rPr>
        <w:t xml:space="preserve">fusion </w:t>
      </w:r>
      <w:r w:rsidR="00CE7C7D" w:rsidRPr="00A115EF">
        <w:rPr>
          <w:rFonts w:ascii="Linux Libertine" w:hAnsi="Linux Libertine" w:cs="Linux Libertine"/>
          <w:sz w:val="18"/>
          <w:szCs w:val="18"/>
          <w:lang w:val="en-IE"/>
        </w:rPr>
        <w:t xml:space="preserve">module </w:t>
      </w:r>
      <w:r w:rsidR="00BD2DDE" w:rsidRPr="00A115EF">
        <w:rPr>
          <w:rFonts w:ascii="Linux Libertine" w:hAnsi="Linux Libertine" w:cs="Linux Libertine"/>
          <w:sz w:val="18"/>
          <w:szCs w:val="18"/>
          <w:lang w:val="en-IE"/>
        </w:rPr>
        <w:t>becomes a 2D m</w:t>
      </w:r>
      <w:r w:rsidR="00747D4A" w:rsidRPr="00A115EF">
        <w:rPr>
          <w:rFonts w:ascii="Linux Libertine" w:hAnsi="Linux Libertine" w:cs="Linux Libertine"/>
          <w:sz w:val="18"/>
          <w:szCs w:val="18"/>
          <w:lang w:val="en-IE"/>
        </w:rPr>
        <w:t>atrix with [</w:t>
      </w:r>
      <m:oMath>
        <m:r>
          <w:rPr>
            <w:rFonts w:ascii="Cambria Math" w:hAnsi="Cambria Math" w:cs="Linux Libertine"/>
            <w:sz w:val="18"/>
            <w:szCs w:val="18"/>
            <w:lang w:val="en-IE"/>
          </w:rPr>
          <m:t>h</m:t>
        </m:r>
      </m:oMath>
      <w:r w:rsidR="00747D4A" w:rsidRPr="00A115EF">
        <w:rPr>
          <w:rFonts w:ascii="Linux Libertine" w:hAnsi="Linux Libertine" w:cs="Linux Libertine"/>
          <w:sz w:val="18"/>
          <w:szCs w:val="18"/>
          <w:lang w:val="en-IE"/>
        </w:rPr>
        <w:t>, 200] as the sh</w:t>
      </w:r>
      <w:r w:rsidR="00051608" w:rsidRPr="00A115EF">
        <w:rPr>
          <w:rFonts w:ascii="Linux Libertine" w:hAnsi="Linux Libertine" w:cs="Linux Libertine"/>
          <w:sz w:val="18"/>
          <w:szCs w:val="18"/>
          <w:lang w:val="en-IE"/>
        </w:rPr>
        <w:t xml:space="preserve">ape. The </w:t>
      </w:r>
      <m:oMath>
        <m:r>
          <w:rPr>
            <w:rFonts w:ascii="Cambria Math" w:hAnsi="Cambria Math" w:cs="Linux Libertine"/>
            <w:sz w:val="18"/>
            <w:szCs w:val="18"/>
            <w:lang w:val="en-IE"/>
          </w:rPr>
          <m:t>h</m:t>
        </m:r>
      </m:oMath>
      <w:r w:rsidR="00051608" w:rsidRPr="00A115EF">
        <w:rPr>
          <w:rFonts w:ascii="Linux Libertine" w:hAnsi="Linux Libertine" w:cs="Linux Libertine"/>
          <w:sz w:val="18"/>
          <w:szCs w:val="18"/>
          <w:lang w:val="en-IE"/>
        </w:rPr>
        <w:t xml:space="preserve"> indicates</w:t>
      </w:r>
      <w:r w:rsidR="002C0135" w:rsidRPr="00A115EF">
        <w:rPr>
          <w:rFonts w:ascii="Linux Libertine" w:hAnsi="Linux Libertine" w:cs="Linux Libertine"/>
          <w:sz w:val="18"/>
          <w:szCs w:val="18"/>
          <w:lang w:val="en-IE"/>
        </w:rPr>
        <w:t xml:space="preserve"> the number of </w:t>
      </w:r>
      <w:r w:rsidR="0008549A">
        <w:rPr>
          <w:rFonts w:ascii="Linux Libertine" w:hAnsi="Linux Libertine" w:cs="Linux Libertine"/>
          <w:sz w:val="18"/>
          <w:szCs w:val="18"/>
          <w:lang w:val="en-IE"/>
        </w:rPr>
        <w:t>all utterances from the first utterance in the dialog to the current utterance</w:t>
      </w:r>
      <w:r w:rsidR="007E6A5C">
        <w:rPr>
          <w:rFonts w:ascii="Linux Libertine" w:hAnsi="Linux Libertine" w:cs="Linux Libertine"/>
          <w:sz w:val="18"/>
          <w:szCs w:val="18"/>
          <w:lang w:val="en-IE"/>
        </w:rPr>
        <w:t xml:space="preserve">. We perform </w:t>
      </w:r>
      <w:r w:rsidR="00424AFD" w:rsidRPr="00A115EF">
        <w:rPr>
          <w:rFonts w:ascii="Linux Libertine" w:hAnsi="Linux Libertine" w:cs="Linux Libertine"/>
          <w:sz w:val="18"/>
          <w:szCs w:val="18"/>
          <w:lang w:val="en-IE"/>
        </w:rPr>
        <w:t>zero</w:t>
      </w:r>
      <w:r w:rsidR="007E6A5C">
        <w:rPr>
          <w:rFonts w:ascii="Linux Libertine" w:hAnsi="Linux Libertine" w:cs="Linux Libertine"/>
          <w:sz w:val="18"/>
          <w:szCs w:val="18"/>
          <w:lang w:val="en-IE"/>
        </w:rPr>
        <w:t>-</w:t>
      </w:r>
      <w:r w:rsidR="00424AFD" w:rsidRPr="00A115EF">
        <w:rPr>
          <w:rFonts w:ascii="Linux Libertine" w:hAnsi="Linux Libertine" w:cs="Linux Libertine"/>
          <w:sz w:val="18"/>
          <w:szCs w:val="18"/>
          <w:lang w:val="en-IE"/>
        </w:rPr>
        <w:t xml:space="preserve">padding to </w:t>
      </w:r>
      <w:r w:rsidR="000C2B0F" w:rsidRPr="00A115EF">
        <w:rPr>
          <w:rFonts w:ascii="Linux Libertine" w:hAnsi="Linux Libertine" w:cs="Linux Libertine"/>
          <w:sz w:val="18"/>
          <w:szCs w:val="18"/>
          <w:lang w:val="en-IE"/>
        </w:rPr>
        <w:t xml:space="preserve">align all </w:t>
      </w:r>
      <w:r w:rsidR="00353F53" w:rsidRPr="00A115EF">
        <w:rPr>
          <w:rFonts w:ascii="Linux Libertine" w:hAnsi="Linux Libertine" w:cs="Linux Libertine"/>
          <w:sz w:val="18"/>
          <w:szCs w:val="18"/>
          <w:lang w:val="en-IE"/>
        </w:rPr>
        <w:t xml:space="preserve">samples based </w:t>
      </w:r>
      <w:r w:rsidR="0015133B" w:rsidRPr="00A115EF">
        <w:rPr>
          <w:rFonts w:ascii="Linux Libertine" w:hAnsi="Linux Libertine" w:cs="Linux Libertine"/>
          <w:sz w:val="18"/>
          <w:szCs w:val="18"/>
          <w:lang w:val="en-IE"/>
        </w:rPr>
        <w:t>on the l</w:t>
      </w:r>
      <w:r w:rsidR="001E3E3C">
        <w:rPr>
          <w:rFonts w:ascii="Linux Libertine" w:hAnsi="Linux Libertine" w:cs="Linux Libertine"/>
          <w:sz w:val="18"/>
          <w:szCs w:val="18"/>
          <w:lang w:val="en-IE"/>
        </w:rPr>
        <w:t>ongest</w:t>
      </w:r>
      <w:r w:rsidR="0015133B" w:rsidRPr="00A115EF">
        <w:rPr>
          <w:rFonts w:ascii="Linux Libertine" w:hAnsi="Linux Libertine" w:cs="Linux Libertine"/>
          <w:sz w:val="18"/>
          <w:szCs w:val="18"/>
          <w:lang w:val="en-IE"/>
        </w:rPr>
        <w:t xml:space="preserve"> dialog from the dataset.</w:t>
      </w:r>
      <w:r w:rsidR="0015133B">
        <w:rPr>
          <w:lang w:val="en-IE"/>
        </w:rPr>
        <w:t xml:space="preserve"> </w:t>
      </w:r>
      <w:r w:rsidR="00051608">
        <w:rPr>
          <w:lang w:val="en-IE"/>
        </w:rPr>
        <w:t xml:space="preserve"> </w:t>
      </w:r>
    </w:p>
    <w:p w14:paraId="57C9C585" w14:textId="0079BCE1" w:rsidR="002B1A62" w:rsidRPr="006B6732" w:rsidRDefault="002B1A62" w:rsidP="009E7971">
      <w:pPr>
        <w:pStyle w:val="Head2"/>
      </w:pPr>
      <w:r w:rsidRPr="006B6732">
        <w:t>3.</w:t>
      </w:r>
      <w:r>
        <w:t>4</w:t>
      </w:r>
      <w:r w:rsidRPr="006B6732">
        <w:t> </w:t>
      </w:r>
      <w:r w:rsidRPr="006B6732">
        <w:t xml:space="preserve"> </w:t>
      </w:r>
      <w:r w:rsidR="00033FE9">
        <w:t>Modality Fusion</w:t>
      </w:r>
      <w:r w:rsidR="008B59B1">
        <w:t xml:space="preserve"> with Mutual Correlation Attentive Factor</w:t>
      </w:r>
    </w:p>
    <w:p w14:paraId="74AEFEE7" w14:textId="2B47167A" w:rsidR="00490D64" w:rsidRDefault="0013298E" w:rsidP="004A001F">
      <w:pPr>
        <w:pStyle w:val="Para"/>
        <w:spacing w:after="80"/>
        <w:ind w:firstLine="187"/>
        <w:rPr>
          <w:rFonts w:eastAsiaTheme="minorEastAsia"/>
        </w:rPr>
      </w:pPr>
      <w:bookmarkStart w:id="2" w:name="_Hlk4767932"/>
      <w:r w:rsidRPr="00F50ABB">
        <w:rPr>
          <w:rFonts w:ascii="Calibri" w:eastAsia="宋体" w:hAnsi="Calibri" w:cs="Times New Roman"/>
          <w:noProof/>
          <w:sz w:val="22"/>
        </w:rPr>
        <mc:AlternateContent>
          <mc:Choice Requires="wps">
            <w:drawing>
              <wp:anchor distT="45720" distB="45720" distL="114300" distR="114300" simplePos="0" relativeHeight="251658242" behindDoc="0" locked="1" layoutInCell="1" allowOverlap="0" wp14:anchorId="7E54FA93" wp14:editId="739571FC">
                <wp:simplePos x="0" y="0"/>
                <wp:positionH relativeFrom="column">
                  <wp:align>left</wp:align>
                </wp:positionH>
                <wp:positionV relativeFrom="margin">
                  <wp:align>top</wp:align>
                </wp:positionV>
                <wp:extent cx="3057525" cy="3545205"/>
                <wp:effectExtent l="0" t="0" r="9525" b="0"/>
                <wp:wrapSquare wrapText="bothSides"/>
                <wp:docPr id="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545205"/>
                        </a:xfrm>
                        <a:prstGeom prst="rect">
                          <a:avLst/>
                        </a:prstGeom>
                        <a:solidFill>
                          <a:srgbClr val="FFFFFF"/>
                        </a:solidFill>
                        <a:ln w="9525">
                          <a:noFill/>
                          <a:miter lim="800000"/>
                          <a:headEnd/>
                          <a:tailEnd/>
                        </a:ln>
                      </wps:spPr>
                      <wps:txbx>
                        <w:txbxContent>
                          <w:p w14:paraId="503EBBAF" w14:textId="5DEA2F67" w:rsidR="00961417" w:rsidRDefault="00961417" w:rsidP="006D3A33">
                            <w:pPr>
                              <w:pStyle w:val="FigureCaption"/>
                            </w:pPr>
                            <w:r>
                              <w:rPr>
                                <w:noProof/>
                                <w14:ligatures w14:val="none"/>
                              </w:rPr>
                              <w:drawing>
                                <wp:inline distT="0" distB="0" distL="0" distR="0" wp14:anchorId="738F31A0" wp14:editId="47415CDC">
                                  <wp:extent cx="3001899" cy="3181350"/>
                                  <wp:effectExtent l="0" t="0" r="825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PT-2.jpg"/>
                                          <pic:cNvPicPr/>
                                        </pic:nvPicPr>
                                        <pic:blipFill>
                                          <a:blip r:embed="rId15">
                                            <a:extLst>
                                              <a:ext uri="{28A0092B-C50C-407E-A947-70E740481C1C}">
                                                <a14:useLocalDpi xmlns:a14="http://schemas.microsoft.com/office/drawing/2010/main" val="0"/>
                                              </a:ext>
                                            </a:extLst>
                                          </a:blip>
                                          <a:stretch>
                                            <a:fillRect/>
                                          </a:stretch>
                                        </pic:blipFill>
                                        <pic:spPr>
                                          <a:xfrm>
                                            <a:off x="0" y="0"/>
                                            <a:ext cx="3004876" cy="3184505"/>
                                          </a:xfrm>
                                          <a:prstGeom prst="rect">
                                            <a:avLst/>
                                          </a:prstGeom>
                                        </pic:spPr>
                                      </pic:pic>
                                    </a:graphicData>
                                  </a:graphic>
                                </wp:inline>
                              </w:drawing>
                            </w:r>
                          </w:p>
                          <w:p w14:paraId="11B2FE5F" w14:textId="77777777" w:rsidR="00961417" w:rsidRPr="00C67D53" w:rsidRDefault="00961417" w:rsidP="006D3A33">
                            <w:pPr>
                              <w:pStyle w:val="FigureCaption"/>
                            </w:pPr>
                            <w:r w:rsidRPr="008949BE">
                              <w:rPr>
                                <w:rStyle w:val="Label"/>
                                <w:color w:val="auto"/>
                              </w:rPr>
                              <w:t xml:space="preserve">Figure </w:t>
                            </w:r>
                            <w:r>
                              <w:rPr>
                                <w:rStyle w:val="Label"/>
                                <w:color w:val="auto"/>
                              </w:rPr>
                              <w:t>3</w:t>
                            </w:r>
                            <w:r w:rsidRPr="008949BE">
                              <w:rPr>
                                <w:rStyle w:val="Label"/>
                                <w:color w:val="auto"/>
                              </w:rPr>
                              <w:t xml:space="preserve">: </w:t>
                            </w:r>
                            <w:r>
                              <w:t>Mutual correlation attentive factors (MCAF) in sub-view attention for modality fus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E54FA93" id="_x0000_s1028" type="#_x0000_t202" style="position:absolute;left:0;text-align:left;margin-left:0;margin-top:0;width:240.75pt;height:279.15pt;z-index:251658242;visibility:visible;mso-wrap-style:square;mso-width-percent:0;mso-height-percent:0;mso-wrap-distance-left:9pt;mso-wrap-distance-top:3.6pt;mso-wrap-distance-right:9pt;mso-wrap-distance-bottom:3.6pt;mso-position-horizontal:left;mso-position-horizontal-relative:text;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" o:allowoverlap="f" stroked="f">
                <v:textbox inset="0,0,0,0">
                  <w:txbxContent>
                    <w:p w14:paraId="503EBBAF" w14:textId="5DEA2F67" w:rsidR="00961417" w:rsidRDefault="00961417" w:rsidP="006D3A33">
                      <w:pPr>
                        <w:pStyle w:val="FigureCaption"/>
                      </w:pPr>
                      <w:r>
                        <w:rPr>
                          <w:noProof/>
                          <w14:ligatures w14:val="none"/>
                        </w:rPr>
                        <w:drawing>
                          <wp:inline distT="0" distB="0" distL="0" distR="0" wp14:anchorId="738F31A0" wp14:editId="47415CDC">
                            <wp:extent cx="3001899" cy="3181350"/>
                            <wp:effectExtent l="0" t="0" r="825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PT-2.jpg"/>
                                    <pic:cNvPicPr/>
                                  </pic:nvPicPr>
                                  <pic:blipFill>
                                    <a:blip r:embed="rId15">
                                      <a:extLst>
                                        <a:ext uri="{28A0092B-C50C-407E-A947-70E740481C1C}">
                                          <a14:useLocalDpi xmlns:a14="http://schemas.microsoft.com/office/drawing/2010/main" val="0"/>
                                        </a:ext>
                                      </a:extLst>
                                    </a:blip>
                                    <a:stretch>
                                      <a:fillRect/>
                                    </a:stretch>
                                  </pic:blipFill>
                                  <pic:spPr>
                                    <a:xfrm>
                                      <a:off x="0" y="0"/>
                                      <a:ext cx="3004876" cy="3184505"/>
                                    </a:xfrm>
                                    <a:prstGeom prst="rect">
                                      <a:avLst/>
                                    </a:prstGeom>
                                  </pic:spPr>
                                </pic:pic>
                              </a:graphicData>
                            </a:graphic>
                          </wp:inline>
                        </w:drawing>
                      </w:r>
                    </w:p>
                    <w:p w14:paraId="11B2FE5F" w14:textId="77777777" w:rsidR="00961417" w:rsidRPr="00C67D53" w:rsidRDefault="00961417" w:rsidP="006D3A33">
                      <w:pPr>
                        <w:pStyle w:val="FigureCaption"/>
                      </w:pPr>
                      <w:r w:rsidRPr="008949BE">
                        <w:rPr>
                          <w:rStyle w:val="Label"/>
                          <w:color w:val="auto"/>
                        </w:rPr>
                        <w:t xml:space="preserve">Figure </w:t>
                      </w:r>
                      <w:r>
                        <w:rPr>
                          <w:rStyle w:val="Label"/>
                          <w:color w:val="auto"/>
                        </w:rPr>
                        <w:t>3</w:t>
                      </w:r>
                      <w:r w:rsidRPr="008949BE">
                        <w:rPr>
                          <w:rStyle w:val="Label"/>
                          <w:color w:val="auto"/>
                        </w:rPr>
                        <w:t xml:space="preserve">: </w:t>
                      </w:r>
                      <w:r>
                        <w:t>Mutual correlation attentive factors (MCAF) in sub-view attention for modality fusion</w:t>
                      </w:r>
                    </w:p>
                  </w:txbxContent>
                </v:textbox>
                <w10:wrap type="square" anchory="margin"/>
                <w10:anchorlock/>
              </v:shape>
            </w:pict>
          </mc:Fallback>
        </mc:AlternateContent>
      </w:r>
      <w:r w:rsidR="00ED148F">
        <w:t xml:space="preserve">Instead of </w:t>
      </w:r>
      <w:r w:rsidR="003114A7">
        <w:t>feeding d</w:t>
      </w:r>
      <w:r w:rsidR="00587D4D">
        <w:t>ialog</w:t>
      </w:r>
      <w:r w:rsidR="003114A7">
        <w:t xml:space="preserve">-level samples </w:t>
      </w:r>
      <w:r w:rsidR="0070065C">
        <w:t xml:space="preserve">into a recurrent neural network </w:t>
      </w:r>
      <w:r w:rsidR="00AF2C4B">
        <w:t>in</w:t>
      </w:r>
      <w:r w:rsidR="0070065C">
        <w:t xml:space="preserve"> sequential order</w:t>
      </w:r>
      <w:r w:rsidR="00D65F9E">
        <w:t xml:space="preserve"> as most previous research did</w:t>
      </w:r>
      <w:r w:rsidR="0081297A">
        <w:t xml:space="preserve"> [4, 5]</w:t>
      </w:r>
      <w:r w:rsidR="00D65F9E">
        <w:t xml:space="preserve">, we design a mutual correlation attentive factor </w:t>
      </w:r>
      <w:r w:rsidR="00A01F7C">
        <w:t xml:space="preserve">integrated </w:t>
      </w:r>
      <w:r w:rsidR="006E0602">
        <w:t>with</w:t>
      </w:r>
      <w:r w:rsidR="005B65D6">
        <w:t xml:space="preserve"> the </w:t>
      </w:r>
      <w:r w:rsidR="006E0602">
        <w:t>proposed sub-</w:t>
      </w:r>
      <w:bookmarkEnd w:id="2"/>
      <w:r w:rsidR="006E0602">
        <w:t>view attention</w:t>
      </w:r>
      <w:r w:rsidR="00DF721E">
        <w:t xml:space="preserve"> to </w:t>
      </w:r>
      <w:r w:rsidR="00B346EF">
        <w:t>extract</w:t>
      </w:r>
      <w:r w:rsidR="00DF721E">
        <w:t xml:space="preserve"> the</w:t>
      </w:r>
      <w:r w:rsidR="00C21F65">
        <w:t xml:space="preserve"> dialog-level features and </w:t>
      </w:r>
      <w:r w:rsidR="00B346EF">
        <w:t>learn cross</w:t>
      </w:r>
      <w:r w:rsidR="001B59A7">
        <w:t>-</w:t>
      </w:r>
      <w:r w:rsidR="00B346EF">
        <w:t xml:space="preserve">modality associations </w:t>
      </w:r>
      <w:r w:rsidR="00967CE0">
        <w:t>simultaneously</w:t>
      </w:r>
      <w:r w:rsidR="00B346EF">
        <w:t>.</w:t>
      </w:r>
      <w:r w:rsidR="00C64CC8">
        <w:t xml:space="preserve"> As shown in Fig.3, </w:t>
      </w:r>
      <w:r w:rsidR="001F525F">
        <w:t xml:space="preserve">the fusion model </w:t>
      </w:r>
      <w:r w:rsidR="002320CE">
        <w:t xml:space="preserve">first </w:t>
      </w:r>
      <w:r w:rsidR="001F525F">
        <w:t xml:space="preserve">applies the </w:t>
      </w:r>
      <w:r w:rsidR="002320CE">
        <w:t xml:space="preserve">same </w:t>
      </w:r>
      <w:r w:rsidR="001F525F">
        <w:t xml:space="preserve">sub-view attention </w:t>
      </w:r>
      <w:r w:rsidR="009C7E6F">
        <w:t xml:space="preserve">structure to learn the </w:t>
      </w:r>
      <w:r w:rsidR="0022388B">
        <w:t xml:space="preserve">dialog-level attentive dependencies on </w:t>
      </w:r>
      <w:r w:rsidR="00270FA2">
        <w:t xml:space="preserve">the </w:t>
      </w:r>
      <w:r w:rsidR="002320CE">
        <w:t>textual and acoustic representation</w:t>
      </w:r>
      <w:r w:rsidR="00270FA2">
        <w:t>s</w:t>
      </w:r>
      <w:r w:rsidR="002320CE">
        <w:t>.</w:t>
      </w:r>
      <w:r w:rsidR="00F72051">
        <w:t xml:space="preserve"> </w:t>
      </w:r>
      <w:r w:rsidR="001B59A7">
        <w:t>Unlike</w:t>
      </w:r>
      <w:r w:rsidR="006B43FD">
        <w:t xml:space="preserve"> the original sub-view attention</w:t>
      </w:r>
      <w:r w:rsidR="00510DB2">
        <w:t xml:space="preserve"> that simply relies on the independent </w:t>
      </w:r>
      <w:r w:rsidR="00FF5CE9">
        <w:rPr>
          <w:rFonts w:eastAsiaTheme="minorEastAsia"/>
        </w:rPr>
        <w:t xml:space="preserve">textual </w:t>
      </w:r>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t</m:t>
            </m:r>
          </m:sup>
        </m:sSup>
      </m:oMath>
      <w:r w:rsidR="00FF5CE9">
        <w:rPr>
          <w:rFonts w:eastAsiaTheme="minorEastAsia"/>
        </w:rPr>
        <w:t xml:space="preserve">or acoustic </w:t>
      </w:r>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a</m:t>
            </m:r>
          </m:sup>
        </m:sSup>
      </m:oMath>
      <w:r w:rsidR="00510DB2">
        <w:t xml:space="preserve"> </w:t>
      </w:r>
      <w:r w:rsidR="00FF5CE9">
        <w:t xml:space="preserve">to compute the </w:t>
      </w:r>
      <w:r w:rsidR="00EA0C80">
        <w:t>attention</w:t>
      </w:r>
      <w:r w:rsidR="00AC0D86">
        <w:t xml:space="preserve">, we introduce </w:t>
      </w:r>
      <w:r w:rsidR="00FB495F">
        <w:t>two</w:t>
      </w:r>
      <w:r w:rsidR="00F66AC9">
        <w:t xml:space="preserve"> </w:t>
      </w:r>
      <w:r w:rsidR="00F76BE3">
        <w:t>learnable</w:t>
      </w:r>
      <w:r w:rsidR="006B5D44">
        <w:t xml:space="preserve"> factor</w:t>
      </w:r>
      <w:r w:rsidR="00FB495F">
        <w:t>s</w:t>
      </w:r>
      <w:r w:rsidR="00A413B3">
        <w:t xml:space="preserve"> </w:t>
      </w:r>
      <w:bookmarkStart w:id="3" w:name="_Hlk5097693"/>
      <m:oMath>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t</m:t>
            </m:r>
          </m:sup>
        </m:sSup>
      </m:oMath>
      <w:r w:rsidR="00F66AC9">
        <w:rPr>
          <w:rFonts w:eastAsiaTheme="minorEastAsia"/>
        </w:rPr>
        <w:t xml:space="preserve"> </w:t>
      </w:r>
      <w:bookmarkEnd w:id="3"/>
      <w:r w:rsidR="00FB495F">
        <w:rPr>
          <w:rFonts w:eastAsiaTheme="minorEastAsia"/>
        </w:rPr>
        <w:t xml:space="preserve">and </w:t>
      </w:r>
      <m:oMath>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a</m:t>
            </m:r>
          </m:sup>
        </m:sSup>
      </m:oMath>
      <w:r w:rsidR="00FB495F">
        <w:rPr>
          <w:rFonts w:eastAsiaTheme="minorEastAsia"/>
        </w:rPr>
        <w:t xml:space="preserve"> </w:t>
      </w:r>
      <w:r w:rsidR="0070612F">
        <w:t>to</w:t>
      </w:r>
      <w:r w:rsidR="00FB495F">
        <w:t xml:space="preserve"> fuse the key</w:t>
      </w:r>
      <w:r w:rsidR="0012665B">
        <w:t>s for each branc</w:t>
      </w:r>
      <w:r w:rsidR="0025008C">
        <w:t>h, respectively</w:t>
      </w:r>
      <w:r w:rsidR="007220D5">
        <w:rPr>
          <w:rFonts w:eastAsiaTheme="minorEastAsia"/>
        </w:rPr>
        <w:t>:</w:t>
      </w:r>
    </w:p>
    <w:p w14:paraId="1BB9751D" w14:textId="373904FF" w:rsidR="0025008C" w:rsidRPr="00A115EF" w:rsidRDefault="00D538E8" w:rsidP="004A001F">
      <w:pPr>
        <w:spacing w:after="80"/>
        <w:ind w:firstLine="187"/>
        <w:jc w:val="center"/>
        <w:rPr>
          <w:sz w:val="18"/>
          <w:szCs w:val="18"/>
        </w:rPr>
      </w:pPr>
      <w:r>
        <w:rPr>
          <w:rFonts w:ascii="Linux Libertine" w:hAnsi="Linux Libertine"/>
          <w:sz w:val="18"/>
          <w:szCs w:val="18"/>
        </w:rPr>
        <w:t xml:space="preserve">                  </w:t>
      </w:r>
      <w:r w:rsidR="00BC087C">
        <w:rPr>
          <w:rFonts w:ascii="Linux Libertine" w:hAnsi="Linux Libertine"/>
          <w:sz w:val="18"/>
          <w:szCs w:val="18"/>
        </w:rPr>
        <w:t xml:space="preserve">        </w:t>
      </w:r>
      <w:r>
        <w:rPr>
          <w:rFonts w:ascii="Linux Libertine" w:hAnsi="Linux Libertine"/>
          <w:sz w:val="18"/>
          <w:szCs w:val="18"/>
        </w:rPr>
        <w:t xml:space="preserve"> </w:t>
      </w:r>
      <m:oMath>
        <m:sSup>
          <m:sSupPr>
            <m:ctrlPr>
              <w:rPr>
                <w:rFonts w:ascii="Cambria Math" w:hAnsi="Cambria Math"/>
                <w:i/>
                <w:sz w:val="18"/>
                <w:szCs w:val="18"/>
              </w:rPr>
            </m:ctrlPr>
          </m:sSupPr>
          <m:e>
            <m:r>
              <w:rPr>
                <w:rFonts w:ascii="Cambria Math" w:hAnsi="Cambria Math"/>
                <w:sz w:val="18"/>
                <w:szCs w:val="18"/>
              </w:rPr>
              <m:t>k</m:t>
            </m:r>
          </m:e>
          <m:sup>
            <m:sSup>
              <m:sSupPr>
                <m:ctrlPr>
                  <w:rPr>
                    <w:rFonts w:ascii="Cambria Math" w:hAnsi="Cambria Math"/>
                    <w:i/>
                    <w:sz w:val="18"/>
                    <w:szCs w:val="18"/>
                  </w:rPr>
                </m:ctrlPr>
              </m:sSupPr>
              <m:e>
                <m:r>
                  <w:rPr>
                    <w:rFonts w:ascii="Cambria Math" w:hAnsi="Cambria Math"/>
                    <w:sz w:val="18"/>
                    <w:szCs w:val="18"/>
                  </w:rPr>
                  <m:t>t</m:t>
                </m:r>
              </m:e>
              <m:sup>
                <m:r>
                  <w:rPr>
                    <w:rFonts w:ascii="Cambria Math" w:hAnsi="Cambria Math"/>
                    <w:sz w:val="18"/>
                    <w:szCs w:val="18"/>
                  </w:rPr>
                  <m:t>*</m:t>
                </m:r>
              </m:sup>
            </m:sSup>
          </m:sup>
        </m:sSup>
        <m:r>
          <w:rPr>
            <w:rFonts w:ascii="Cambria Math" w:hAnsi="Cambria Math"/>
            <w:sz w:val="18"/>
            <w:szCs w:val="18"/>
          </w:rPr>
          <m:t xml:space="preserve">= </m:t>
        </m:r>
        <m:sSup>
          <m:sSupPr>
            <m:ctrlPr>
              <w:rPr>
                <w:rFonts w:ascii="Cambria Math" w:hAnsi="Cambria Math"/>
                <w:i/>
                <w:sz w:val="18"/>
                <w:szCs w:val="18"/>
              </w:rPr>
            </m:ctrlPr>
          </m:sSupPr>
          <m:e>
            <m:r>
              <w:rPr>
                <w:rFonts w:ascii="Cambria Math" w:hAnsi="Cambria Math"/>
                <w:sz w:val="18"/>
                <w:szCs w:val="18"/>
              </w:rPr>
              <m:t>k</m:t>
            </m:r>
          </m:e>
          <m:sup>
            <m:r>
              <w:rPr>
                <w:rFonts w:ascii="Cambria Math" w:hAnsi="Cambria Math"/>
                <w:sz w:val="18"/>
                <w:szCs w:val="18"/>
              </w:rPr>
              <m:t>t</m:t>
            </m:r>
          </m:sup>
        </m:sSup>
        <m:r>
          <w:rPr>
            <w:rFonts w:ascii="Cambria Math" w:hAnsi="Cambria Math"/>
            <w:sz w:val="18"/>
            <w:szCs w:val="18"/>
          </w:rPr>
          <m:t xml:space="preserve">+ </m:t>
        </m:r>
        <m:sSup>
          <m:sSupPr>
            <m:ctrlPr>
              <w:rPr>
                <w:rFonts w:ascii="Cambria Math" w:hAnsi="Cambria Math"/>
                <w:i/>
                <w:sz w:val="18"/>
                <w:szCs w:val="18"/>
              </w:rPr>
            </m:ctrlPr>
          </m:sSupPr>
          <m:e>
            <m:r>
              <w:rPr>
                <w:rFonts w:ascii="Cambria Math" w:hAnsi="Cambria Math"/>
                <w:sz w:val="18"/>
                <w:szCs w:val="18"/>
              </w:rPr>
              <m:t>l</m:t>
            </m:r>
          </m:e>
          <m:sup>
            <m:r>
              <w:rPr>
                <w:rFonts w:ascii="Cambria Math" w:hAnsi="Cambria Math"/>
                <w:sz w:val="18"/>
                <w:szCs w:val="18"/>
              </w:rPr>
              <m:t>t</m:t>
            </m:r>
          </m:sup>
        </m:sSup>
        <m:sSup>
          <m:sSupPr>
            <m:ctrlPr>
              <w:rPr>
                <w:rFonts w:ascii="Cambria Math" w:hAnsi="Cambria Math"/>
                <w:i/>
                <w:sz w:val="18"/>
                <w:szCs w:val="18"/>
              </w:rPr>
            </m:ctrlPr>
          </m:sSupPr>
          <m:e>
            <m:r>
              <w:rPr>
                <w:rFonts w:ascii="Cambria Math" w:hAnsi="Cambria Math"/>
                <w:sz w:val="18"/>
                <w:szCs w:val="18"/>
              </w:rPr>
              <m:t>k</m:t>
            </m:r>
          </m:e>
          <m:sup>
            <m:r>
              <w:rPr>
                <w:rFonts w:ascii="Cambria Math" w:hAnsi="Cambria Math"/>
                <w:sz w:val="18"/>
                <w:szCs w:val="18"/>
              </w:rPr>
              <m:t>a</m:t>
            </m:r>
          </m:sup>
        </m:sSup>
      </m:oMath>
      <w:r w:rsidR="00EC1817" w:rsidRPr="00A115EF">
        <w:rPr>
          <w:sz w:val="18"/>
          <w:szCs w:val="18"/>
        </w:rPr>
        <w:t xml:space="preserve"> </w:t>
      </w:r>
      <w:r>
        <w:rPr>
          <w:sz w:val="18"/>
          <w:szCs w:val="18"/>
        </w:rPr>
        <w:t xml:space="preserve">                  </w:t>
      </w:r>
      <w:r w:rsidR="00BC087C">
        <w:rPr>
          <w:sz w:val="18"/>
          <w:szCs w:val="18"/>
        </w:rPr>
        <w:t xml:space="preserve">           </w:t>
      </w:r>
      <w:r w:rsidR="00EC1817" w:rsidRPr="00770911">
        <w:rPr>
          <w:rFonts w:ascii="Linux Libertine" w:hAnsi="Linux Libertine" w:cs="Linux Libertine"/>
          <w:sz w:val="18"/>
          <w:szCs w:val="18"/>
        </w:rPr>
        <w:t>(</w:t>
      </w:r>
      <w:r w:rsidR="00DF47A3" w:rsidRPr="00770911">
        <w:rPr>
          <w:rFonts w:ascii="Linux Libertine" w:hAnsi="Linux Libertine" w:cs="Linux Libertine"/>
          <w:sz w:val="18"/>
          <w:szCs w:val="18"/>
        </w:rPr>
        <w:t>4</w:t>
      </w:r>
      <w:r w:rsidR="00EC1817" w:rsidRPr="00770911">
        <w:rPr>
          <w:rFonts w:ascii="Linux Libertine" w:hAnsi="Linux Libertine" w:cs="Linux Libertine"/>
          <w:sz w:val="18"/>
          <w:szCs w:val="18"/>
        </w:rPr>
        <w:t>)</w:t>
      </w:r>
    </w:p>
    <w:p w14:paraId="45505083" w14:textId="7F4C050E" w:rsidR="00EF08F3" w:rsidRPr="00A115EF" w:rsidRDefault="00BC087C" w:rsidP="00DC5829">
      <w:pPr>
        <w:ind w:firstLine="180"/>
        <w:jc w:val="center"/>
        <w:rPr>
          <w:sz w:val="18"/>
          <w:szCs w:val="18"/>
        </w:rPr>
      </w:pPr>
      <w:r>
        <w:rPr>
          <w:sz w:val="18"/>
          <w:szCs w:val="18"/>
        </w:rPr>
        <w:t xml:space="preserve">                             </w:t>
      </w:r>
      <m:oMath>
        <m:sSup>
          <m:sSupPr>
            <m:ctrlPr>
              <w:rPr>
                <w:rFonts w:ascii="Cambria Math" w:hAnsi="Cambria Math"/>
                <w:i/>
                <w:sz w:val="18"/>
                <w:szCs w:val="18"/>
              </w:rPr>
            </m:ctrlPr>
          </m:sSupPr>
          <m:e>
            <m:r>
              <w:rPr>
                <w:rFonts w:ascii="Cambria Math" w:hAnsi="Cambria Math"/>
                <w:sz w:val="18"/>
                <w:szCs w:val="18"/>
              </w:rPr>
              <m:t>k</m:t>
            </m:r>
          </m:e>
          <m:sup>
            <m:sSup>
              <m:sSupPr>
                <m:ctrlPr>
                  <w:rPr>
                    <w:rFonts w:ascii="Cambria Math" w:hAnsi="Cambria Math"/>
                    <w:i/>
                    <w:sz w:val="18"/>
                    <w:szCs w:val="18"/>
                  </w:rPr>
                </m:ctrlPr>
              </m:sSupPr>
              <m:e>
                <m:r>
                  <w:rPr>
                    <w:rFonts w:ascii="Cambria Math" w:hAnsi="Cambria Math"/>
                    <w:sz w:val="18"/>
                    <w:szCs w:val="18"/>
                  </w:rPr>
                  <m:t>a</m:t>
                </m:r>
              </m:e>
              <m:sup>
                <m:r>
                  <w:rPr>
                    <w:rFonts w:ascii="Cambria Math" w:hAnsi="Cambria Math"/>
                    <w:sz w:val="18"/>
                    <w:szCs w:val="18"/>
                  </w:rPr>
                  <m:t>*</m:t>
                </m:r>
              </m:sup>
            </m:sSup>
          </m:sup>
        </m:sSup>
        <m:r>
          <w:rPr>
            <w:rFonts w:ascii="Cambria Math" w:hAnsi="Cambria Math"/>
            <w:sz w:val="18"/>
            <w:szCs w:val="18"/>
          </w:rPr>
          <m:t xml:space="preserve">= </m:t>
        </m:r>
        <m:sSup>
          <m:sSupPr>
            <m:ctrlPr>
              <w:rPr>
                <w:rFonts w:ascii="Cambria Math" w:hAnsi="Cambria Math"/>
                <w:i/>
                <w:sz w:val="18"/>
                <w:szCs w:val="18"/>
              </w:rPr>
            </m:ctrlPr>
          </m:sSupPr>
          <m:e>
            <m:r>
              <w:rPr>
                <w:rFonts w:ascii="Cambria Math" w:hAnsi="Cambria Math"/>
                <w:sz w:val="18"/>
                <w:szCs w:val="18"/>
              </w:rPr>
              <m:t>k</m:t>
            </m:r>
          </m:e>
          <m:sup>
            <m:r>
              <w:rPr>
                <w:rFonts w:ascii="Cambria Math" w:hAnsi="Cambria Math"/>
                <w:sz w:val="18"/>
                <w:szCs w:val="18"/>
              </w:rPr>
              <m:t>a</m:t>
            </m:r>
          </m:sup>
        </m:sSup>
        <m:r>
          <w:rPr>
            <w:rFonts w:ascii="Cambria Math" w:hAnsi="Cambria Math"/>
            <w:sz w:val="18"/>
            <w:szCs w:val="18"/>
          </w:rPr>
          <m:t xml:space="preserve">+ </m:t>
        </m:r>
        <m:sSup>
          <m:sSupPr>
            <m:ctrlPr>
              <w:rPr>
                <w:rFonts w:ascii="Cambria Math" w:hAnsi="Cambria Math"/>
                <w:i/>
                <w:sz w:val="18"/>
                <w:szCs w:val="18"/>
              </w:rPr>
            </m:ctrlPr>
          </m:sSupPr>
          <m:e>
            <m:r>
              <w:rPr>
                <w:rFonts w:ascii="Cambria Math" w:hAnsi="Cambria Math"/>
                <w:sz w:val="18"/>
                <w:szCs w:val="18"/>
              </w:rPr>
              <m:t>l</m:t>
            </m:r>
          </m:e>
          <m:sup>
            <m:r>
              <w:rPr>
                <w:rFonts w:ascii="Cambria Math" w:hAnsi="Cambria Math"/>
                <w:sz w:val="18"/>
                <w:szCs w:val="18"/>
              </w:rPr>
              <m:t>t</m:t>
            </m:r>
          </m:sup>
        </m:sSup>
        <m:sSup>
          <m:sSupPr>
            <m:ctrlPr>
              <w:rPr>
                <w:rFonts w:ascii="Cambria Math" w:hAnsi="Cambria Math"/>
                <w:i/>
                <w:sz w:val="18"/>
                <w:szCs w:val="18"/>
              </w:rPr>
            </m:ctrlPr>
          </m:sSupPr>
          <m:e>
            <m:r>
              <w:rPr>
                <w:rFonts w:ascii="Cambria Math" w:hAnsi="Cambria Math"/>
                <w:sz w:val="18"/>
                <w:szCs w:val="18"/>
              </w:rPr>
              <m:t>k</m:t>
            </m:r>
          </m:e>
          <m:sup>
            <m:r>
              <w:rPr>
                <w:rFonts w:ascii="Cambria Math" w:hAnsi="Cambria Math"/>
                <w:sz w:val="18"/>
                <w:szCs w:val="18"/>
              </w:rPr>
              <m:t>t</m:t>
            </m:r>
          </m:sup>
        </m:sSup>
      </m:oMath>
      <w:r w:rsidR="00EC1817" w:rsidRPr="00A115EF">
        <w:rPr>
          <w:sz w:val="18"/>
          <w:szCs w:val="18"/>
        </w:rPr>
        <w:t xml:space="preserve"> </w:t>
      </w:r>
      <w:r>
        <w:rPr>
          <w:sz w:val="18"/>
          <w:szCs w:val="18"/>
        </w:rPr>
        <w:t xml:space="preserve">                             </w:t>
      </w:r>
      <w:r w:rsidR="00EC1817" w:rsidRPr="00770911">
        <w:rPr>
          <w:rFonts w:ascii="Linux Libertine" w:hAnsi="Linux Libertine" w:cs="Linux Libertine"/>
          <w:sz w:val="18"/>
          <w:szCs w:val="18"/>
        </w:rPr>
        <w:t>(</w:t>
      </w:r>
      <w:r w:rsidR="006E3994" w:rsidRPr="00770911">
        <w:rPr>
          <w:rFonts w:ascii="Linux Libertine" w:hAnsi="Linux Libertine" w:cs="Linux Libertine"/>
          <w:sz w:val="18"/>
          <w:szCs w:val="18"/>
        </w:rPr>
        <w:t>5</w:t>
      </w:r>
      <w:r w:rsidR="00EC1817" w:rsidRPr="00770911">
        <w:rPr>
          <w:rFonts w:ascii="Linux Libertine" w:hAnsi="Linux Libertine" w:cs="Linux Libertine"/>
          <w:sz w:val="18"/>
          <w:szCs w:val="18"/>
        </w:rPr>
        <w:t>)</w:t>
      </w:r>
    </w:p>
    <w:p w14:paraId="6B80A55C" w14:textId="4C309F37" w:rsidR="00524816" w:rsidRPr="00A115EF" w:rsidRDefault="00805262" w:rsidP="00120D56">
      <w:pPr>
        <w:rPr>
          <w:rFonts w:ascii="Linux Libertine" w:hAnsi="Linux Libertine" w:cs="Linux Libertine"/>
          <w:sz w:val="18"/>
          <w:szCs w:val="18"/>
        </w:rPr>
      </w:pPr>
      <w:r w:rsidRPr="00A115EF">
        <w:rPr>
          <w:rFonts w:ascii="Linux Libertine" w:hAnsi="Linux Libertine" w:cs="Linux Libertine"/>
          <w:sz w:val="18"/>
          <w:szCs w:val="18"/>
        </w:rPr>
        <w:t xml:space="preserve">The </w:t>
      </w:r>
      <w:r w:rsidR="00F3667F" w:rsidRPr="00A115EF">
        <w:rPr>
          <w:rFonts w:ascii="Linux Libertine" w:hAnsi="Linux Libertine" w:cs="Linux Libertine"/>
          <w:sz w:val="18"/>
          <w:szCs w:val="18"/>
        </w:rPr>
        <w:t>fused</w:t>
      </w:r>
      <w:r w:rsidRPr="00A115EF">
        <w:rPr>
          <w:rFonts w:ascii="Linux Libertine" w:hAnsi="Linux Libertine" w:cs="Linux Libertine"/>
          <w:sz w:val="18"/>
          <w:szCs w:val="18"/>
        </w:rPr>
        <w:t xml:space="preserve"> textual key </w:t>
      </w:r>
      <w:r w:rsidR="00FC6454" w:rsidRPr="00A115EF">
        <w:rPr>
          <w:rFonts w:ascii="Linux Libertine" w:hAnsi="Linux Libertine" w:cs="Linux Libertine"/>
          <w:sz w:val="18"/>
          <w:szCs w:val="18"/>
        </w:rPr>
        <w:t>(</w:t>
      </w:r>
      <m:oMath>
        <m:sSup>
          <m:sSupPr>
            <m:ctrlPr>
              <w:rPr>
                <w:rFonts w:ascii="Cambria Math" w:hAnsi="Cambria Math" w:cs="Linux Libertine"/>
                <w:i/>
                <w:sz w:val="18"/>
                <w:szCs w:val="18"/>
              </w:rPr>
            </m:ctrlPr>
          </m:sSupPr>
          <m:e>
            <m:r>
              <w:rPr>
                <w:rFonts w:ascii="Cambria Math" w:hAnsi="Cambria Math" w:cs="Linux Libertine"/>
                <w:sz w:val="18"/>
                <w:szCs w:val="18"/>
              </w:rPr>
              <m:t>k</m:t>
            </m:r>
          </m:e>
          <m:sup>
            <m:sSup>
              <m:sSupPr>
                <m:ctrlPr>
                  <w:rPr>
                    <w:rFonts w:ascii="Cambria Math" w:hAnsi="Cambria Math" w:cs="Linux Libertine"/>
                    <w:i/>
                    <w:sz w:val="18"/>
                    <w:szCs w:val="18"/>
                  </w:rPr>
                </m:ctrlPr>
              </m:sSupPr>
              <m:e>
                <m:r>
                  <w:rPr>
                    <w:rFonts w:ascii="Cambria Math" w:hAnsi="Cambria Math" w:cs="Linux Libertine"/>
                    <w:sz w:val="18"/>
                    <w:szCs w:val="18"/>
                  </w:rPr>
                  <m:t>t</m:t>
                </m:r>
              </m:e>
              <m:sup>
                <m:r>
                  <w:rPr>
                    <w:rFonts w:ascii="Cambria Math" w:hAnsi="Cambria Math" w:cs="Linux Libertine"/>
                    <w:sz w:val="18"/>
                    <w:szCs w:val="18"/>
                  </w:rPr>
                  <m:t>*</m:t>
                </m:r>
              </m:sup>
            </m:sSup>
          </m:sup>
        </m:sSup>
      </m:oMath>
      <w:r w:rsidR="00FC6454" w:rsidRPr="00A115EF">
        <w:rPr>
          <w:rFonts w:ascii="Linux Libertine" w:hAnsi="Linux Libertine" w:cs="Linux Libertine"/>
          <w:sz w:val="18"/>
          <w:szCs w:val="18"/>
        </w:rPr>
        <w:t xml:space="preserve">) </w:t>
      </w:r>
      <w:r w:rsidRPr="00A115EF">
        <w:rPr>
          <w:rFonts w:ascii="Linux Libertine" w:hAnsi="Linux Libertine" w:cs="Linux Libertine"/>
          <w:sz w:val="18"/>
          <w:szCs w:val="18"/>
        </w:rPr>
        <w:t xml:space="preserve">and acoustic </w:t>
      </w:r>
      <w:r w:rsidR="00FC6454" w:rsidRPr="00A115EF">
        <w:rPr>
          <w:rFonts w:ascii="Linux Libertine" w:hAnsi="Linux Libertine" w:cs="Linux Libertine"/>
          <w:sz w:val="18"/>
          <w:szCs w:val="18"/>
        </w:rPr>
        <w:t>key (</w:t>
      </w:r>
      <m:oMath>
        <m:sSup>
          <m:sSupPr>
            <m:ctrlPr>
              <w:rPr>
                <w:rFonts w:ascii="Cambria Math" w:hAnsi="Cambria Math" w:cs="Linux Libertine"/>
                <w:i/>
                <w:sz w:val="18"/>
                <w:szCs w:val="18"/>
              </w:rPr>
            </m:ctrlPr>
          </m:sSupPr>
          <m:e>
            <m:r>
              <w:rPr>
                <w:rFonts w:ascii="Cambria Math" w:hAnsi="Cambria Math" w:cs="Linux Libertine"/>
                <w:sz w:val="18"/>
                <w:szCs w:val="18"/>
              </w:rPr>
              <m:t>k</m:t>
            </m:r>
          </m:e>
          <m:sup>
            <m:sSup>
              <m:sSupPr>
                <m:ctrlPr>
                  <w:rPr>
                    <w:rFonts w:ascii="Cambria Math" w:hAnsi="Cambria Math" w:cs="Linux Libertine"/>
                    <w:i/>
                    <w:sz w:val="18"/>
                    <w:szCs w:val="18"/>
                  </w:rPr>
                </m:ctrlPr>
              </m:sSupPr>
              <m:e>
                <m:r>
                  <w:rPr>
                    <w:rFonts w:ascii="Cambria Math" w:hAnsi="Cambria Math" w:cs="Linux Libertine"/>
                    <w:sz w:val="18"/>
                    <w:szCs w:val="18"/>
                  </w:rPr>
                  <m:t>a</m:t>
                </m:r>
              </m:e>
              <m:sup>
                <m:r>
                  <w:rPr>
                    <w:rFonts w:ascii="Cambria Math" w:hAnsi="Cambria Math" w:cs="Linux Libertine"/>
                    <w:sz w:val="18"/>
                    <w:szCs w:val="18"/>
                  </w:rPr>
                  <m:t>*</m:t>
                </m:r>
              </m:sup>
            </m:sSup>
          </m:sup>
        </m:sSup>
      </m:oMath>
      <w:r w:rsidR="00FC6454" w:rsidRPr="00A115EF">
        <w:rPr>
          <w:rFonts w:ascii="Linux Libertine" w:hAnsi="Linux Libertine" w:cs="Linux Libertine"/>
          <w:sz w:val="18"/>
          <w:szCs w:val="18"/>
        </w:rPr>
        <w:t xml:space="preserve">) </w:t>
      </w:r>
      <w:r w:rsidR="00CC58B2" w:rsidRPr="00A115EF">
        <w:rPr>
          <w:rFonts w:ascii="Linux Libertine" w:hAnsi="Linux Libertine" w:cs="Linux Libertine"/>
          <w:sz w:val="18"/>
          <w:szCs w:val="18"/>
        </w:rPr>
        <w:t>continue</w:t>
      </w:r>
      <w:r w:rsidR="0081715E" w:rsidRPr="00A115EF">
        <w:rPr>
          <w:rFonts w:ascii="Linux Libertine" w:hAnsi="Linux Libertine" w:cs="Linux Libertine"/>
          <w:sz w:val="18"/>
          <w:szCs w:val="18"/>
        </w:rPr>
        <w:t xml:space="preserve"> to </w:t>
      </w:r>
      <w:r w:rsidR="00482E0C" w:rsidRPr="00A115EF">
        <w:rPr>
          <w:rFonts w:ascii="Linux Libertine" w:hAnsi="Linux Libertine" w:cs="Linux Libertine"/>
          <w:sz w:val="18"/>
          <w:szCs w:val="18"/>
        </w:rPr>
        <w:t xml:space="preserve">separately </w:t>
      </w:r>
      <w:r w:rsidR="0056311D" w:rsidRPr="00A115EF">
        <w:rPr>
          <w:rFonts w:ascii="Linux Libertine" w:hAnsi="Linux Libertine" w:cs="Linux Libertine"/>
          <w:sz w:val="18"/>
          <w:szCs w:val="18"/>
        </w:rPr>
        <w:t xml:space="preserve">compute the </w:t>
      </w:r>
      <w:r w:rsidR="007075B2" w:rsidRPr="00A115EF">
        <w:rPr>
          <w:rFonts w:ascii="Linux Libertine" w:hAnsi="Linux Libertine" w:cs="Linux Libertine"/>
          <w:sz w:val="18"/>
          <w:szCs w:val="18"/>
        </w:rPr>
        <w:t xml:space="preserve">textual and acoustic </w:t>
      </w:r>
      <w:r w:rsidR="00482E0C" w:rsidRPr="00A115EF">
        <w:rPr>
          <w:rFonts w:ascii="Linux Libertine" w:hAnsi="Linux Libertine" w:cs="Linux Libertine"/>
          <w:sz w:val="18"/>
          <w:szCs w:val="18"/>
        </w:rPr>
        <w:t xml:space="preserve">attention using equation </w:t>
      </w:r>
      <w:r w:rsidR="00EC1817" w:rsidRPr="00A115EF">
        <w:rPr>
          <w:rFonts w:ascii="Linux Libertine" w:hAnsi="Linux Libertine" w:cs="Linux Libertine"/>
          <w:sz w:val="18"/>
          <w:szCs w:val="18"/>
        </w:rPr>
        <w:t>(2)</w:t>
      </w:r>
      <w:r w:rsidR="00CF6050" w:rsidRPr="00A115EF">
        <w:rPr>
          <w:rFonts w:ascii="Linux Libertine" w:hAnsi="Linux Libertine" w:cs="Linux Libertine"/>
          <w:sz w:val="18"/>
          <w:szCs w:val="18"/>
        </w:rPr>
        <w:t>.</w:t>
      </w:r>
      <w:r w:rsidR="00840C37" w:rsidRPr="00A115EF">
        <w:rPr>
          <w:rFonts w:ascii="Linux Libertine" w:hAnsi="Linux Libertine" w:cs="Linux Libertine"/>
          <w:sz w:val="18"/>
          <w:szCs w:val="18"/>
        </w:rPr>
        <w:t xml:space="preserve"> The two factor</w:t>
      </w:r>
      <w:r w:rsidR="00A805B6" w:rsidRPr="00A115EF">
        <w:rPr>
          <w:rFonts w:ascii="Linux Libertine" w:hAnsi="Linux Libertine" w:cs="Linux Libertine"/>
          <w:sz w:val="18"/>
          <w:szCs w:val="18"/>
        </w:rPr>
        <w:t>s learn</w:t>
      </w:r>
      <w:r w:rsidR="00086ED4" w:rsidRPr="00A115EF">
        <w:rPr>
          <w:rFonts w:ascii="Linux Libertine" w:hAnsi="Linux Libertine" w:cs="Linux Libertine"/>
          <w:sz w:val="18"/>
          <w:szCs w:val="18"/>
        </w:rPr>
        <w:t xml:space="preserve"> the mutual correlation</w:t>
      </w:r>
      <w:r w:rsidR="00A66F40" w:rsidRPr="00A115EF">
        <w:rPr>
          <w:rFonts w:ascii="Linux Libertine" w:hAnsi="Linux Libertine" w:cs="Linux Libertine"/>
          <w:sz w:val="18"/>
          <w:szCs w:val="18"/>
        </w:rPr>
        <w:t xml:space="preserve">s </w:t>
      </w:r>
      <w:r w:rsidR="00352BBA">
        <w:rPr>
          <w:rFonts w:ascii="Linux Libertine" w:hAnsi="Linux Libertine" w:cs="Linux Libertine"/>
          <w:sz w:val="18"/>
          <w:szCs w:val="18"/>
        </w:rPr>
        <w:t>between</w:t>
      </w:r>
      <w:r w:rsidR="00352BBA" w:rsidRPr="00A115EF">
        <w:rPr>
          <w:rFonts w:ascii="Linux Libertine" w:hAnsi="Linux Libertine" w:cs="Linux Libertine"/>
          <w:sz w:val="18"/>
          <w:szCs w:val="18"/>
        </w:rPr>
        <w:t xml:space="preserve"> </w:t>
      </w:r>
      <w:r w:rsidR="00551FA8" w:rsidRPr="00A115EF">
        <w:rPr>
          <w:rFonts w:ascii="Linux Libertine" w:hAnsi="Linux Libertine" w:cs="Linux Libertine"/>
          <w:sz w:val="18"/>
          <w:szCs w:val="18"/>
        </w:rPr>
        <w:t>independent keys</w:t>
      </w:r>
      <w:r w:rsidR="00352BBA">
        <w:rPr>
          <w:rFonts w:ascii="Linux Libertine" w:hAnsi="Linux Libertine" w:cs="Linux Libertine"/>
          <w:sz w:val="18"/>
          <w:szCs w:val="18"/>
        </w:rPr>
        <w:t>,</w:t>
      </w:r>
      <w:r w:rsidR="00551FA8" w:rsidRPr="00A115EF">
        <w:rPr>
          <w:rFonts w:ascii="Linux Libertine" w:hAnsi="Linux Libertine" w:cs="Linux Libertine"/>
          <w:sz w:val="18"/>
          <w:szCs w:val="18"/>
        </w:rPr>
        <w:t xml:space="preserve"> </w:t>
      </w:r>
      <w:r w:rsidR="00A4117E" w:rsidRPr="00A115EF">
        <w:rPr>
          <w:rFonts w:ascii="Linux Libertine" w:hAnsi="Linux Libertine" w:cs="Linux Libertine"/>
          <w:sz w:val="18"/>
          <w:szCs w:val="18"/>
        </w:rPr>
        <w:t>help</w:t>
      </w:r>
      <w:r w:rsidR="00352BBA">
        <w:rPr>
          <w:rFonts w:ascii="Linux Libertine" w:hAnsi="Linux Libertine" w:cs="Linux Libertine"/>
          <w:sz w:val="18"/>
          <w:szCs w:val="18"/>
        </w:rPr>
        <w:t>ing</w:t>
      </w:r>
      <w:r w:rsidR="00A4117E" w:rsidRPr="00A115EF">
        <w:rPr>
          <w:rFonts w:ascii="Linux Libertine" w:hAnsi="Linux Libertine" w:cs="Linux Libertine"/>
          <w:sz w:val="18"/>
          <w:szCs w:val="18"/>
        </w:rPr>
        <w:t xml:space="preserve"> the model </w:t>
      </w:r>
      <w:r w:rsidR="000456EA" w:rsidRPr="00A115EF">
        <w:rPr>
          <w:rFonts w:ascii="Linux Libertine" w:hAnsi="Linux Libertine" w:cs="Linux Libertine"/>
          <w:sz w:val="18"/>
          <w:szCs w:val="18"/>
        </w:rPr>
        <w:t>comp</w:t>
      </w:r>
      <w:r w:rsidR="00B20267" w:rsidRPr="00A115EF">
        <w:rPr>
          <w:rFonts w:ascii="Linux Libertine" w:hAnsi="Linux Libertine" w:cs="Linux Libertine"/>
          <w:sz w:val="18"/>
          <w:szCs w:val="18"/>
        </w:rPr>
        <w:t>ute</w:t>
      </w:r>
      <w:r w:rsidR="00623BE3" w:rsidRPr="00A115EF">
        <w:rPr>
          <w:rFonts w:ascii="Linux Libertine" w:hAnsi="Linux Libertine" w:cs="Linux Libertine"/>
          <w:sz w:val="18"/>
          <w:szCs w:val="18"/>
        </w:rPr>
        <w:t xml:space="preserve"> </w:t>
      </w:r>
      <w:r w:rsidR="00012032" w:rsidRPr="00A115EF">
        <w:rPr>
          <w:rFonts w:ascii="Linux Libertine" w:hAnsi="Linux Libertine" w:cs="Linux Libertine"/>
          <w:sz w:val="18"/>
          <w:szCs w:val="18"/>
        </w:rPr>
        <w:t xml:space="preserve">attention </w:t>
      </w:r>
      <w:r w:rsidR="002A55ED" w:rsidRPr="00A115EF">
        <w:rPr>
          <w:rFonts w:ascii="Linux Libertine" w:hAnsi="Linux Libertine" w:cs="Linux Libertine"/>
          <w:sz w:val="18"/>
          <w:szCs w:val="18"/>
        </w:rPr>
        <w:t>over both the textual and acoustic branch</w:t>
      </w:r>
      <w:r w:rsidR="000A6334">
        <w:rPr>
          <w:rFonts w:ascii="Linux Libertine" w:hAnsi="Linux Libertine" w:cs="Linux Libertine"/>
          <w:sz w:val="18"/>
          <w:szCs w:val="18"/>
        </w:rPr>
        <w:t>es. This</w:t>
      </w:r>
      <w:r w:rsidR="0049357A" w:rsidRPr="00A115EF">
        <w:rPr>
          <w:rFonts w:ascii="Linux Libertine" w:hAnsi="Linux Libertine" w:cs="Linux Libertine"/>
          <w:sz w:val="18"/>
          <w:szCs w:val="18"/>
        </w:rPr>
        <w:t xml:space="preserve"> </w:t>
      </w:r>
      <w:r w:rsidR="00B20267" w:rsidRPr="00A115EF">
        <w:rPr>
          <w:rFonts w:ascii="Linux Libertine" w:hAnsi="Linux Libertine" w:cs="Linux Libertine"/>
          <w:sz w:val="18"/>
          <w:szCs w:val="18"/>
        </w:rPr>
        <w:t>allows</w:t>
      </w:r>
      <w:r w:rsidR="00A01488" w:rsidRPr="00A115EF">
        <w:rPr>
          <w:rFonts w:ascii="Linux Libertine" w:hAnsi="Linux Libertine" w:cs="Linux Libertine"/>
          <w:sz w:val="18"/>
          <w:szCs w:val="18"/>
        </w:rPr>
        <w:t xml:space="preserve"> model</w:t>
      </w:r>
      <w:r w:rsidR="000456EA" w:rsidRPr="00A115EF">
        <w:rPr>
          <w:rFonts w:ascii="Linux Libertine" w:hAnsi="Linux Libertine" w:cs="Linux Libertine"/>
          <w:sz w:val="18"/>
          <w:szCs w:val="18"/>
        </w:rPr>
        <w:t xml:space="preserve"> fusion inside each attention layer</w:t>
      </w:r>
      <w:r w:rsidR="006678E7" w:rsidRPr="00A115EF">
        <w:rPr>
          <w:rFonts w:ascii="Linux Libertine" w:hAnsi="Linux Libertine" w:cs="Linux Libertine"/>
          <w:sz w:val="18"/>
          <w:szCs w:val="18"/>
        </w:rPr>
        <w:t>.</w:t>
      </w:r>
      <w:r w:rsidR="00101A44">
        <w:rPr>
          <w:rFonts w:ascii="Linux Libertine" w:hAnsi="Linux Libertine" w:cs="Linux Libertine"/>
          <w:sz w:val="18"/>
          <w:szCs w:val="18"/>
        </w:rPr>
        <w:t xml:space="preserve"> </w:t>
      </w:r>
      <w:r w:rsidR="00101A44" w:rsidRPr="00101A44">
        <w:rPr>
          <w:rFonts w:ascii="Linux Libertine" w:hAnsi="Linux Libertine" w:cs="Linux Libertine"/>
          <w:sz w:val="18"/>
          <w:szCs w:val="18"/>
        </w:rPr>
        <w:t>Fig. 3 shows the details of the mutual correlation attentive factor.</w:t>
      </w:r>
    </w:p>
    <w:p w14:paraId="38F8D95D" w14:textId="6363EA75" w:rsidR="00BF4CE1" w:rsidRPr="00D66295" w:rsidRDefault="00524816" w:rsidP="009A6995">
      <w:pPr>
        <w:pStyle w:val="Para"/>
      </w:pPr>
      <w:r>
        <w:t xml:space="preserve">We set four </w:t>
      </w:r>
      <w:r w:rsidR="003F0F27">
        <w:t xml:space="preserve">sub-view attention layers with mutual correlation attentive factors </w:t>
      </w:r>
      <w:r w:rsidR="00995DE6">
        <w:t xml:space="preserve">to </w:t>
      </w:r>
      <w:r w:rsidR="0055118D">
        <w:t xml:space="preserve">compute attentions </w:t>
      </w:r>
      <w:r w:rsidR="006A6575">
        <w:t>on</w:t>
      </w:r>
      <w:r w:rsidR="00D8497A">
        <w:t xml:space="preserve"> each utterance and </w:t>
      </w:r>
      <w:r w:rsidR="00A2643B">
        <w:t xml:space="preserve">fuse the textual and acoustic modalities. </w:t>
      </w:r>
      <w:r w:rsidR="0089026B">
        <w:t>The output</w:t>
      </w:r>
      <w:r w:rsidR="000C3BD5">
        <w:t xml:space="preserve"> </w:t>
      </w:r>
      <w:r w:rsidR="00270FE3">
        <w:t xml:space="preserve">weighted </w:t>
      </w:r>
      <w:r w:rsidR="00532C03">
        <w:t xml:space="preserve">vectors </w:t>
      </w:r>
      <w:r w:rsidR="000207C3">
        <w:t>contain</w:t>
      </w:r>
      <w:r w:rsidR="00D36BE8">
        <w:t xml:space="preserve"> </w:t>
      </w:r>
      <w:r w:rsidR="000207C3">
        <w:t xml:space="preserve">the </w:t>
      </w:r>
      <w:r w:rsidR="00D61037">
        <w:t>attention</w:t>
      </w:r>
      <w:r w:rsidR="00B06574">
        <w:t>s</w:t>
      </w:r>
      <w:r w:rsidR="00D61037">
        <w:t xml:space="preserve"> </w:t>
      </w:r>
      <w:r w:rsidR="0068610F">
        <w:t xml:space="preserve">of </w:t>
      </w:r>
      <w:r w:rsidR="008A2236">
        <w:t xml:space="preserve">both </w:t>
      </w:r>
      <w:r w:rsidR="00D61037">
        <w:t xml:space="preserve">the modality-specific </w:t>
      </w:r>
      <w:r w:rsidR="00B06574">
        <w:t xml:space="preserve">and </w:t>
      </w:r>
      <w:r w:rsidR="0068610F">
        <w:t>cross-</w:t>
      </w:r>
      <w:r w:rsidR="00B06574">
        <w:t>mo</w:t>
      </w:r>
      <w:r w:rsidR="00C53EFC">
        <w:t>dalit</w:t>
      </w:r>
      <w:r w:rsidR="0068610F">
        <w:t>y</w:t>
      </w:r>
      <w:r w:rsidR="00135658">
        <w:t xml:space="preserve"> </w:t>
      </w:r>
      <w:r w:rsidR="0068610F">
        <w:t xml:space="preserve">context; </w:t>
      </w:r>
      <w:r w:rsidR="00135658">
        <w:t>t</w:t>
      </w:r>
      <w:r w:rsidR="00DC41C2">
        <w:t>he final output</w:t>
      </w:r>
      <w:r w:rsidR="00924142">
        <w:t>s</w:t>
      </w:r>
      <w:r w:rsidR="00DC41C2">
        <w:t xml:space="preserve"> </w:t>
      </w:r>
      <w:r w:rsidR="0030251F">
        <w:t>are</w:t>
      </w:r>
      <w:r w:rsidR="0086721D">
        <w:t xml:space="preserve"> </w:t>
      </w:r>
      <m:oMath>
        <m:sSup>
          <m:sSupPr>
            <m:ctrlPr>
              <w:rPr>
                <w:rFonts w:ascii="Cambria Math" w:hAnsi="Cambria Math"/>
                <w:i/>
              </w:rPr>
            </m:ctrlPr>
          </m:sSupPr>
          <m:e>
            <m:r>
              <w:rPr>
                <w:rFonts w:ascii="Cambria Math" w:hAnsi="Cambria Math"/>
              </w:rPr>
              <m:t>o</m:t>
            </m:r>
          </m:e>
          <m:sup>
            <m:r>
              <w:rPr>
                <w:rFonts w:ascii="Cambria Math" w:hAnsi="Cambria Math"/>
              </w:rPr>
              <m:t>t</m:t>
            </m:r>
          </m:sup>
        </m:sSup>
      </m:oMath>
      <w:r w:rsidR="0086721D">
        <w:rPr>
          <w:rFonts w:eastAsiaTheme="minorEastAsia"/>
        </w:rPr>
        <w:t xml:space="preserve"> for </w:t>
      </w:r>
      <w:r w:rsidR="0030251F">
        <w:rPr>
          <w:rFonts w:eastAsiaTheme="minorEastAsia"/>
        </w:rPr>
        <w:t xml:space="preserve">textual representation and </w:t>
      </w:r>
      <m:oMath>
        <m:sSup>
          <m:sSupPr>
            <m:ctrlPr>
              <w:rPr>
                <w:rFonts w:ascii="Cambria Math" w:hAnsi="Cambria Math"/>
                <w:i/>
              </w:rPr>
            </m:ctrlPr>
          </m:sSupPr>
          <m:e>
            <m:r>
              <w:rPr>
                <w:rFonts w:ascii="Cambria Math" w:hAnsi="Cambria Math"/>
              </w:rPr>
              <m:t>o</m:t>
            </m:r>
          </m:e>
          <m:sup>
            <m:r>
              <w:rPr>
                <w:rFonts w:ascii="Cambria Math" w:hAnsi="Cambria Math"/>
              </w:rPr>
              <m:t>a</m:t>
            </m:r>
          </m:sup>
        </m:sSup>
      </m:oMath>
      <w:r w:rsidR="0030251F">
        <w:rPr>
          <w:rFonts w:eastAsiaTheme="minorEastAsia"/>
        </w:rPr>
        <w:t xml:space="preserve"> for acoustic </w:t>
      </w:r>
      <w:r w:rsidR="00BC25DC">
        <w:rPr>
          <w:rFonts w:eastAsiaTheme="minorEastAsia"/>
        </w:rPr>
        <w:t>representation</w:t>
      </w:r>
      <w:r w:rsidR="005800F3">
        <w:rPr>
          <w:rFonts w:eastAsiaTheme="minorEastAsia"/>
        </w:rPr>
        <w:t xml:space="preserve">. </w:t>
      </w:r>
    </w:p>
    <w:p w14:paraId="092CE001" w14:textId="5CFF82B1" w:rsidR="00765DB6" w:rsidRPr="006B6732" w:rsidRDefault="00765DB6" w:rsidP="009E7971">
      <w:pPr>
        <w:pStyle w:val="Head2"/>
      </w:pPr>
      <w:r w:rsidRPr="006B6732">
        <w:t>3.</w:t>
      </w:r>
      <w:r>
        <w:t>5</w:t>
      </w:r>
      <w:r w:rsidRPr="006B6732">
        <w:t> </w:t>
      </w:r>
      <w:r w:rsidRPr="006B6732">
        <w:t xml:space="preserve"> </w:t>
      </w:r>
      <w:r w:rsidR="00033FE9">
        <w:t>Decision Making</w:t>
      </w:r>
    </w:p>
    <w:p w14:paraId="0EA5D3F6" w14:textId="3816AD66" w:rsidR="001C3F84" w:rsidRPr="004755E1" w:rsidRDefault="0013298E">
      <w:pPr>
        <w:pStyle w:val="Para"/>
      </w:pPr>
      <w:r w:rsidRPr="00F50ABB">
        <w:rPr>
          <w:rFonts w:ascii="Calibri" w:eastAsia="宋体" w:hAnsi="Calibri" w:cs="Times New Roman"/>
          <w:noProof/>
          <w:sz w:val="22"/>
        </w:rPr>
        <w:lastRenderedPageBreak/>
        <mc:AlternateContent>
          <mc:Choice Requires="wps">
            <w:drawing>
              <wp:anchor distT="45720" distB="45720" distL="114300" distR="114300" simplePos="0" relativeHeight="251658243" behindDoc="0" locked="1" layoutInCell="1" allowOverlap="0" wp14:anchorId="73286C58" wp14:editId="6516E402">
                <wp:simplePos x="0" y="0"/>
                <wp:positionH relativeFrom="margin">
                  <wp:posOffset>5080</wp:posOffset>
                </wp:positionH>
                <wp:positionV relativeFrom="margin">
                  <wp:align>top</wp:align>
                </wp:positionV>
                <wp:extent cx="3057525" cy="4089400"/>
                <wp:effectExtent l="0" t="0" r="9525" b="6350"/>
                <wp:wrapSquare wrapText="bothSides"/>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4089556"/>
                        </a:xfrm>
                        <a:prstGeom prst="rect">
                          <a:avLst/>
                        </a:prstGeom>
                        <a:solidFill>
                          <a:srgbClr val="FFFFFF"/>
                        </a:solidFill>
                        <a:ln w="9525">
                          <a:noFill/>
                          <a:miter lim="800000"/>
                          <a:headEnd/>
                          <a:tailEnd/>
                        </a:ln>
                      </wps:spPr>
                      <wps:txbx>
                        <w:txbxContent>
                          <w:p w14:paraId="5E9DD983" w14:textId="2D9AB007" w:rsidR="00961417" w:rsidRDefault="00961417" w:rsidP="006D3A33">
                            <w:pPr>
                              <w:pStyle w:val="FigureCaption"/>
                            </w:pPr>
                            <w:r>
                              <w:rPr>
                                <w:noProof/>
                                <w14:ligatures w14:val="none"/>
                              </w:rPr>
                              <w:drawing>
                                <wp:inline distT="0" distB="0" distL="0" distR="0" wp14:anchorId="3713100A" wp14:editId="0C5007EE">
                                  <wp:extent cx="2468319" cy="3819151"/>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5.jpg"/>
                                          <pic:cNvPicPr/>
                                        </pic:nvPicPr>
                                        <pic:blipFill>
                                          <a:blip r:embed="rId16">
                                            <a:extLst>
                                              <a:ext uri="{28A0092B-C50C-407E-A947-70E740481C1C}">
                                                <a14:useLocalDpi xmlns:a14="http://schemas.microsoft.com/office/drawing/2010/main" val="0"/>
                                              </a:ext>
                                            </a:extLst>
                                          </a:blip>
                                          <a:stretch>
                                            <a:fillRect/>
                                          </a:stretch>
                                        </pic:blipFill>
                                        <pic:spPr>
                                          <a:xfrm>
                                            <a:off x="0" y="0"/>
                                            <a:ext cx="2513115" cy="3888463"/>
                                          </a:xfrm>
                                          <a:prstGeom prst="rect">
                                            <a:avLst/>
                                          </a:prstGeom>
                                        </pic:spPr>
                                      </pic:pic>
                                    </a:graphicData>
                                  </a:graphic>
                                </wp:inline>
                              </w:drawing>
                            </w:r>
                          </w:p>
                          <w:p w14:paraId="68AE651B" w14:textId="77777777" w:rsidR="00961417" w:rsidRPr="00C67D53" w:rsidRDefault="00961417" w:rsidP="006D3A33">
                            <w:pPr>
                              <w:pStyle w:val="FigureCaption"/>
                            </w:pPr>
                            <w:r w:rsidRPr="008949BE">
                              <w:rPr>
                                <w:rStyle w:val="Label"/>
                                <w:color w:val="auto"/>
                              </w:rPr>
                              <w:t xml:space="preserve">Figure </w:t>
                            </w:r>
                            <w:r>
                              <w:rPr>
                                <w:rStyle w:val="Label"/>
                                <w:color w:val="auto"/>
                              </w:rPr>
                              <w:t>4</w:t>
                            </w:r>
                            <w:r w:rsidRPr="008949BE">
                              <w:rPr>
                                <w:rStyle w:val="Label"/>
                                <w:color w:val="auto"/>
                              </w:rPr>
                              <w:t xml:space="preserve">: </w:t>
                            </w:r>
                            <w:r>
                              <w:t>Dyadic fusion network</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286C58" id="_x0000_s1029" type="#_x0000_t202" style="position:absolute;left:0;text-align:left;margin-left:.4pt;margin-top:0;width:240.75pt;height:322pt;z-index:251658243;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" o:allowoverlap="f" stroked="f">
                <v:textbox inset="0,0,0,0">
                  <w:txbxContent>
                    <w:p w14:paraId="5E9DD983" w14:textId="2D9AB007" w:rsidR="00961417" w:rsidRDefault="00961417" w:rsidP="006D3A33">
                      <w:pPr>
                        <w:pStyle w:val="FigureCaption"/>
                      </w:pPr>
                      <w:r>
                        <w:rPr>
                          <w:noProof/>
                          <w14:ligatures w14:val="none"/>
                        </w:rPr>
                        <w:drawing>
                          <wp:inline distT="0" distB="0" distL="0" distR="0" wp14:anchorId="3713100A" wp14:editId="0C5007EE">
                            <wp:extent cx="2468319" cy="3819151"/>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5.jpg"/>
                                    <pic:cNvPicPr/>
                                  </pic:nvPicPr>
                                  <pic:blipFill>
                                    <a:blip r:embed="rId16">
                                      <a:extLst>
                                        <a:ext uri="{28A0092B-C50C-407E-A947-70E740481C1C}">
                                          <a14:useLocalDpi xmlns:a14="http://schemas.microsoft.com/office/drawing/2010/main" val="0"/>
                                        </a:ext>
                                      </a:extLst>
                                    </a:blip>
                                    <a:stretch>
                                      <a:fillRect/>
                                    </a:stretch>
                                  </pic:blipFill>
                                  <pic:spPr>
                                    <a:xfrm>
                                      <a:off x="0" y="0"/>
                                      <a:ext cx="2513115" cy="3888463"/>
                                    </a:xfrm>
                                    <a:prstGeom prst="rect">
                                      <a:avLst/>
                                    </a:prstGeom>
                                  </pic:spPr>
                                </pic:pic>
                              </a:graphicData>
                            </a:graphic>
                          </wp:inline>
                        </w:drawing>
                      </w:r>
                    </w:p>
                    <w:p w14:paraId="68AE651B" w14:textId="77777777" w:rsidR="00961417" w:rsidRPr="00C67D53" w:rsidRDefault="00961417" w:rsidP="006D3A33">
                      <w:pPr>
                        <w:pStyle w:val="FigureCaption"/>
                      </w:pPr>
                      <w:r w:rsidRPr="008949BE">
                        <w:rPr>
                          <w:rStyle w:val="Label"/>
                          <w:color w:val="auto"/>
                        </w:rPr>
                        <w:t xml:space="preserve">Figure </w:t>
                      </w:r>
                      <w:r>
                        <w:rPr>
                          <w:rStyle w:val="Label"/>
                          <w:color w:val="auto"/>
                        </w:rPr>
                        <w:t>4</w:t>
                      </w:r>
                      <w:r w:rsidRPr="008949BE">
                        <w:rPr>
                          <w:rStyle w:val="Label"/>
                          <w:color w:val="auto"/>
                        </w:rPr>
                        <w:t xml:space="preserve">: </w:t>
                      </w:r>
                      <w:r>
                        <w:t>Dyadic fusion network</w:t>
                      </w:r>
                    </w:p>
                  </w:txbxContent>
                </v:textbox>
                <w10:wrap type="square" anchorx="margin" anchory="margin"/>
                <w10:anchorlock/>
              </v:shape>
            </w:pict>
          </mc:Fallback>
        </mc:AlternateContent>
      </w:r>
      <w:r w:rsidR="00A93954">
        <w:t xml:space="preserve">Fig. 4 shows the </w:t>
      </w:r>
      <w:r w:rsidR="00D26112">
        <w:t xml:space="preserve">overall </w:t>
      </w:r>
      <w:r w:rsidR="003B6745">
        <w:t xml:space="preserve">structure of the </w:t>
      </w:r>
      <w:r w:rsidR="00A93954">
        <w:t>dyadic fusion network</w:t>
      </w:r>
      <w:r w:rsidR="003B6745">
        <w:t>.</w:t>
      </w:r>
      <w:r w:rsidR="00A93954">
        <w:t xml:space="preserve"> </w:t>
      </w:r>
      <w:r w:rsidR="003B6745">
        <w:t>As suggest</w:t>
      </w:r>
      <w:r w:rsidR="00125F90">
        <w:t>ed by the</w:t>
      </w:r>
      <w:r w:rsidR="003B6745">
        <w:t xml:space="preserve"> </w:t>
      </w:r>
      <w:r w:rsidR="005016B9">
        <w:t xml:space="preserve">self-attention mechanism </w:t>
      </w:r>
      <w:r w:rsidR="003B6745">
        <w:t>[</w:t>
      </w:r>
      <w:r w:rsidR="000E1202">
        <w:t>10</w:t>
      </w:r>
      <w:r w:rsidR="003B6745">
        <w:t xml:space="preserve">], we </w:t>
      </w:r>
      <w:r w:rsidR="005016B9">
        <w:t xml:space="preserve">first </w:t>
      </w:r>
      <w:r w:rsidR="003B6745">
        <w:t xml:space="preserve">connect each </w:t>
      </w:r>
      <w:r w:rsidR="00EB4714">
        <w:t xml:space="preserve">MCAF sub-view </w:t>
      </w:r>
      <w:r w:rsidR="003B6745">
        <w:t xml:space="preserve">attention layer with a </w:t>
      </w:r>
      <w:r w:rsidR="00EB4714">
        <w:t>batch normalization</w:t>
      </w:r>
      <w:r w:rsidR="003B6745">
        <w:t xml:space="preserve"> layer </w:t>
      </w:r>
      <w:r w:rsidR="0046733D">
        <w:t xml:space="preserve">[23] </w:t>
      </w:r>
      <w:r w:rsidR="003B6745">
        <w:t>and a</w:t>
      </w:r>
      <w:r w:rsidR="00EB4714">
        <w:t>n activation function</w:t>
      </w:r>
      <w:r w:rsidR="003B6745">
        <w:t>.</w:t>
      </w:r>
      <w:r w:rsidR="00EB4714" w:rsidDel="00EF0B62">
        <w:t xml:space="preserve"> </w:t>
      </w:r>
      <w:r w:rsidR="00125F90">
        <w:t>T</w:t>
      </w:r>
      <w:r w:rsidR="00A125F3" w:rsidRPr="00A125F3">
        <w:t xml:space="preserve">he proposed attention mechanism </w:t>
      </w:r>
      <w:r w:rsidR="00062155">
        <w:t>learns</w:t>
      </w:r>
      <w:r w:rsidR="00A125F3" w:rsidRPr="00A125F3">
        <w:t xml:space="preserve"> the attention </w:t>
      </w:r>
      <w:r w:rsidR="00125F90">
        <w:t>on</w:t>
      </w:r>
      <w:r w:rsidR="00125F90" w:rsidRPr="00A125F3">
        <w:t xml:space="preserve"> </w:t>
      </w:r>
      <w:r w:rsidR="00A125F3" w:rsidRPr="00A125F3">
        <w:t>utterance</w:t>
      </w:r>
      <w:r w:rsidR="00125F90">
        <w:t>s</w:t>
      </w:r>
      <w:r w:rsidR="00A125F3" w:rsidRPr="00A125F3">
        <w:t xml:space="preserve"> over the entire dialog</w:t>
      </w:r>
      <w:r w:rsidR="00062155">
        <w:t>, so e</w:t>
      </w:r>
      <w:r w:rsidR="00A125F3" w:rsidRPr="00A125F3">
        <w:t xml:space="preserve">ach utterance has already been represented </w:t>
      </w:r>
      <w:r w:rsidR="00125F90">
        <w:t>by</w:t>
      </w:r>
      <w:r w:rsidR="00125F90" w:rsidRPr="00A125F3">
        <w:t xml:space="preserve"> </w:t>
      </w:r>
      <w:r w:rsidR="00A125F3" w:rsidRPr="00A125F3">
        <w:t>the weighted score to indicate the corresponding importance in dialog.</w:t>
      </w:r>
      <w:r w:rsidR="00DF3138">
        <w:t xml:space="preserve"> </w:t>
      </w:r>
      <w:r w:rsidR="00E62849">
        <w:t xml:space="preserve"> </w:t>
      </w:r>
      <w:r w:rsidR="007D33D6">
        <w:t xml:space="preserve">We do not </w:t>
      </w:r>
      <w:r w:rsidR="00E1158A">
        <w:t>use</w:t>
      </w:r>
      <w:r w:rsidR="007D33D6">
        <w:t xml:space="preserve"> RNNs to </w:t>
      </w:r>
      <w:r w:rsidR="00283585">
        <w:t>generate the contextual vectors because</w:t>
      </w:r>
      <w:r w:rsidR="007D6262">
        <w:t xml:space="preserve"> t</w:t>
      </w:r>
      <w:r w:rsidR="003B0022">
        <w:t xml:space="preserve">he attention mechanism </w:t>
      </w:r>
      <w:r w:rsidR="007D6262">
        <w:t xml:space="preserve">allows each utterance to learn the dependencies from other utterances. Since each utterance has already </w:t>
      </w:r>
      <w:r w:rsidR="004C6842">
        <w:t>integrated the</w:t>
      </w:r>
      <w:r w:rsidR="007D6262">
        <w:t xml:space="preserve"> information from all </w:t>
      </w:r>
      <w:r w:rsidR="00D85F20">
        <w:t xml:space="preserve">other </w:t>
      </w:r>
      <w:r w:rsidR="007D6262">
        <w:t>utterances, t</w:t>
      </w:r>
      <w:r w:rsidR="003F641A">
        <w:t xml:space="preserve">here is no </w:t>
      </w:r>
      <w:r w:rsidR="00396A93">
        <w:t xml:space="preserve">need </w:t>
      </w:r>
      <w:r w:rsidR="003F641A">
        <w:t xml:space="preserve">for the model to learn the </w:t>
      </w:r>
      <w:r w:rsidR="007D6262">
        <w:t>temporal information step by step</w:t>
      </w:r>
      <w:r w:rsidR="004577CE">
        <w:t>.</w:t>
      </w:r>
      <w:r w:rsidR="000D38F5">
        <w:t xml:space="preserve"> </w:t>
      </w:r>
      <w:r w:rsidR="007D6262">
        <w:t>Removing the recurrent neural networks also increase</w:t>
      </w:r>
      <w:r w:rsidR="00A31582">
        <w:t>s</w:t>
      </w:r>
      <w:r w:rsidR="007D6262">
        <w:t xml:space="preserve"> the training speed due to the parallel computation </w:t>
      </w:r>
      <w:r w:rsidR="00A31582">
        <w:t xml:space="preserve">of </w:t>
      </w:r>
      <w:r w:rsidR="007D6262">
        <w:t xml:space="preserve">attention. To </w:t>
      </w:r>
      <w:r w:rsidR="00D66295">
        <w:t xml:space="preserve">make the final decision, we </w:t>
      </w:r>
      <w:r w:rsidR="000673ED">
        <w:t xml:space="preserve">concatenate the generated </w:t>
      </w:r>
      <m:oMath>
        <m:sSup>
          <m:sSupPr>
            <m:ctrlPr>
              <w:rPr>
                <w:rFonts w:ascii="Cambria Math" w:hAnsi="Cambria Math"/>
                <w:i/>
              </w:rPr>
            </m:ctrlPr>
          </m:sSupPr>
          <m:e>
            <m:r>
              <w:rPr>
                <w:rFonts w:ascii="Cambria Math" w:hAnsi="Cambria Math"/>
              </w:rPr>
              <m:t>o</m:t>
            </m:r>
          </m:e>
          <m:sup>
            <m:r>
              <w:rPr>
                <w:rFonts w:ascii="Cambria Math" w:hAnsi="Cambria Math"/>
              </w:rPr>
              <m:t>t</m:t>
            </m:r>
          </m:sup>
        </m:sSup>
      </m:oMath>
      <w:r w:rsidR="00FF4579">
        <w:t xml:space="preserve"> and </w:t>
      </w:r>
      <m:oMath>
        <m:sSup>
          <m:sSupPr>
            <m:ctrlPr>
              <w:rPr>
                <w:rFonts w:ascii="Cambria Math" w:hAnsi="Cambria Math"/>
                <w:i/>
              </w:rPr>
            </m:ctrlPr>
          </m:sSupPr>
          <m:e>
            <m:r>
              <w:rPr>
                <w:rFonts w:ascii="Cambria Math" w:hAnsi="Cambria Math"/>
              </w:rPr>
              <m:t>o</m:t>
            </m:r>
          </m:e>
          <m:sup>
            <m:r>
              <w:rPr>
                <w:rFonts w:ascii="Cambria Math" w:hAnsi="Cambria Math"/>
              </w:rPr>
              <m:t>a</m:t>
            </m:r>
          </m:sup>
        </m:sSup>
      </m:oMath>
      <w:r w:rsidR="00FF4579">
        <w:t xml:space="preserve"> </w:t>
      </w:r>
      <w:r w:rsidR="000173AB">
        <w:t>to f</w:t>
      </w:r>
      <w:r w:rsidR="009E53E6">
        <w:t>orm</w:t>
      </w:r>
      <w:r w:rsidR="000173AB">
        <w:t xml:space="preserve"> the joint </w:t>
      </w:r>
      <w:r w:rsidR="00596744">
        <w:t>representation and</w:t>
      </w:r>
      <w:r w:rsidR="002441E2">
        <w:t xml:space="preserve"> use </w:t>
      </w:r>
      <w:r w:rsidR="006811BB">
        <w:t>a</w:t>
      </w:r>
      <w:r w:rsidR="008D74F6">
        <w:t>n</w:t>
      </w:r>
      <w:r w:rsidR="002441E2">
        <w:t xml:space="preserve"> </w:t>
      </w:r>
      <w:r w:rsidR="008D74F6">
        <w:t xml:space="preserve">average pooling and </w:t>
      </w:r>
      <w:r w:rsidR="002E078A">
        <w:t xml:space="preserve">dense </w:t>
      </w:r>
      <w:r w:rsidR="00A31582">
        <w:t xml:space="preserve">layer </w:t>
      </w:r>
      <w:r w:rsidR="006811BB">
        <w:t xml:space="preserve">to form the final representation </w:t>
      </w:r>
      <w:r w:rsidR="00CF6443">
        <w:t>(shown in Fig.</w:t>
      </w:r>
      <w:r w:rsidR="0086112A">
        <w:t>4</w:t>
      </w:r>
      <w:r w:rsidR="00CF6443">
        <w:t>).</w:t>
      </w:r>
      <w:r w:rsidR="002E078A">
        <w:t xml:space="preserve"> </w:t>
      </w:r>
      <w:r w:rsidR="00107CC7">
        <w:t xml:space="preserve"> </w:t>
      </w:r>
      <w:r w:rsidR="000173AB">
        <w:t xml:space="preserve"> </w:t>
      </w:r>
    </w:p>
    <w:p w14:paraId="5DA4A974" w14:textId="29F3F471" w:rsidR="00765DB6" w:rsidRPr="00BD1D36" w:rsidRDefault="00C01C22" w:rsidP="009B357E">
      <w:pPr>
        <w:pStyle w:val="Para"/>
      </w:pPr>
      <w:r>
        <w:t xml:space="preserve">Compared to the previous approaches that </w:t>
      </w:r>
      <w:r w:rsidR="00584C22">
        <w:t>classify emotion only based on</w:t>
      </w:r>
      <w:r w:rsidR="00044889">
        <w:t xml:space="preserve"> </w:t>
      </w:r>
      <w:r w:rsidR="00D32C8E">
        <w:t>all</w:t>
      </w:r>
      <w:r w:rsidR="00F44BBF">
        <w:t>-</w:t>
      </w:r>
      <w:r w:rsidR="00D32C8E">
        <w:t>agree</w:t>
      </w:r>
      <w:r w:rsidR="00F44BBF">
        <w:t>ing</w:t>
      </w:r>
      <w:r w:rsidR="00D32C8E">
        <w:t xml:space="preserve"> </w:t>
      </w:r>
      <w:r w:rsidR="001374D2">
        <w:t>or majority</w:t>
      </w:r>
      <w:r w:rsidR="00F44BBF">
        <w:t>-</w:t>
      </w:r>
      <w:r w:rsidR="001374D2">
        <w:t xml:space="preserve">voted </w:t>
      </w:r>
      <w:r w:rsidR="00F44BBF">
        <w:t>labels</w:t>
      </w:r>
      <w:r w:rsidR="00596744">
        <w:t xml:space="preserve"> [1-4]</w:t>
      </w:r>
      <w:r w:rsidR="00584C22">
        <w:t xml:space="preserve">, we </w:t>
      </w:r>
      <w:r w:rsidR="001E5667">
        <w:t xml:space="preserve">embed </w:t>
      </w:r>
      <w:r w:rsidR="00CB7E22">
        <w:t xml:space="preserve">the labels from all annotators </w:t>
      </w:r>
      <w:r w:rsidR="00D7264F">
        <w:t xml:space="preserve">into a </w:t>
      </w:r>
      <w:r w:rsidR="00E43107" w:rsidRPr="00A0369C">
        <w:rPr>
          <w:i/>
        </w:rPr>
        <w:t>k</w:t>
      </w:r>
      <w:r w:rsidR="00E43107">
        <w:t xml:space="preserve"> dimensional vector </w:t>
      </w:r>
      <w:r w:rsidR="00D7264F">
        <w:t xml:space="preserve">based on the </w:t>
      </w:r>
      <w:r w:rsidR="00C3628D">
        <w:t>number of classes</w:t>
      </w:r>
      <w:r w:rsidR="00D7264F">
        <w:t xml:space="preserve"> and</w:t>
      </w:r>
      <w:r w:rsidR="00916067">
        <w:t xml:space="preserve"> scale</w:t>
      </w:r>
      <w:r w:rsidR="00C3628D">
        <w:t xml:space="preserve"> </w:t>
      </w:r>
      <w:r w:rsidR="00E43107">
        <w:t>the</w:t>
      </w:r>
      <w:r w:rsidR="002E6245">
        <w:t xml:space="preserve"> vector to</w:t>
      </w:r>
      <w:r w:rsidR="00DB1435">
        <w:t xml:space="preserve"> sum to one</w:t>
      </w:r>
      <w:r w:rsidR="00D7300A">
        <w:t xml:space="preserve">. </w:t>
      </w:r>
      <w:r w:rsidR="009D7058">
        <w:t xml:space="preserve">We fit the final representation with the </w:t>
      </w:r>
      <w:r w:rsidR="00B16646">
        <w:t>scaled labels in a regression method because</w:t>
      </w:r>
      <w:r w:rsidR="00B26E65">
        <w:t xml:space="preserve">: 1. The </w:t>
      </w:r>
      <w:r w:rsidR="0087511D">
        <w:t>scaled vector</w:t>
      </w:r>
      <w:r w:rsidR="00F43A91">
        <w:t>s</w:t>
      </w:r>
      <w:r w:rsidR="00730C93">
        <w:t xml:space="preserve"> reveal the actual emotion</w:t>
      </w:r>
      <w:r w:rsidR="00F43A91">
        <w:t>al</w:t>
      </w:r>
      <w:r w:rsidR="00730C93">
        <w:t xml:space="preserve"> </w:t>
      </w:r>
      <w:r w:rsidR="00BC2374">
        <w:t>state and</w:t>
      </w:r>
      <w:r w:rsidR="00730C93">
        <w:t xml:space="preserve"> </w:t>
      </w:r>
      <w:r w:rsidR="00FA6DF8">
        <w:t xml:space="preserve">allow the full use of the entire dataset. </w:t>
      </w:r>
      <w:r w:rsidR="008E0BD4">
        <w:t>S</w:t>
      </w:r>
      <w:r w:rsidR="00FA6DF8">
        <w:t xml:space="preserve">ome </w:t>
      </w:r>
      <w:r w:rsidR="004963D0">
        <w:t>previous work</w:t>
      </w:r>
      <w:r w:rsidR="00816706">
        <w:t>s</w:t>
      </w:r>
      <w:r w:rsidR="004963D0">
        <w:t xml:space="preserve"> assign the </w:t>
      </w:r>
      <w:r w:rsidR="005959CB">
        <w:t xml:space="preserve">disagreeing </w:t>
      </w:r>
      <w:r w:rsidR="007D731C">
        <w:t>labels to the ‘</w:t>
      </w:r>
      <w:r w:rsidR="007D731C" w:rsidRPr="00A0369C">
        <w:rPr>
          <w:i/>
        </w:rPr>
        <w:t>other</w:t>
      </w:r>
      <w:r w:rsidR="007D731C">
        <w:t>’ category</w:t>
      </w:r>
      <w:r w:rsidR="00757510">
        <w:t xml:space="preserve"> during modeling</w:t>
      </w:r>
      <w:r w:rsidR="00CA11F6">
        <w:t xml:space="preserve"> [</w:t>
      </w:r>
      <w:r w:rsidR="00E670C3">
        <w:t>6</w:t>
      </w:r>
      <w:r w:rsidR="00CA11F6">
        <w:t>]</w:t>
      </w:r>
      <w:r w:rsidR="00757510">
        <w:t xml:space="preserve">, </w:t>
      </w:r>
      <w:r w:rsidR="008E0BD4">
        <w:t>which is inappropriate</w:t>
      </w:r>
      <w:r w:rsidR="00757510">
        <w:t xml:space="preserve"> </w:t>
      </w:r>
      <w:r w:rsidR="00044A4E">
        <w:t xml:space="preserve">because the </w:t>
      </w:r>
      <w:r w:rsidR="008E0BD4">
        <w:t xml:space="preserve">placeholder </w:t>
      </w:r>
      <w:r w:rsidR="00590924">
        <w:t>category</w:t>
      </w:r>
      <w:r w:rsidR="00044A4E">
        <w:t xml:space="preserve"> may consist of contradict</w:t>
      </w:r>
      <w:r w:rsidR="008E0BD4">
        <w:t>ing</w:t>
      </w:r>
      <w:r w:rsidR="00044A4E">
        <w:t xml:space="preserve"> </w:t>
      </w:r>
      <w:r w:rsidR="00467F44">
        <w:t>emotions</w:t>
      </w:r>
      <w:r w:rsidR="00404533">
        <w:t>.</w:t>
      </w:r>
      <w:r w:rsidR="00554241">
        <w:t xml:space="preserve"> </w:t>
      </w:r>
      <w:r w:rsidR="00404533">
        <w:t xml:space="preserve">For </w:t>
      </w:r>
      <w:r w:rsidR="00404533">
        <w:t>example,</w:t>
      </w:r>
      <w:r w:rsidR="00554241">
        <w:t xml:space="preserve"> ‘</w:t>
      </w:r>
      <w:r w:rsidR="00554241" w:rsidRPr="00554241">
        <w:t>I just don't.  It's stupid.</w:t>
      </w:r>
      <w:r w:rsidR="00554241">
        <w:t>’ (with the labels [</w:t>
      </w:r>
      <w:r w:rsidR="00554241" w:rsidRPr="00554241">
        <w:t>Anger</w:t>
      </w:r>
      <w:r w:rsidR="00554241">
        <w:t xml:space="preserve">, </w:t>
      </w:r>
      <w:r w:rsidR="00554241" w:rsidRPr="00554241">
        <w:t>Disgust</w:t>
      </w:r>
      <w:r w:rsidR="00554241">
        <w:t xml:space="preserve">, </w:t>
      </w:r>
      <w:r w:rsidR="00554241" w:rsidRPr="00554241">
        <w:t>Frustration</w:t>
      </w:r>
      <w:r w:rsidR="00554241">
        <w:t>]) and ‘</w:t>
      </w:r>
      <w:r w:rsidR="00404533" w:rsidRPr="00404533">
        <w:t>I've been ready a long, long time.</w:t>
      </w:r>
      <w:r w:rsidR="00554241">
        <w:t>’</w:t>
      </w:r>
      <w:r w:rsidR="001074FE">
        <w:t xml:space="preserve"> </w:t>
      </w:r>
      <w:r w:rsidR="00554241">
        <w:t>(with the labels [</w:t>
      </w:r>
      <w:r w:rsidR="00404533" w:rsidRPr="00404533">
        <w:t>Excited</w:t>
      </w:r>
      <w:r w:rsidR="00404533">
        <w:t>,</w:t>
      </w:r>
      <w:r w:rsidR="00404533" w:rsidRPr="00404533">
        <w:t xml:space="preserve"> Happiness</w:t>
      </w:r>
      <w:r w:rsidR="00404533">
        <w:t>,</w:t>
      </w:r>
      <w:r w:rsidR="00404533" w:rsidRPr="00404533">
        <w:t xml:space="preserve"> Surprise</w:t>
      </w:r>
      <w:r w:rsidR="00554241">
        <w:t>]) were both assigned to ‘</w:t>
      </w:r>
      <w:r w:rsidR="00554241" w:rsidRPr="004C6842">
        <w:rPr>
          <w:i/>
        </w:rPr>
        <w:t>other</w:t>
      </w:r>
      <w:r w:rsidR="00554241">
        <w:t>’ due to disagreeing label</w:t>
      </w:r>
      <w:r w:rsidR="00577D15">
        <w:t>s</w:t>
      </w:r>
      <w:r w:rsidR="00404533">
        <w:t xml:space="preserve">, although they contain </w:t>
      </w:r>
      <w:r w:rsidR="00577D15">
        <w:t xml:space="preserve">opposite </w:t>
      </w:r>
      <w:r w:rsidR="00404533">
        <w:t>emotional states</w:t>
      </w:r>
      <w:r w:rsidR="00577D15">
        <w:t>.</w:t>
      </w:r>
      <w:r w:rsidR="00554241">
        <w:t xml:space="preserve"> </w:t>
      </w:r>
      <w:r w:rsidR="0087511D" w:rsidRPr="00D5234A">
        <w:t>2</w:t>
      </w:r>
      <w:r w:rsidR="0087511D">
        <w:t xml:space="preserve">. </w:t>
      </w:r>
      <w:r w:rsidR="003727E6">
        <w:t>The regression app</w:t>
      </w:r>
      <w:r w:rsidR="00A0477C">
        <w:t>roach</w:t>
      </w:r>
      <w:r w:rsidR="003727E6">
        <w:t xml:space="preserve"> </w:t>
      </w:r>
      <w:r w:rsidR="00A0477C">
        <w:t>trains</w:t>
      </w:r>
      <w:r w:rsidR="003727E6">
        <w:t xml:space="preserve"> the model </w:t>
      </w:r>
      <w:r w:rsidR="00BB74D5">
        <w:t xml:space="preserve">to </w:t>
      </w:r>
      <w:r w:rsidR="00A0477C">
        <w:t xml:space="preserve">output </w:t>
      </w:r>
      <w:r w:rsidR="00054E2B">
        <w:t xml:space="preserve">a </w:t>
      </w:r>
      <w:r w:rsidR="00A0477C">
        <w:t>mix</w:t>
      </w:r>
      <w:r w:rsidR="00054E2B">
        <w:t>ed</w:t>
      </w:r>
      <w:r w:rsidR="00621FEE">
        <w:t xml:space="preserve"> ratio, which has been demonstrated </w:t>
      </w:r>
      <w:r w:rsidR="003450A9">
        <w:t xml:space="preserve">effective </w:t>
      </w:r>
      <w:r w:rsidR="00667EA7">
        <w:t>in [</w:t>
      </w:r>
      <w:r w:rsidR="00802042">
        <w:t>24</w:t>
      </w:r>
      <w:r w:rsidR="00667EA7">
        <w:t xml:space="preserve">]. </w:t>
      </w:r>
      <w:r w:rsidR="00CA11F6">
        <w:t xml:space="preserve">We finally compute the </w:t>
      </w:r>
      <w:r w:rsidR="006A17AD">
        <w:t xml:space="preserve">argmax </w:t>
      </w:r>
      <w:r w:rsidR="008F151F">
        <w:t xml:space="preserve">based on the output </w:t>
      </w:r>
      <w:r w:rsidR="006A17AD">
        <w:t xml:space="preserve">to </w:t>
      </w:r>
      <w:r w:rsidR="00667EA7">
        <w:t>transform the regression metric</w:t>
      </w:r>
      <w:r w:rsidR="006A17AD">
        <w:t xml:space="preserve"> </w:t>
      </w:r>
      <w:r w:rsidR="008B722A">
        <w:t>in</w:t>
      </w:r>
      <w:r w:rsidR="00D5234A">
        <w:t xml:space="preserve">to </w:t>
      </w:r>
      <w:r w:rsidR="008B722A">
        <w:t>a</w:t>
      </w:r>
      <w:r w:rsidR="00D5234A">
        <w:t xml:space="preserve"> categorical</w:t>
      </w:r>
      <w:r w:rsidR="006A17AD">
        <w:t xml:space="preserve"> </w:t>
      </w:r>
      <w:r w:rsidR="00946643">
        <w:t>metric</w:t>
      </w:r>
      <w:r w:rsidR="007944BF">
        <w:t>.</w:t>
      </w:r>
    </w:p>
    <w:p w14:paraId="63726883" w14:textId="444C7D66" w:rsidR="00040AE8" w:rsidRPr="006B6732" w:rsidRDefault="006E2FFB" w:rsidP="00033FE9">
      <w:pPr>
        <w:pStyle w:val="Head1"/>
        <w:ind w:left="0" w:firstLine="0"/>
        <w:jc w:val="both"/>
      </w:pPr>
      <w:r w:rsidRPr="006B6732">
        <w:t>4</w:t>
      </w:r>
      <w:r w:rsidRPr="006B6732">
        <w:t> </w:t>
      </w:r>
      <w:r w:rsidR="00E54314" w:rsidRPr="006B6732">
        <w:t>EXPERIMENT</w:t>
      </w:r>
    </w:p>
    <w:p w14:paraId="12B7B8CA" w14:textId="6D5568DD" w:rsidR="0009245D" w:rsidRPr="000A49DF" w:rsidRDefault="006E2FFB" w:rsidP="009E7971">
      <w:pPr>
        <w:pStyle w:val="Head2"/>
        <w:rPr>
          <w:rFonts w:eastAsiaTheme="minorEastAsia"/>
          <w:lang w:eastAsia="zh-CN"/>
        </w:rPr>
      </w:pPr>
      <w:r w:rsidRPr="006B6732">
        <w:t>4.1</w:t>
      </w:r>
      <w:r w:rsidRPr="006B6732">
        <w:t> </w:t>
      </w:r>
      <w:r w:rsidRPr="006B6732">
        <w:t>Dataset</w:t>
      </w:r>
      <w:r w:rsidR="001954E4">
        <w:t xml:space="preserve"> Configuration</w:t>
      </w:r>
    </w:p>
    <w:p w14:paraId="39D92A8D" w14:textId="1972ED8B" w:rsidR="0020016E" w:rsidRDefault="001C3F84">
      <w:pPr>
        <w:pStyle w:val="Para"/>
      </w:pPr>
      <w:r>
        <w:t xml:space="preserve">We evaluated our model on </w:t>
      </w:r>
      <w:r w:rsidR="00033FE9">
        <w:t>two</w:t>
      </w:r>
      <w:r>
        <w:t xml:space="preserve"> published </w:t>
      </w:r>
      <w:r w:rsidR="0013587F">
        <w:t xml:space="preserve">multimodal </w:t>
      </w:r>
      <w:r w:rsidR="002F6428">
        <w:t xml:space="preserve">emotion recognition </w:t>
      </w:r>
      <w:r>
        <w:t>datasets</w:t>
      </w:r>
      <w:r w:rsidR="0002760C">
        <w:t>:</w:t>
      </w:r>
      <w:r w:rsidR="002F6428">
        <w:t xml:space="preserve"> </w:t>
      </w:r>
      <w:r w:rsidR="00EA7F76">
        <w:t>IEMOCAP and MELD.</w:t>
      </w:r>
    </w:p>
    <w:p w14:paraId="6F7E5AB9" w14:textId="19D085FE" w:rsidR="00ED1D90" w:rsidRPr="00E87E63" w:rsidRDefault="001C3F84" w:rsidP="000E17F8">
      <w:pPr>
        <w:pStyle w:val="Para"/>
      </w:pPr>
      <w:r w:rsidRPr="0065618A">
        <w:rPr>
          <w:b/>
        </w:rPr>
        <w:t>IEMOCAP</w:t>
      </w:r>
      <w:r w:rsidRPr="0042308D">
        <w:t xml:space="preserve">: </w:t>
      </w:r>
      <w:r w:rsidR="000121D7" w:rsidRPr="0065618A">
        <w:t>Th</w:t>
      </w:r>
      <w:r w:rsidR="000121D7" w:rsidRPr="0065618A">
        <w:rPr>
          <w:rFonts w:hint="eastAsia"/>
        </w:rPr>
        <w:t>e</w:t>
      </w:r>
      <w:r w:rsidR="000121D7" w:rsidRPr="0065618A">
        <w:t xml:space="preserve"> I</w:t>
      </w:r>
      <w:r w:rsidRPr="0065618A">
        <w:t xml:space="preserve">nteractive </w:t>
      </w:r>
      <w:r w:rsidR="000121D7" w:rsidRPr="0065618A">
        <w:t>E</w:t>
      </w:r>
      <w:r w:rsidRPr="0065618A">
        <w:t xml:space="preserve">motional </w:t>
      </w:r>
      <w:r w:rsidR="000121D7" w:rsidRPr="0065618A">
        <w:t>D</w:t>
      </w:r>
      <w:r w:rsidRPr="0065618A">
        <w:t xml:space="preserve">yadic </w:t>
      </w:r>
      <w:r w:rsidR="000121D7" w:rsidRPr="0065618A">
        <w:t>M</w:t>
      </w:r>
      <w:r w:rsidRPr="0065618A">
        <w:t xml:space="preserve">otion </w:t>
      </w:r>
      <w:r w:rsidR="000121D7" w:rsidRPr="0065618A">
        <w:t>C</w:t>
      </w:r>
      <w:r w:rsidRPr="0065618A">
        <w:t>apture database</w:t>
      </w:r>
      <w:r w:rsidRPr="0042308D">
        <w:t xml:space="preserve"> is an acted, multimodal</w:t>
      </w:r>
      <w:r w:rsidR="000121D7">
        <w:t>,</w:t>
      </w:r>
      <w:r w:rsidRPr="0042308D">
        <w:t xml:space="preserve"> multi-speaker </w:t>
      </w:r>
      <w:r w:rsidR="001B1FE0">
        <w:t xml:space="preserve">emotion recognition </w:t>
      </w:r>
      <w:r w:rsidRPr="0042308D">
        <w:t xml:space="preserve">dataset </w:t>
      </w:r>
      <w:r w:rsidR="000E17F8">
        <w:t>recorded across 5 sessions</w:t>
      </w:r>
      <w:r w:rsidRPr="0042308D">
        <w:t xml:space="preserve"> </w:t>
      </w:r>
      <w:r w:rsidR="001B1FE0">
        <w:t xml:space="preserve">including </w:t>
      </w:r>
      <w:r w:rsidRPr="0042308D">
        <w:t>12 hours of video, speech, and text</w:t>
      </w:r>
      <w:r w:rsidR="002464BB">
        <w:t xml:space="preserve"> [9]</w:t>
      </w:r>
      <w:r w:rsidRPr="0042308D">
        <w:t>.</w:t>
      </w:r>
      <w:r w:rsidR="005D1E7E">
        <w:t xml:space="preserve"> </w:t>
      </w:r>
      <w:r w:rsidR="00134982">
        <w:t xml:space="preserve">For this study, we only use </w:t>
      </w:r>
      <w:r w:rsidR="0004592A">
        <w:t>audio</w:t>
      </w:r>
      <w:r w:rsidR="00B77964">
        <w:t xml:space="preserve"> and text data</w:t>
      </w:r>
      <w:r w:rsidR="00CF473E">
        <w:t xml:space="preserve">. </w:t>
      </w:r>
      <w:r w:rsidR="0004592A">
        <w:t>T</w:t>
      </w:r>
      <w:r w:rsidR="003C5A16">
        <w:t>he</w:t>
      </w:r>
      <w:r w:rsidR="0004592A">
        <w:t xml:space="preserve"> dataset</w:t>
      </w:r>
      <w:r w:rsidR="00C555A8">
        <w:t xml:space="preserve"> co</w:t>
      </w:r>
      <w:r w:rsidR="00FA4CE5">
        <w:t>nsists of</w:t>
      </w:r>
      <w:r w:rsidR="003C5A16">
        <w:t xml:space="preserve"> 10039 </w:t>
      </w:r>
      <w:r w:rsidR="00CF473E">
        <w:t>utterance</w:t>
      </w:r>
      <w:r w:rsidR="003C5A16">
        <w:t>s</w:t>
      </w:r>
      <w:r w:rsidR="00324F93">
        <w:t xml:space="preserve"> </w:t>
      </w:r>
      <w:r w:rsidR="00C555A8">
        <w:t>from</w:t>
      </w:r>
      <w:r w:rsidR="006B50F8">
        <w:t xml:space="preserve"> 151 </w:t>
      </w:r>
      <w:r w:rsidR="00B72C45">
        <w:t>dialogs</w:t>
      </w:r>
      <w:r w:rsidR="003C5A16">
        <w:t xml:space="preserve"> </w:t>
      </w:r>
      <w:r w:rsidR="00EE376F">
        <w:t>and contains 10 categories including ‘</w:t>
      </w:r>
      <w:r w:rsidR="00EE376F" w:rsidRPr="000E17F8">
        <w:rPr>
          <w:i/>
        </w:rPr>
        <w:t>neutral</w:t>
      </w:r>
      <w:r w:rsidR="00EE376F">
        <w:t>’, ‘</w:t>
      </w:r>
      <w:r w:rsidR="00EE376F" w:rsidRPr="000E17F8">
        <w:rPr>
          <w:i/>
        </w:rPr>
        <w:t>exciting</w:t>
      </w:r>
      <w:r w:rsidR="00EE376F">
        <w:t>’, ‘</w:t>
      </w:r>
      <w:r w:rsidR="00EE376F" w:rsidRPr="000E17F8">
        <w:rPr>
          <w:i/>
        </w:rPr>
        <w:t>sadness</w:t>
      </w:r>
      <w:r w:rsidR="00EE376F">
        <w:t>’, ‘</w:t>
      </w:r>
      <w:r w:rsidR="00EE376F" w:rsidRPr="000E17F8">
        <w:rPr>
          <w:i/>
        </w:rPr>
        <w:t>frustration</w:t>
      </w:r>
      <w:r w:rsidR="00EE376F">
        <w:t>’, ‘</w:t>
      </w:r>
      <w:r w:rsidR="00EE376F" w:rsidRPr="000E17F8">
        <w:rPr>
          <w:i/>
        </w:rPr>
        <w:t>happiness</w:t>
      </w:r>
      <w:r w:rsidR="00EE376F">
        <w:t>’, ‘</w:t>
      </w:r>
      <w:r w:rsidR="00EE376F" w:rsidRPr="000E17F8">
        <w:rPr>
          <w:i/>
        </w:rPr>
        <w:t>angry</w:t>
      </w:r>
      <w:r w:rsidR="00EE376F">
        <w:t>’, ‘</w:t>
      </w:r>
      <w:r w:rsidR="00EE376F" w:rsidRPr="000E17F8">
        <w:rPr>
          <w:i/>
        </w:rPr>
        <w:t>other</w:t>
      </w:r>
      <w:r w:rsidR="00EE376F">
        <w:t>’, ‘</w:t>
      </w:r>
      <w:r w:rsidR="00EE376F" w:rsidRPr="000E17F8">
        <w:rPr>
          <w:i/>
        </w:rPr>
        <w:t>surprised</w:t>
      </w:r>
      <w:r w:rsidR="00EE376F">
        <w:t>’, ‘</w:t>
      </w:r>
      <w:r w:rsidR="00EE376F" w:rsidRPr="000E17F8">
        <w:rPr>
          <w:i/>
        </w:rPr>
        <w:t>disgust</w:t>
      </w:r>
      <w:r w:rsidR="00EE376F">
        <w:t>’, and ‘</w:t>
      </w:r>
      <w:r w:rsidR="00EE376F" w:rsidRPr="000E17F8">
        <w:rPr>
          <w:i/>
        </w:rPr>
        <w:t>fear</w:t>
      </w:r>
      <w:r w:rsidR="00EE376F">
        <w:t>’. For each utterance</w:t>
      </w:r>
      <w:r w:rsidR="005E2C86">
        <w:t>,</w:t>
      </w:r>
      <w:r w:rsidRPr="0042308D">
        <w:t xml:space="preserve"> we </w:t>
      </w:r>
      <w:r w:rsidR="000F1B79">
        <w:t>include</w:t>
      </w:r>
      <w:r w:rsidR="00EE376F">
        <w:t xml:space="preserve"> the</w:t>
      </w:r>
      <w:r w:rsidR="000F1B79">
        <w:t xml:space="preserve"> </w:t>
      </w:r>
      <w:r w:rsidR="00C706DC">
        <w:t xml:space="preserve">labels from all annotators </w:t>
      </w:r>
      <w:r w:rsidR="00EE376F" w:rsidRPr="000E17F8">
        <w:t>and embed it as</w:t>
      </w:r>
      <w:r w:rsidR="00510306" w:rsidRPr="000E17F8">
        <w:t xml:space="preserve"> a </w:t>
      </w:r>
      <w:r w:rsidR="00BF5E13" w:rsidRPr="000E17F8">
        <w:t>10-dimensional</w:t>
      </w:r>
      <w:r w:rsidR="00041383" w:rsidRPr="000E17F8">
        <w:t xml:space="preserve"> vector</w:t>
      </w:r>
      <w:r w:rsidR="00EE376F">
        <w:t>.</w:t>
      </w:r>
      <w:r w:rsidR="005B33C4">
        <w:t xml:space="preserve"> </w:t>
      </w:r>
      <w:r w:rsidR="00FA4CE5">
        <w:t>We follow previous research to</w:t>
      </w:r>
      <w:r w:rsidR="00C93843">
        <w:t xml:space="preserve"> split </w:t>
      </w:r>
      <w:r w:rsidR="00D178ED">
        <w:t xml:space="preserve">the </w:t>
      </w:r>
      <w:r w:rsidR="00D944AB">
        <w:t xml:space="preserve">data </w:t>
      </w:r>
      <w:r w:rsidR="003B2954">
        <w:t xml:space="preserve">into </w:t>
      </w:r>
      <w:r w:rsidR="000E17F8">
        <w:t>training, validation, and testing set</w:t>
      </w:r>
      <w:r w:rsidR="00DB1435">
        <w:t>s</w:t>
      </w:r>
      <w:r w:rsidR="000E17F8">
        <w:t xml:space="preserve"> </w:t>
      </w:r>
      <w:r w:rsidR="00DB1435">
        <w:t xml:space="preserve">at the </w:t>
      </w:r>
      <w:r w:rsidR="000E17F8">
        <w:t>session level</w:t>
      </w:r>
      <w:r w:rsidR="002464BB">
        <w:t xml:space="preserve"> [4, 5]</w:t>
      </w:r>
      <w:r w:rsidR="000E17F8">
        <w:t>. The split considers the speaker</w:t>
      </w:r>
      <w:r w:rsidR="00DB1435">
        <w:t>s</w:t>
      </w:r>
      <w:r w:rsidR="000E17F8">
        <w:t xml:space="preserve"> independent</w:t>
      </w:r>
      <w:r w:rsidR="00DB1435">
        <w:t>.</w:t>
      </w:r>
      <w:r w:rsidR="000E17F8">
        <w:t xml:space="preserve"> </w:t>
      </w:r>
      <w:r w:rsidR="00DB1435">
        <w:t>T</w:t>
      </w:r>
      <w:r w:rsidR="000E17F8">
        <w:t>he final dataset has</w:t>
      </w:r>
      <w:r w:rsidR="003B2954">
        <w:t xml:space="preserve"> </w:t>
      </w:r>
      <w:r w:rsidR="000E17F8">
        <w:t>3 sessions for training, 1 session for validation, and 1 session for testing</w:t>
      </w:r>
      <w:r w:rsidR="00ED1D90">
        <w:t>.</w:t>
      </w:r>
    </w:p>
    <w:p w14:paraId="5E757ED9" w14:textId="75BEDE72" w:rsidR="00A20135" w:rsidRDefault="00033FE9" w:rsidP="00815915">
      <w:pPr>
        <w:ind w:firstLine="180"/>
      </w:pPr>
      <w:r w:rsidRPr="0065618A">
        <w:rPr>
          <w:rFonts w:ascii="Linux Libertine" w:eastAsiaTheme="minorHAnsi" w:hAnsi="Linux Libertine"/>
          <w:b/>
          <w:sz w:val="18"/>
          <w:szCs w:val="18"/>
        </w:rPr>
        <w:t>MELD</w:t>
      </w:r>
      <w:r w:rsidR="00247122" w:rsidRPr="0065618A">
        <w:rPr>
          <w:rFonts w:ascii="Linux Libertine" w:eastAsiaTheme="minorHAnsi" w:hAnsi="Linux Libertine"/>
          <w:b/>
          <w:sz w:val="18"/>
          <w:szCs w:val="18"/>
        </w:rPr>
        <w:t>:</w:t>
      </w:r>
      <w:r w:rsidR="00247122" w:rsidRPr="0065618A">
        <w:rPr>
          <w:rFonts w:ascii="Linux Libertine" w:hAnsi="Linux Libertine" w:cs="Linux Libertine"/>
          <w:b/>
          <w:sz w:val="18"/>
          <w:szCs w:val="18"/>
        </w:rPr>
        <w:t xml:space="preserve"> </w:t>
      </w:r>
      <w:r w:rsidR="00117B8B" w:rsidRPr="0065618A">
        <w:rPr>
          <w:rFonts w:ascii="Linux Libertine" w:hAnsi="Linux Libertine" w:cs="Linux Libertine"/>
          <w:sz w:val="18"/>
          <w:szCs w:val="18"/>
        </w:rPr>
        <w:t xml:space="preserve">Multimodal </w:t>
      </w:r>
      <w:proofErr w:type="spellStart"/>
      <w:r w:rsidR="00117B8B" w:rsidRPr="0065618A">
        <w:rPr>
          <w:rFonts w:ascii="Linux Libertine" w:hAnsi="Linux Libertine" w:cs="Linux Libertine"/>
          <w:sz w:val="18"/>
          <w:szCs w:val="18"/>
        </w:rPr>
        <w:t>EmotionLines</w:t>
      </w:r>
      <w:proofErr w:type="spellEnd"/>
      <w:r w:rsidR="00117B8B" w:rsidRPr="0065618A">
        <w:rPr>
          <w:rFonts w:ascii="Linux Libertine" w:hAnsi="Linux Libertine" w:cs="Linux Libertine"/>
          <w:sz w:val="18"/>
          <w:szCs w:val="18"/>
        </w:rPr>
        <w:t xml:space="preserve"> Dataset (MELD) </w:t>
      </w:r>
      <w:r w:rsidR="00E72D50" w:rsidRPr="0065618A">
        <w:rPr>
          <w:rFonts w:ascii="Linux Libertine" w:hAnsi="Linux Libertine" w:cs="Linux Libertine"/>
          <w:sz w:val="18"/>
          <w:szCs w:val="18"/>
        </w:rPr>
        <w:t xml:space="preserve">is a </w:t>
      </w:r>
      <w:r w:rsidR="003D2E51" w:rsidRPr="0065618A">
        <w:rPr>
          <w:rFonts w:ascii="Linux Libertine" w:hAnsi="Linux Libertine" w:cs="Linux Libertine"/>
          <w:sz w:val="18"/>
          <w:szCs w:val="18"/>
        </w:rPr>
        <w:t xml:space="preserve">multimodal and multi-speaker dataset </w:t>
      </w:r>
      <w:r w:rsidR="00DB1435">
        <w:rPr>
          <w:rFonts w:ascii="Linux Libertine" w:hAnsi="Linux Libertine" w:cs="Linux Libertine"/>
          <w:sz w:val="18"/>
          <w:szCs w:val="18"/>
        </w:rPr>
        <w:t xml:space="preserve">that </w:t>
      </w:r>
      <w:r w:rsidR="00DB1435" w:rsidRPr="0065618A">
        <w:rPr>
          <w:rFonts w:ascii="Linux Libertine" w:hAnsi="Linux Libertine" w:cs="Linux Libertine"/>
          <w:sz w:val="18"/>
          <w:szCs w:val="18"/>
        </w:rPr>
        <w:t>enhanc</w:t>
      </w:r>
      <w:r w:rsidR="00DB1435">
        <w:rPr>
          <w:rFonts w:ascii="Linux Libertine" w:hAnsi="Linux Libertine" w:cs="Linux Libertine"/>
          <w:sz w:val="18"/>
          <w:szCs w:val="18"/>
        </w:rPr>
        <w:t>es</w:t>
      </w:r>
      <w:r w:rsidR="00DB1435" w:rsidRPr="0065618A">
        <w:rPr>
          <w:rFonts w:ascii="Linux Libertine" w:hAnsi="Linux Libertine" w:cs="Linux Libertine" w:hint="eastAsia"/>
          <w:sz w:val="18"/>
          <w:szCs w:val="18"/>
        </w:rPr>
        <w:t xml:space="preserve"> </w:t>
      </w:r>
      <w:r w:rsidR="00704153" w:rsidRPr="0065618A">
        <w:rPr>
          <w:rFonts w:ascii="Linux Libertine" w:hAnsi="Linux Libertine" w:cs="Linux Libertine"/>
          <w:sz w:val="18"/>
          <w:szCs w:val="18"/>
        </w:rPr>
        <w:t xml:space="preserve">and </w:t>
      </w:r>
      <w:r w:rsidR="00DB1435" w:rsidRPr="0065618A">
        <w:rPr>
          <w:rFonts w:ascii="Linux Libertine" w:hAnsi="Linux Libertine" w:cs="Linux Libertine"/>
          <w:sz w:val="18"/>
          <w:szCs w:val="18"/>
        </w:rPr>
        <w:t>extend</w:t>
      </w:r>
      <w:r w:rsidR="00DB1435">
        <w:rPr>
          <w:rFonts w:ascii="Linux Libertine" w:hAnsi="Linux Libertine" w:cs="Linux Libertine"/>
          <w:sz w:val="18"/>
          <w:szCs w:val="18"/>
        </w:rPr>
        <w:t>s</w:t>
      </w:r>
      <w:r w:rsidR="00DB1435" w:rsidRPr="0065618A">
        <w:rPr>
          <w:rFonts w:ascii="Linux Libertine" w:hAnsi="Linux Libertine" w:cs="Linux Libertine"/>
          <w:sz w:val="18"/>
          <w:szCs w:val="18"/>
        </w:rPr>
        <w:t xml:space="preserve"> </w:t>
      </w:r>
      <w:proofErr w:type="spellStart"/>
      <w:r w:rsidR="00117B8B" w:rsidRPr="0065618A">
        <w:rPr>
          <w:rFonts w:ascii="Linux Libertine" w:hAnsi="Linux Libertine" w:cs="Linux Libertine"/>
          <w:sz w:val="18"/>
          <w:szCs w:val="18"/>
        </w:rPr>
        <w:t>EmotionLine</w:t>
      </w:r>
      <w:r w:rsidR="003D2E51" w:rsidRPr="0065618A">
        <w:rPr>
          <w:rFonts w:ascii="Linux Libertine" w:hAnsi="Linux Libertine" w:cs="Linux Libertine"/>
          <w:sz w:val="18"/>
          <w:szCs w:val="18"/>
        </w:rPr>
        <w:t>s</w:t>
      </w:r>
      <w:proofErr w:type="spellEnd"/>
      <w:r w:rsidR="002464BB">
        <w:rPr>
          <w:rFonts w:ascii="Linux Libertine" w:hAnsi="Linux Libertine" w:cs="Linux Libertine"/>
          <w:sz w:val="18"/>
          <w:szCs w:val="18"/>
        </w:rPr>
        <w:t xml:space="preserve"> [12, 25]</w:t>
      </w:r>
      <w:r w:rsidR="00117B8B" w:rsidRPr="0065618A">
        <w:rPr>
          <w:rFonts w:ascii="Linux Libertine" w:hAnsi="Linux Libertine" w:cs="Linux Libertine"/>
          <w:sz w:val="18"/>
          <w:szCs w:val="18"/>
        </w:rPr>
        <w:t xml:space="preserve">. </w:t>
      </w:r>
      <w:r w:rsidR="00E72D50" w:rsidRPr="0065618A">
        <w:rPr>
          <w:rFonts w:ascii="Linux Libertine" w:hAnsi="Linux Libertine" w:cs="Linux Libertine"/>
          <w:sz w:val="18"/>
          <w:szCs w:val="18"/>
        </w:rPr>
        <w:t>It</w:t>
      </w:r>
      <w:r w:rsidR="00704153" w:rsidRPr="0065618A">
        <w:rPr>
          <w:rFonts w:ascii="Linux Libertine" w:hAnsi="Linux Libertine" w:cs="Linux Libertine"/>
          <w:sz w:val="18"/>
          <w:szCs w:val="18"/>
        </w:rPr>
        <w:t xml:space="preserve"> </w:t>
      </w:r>
      <w:r w:rsidR="00117B8B" w:rsidRPr="0065618A">
        <w:rPr>
          <w:rFonts w:ascii="Linux Libertine" w:hAnsi="Linux Libertine" w:cs="Linux Libertine"/>
          <w:sz w:val="18"/>
          <w:szCs w:val="18"/>
        </w:rPr>
        <w:t xml:space="preserve">contains </w:t>
      </w:r>
      <w:r w:rsidR="00704153" w:rsidRPr="0065618A">
        <w:rPr>
          <w:rFonts w:ascii="Linux Libertine" w:hAnsi="Linux Libertine" w:cs="Linux Libertine"/>
          <w:sz w:val="18"/>
          <w:szCs w:val="18"/>
        </w:rPr>
        <w:t>about</w:t>
      </w:r>
      <w:r w:rsidR="00117B8B" w:rsidRPr="0065618A">
        <w:rPr>
          <w:rFonts w:ascii="Linux Libertine" w:hAnsi="Linux Libertine" w:cs="Linux Libertine"/>
          <w:sz w:val="18"/>
          <w:szCs w:val="18"/>
        </w:rPr>
        <w:t xml:space="preserve"> 1400 dialogues and 13000 utterances </w:t>
      </w:r>
      <w:r w:rsidR="00DB1435">
        <w:rPr>
          <w:rFonts w:ascii="Linux Libertine" w:hAnsi="Linux Libertine" w:cs="Linux Libertine"/>
          <w:sz w:val="18"/>
          <w:szCs w:val="18"/>
        </w:rPr>
        <w:t>with</w:t>
      </w:r>
      <w:r w:rsidR="00DB1435" w:rsidRPr="0065618A">
        <w:rPr>
          <w:rFonts w:ascii="Linux Libertine" w:hAnsi="Linux Libertine" w:cs="Linux Libertine"/>
          <w:sz w:val="18"/>
          <w:szCs w:val="18"/>
        </w:rPr>
        <w:t xml:space="preserve"> </w:t>
      </w:r>
      <w:r w:rsidR="00E60E76" w:rsidRPr="0065618A">
        <w:rPr>
          <w:rFonts w:ascii="Linux Libertine" w:hAnsi="Linux Libertine" w:cs="Linux Libertine"/>
          <w:sz w:val="18"/>
          <w:szCs w:val="18"/>
        </w:rPr>
        <w:t xml:space="preserve">video, speech, and text </w:t>
      </w:r>
      <w:r w:rsidR="00117B8B" w:rsidRPr="0065618A">
        <w:rPr>
          <w:rFonts w:ascii="Linux Libertine" w:hAnsi="Linux Libertine" w:cs="Linux Libertine"/>
          <w:sz w:val="18"/>
          <w:szCs w:val="18"/>
        </w:rPr>
        <w:t>from</w:t>
      </w:r>
      <w:r w:rsidR="00DB1435">
        <w:rPr>
          <w:rFonts w:ascii="Linux Libertine" w:hAnsi="Linux Libertine" w:cs="Linux Libertine"/>
          <w:sz w:val="18"/>
          <w:szCs w:val="18"/>
        </w:rPr>
        <w:t xml:space="preserve"> the</w:t>
      </w:r>
      <w:r w:rsidR="00117B8B" w:rsidRPr="0065618A">
        <w:rPr>
          <w:rFonts w:ascii="Linux Libertine" w:hAnsi="Linux Libertine" w:cs="Linux Libertine"/>
          <w:sz w:val="18"/>
          <w:szCs w:val="18"/>
        </w:rPr>
        <w:t xml:space="preserve"> Friends TV series</w:t>
      </w:r>
      <w:r w:rsidR="00DB1435">
        <w:rPr>
          <w:rFonts w:ascii="Linux Libertine" w:hAnsi="Linux Libertine" w:cs="Linux Libertine"/>
          <w:sz w:val="18"/>
          <w:szCs w:val="18"/>
        </w:rPr>
        <w:t>. Its</w:t>
      </w:r>
      <w:r w:rsidR="00C427F8" w:rsidRPr="0065618A">
        <w:rPr>
          <w:rFonts w:ascii="Linux Libertine" w:hAnsi="Linux Libertine" w:cs="Linux Libertine"/>
          <w:sz w:val="18"/>
          <w:szCs w:val="18"/>
        </w:rPr>
        <w:t xml:space="preserve"> </w:t>
      </w:r>
      <w:bookmarkStart w:id="4" w:name="OLE_LINK1"/>
      <w:bookmarkStart w:id="5" w:name="OLE_LINK2"/>
      <w:r w:rsidR="00C427F8" w:rsidRPr="0065618A">
        <w:rPr>
          <w:rFonts w:ascii="Linux Libertine" w:hAnsi="Linux Libertine" w:cs="Linux Libertine"/>
          <w:sz w:val="18"/>
          <w:szCs w:val="18"/>
        </w:rPr>
        <w:t xml:space="preserve">seven emotions </w:t>
      </w:r>
      <w:r w:rsidR="00817060" w:rsidRPr="0065618A">
        <w:rPr>
          <w:rFonts w:ascii="Linux Libertine" w:hAnsi="Linux Libertine" w:cs="Linux Libertine"/>
          <w:sz w:val="18"/>
          <w:szCs w:val="18"/>
        </w:rPr>
        <w:t>includ</w:t>
      </w:r>
      <w:r w:rsidR="00DB1435">
        <w:rPr>
          <w:rFonts w:ascii="Linux Libertine" w:hAnsi="Linux Libertine" w:cs="Linux Libertine"/>
          <w:sz w:val="18"/>
          <w:szCs w:val="18"/>
        </w:rPr>
        <w:t>e</w:t>
      </w:r>
      <w:r w:rsidR="00C427F8" w:rsidRPr="0065618A">
        <w:rPr>
          <w:rFonts w:ascii="Linux Libertine" w:hAnsi="Linux Libertine" w:cs="Linux Libertine"/>
          <w:sz w:val="18"/>
          <w:szCs w:val="18"/>
        </w:rPr>
        <w:t xml:space="preserve"> </w:t>
      </w:r>
      <w:r w:rsidR="00FB6307">
        <w:rPr>
          <w:rFonts w:ascii="Linux Libertine" w:hAnsi="Linux Libertine" w:cs="Linux Libertine"/>
          <w:sz w:val="18"/>
          <w:szCs w:val="18"/>
        </w:rPr>
        <w:t>‘</w:t>
      </w:r>
      <w:r w:rsidR="00817060" w:rsidRPr="0065618A">
        <w:rPr>
          <w:rFonts w:ascii="Linux Libertine" w:hAnsi="Linux Libertine" w:cs="Linux Libertine"/>
          <w:i/>
          <w:sz w:val="18"/>
          <w:szCs w:val="18"/>
        </w:rPr>
        <w:t>a</w:t>
      </w:r>
      <w:r w:rsidR="00C427F8" w:rsidRPr="0065618A">
        <w:rPr>
          <w:rFonts w:ascii="Linux Libertine" w:hAnsi="Linux Libertine" w:cs="Linux Libertine"/>
          <w:i/>
          <w:sz w:val="18"/>
          <w:szCs w:val="18"/>
        </w:rPr>
        <w:t>nger</w:t>
      </w:r>
      <w:r w:rsidR="00FB6307">
        <w:rPr>
          <w:rFonts w:ascii="Linux Libertine" w:hAnsi="Linux Libertine" w:cs="Linux Libertine"/>
          <w:i/>
          <w:sz w:val="18"/>
          <w:szCs w:val="18"/>
        </w:rPr>
        <w:t>’</w:t>
      </w:r>
      <w:r w:rsidR="00C427F8" w:rsidRPr="0065618A">
        <w:rPr>
          <w:rFonts w:ascii="Linux Libertine" w:hAnsi="Linux Libertine" w:cs="Linux Libertine"/>
          <w:sz w:val="18"/>
          <w:szCs w:val="18"/>
        </w:rPr>
        <w:t xml:space="preserve">, </w:t>
      </w:r>
      <w:r w:rsidR="00FB6307">
        <w:rPr>
          <w:rFonts w:ascii="Linux Libertine" w:hAnsi="Linux Libertine" w:cs="Linux Libertine"/>
          <w:sz w:val="18"/>
          <w:szCs w:val="18"/>
        </w:rPr>
        <w:t>‘</w:t>
      </w:r>
      <w:r w:rsidR="00817060" w:rsidRPr="0065618A">
        <w:rPr>
          <w:rFonts w:ascii="Linux Libertine" w:hAnsi="Linux Libertine" w:cs="Linux Libertine"/>
          <w:i/>
          <w:sz w:val="18"/>
          <w:szCs w:val="18"/>
        </w:rPr>
        <w:t>d</w:t>
      </w:r>
      <w:r w:rsidR="00C427F8" w:rsidRPr="0065618A">
        <w:rPr>
          <w:rFonts w:ascii="Linux Libertine" w:hAnsi="Linux Libertine" w:cs="Linux Libertine"/>
          <w:i/>
          <w:sz w:val="18"/>
          <w:szCs w:val="18"/>
        </w:rPr>
        <w:t>isgust</w:t>
      </w:r>
      <w:r w:rsidR="00FB6307">
        <w:rPr>
          <w:rFonts w:ascii="Linux Libertine" w:hAnsi="Linux Libertine" w:cs="Linux Libertine"/>
          <w:i/>
          <w:sz w:val="18"/>
          <w:szCs w:val="18"/>
        </w:rPr>
        <w:t>’</w:t>
      </w:r>
      <w:r w:rsidR="00C427F8" w:rsidRPr="0065618A">
        <w:rPr>
          <w:rFonts w:ascii="Linux Libertine" w:hAnsi="Linux Libertine" w:cs="Linux Libertine"/>
          <w:sz w:val="18"/>
          <w:szCs w:val="18"/>
        </w:rPr>
        <w:t xml:space="preserve">, </w:t>
      </w:r>
      <w:r w:rsidR="00FB6307">
        <w:rPr>
          <w:rFonts w:ascii="Linux Libertine" w:hAnsi="Linux Libertine" w:cs="Linux Libertine"/>
          <w:sz w:val="18"/>
          <w:szCs w:val="18"/>
        </w:rPr>
        <w:t>‘</w:t>
      </w:r>
      <w:r w:rsidR="00817060" w:rsidRPr="0065618A">
        <w:rPr>
          <w:rFonts w:ascii="Linux Libertine" w:hAnsi="Linux Libertine" w:cs="Linux Libertine"/>
          <w:i/>
          <w:sz w:val="18"/>
          <w:szCs w:val="18"/>
        </w:rPr>
        <w:t>s</w:t>
      </w:r>
      <w:r w:rsidR="00C427F8" w:rsidRPr="0065618A">
        <w:rPr>
          <w:rFonts w:ascii="Linux Libertine" w:hAnsi="Linux Libertine" w:cs="Linux Libertine"/>
          <w:i/>
          <w:sz w:val="18"/>
          <w:szCs w:val="18"/>
        </w:rPr>
        <w:t>adness</w:t>
      </w:r>
      <w:r w:rsidR="00FB6307">
        <w:rPr>
          <w:rFonts w:ascii="Linux Libertine" w:hAnsi="Linux Libertine" w:cs="Linux Libertine"/>
          <w:i/>
          <w:sz w:val="18"/>
          <w:szCs w:val="18"/>
        </w:rPr>
        <w:t>’</w:t>
      </w:r>
      <w:r w:rsidR="00C427F8" w:rsidRPr="0065618A">
        <w:rPr>
          <w:rFonts w:ascii="Linux Libertine" w:hAnsi="Linux Libertine" w:cs="Linux Libertine"/>
          <w:sz w:val="18"/>
          <w:szCs w:val="18"/>
        </w:rPr>
        <w:t xml:space="preserve">, </w:t>
      </w:r>
      <w:r w:rsidR="00FB6307">
        <w:rPr>
          <w:rFonts w:ascii="Linux Libertine" w:hAnsi="Linux Libertine" w:cs="Linux Libertine"/>
          <w:sz w:val="18"/>
          <w:szCs w:val="18"/>
        </w:rPr>
        <w:t>‘</w:t>
      </w:r>
      <w:r w:rsidR="00817060" w:rsidRPr="0065618A">
        <w:rPr>
          <w:rFonts w:ascii="Linux Libertine" w:hAnsi="Linux Libertine" w:cs="Linux Libertine"/>
          <w:i/>
          <w:sz w:val="18"/>
          <w:szCs w:val="18"/>
        </w:rPr>
        <w:t>j</w:t>
      </w:r>
      <w:r w:rsidR="00C427F8" w:rsidRPr="0065618A">
        <w:rPr>
          <w:rFonts w:ascii="Linux Libertine" w:hAnsi="Linux Libertine" w:cs="Linux Libertine"/>
          <w:i/>
          <w:sz w:val="18"/>
          <w:szCs w:val="18"/>
        </w:rPr>
        <w:t>oy</w:t>
      </w:r>
      <w:r w:rsidR="00FB6307">
        <w:rPr>
          <w:rFonts w:ascii="Linux Libertine" w:hAnsi="Linux Libertine" w:cs="Linux Libertine"/>
          <w:i/>
          <w:sz w:val="18"/>
          <w:szCs w:val="18"/>
        </w:rPr>
        <w:t>’</w:t>
      </w:r>
      <w:r w:rsidR="00C427F8" w:rsidRPr="0065618A">
        <w:rPr>
          <w:rFonts w:ascii="Linux Libertine" w:hAnsi="Linux Libertine" w:cs="Linux Libertine"/>
          <w:sz w:val="18"/>
          <w:szCs w:val="18"/>
        </w:rPr>
        <w:t xml:space="preserve">, </w:t>
      </w:r>
      <w:r w:rsidR="00FB6307">
        <w:rPr>
          <w:rFonts w:ascii="Linux Libertine" w:hAnsi="Linux Libertine" w:cs="Linux Libertine"/>
          <w:sz w:val="18"/>
          <w:szCs w:val="18"/>
        </w:rPr>
        <w:t>‘</w:t>
      </w:r>
      <w:r w:rsidR="00817060" w:rsidRPr="0065618A">
        <w:rPr>
          <w:rFonts w:ascii="Linux Libertine" w:hAnsi="Linux Libertine" w:cs="Linux Libertine"/>
          <w:i/>
          <w:sz w:val="18"/>
          <w:szCs w:val="18"/>
        </w:rPr>
        <w:t>n</w:t>
      </w:r>
      <w:r w:rsidR="00C427F8" w:rsidRPr="0065618A">
        <w:rPr>
          <w:rFonts w:ascii="Linux Libertine" w:hAnsi="Linux Libertine" w:cs="Linux Libertine"/>
          <w:i/>
          <w:sz w:val="18"/>
          <w:szCs w:val="18"/>
        </w:rPr>
        <w:t>eutral</w:t>
      </w:r>
      <w:r w:rsidR="00FB6307">
        <w:rPr>
          <w:rFonts w:ascii="Linux Libertine" w:hAnsi="Linux Libertine" w:cs="Linux Libertine"/>
          <w:i/>
          <w:sz w:val="18"/>
          <w:szCs w:val="18"/>
        </w:rPr>
        <w:t>’</w:t>
      </w:r>
      <w:r w:rsidR="00C427F8" w:rsidRPr="0065618A">
        <w:rPr>
          <w:rFonts w:ascii="Linux Libertine" w:hAnsi="Linux Libertine" w:cs="Linux Libertine"/>
          <w:sz w:val="18"/>
          <w:szCs w:val="18"/>
        </w:rPr>
        <w:t xml:space="preserve">, </w:t>
      </w:r>
      <w:r w:rsidR="00FB6307">
        <w:rPr>
          <w:rFonts w:ascii="Linux Libertine" w:hAnsi="Linux Libertine" w:cs="Linux Libertine"/>
          <w:sz w:val="18"/>
          <w:szCs w:val="18"/>
        </w:rPr>
        <w:t>‘</w:t>
      </w:r>
      <w:r w:rsidR="00817060" w:rsidRPr="0065618A">
        <w:rPr>
          <w:rFonts w:ascii="Linux Libertine" w:hAnsi="Linux Libertine" w:cs="Linux Libertine"/>
          <w:i/>
          <w:sz w:val="18"/>
          <w:szCs w:val="18"/>
        </w:rPr>
        <w:t>s</w:t>
      </w:r>
      <w:r w:rsidR="00C427F8" w:rsidRPr="0065618A">
        <w:rPr>
          <w:rFonts w:ascii="Linux Libertine" w:hAnsi="Linux Libertine" w:cs="Linux Libertine"/>
          <w:i/>
          <w:sz w:val="18"/>
          <w:szCs w:val="18"/>
        </w:rPr>
        <w:t>urprise</w:t>
      </w:r>
      <w:r w:rsidR="00FB6307">
        <w:rPr>
          <w:rFonts w:ascii="Linux Libertine" w:hAnsi="Linux Libertine" w:cs="Linux Libertine"/>
          <w:i/>
          <w:sz w:val="18"/>
          <w:szCs w:val="18"/>
        </w:rPr>
        <w:t>’</w:t>
      </w:r>
      <w:r w:rsidR="00C427F8" w:rsidRPr="0065618A">
        <w:rPr>
          <w:rFonts w:ascii="Linux Libertine" w:hAnsi="Linux Libertine" w:cs="Linux Libertine"/>
          <w:sz w:val="18"/>
          <w:szCs w:val="18"/>
        </w:rPr>
        <w:t xml:space="preserve"> and </w:t>
      </w:r>
      <w:r w:rsidR="00FB6307">
        <w:rPr>
          <w:rFonts w:ascii="Linux Libertine" w:hAnsi="Linux Libertine" w:cs="Linux Libertine"/>
          <w:sz w:val="18"/>
          <w:szCs w:val="18"/>
        </w:rPr>
        <w:t>‘</w:t>
      </w:r>
      <w:r w:rsidR="00817060" w:rsidRPr="0065618A">
        <w:rPr>
          <w:rFonts w:ascii="Linux Libertine" w:hAnsi="Linux Libertine" w:cs="Linux Libertine"/>
          <w:i/>
          <w:sz w:val="18"/>
          <w:szCs w:val="18"/>
        </w:rPr>
        <w:t>f</w:t>
      </w:r>
      <w:r w:rsidR="00C427F8" w:rsidRPr="0065618A">
        <w:rPr>
          <w:rFonts w:ascii="Linux Libertine" w:hAnsi="Linux Libertine" w:cs="Linux Libertine"/>
          <w:i/>
          <w:sz w:val="18"/>
          <w:szCs w:val="18"/>
        </w:rPr>
        <w:t>ear</w:t>
      </w:r>
      <w:r w:rsidR="00FB6307">
        <w:rPr>
          <w:rFonts w:ascii="Linux Libertine" w:hAnsi="Linux Libertine" w:cs="Linux Libertine"/>
          <w:i/>
          <w:sz w:val="18"/>
          <w:szCs w:val="18"/>
        </w:rPr>
        <w:t>’</w:t>
      </w:r>
      <w:r w:rsidR="00117B8B" w:rsidRPr="0065618A">
        <w:rPr>
          <w:rFonts w:ascii="Linux Libertine" w:hAnsi="Linux Libertine" w:cs="Linux Libertine"/>
          <w:sz w:val="18"/>
          <w:szCs w:val="18"/>
        </w:rPr>
        <w:t>.</w:t>
      </w:r>
      <w:r w:rsidR="00214E37" w:rsidRPr="0065618A">
        <w:rPr>
          <w:rFonts w:ascii="Linux Libertine" w:hAnsi="Linux Libertine" w:cs="Linux Libertine"/>
          <w:sz w:val="18"/>
          <w:szCs w:val="18"/>
        </w:rPr>
        <w:t xml:space="preserve"> </w:t>
      </w:r>
      <w:bookmarkEnd w:id="4"/>
      <w:bookmarkEnd w:id="5"/>
      <w:r w:rsidR="00214E37" w:rsidRPr="0065618A">
        <w:rPr>
          <w:rFonts w:ascii="Linux Libertine" w:hAnsi="Linux Libertine" w:cs="Linux Libertine"/>
          <w:sz w:val="18"/>
          <w:szCs w:val="18"/>
        </w:rPr>
        <w:t>T</w:t>
      </w:r>
      <w:r w:rsidR="00B05041" w:rsidRPr="0065618A">
        <w:rPr>
          <w:rFonts w:ascii="Linux Libertine" w:hAnsi="Linux Libertine" w:cs="Linux Libertine"/>
          <w:sz w:val="18"/>
          <w:szCs w:val="18"/>
        </w:rPr>
        <w:t>he dataset has alrea</w:t>
      </w:r>
      <w:r w:rsidR="008E2CE7" w:rsidRPr="0065618A">
        <w:rPr>
          <w:rFonts w:ascii="Linux Libertine" w:hAnsi="Linux Libertine" w:cs="Linux Libertine"/>
          <w:sz w:val="18"/>
          <w:szCs w:val="18"/>
        </w:rPr>
        <w:t>dy been split into train</w:t>
      </w:r>
      <w:r w:rsidR="00DB1435">
        <w:rPr>
          <w:rFonts w:ascii="Linux Libertine" w:hAnsi="Linux Libertine" w:cs="Linux Libertine"/>
          <w:sz w:val="18"/>
          <w:szCs w:val="18"/>
        </w:rPr>
        <w:t>ing</w:t>
      </w:r>
      <w:r w:rsidR="00214E37" w:rsidRPr="0065618A">
        <w:rPr>
          <w:rFonts w:ascii="Linux Libertine" w:hAnsi="Linux Libertine" w:cs="Linux Libertine"/>
          <w:sz w:val="18"/>
          <w:szCs w:val="18"/>
        </w:rPr>
        <w:t xml:space="preserve"> </w:t>
      </w:r>
      <w:r w:rsidR="008753D8" w:rsidRPr="0065618A">
        <w:rPr>
          <w:rFonts w:ascii="Linux Libertine" w:hAnsi="Linux Libertine" w:cs="Linux Libertine"/>
          <w:sz w:val="18"/>
          <w:szCs w:val="18"/>
        </w:rPr>
        <w:t xml:space="preserve">(1039 </w:t>
      </w:r>
      <w:r w:rsidR="00D107DD" w:rsidRPr="0065618A">
        <w:rPr>
          <w:rFonts w:ascii="Linux Libertine" w:hAnsi="Linux Libertine" w:cs="Linux Libertine"/>
          <w:sz w:val="18"/>
          <w:szCs w:val="18"/>
        </w:rPr>
        <w:t>dialogues</w:t>
      </w:r>
      <w:r w:rsidR="00D42A49" w:rsidRPr="0065618A">
        <w:rPr>
          <w:rFonts w:ascii="Linux Libertine" w:hAnsi="Linux Libertine" w:cs="Linux Libertine"/>
          <w:sz w:val="18"/>
          <w:szCs w:val="18"/>
        </w:rPr>
        <w:t xml:space="preserve"> with</w:t>
      </w:r>
      <w:r w:rsidR="00925BCA" w:rsidRPr="0065618A">
        <w:rPr>
          <w:rFonts w:ascii="Linux Libertine" w:hAnsi="Linux Libertine" w:cs="Linux Libertine"/>
          <w:sz w:val="18"/>
          <w:szCs w:val="18"/>
        </w:rPr>
        <w:t xml:space="preserve"> 9989 utterances</w:t>
      </w:r>
      <w:r w:rsidR="008753D8" w:rsidRPr="0065618A">
        <w:rPr>
          <w:rFonts w:ascii="Linux Libertine" w:hAnsi="Linux Libertine" w:cs="Linux Libertine"/>
          <w:sz w:val="18"/>
          <w:szCs w:val="18"/>
        </w:rPr>
        <w:t>)</w:t>
      </w:r>
      <w:r w:rsidR="00214E37" w:rsidRPr="0065618A">
        <w:rPr>
          <w:rFonts w:ascii="Linux Libertine" w:hAnsi="Linux Libertine" w:cs="Linux Libertine"/>
          <w:sz w:val="18"/>
          <w:szCs w:val="18"/>
        </w:rPr>
        <w:t>,</w:t>
      </w:r>
      <w:r w:rsidR="008E2CE7" w:rsidRPr="0065618A">
        <w:rPr>
          <w:rFonts w:ascii="Linux Libertine" w:hAnsi="Linux Libertine" w:cs="Linux Libertine"/>
          <w:sz w:val="18"/>
          <w:szCs w:val="18"/>
        </w:rPr>
        <w:t xml:space="preserve"> test</w:t>
      </w:r>
      <w:r w:rsidR="00DB1435">
        <w:rPr>
          <w:rFonts w:ascii="Linux Libertine" w:hAnsi="Linux Libertine" w:cs="Linux Libertine"/>
          <w:sz w:val="18"/>
          <w:szCs w:val="18"/>
        </w:rPr>
        <w:t>ing</w:t>
      </w:r>
      <w:r w:rsidR="00214E37" w:rsidRPr="0065618A">
        <w:rPr>
          <w:rFonts w:ascii="Linux Libertine" w:hAnsi="Linux Libertine" w:cs="Linux Libertine"/>
          <w:sz w:val="18"/>
          <w:szCs w:val="18"/>
        </w:rPr>
        <w:t xml:space="preserve"> </w:t>
      </w:r>
      <w:r w:rsidR="00925BCA" w:rsidRPr="0065618A">
        <w:rPr>
          <w:rFonts w:ascii="Linux Libertine" w:hAnsi="Linux Libertine" w:cs="Linux Libertine"/>
          <w:sz w:val="18"/>
          <w:szCs w:val="18"/>
        </w:rPr>
        <w:t>(</w:t>
      </w:r>
      <w:r w:rsidR="00D107DD" w:rsidRPr="0065618A">
        <w:rPr>
          <w:rFonts w:ascii="Linux Libertine" w:hAnsi="Linux Libertine" w:cs="Linux Libertine"/>
          <w:sz w:val="18"/>
          <w:szCs w:val="18"/>
        </w:rPr>
        <w:t>114</w:t>
      </w:r>
      <w:r w:rsidR="00925BCA" w:rsidRPr="0065618A">
        <w:rPr>
          <w:rFonts w:ascii="Linux Libertine" w:hAnsi="Linux Libertine" w:cs="Linux Libertine"/>
          <w:sz w:val="18"/>
          <w:szCs w:val="18"/>
        </w:rPr>
        <w:t xml:space="preserve"> </w:t>
      </w:r>
      <w:r w:rsidR="00D107DD" w:rsidRPr="0065618A">
        <w:rPr>
          <w:rFonts w:ascii="Linux Libertine" w:hAnsi="Linux Libertine" w:cs="Linux Libertine"/>
          <w:sz w:val="18"/>
          <w:szCs w:val="18"/>
        </w:rPr>
        <w:t>dialogues</w:t>
      </w:r>
      <w:r w:rsidR="00D42A49" w:rsidRPr="0065618A">
        <w:rPr>
          <w:rFonts w:ascii="Linux Libertine" w:hAnsi="Linux Libertine" w:cs="Linux Libertine"/>
          <w:sz w:val="18"/>
          <w:szCs w:val="18"/>
        </w:rPr>
        <w:t xml:space="preserve"> with </w:t>
      </w:r>
      <w:r w:rsidR="00D107DD" w:rsidRPr="0065618A">
        <w:rPr>
          <w:rFonts w:ascii="Linux Libertine" w:hAnsi="Linux Libertine" w:cs="Linux Libertine"/>
          <w:sz w:val="18"/>
          <w:szCs w:val="18"/>
        </w:rPr>
        <w:t>1109</w:t>
      </w:r>
      <w:r w:rsidR="00925BCA" w:rsidRPr="0065618A">
        <w:rPr>
          <w:rFonts w:ascii="Linux Libertine" w:hAnsi="Linux Libertine" w:cs="Linux Libertine"/>
          <w:sz w:val="18"/>
          <w:szCs w:val="18"/>
        </w:rPr>
        <w:t xml:space="preserve"> utterances)</w:t>
      </w:r>
      <w:r w:rsidR="00214E37" w:rsidRPr="0065618A">
        <w:rPr>
          <w:rFonts w:ascii="Linux Libertine" w:hAnsi="Linux Libertine" w:cs="Linux Libertine"/>
          <w:sz w:val="18"/>
          <w:szCs w:val="18"/>
        </w:rPr>
        <w:t>,</w:t>
      </w:r>
      <w:r w:rsidR="008E2CE7" w:rsidRPr="0065618A">
        <w:rPr>
          <w:rFonts w:ascii="Linux Libertine" w:hAnsi="Linux Libertine" w:cs="Linux Libertine"/>
          <w:sz w:val="18"/>
          <w:szCs w:val="18"/>
        </w:rPr>
        <w:t xml:space="preserve"> </w:t>
      </w:r>
      <w:r w:rsidR="00214E37" w:rsidRPr="0065618A">
        <w:rPr>
          <w:rFonts w:ascii="Linux Libertine" w:hAnsi="Linux Libertine" w:cs="Linux Libertine"/>
          <w:sz w:val="18"/>
          <w:szCs w:val="18"/>
        </w:rPr>
        <w:t xml:space="preserve">and </w:t>
      </w:r>
      <w:r w:rsidR="008E2CE7" w:rsidRPr="0065618A">
        <w:rPr>
          <w:rFonts w:ascii="Linux Libertine" w:hAnsi="Linux Libertine" w:cs="Linux Libertine"/>
          <w:sz w:val="18"/>
          <w:szCs w:val="18"/>
        </w:rPr>
        <w:t>dev</w:t>
      </w:r>
      <w:r w:rsidR="00D42A49" w:rsidRPr="0065618A">
        <w:rPr>
          <w:rFonts w:ascii="Linux Libertine" w:hAnsi="Linux Libertine" w:cs="Linux Libertine"/>
          <w:sz w:val="18"/>
          <w:szCs w:val="18"/>
        </w:rPr>
        <w:t xml:space="preserve"> </w:t>
      </w:r>
      <w:r w:rsidR="00D107DD" w:rsidRPr="0065618A">
        <w:rPr>
          <w:rFonts w:ascii="Linux Libertine" w:hAnsi="Linux Libertine" w:cs="Linux Libertine"/>
          <w:sz w:val="18"/>
          <w:szCs w:val="18"/>
        </w:rPr>
        <w:t>(280 dialogues</w:t>
      </w:r>
      <w:r w:rsidR="00D42A49" w:rsidRPr="0065618A">
        <w:rPr>
          <w:rFonts w:ascii="Linux Libertine" w:hAnsi="Linux Libertine" w:cs="Linux Libertine"/>
          <w:sz w:val="18"/>
          <w:szCs w:val="18"/>
        </w:rPr>
        <w:t xml:space="preserve"> with </w:t>
      </w:r>
      <w:r w:rsidR="00D107DD" w:rsidRPr="0065618A">
        <w:rPr>
          <w:rFonts w:ascii="Linux Libertine" w:hAnsi="Linux Libertine" w:cs="Linux Libertine"/>
          <w:sz w:val="18"/>
          <w:szCs w:val="18"/>
        </w:rPr>
        <w:t xml:space="preserve">2610 utterances) </w:t>
      </w:r>
      <w:r w:rsidR="008E2CE7" w:rsidRPr="0065618A">
        <w:rPr>
          <w:rFonts w:ascii="Linux Libertine" w:hAnsi="Linux Libertine" w:cs="Linux Libertine"/>
          <w:sz w:val="18"/>
          <w:szCs w:val="18"/>
        </w:rPr>
        <w:t>data</w:t>
      </w:r>
      <w:r w:rsidR="00D96DF3" w:rsidRPr="0065618A">
        <w:rPr>
          <w:rFonts w:ascii="Linux Libertine" w:hAnsi="Linux Libertine" w:cs="Linux Libertine"/>
          <w:sz w:val="18"/>
          <w:szCs w:val="18"/>
        </w:rPr>
        <w:t>.</w:t>
      </w:r>
    </w:p>
    <w:p w14:paraId="056A8207" w14:textId="4717359D" w:rsidR="00CF7C03" w:rsidRPr="00CF7C03" w:rsidRDefault="00C44901" w:rsidP="00CF7C03">
      <w:pPr>
        <w:pStyle w:val="Head2"/>
      </w:pPr>
      <w:bookmarkStart w:id="6" w:name="OLE_LINK3"/>
      <w:bookmarkStart w:id="7" w:name="OLE_LINK13"/>
      <w:bookmarkStart w:id="8" w:name="OLE_LINK14"/>
      <w:r w:rsidRPr="006B6732">
        <w:t>4.2</w:t>
      </w:r>
      <w:r w:rsidRPr="006B6732">
        <w:t> </w:t>
      </w:r>
      <w:r w:rsidR="00033FE9">
        <w:t>Baselines</w:t>
      </w:r>
      <w:r w:rsidRPr="006B6732">
        <w:t xml:space="preserve"> </w:t>
      </w:r>
    </w:p>
    <w:p w14:paraId="64E9C41B" w14:textId="5AD54AAA" w:rsidR="004836BC" w:rsidRDefault="00EE2E83">
      <w:pPr>
        <w:pStyle w:val="Para"/>
      </w:pPr>
      <w:r>
        <w:rPr>
          <w:rFonts w:hint="eastAsia"/>
        </w:rPr>
        <w:t>W</w:t>
      </w:r>
      <w:r>
        <w:t xml:space="preserve">e compare the performance of our </w:t>
      </w:r>
      <w:r w:rsidR="00793E7A">
        <w:t>model</w:t>
      </w:r>
      <w:r>
        <w:t xml:space="preserve"> to the following </w:t>
      </w:r>
      <w:r w:rsidR="00862594">
        <w:t xml:space="preserve">baselines </w:t>
      </w:r>
      <w:r w:rsidR="00DB1435">
        <w:t xml:space="preserve">for </w:t>
      </w:r>
      <w:r w:rsidR="00FD4F61">
        <w:t>the multimodal emotion recognition</w:t>
      </w:r>
      <w:r w:rsidR="006C2D72">
        <w:t xml:space="preserve"> task</w:t>
      </w:r>
      <w:r w:rsidR="00FD4F61">
        <w:t>.</w:t>
      </w:r>
    </w:p>
    <w:p w14:paraId="4C20EAF5" w14:textId="439E3346" w:rsidR="001133CA" w:rsidRDefault="001133CA">
      <w:pPr>
        <w:pStyle w:val="Para"/>
      </w:pPr>
      <w:r>
        <w:t>SVM: a</w:t>
      </w:r>
      <w:r w:rsidR="00DB1435">
        <w:t>n</w:t>
      </w:r>
      <w:r>
        <w:t xml:space="preserve"> SVM classifier trained on the concatenation of text and audio features</w:t>
      </w:r>
      <w:r w:rsidR="00F32EE7">
        <w:t xml:space="preserve"> [26]</w:t>
      </w:r>
      <w:r>
        <w:t>.</w:t>
      </w:r>
    </w:p>
    <w:p w14:paraId="093CC9F9" w14:textId="74E8D062" w:rsidR="001133CA" w:rsidRDefault="001133CA">
      <w:pPr>
        <w:pStyle w:val="Para"/>
      </w:pPr>
      <w:r>
        <w:t xml:space="preserve">RF: a random forest model that also uses the </w:t>
      </w:r>
      <w:r w:rsidR="00DB1435">
        <w:t xml:space="preserve">concatenated </w:t>
      </w:r>
      <w:r>
        <w:t>text and audio branch</w:t>
      </w:r>
      <w:r w:rsidR="00714168">
        <w:t xml:space="preserve"> </w:t>
      </w:r>
      <w:r w:rsidR="00DB1435">
        <w:t xml:space="preserve">features </w:t>
      </w:r>
      <w:r w:rsidR="00714168">
        <w:t>[27]</w:t>
      </w:r>
      <w:r>
        <w:t>.</w:t>
      </w:r>
    </w:p>
    <w:p w14:paraId="47DCFA3A" w14:textId="02897A9A" w:rsidR="001133CA" w:rsidRDefault="001133CA">
      <w:pPr>
        <w:pStyle w:val="Para"/>
      </w:pPr>
      <w:r>
        <w:t xml:space="preserve">C-MKL: a convolutional neural network with </w:t>
      </w:r>
      <w:r w:rsidR="00DB1435">
        <w:t xml:space="preserve">a </w:t>
      </w:r>
      <w:r>
        <w:t>multiple kernel learning strategy to predict emotion and sentiment based on multimodal data</w:t>
      </w:r>
      <w:r w:rsidR="00714168">
        <w:t xml:space="preserve"> [7]</w:t>
      </w:r>
      <w:r>
        <w:t>.</w:t>
      </w:r>
    </w:p>
    <w:p w14:paraId="7CB102A0" w14:textId="4B3B212F" w:rsidR="00714810" w:rsidRDefault="00120D56" w:rsidP="00932B18">
      <w:pPr>
        <w:pStyle w:val="Para"/>
      </w:pPr>
      <w:r w:rsidRPr="007A28BC">
        <w:rPr>
          <w:rFonts w:eastAsia="Calibri" w:cs="Arial"/>
          <w:noProof/>
        </w:rPr>
        <w:lastRenderedPageBreak/>
        <mc:AlternateContent>
          <mc:Choice Requires="wps">
            <w:drawing>
              <wp:anchor distT="45720" distB="45720" distL="114300" distR="114300" simplePos="0" relativeHeight="251660291" behindDoc="0" locked="0" layoutInCell="1" allowOverlap="1" wp14:anchorId="324E73EA" wp14:editId="36B93619">
                <wp:simplePos x="0" y="0"/>
                <wp:positionH relativeFrom="margin">
                  <wp:align>right</wp:align>
                </wp:positionH>
                <wp:positionV relativeFrom="margin">
                  <wp:posOffset>9343</wp:posOffset>
                </wp:positionV>
                <wp:extent cx="3046095" cy="2107565"/>
                <wp:effectExtent l="0" t="0" r="1905" b="6985"/>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6095" cy="2107870"/>
                        </a:xfrm>
                        <a:prstGeom prst="rect">
                          <a:avLst/>
                        </a:prstGeom>
                        <a:solidFill>
                          <a:srgbClr val="FFFFFF"/>
                        </a:solidFill>
                        <a:ln w="9525">
                          <a:noFill/>
                          <a:miter lim="800000"/>
                          <a:headEnd/>
                          <a:tailEnd/>
                        </a:ln>
                      </wps:spPr>
                      <wps:txbx>
                        <w:txbxContent>
                          <w:p w14:paraId="549865DB" w14:textId="77777777" w:rsidR="00961417" w:rsidRPr="007A28BC" w:rsidRDefault="00961417" w:rsidP="00961417">
                            <w:pPr>
                              <w:spacing w:before="80" w:after="80"/>
                              <w:contextualSpacing/>
                              <w:jc w:val="center"/>
                              <w:rPr>
                                <w:rFonts w:ascii="Linux Libertine" w:eastAsia="Calibri" w:hAnsi="Linux Libertine"/>
                                <w:b/>
                                <w:sz w:val="16"/>
                                <w:szCs w:val="16"/>
                                <w:lang w:eastAsia="en-US"/>
                                <w14:ligatures w14:val="standard"/>
                              </w:rPr>
                            </w:pPr>
                            <w:r w:rsidRPr="007A28BC">
                              <w:rPr>
                                <w:rFonts w:ascii="Linux Libertine" w:eastAsia="Calibri" w:hAnsi="Linux Libertine"/>
                                <w:b/>
                                <w:sz w:val="16"/>
                                <w:szCs w:val="16"/>
                                <w:lang w:eastAsia="en-US"/>
                                <w14:ligatures w14:val="standard"/>
                              </w:rPr>
                              <w:t>Table 1: Emotion recognition result on IEMOCAP dataset. Following previous research, the metric computation based on 9 categories (without ‘</w:t>
                            </w:r>
                            <w:r w:rsidRPr="007A28BC">
                              <w:rPr>
                                <w:rFonts w:ascii="Linux Libertine" w:eastAsia="Calibri" w:hAnsi="Linux Libertine"/>
                                <w:b/>
                                <w:i/>
                                <w:sz w:val="16"/>
                                <w:szCs w:val="16"/>
                                <w:lang w:eastAsia="en-US"/>
                                <w14:ligatures w14:val="standard"/>
                              </w:rPr>
                              <w:t>other</w:t>
                            </w:r>
                            <w:r w:rsidRPr="007A28BC">
                              <w:rPr>
                                <w:rFonts w:ascii="Linux Libertine" w:eastAsia="Calibri" w:hAnsi="Linux Libertine"/>
                                <w:b/>
                                <w:sz w:val="16"/>
                                <w:szCs w:val="16"/>
                                <w:lang w:eastAsia="en-US"/>
                                <w14:ligatures w14:val="standard"/>
                              </w:rPr>
                              <w:t>’).</w:t>
                            </w:r>
                          </w:p>
                          <w:tbl>
                            <w:tblPr>
                              <w:tblW w:w="4680" w:type="dxa"/>
                              <w:tblLook w:val="04A0" w:firstRow="1" w:lastRow="0" w:firstColumn="1" w:lastColumn="0" w:noHBand="0" w:noVBand="1"/>
                            </w:tblPr>
                            <w:tblGrid>
                              <w:gridCol w:w="990"/>
                              <w:gridCol w:w="805"/>
                              <w:gridCol w:w="738"/>
                              <w:gridCol w:w="1040"/>
                              <w:gridCol w:w="1107"/>
                            </w:tblGrid>
                            <w:tr w:rsidR="00961417" w:rsidRPr="00B64A6B" w14:paraId="7590594B" w14:textId="77777777" w:rsidTr="00E526DE">
                              <w:trPr>
                                <w:trHeight w:val="182"/>
                              </w:trPr>
                              <w:tc>
                                <w:tcPr>
                                  <w:tcW w:w="990" w:type="dxa"/>
                                  <w:tcBorders>
                                    <w:top w:val="single" w:sz="4" w:space="0" w:color="auto"/>
                                    <w:bottom w:val="single" w:sz="4" w:space="0" w:color="auto"/>
                                  </w:tcBorders>
                                  <w:shd w:val="clear" w:color="auto" w:fill="auto"/>
                                  <w:noWrap/>
                                  <w:vAlign w:val="bottom"/>
                                  <w:hideMark/>
                                </w:tcPr>
                                <w:p w14:paraId="75885E7E" w14:textId="77777777" w:rsidR="00961417" w:rsidRPr="007A28BC" w:rsidRDefault="00961417" w:rsidP="00B64A6B">
                                  <w:pPr>
                                    <w:rPr>
                                      <w:rFonts w:ascii="Linux Libertine" w:eastAsia="Calibri" w:hAnsi="Linux Libertine"/>
                                      <w:sz w:val="16"/>
                                      <w:szCs w:val="16"/>
                                      <w:lang w:eastAsia="en-US"/>
                                    </w:rPr>
                                  </w:pPr>
                                </w:p>
                              </w:tc>
                              <w:tc>
                                <w:tcPr>
                                  <w:tcW w:w="799" w:type="dxa"/>
                                  <w:tcBorders>
                                    <w:top w:val="single" w:sz="4" w:space="0" w:color="auto"/>
                                    <w:left w:val="nil"/>
                                    <w:bottom w:val="single" w:sz="4" w:space="0" w:color="auto"/>
                                  </w:tcBorders>
                                  <w:shd w:val="clear" w:color="auto" w:fill="auto"/>
                                  <w:noWrap/>
                                  <w:vAlign w:val="center"/>
                                  <w:hideMark/>
                                </w:tcPr>
                                <w:p w14:paraId="0B9E031C"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Modality</w:t>
                                  </w:r>
                                </w:p>
                              </w:tc>
                              <w:tc>
                                <w:tcPr>
                                  <w:tcW w:w="738" w:type="dxa"/>
                                  <w:tcBorders>
                                    <w:top w:val="single" w:sz="4" w:space="0" w:color="auto"/>
                                    <w:left w:val="nil"/>
                                    <w:bottom w:val="single" w:sz="4" w:space="0" w:color="auto"/>
                                  </w:tcBorders>
                                  <w:vAlign w:val="center"/>
                                </w:tcPr>
                                <w:p w14:paraId="47E9FC0C"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Context</w:t>
                                  </w:r>
                                </w:p>
                              </w:tc>
                              <w:tc>
                                <w:tcPr>
                                  <w:tcW w:w="1043" w:type="dxa"/>
                                  <w:tcBorders>
                                    <w:top w:val="single" w:sz="4" w:space="0" w:color="auto"/>
                                    <w:left w:val="nil"/>
                                    <w:bottom w:val="single" w:sz="4" w:space="0" w:color="auto"/>
                                  </w:tcBorders>
                                  <w:vAlign w:val="center"/>
                                </w:tcPr>
                                <w:p w14:paraId="76773F02"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Acc. (%)</w:t>
                                  </w:r>
                                </w:p>
                              </w:tc>
                              <w:tc>
                                <w:tcPr>
                                  <w:tcW w:w="1110" w:type="dxa"/>
                                  <w:tcBorders>
                                    <w:top w:val="single" w:sz="4" w:space="0" w:color="auto"/>
                                    <w:left w:val="nil"/>
                                    <w:bottom w:val="single" w:sz="4" w:space="0" w:color="auto"/>
                                  </w:tcBorders>
                                  <w:vAlign w:val="center"/>
                                </w:tcPr>
                                <w:p w14:paraId="57B92A15" w14:textId="77777777" w:rsidR="00961417" w:rsidRPr="007A28BC" w:rsidRDefault="00961417">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F1-score</w:t>
                                  </w:r>
                                </w:p>
                              </w:tc>
                            </w:tr>
                            <w:tr w:rsidR="00961417" w:rsidRPr="00B64A6B" w14:paraId="63399E14" w14:textId="77777777" w:rsidTr="00014AEA">
                              <w:trPr>
                                <w:trHeight w:val="173"/>
                              </w:trPr>
                              <w:tc>
                                <w:tcPr>
                                  <w:tcW w:w="990" w:type="dxa"/>
                                  <w:tcBorders>
                                    <w:top w:val="single" w:sz="4" w:space="0" w:color="auto"/>
                                    <w:right w:val="single" w:sz="4" w:space="0" w:color="auto"/>
                                  </w:tcBorders>
                                  <w:shd w:val="clear" w:color="auto" w:fill="auto"/>
                                  <w:noWrap/>
                                  <w:vAlign w:val="bottom"/>
                                  <w:hideMark/>
                                </w:tcPr>
                                <w:p w14:paraId="3DBE8124"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SVM</w:t>
                                  </w:r>
                                </w:p>
                              </w:tc>
                              <w:tc>
                                <w:tcPr>
                                  <w:tcW w:w="799" w:type="dxa"/>
                                  <w:tcBorders>
                                    <w:top w:val="single" w:sz="4" w:space="0" w:color="auto"/>
                                    <w:left w:val="nil"/>
                                  </w:tcBorders>
                                  <w:shd w:val="clear" w:color="auto" w:fill="auto"/>
                                  <w:noWrap/>
                                  <w:vAlign w:val="bottom"/>
                                  <w:hideMark/>
                                </w:tcPr>
                                <w:p w14:paraId="506D1553"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single" w:sz="4" w:space="0" w:color="auto"/>
                                    <w:left w:val="nil"/>
                                  </w:tcBorders>
                                </w:tcPr>
                                <w:p w14:paraId="03D7E36D"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single" w:sz="4" w:space="0" w:color="auto"/>
                                    <w:left w:val="nil"/>
                                  </w:tcBorders>
                                  <w:vAlign w:val="center"/>
                                </w:tcPr>
                                <w:p w14:paraId="0C3C9103"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27.2 (↑24.4)</m:t>
                                      </m:r>
                                    </m:oMath>
                                  </m:oMathPara>
                                </w:p>
                              </w:tc>
                              <w:tc>
                                <w:tcPr>
                                  <w:tcW w:w="1110" w:type="dxa"/>
                                  <w:tcBorders>
                                    <w:top w:val="single" w:sz="4" w:space="0" w:color="auto"/>
                                    <w:left w:val="nil"/>
                                  </w:tcBorders>
                                  <w:vAlign w:val="center"/>
                                </w:tcPr>
                                <w:p w14:paraId="0A93CD5A"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27.3 (↑23.0)</m:t>
                                      </m:r>
                                    </m:oMath>
                                  </m:oMathPara>
                                </w:p>
                              </w:tc>
                            </w:tr>
                            <w:tr w:rsidR="00961417" w:rsidRPr="00B64A6B" w14:paraId="01C536B0" w14:textId="77777777" w:rsidTr="00014AEA">
                              <w:trPr>
                                <w:trHeight w:val="174"/>
                              </w:trPr>
                              <w:tc>
                                <w:tcPr>
                                  <w:tcW w:w="990" w:type="dxa"/>
                                  <w:tcBorders>
                                    <w:top w:val="nil"/>
                                    <w:right w:val="single" w:sz="4" w:space="0" w:color="auto"/>
                                  </w:tcBorders>
                                  <w:shd w:val="clear" w:color="auto" w:fill="auto"/>
                                  <w:noWrap/>
                                  <w:vAlign w:val="bottom"/>
                                  <w:hideMark/>
                                </w:tcPr>
                                <w:p w14:paraId="347261CC"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RF</w:t>
                                  </w:r>
                                </w:p>
                              </w:tc>
                              <w:tc>
                                <w:tcPr>
                                  <w:tcW w:w="799" w:type="dxa"/>
                                  <w:tcBorders>
                                    <w:top w:val="nil"/>
                                    <w:left w:val="nil"/>
                                  </w:tcBorders>
                                  <w:shd w:val="clear" w:color="auto" w:fill="auto"/>
                                  <w:noWrap/>
                                  <w:vAlign w:val="bottom"/>
                                  <w:hideMark/>
                                </w:tcPr>
                                <w:p w14:paraId="231EA49B"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tcBorders>
                                </w:tcPr>
                                <w:p w14:paraId="699D8B73"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tcBorders>
                                  <w:vAlign w:val="center"/>
                                </w:tcPr>
                                <w:p w14:paraId="5BFB9D02"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0.5 (↑21.1)</m:t>
                                      </m:r>
                                    </m:oMath>
                                  </m:oMathPara>
                                </w:p>
                              </w:tc>
                              <w:tc>
                                <w:tcPr>
                                  <w:tcW w:w="1110" w:type="dxa"/>
                                  <w:tcBorders>
                                    <w:top w:val="nil"/>
                                    <w:left w:val="nil"/>
                                  </w:tcBorders>
                                  <w:vAlign w:val="center"/>
                                </w:tcPr>
                                <w:p w14:paraId="5EC33496" w14:textId="77777777" w:rsidR="00961417" w:rsidRPr="007A28BC" w:rsidRDefault="00961417" w:rsidP="00B64A6B">
                                  <w:pPr>
                                    <w:jc w:val="center"/>
                                    <w:rPr>
                                      <w:rFonts w:ascii="Linux Libertine" w:eastAsia="Calibri" w:hAnsi="Linux Libertine" w:cs="Linux Libertine"/>
                                      <w:sz w:val="14"/>
                                      <w:szCs w:val="14"/>
                                      <w:lang w:eastAsia="en-US"/>
                                    </w:rPr>
                                  </w:pPr>
                                  <m:oMath>
                                    <m:r>
                                      <w:rPr>
                                        <w:rFonts w:ascii="Cambria Math" w:eastAsia="Calibri" w:hAnsi="Cambria Math" w:cs="Linux Libertine"/>
                                        <w:sz w:val="14"/>
                                        <w:szCs w:val="14"/>
                                        <w:lang w:eastAsia="en-US"/>
                                      </w:rPr>
                                      <m:t>22.1</m:t>
                                    </m:r>
                                  </m:oMath>
                                  <w:r w:rsidRPr="00E526DE">
                                    <w:rPr>
                                      <w:rFonts w:ascii="Linux Libertine" w:hAnsi="Linux Libertine" w:cs="Linux Libertine"/>
                                      <w:sz w:val="14"/>
                                      <w:szCs w:val="14"/>
                                      <w:lang w:eastAsia="en-US"/>
                                    </w:rPr>
                                    <w:t xml:space="preserve"> </w:t>
                                  </w:r>
                                  <m:oMath>
                                    <m:r>
                                      <w:rPr>
                                        <w:rFonts w:ascii="Cambria Math" w:eastAsia="Calibri" w:hAnsi="Cambria Math" w:cs="Linux Libertine"/>
                                        <w:sz w:val="14"/>
                                        <w:szCs w:val="14"/>
                                        <w:lang w:eastAsia="en-US"/>
                                      </w:rPr>
                                      <m:t>(↑28.2)</m:t>
                                    </m:r>
                                  </m:oMath>
                                </w:p>
                              </w:tc>
                            </w:tr>
                            <w:tr w:rsidR="00961417" w:rsidRPr="00B64A6B" w14:paraId="2656155C" w14:textId="77777777" w:rsidTr="00014AEA">
                              <w:trPr>
                                <w:trHeight w:val="165"/>
                              </w:trPr>
                              <w:tc>
                                <w:tcPr>
                                  <w:tcW w:w="990" w:type="dxa"/>
                                  <w:tcBorders>
                                    <w:top w:val="nil"/>
                                    <w:right w:val="single" w:sz="4" w:space="0" w:color="auto"/>
                                  </w:tcBorders>
                                  <w:shd w:val="clear" w:color="auto" w:fill="auto"/>
                                  <w:noWrap/>
                                  <w:vAlign w:val="bottom"/>
                                  <w:hideMark/>
                                </w:tcPr>
                                <w:p w14:paraId="05CFA966"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C-MKL</w:t>
                                  </w:r>
                                </w:p>
                              </w:tc>
                              <w:tc>
                                <w:tcPr>
                                  <w:tcW w:w="799" w:type="dxa"/>
                                  <w:tcBorders>
                                    <w:top w:val="nil"/>
                                    <w:left w:val="nil"/>
                                  </w:tcBorders>
                                  <w:shd w:val="clear" w:color="auto" w:fill="auto"/>
                                  <w:noWrap/>
                                  <w:vAlign w:val="bottom"/>
                                  <w:hideMark/>
                                </w:tcPr>
                                <w:p w14:paraId="0AA26F06"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tcBorders>
                                </w:tcPr>
                                <w:p w14:paraId="1489EFCC"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tcBorders>
                                  <w:vAlign w:val="center"/>
                                </w:tcPr>
                                <w:p w14:paraId="0AC1194B"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7.0 (↑14.6)</m:t>
                                      </m:r>
                                    </m:oMath>
                                  </m:oMathPara>
                                </w:p>
                              </w:tc>
                              <w:tc>
                                <w:tcPr>
                                  <w:tcW w:w="1110" w:type="dxa"/>
                                  <w:tcBorders>
                                    <w:top w:val="nil"/>
                                    <w:left w:val="nil"/>
                                  </w:tcBorders>
                                  <w:vAlign w:val="center"/>
                                </w:tcPr>
                                <w:p w14:paraId="2CF3F6F6"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6.1 (↑14.2)</m:t>
                                      </m:r>
                                    </m:oMath>
                                  </m:oMathPara>
                                </w:p>
                              </w:tc>
                            </w:tr>
                            <w:tr w:rsidR="00961417" w:rsidRPr="00B64A6B" w14:paraId="1228AABC" w14:textId="77777777" w:rsidTr="00014AEA">
                              <w:trPr>
                                <w:trHeight w:val="156"/>
                              </w:trPr>
                              <w:tc>
                                <w:tcPr>
                                  <w:tcW w:w="990" w:type="dxa"/>
                                  <w:tcBorders>
                                    <w:top w:val="nil"/>
                                    <w:bottom w:val="nil"/>
                                    <w:right w:val="single" w:sz="4" w:space="0" w:color="auto"/>
                                  </w:tcBorders>
                                  <w:shd w:val="clear" w:color="auto" w:fill="auto"/>
                                  <w:noWrap/>
                                  <w:vAlign w:val="bottom"/>
                                </w:tcPr>
                                <w:p w14:paraId="4F7E23AB"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EF-LSTM</w:t>
                                  </w:r>
                                </w:p>
                              </w:tc>
                              <w:tc>
                                <w:tcPr>
                                  <w:tcW w:w="799" w:type="dxa"/>
                                  <w:tcBorders>
                                    <w:top w:val="nil"/>
                                    <w:left w:val="nil"/>
                                    <w:bottom w:val="nil"/>
                                  </w:tcBorders>
                                  <w:shd w:val="clear" w:color="auto" w:fill="auto"/>
                                  <w:noWrap/>
                                  <w:vAlign w:val="bottom"/>
                                </w:tcPr>
                                <w:p w14:paraId="352B2845"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V</w:t>
                                  </w:r>
                                </w:p>
                              </w:tc>
                              <w:tc>
                                <w:tcPr>
                                  <w:tcW w:w="738" w:type="dxa"/>
                                  <w:tcBorders>
                                    <w:top w:val="nil"/>
                                    <w:left w:val="nil"/>
                                    <w:bottom w:val="nil"/>
                                  </w:tcBorders>
                                </w:tcPr>
                                <w:p w14:paraId="53B4AE0A"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bottom w:val="nil"/>
                                  </w:tcBorders>
                                  <w:vAlign w:val="center"/>
                                </w:tcPr>
                                <w:p w14:paraId="5585A0B4"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4.1 (↑17.5)</m:t>
                                      </m:r>
                                    </m:oMath>
                                  </m:oMathPara>
                                </w:p>
                              </w:tc>
                              <w:tc>
                                <w:tcPr>
                                  <w:tcW w:w="1110" w:type="dxa"/>
                                  <w:tcBorders>
                                    <w:top w:val="nil"/>
                                    <w:left w:val="nil"/>
                                    <w:bottom w:val="nil"/>
                                  </w:tcBorders>
                                  <w:vAlign w:val="center"/>
                                </w:tcPr>
                                <w:p w14:paraId="027308E3"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2.3 (↑18.0)</m:t>
                                      </m:r>
                                    </m:oMath>
                                  </m:oMathPara>
                                </w:p>
                              </w:tc>
                            </w:tr>
                            <w:tr w:rsidR="00961417" w:rsidRPr="00B64A6B" w14:paraId="4687930C" w14:textId="77777777" w:rsidTr="00014AEA">
                              <w:trPr>
                                <w:trHeight w:val="165"/>
                              </w:trPr>
                              <w:tc>
                                <w:tcPr>
                                  <w:tcW w:w="990" w:type="dxa"/>
                                  <w:tcBorders>
                                    <w:top w:val="nil"/>
                                    <w:bottom w:val="nil"/>
                                    <w:right w:val="single" w:sz="4" w:space="0" w:color="auto"/>
                                  </w:tcBorders>
                                  <w:shd w:val="clear" w:color="auto" w:fill="auto"/>
                                  <w:noWrap/>
                                  <w:vAlign w:val="bottom"/>
                                </w:tcPr>
                                <w:p w14:paraId="3D2A9F9A"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BC-LSTM</w:t>
                                  </w:r>
                                </w:p>
                              </w:tc>
                              <w:tc>
                                <w:tcPr>
                                  <w:tcW w:w="799" w:type="dxa"/>
                                  <w:tcBorders>
                                    <w:top w:val="nil"/>
                                    <w:left w:val="nil"/>
                                    <w:bottom w:val="nil"/>
                                  </w:tcBorders>
                                  <w:shd w:val="clear" w:color="auto" w:fill="auto"/>
                                  <w:noWrap/>
                                  <w:vAlign w:val="bottom"/>
                                </w:tcPr>
                                <w:p w14:paraId="2739B55B"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nil"/>
                                  </w:tcBorders>
                                </w:tcPr>
                                <w:p w14:paraId="6BEF38CD"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nil"/>
                                    <w:left w:val="nil"/>
                                    <w:bottom w:val="nil"/>
                                  </w:tcBorders>
                                  <w:vAlign w:val="center"/>
                                </w:tcPr>
                                <w:p w14:paraId="5362FB05"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38.9 (</m:t>
                                      </m:r>
                                      <m:r>
                                        <w:rPr>
                                          <w:rFonts w:ascii="Cambria Math" w:eastAsia="Calibri" w:hAnsi="Cambria Math" w:cs="Linux Libertine"/>
                                          <w:sz w:val="14"/>
                                          <w:szCs w:val="14"/>
                                          <w:lang w:eastAsia="en-US"/>
                                        </w:rPr>
                                        <m:t>↑12.7)</m:t>
                                      </m:r>
                                    </m:oMath>
                                  </m:oMathPara>
                                </w:p>
                              </w:tc>
                              <w:tc>
                                <w:tcPr>
                                  <w:tcW w:w="1110" w:type="dxa"/>
                                  <w:tcBorders>
                                    <w:top w:val="nil"/>
                                    <w:left w:val="nil"/>
                                    <w:bottom w:val="nil"/>
                                  </w:tcBorders>
                                  <w:vAlign w:val="center"/>
                                </w:tcPr>
                                <w:p w14:paraId="1744D40C"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8.1 (↑12.2)</m:t>
                                      </m:r>
                                    </m:oMath>
                                  </m:oMathPara>
                                </w:p>
                              </w:tc>
                            </w:tr>
                            <w:tr w:rsidR="00961417" w:rsidRPr="00B64A6B" w14:paraId="49CF2793" w14:textId="77777777" w:rsidTr="00014AEA">
                              <w:trPr>
                                <w:trHeight w:val="156"/>
                              </w:trPr>
                              <w:tc>
                                <w:tcPr>
                                  <w:tcW w:w="990" w:type="dxa"/>
                                  <w:tcBorders>
                                    <w:top w:val="nil"/>
                                    <w:bottom w:val="nil"/>
                                    <w:right w:val="single" w:sz="4" w:space="0" w:color="auto"/>
                                  </w:tcBorders>
                                  <w:shd w:val="clear" w:color="auto" w:fill="auto"/>
                                  <w:noWrap/>
                                  <w:vAlign w:val="bottom"/>
                                </w:tcPr>
                                <w:p w14:paraId="5A210029"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MV-LSTM</w:t>
                                  </w:r>
                                </w:p>
                              </w:tc>
                              <w:tc>
                                <w:tcPr>
                                  <w:tcW w:w="799" w:type="dxa"/>
                                  <w:tcBorders>
                                    <w:top w:val="nil"/>
                                    <w:left w:val="nil"/>
                                    <w:bottom w:val="nil"/>
                                  </w:tcBorders>
                                  <w:shd w:val="clear" w:color="auto" w:fill="auto"/>
                                  <w:noWrap/>
                                  <w:vAlign w:val="bottom"/>
                                </w:tcPr>
                                <w:p w14:paraId="3F1005B4"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nil"/>
                                  </w:tcBorders>
                                </w:tcPr>
                                <w:p w14:paraId="64B797F1"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nil"/>
                                    <w:left w:val="nil"/>
                                    <w:bottom w:val="nil"/>
                                  </w:tcBorders>
                                  <w:vAlign w:val="center"/>
                                </w:tcPr>
                                <w:p w14:paraId="724CD250"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37.2(</m:t>
                                      </m:r>
                                      <m:r>
                                        <w:rPr>
                                          <w:rFonts w:ascii="Cambria Math" w:eastAsia="Calibri" w:hAnsi="Cambria Math" w:cs="Linux Libertine"/>
                                          <w:sz w:val="14"/>
                                          <w:szCs w:val="14"/>
                                          <w:lang w:eastAsia="en-US"/>
                                        </w:rPr>
                                        <m:t>↑14.4)</m:t>
                                      </m:r>
                                    </m:oMath>
                                  </m:oMathPara>
                                </w:p>
                              </w:tc>
                              <w:tc>
                                <w:tcPr>
                                  <w:tcW w:w="1110" w:type="dxa"/>
                                  <w:tcBorders>
                                    <w:top w:val="nil"/>
                                    <w:left w:val="nil"/>
                                    <w:bottom w:val="nil"/>
                                  </w:tcBorders>
                                  <w:vAlign w:val="center"/>
                                </w:tcPr>
                                <w:p w14:paraId="082D3822"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7.2 (↑13.1)</m:t>
                                      </m:r>
                                    </m:oMath>
                                  </m:oMathPara>
                                </w:p>
                              </w:tc>
                            </w:tr>
                            <w:tr w:rsidR="00961417" w:rsidRPr="00B64A6B" w14:paraId="455B4FAC" w14:textId="77777777" w:rsidTr="00014AEA">
                              <w:trPr>
                                <w:trHeight w:val="165"/>
                              </w:trPr>
                              <w:tc>
                                <w:tcPr>
                                  <w:tcW w:w="990" w:type="dxa"/>
                                  <w:tcBorders>
                                    <w:top w:val="nil"/>
                                    <w:bottom w:val="nil"/>
                                    <w:right w:val="single" w:sz="4" w:space="0" w:color="auto"/>
                                  </w:tcBorders>
                                  <w:shd w:val="clear" w:color="auto" w:fill="auto"/>
                                  <w:noWrap/>
                                  <w:vAlign w:val="bottom"/>
                                </w:tcPr>
                                <w:p w14:paraId="2B2E0739"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TFN</w:t>
                                  </w:r>
                                </w:p>
                              </w:tc>
                              <w:tc>
                                <w:tcPr>
                                  <w:tcW w:w="799" w:type="dxa"/>
                                  <w:tcBorders>
                                    <w:top w:val="nil"/>
                                    <w:left w:val="nil"/>
                                    <w:bottom w:val="nil"/>
                                  </w:tcBorders>
                                  <w:shd w:val="clear" w:color="auto" w:fill="auto"/>
                                  <w:noWrap/>
                                  <w:vAlign w:val="bottom"/>
                                </w:tcPr>
                                <w:p w14:paraId="1FD7E0DD"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V</w:t>
                                  </w:r>
                                </w:p>
                              </w:tc>
                              <w:tc>
                                <w:tcPr>
                                  <w:tcW w:w="738" w:type="dxa"/>
                                  <w:tcBorders>
                                    <w:top w:val="nil"/>
                                    <w:left w:val="nil"/>
                                    <w:bottom w:val="nil"/>
                                  </w:tcBorders>
                                </w:tcPr>
                                <w:p w14:paraId="37DA38E1"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bottom w:val="nil"/>
                                  </w:tcBorders>
                                  <w:vAlign w:val="center"/>
                                </w:tcPr>
                                <w:p w14:paraId="49C4EB3A"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36.0 (</m:t>
                                      </m:r>
                                      <m:r>
                                        <w:rPr>
                                          <w:rFonts w:ascii="Cambria Math" w:eastAsia="Calibri" w:hAnsi="Cambria Math" w:cs="Linux Libertine"/>
                                          <w:sz w:val="14"/>
                                          <w:szCs w:val="14"/>
                                          <w:lang w:eastAsia="en-US"/>
                                        </w:rPr>
                                        <m:t>↑14.6)</m:t>
                                      </m:r>
                                    </m:oMath>
                                  </m:oMathPara>
                                </w:p>
                              </w:tc>
                              <w:tc>
                                <w:tcPr>
                                  <w:tcW w:w="1110" w:type="dxa"/>
                                  <w:tcBorders>
                                    <w:top w:val="nil"/>
                                    <w:left w:val="nil"/>
                                    <w:bottom w:val="nil"/>
                                  </w:tcBorders>
                                  <w:vAlign w:val="center"/>
                                </w:tcPr>
                                <w:p w14:paraId="2280E198"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4.5 (↑15.8)</m:t>
                                      </m:r>
                                    </m:oMath>
                                  </m:oMathPara>
                                </w:p>
                              </w:tc>
                            </w:tr>
                            <w:tr w:rsidR="00961417" w:rsidRPr="00B64A6B" w14:paraId="33D8C25A" w14:textId="77777777" w:rsidTr="00014AEA">
                              <w:trPr>
                                <w:trHeight w:val="156"/>
                              </w:trPr>
                              <w:tc>
                                <w:tcPr>
                                  <w:tcW w:w="990" w:type="dxa"/>
                                  <w:tcBorders>
                                    <w:top w:val="nil"/>
                                    <w:bottom w:val="nil"/>
                                    <w:right w:val="single" w:sz="4" w:space="0" w:color="auto"/>
                                  </w:tcBorders>
                                  <w:shd w:val="clear" w:color="auto" w:fill="auto"/>
                                  <w:noWrap/>
                                  <w:vAlign w:val="bottom"/>
                                </w:tcPr>
                                <w:p w14:paraId="5B0C4FF3"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HAW</w:t>
                                  </w:r>
                                </w:p>
                              </w:tc>
                              <w:tc>
                                <w:tcPr>
                                  <w:tcW w:w="799" w:type="dxa"/>
                                  <w:tcBorders>
                                    <w:top w:val="nil"/>
                                    <w:left w:val="nil"/>
                                    <w:bottom w:val="nil"/>
                                  </w:tcBorders>
                                  <w:shd w:val="clear" w:color="auto" w:fill="auto"/>
                                  <w:noWrap/>
                                  <w:vAlign w:val="bottom"/>
                                </w:tcPr>
                                <w:p w14:paraId="02640EA6"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nil"/>
                                  </w:tcBorders>
                                </w:tcPr>
                                <w:p w14:paraId="5392A2F6"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bottom w:val="nil"/>
                                  </w:tcBorders>
                                  <w:vAlign w:val="center"/>
                                </w:tcPr>
                                <w:p w14:paraId="3B829B1A"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40.8 (</m:t>
                                      </m:r>
                                      <m:r>
                                        <w:rPr>
                                          <w:rFonts w:ascii="Cambria Math" w:eastAsia="Calibri" w:hAnsi="Cambria Math" w:cs="Linux Libertine"/>
                                          <w:sz w:val="14"/>
                                          <w:szCs w:val="14"/>
                                          <w:lang w:eastAsia="en-US"/>
                                        </w:rPr>
                                        <m:t>↑10.8)</m:t>
                                      </m:r>
                                    </m:oMath>
                                  </m:oMathPara>
                                </w:p>
                              </w:tc>
                              <w:tc>
                                <w:tcPr>
                                  <w:tcW w:w="1110" w:type="dxa"/>
                                  <w:tcBorders>
                                    <w:top w:val="nil"/>
                                    <w:left w:val="nil"/>
                                    <w:bottom w:val="nil"/>
                                  </w:tcBorders>
                                  <w:vAlign w:val="center"/>
                                </w:tcPr>
                                <w:p w14:paraId="1C84F5DC"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40.8 (↑9.5)</m:t>
                                      </m:r>
                                    </m:oMath>
                                  </m:oMathPara>
                                </w:p>
                              </w:tc>
                            </w:tr>
                            <w:tr w:rsidR="00961417" w:rsidRPr="00B64A6B" w14:paraId="7FCCAB75" w14:textId="77777777" w:rsidTr="00014AEA">
                              <w:trPr>
                                <w:trHeight w:val="147"/>
                              </w:trPr>
                              <w:tc>
                                <w:tcPr>
                                  <w:tcW w:w="990" w:type="dxa"/>
                                  <w:tcBorders>
                                    <w:top w:val="nil"/>
                                    <w:bottom w:val="nil"/>
                                    <w:right w:val="single" w:sz="4" w:space="0" w:color="auto"/>
                                  </w:tcBorders>
                                  <w:shd w:val="clear" w:color="auto" w:fill="auto"/>
                                  <w:noWrap/>
                                  <w:vAlign w:val="bottom"/>
                                </w:tcPr>
                                <w:p w14:paraId="1DA4D0D6"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AMN</w:t>
                                  </w:r>
                                </w:p>
                              </w:tc>
                              <w:tc>
                                <w:tcPr>
                                  <w:tcW w:w="799" w:type="dxa"/>
                                  <w:tcBorders>
                                    <w:top w:val="nil"/>
                                    <w:left w:val="nil"/>
                                    <w:bottom w:val="nil"/>
                                  </w:tcBorders>
                                  <w:shd w:val="clear" w:color="auto" w:fill="auto"/>
                                  <w:noWrap/>
                                  <w:vAlign w:val="bottom"/>
                                </w:tcPr>
                                <w:p w14:paraId="56EC68EC"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nil"/>
                                  </w:tcBorders>
                                </w:tcPr>
                                <w:p w14:paraId="46821501"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nil"/>
                                    <w:left w:val="nil"/>
                                    <w:bottom w:val="nil"/>
                                  </w:tcBorders>
                                  <w:vAlign w:val="center"/>
                                </w:tcPr>
                                <w:p w14:paraId="076C9717"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43.4 (</m:t>
                                      </m:r>
                                      <m:r>
                                        <w:rPr>
                                          <w:rFonts w:ascii="Cambria Math" w:eastAsia="Calibri" w:hAnsi="Cambria Math" w:cs="Linux Libertine"/>
                                          <w:sz w:val="14"/>
                                          <w:szCs w:val="14"/>
                                          <w:lang w:eastAsia="en-US"/>
                                        </w:rPr>
                                        <m:t>↑8.2)</m:t>
                                      </m:r>
                                    </m:oMath>
                                  </m:oMathPara>
                                </w:p>
                              </w:tc>
                              <w:tc>
                                <w:tcPr>
                                  <w:tcW w:w="1110" w:type="dxa"/>
                                  <w:tcBorders>
                                    <w:top w:val="nil"/>
                                    <w:left w:val="nil"/>
                                    <w:bottom w:val="nil"/>
                                  </w:tcBorders>
                                  <w:vAlign w:val="center"/>
                                </w:tcPr>
                                <w:p w14:paraId="6BED0B05"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43.3 (↑7.0)</m:t>
                                      </m:r>
                                    </m:oMath>
                                  </m:oMathPara>
                                </w:p>
                              </w:tc>
                            </w:tr>
                            <w:tr w:rsidR="00961417" w:rsidRPr="00B64A6B" w14:paraId="56E71479" w14:textId="77777777" w:rsidTr="00014AEA">
                              <w:trPr>
                                <w:trHeight w:val="156"/>
                              </w:trPr>
                              <w:tc>
                                <w:tcPr>
                                  <w:tcW w:w="990" w:type="dxa"/>
                                  <w:tcBorders>
                                    <w:top w:val="nil"/>
                                    <w:bottom w:val="single" w:sz="4" w:space="0" w:color="auto"/>
                                    <w:right w:val="single" w:sz="4" w:space="0" w:color="auto"/>
                                  </w:tcBorders>
                                  <w:shd w:val="clear" w:color="auto" w:fill="auto"/>
                                  <w:noWrap/>
                                  <w:vAlign w:val="bottom"/>
                                </w:tcPr>
                                <w:p w14:paraId="69DAB664"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MARN</w:t>
                                  </w:r>
                                </w:p>
                              </w:tc>
                              <w:tc>
                                <w:tcPr>
                                  <w:tcW w:w="799" w:type="dxa"/>
                                  <w:tcBorders>
                                    <w:top w:val="nil"/>
                                    <w:left w:val="nil"/>
                                    <w:bottom w:val="single" w:sz="4" w:space="0" w:color="auto"/>
                                  </w:tcBorders>
                                  <w:shd w:val="clear" w:color="auto" w:fill="auto"/>
                                  <w:noWrap/>
                                  <w:vAlign w:val="bottom"/>
                                </w:tcPr>
                                <w:p w14:paraId="06940328"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single" w:sz="4" w:space="0" w:color="auto"/>
                                  </w:tcBorders>
                                </w:tcPr>
                                <w:p w14:paraId="7749CD6D"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nil"/>
                                    <w:left w:val="nil"/>
                                    <w:bottom w:val="single" w:sz="4" w:space="0" w:color="auto"/>
                                  </w:tcBorders>
                                  <w:vAlign w:val="center"/>
                                </w:tcPr>
                                <w:p w14:paraId="655ABBC4"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44.1 (</m:t>
                                      </m:r>
                                      <m:r>
                                        <w:rPr>
                                          <w:rFonts w:ascii="Cambria Math" w:eastAsia="Calibri" w:hAnsi="Cambria Math" w:cs="Linux Libertine"/>
                                          <w:sz w:val="14"/>
                                          <w:szCs w:val="14"/>
                                          <w:lang w:eastAsia="en-US"/>
                                        </w:rPr>
                                        <m:t>↑7.5)</m:t>
                                      </m:r>
                                    </m:oMath>
                                  </m:oMathPara>
                                </w:p>
                              </w:tc>
                              <w:tc>
                                <w:tcPr>
                                  <w:tcW w:w="1110" w:type="dxa"/>
                                  <w:tcBorders>
                                    <w:top w:val="nil"/>
                                    <w:left w:val="nil"/>
                                    <w:bottom w:val="single" w:sz="4" w:space="0" w:color="auto"/>
                                  </w:tcBorders>
                                  <w:vAlign w:val="center"/>
                                </w:tcPr>
                                <w:p w14:paraId="64E24111"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43.9 (↑6.4)</m:t>
                                      </m:r>
                                    </m:oMath>
                                  </m:oMathPara>
                                </w:p>
                              </w:tc>
                            </w:tr>
                            <w:tr w:rsidR="00961417" w:rsidRPr="00B64A6B" w14:paraId="28651808" w14:textId="77777777" w:rsidTr="00014AEA">
                              <w:trPr>
                                <w:trHeight w:val="191"/>
                              </w:trPr>
                              <w:tc>
                                <w:tcPr>
                                  <w:tcW w:w="990" w:type="dxa"/>
                                  <w:tcBorders>
                                    <w:top w:val="single" w:sz="4" w:space="0" w:color="auto"/>
                                    <w:right w:val="single" w:sz="4" w:space="0" w:color="auto"/>
                                  </w:tcBorders>
                                  <w:shd w:val="clear" w:color="auto" w:fill="auto"/>
                                  <w:noWrap/>
                                  <w:vAlign w:val="bottom"/>
                                </w:tcPr>
                                <w:p w14:paraId="7A0943FD"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Ours (cate)</w:t>
                                  </w:r>
                                </w:p>
                              </w:tc>
                              <w:tc>
                                <w:tcPr>
                                  <w:tcW w:w="799" w:type="dxa"/>
                                  <w:tcBorders>
                                    <w:top w:val="single" w:sz="4" w:space="0" w:color="auto"/>
                                    <w:left w:val="nil"/>
                                  </w:tcBorders>
                                  <w:shd w:val="clear" w:color="auto" w:fill="auto"/>
                                  <w:noWrap/>
                                  <w:vAlign w:val="bottom"/>
                                </w:tcPr>
                                <w:p w14:paraId="50823F8A"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single" w:sz="4" w:space="0" w:color="auto"/>
                                    <w:left w:val="nil"/>
                                  </w:tcBorders>
                                </w:tcPr>
                                <w:p w14:paraId="2FCC6A13"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single" w:sz="4" w:space="0" w:color="auto"/>
                                    <w:left w:val="nil"/>
                                  </w:tcBorders>
                                  <w:vAlign w:val="center"/>
                                </w:tcPr>
                                <w:p w14:paraId="500E25AE" w14:textId="77777777" w:rsidR="00961417" w:rsidRPr="00E526DE" w:rsidRDefault="00961417" w:rsidP="00B64A6B">
                                  <w:pPr>
                                    <w:jc w:val="center"/>
                                    <w:rPr>
                                      <w:rFonts w:ascii="Linux Libertine" w:eastAsia="Calibri" w:hAnsi="Linux Libertine" w:cs="Linux Libertine"/>
                                      <w:sz w:val="14"/>
                                      <w:szCs w:val="14"/>
                                      <w:lang w:eastAsia="en-US"/>
                                    </w:rPr>
                                  </w:pPr>
                                  <m:oMath>
                                    <m:r>
                                      <m:rPr>
                                        <m:sty m:val="p"/>
                                      </m:rPr>
                                      <w:rPr>
                                        <w:rFonts w:ascii="Cambria Math" w:eastAsia="Calibri" w:hAnsi="Cambria Math" w:cs="Linux Libertine"/>
                                        <w:sz w:val="14"/>
                                        <w:szCs w:val="14"/>
                                        <w:lang w:eastAsia="en-US"/>
                                      </w:rPr>
                                      <m:t>47.3 (</m:t>
                                    </m:r>
                                    <m:r>
                                      <w:rPr>
                                        <w:rFonts w:ascii="Cambria Math" w:eastAsia="Calibri" w:hAnsi="Cambria Math" w:cs="Linux Libertine"/>
                                        <w:sz w:val="14"/>
                                        <w:szCs w:val="14"/>
                                        <w:lang w:eastAsia="en-US"/>
                                      </w:rPr>
                                      <m:t>↑4.3</m:t>
                                    </m:r>
                                  </m:oMath>
                                  <w:r w:rsidRPr="00E526DE">
                                    <w:rPr>
                                      <w:rFonts w:ascii="Linux Libertine" w:eastAsia="Calibri" w:hAnsi="Linux Libertine" w:cs="Linux Libertine"/>
                                      <w:sz w:val="14"/>
                                      <w:szCs w:val="14"/>
                                      <w:lang w:eastAsia="en-US"/>
                                    </w:rPr>
                                    <w:t>)</w:t>
                                  </w:r>
                                </w:p>
                              </w:tc>
                              <w:tc>
                                <w:tcPr>
                                  <w:tcW w:w="1110" w:type="dxa"/>
                                  <w:tcBorders>
                                    <w:top w:val="single" w:sz="4" w:space="0" w:color="auto"/>
                                    <w:left w:val="nil"/>
                                  </w:tcBorders>
                                  <w:vAlign w:val="center"/>
                                </w:tcPr>
                                <w:p w14:paraId="49C868B1"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47.2 (↑3.1)</m:t>
                                      </m:r>
                                    </m:oMath>
                                  </m:oMathPara>
                                </w:p>
                              </w:tc>
                            </w:tr>
                            <w:tr w:rsidR="00961417" w:rsidRPr="00B64A6B" w14:paraId="7A97D28D" w14:textId="77777777" w:rsidTr="00014AEA">
                              <w:trPr>
                                <w:trHeight w:val="137"/>
                              </w:trPr>
                              <w:tc>
                                <w:tcPr>
                                  <w:tcW w:w="990" w:type="dxa"/>
                                  <w:tcBorders>
                                    <w:bottom w:val="single" w:sz="4" w:space="0" w:color="auto"/>
                                    <w:right w:val="single" w:sz="4" w:space="0" w:color="auto"/>
                                  </w:tcBorders>
                                  <w:shd w:val="clear" w:color="auto" w:fill="auto"/>
                                  <w:noWrap/>
                                  <w:vAlign w:val="bottom"/>
                                </w:tcPr>
                                <w:p w14:paraId="4957BA8E"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Ours (reg)</w:t>
                                  </w:r>
                                </w:p>
                              </w:tc>
                              <w:tc>
                                <w:tcPr>
                                  <w:tcW w:w="799" w:type="dxa"/>
                                  <w:tcBorders>
                                    <w:left w:val="nil"/>
                                    <w:bottom w:val="single" w:sz="4" w:space="0" w:color="auto"/>
                                  </w:tcBorders>
                                  <w:shd w:val="clear" w:color="auto" w:fill="auto"/>
                                  <w:noWrap/>
                                  <w:vAlign w:val="bottom"/>
                                </w:tcPr>
                                <w:p w14:paraId="459CB6A6"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left w:val="nil"/>
                                    <w:bottom w:val="single" w:sz="4" w:space="0" w:color="auto"/>
                                  </w:tcBorders>
                                </w:tcPr>
                                <w:p w14:paraId="2817C8B6"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left w:val="nil"/>
                                    <w:bottom w:val="single" w:sz="4" w:space="0" w:color="auto"/>
                                  </w:tcBorders>
                                  <w:vAlign w:val="center"/>
                                </w:tcPr>
                                <w:p w14:paraId="337BAFC1" w14:textId="77777777" w:rsidR="00961417" w:rsidRPr="00E526DE" w:rsidRDefault="00961417" w:rsidP="00B64A6B">
                                  <w:pPr>
                                    <w:jc w:val="center"/>
                                    <w:rPr>
                                      <w:rFonts w:ascii="Linux Libertine" w:eastAsia="Calibri" w:hAnsi="Linux Libertine" w:cs="Linux Libertine"/>
                                      <w:b/>
                                      <w:sz w:val="14"/>
                                      <w:szCs w:val="14"/>
                                      <w:lang w:eastAsia="en-US"/>
                                    </w:rPr>
                                  </w:pPr>
                                  <w:r>
                                    <w:rPr>
                                      <w:rFonts w:ascii="Linux Libertine" w:eastAsia="Calibri" w:hAnsi="Linux Libertine" w:cs="Linux Libertine"/>
                                      <w:b/>
                                      <w:sz w:val="14"/>
                                      <w:szCs w:val="14"/>
                                      <w:lang w:eastAsia="en-US"/>
                                    </w:rPr>
                                    <w:t>51.6</w:t>
                                  </w:r>
                                </w:p>
                              </w:tc>
                              <w:tc>
                                <w:tcPr>
                                  <w:tcW w:w="1110" w:type="dxa"/>
                                  <w:tcBorders>
                                    <w:left w:val="nil"/>
                                    <w:bottom w:val="single" w:sz="4" w:space="0" w:color="auto"/>
                                  </w:tcBorders>
                                  <w:vAlign w:val="center"/>
                                </w:tcPr>
                                <w:p w14:paraId="2B125D73" w14:textId="77777777" w:rsidR="00961417" w:rsidRPr="00E526DE" w:rsidRDefault="00961417" w:rsidP="00B64A6B">
                                  <w:pPr>
                                    <w:jc w:val="center"/>
                                    <w:rPr>
                                      <w:rFonts w:ascii="Linux Libertine" w:eastAsia="Calibri" w:hAnsi="Linux Libertine" w:cs="Linux Libertine"/>
                                      <w:b/>
                                      <w:sz w:val="14"/>
                                      <w:szCs w:val="14"/>
                                      <w:lang w:eastAsia="en-US"/>
                                    </w:rPr>
                                  </w:pPr>
                                  <w:r>
                                    <w:rPr>
                                      <w:rFonts w:ascii="Linux Libertine" w:eastAsia="Calibri" w:hAnsi="Linux Libertine" w:cs="Linux Libertine"/>
                                      <w:b/>
                                      <w:sz w:val="14"/>
                                      <w:szCs w:val="14"/>
                                      <w:lang w:eastAsia="en-US"/>
                                    </w:rPr>
                                    <w:t>50</w:t>
                                  </w:r>
                                  <w:r w:rsidRPr="00E526DE">
                                    <w:rPr>
                                      <w:rFonts w:ascii="Linux Libertine" w:eastAsia="Calibri" w:hAnsi="Linux Libertine" w:cs="Linux Libertine"/>
                                      <w:b/>
                                      <w:sz w:val="14"/>
                                      <w:szCs w:val="14"/>
                                      <w:lang w:eastAsia="en-US"/>
                                    </w:rPr>
                                    <w:t>.</w:t>
                                  </w:r>
                                  <w:r>
                                    <w:rPr>
                                      <w:rFonts w:ascii="Linux Libertine" w:eastAsia="Calibri" w:hAnsi="Linux Libertine" w:cs="Linux Libertine"/>
                                      <w:b/>
                                      <w:sz w:val="14"/>
                                      <w:szCs w:val="14"/>
                                      <w:lang w:eastAsia="en-US"/>
                                    </w:rPr>
                                    <w:t>3</w:t>
                                  </w:r>
                                </w:p>
                              </w:tc>
                            </w:tr>
                          </w:tbl>
                          <w:p w14:paraId="2D7559E5" w14:textId="77777777" w:rsidR="00961417" w:rsidRDefault="00961417" w:rsidP="00120D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E73EA" id="Text Box 2" o:spid="_x0000_s1030" type="#_x0000_t202" style="position:absolute;left:0;text-align:left;margin-left:188.65pt;margin-top:.75pt;width:239.85pt;height:165.95pt;z-index:251660291;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" stroked="f">
                <v:textbox>
                  <w:txbxContent>
                    <w:p w14:paraId="549865DB" w14:textId="77777777" w:rsidR="00961417" w:rsidRPr="007A28BC" w:rsidRDefault="00961417" w:rsidP="00961417">
                      <w:pPr>
                        <w:spacing w:before="80" w:after="80"/>
                        <w:contextualSpacing/>
                        <w:jc w:val="center"/>
                        <w:rPr>
                          <w:rFonts w:ascii="Linux Libertine" w:eastAsia="Calibri" w:hAnsi="Linux Libertine"/>
                          <w:b/>
                          <w:sz w:val="16"/>
                          <w:szCs w:val="16"/>
                          <w:lang w:eastAsia="en-US"/>
                          <w14:ligatures w14:val="standard"/>
                        </w:rPr>
                      </w:pPr>
                      <w:r w:rsidRPr="007A28BC">
                        <w:rPr>
                          <w:rFonts w:ascii="Linux Libertine" w:eastAsia="Calibri" w:hAnsi="Linux Libertine"/>
                          <w:b/>
                          <w:sz w:val="16"/>
                          <w:szCs w:val="16"/>
                          <w:lang w:eastAsia="en-US"/>
                          <w14:ligatures w14:val="standard"/>
                        </w:rPr>
                        <w:t>Table 1: Emotion recognition result on IEMOCAP dataset. Following previous research, the metric computation based on 9 categories (without ‘</w:t>
                      </w:r>
                      <w:r w:rsidRPr="007A28BC">
                        <w:rPr>
                          <w:rFonts w:ascii="Linux Libertine" w:eastAsia="Calibri" w:hAnsi="Linux Libertine"/>
                          <w:b/>
                          <w:i/>
                          <w:sz w:val="16"/>
                          <w:szCs w:val="16"/>
                          <w:lang w:eastAsia="en-US"/>
                          <w14:ligatures w14:val="standard"/>
                        </w:rPr>
                        <w:t>other</w:t>
                      </w:r>
                      <w:r w:rsidRPr="007A28BC">
                        <w:rPr>
                          <w:rFonts w:ascii="Linux Libertine" w:eastAsia="Calibri" w:hAnsi="Linux Libertine"/>
                          <w:b/>
                          <w:sz w:val="16"/>
                          <w:szCs w:val="16"/>
                          <w:lang w:eastAsia="en-US"/>
                          <w14:ligatures w14:val="standard"/>
                        </w:rPr>
                        <w:t>’).</w:t>
                      </w:r>
                    </w:p>
                    <w:tbl>
                      <w:tblPr>
                        <w:tblW w:w="4680" w:type="dxa"/>
                        <w:tblLook w:val="04A0" w:firstRow="1" w:lastRow="0" w:firstColumn="1" w:lastColumn="0" w:noHBand="0" w:noVBand="1"/>
                      </w:tblPr>
                      <w:tblGrid>
                        <w:gridCol w:w="990"/>
                        <w:gridCol w:w="805"/>
                        <w:gridCol w:w="738"/>
                        <w:gridCol w:w="1040"/>
                        <w:gridCol w:w="1107"/>
                      </w:tblGrid>
                      <w:tr w:rsidR="00961417" w:rsidRPr="00B64A6B" w14:paraId="7590594B" w14:textId="77777777" w:rsidTr="00E526DE">
                        <w:trPr>
                          <w:trHeight w:val="182"/>
                        </w:trPr>
                        <w:tc>
                          <w:tcPr>
                            <w:tcW w:w="990" w:type="dxa"/>
                            <w:tcBorders>
                              <w:top w:val="single" w:sz="4" w:space="0" w:color="auto"/>
                              <w:bottom w:val="single" w:sz="4" w:space="0" w:color="auto"/>
                            </w:tcBorders>
                            <w:shd w:val="clear" w:color="auto" w:fill="auto"/>
                            <w:noWrap/>
                            <w:vAlign w:val="bottom"/>
                            <w:hideMark/>
                          </w:tcPr>
                          <w:p w14:paraId="75885E7E" w14:textId="77777777" w:rsidR="00961417" w:rsidRPr="007A28BC" w:rsidRDefault="00961417" w:rsidP="00B64A6B">
                            <w:pPr>
                              <w:rPr>
                                <w:rFonts w:ascii="Linux Libertine" w:eastAsia="Calibri" w:hAnsi="Linux Libertine"/>
                                <w:sz w:val="16"/>
                                <w:szCs w:val="16"/>
                                <w:lang w:eastAsia="en-US"/>
                              </w:rPr>
                            </w:pPr>
                          </w:p>
                        </w:tc>
                        <w:tc>
                          <w:tcPr>
                            <w:tcW w:w="799" w:type="dxa"/>
                            <w:tcBorders>
                              <w:top w:val="single" w:sz="4" w:space="0" w:color="auto"/>
                              <w:left w:val="nil"/>
                              <w:bottom w:val="single" w:sz="4" w:space="0" w:color="auto"/>
                            </w:tcBorders>
                            <w:shd w:val="clear" w:color="auto" w:fill="auto"/>
                            <w:noWrap/>
                            <w:vAlign w:val="center"/>
                            <w:hideMark/>
                          </w:tcPr>
                          <w:p w14:paraId="0B9E031C"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Modality</w:t>
                            </w:r>
                          </w:p>
                        </w:tc>
                        <w:tc>
                          <w:tcPr>
                            <w:tcW w:w="738" w:type="dxa"/>
                            <w:tcBorders>
                              <w:top w:val="single" w:sz="4" w:space="0" w:color="auto"/>
                              <w:left w:val="nil"/>
                              <w:bottom w:val="single" w:sz="4" w:space="0" w:color="auto"/>
                            </w:tcBorders>
                            <w:vAlign w:val="center"/>
                          </w:tcPr>
                          <w:p w14:paraId="47E9FC0C"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Context</w:t>
                            </w:r>
                          </w:p>
                        </w:tc>
                        <w:tc>
                          <w:tcPr>
                            <w:tcW w:w="1043" w:type="dxa"/>
                            <w:tcBorders>
                              <w:top w:val="single" w:sz="4" w:space="0" w:color="auto"/>
                              <w:left w:val="nil"/>
                              <w:bottom w:val="single" w:sz="4" w:space="0" w:color="auto"/>
                            </w:tcBorders>
                            <w:vAlign w:val="center"/>
                          </w:tcPr>
                          <w:p w14:paraId="76773F02"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Acc. (%)</w:t>
                            </w:r>
                          </w:p>
                        </w:tc>
                        <w:tc>
                          <w:tcPr>
                            <w:tcW w:w="1110" w:type="dxa"/>
                            <w:tcBorders>
                              <w:top w:val="single" w:sz="4" w:space="0" w:color="auto"/>
                              <w:left w:val="nil"/>
                              <w:bottom w:val="single" w:sz="4" w:space="0" w:color="auto"/>
                            </w:tcBorders>
                            <w:vAlign w:val="center"/>
                          </w:tcPr>
                          <w:p w14:paraId="57B92A15" w14:textId="77777777" w:rsidR="00961417" w:rsidRPr="007A28BC" w:rsidRDefault="00961417">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F1-score</w:t>
                            </w:r>
                          </w:p>
                        </w:tc>
                      </w:tr>
                      <w:tr w:rsidR="00961417" w:rsidRPr="00B64A6B" w14:paraId="63399E14" w14:textId="77777777" w:rsidTr="00014AEA">
                        <w:trPr>
                          <w:trHeight w:val="173"/>
                        </w:trPr>
                        <w:tc>
                          <w:tcPr>
                            <w:tcW w:w="990" w:type="dxa"/>
                            <w:tcBorders>
                              <w:top w:val="single" w:sz="4" w:space="0" w:color="auto"/>
                              <w:right w:val="single" w:sz="4" w:space="0" w:color="auto"/>
                            </w:tcBorders>
                            <w:shd w:val="clear" w:color="auto" w:fill="auto"/>
                            <w:noWrap/>
                            <w:vAlign w:val="bottom"/>
                            <w:hideMark/>
                          </w:tcPr>
                          <w:p w14:paraId="3DBE8124"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SVM</w:t>
                            </w:r>
                          </w:p>
                        </w:tc>
                        <w:tc>
                          <w:tcPr>
                            <w:tcW w:w="799" w:type="dxa"/>
                            <w:tcBorders>
                              <w:top w:val="single" w:sz="4" w:space="0" w:color="auto"/>
                              <w:left w:val="nil"/>
                            </w:tcBorders>
                            <w:shd w:val="clear" w:color="auto" w:fill="auto"/>
                            <w:noWrap/>
                            <w:vAlign w:val="bottom"/>
                            <w:hideMark/>
                          </w:tcPr>
                          <w:p w14:paraId="506D1553"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single" w:sz="4" w:space="0" w:color="auto"/>
                              <w:left w:val="nil"/>
                            </w:tcBorders>
                          </w:tcPr>
                          <w:p w14:paraId="03D7E36D"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single" w:sz="4" w:space="0" w:color="auto"/>
                              <w:left w:val="nil"/>
                            </w:tcBorders>
                            <w:vAlign w:val="center"/>
                          </w:tcPr>
                          <w:p w14:paraId="0C3C9103"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27.2 (↑24.4)</m:t>
                                </m:r>
                              </m:oMath>
                            </m:oMathPara>
                          </w:p>
                        </w:tc>
                        <w:tc>
                          <w:tcPr>
                            <w:tcW w:w="1110" w:type="dxa"/>
                            <w:tcBorders>
                              <w:top w:val="single" w:sz="4" w:space="0" w:color="auto"/>
                              <w:left w:val="nil"/>
                            </w:tcBorders>
                            <w:vAlign w:val="center"/>
                          </w:tcPr>
                          <w:p w14:paraId="0A93CD5A"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27.3 (↑23.0)</m:t>
                                </m:r>
                              </m:oMath>
                            </m:oMathPara>
                          </w:p>
                        </w:tc>
                      </w:tr>
                      <w:tr w:rsidR="00961417" w:rsidRPr="00B64A6B" w14:paraId="01C536B0" w14:textId="77777777" w:rsidTr="00014AEA">
                        <w:trPr>
                          <w:trHeight w:val="174"/>
                        </w:trPr>
                        <w:tc>
                          <w:tcPr>
                            <w:tcW w:w="990" w:type="dxa"/>
                            <w:tcBorders>
                              <w:top w:val="nil"/>
                              <w:right w:val="single" w:sz="4" w:space="0" w:color="auto"/>
                            </w:tcBorders>
                            <w:shd w:val="clear" w:color="auto" w:fill="auto"/>
                            <w:noWrap/>
                            <w:vAlign w:val="bottom"/>
                            <w:hideMark/>
                          </w:tcPr>
                          <w:p w14:paraId="347261CC"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RF</w:t>
                            </w:r>
                          </w:p>
                        </w:tc>
                        <w:tc>
                          <w:tcPr>
                            <w:tcW w:w="799" w:type="dxa"/>
                            <w:tcBorders>
                              <w:top w:val="nil"/>
                              <w:left w:val="nil"/>
                            </w:tcBorders>
                            <w:shd w:val="clear" w:color="auto" w:fill="auto"/>
                            <w:noWrap/>
                            <w:vAlign w:val="bottom"/>
                            <w:hideMark/>
                          </w:tcPr>
                          <w:p w14:paraId="231EA49B"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tcBorders>
                          </w:tcPr>
                          <w:p w14:paraId="699D8B73"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tcBorders>
                            <w:vAlign w:val="center"/>
                          </w:tcPr>
                          <w:p w14:paraId="5BFB9D02"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0.5 (↑21.1)</m:t>
                                </m:r>
                              </m:oMath>
                            </m:oMathPara>
                          </w:p>
                        </w:tc>
                        <w:tc>
                          <w:tcPr>
                            <w:tcW w:w="1110" w:type="dxa"/>
                            <w:tcBorders>
                              <w:top w:val="nil"/>
                              <w:left w:val="nil"/>
                            </w:tcBorders>
                            <w:vAlign w:val="center"/>
                          </w:tcPr>
                          <w:p w14:paraId="5EC33496" w14:textId="77777777" w:rsidR="00961417" w:rsidRPr="007A28BC" w:rsidRDefault="00961417" w:rsidP="00B64A6B">
                            <w:pPr>
                              <w:jc w:val="center"/>
                              <w:rPr>
                                <w:rFonts w:ascii="Linux Libertine" w:eastAsia="Calibri" w:hAnsi="Linux Libertine" w:cs="Linux Libertine"/>
                                <w:sz w:val="14"/>
                                <w:szCs w:val="14"/>
                                <w:lang w:eastAsia="en-US"/>
                              </w:rPr>
                            </w:pPr>
                            <m:oMath>
                              <m:r>
                                <w:rPr>
                                  <w:rFonts w:ascii="Cambria Math" w:eastAsia="Calibri" w:hAnsi="Cambria Math" w:cs="Linux Libertine"/>
                                  <w:sz w:val="14"/>
                                  <w:szCs w:val="14"/>
                                  <w:lang w:eastAsia="en-US"/>
                                </w:rPr>
                                <m:t>22.1</m:t>
                              </m:r>
                            </m:oMath>
                            <w:r w:rsidRPr="00E526DE">
                              <w:rPr>
                                <w:rFonts w:ascii="Linux Libertine" w:hAnsi="Linux Libertine" w:cs="Linux Libertine"/>
                                <w:sz w:val="14"/>
                                <w:szCs w:val="14"/>
                                <w:lang w:eastAsia="en-US"/>
                              </w:rPr>
                              <w:t xml:space="preserve"> </w:t>
                            </w:r>
                            <m:oMath>
                              <m:r>
                                <w:rPr>
                                  <w:rFonts w:ascii="Cambria Math" w:eastAsia="Calibri" w:hAnsi="Cambria Math" w:cs="Linux Libertine"/>
                                  <w:sz w:val="14"/>
                                  <w:szCs w:val="14"/>
                                  <w:lang w:eastAsia="en-US"/>
                                </w:rPr>
                                <m:t>(↑28.2)</m:t>
                              </m:r>
                            </m:oMath>
                          </w:p>
                        </w:tc>
                      </w:tr>
                      <w:tr w:rsidR="00961417" w:rsidRPr="00B64A6B" w14:paraId="2656155C" w14:textId="77777777" w:rsidTr="00014AEA">
                        <w:trPr>
                          <w:trHeight w:val="165"/>
                        </w:trPr>
                        <w:tc>
                          <w:tcPr>
                            <w:tcW w:w="990" w:type="dxa"/>
                            <w:tcBorders>
                              <w:top w:val="nil"/>
                              <w:right w:val="single" w:sz="4" w:space="0" w:color="auto"/>
                            </w:tcBorders>
                            <w:shd w:val="clear" w:color="auto" w:fill="auto"/>
                            <w:noWrap/>
                            <w:vAlign w:val="bottom"/>
                            <w:hideMark/>
                          </w:tcPr>
                          <w:p w14:paraId="05CFA966"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C-MKL</w:t>
                            </w:r>
                          </w:p>
                        </w:tc>
                        <w:tc>
                          <w:tcPr>
                            <w:tcW w:w="799" w:type="dxa"/>
                            <w:tcBorders>
                              <w:top w:val="nil"/>
                              <w:left w:val="nil"/>
                            </w:tcBorders>
                            <w:shd w:val="clear" w:color="auto" w:fill="auto"/>
                            <w:noWrap/>
                            <w:vAlign w:val="bottom"/>
                            <w:hideMark/>
                          </w:tcPr>
                          <w:p w14:paraId="0AA26F06"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tcBorders>
                          </w:tcPr>
                          <w:p w14:paraId="1489EFCC"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tcBorders>
                            <w:vAlign w:val="center"/>
                          </w:tcPr>
                          <w:p w14:paraId="0AC1194B"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7.0 (↑14.6)</m:t>
                                </m:r>
                              </m:oMath>
                            </m:oMathPara>
                          </w:p>
                        </w:tc>
                        <w:tc>
                          <w:tcPr>
                            <w:tcW w:w="1110" w:type="dxa"/>
                            <w:tcBorders>
                              <w:top w:val="nil"/>
                              <w:left w:val="nil"/>
                            </w:tcBorders>
                            <w:vAlign w:val="center"/>
                          </w:tcPr>
                          <w:p w14:paraId="2CF3F6F6"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6.1 (↑14.2)</m:t>
                                </m:r>
                              </m:oMath>
                            </m:oMathPara>
                          </w:p>
                        </w:tc>
                      </w:tr>
                      <w:tr w:rsidR="00961417" w:rsidRPr="00B64A6B" w14:paraId="1228AABC" w14:textId="77777777" w:rsidTr="00014AEA">
                        <w:trPr>
                          <w:trHeight w:val="156"/>
                        </w:trPr>
                        <w:tc>
                          <w:tcPr>
                            <w:tcW w:w="990" w:type="dxa"/>
                            <w:tcBorders>
                              <w:top w:val="nil"/>
                              <w:bottom w:val="nil"/>
                              <w:right w:val="single" w:sz="4" w:space="0" w:color="auto"/>
                            </w:tcBorders>
                            <w:shd w:val="clear" w:color="auto" w:fill="auto"/>
                            <w:noWrap/>
                            <w:vAlign w:val="bottom"/>
                          </w:tcPr>
                          <w:p w14:paraId="4F7E23AB"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EF-LSTM</w:t>
                            </w:r>
                          </w:p>
                        </w:tc>
                        <w:tc>
                          <w:tcPr>
                            <w:tcW w:w="799" w:type="dxa"/>
                            <w:tcBorders>
                              <w:top w:val="nil"/>
                              <w:left w:val="nil"/>
                              <w:bottom w:val="nil"/>
                            </w:tcBorders>
                            <w:shd w:val="clear" w:color="auto" w:fill="auto"/>
                            <w:noWrap/>
                            <w:vAlign w:val="bottom"/>
                          </w:tcPr>
                          <w:p w14:paraId="352B2845"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V</w:t>
                            </w:r>
                          </w:p>
                        </w:tc>
                        <w:tc>
                          <w:tcPr>
                            <w:tcW w:w="738" w:type="dxa"/>
                            <w:tcBorders>
                              <w:top w:val="nil"/>
                              <w:left w:val="nil"/>
                              <w:bottom w:val="nil"/>
                            </w:tcBorders>
                          </w:tcPr>
                          <w:p w14:paraId="53B4AE0A"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bottom w:val="nil"/>
                            </w:tcBorders>
                            <w:vAlign w:val="center"/>
                          </w:tcPr>
                          <w:p w14:paraId="5585A0B4"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4.1 (↑17.5)</m:t>
                                </m:r>
                              </m:oMath>
                            </m:oMathPara>
                          </w:p>
                        </w:tc>
                        <w:tc>
                          <w:tcPr>
                            <w:tcW w:w="1110" w:type="dxa"/>
                            <w:tcBorders>
                              <w:top w:val="nil"/>
                              <w:left w:val="nil"/>
                              <w:bottom w:val="nil"/>
                            </w:tcBorders>
                            <w:vAlign w:val="center"/>
                          </w:tcPr>
                          <w:p w14:paraId="027308E3" w14:textId="77777777" w:rsidR="00961417" w:rsidRPr="007A28BC"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2.3 (↑18.0)</m:t>
                                </m:r>
                              </m:oMath>
                            </m:oMathPara>
                          </w:p>
                        </w:tc>
                      </w:tr>
                      <w:tr w:rsidR="00961417" w:rsidRPr="00B64A6B" w14:paraId="4687930C" w14:textId="77777777" w:rsidTr="00014AEA">
                        <w:trPr>
                          <w:trHeight w:val="165"/>
                        </w:trPr>
                        <w:tc>
                          <w:tcPr>
                            <w:tcW w:w="990" w:type="dxa"/>
                            <w:tcBorders>
                              <w:top w:val="nil"/>
                              <w:bottom w:val="nil"/>
                              <w:right w:val="single" w:sz="4" w:space="0" w:color="auto"/>
                            </w:tcBorders>
                            <w:shd w:val="clear" w:color="auto" w:fill="auto"/>
                            <w:noWrap/>
                            <w:vAlign w:val="bottom"/>
                          </w:tcPr>
                          <w:p w14:paraId="3D2A9F9A"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BC-LSTM</w:t>
                            </w:r>
                          </w:p>
                        </w:tc>
                        <w:tc>
                          <w:tcPr>
                            <w:tcW w:w="799" w:type="dxa"/>
                            <w:tcBorders>
                              <w:top w:val="nil"/>
                              <w:left w:val="nil"/>
                              <w:bottom w:val="nil"/>
                            </w:tcBorders>
                            <w:shd w:val="clear" w:color="auto" w:fill="auto"/>
                            <w:noWrap/>
                            <w:vAlign w:val="bottom"/>
                          </w:tcPr>
                          <w:p w14:paraId="2739B55B"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nil"/>
                            </w:tcBorders>
                          </w:tcPr>
                          <w:p w14:paraId="6BEF38CD"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nil"/>
                              <w:left w:val="nil"/>
                              <w:bottom w:val="nil"/>
                            </w:tcBorders>
                            <w:vAlign w:val="center"/>
                          </w:tcPr>
                          <w:p w14:paraId="5362FB05"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38.9 (</m:t>
                                </m:r>
                                <m:r>
                                  <w:rPr>
                                    <w:rFonts w:ascii="Cambria Math" w:eastAsia="Calibri" w:hAnsi="Cambria Math" w:cs="Linux Libertine"/>
                                    <w:sz w:val="14"/>
                                    <w:szCs w:val="14"/>
                                    <w:lang w:eastAsia="en-US"/>
                                  </w:rPr>
                                  <m:t>↑12.7)</m:t>
                                </m:r>
                              </m:oMath>
                            </m:oMathPara>
                          </w:p>
                        </w:tc>
                        <w:tc>
                          <w:tcPr>
                            <w:tcW w:w="1110" w:type="dxa"/>
                            <w:tcBorders>
                              <w:top w:val="nil"/>
                              <w:left w:val="nil"/>
                              <w:bottom w:val="nil"/>
                            </w:tcBorders>
                            <w:vAlign w:val="center"/>
                          </w:tcPr>
                          <w:p w14:paraId="1744D40C"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8.1 (↑12.2)</m:t>
                                </m:r>
                              </m:oMath>
                            </m:oMathPara>
                          </w:p>
                        </w:tc>
                      </w:tr>
                      <w:tr w:rsidR="00961417" w:rsidRPr="00B64A6B" w14:paraId="49CF2793" w14:textId="77777777" w:rsidTr="00014AEA">
                        <w:trPr>
                          <w:trHeight w:val="156"/>
                        </w:trPr>
                        <w:tc>
                          <w:tcPr>
                            <w:tcW w:w="990" w:type="dxa"/>
                            <w:tcBorders>
                              <w:top w:val="nil"/>
                              <w:bottom w:val="nil"/>
                              <w:right w:val="single" w:sz="4" w:space="0" w:color="auto"/>
                            </w:tcBorders>
                            <w:shd w:val="clear" w:color="auto" w:fill="auto"/>
                            <w:noWrap/>
                            <w:vAlign w:val="bottom"/>
                          </w:tcPr>
                          <w:p w14:paraId="5A210029"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MV-LSTM</w:t>
                            </w:r>
                          </w:p>
                        </w:tc>
                        <w:tc>
                          <w:tcPr>
                            <w:tcW w:w="799" w:type="dxa"/>
                            <w:tcBorders>
                              <w:top w:val="nil"/>
                              <w:left w:val="nil"/>
                              <w:bottom w:val="nil"/>
                            </w:tcBorders>
                            <w:shd w:val="clear" w:color="auto" w:fill="auto"/>
                            <w:noWrap/>
                            <w:vAlign w:val="bottom"/>
                          </w:tcPr>
                          <w:p w14:paraId="3F1005B4"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nil"/>
                            </w:tcBorders>
                          </w:tcPr>
                          <w:p w14:paraId="64B797F1"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nil"/>
                              <w:left w:val="nil"/>
                              <w:bottom w:val="nil"/>
                            </w:tcBorders>
                            <w:vAlign w:val="center"/>
                          </w:tcPr>
                          <w:p w14:paraId="724CD250"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37.2(</m:t>
                                </m:r>
                                <m:r>
                                  <w:rPr>
                                    <w:rFonts w:ascii="Cambria Math" w:eastAsia="Calibri" w:hAnsi="Cambria Math" w:cs="Linux Libertine"/>
                                    <w:sz w:val="14"/>
                                    <w:szCs w:val="14"/>
                                    <w:lang w:eastAsia="en-US"/>
                                  </w:rPr>
                                  <m:t>↑14.4)</m:t>
                                </m:r>
                              </m:oMath>
                            </m:oMathPara>
                          </w:p>
                        </w:tc>
                        <w:tc>
                          <w:tcPr>
                            <w:tcW w:w="1110" w:type="dxa"/>
                            <w:tcBorders>
                              <w:top w:val="nil"/>
                              <w:left w:val="nil"/>
                              <w:bottom w:val="nil"/>
                            </w:tcBorders>
                            <w:vAlign w:val="center"/>
                          </w:tcPr>
                          <w:p w14:paraId="082D3822"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7.2 (↑13.1)</m:t>
                                </m:r>
                              </m:oMath>
                            </m:oMathPara>
                          </w:p>
                        </w:tc>
                      </w:tr>
                      <w:tr w:rsidR="00961417" w:rsidRPr="00B64A6B" w14:paraId="455B4FAC" w14:textId="77777777" w:rsidTr="00014AEA">
                        <w:trPr>
                          <w:trHeight w:val="165"/>
                        </w:trPr>
                        <w:tc>
                          <w:tcPr>
                            <w:tcW w:w="990" w:type="dxa"/>
                            <w:tcBorders>
                              <w:top w:val="nil"/>
                              <w:bottom w:val="nil"/>
                              <w:right w:val="single" w:sz="4" w:space="0" w:color="auto"/>
                            </w:tcBorders>
                            <w:shd w:val="clear" w:color="auto" w:fill="auto"/>
                            <w:noWrap/>
                            <w:vAlign w:val="bottom"/>
                          </w:tcPr>
                          <w:p w14:paraId="2B2E0739"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TFN</w:t>
                            </w:r>
                          </w:p>
                        </w:tc>
                        <w:tc>
                          <w:tcPr>
                            <w:tcW w:w="799" w:type="dxa"/>
                            <w:tcBorders>
                              <w:top w:val="nil"/>
                              <w:left w:val="nil"/>
                              <w:bottom w:val="nil"/>
                            </w:tcBorders>
                            <w:shd w:val="clear" w:color="auto" w:fill="auto"/>
                            <w:noWrap/>
                            <w:vAlign w:val="bottom"/>
                          </w:tcPr>
                          <w:p w14:paraId="1FD7E0DD"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V</w:t>
                            </w:r>
                          </w:p>
                        </w:tc>
                        <w:tc>
                          <w:tcPr>
                            <w:tcW w:w="738" w:type="dxa"/>
                            <w:tcBorders>
                              <w:top w:val="nil"/>
                              <w:left w:val="nil"/>
                              <w:bottom w:val="nil"/>
                            </w:tcBorders>
                          </w:tcPr>
                          <w:p w14:paraId="37DA38E1"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bottom w:val="nil"/>
                            </w:tcBorders>
                            <w:vAlign w:val="center"/>
                          </w:tcPr>
                          <w:p w14:paraId="49C4EB3A"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36.0 (</m:t>
                                </m:r>
                                <m:r>
                                  <w:rPr>
                                    <w:rFonts w:ascii="Cambria Math" w:eastAsia="Calibri" w:hAnsi="Cambria Math" w:cs="Linux Libertine"/>
                                    <w:sz w:val="14"/>
                                    <w:szCs w:val="14"/>
                                    <w:lang w:eastAsia="en-US"/>
                                  </w:rPr>
                                  <m:t>↑14.6)</m:t>
                                </m:r>
                              </m:oMath>
                            </m:oMathPara>
                          </w:p>
                        </w:tc>
                        <w:tc>
                          <w:tcPr>
                            <w:tcW w:w="1110" w:type="dxa"/>
                            <w:tcBorders>
                              <w:top w:val="nil"/>
                              <w:left w:val="nil"/>
                              <w:bottom w:val="nil"/>
                            </w:tcBorders>
                            <w:vAlign w:val="center"/>
                          </w:tcPr>
                          <w:p w14:paraId="2280E198"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34.5 (↑15.8)</m:t>
                                </m:r>
                              </m:oMath>
                            </m:oMathPara>
                          </w:p>
                        </w:tc>
                      </w:tr>
                      <w:tr w:rsidR="00961417" w:rsidRPr="00B64A6B" w14:paraId="33D8C25A" w14:textId="77777777" w:rsidTr="00014AEA">
                        <w:trPr>
                          <w:trHeight w:val="156"/>
                        </w:trPr>
                        <w:tc>
                          <w:tcPr>
                            <w:tcW w:w="990" w:type="dxa"/>
                            <w:tcBorders>
                              <w:top w:val="nil"/>
                              <w:bottom w:val="nil"/>
                              <w:right w:val="single" w:sz="4" w:space="0" w:color="auto"/>
                            </w:tcBorders>
                            <w:shd w:val="clear" w:color="auto" w:fill="auto"/>
                            <w:noWrap/>
                            <w:vAlign w:val="bottom"/>
                          </w:tcPr>
                          <w:p w14:paraId="5B0C4FF3"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HAW</w:t>
                            </w:r>
                          </w:p>
                        </w:tc>
                        <w:tc>
                          <w:tcPr>
                            <w:tcW w:w="799" w:type="dxa"/>
                            <w:tcBorders>
                              <w:top w:val="nil"/>
                              <w:left w:val="nil"/>
                              <w:bottom w:val="nil"/>
                            </w:tcBorders>
                            <w:shd w:val="clear" w:color="auto" w:fill="auto"/>
                            <w:noWrap/>
                            <w:vAlign w:val="bottom"/>
                          </w:tcPr>
                          <w:p w14:paraId="02640EA6"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nil"/>
                            </w:tcBorders>
                          </w:tcPr>
                          <w:p w14:paraId="5392A2F6"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no</w:t>
                            </w:r>
                          </w:p>
                        </w:tc>
                        <w:tc>
                          <w:tcPr>
                            <w:tcW w:w="1043" w:type="dxa"/>
                            <w:tcBorders>
                              <w:top w:val="nil"/>
                              <w:left w:val="nil"/>
                              <w:bottom w:val="nil"/>
                            </w:tcBorders>
                            <w:vAlign w:val="center"/>
                          </w:tcPr>
                          <w:p w14:paraId="3B829B1A"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40.8 (</m:t>
                                </m:r>
                                <m:r>
                                  <w:rPr>
                                    <w:rFonts w:ascii="Cambria Math" w:eastAsia="Calibri" w:hAnsi="Cambria Math" w:cs="Linux Libertine"/>
                                    <w:sz w:val="14"/>
                                    <w:szCs w:val="14"/>
                                    <w:lang w:eastAsia="en-US"/>
                                  </w:rPr>
                                  <m:t>↑10.8)</m:t>
                                </m:r>
                              </m:oMath>
                            </m:oMathPara>
                          </w:p>
                        </w:tc>
                        <w:tc>
                          <w:tcPr>
                            <w:tcW w:w="1110" w:type="dxa"/>
                            <w:tcBorders>
                              <w:top w:val="nil"/>
                              <w:left w:val="nil"/>
                              <w:bottom w:val="nil"/>
                            </w:tcBorders>
                            <w:vAlign w:val="center"/>
                          </w:tcPr>
                          <w:p w14:paraId="1C84F5DC"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40.8 (↑9.5)</m:t>
                                </m:r>
                              </m:oMath>
                            </m:oMathPara>
                          </w:p>
                        </w:tc>
                      </w:tr>
                      <w:tr w:rsidR="00961417" w:rsidRPr="00B64A6B" w14:paraId="7FCCAB75" w14:textId="77777777" w:rsidTr="00014AEA">
                        <w:trPr>
                          <w:trHeight w:val="147"/>
                        </w:trPr>
                        <w:tc>
                          <w:tcPr>
                            <w:tcW w:w="990" w:type="dxa"/>
                            <w:tcBorders>
                              <w:top w:val="nil"/>
                              <w:bottom w:val="nil"/>
                              <w:right w:val="single" w:sz="4" w:space="0" w:color="auto"/>
                            </w:tcBorders>
                            <w:shd w:val="clear" w:color="auto" w:fill="auto"/>
                            <w:noWrap/>
                            <w:vAlign w:val="bottom"/>
                          </w:tcPr>
                          <w:p w14:paraId="1DA4D0D6"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AMN</w:t>
                            </w:r>
                          </w:p>
                        </w:tc>
                        <w:tc>
                          <w:tcPr>
                            <w:tcW w:w="799" w:type="dxa"/>
                            <w:tcBorders>
                              <w:top w:val="nil"/>
                              <w:left w:val="nil"/>
                              <w:bottom w:val="nil"/>
                            </w:tcBorders>
                            <w:shd w:val="clear" w:color="auto" w:fill="auto"/>
                            <w:noWrap/>
                            <w:vAlign w:val="bottom"/>
                          </w:tcPr>
                          <w:p w14:paraId="56EC68EC"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nil"/>
                            </w:tcBorders>
                          </w:tcPr>
                          <w:p w14:paraId="46821501"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nil"/>
                              <w:left w:val="nil"/>
                              <w:bottom w:val="nil"/>
                            </w:tcBorders>
                            <w:vAlign w:val="center"/>
                          </w:tcPr>
                          <w:p w14:paraId="076C9717"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43.4 (</m:t>
                                </m:r>
                                <m:r>
                                  <w:rPr>
                                    <w:rFonts w:ascii="Cambria Math" w:eastAsia="Calibri" w:hAnsi="Cambria Math" w:cs="Linux Libertine"/>
                                    <w:sz w:val="14"/>
                                    <w:szCs w:val="14"/>
                                    <w:lang w:eastAsia="en-US"/>
                                  </w:rPr>
                                  <m:t>↑8.2)</m:t>
                                </m:r>
                              </m:oMath>
                            </m:oMathPara>
                          </w:p>
                        </w:tc>
                        <w:tc>
                          <w:tcPr>
                            <w:tcW w:w="1110" w:type="dxa"/>
                            <w:tcBorders>
                              <w:top w:val="nil"/>
                              <w:left w:val="nil"/>
                              <w:bottom w:val="nil"/>
                            </w:tcBorders>
                            <w:vAlign w:val="center"/>
                          </w:tcPr>
                          <w:p w14:paraId="6BED0B05"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43.3 (↑7.0)</m:t>
                                </m:r>
                              </m:oMath>
                            </m:oMathPara>
                          </w:p>
                        </w:tc>
                      </w:tr>
                      <w:tr w:rsidR="00961417" w:rsidRPr="00B64A6B" w14:paraId="56E71479" w14:textId="77777777" w:rsidTr="00014AEA">
                        <w:trPr>
                          <w:trHeight w:val="156"/>
                        </w:trPr>
                        <w:tc>
                          <w:tcPr>
                            <w:tcW w:w="990" w:type="dxa"/>
                            <w:tcBorders>
                              <w:top w:val="nil"/>
                              <w:bottom w:val="single" w:sz="4" w:space="0" w:color="auto"/>
                              <w:right w:val="single" w:sz="4" w:space="0" w:color="auto"/>
                            </w:tcBorders>
                            <w:shd w:val="clear" w:color="auto" w:fill="auto"/>
                            <w:noWrap/>
                            <w:vAlign w:val="bottom"/>
                          </w:tcPr>
                          <w:p w14:paraId="69DAB664"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MARN</w:t>
                            </w:r>
                          </w:p>
                        </w:tc>
                        <w:tc>
                          <w:tcPr>
                            <w:tcW w:w="799" w:type="dxa"/>
                            <w:tcBorders>
                              <w:top w:val="nil"/>
                              <w:left w:val="nil"/>
                              <w:bottom w:val="single" w:sz="4" w:space="0" w:color="auto"/>
                            </w:tcBorders>
                            <w:shd w:val="clear" w:color="auto" w:fill="auto"/>
                            <w:noWrap/>
                            <w:vAlign w:val="bottom"/>
                          </w:tcPr>
                          <w:p w14:paraId="06940328"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nil"/>
                              <w:left w:val="nil"/>
                              <w:bottom w:val="single" w:sz="4" w:space="0" w:color="auto"/>
                            </w:tcBorders>
                          </w:tcPr>
                          <w:p w14:paraId="7749CD6D"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nil"/>
                              <w:left w:val="nil"/>
                              <w:bottom w:val="single" w:sz="4" w:space="0" w:color="auto"/>
                            </w:tcBorders>
                            <w:vAlign w:val="center"/>
                          </w:tcPr>
                          <w:p w14:paraId="655ABBC4" w14:textId="77777777" w:rsidR="00961417" w:rsidRPr="00E526DE" w:rsidRDefault="00961417" w:rsidP="00B64A6B">
                            <w:pPr>
                              <w:jc w:val="center"/>
                              <w:rPr>
                                <w:rFonts w:ascii="Linux Libertine" w:eastAsia="Calibri" w:hAnsi="Linux Libertine" w:cs="Linux Libertine"/>
                                <w:sz w:val="14"/>
                                <w:szCs w:val="14"/>
                                <w:lang w:eastAsia="en-US"/>
                              </w:rPr>
                            </w:pPr>
                            <m:oMathPara>
                              <m:oMath>
                                <m:r>
                                  <m:rPr>
                                    <m:sty m:val="p"/>
                                  </m:rPr>
                                  <w:rPr>
                                    <w:rFonts w:ascii="Cambria Math" w:eastAsia="Calibri" w:hAnsi="Cambria Math" w:cs="Linux Libertine"/>
                                    <w:sz w:val="14"/>
                                    <w:szCs w:val="14"/>
                                    <w:lang w:eastAsia="en-US"/>
                                  </w:rPr>
                                  <m:t>44.1 (</m:t>
                                </m:r>
                                <m:r>
                                  <w:rPr>
                                    <w:rFonts w:ascii="Cambria Math" w:eastAsia="Calibri" w:hAnsi="Cambria Math" w:cs="Linux Libertine"/>
                                    <w:sz w:val="14"/>
                                    <w:szCs w:val="14"/>
                                    <w:lang w:eastAsia="en-US"/>
                                  </w:rPr>
                                  <m:t>↑7.5)</m:t>
                                </m:r>
                              </m:oMath>
                            </m:oMathPara>
                          </w:p>
                        </w:tc>
                        <w:tc>
                          <w:tcPr>
                            <w:tcW w:w="1110" w:type="dxa"/>
                            <w:tcBorders>
                              <w:top w:val="nil"/>
                              <w:left w:val="nil"/>
                              <w:bottom w:val="single" w:sz="4" w:space="0" w:color="auto"/>
                            </w:tcBorders>
                            <w:vAlign w:val="center"/>
                          </w:tcPr>
                          <w:p w14:paraId="64E24111"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43.9 (↑6.4)</m:t>
                                </m:r>
                              </m:oMath>
                            </m:oMathPara>
                          </w:p>
                        </w:tc>
                      </w:tr>
                      <w:tr w:rsidR="00961417" w:rsidRPr="00B64A6B" w14:paraId="28651808" w14:textId="77777777" w:rsidTr="00014AEA">
                        <w:trPr>
                          <w:trHeight w:val="191"/>
                        </w:trPr>
                        <w:tc>
                          <w:tcPr>
                            <w:tcW w:w="990" w:type="dxa"/>
                            <w:tcBorders>
                              <w:top w:val="single" w:sz="4" w:space="0" w:color="auto"/>
                              <w:right w:val="single" w:sz="4" w:space="0" w:color="auto"/>
                            </w:tcBorders>
                            <w:shd w:val="clear" w:color="auto" w:fill="auto"/>
                            <w:noWrap/>
                            <w:vAlign w:val="bottom"/>
                          </w:tcPr>
                          <w:p w14:paraId="7A0943FD"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Ours (cate)</w:t>
                            </w:r>
                          </w:p>
                        </w:tc>
                        <w:tc>
                          <w:tcPr>
                            <w:tcW w:w="799" w:type="dxa"/>
                            <w:tcBorders>
                              <w:top w:val="single" w:sz="4" w:space="0" w:color="auto"/>
                              <w:left w:val="nil"/>
                            </w:tcBorders>
                            <w:shd w:val="clear" w:color="auto" w:fill="auto"/>
                            <w:noWrap/>
                            <w:vAlign w:val="bottom"/>
                          </w:tcPr>
                          <w:p w14:paraId="50823F8A"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top w:val="single" w:sz="4" w:space="0" w:color="auto"/>
                              <w:left w:val="nil"/>
                            </w:tcBorders>
                          </w:tcPr>
                          <w:p w14:paraId="2FCC6A13"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top w:val="single" w:sz="4" w:space="0" w:color="auto"/>
                              <w:left w:val="nil"/>
                            </w:tcBorders>
                            <w:vAlign w:val="center"/>
                          </w:tcPr>
                          <w:p w14:paraId="500E25AE" w14:textId="77777777" w:rsidR="00961417" w:rsidRPr="00E526DE" w:rsidRDefault="00961417" w:rsidP="00B64A6B">
                            <w:pPr>
                              <w:jc w:val="center"/>
                              <w:rPr>
                                <w:rFonts w:ascii="Linux Libertine" w:eastAsia="Calibri" w:hAnsi="Linux Libertine" w:cs="Linux Libertine"/>
                                <w:sz w:val="14"/>
                                <w:szCs w:val="14"/>
                                <w:lang w:eastAsia="en-US"/>
                              </w:rPr>
                            </w:pPr>
                            <m:oMath>
                              <m:r>
                                <m:rPr>
                                  <m:sty m:val="p"/>
                                </m:rPr>
                                <w:rPr>
                                  <w:rFonts w:ascii="Cambria Math" w:eastAsia="Calibri" w:hAnsi="Cambria Math" w:cs="Linux Libertine"/>
                                  <w:sz w:val="14"/>
                                  <w:szCs w:val="14"/>
                                  <w:lang w:eastAsia="en-US"/>
                                </w:rPr>
                                <m:t>47.3 (</m:t>
                              </m:r>
                              <m:r>
                                <w:rPr>
                                  <w:rFonts w:ascii="Cambria Math" w:eastAsia="Calibri" w:hAnsi="Cambria Math" w:cs="Linux Libertine"/>
                                  <w:sz w:val="14"/>
                                  <w:szCs w:val="14"/>
                                  <w:lang w:eastAsia="en-US"/>
                                </w:rPr>
                                <m:t>↑4.3</m:t>
                              </m:r>
                            </m:oMath>
                            <w:r w:rsidRPr="00E526DE">
                              <w:rPr>
                                <w:rFonts w:ascii="Linux Libertine" w:eastAsia="Calibri" w:hAnsi="Linux Libertine" w:cs="Linux Libertine"/>
                                <w:sz w:val="14"/>
                                <w:szCs w:val="14"/>
                                <w:lang w:eastAsia="en-US"/>
                              </w:rPr>
                              <w:t>)</w:t>
                            </w:r>
                          </w:p>
                        </w:tc>
                        <w:tc>
                          <w:tcPr>
                            <w:tcW w:w="1110" w:type="dxa"/>
                            <w:tcBorders>
                              <w:top w:val="single" w:sz="4" w:space="0" w:color="auto"/>
                              <w:left w:val="nil"/>
                            </w:tcBorders>
                            <w:vAlign w:val="center"/>
                          </w:tcPr>
                          <w:p w14:paraId="49C868B1" w14:textId="77777777" w:rsidR="00961417" w:rsidRPr="00E526DE" w:rsidRDefault="00961417" w:rsidP="00B64A6B">
                            <w:pPr>
                              <w:jc w:val="center"/>
                              <w:rPr>
                                <w:rFonts w:ascii="Linux Libertine" w:eastAsia="Calibri" w:hAnsi="Linux Libertine" w:cs="Linux Libertine"/>
                                <w:sz w:val="14"/>
                                <w:szCs w:val="14"/>
                                <w:lang w:eastAsia="en-US"/>
                              </w:rPr>
                            </w:pPr>
                            <m:oMathPara>
                              <m:oMath>
                                <m:r>
                                  <w:rPr>
                                    <w:rFonts w:ascii="Cambria Math" w:eastAsia="Calibri" w:hAnsi="Cambria Math" w:cs="Linux Libertine"/>
                                    <w:sz w:val="14"/>
                                    <w:szCs w:val="14"/>
                                    <w:lang w:eastAsia="en-US"/>
                                  </w:rPr>
                                  <m:t>47.2 (↑3.1)</m:t>
                                </m:r>
                              </m:oMath>
                            </m:oMathPara>
                          </w:p>
                        </w:tc>
                      </w:tr>
                      <w:tr w:rsidR="00961417" w:rsidRPr="00B64A6B" w14:paraId="7A97D28D" w14:textId="77777777" w:rsidTr="00014AEA">
                        <w:trPr>
                          <w:trHeight w:val="137"/>
                        </w:trPr>
                        <w:tc>
                          <w:tcPr>
                            <w:tcW w:w="990" w:type="dxa"/>
                            <w:tcBorders>
                              <w:bottom w:val="single" w:sz="4" w:space="0" w:color="auto"/>
                              <w:right w:val="single" w:sz="4" w:space="0" w:color="auto"/>
                            </w:tcBorders>
                            <w:shd w:val="clear" w:color="auto" w:fill="auto"/>
                            <w:noWrap/>
                            <w:vAlign w:val="bottom"/>
                          </w:tcPr>
                          <w:p w14:paraId="4957BA8E" w14:textId="77777777" w:rsidR="00961417" w:rsidRPr="007A28BC" w:rsidRDefault="00961417" w:rsidP="00B64A6B">
                            <w:pPr>
                              <w:rPr>
                                <w:rFonts w:ascii="Linux Libertine" w:eastAsia="Calibri" w:hAnsi="Linux Libertine"/>
                                <w:sz w:val="16"/>
                                <w:szCs w:val="16"/>
                                <w:lang w:eastAsia="en-US"/>
                              </w:rPr>
                            </w:pPr>
                            <w:r w:rsidRPr="007A28BC">
                              <w:rPr>
                                <w:rFonts w:ascii="Linux Libertine" w:eastAsia="Calibri" w:hAnsi="Linux Libertine"/>
                                <w:sz w:val="16"/>
                                <w:szCs w:val="16"/>
                                <w:lang w:eastAsia="en-US"/>
                              </w:rPr>
                              <w:t>Ours (reg)</w:t>
                            </w:r>
                          </w:p>
                        </w:tc>
                        <w:tc>
                          <w:tcPr>
                            <w:tcW w:w="799" w:type="dxa"/>
                            <w:tcBorders>
                              <w:left w:val="nil"/>
                              <w:bottom w:val="single" w:sz="4" w:space="0" w:color="auto"/>
                            </w:tcBorders>
                            <w:shd w:val="clear" w:color="auto" w:fill="auto"/>
                            <w:noWrap/>
                            <w:vAlign w:val="bottom"/>
                          </w:tcPr>
                          <w:p w14:paraId="459CB6A6" w14:textId="77777777" w:rsidR="00961417" w:rsidRPr="007A28BC" w:rsidRDefault="00961417" w:rsidP="00B64A6B">
                            <w:pPr>
                              <w:jc w:val="center"/>
                              <w:rPr>
                                <w:rFonts w:ascii="Linux Libertine" w:eastAsia="Calibri" w:hAnsi="Linux Libertine"/>
                                <w:sz w:val="16"/>
                                <w:szCs w:val="16"/>
                                <w:lang w:eastAsia="en-US"/>
                              </w:rPr>
                            </w:pPr>
                            <w:r w:rsidRPr="007A28BC">
                              <w:rPr>
                                <w:rFonts w:ascii="Linux Libertine" w:eastAsia="Calibri" w:hAnsi="Linux Libertine"/>
                                <w:sz w:val="16"/>
                                <w:szCs w:val="16"/>
                                <w:lang w:eastAsia="en-US"/>
                              </w:rPr>
                              <w:t>T+A</w:t>
                            </w:r>
                          </w:p>
                        </w:tc>
                        <w:tc>
                          <w:tcPr>
                            <w:tcW w:w="738" w:type="dxa"/>
                            <w:tcBorders>
                              <w:left w:val="nil"/>
                              <w:bottom w:val="single" w:sz="4" w:space="0" w:color="auto"/>
                            </w:tcBorders>
                          </w:tcPr>
                          <w:p w14:paraId="2817C8B6" w14:textId="77777777" w:rsidR="00961417" w:rsidRPr="00F03326" w:rsidRDefault="00961417" w:rsidP="00B64A6B">
                            <w:pPr>
                              <w:jc w:val="center"/>
                              <w:rPr>
                                <w:rFonts w:ascii="Linux Libertine" w:eastAsia="Calibri" w:hAnsi="Linux Libertine" w:cs="Arial"/>
                                <w:sz w:val="16"/>
                                <w:szCs w:val="16"/>
                                <w:lang w:eastAsia="en-US"/>
                              </w:rPr>
                            </w:pPr>
                            <w:r w:rsidRPr="00F03326">
                              <w:rPr>
                                <w:rFonts w:ascii="Linux Libertine" w:eastAsia="Calibri" w:hAnsi="Linux Libertine" w:cs="Arial"/>
                                <w:sz w:val="16"/>
                                <w:szCs w:val="16"/>
                                <w:lang w:eastAsia="en-US"/>
                              </w:rPr>
                              <w:t>yes</w:t>
                            </w:r>
                          </w:p>
                        </w:tc>
                        <w:tc>
                          <w:tcPr>
                            <w:tcW w:w="1043" w:type="dxa"/>
                            <w:tcBorders>
                              <w:left w:val="nil"/>
                              <w:bottom w:val="single" w:sz="4" w:space="0" w:color="auto"/>
                            </w:tcBorders>
                            <w:vAlign w:val="center"/>
                          </w:tcPr>
                          <w:p w14:paraId="337BAFC1" w14:textId="77777777" w:rsidR="00961417" w:rsidRPr="00E526DE" w:rsidRDefault="00961417" w:rsidP="00B64A6B">
                            <w:pPr>
                              <w:jc w:val="center"/>
                              <w:rPr>
                                <w:rFonts w:ascii="Linux Libertine" w:eastAsia="Calibri" w:hAnsi="Linux Libertine" w:cs="Linux Libertine"/>
                                <w:b/>
                                <w:sz w:val="14"/>
                                <w:szCs w:val="14"/>
                                <w:lang w:eastAsia="en-US"/>
                              </w:rPr>
                            </w:pPr>
                            <w:r>
                              <w:rPr>
                                <w:rFonts w:ascii="Linux Libertine" w:eastAsia="Calibri" w:hAnsi="Linux Libertine" w:cs="Linux Libertine"/>
                                <w:b/>
                                <w:sz w:val="14"/>
                                <w:szCs w:val="14"/>
                                <w:lang w:eastAsia="en-US"/>
                              </w:rPr>
                              <w:t>51.6</w:t>
                            </w:r>
                          </w:p>
                        </w:tc>
                        <w:tc>
                          <w:tcPr>
                            <w:tcW w:w="1110" w:type="dxa"/>
                            <w:tcBorders>
                              <w:left w:val="nil"/>
                              <w:bottom w:val="single" w:sz="4" w:space="0" w:color="auto"/>
                            </w:tcBorders>
                            <w:vAlign w:val="center"/>
                          </w:tcPr>
                          <w:p w14:paraId="2B125D73" w14:textId="77777777" w:rsidR="00961417" w:rsidRPr="00E526DE" w:rsidRDefault="00961417" w:rsidP="00B64A6B">
                            <w:pPr>
                              <w:jc w:val="center"/>
                              <w:rPr>
                                <w:rFonts w:ascii="Linux Libertine" w:eastAsia="Calibri" w:hAnsi="Linux Libertine" w:cs="Linux Libertine"/>
                                <w:b/>
                                <w:sz w:val="14"/>
                                <w:szCs w:val="14"/>
                                <w:lang w:eastAsia="en-US"/>
                              </w:rPr>
                            </w:pPr>
                            <w:r>
                              <w:rPr>
                                <w:rFonts w:ascii="Linux Libertine" w:eastAsia="Calibri" w:hAnsi="Linux Libertine" w:cs="Linux Libertine"/>
                                <w:b/>
                                <w:sz w:val="14"/>
                                <w:szCs w:val="14"/>
                                <w:lang w:eastAsia="en-US"/>
                              </w:rPr>
                              <w:t>50</w:t>
                            </w:r>
                            <w:r w:rsidRPr="00E526DE">
                              <w:rPr>
                                <w:rFonts w:ascii="Linux Libertine" w:eastAsia="Calibri" w:hAnsi="Linux Libertine" w:cs="Linux Libertine"/>
                                <w:b/>
                                <w:sz w:val="14"/>
                                <w:szCs w:val="14"/>
                                <w:lang w:eastAsia="en-US"/>
                              </w:rPr>
                              <w:t>.</w:t>
                            </w:r>
                            <w:r>
                              <w:rPr>
                                <w:rFonts w:ascii="Linux Libertine" w:eastAsia="Calibri" w:hAnsi="Linux Libertine" w:cs="Linux Libertine"/>
                                <w:b/>
                                <w:sz w:val="14"/>
                                <w:szCs w:val="14"/>
                                <w:lang w:eastAsia="en-US"/>
                              </w:rPr>
                              <w:t>3</w:t>
                            </w:r>
                          </w:p>
                        </w:tc>
                      </w:tr>
                    </w:tbl>
                    <w:p w14:paraId="2D7559E5" w14:textId="77777777" w:rsidR="00961417" w:rsidRDefault="00961417" w:rsidP="00120D56"/>
                  </w:txbxContent>
                </v:textbox>
                <w10:wrap type="topAndBottom" anchorx="margin" anchory="margin"/>
              </v:shape>
            </w:pict>
          </mc:Fallback>
        </mc:AlternateContent>
      </w:r>
      <w:r w:rsidR="00714810">
        <w:t>EF-LSTM: an early fusion strategy to concatenate the inputs from different modalities at each time step and apply a single LSTM to learn temporal information from the joint representations</w:t>
      </w:r>
      <w:r w:rsidR="00714168">
        <w:t xml:space="preserve"> [5]</w:t>
      </w:r>
      <w:r w:rsidR="00714810">
        <w:t>.</w:t>
      </w:r>
    </w:p>
    <w:p w14:paraId="12321DDB" w14:textId="15297E31" w:rsidR="00650371" w:rsidRDefault="00650371" w:rsidP="00650371">
      <w:pPr>
        <w:pStyle w:val="Para"/>
      </w:pPr>
      <w:r>
        <w:t>BC-LSTM: a context-dependent model using two unidirectional LSTMs to predict human sentiment and emotion, which can identify information from context utterances</w:t>
      </w:r>
      <w:r w:rsidR="00C86165">
        <w:t xml:space="preserve"> [4]</w:t>
      </w:r>
      <w:r>
        <w:t>.</w:t>
      </w:r>
    </w:p>
    <w:p w14:paraId="276B80F1" w14:textId="0B3A00BE" w:rsidR="00714810" w:rsidRDefault="00714810" w:rsidP="00932B18">
      <w:pPr>
        <w:pStyle w:val="Para"/>
      </w:pPr>
      <w:r>
        <w:t>MV-LSTM: a recurrent model to capture both modality-specific and cross-view interactions over time or structured outputs from multiple modalities</w:t>
      </w:r>
      <w:r w:rsidR="00C86165">
        <w:t xml:space="preserve"> [18]</w:t>
      </w:r>
      <w:r>
        <w:t>.</w:t>
      </w:r>
    </w:p>
    <w:p w14:paraId="727A581C" w14:textId="7052AB0F" w:rsidR="00B566A2" w:rsidRDefault="00FD4F61" w:rsidP="00B90986">
      <w:pPr>
        <w:pStyle w:val="Para"/>
      </w:pPr>
      <w:r w:rsidRPr="008224D9">
        <w:rPr>
          <w:rFonts w:hint="eastAsia"/>
        </w:rPr>
        <w:t>T</w:t>
      </w:r>
      <w:r w:rsidRPr="008224D9">
        <w:t>FN</w:t>
      </w:r>
      <w:r w:rsidR="007764D1">
        <w:t xml:space="preserve">: a tensor fusion network that </w:t>
      </w:r>
      <w:r w:rsidR="0048275D">
        <w:t xml:space="preserve">uses </w:t>
      </w:r>
      <w:r w:rsidR="00371585">
        <w:t>a multi-dimensional tensor</w:t>
      </w:r>
      <w:r w:rsidR="009C143D">
        <w:t xml:space="preserve"> to learn view-specific and cross-view dynamics </w:t>
      </w:r>
      <w:r w:rsidR="00371585">
        <w:t>across three modalities</w:t>
      </w:r>
      <w:r w:rsidR="002F62C1">
        <w:t xml:space="preserve"> </w:t>
      </w:r>
      <w:r w:rsidR="00DB1435">
        <w:t xml:space="preserve">for </w:t>
      </w:r>
      <w:r w:rsidR="002F62C1">
        <w:t>emotion recognition and sentiment analysis task</w:t>
      </w:r>
      <w:r w:rsidR="00DB1435">
        <w:t>s</w:t>
      </w:r>
      <w:r w:rsidR="000F4F37">
        <w:t xml:space="preserve"> [1]</w:t>
      </w:r>
      <w:r w:rsidR="00371585">
        <w:t>.</w:t>
      </w:r>
    </w:p>
    <w:p w14:paraId="7304301F" w14:textId="2006A428" w:rsidR="0031610A" w:rsidRDefault="00120D56" w:rsidP="0031610A">
      <w:pPr>
        <w:pStyle w:val="Para"/>
      </w:pPr>
      <w:r w:rsidRPr="007A28BC">
        <w:rPr>
          <w:rFonts w:eastAsia="Calibri" w:cs="Arial"/>
          <w:b/>
          <w:noProof/>
        </w:rPr>
        <mc:AlternateContent>
          <mc:Choice Requires="wps">
            <w:drawing>
              <wp:anchor distT="45720" distB="45720" distL="114300" distR="114300" simplePos="0" relativeHeight="251662339" behindDoc="0" locked="0" layoutInCell="1" allowOverlap="1" wp14:anchorId="4AA98DC0" wp14:editId="7A9A47D1">
                <wp:simplePos x="0" y="0"/>
                <wp:positionH relativeFrom="margin">
                  <wp:posOffset>3303905</wp:posOffset>
                </wp:positionH>
                <wp:positionV relativeFrom="margin">
                  <wp:posOffset>2038350</wp:posOffset>
                </wp:positionV>
                <wp:extent cx="3094355" cy="1365250"/>
                <wp:effectExtent l="0" t="0" r="0" b="635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1365250"/>
                        </a:xfrm>
                        <a:prstGeom prst="rect">
                          <a:avLst/>
                        </a:prstGeom>
                        <a:solidFill>
                          <a:srgbClr val="FFFFFF"/>
                        </a:solidFill>
                        <a:ln w="9525">
                          <a:noFill/>
                          <a:miter lim="800000"/>
                          <a:headEnd/>
                          <a:tailEnd/>
                        </a:ln>
                      </wps:spPr>
                      <wps:txbx>
                        <w:txbxContent>
                          <w:p w14:paraId="3AA9BFE1" w14:textId="77777777" w:rsidR="00961417" w:rsidRPr="00270DE6" w:rsidRDefault="00961417" w:rsidP="00A27FCA">
                            <w:pPr>
                              <w:spacing w:before="80"/>
                              <w:jc w:val="center"/>
                              <w:rPr>
                                <w:rFonts w:ascii="Linux Libertine" w:eastAsia="Times New Roman" w:hAnsi="Linux Libertine" w:cs="Linux Libertine"/>
                                <w:sz w:val="16"/>
                                <w:szCs w:val="16"/>
                              </w:rPr>
                            </w:pPr>
                            <w:r w:rsidRPr="00270DE6">
                              <w:rPr>
                                <w:rFonts w:ascii="Linux Libertine" w:eastAsia="Times New Roman" w:hAnsi="Linux Libertine" w:cs="Linux Libertine"/>
                                <w:b/>
                                <w:sz w:val="16"/>
                                <w:szCs w:val="16"/>
                              </w:rPr>
                              <w:t xml:space="preserve">Table </w:t>
                            </w:r>
                            <w:r>
                              <w:rPr>
                                <w:rFonts w:ascii="Linux Libertine" w:eastAsia="Times New Roman" w:hAnsi="Linux Libertine" w:cs="Linux Libertine"/>
                                <w:b/>
                                <w:sz w:val="16"/>
                                <w:szCs w:val="16"/>
                              </w:rPr>
                              <w:t>2</w:t>
                            </w:r>
                            <w:r w:rsidRPr="00270DE6">
                              <w:rPr>
                                <w:rFonts w:ascii="Linux Libertine" w:eastAsia="Times New Roman" w:hAnsi="Linux Libertine" w:cs="Linux Libertine"/>
                                <w:b/>
                                <w:sz w:val="16"/>
                                <w:szCs w:val="16"/>
                              </w:rPr>
                              <w:t>: Emotion recognition result on MELD dataset</w:t>
                            </w:r>
                            <w:r>
                              <w:rPr>
                                <w:rFonts w:ascii="Linux Libertine" w:eastAsia="Times New Roman" w:hAnsi="Linux Libertine" w:cs="Linux Libertine"/>
                                <w:b/>
                                <w:sz w:val="16"/>
                                <w:szCs w:val="16"/>
                              </w:rPr>
                              <w:t xml:space="preserve"> (%).</w:t>
                            </w:r>
                            <w:r w:rsidRPr="00270DE6">
                              <w:rPr>
                                <w:rFonts w:ascii="Linux Libertine" w:eastAsia="Times New Roman" w:hAnsi="Linux Libertine" w:cs="Linux Libertine"/>
                                <w:b/>
                                <w:sz w:val="16"/>
                                <w:szCs w:val="16"/>
                              </w:rPr>
                              <w:t xml:space="preserve"> </w:t>
                            </w:r>
                            <w:r w:rsidRPr="007A28BC">
                              <w:rPr>
                                <w:rFonts w:ascii="Linux Libertine" w:eastAsia="Calibri" w:hAnsi="Linux Libertine"/>
                                <w:b/>
                                <w:sz w:val="16"/>
                                <w:szCs w:val="16"/>
                                <w:lang w:eastAsia="en-US"/>
                                <w14:ligatures w14:val="standard"/>
                              </w:rPr>
                              <w:t>the metric computation based on binary classification for each emotion.</w:t>
                            </w:r>
                            <w:r w:rsidRPr="00270DE6">
                              <w:rPr>
                                <w:rFonts w:ascii="Linux Libertine" w:eastAsia="Times New Roman" w:hAnsi="Linux Libertine" w:cs="Linux Libertine"/>
                                <w:b/>
                                <w:sz w:val="16"/>
                                <w:szCs w:val="16"/>
                              </w:rPr>
                              <w:t xml:space="preserve"> Ang=anger, Neu=neutral, Sur=surprise.</w:t>
                            </w:r>
                            <w:r>
                              <w:rPr>
                                <w:rFonts w:ascii="Linux Libertine" w:eastAsia="Times New Roman" w:hAnsi="Linux Libertine" w:cs="Linux Libertine"/>
                                <w:b/>
                                <w:sz w:val="16"/>
                                <w:szCs w:val="16"/>
                              </w:rPr>
                              <w:t xml:space="preserve"> </w:t>
                            </w:r>
                          </w:p>
                          <w:tbl>
                            <w:tblPr>
                              <w:tblW w:w="4680" w:type="dxa"/>
                              <w:tblLayout w:type="fixed"/>
                              <w:tblCellMar>
                                <w:left w:w="0" w:type="dxa"/>
                                <w:right w:w="0" w:type="dxa"/>
                              </w:tblCellMar>
                              <w:tblLook w:val="04A0" w:firstRow="1" w:lastRow="0" w:firstColumn="1" w:lastColumn="0" w:noHBand="0" w:noVBand="1"/>
                            </w:tblPr>
                            <w:tblGrid>
                              <w:gridCol w:w="1021"/>
                              <w:gridCol w:w="360"/>
                              <w:gridCol w:w="360"/>
                              <w:gridCol w:w="389"/>
                              <w:gridCol w:w="390"/>
                              <w:gridCol w:w="360"/>
                              <w:gridCol w:w="360"/>
                              <w:gridCol w:w="360"/>
                              <w:gridCol w:w="360"/>
                              <w:gridCol w:w="360"/>
                              <w:gridCol w:w="360"/>
                            </w:tblGrid>
                            <w:tr w:rsidR="00961417" w:rsidRPr="00070788" w14:paraId="1F233D3C" w14:textId="77777777" w:rsidTr="001B1226">
                              <w:trPr>
                                <w:trHeight w:val="216"/>
                              </w:trPr>
                              <w:tc>
                                <w:tcPr>
                                  <w:tcW w:w="1021" w:type="dxa"/>
                                  <w:vMerge w:val="restart"/>
                                  <w:tcBorders>
                                    <w:top w:val="single" w:sz="4" w:space="0" w:color="auto"/>
                                    <w:bottom w:val="single" w:sz="4" w:space="0" w:color="auto"/>
                                  </w:tcBorders>
                                  <w:shd w:val="clear" w:color="auto" w:fill="auto"/>
                                  <w:noWrap/>
                                  <w:vAlign w:val="bottom"/>
                                  <w:hideMark/>
                                </w:tcPr>
                                <w:p w14:paraId="1D32FD92" w14:textId="77777777" w:rsidR="00961417" w:rsidRPr="007A28BC" w:rsidRDefault="00961417" w:rsidP="00070788">
                                  <w:pPr>
                                    <w:rPr>
                                      <w:rFonts w:ascii="Linux Libertine" w:eastAsia="Calibri" w:hAnsi="Linux Libertine"/>
                                      <w:sz w:val="14"/>
                                      <w:szCs w:val="14"/>
                                      <w:lang w:eastAsia="en-US"/>
                                    </w:rPr>
                                  </w:pPr>
                                </w:p>
                              </w:tc>
                              <w:tc>
                                <w:tcPr>
                                  <w:tcW w:w="720" w:type="dxa"/>
                                  <w:gridSpan w:val="2"/>
                                  <w:tcBorders>
                                    <w:top w:val="single" w:sz="4" w:space="0" w:color="auto"/>
                                    <w:left w:val="single" w:sz="4" w:space="0" w:color="auto"/>
                                    <w:bottom w:val="single" w:sz="4" w:space="0" w:color="auto"/>
                                  </w:tcBorders>
                                  <w:shd w:val="clear" w:color="auto" w:fill="auto"/>
                                  <w:noWrap/>
                                  <w:vAlign w:val="bottom"/>
                                  <w:hideMark/>
                                </w:tcPr>
                                <w:p w14:paraId="483693EB" w14:textId="77777777" w:rsidR="00961417" w:rsidRPr="007A28BC" w:rsidRDefault="00961417" w:rsidP="00CE6F80">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Ang</w:t>
                                  </w:r>
                                </w:p>
                              </w:tc>
                              <w:tc>
                                <w:tcPr>
                                  <w:tcW w:w="779" w:type="dxa"/>
                                  <w:gridSpan w:val="2"/>
                                  <w:tcBorders>
                                    <w:top w:val="single" w:sz="4" w:space="0" w:color="auto"/>
                                    <w:bottom w:val="single" w:sz="4" w:space="0" w:color="auto"/>
                                  </w:tcBorders>
                                  <w:shd w:val="clear" w:color="auto" w:fill="auto"/>
                                  <w:noWrap/>
                                  <w:vAlign w:val="bottom"/>
                                  <w:hideMark/>
                                </w:tcPr>
                                <w:p w14:paraId="70D57BF4" w14:textId="77777777" w:rsidR="00961417" w:rsidRPr="007A28BC" w:rsidRDefault="00961417" w:rsidP="00070788">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Joy</w:t>
                                  </w:r>
                                </w:p>
                              </w:tc>
                              <w:tc>
                                <w:tcPr>
                                  <w:tcW w:w="720" w:type="dxa"/>
                                  <w:gridSpan w:val="2"/>
                                  <w:tcBorders>
                                    <w:top w:val="single" w:sz="4" w:space="0" w:color="auto"/>
                                    <w:bottom w:val="single" w:sz="4" w:space="0" w:color="auto"/>
                                  </w:tcBorders>
                                  <w:vAlign w:val="bottom"/>
                                </w:tcPr>
                                <w:p w14:paraId="49013AD3" w14:textId="77777777" w:rsidR="00961417" w:rsidRPr="007A28BC" w:rsidRDefault="00961417" w:rsidP="00070788">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Neu</w:t>
                                  </w:r>
                                </w:p>
                              </w:tc>
                              <w:tc>
                                <w:tcPr>
                                  <w:tcW w:w="720" w:type="dxa"/>
                                  <w:gridSpan w:val="2"/>
                                  <w:tcBorders>
                                    <w:top w:val="single" w:sz="4" w:space="0" w:color="auto"/>
                                    <w:bottom w:val="single" w:sz="4" w:space="0" w:color="auto"/>
                                  </w:tcBorders>
                                  <w:vAlign w:val="bottom"/>
                                </w:tcPr>
                                <w:p w14:paraId="4F3A7BCE" w14:textId="77777777" w:rsidR="00961417" w:rsidRPr="007A28BC" w:rsidRDefault="00961417" w:rsidP="00070788">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Sad</w:t>
                                  </w:r>
                                </w:p>
                              </w:tc>
                              <w:tc>
                                <w:tcPr>
                                  <w:tcW w:w="720" w:type="dxa"/>
                                  <w:gridSpan w:val="2"/>
                                  <w:tcBorders>
                                    <w:top w:val="single" w:sz="4" w:space="0" w:color="auto"/>
                                    <w:bottom w:val="single" w:sz="4" w:space="0" w:color="auto"/>
                                  </w:tcBorders>
                                  <w:vAlign w:val="bottom"/>
                                </w:tcPr>
                                <w:p w14:paraId="11AC6ECC" w14:textId="77777777" w:rsidR="00961417" w:rsidRPr="007A28BC" w:rsidRDefault="00961417" w:rsidP="00070788">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Sur</w:t>
                                  </w:r>
                                </w:p>
                              </w:tc>
                            </w:tr>
                            <w:tr w:rsidR="00961417" w:rsidRPr="00070788" w14:paraId="6D95D1B1" w14:textId="77777777" w:rsidTr="00245587">
                              <w:tc>
                                <w:tcPr>
                                  <w:tcW w:w="1021" w:type="dxa"/>
                                  <w:vMerge/>
                                  <w:tcBorders>
                                    <w:bottom w:val="single" w:sz="4" w:space="0" w:color="auto"/>
                                    <w:right w:val="single" w:sz="4" w:space="0" w:color="auto"/>
                                  </w:tcBorders>
                                  <w:shd w:val="clear" w:color="auto" w:fill="auto"/>
                                  <w:noWrap/>
                                  <w:vAlign w:val="center"/>
                                </w:tcPr>
                                <w:p w14:paraId="25F0F852" w14:textId="77777777" w:rsidR="00961417" w:rsidRPr="007A28BC" w:rsidRDefault="00961417" w:rsidP="008F4A39">
                                  <w:pPr>
                                    <w:rPr>
                                      <w:rFonts w:ascii="Linux Libertine" w:eastAsia="Calibri" w:hAnsi="Linux Libertine"/>
                                      <w:sz w:val="14"/>
                                      <w:szCs w:val="14"/>
                                      <w:lang w:eastAsia="en-US"/>
                                    </w:rPr>
                                  </w:pPr>
                                </w:p>
                              </w:tc>
                              <w:tc>
                                <w:tcPr>
                                  <w:tcW w:w="360" w:type="dxa"/>
                                  <w:tcBorders>
                                    <w:top w:val="single" w:sz="4" w:space="0" w:color="auto"/>
                                    <w:left w:val="single" w:sz="4" w:space="0" w:color="auto"/>
                                    <w:bottom w:val="single" w:sz="4" w:space="0" w:color="auto"/>
                                  </w:tcBorders>
                                  <w:shd w:val="clear" w:color="auto" w:fill="auto"/>
                                  <w:noWrap/>
                                  <w:vAlign w:val="center"/>
                                </w:tcPr>
                                <w:p w14:paraId="28732D3E"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60" w:type="dxa"/>
                                  <w:tcBorders>
                                    <w:top w:val="single" w:sz="4" w:space="0" w:color="auto"/>
                                    <w:bottom w:val="single" w:sz="4" w:space="0" w:color="auto"/>
                                    <w:right w:val="single" w:sz="4" w:space="0" w:color="auto"/>
                                  </w:tcBorders>
                                  <w:shd w:val="clear" w:color="auto" w:fill="auto"/>
                                  <w:vAlign w:val="center"/>
                                </w:tcPr>
                                <w:p w14:paraId="659B79FD"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c>
                                <w:tcPr>
                                  <w:tcW w:w="389" w:type="dxa"/>
                                  <w:tcBorders>
                                    <w:top w:val="single" w:sz="4" w:space="0" w:color="auto"/>
                                    <w:left w:val="single" w:sz="4" w:space="0" w:color="auto"/>
                                    <w:bottom w:val="single" w:sz="4" w:space="0" w:color="auto"/>
                                  </w:tcBorders>
                                  <w:shd w:val="clear" w:color="auto" w:fill="auto"/>
                                  <w:noWrap/>
                                  <w:vAlign w:val="center"/>
                                </w:tcPr>
                                <w:p w14:paraId="18A3D048"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90" w:type="dxa"/>
                                  <w:tcBorders>
                                    <w:top w:val="single" w:sz="4" w:space="0" w:color="auto"/>
                                    <w:bottom w:val="single" w:sz="4" w:space="0" w:color="auto"/>
                                    <w:right w:val="single" w:sz="4" w:space="0" w:color="auto"/>
                                  </w:tcBorders>
                                  <w:shd w:val="clear" w:color="auto" w:fill="auto"/>
                                  <w:vAlign w:val="center"/>
                                </w:tcPr>
                                <w:p w14:paraId="5F7A06D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c>
                                <w:tcPr>
                                  <w:tcW w:w="360" w:type="dxa"/>
                                  <w:tcBorders>
                                    <w:top w:val="single" w:sz="4" w:space="0" w:color="auto"/>
                                    <w:left w:val="single" w:sz="4" w:space="0" w:color="auto"/>
                                    <w:bottom w:val="single" w:sz="4" w:space="0" w:color="auto"/>
                                  </w:tcBorders>
                                  <w:vAlign w:val="center"/>
                                </w:tcPr>
                                <w:p w14:paraId="67643D4A"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60" w:type="dxa"/>
                                  <w:tcBorders>
                                    <w:top w:val="single" w:sz="4" w:space="0" w:color="auto"/>
                                    <w:bottom w:val="single" w:sz="4" w:space="0" w:color="auto"/>
                                    <w:right w:val="single" w:sz="4" w:space="0" w:color="auto"/>
                                  </w:tcBorders>
                                  <w:vAlign w:val="center"/>
                                </w:tcPr>
                                <w:p w14:paraId="0B903706"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c>
                                <w:tcPr>
                                  <w:tcW w:w="360" w:type="dxa"/>
                                  <w:tcBorders>
                                    <w:top w:val="single" w:sz="4" w:space="0" w:color="auto"/>
                                    <w:left w:val="single" w:sz="4" w:space="0" w:color="auto"/>
                                    <w:bottom w:val="single" w:sz="4" w:space="0" w:color="auto"/>
                                  </w:tcBorders>
                                  <w:vAlign w:val="center"/>
                                </w:tcPr>
                                <w:p w14:paraId="369B8D5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60" w:type="dxa"/>
                                  <w:tcBorders>
                                    <w:top w:val="single" w:sz="4" w:space="0" w:color="auto"/>
                                    <w:bottom w:val="single" w:sz="4" w:space="0" w:color="auto"/>
                                    <w:right w:val="single" w:sz="4" w:space="0" w:color="auto"/>
                                  </w:tcBorders>
                                  <w:vAlign w:val="center"/>
                                </w:tcPr>
                                <w:p w14:paraId="08890F6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c>
                                <w:tcPr>
                                  <w:tcW w:w="360" w:type="dxa"/>
                                  <w:tcBorders>
                                    <w:top w:val="single" w:sz="4" w:space="0" w:color="auto"/>
                                    <w:left w:val="single" w:sz="4" w:space="0" w:color="auto"/>
                                    <w:bottom w:val="single" w:sz="4" w:space="0" w:color="auto"/>
                                  </w:tcBorders>
                                  <w:vAlign w:val="center"/>
                                </w:tcPr>
                                <w:p w14:paraId="0D1FC38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60" w:type="dxa"/>
                                  <w:tcBorders>
                                    <w:top w:val="single" w:sz="4" w:space="0" w:color="auto"/>
                                    <w:bottom w:val="single" w:sz="4" w:space="0" w:color="auto"/>
                                  </w:tcBorders>
                                  <w:vAlign w:val="center"/>
                                </w:tcPr>
                                <w:p w14:paraId="169BAF03"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r>
                            <w:tr w:rsidR="00961417" w:rsidRPr="00070788" w14:paraId="2C0CBF7E" w14:textId="77777777" w:rsidTr="00245587">
                              <w:tc>
                                <w:tcPr>
                                  <w:tcW w:w="1021" w:type="dxa"/>
                                  <w:tcBorders>
                                    <w:top w:val="single" w:sz="4" w:space="0" w:color="auto"/>
                                    <w:right w:val="single" w:sz="4" w:space="0" w:color="auto"/>
                                  </w:tcBorders>
                                  <w:shd w:val="clear" w:color="auto" w:fill="auto"/>
                                  <w:noWrap/>
                                  <w:vAlign w:val="center"/>
                                  <w:hideMark/>
                                </w:tcPr>
                                <w:p w14:paraId="279A57B5"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CNN(T)</w:t>
                                  </w:r>
                                </w:p>
                              </w:tc>
                              <w:tc>
                                <w:tcPr>
                                  <w:tcW w:w="360" w:type="dxa"/>
                                  <w:tcBorders>
                                    <w:top w:val="single" w:sz="4" w:space="0" w:color="auto"/>
                                    <w:left w:val="single" w:sz="4" w:space="0" w:color="auto"/>
                                  </w:tcBorders>
                                  <w:shd w:val="clear" w:color="auto" w:fill="auto"/>
                                  <w:noWrap/>
                                  <w:vAlign w:val="center"/>
                                  <w:hideMark/>
                                </w:tcPr>
                                <w:p w14:paraId="67237D83"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5.4</w:t>
                                  </w:r>
                                </w:p>
                              </w:tc>
                              <w:tc>
                                <w:tcPr>
                                  <w:tcW w:w="360" w:type="dxa"/>
                                  <w:tcBorders>
                                    <w:top w:val="single" w:sz="4" w:space="0" w:color="auto"/>
                                    <w:right w:val="single" w:sz="4" w:space="0" w:color="auto"/>
                                  </w:tcBorders>
                                  <w:shd w:val="clear" w:color="auto" w:fill="auto"/>
                                  <w:vAlign w:val="center"/>
                                </w:tcPr>
                                <w:p w14:paraId="579304B9" w14:textId="77777777" w:rsidR="00961417" w:rsidRPr="007A28BC" w:rsidRDefault="00961417" w:rsidP="00245587">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8</w:t>
                                  </w:r>
                                </w:p>
                              </w:tc>
                              <w:tc>
                                <w:tcPr>
                                  <w:tcW w:w="389" w:type="dxa"/>
                                  <w:tcBorders>
                                    <w:top w:val="single" w:sz="4" w:space="0" w:color="auto"/>
                                    <w:left w:val="single" w:sz="4" w:space="0" w:color="auto"/>
                                  </w:tcBorders>
                                  <w:shd w:val="clear" w:color="auto" w:fill="auto"/>
                                  <w:noWrap/>
                                  <w:vAlign w:val="center"/>
                                  <w:hideMark/>
                                </w:tcPr>
                                <w:p w14:paraId="3E2909E5"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5.1</w:t>
                                  </w:r>
                                </w:p>
                              </w:tc>
                              <w:tc>
                                <w:tcPr>
                                  <w:tcW w:w="390" w:type="dxa"/>
                                  <w:tcBorders>
                                    <w:top w:val="single" w:sz="4" w:space="0" w:color="auto"/>
                                    <w:right w:val="single" w:sz="4" w:space="0" w:color="auto"/>
                                  </w:tcBorders>
                                  <w:shd w:val="clear" w:color="auto" w:fill="auto"/>
                                  <w:vAlign w:val="center"/>
                                </w:tcPr>
                                <w:p w14:paraId="476D641E"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4.7</w:t>
                                  </w:r>
                                </w:p>
                              </w:tc>
                              <w:tc>
                                <w:tcPr>
                                  <w:tcW w:w="360" w:type="dxa"/>
                                  <w:tcBorders>
                                    <w:top w:val="single" w:sz="4" w:space="0" w:color="auto"/>
                                    <w:left w:val="single" w:sz="4" w:space="0" w:color="auto"/>
                                  </w:tcBorders>
                                  <w:vAlign w:val="center"/>
                                </w:tcPr>
                                <w:p w14:paraId="4AA6A924"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3.1</w:t>
                                  </w:r>
                                </w:p>
                              </w:tc>
                              <w:tc>
                                <w:tcPr>
                                  <w:tcW w:w="360" w:type="dxa"/>
                                  <w:tcBorders>
                                    <w:top w:val="single" w:sz="4" w:space="0" w:color="auto"/>
                                    <w:right w:val="single" w:sz="4" w:space="0" w:color="auto"/>
                                  </w:tcBorders>
                                  <w:vAlign w:val="center"/>
                                </w:tcPr>
                                <w:p w14:paraId="76B3A689"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2.7</w:t>
                                  </w:r>
                                </w:p>
                              </w:tc>
                              <w:tc>
                                <w:tcPr>
                                  <w:tcW w:w="360" w:type="dxa"/>
                                  <w:tcBorders>
                                    <w:top w:val="single" w:sz="4" w:space="0" w:color="auto"/>
                                    <w:left w:val="single" w:sz="4" w:space="0" w:color="auto"/>
                                  </w:tcBorders>
                                  <w:vAlign w:val="center"/>
                                </w:tcPr>
                                <w:p w14:paraId="6508DB84"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7.4</w:t>
                                  </w:r>
                                </w:p>
                              </w:tc>
                              <w:tc>
                                <w:tcPr>
                                  <w:tcW w:w="360" w:type="dxa"/>
                                  <w:tcBorders>
                                    <w:top w:val="single" w:sz="4" w:space="0" w:color="auto"/>
                                    <w:right w:val="single" w:sz="4" w:space="0" w:color="auto"/>
                                  </w:tcBorders>
                                  <w:vAlign w:val="center"/>
                                </w:tcPr>
                                <w:p w14:paraId="1FDA39A3"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2.1</w:t>
                                  </w:r>
                                </w:p>
                              </w:tc>
                              <w:tc>
                                <w:tcPr>
                                  <w:tcW w:w="360" w:type="dxa"/>
                                  <w:tcBorders>
                                    <w:top w:val="single" w:sz="4" w:space="0" w:color="auto"/>
                                    <w:left w:val="single" w:sz="4" w:space="0" w:color="auto"/>
                                  </w:tcBorders>
                                  <w:vAlign w:val="center"/>
                                </w:tcPr>
                                <w:p w14:paraId="11E1DE29"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5.5</w:t>
                                  </w:r>
                                </w:p>
                              </w:tc>
                              <w:tc>
                                <w:tcPr>
                                  <w:tcW w:w="360" w:type="dxa"/>
                                  <w:tcBorders>
                                    <w:top w:val="single" w:sz="4" w:space="0" w:color="auto"/>
                                  </w:tcBorders>
                                  <w:vAlign w:val="center"/>
                                </w:tcPr>
                                <w:p w14:paraId="21148A5C"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1.3</w:t>
                                  </w:r>
                                </w:p>
                              </w:tc>
                            </w:tr>
                            <w:tr w:rsidR="00961417" w:rsidRPr="00070788" w14:paraId="715089DC" w14:textId="77777777" w:rsidTr="00245587">
                              <w:tc>
                                <w:tcPr>
                                  <w:tcW w:w="1021" w:type="dxa"/>
                                  <w:tcBorders>
                                    <w:top w:val="nil"/>
                                    <w:right w:val="single" w:sz="4" w:space="0" w:color="auto"/>
                                  </w:tcBorders>
                                  <w:shd w:val="clear" w:color="auto" w:fill="auto"/>
                                  <w:noWrap/>
                                  <w:vAlign w:val="center"/>
                                  <w:hideMark/>
                                </w:tcPr>
                                <w:p w14:paraId="001B16F9"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BiLSTM(T)</w:t>
                                  </w:r>
                                </w:p>
                              </w:tc>
                              <w:tc>
                                <w:tcPr>
                                  <w:tcW w:w="360" w:type="dxa"/>
                                  <w:tcBorders>
                                    <w:left w:val="single" w:sz="4" w:space="0" w:color="auto"/>
                                  </w:tcBorders>
                                  <w:shd w:val="clear" w:color="auto" w:fill="auto"/>
                                  <w:noWrap/>
                                  <w:vAlign w:val="center"/>
                                  <w:hideMark/>
                                </w:tcPr>
                                <w:p w14:paraId="2A4D0BE6"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8</w:t>
                                  </w:r>
                                </w:p>
                              </w:tc>
                              <w:tc>
                                <w:tcPr>
                                  <w:tcW w:w="360" w:type="dxa"/>
                                  <w:tcBorders>
                                    <w:right w:val="single" w:sz="4" w:space="0" w:color="auto"/>
                                  </w:tcBorders>
                                  <w:shd w:val="clear" w:color="auto" w:fill="auto"/>
                                  <w:vAlign w:val="center"/>
                                </w:tcPr>
                                <w:p w14:paraId="68CE4E4C" w14:textId="77777777" w:rsidR="00961417" w:rsidRPr="007A28BC" w:rsidRDefault="00961417" w:rsidP="00245587">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3.7</w:t>
                                  </w:r>
                                </w:p>
                              </w:tc>
                              <w:tc>
                                <w:tcPr>
                                  <w:tcW w:w="389" w:type="dxa"/>
                                  <w:tcBorders>
                                    <w:left w:val="single" w:sz="4" w:space="0" w:color="auto"/>
                                  </w:tcBorders>
                                  <w:shd w:val="clear" w:color="auto" w:fill="auto"/>
                                  <w:noWrap/>
                                  <w:vAlign w:val="center"/>
                                  <w:hideMark/>
                                </w:tcPr>
                                <w:p w14:paraId="4D9E965F"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5.0</w:t>
                                  </w:r>
                                </w:p>
                              </w:tc>
                              <w:tc>
                                <w:tcPr>
                                  <w:tcW w:w="390" w:type="dxa"/>
                                  <w:tcBorders>
                                    <w:right w:val="single" w:sz="4" w:space="0" w:color="auto"/>
                                  </w:tcBorders>
                                  <w:shd w:val="clear" w:color="auto" w:fill="auto"/>
                                  <w:vAlign w:val="center"/>
                                </w:tcPr>
                                <w:p w14:paraId="57FB8F68"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4.3</w:t>
                                  </w:r>
                                </w:p>
                              </w:tc>
                              <w:tc>
                                <w:tcPr>
                                  <w:tcW w:w="360" w:type="dxa"/>
                                  <w:tcBorders>
                                    <w:left w:val="single" w:sz="4" w:space="0" w:color="auto"/>
                                  </w:tcBorders>
                                  <w:vAlign w:val="center"/>
                                </w:tcPr>
                                <w:p w14:paraId="68B95AE7"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3.3</w:t>
                                  </w:r>
                                </w:p>
                              </w:tc>
                              <w:tc>
                                <w:tcPr>
                                  <w:tcW w:w="360" w:type="dxa"/>
                                  <w:tcBorders>
                                    <w:right w:val="single" w:sz="4" w:space="0" w:color="auto"/>
                                  </w:tcBorders>
                                  <w:vAlign w:val="center"/>
                                </w:tcPr>
                                <w:p w14:paraId="29E12CC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3.1</w:t>
                                  </w:r>
                                </w:p>
                              </w:tc>
                              <w:tc>
                                <w:tcPr>
                                  <w:tcW w:w="360" w:type="dxa"/>
                                  <w:tcBorders>
                                    <w:left w:val="single" w:sz="4" w:space="0" w:color="auto"/>
                                  </w:tcBorders>
                                  <w:vAlign w:val="center"/>
                                </w:tcPr>
                                <w:p w14:paraId="3E7EC3FA"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7.6</w:t>
                                  </w:r>
                                </w:p>
                              </w:tc>
                              <w:tc>
                                <w:tcPr>
                                  <w:tcW w:w="360" w:type="dxa"/>
                                  <w:tcBorders>
                                    <w:right w:val="single" w:sz="4" w:space="0" w:color="auto"/>
                                  </w:tcBorders>
                                  <w:vAlign w:val="center"/>
                                </w:tcPr>
                                <w:p w14:paraId="20311BD3"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2.2</w:t>
                                  </w:r>
                                </w:p>
                              </w:tc>
                              <w:tc>
                                <w:tcPr>
                                  <w:tcW w:w="360" w:type="dxa"/>
                                  <w:tcBorders>
                                    <w:left w:val="single" w:sz="4" w:space="0" w:color="auto"/>
                                  </w:tcBorders>
                                  <w:vAlign w:val="center"/>
                                </w:tcPr>
                                <w:p w14:paraId="1705248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7</w:t>
                                  </w:r>
                                </w:p>
                              </w:tc>
                              <w:tc>
                                <w:tcPr>
                                  <w:tcW w:w="360" w:type="dxa"/>
                                  <w:vAlign w:val="center"/>
                                </w:tcPr>
                                <w:p w14:paraId="3B561AD7"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1.2</w:t>
                                  </w:r>
                                </w:p>
                              </w:tc>
                            </w:tr>
                            <w:tr w:rsidR="00961417" w:rsidRPr="00070788" w14:paraId="764F9E30" w14:textId="77777777" w:rsidTr="00245587">
                              <w:tc>
                                <w:tcPr>
                                  <w:tcW w:w="1021" w:type="dxa"/>
                                  <w:tcBorders>
                                    <w:top w:val="nil"/>
                                    <w:bottom w:val="nil"/>
                                    <w:right w:val="single" w:sz="4" w:space="0" w:color="auto"/>
                                  </w:tcBorders>
                                  <w:shd w:val="clear" w:color="auto" w:fill="auto"/>
                                  <w:noWrap/>
                                  <w:vAlign w:val="center"/>
                                  <w:hideMark/>
                                </w:tcPr>
                                <w:p w14:paraId="39C5C25F"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BiLSTM(A)</w:t>
                                  </w:r>
                                </w:p>
                              </w:tc>
                              <w:tc>
                                <w:tcPr>
                                  <w:tcW w:w="360" w:type="dxa"/>
                                  <w:tcBorders>
                                    <w:left w:val="single" w:sz="4" w:space="0" w:color="auto"/>
                                  </w:tcBorders>
                                  <w:shd w:val="clear" w:color="auto" w:fill="auto"/>
                                  <w:noWrap/>
                                  <w:vAlign w:val="center"/>
                                  <w:hideMark/>
                                </w:tcPr>
                                <w:p w14:paraId="72BE7D5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8.3</w:t>
                                  </w:r>
                                </w:p>
                              </w:tc>
                              <w:tc>
                                <w:tcPr>
                                  <w:tcW w:w="360" w:type="dxa"/>
                                  <w:tcBorders>
                                    <w:right w:val="single" w:sz="4" w:space="0" w:color="auto"/>
                                  </w:tcBorders>
                                  <w:shd w:val="clear" w:color="auto" w:fill="auto"/>
                                  <w:vAlign w:val="center"/>
                                </w:tcPr>
                                <w:p w14:paraId="10DA7F38" w14:textId="77777777" w:rsidR="00961417" w:rsidRPr="007A28BC" w:rsidRDefault="00961417" w:rsidP="00245587">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4.2</w:t>
                                  </w:r>
                                </w:p>
                              </w:tc>
                              <w:tc>
                                <w:tcPr>
                                  <w:tcW w:w="389" w:type="dxa"/>
                                  <w:tcBorders>
                                    <w:left w:val="single" w:sz="4" w:space="0" w:color="auto"/>
                                  </w:tcBorders>
                                  <w:shd w:val="clear" w:color="auto" w:fill="auto"/>
                                  <w:noWrap/>
                                  <w:vAlign w:val="center"/>
                                  <w:hideMark/>
                                </w:tcPr>
                                <w:p w14:paraId="294F455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3.2</w:t>
                                  </w:r>
                                </w:p>
                              </w:tc>
                              <w:tc>
                                <w:tcPr>
                                  <w:tcW w:w="390" w:type="dxa"/>
                                  <w:tcBorders>
                                    <w:right w:val="single" w:sz="4" w:space="0" w:color="auto"/>
                                  </w:tcBorders>
                                  <w:shd w:val="clear" w:color="auto" w:fill="auto"/>
                                  <w:vAlign w:val="center"/>
                                </w:tcPr>
                                <w:p w14:paraId="6122C9DB"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0.1</w:t>
                                  </w:r>
                                </w:p>
                              </w:tc>
                              <w:tc>
                                <w:tcPr>
                                  <w:tcW w:w="360" w:type="dxa"/>
                                  <w:tcBorders>
                                    <w:left w:val="single" w:sz="4" w:space="0" w:color="auto"/>
                                  </w:tcBorders>
                                  <w:vAlign w:val="center"/>
                                </w:tcPr>
                                <w:p w14:paraId="0EA6AE74"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56.5</w:t>
                                  </w:r>
                                </w:p>
                              </w:tc>
                              <w:tc>
                                <w:tcPr>
                                  <w:tcW w:w="360" w:type="dxa"/>
                                  <w:tcBorders>
                                    <w:right w:val="single" w:sz="4" w:space="0" w:color="auto"/>
                                  </w:tcBorders>
                                  <w:vAlign w:val="center"/>
                                </w:tcPr>
                                <w:p w14:paraId="2B7F4E17"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54.3</w:t>
                                  </w:r>
                                </w:p>
                              </w:tc>
                              <w:tc>
                                <w:tcPr>
                                  <w:tcW w:w="360" w:type="dxa"/>
                                  <w:tcBorders>
                                    <w:left w:val="single" w:sz="4" w:space="0" w:color="auto"/>
                                  </w:tcBorders>
                                  <w:vAlign w:val="center"/>
                                </w:tcPr>
                                <w:p w14:paraId="4DE399CD"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9.3</w:t>
                                  </w:r>
                                </w:p>
                              </w:tc>
                              <w:tc>
                                <w:tcPr>
                                  <w:tcW w:w="360" w:type="dxa"/>
                                  <w:tcBorders>
                                    <w:right w:val="single" w:sz="4" w:space="0" w:color="auto"/>
                                  </w:tcBorders>
                                  <w:vAlign w:val="center"/>
                                </w:tcPr>
                                <w:p w14:paraId="2F903852"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2.5</w:t>
                                  </w:r>
                                </w:p>
                              </w:tc>
                              <w:tc>
                                <w:tcPr>
                                  <w:tcW w:w="360" w:type="dxa"/>
                                  <w:tcBorders>
                                    <w:left w:val="single" w:sz="4" w:space="0" w:color="auto"/>
                                  </w:tcBorders>
                                  <w:vAlign w:val="center"/>
                                </w:tcPr>
                                <w:p w14:paraId="4ACD7C6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9.4</w:t>
                                  </w:r>
                                </w:p>
                              </w:tc>
                              <w:tc>
                                <w:tcPr>
                                  <w:tcW w:w="360" w:type="dxa"/>
                                  <w:vAlign w:val="center"/>
                                </w:tcPr>
                                <w:p w14:paraId="48295FDE"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5.9</w:t>
                                  </w:r>
                                </w:p>
                              </w:tc>
                            </w:tr>
                            <w:tr w:rsidR="00961417" w:rsidRPr="00070788" w14:paraId="49C9D041" w14:textId="77777777" w:rsidTr="00245587">
                              <w:tc>
                                <w:tcPr>
                                  <w:tcW w:w="1021" w:type="dxa"/>
                                  <w:tcBorders>
                                    <w:top w:val="nil"/>
                                    <w:bottom w:val="single" w:sz="4" w:space="0" w:color="auto"/>
                                    <w:right w:val="single" w:sz="4" w:space="0" w:color="auto"/>
                                  </w:tcBorders>
                                  <w:shd w:val="clear" w:color="auto" w:fill="auto"/>
                                  <w:noWrap/>
                                  <w:vAlign w:val="center"/>
                                </w:tcPr>
                                <w:p w14:paraId="67748FC5"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BiLSTM(T+A)</w:t>
                                  </w:r>
                                </w:p>
                              </w:tc>
                              <w:tc>
                                <w:tcPr>
                                  <w:tcW w:w="360" w:type="dxa"/>
                                  <w:tcBorders>
                                    <w:left w:val="single" w:sz="4" w:space="0" w:color="auto"/>
                                    <w:bottom w:val="single" w:sz="4" w:space="0" w:color="auto"/>
                                  </w:tcBorders>
                                  <w:shd w:val="clear" w:color="auto" w:fill="auto"/>
                                  <w:noWrap/>
                                  <w:vAlign w:val="center"/>
                                </w:tcPr>
                                <w:p w14:paraId="7DBC6DFA"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5.9</w:t>
                                  </w:r>
                                </w:p>
                              </w:tc>
                              <w:tc>
                                <w:tcPr>
                                  <w:tcW w:w="360" w:type="dxa"/>
                                  <w:tcBorders>
                                    <w:bottom w:val="single" w:sz="4" w:space="0" w:color="auto"/>
                                    <w:right w:val="single" w:sz="4" w:space="0" w:color="auto"/>
                                  </w:tcBorders>
                                  <w:shd w:val="clear" w:color="auto" w:fill="auto"/>
                                  <w:vAlign w:val="center"/>
                                </w:tcPr>
                                <w:p w14:paraId="40D401DD" w14:textId="77777777" w:rsidR="00961417" w:rsidRPr="007A28BC" w:rsidRDefault="00961417" w:rsidP="00245587">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1</w:t>
                                  </w:r>
                                </w:p>
                              </w:tc>
                              <w:tc>
                                <w:tcPr>
                                  <w:tcW w:w="389" w:type="dxa"/>
                                  <w:tcBorders>
                                    <w:left w:val="single" w:sz="4" w:space="0" w:color="auto"/>
                                    <w:bottom w:val="single" w:sz="4" w:space="0" w:color="auto"/>
                                  </w:tcBorders>
                                  <w:shd w:val="clear" w:color="auto" w:fill="auto"/>
                                  <w:noWrap/>
                                  <w:vAlign w:val="center"/>
                                </w:tcPr>
                                <w:p w14:paraId="20584072"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7.4</w:t>
                                  </w:r>
                                </w:p>
                              </w:tc>
                              <w:tc>
                                <w:tcPr>
                                  <w:tcW w:w="390" w:type="dxa"/>
                                  <w:tcBorders>
                                    <w:bottom w:val="single" w:sz="4" w:space="0" w:color="auto"/>
                                    <w:right w:val="single" w:sz="4" w:space="0" w:color="auto"/>
                                  </w:tcBorders>
                                  <w:shd w:val="clear" w:color="auto" w:fill="auto"/>
                                  <w:vAlign w:val="center"/>
                                </w:tcPr>
                                <w:p w14:paraId="74AD21FD"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6.3</w:t>
                                  </w:r>
                                </w:p>
                              </w:tc>
                              <w:tc>
                                <w:tcPr>
                                  <w:tcW w:w="360" w:type="dxa"/>
                                  <w:tcBorders>
                                    <w:left w:val="single" w:sz="4" w:space="0" w:color="auto"/>
                                    <w:bottom w:val="single" w:sz="4" w:space="0" w:color="auto"/>
                                  </w:tcBorders>
                                  <w:vAlign w:val="center"/>
                                </w:tcPr>
                                <w:p w14:paraId="30FDD92D"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65.8</w:t>
                                  </w:r>
                                </w:p>
                              </w:tc>
                              <w:tc>
                                <w:tcPr>
                                  <w:tcW w:w="360" w:type="dxa"/>
                                  <w:tcBorders>
                                    <w:bottom w:val="single" w:sz="4" w:space="0" w:color="auto"/>
                                    <w:right w:val="single" w:sz="4" w:space="0" w:color="auto"/>
                                  </w:tcBorders>
                                  <w:vAlign w:val="center"/>
                                </w:tcPr>
                                <w:p w14:paraId="15816D57"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4.7</w:t>
                                  </w:r>
                                </w:p>
                              </w:tc>
                              <w:tc>
                                <w:tcPr>
                                  <w:tcW w:w="360" w:type="dxa"/>
                                  <w:tcBorders>
                                    <w:left w:val="single" w:sz="4" w:space="0" w:color="auto"/>
                                    <w:bottom w:val="single" w:sz="4" w:space="0" w:color="auto"/>
                                  </w:tcBorders>
                                  <w:vAlign w:val="center"/>
                                </w:tcPr>
                                <w:p w14:paraId="214C5BDA"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80.2</w:t>
                                  </w:r>
                                </w:p>
                              </w:tc>
                              <w:tc>
                                <w:tcPr>
                                  <w:tcW w:w="360" w:type="dxa"/>
                                  <w:tcBorders>
                                    <w:bottom w:val="single" w:sz="4" w:space="0" w:color="auto"/>
                                    <w:right w:val="single" w:sz="4" w:space="0" w:color="auto"/>
                                  </w:tcBorders>
                                  <w:vAlign w:val="center"/>
                                </w:tcPr>
                                <w:p w14:paraId="096C8B59"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4</w:t>
                                  </w:r>
                                </w:p>
                              </w:tc>
                              <w:tc>
                                <w:tcPr>
                                  <w:tcW w:w="360" w:type="dxa"/>
                                  <w:tcBorders>
                                    <w:left w:val="single" w:sz="4" w:space="0" w:color="auto"/>
                                    <w:bottom w:val="single" w:sz="4" w:space="0" w:color="auto"/>
                                  </w:tcBorders>
                                  <w:vAlign w:val="center"/>
                                </w:tcPr>
                                <w:p w14:paraId="242A7DF2"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6.1</w:t>
                                  </w:r>
                                </w:p>
                              </w:tc>
                              <w:tc>
                                <w:tcPr>
                                  <w:tcW w:w="360" w:type="dxa"/>
                                  <w:tcBorders>
                                    <w:bottom w:val="single" w:sz="4" w:space="0" w:color="auto"/>
                                  </w:tcBorders>
                                  <w:vAlign w:val="center"/>
                                </w:tcPr>
                                <w:p w14:paraId="0D2E71A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3.6</w:t>
                                  </w:r>
                                </w:p>
                              </w:tc>
                            </w:tr>
                            <w:tr w:rsidR="00961417" w:rsidRPr="00070788" w14:paraId="3946C982" w14:textId="77777777" w:rsidTr="00245587">
                              <w:trPr>
                                <w:trHeight w:val="216"/>
                              </w:trPr>
                              <w:tc>
                                <w:tcPr>
                                  <w:tcW w:w="1021" w:type="dxa"/>
                                  <w:tcBorders>
                                    <w:top w:val="single" w:sz="4" w:space="0" w:color="auto"/>
                                    <w:bottom w:val="single" w:sz="4" w:space="0" w:color="auto"/>
                                    <w:right w:val="single" w:sz="4" w:space="0" w:color="auto"/>
                                  </w:tcBorders>
                                  <w:shd w:val="clear" w:color="auto" w:fill="auto"/>
                                  <w:noWrap/>
                                  <w:vAlign w:val="center"/>
                                </w:tcPr>
                                <w:p w14:paraId="5E47323E"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Ours(T+A)</w:t>
                                  </w:r>
                                </w:p>
                              </w:tc>
                              <w:tc>
                                <w:tcPr>
                                  <w:tcW w:w="360" w:type="dxa"/>
                                  <w:tcBorders>
                                    <w:top w:val="single" w:sz="4" w:space="0" w:color="auto"/>
                                    <w:left w:val="single" w:sz="4" w:space="0" w:color="auto"/>
                                    <w:bottom w:val="single" w:sz="4" w:space="0" w:color="auto"/>
                                  </w:tcBorders>
                                  <w:shd w:val="clear" w:color="auto" w:fill="auto"/>
                                  <w:noWrap/>
                                  <w:vAlign w:val="center"/>
                                </w:tcPr>
                                <w:p w14:paraId="6C5F4C30"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9.4</w:t>
                                  </w:r>
                                </w:p>
                              </w:tc>
                              <w:tc>
                                <w:tcPr>
                                  <w:tcW w:w="360" w:type="dxa"/>
                                  <w:tcBorders>
                                    <w:top w:val="single" w:sz="4" w:space="0" w:color="auto"/>
                                    <w:bottom w:val="single" w:sz="4" w:space="0" w:color="auto"/>
                                    <w:right w:val="single" w:sz="4" w:space="0" w:color="auto"/>
                                  </w:tcBorders>
                                  <w:shd w:val="clear" w:color="auto" w:fill="auto"/>
                                  <w:vAlign w:val="center"/>
                                </w:tcPr>
                                <w:p w14:paraId="1EFABB36" w14:textId="77777777" w:rsidR="00961417" w:rsidRPr="007A28BC" w:rsidRDefault="00961417" w:rsidP="00245587">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5.3</w:t>
                                  </w:r>
                                </w:p>
                              </w:tc>
                              <w:tc>
                                <w:tcPr>
                                  <w:tcW w:w="389" w:type="dxa"/>
                                  <w:tcBorders>
                                    <w:top w:val="single" w:sz="4" w:space="0" w:color="auto"/>
                                    <w:left w:val="single" w:sz="4" w:space="0" w:color="auto"/>
                                    <w:bottom w:val="single" w:sz="4" w:space="0" w:color="auto"/>
                                  </w:tcBorders>
                                  <w:shd w:val="clear" w:color="auto" w:fill="auto"/>
                                  <w:noWrap/>
                                  <w:vAlign w:val="center"/>
                                </w:tcPr>
                                <w:p w14:paraId="13ECBE24"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0.4</w:t>
                                  </w:r>
                                </w:p>
                              </w:tc>
                              <w:tc>
                                <w:tcPr>
                                  <w:tcW w:w="390" w:type="dxa"/>
                                  <w:tcBorders>
                                    <w:top w:val="single" w:sz="4" w:space="0" w:color="auto"/>
                                    <w:bottom w:val="single" w:sz="4" w:space="0" w:color="auto"/>
                                    <w:right w:val="single" w:sz="4" w:space="0" w:color="auto"/>
                                  </w:tcBorders>
                                  <w:shd w:val="clear" w:color="auto" w:fill="auto"/>
                                  <w:vAlign w:val="center"/>
                                </w:tcPr>
                                <w:p w14:paraId="7C473567"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0.1</w:t>
                                  </w:r>
                                </w:p>
                              </w:tc>
                              <w:tc>
                                <w:tcPr>
                                  <w:tcW w:w="360" w:type="dxa"/>
                                  <w:tcBorders>
                                    <w:top w:val="single" w:sz="4" w:space="0" w:color="auto"/>
                                    <w:left w:val="single" w:sz="4" w:space="0" w:color="auto"/>
                                    <w:bottom w:val="single" w:sz="4" w:space="0" w:color="auto"/>
                                  </w:tcBorders>
                                  <w:vAlign w:val="center"/>
                                </w:tcPr>
                                <w:p w14:paraId="52D8B7D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5.7</w:t>
                                  </w:r>
                                </w:p>
                              </w:tc>
                              <w:tc>
                                <w:tcPr>
                                  <w:tcW w:w="360" w:type="dxa"/>
                                  <w:tcBorders>
                                    <w:top w:val="single" w:sz="4" w:space="0" w:color="auto"/>
                                    <w:bottom w:val="single" w:sz="4" w:space="0" w:color="auto"/>
                                    <w:right w:val="single" w:sz="4" w:space="0" w:color="auto"/>
                                  </w:tcBorders>
                                  <w:vAlign w:val="center"/>
                                </w:tcPr>
                                <w:p w14:paraId="5F108917"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65.4</w:t>
                                  </w:r>
                                </w:p>
                              </w:tc>
                              <w:tc>
                                <w:tcPr>
                                  <w:tcW w:w="360" w:type="dxa"/>
                                  <w:tcBorders>
                                    <w:top w:val="single" w:sz="4" w:space="0" w:color="auto"/>
                                    <w:left w:val="single" w:sz="4" w:space="0" w:color="auto"/>
                                    <w:bottom w:val="single" w:sz="4" w:space="0" w:color="auto"/>
                                  </w:tcBorders>
                                  <w:vAlign w:val="center"/>
                                </w:tcPr>
                                <w:p w14:paraId="18683217"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84.0</w:t>
                                  </w:r>
                                </w:p>
                              </w:tc>
                              <w:tc>
                                <w:tcPr>
                                  <w:tcW w:w="360" w:type="dxa"/>
                                  <w:tcBorders>
                                    <w:top w:val="single" w:sz="4" w:space="0" w:color="auto"/>
                                    <w:bottom w:val="single" w:sz="4" w:space="0" w:color="auto"/>
                                    <w:right w:val="single" w:sz="4" w:space="0" w:color="auto"/>
                                  </w:tcBorders>
                                  <w:vAlign w:val="center"/>
                                </w:tcPr>
                                <w:p w14:paraId="7056640F"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9.2</w:t>
                                  </w:r>
                                </w:p>
                              </w:tc>
                              <w:tc>
                                <w:tcPr>
                                  <w:tcW w:w="360" w:type="dxa"/>
                                  <w:tcBorders>
                                    <w:top w:val="single" w:sz="4" w:space="0" w:color="auto"/>
                                    <w:left w:val="single" w:sz="4" w:space="0" w:color="auto"/>
                                    <w:bottom w:val="single" w:sz="4" w:space="0" w:color="auto"/>
                                  </w:tcBorders>
                                  <w:vAlign w:val="center"/>
                                </w:tcPr>
                                <w:p w14:paraId="3D498D22"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8.3</w:t>
                                  </w:r>
                                </w:p>
                              </w:tc>
                              <w:tc>
                                <w:tcPr>
                                  <w:tcW w:w="360" w:type="dxa"/>
                                  <w:tcBorders>
                                    <w:top w:val="single" w:sz="4" w:space="0" w:color="auto"/>
                                    <w:bottom w:val="single" w:sz="4" w:space="0" w:color="auto"/>
                                  </w:tcBorders>
                                  <w:vAlign w:val="center"/>
                                </w:tcPr>
                                <w:p w14:paraId="49B82A97"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4.0</w:t>
                                  </w:r>
                                </w:p>
                              </w:tc>
                            </w:tr>
                          </w:tbl>
                          <w:p w14:paraId="6BAD5438" w14:textId="77777777" w:rsidR="00961417" w:rsidRDefault="00961417" w:rsidP="00120D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A98DC0" id="_x0000_s1031" type="#_x0000_t202" style="position:absolute;left:0;text-align:left;margin-left:260.15pt;margin-top:160.5pt;width:243.65pt;height:107.5pt;z-index:2516623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" stroked="f">
                <v:textbox>
                  <w:txbxContent>
                    <w:p w14:paraId="3AA9BFE1" w14:textId="77777777" w:rsidR="00961417" w:rsidRPr="00270DE6" w:rsidRDefault="00961417" w:rsidP="00A27FCA">
                      <w:pPr>
                        <w:spacing w:before="80"/>
                        <w:jc w:val="center"/>
                        <w:rPr>
                          <w:rFonts w:ascii="Linux Libertine" w:eastAsia="Times New Roman" w:hAnsi="Linux Libertine" w:cs="Linux Libertine"/>
                          <w:sz w:val="16"/>
                          <w:szCs w:val="16"/>
                        </w:rPr>
                      </w:pPr>
                      <w:r w:rsidRPr="00270DE6">
                        <w:rPr>
                          <w:rFonts w:ascii="Linux Libertine" w:eastAsia="Times New Roman" w:hAnsi="Linux Libertine" w:cs="Linux Libertine"/>
                          <w:b/>
                          <w:sz w:val="16"/>
                          <w:szCs w:val="16"/>
                        </w:rPr>
                        <w:t xml:space="preserve">Table </w:t>
                      </w:r>
                      <w:r>
                        <w:rPr>
                          <w:rFonts w:ascii="Linux Libertine" w:eastAsia="Times New Roman" w:hAnsi="Linux Libertine" w:cs="Linux Libertine"/>
                          <w:b/>
                          <w:sz w:val="16"/>
                          <w:szCs w:val="16"/>
                        </w:rPr>
                        <w:t>2</w:t>
                      </w:r>
                      <w:r w:rsidRPr="00270DE6">
                        <w:rPr>
                          <w:rFonts w:ascii="Linux Libertine" w:eastAsia="Times New Roman" w:hAnsi="Linux Libertine" w:cs="Linux Libertine"/>
                          <w:b/>
                          <w:sz w:val="16"/>
                          <w:szCs w:val="16"/>
                        </w:rPr>
                        <w:t>: Emotion recognition result on MELD dataset</w:t>
                      </w:r>
                      <w:r>
                        <w:rPr>
                          <w:rFonts w:ascii="Linux Libertine" w:eastAsia="Times New Roman" w:hAnsi="Linux Libertine" w:cs="Linux Libertine"/>
                          <w:b/>
                          <w:sz w:val="16"/>
                          <w:szCs w:val="16"/>
                        </w:rPr>
                        <w:t xml:space="preserve"> (%).</w:t>
                      </w:r>
                      <w:r w:rsidRPr="00270DE6">
                        <w:rPr>
                          <w:rFonts w:ascii="Linux Libertine" w:eastAsia="Times New Roman" w:hAnsi="Linux Libertine" w:cs="Linux Libertine"/>
                          <w:b/>
                          <w:sz w:val="16"/>
                          <w:szCs w:val="16"/>
                        </w:rPr>
                        <w:t xml:space="preserve"> </w:t>
                      </w:r>
                      <w:r w:rsidRPr="007A28BC">
                        <w:rPr>
                          <w:rFonts w:ascii="Linux Libertine" w:eastAsia="Calibri" w:hAnsi="Linux Libertine"/>
                          <w:b/>
                          <w:sz w:val="16"/>
                          <w:szCs w:val="16"/>
                          <w:lang w:eastAsia="en-US"/>
                          <w14:ligatures w14:val="standard"/>
                        </w:rPr>
                        <w:t>the metric computation based on binary classification for each emotion.</w:t>
                      </w:r>
                      <w:r w:rsidRPr="00270DE6">
                        <w:rPr>
                          <w:rFonts w:ascii="Linux Libertine" w:eastAsia="Times New Roman" w:hAnsi="Linux Libertine" w:cs="Linux Libertine"/>
                          <w:b/>
                          <w:sz w:val="16"/>
                          <w:szCs w:val="16"/>
                        </w:rPr>
                        <w:t xml:space="preserve"> Ang=anger, Neu=neutral, Sur=surprise.</w:t>
                      </w:r>
                      <w:r>
                        <w:rPr>
                          <w:rFonts w:ascii="Linux Libertine" w:eastAsia="Times New Roman" w:hAnsi="Linux Libertine" w:cs="Linux Libertine"/>
                          <w:b/>
                          <w:sz w:val="16"/>
                          <w:szCs w:val="16"/>
                        </w:rPr>
                        <w:t xml:space="preserve"> </w:t>
                      </w:r>
                    </w:p>
                    <w:tbl>
                      <w:tblPr>
                        <w:tblW w:w="4680" w:type="dxa"/>
                        <w:tblLayout w:type="fixed"/>
                        <w:tblCellMar>
                          <w:left w:w="0" w:type="dxa"/>
                          <w:right w:w="0" w:type="dxa"/>
                        </w:tblCellMar>
                        <w:tblLook w:val="04A0" w:firstRow="1" w:lastRow="0" w:firstColumn="1" w:lastColumn="0" w:noHBand="0" w:noVBand="1"/>
                      </w:tblPr>
                      <w:tblGrid>
                        <w:gridCol w:w="1021"/>
                        <w:gridCol w:w="360"/>
                        <w:gridCol w:w="360"/>
                        <w:gridCol w:w="389"/>
                        <w:gridCol w:w="390"/>
                        <w:gridCol w:w="360"/>
                        <w:gridCol w:w="360"/>
                        <w:gridCol w:w="360"/>
                        <w:gridCol w:w="360"/>
                        <w:gridCol w:w="360"/>
                        <w:gridCol w:w="360"/>
                      </w:tblGrid>
                      <w:tr w:rsidR="00961417" w:rsidRPr="00070788" w14:paraId="1F233D3C" w14:textId="77777777" w:rsidTr="001B1226">
                        <w:trPr>
                          <w:trHeight w:val="216"/>
                        </w:trPr>
                        <w:tc>
                          <w:tcPr>
                            <w:tcW w:w="1021" w:type="dxa"/>
                            <w:vMerge w:val="restart"/>
                            <w:tcBorders>
                              <w:top w:val="single" w:sz="4" w:space="0" w:color="auto"/>
                              <w:bottom w:val="single" w:sz="4" w:space="0" w:color="auto"/>
                            </w:tcBorders>
                            <w:shd w:val="clear" w:color="auto" w:fill="auto"/>
                            <w:noWrap/>
                            <w:vAlign w:val="bottom"/>
                            <w:hideMark/>
                          </w:tcPr>
                          <w:p w14:paraId="1D32FD92" w14:textId="77777777" w:rsidR="00961417" w:rsidRPr="007A28BC" w:rsidRDefault="00961417" w:rsidP="00070788">
                            <w:pPr>
                              <w:rPr>
                                <w:rFonts w:ascii="Linux Libertine" w:eastAsia="Calibri" w:hAnsi="Linux Libertine"/>
                                <w:sz w:val="14"/>
                                <w:szCs w:val="14"/>
                                <w:lang w:eastAsia="en-US"/>
                              </w:rPr>
                            </w:pPr>
                          </w:p>
                        </w:tc>
                        <w:tc>
                          <w:tcPr>
                            <w:tcW w:w="720" w:type="dxa"/>
                            <w:gridSpan w:val="2"/>
                            <w:tcBorders>
                              <w:top w:val="single" w:sz="4" w:space="0" w:color="auto"/>
                              <w:left w:val="single" w:sz="4" w:space="0" w:color="auto"/>
                              <w:bottom w:val="single" w:sz="4" w:space="0" w:color="auto"/>
                            </w:tcBorders>
                            <w:shd w:val="clear" w:color="auto" w:fill="auto"/>
                            <w:noWrap/>
                            <w:vAlign w:val="bottom"/>
                            <w:hideMark/>
                          </w:tcPr>
                          <w:p w14:paraId="483693EB" w14:textId="77777777" w:rsidR="00961417" w:rsidRPr="007A28BC" w:rsidRDefault="00961417" w:rsidP="00CE6F80">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Ang</w:t>
                            </w:r>
                          </w:p>
                        </w:tc>
                        <w:tc>
                          <w:tcPr>
                            <w:tcW w:w="779" w:type="dxa"/>
                            <w:gridSpan w:val="2"/>
                            <w:tcBorders>
                              <w:top w:val="single" w:sz="4" w:space="0" w:color="auto"/>
                              <w:bottom w:val="single" w:sz="4" w:space="0" w:color="auto"/>
                            </w:tcBorders>
                            <w:shd w:val="clear" w:color="auto" w:fill="auto"/>
                            <w:noWrap/>
                            <w:vAlign w:val="bottom"/>
                            <w:hideMark/>
                          </w:tcPr>
                          <w:p w14:paraId="70D57BF4" w14:textId="77777777" w:rsidR="00961417" w:rsidRPr="007A28BC" w:rsidRDefault="00961417" w:rsidP="00070788">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Joy</w:t>
                            </w:r>
                          </w:p>
                        </w:tc>
                        <w:tc>
                          <w:tcPr>
                            <w:tcW w:w="720" w:type="dxa"/>
                            <w:gridSpan w:val="2"/>
                            <w:tcBorders>
                              <w:top w:val="single" w:sz="4" w:space="0" w:color="auto"/>
                              <w:bottom w:val="single" w:sz="4" w:space="0" w:color="auto"/>
                            </w:tcBorders>
                            <w:vAlign w:val="bottom"/>
                          </w:tcPr>
                          <w:p w14:paraId="49013AD3" w14:textId="77777777" w:rsidR="00961417" w:rsidRPr="007A28BC" w:rsidRDefault="00961417" w:rsidP="00070788">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Neu</w:t>
                            </w:r>
                          </w:p>
                        </w:tc>
                        <w:tc>
                          <w:tcPr>
                            <w:tcW w:w="720" w:type="dxa"/>
                            <w:gridSpan w:val="2"/>
                            <w:tcBorders>
                              <w:top w:val="single" w:sz="4" w:space="0" w:color="auto"/>
                              <w:bottom w:val="single" w:sz="4" w:space="0" w:color="auto"/>
                            </w:tcBorders>
                            <w:vAlign w:val="bottom"/>
                          </w:tcPr>
                          <w:p w14:paraId="4F3A7BCE" w14:textId="77777777" w:rsidR="00961417" w:rsidRPr="007A28BC" w:rsidRDefault="00961417" w:rsidP="00070788">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Sad</w:t>
                            </w:r>
                          </w:p>
                        </w:tc>
                        <w:tc>
                          <w:tcPr>
                            <w:tcW w:w="720" w:type="dxa"/>
                            <w:gridSpan w:val="2"/>
                            <w:tcBorders>
                              <w:top w:val="single" w:sz="4" w:space="0" w:color="auto"/>
                              <w:bottom w:val="single" w:sz="4" w:space="0" w:color="auto"/>
                            </w:tcBorders>
                            <w:vAlign w:val="bottom"/>
                          </w:tcPr>
                          <w:p w14:paraId="11AC6ECC" w14:textId="77777777" w:rsidR="00961417" w:rsidRPr="007A28BC" w:rsidRDefault="00961417" w:rsidP="00070788">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Sur</w:t>
                            </w:r>
                          </w:p>
                        </w:tc>
                      </w:tr>
                      <w:tr w:rsidR="00961417" w:rsidRPr="00070788" w14:paraId="6D95D1B1" w14:textId="77777777" w:rsidTr="00245587">
                        <w:tc>
                          <w:tcPr>
                            <w:tcW w:w="1021" w:type="dxa"/>
                            <w:vMerge/>
                            <w:tcBorders>
                              <w:bottom w:val="single" w:sz="4" w:space="0" w:color="auto"/>
                              <w:right w:val="single" w:sz="4" w:space="0" w:color="auto"/>
                            </w:tcBorders>
                            <w:shd w:val="clear" w:color="auto" w:fill="auto"/>
                            <w:noWrap/>
                            <w:vAlign w:val="center"/>
                          </w:tcPr>
                          <w:p w14:paraId="25F0F852" w14:textId="77777777" w:rsidR="00961417" w:rsidRPr="007A28BC" w:rsidRDefault="00961417" w:rsidP="008F4A39">
                            <w:pPr>
                              <w:rPr>
                                <w:rFonts w:ascii="Linux Libertine" w:eastAsia="Calibri" w:hAnsi="Linux Libertine"/>
                                <w:sz w:val="14"/>
                                <w:szCs w:val="14"/>
                                <w:lang w:eastAsia="en-US"/>
                              </w:rPr>
                            </w:pPr>
                          </w:p>
                        </w:tc>
                        <w:tc>
                          <w:tcPr>
                            <w:tcW w:w="360" w:type="dxa"/>
                            <w:tcBorders>
                              <w:top w:val="single" w:sz="4" w:space="0" w:color="auto"/>
                              <w:left w:val="single" w:sz="4" w:space="0" w:color="auto"/>
                              <w:bottom w:val="single" w:sz="4" w:space="0" w:color="auto"/>
                            </w:tcBorders>
                            <w:shd w:val="clear" w:color="auto" w:fill="auto"/>
                            <w:noWrap/>
                            <w:vAlign w:val="center"/>
                          </w:tcPr>
                          <w:p w14:paraId="28732D3E"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60" w:type="dxa"/>
                            <w:tcBorders>
                              <w:top w:val="single" w:sz="4" w:space="0" w:color="auto"/>
                              <w:bottom w:val="single" w:sz="4" w:space="0" w:color="auto"/>
                              <w:right w:val="single" w:sz="4" w:space="0" w:color="auto"/>
                            </w:tcBorders>
                            <w:shd w:val="clear" w:color="auto" w:fill="auto"/>
                            <w:vAlign w:val="center"/>
                          </w:tcPr>
                          <w:p w14:paraId="659B79FD"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c>
                          <w:tcPr>
                            <w:tcW w:w="389" w:type="dxa"/>
                            <w:tcBorders>
                              <w:top w:val="single" w:sz="4" w:space="0" w:color="auto"/>
                              <w:left w:val="single" w:sz="4" w:space="0" w:color="auto"/>
                              <w:bottom w:val="single" w:sz="4" w:space="0" w:color="auto"/>
                            </w:tcBorders>
                            <w:shd w:val="clear" w:color="auto" w:fill="auto"/>
                            <w:noWrap/>
                            <w:vAlign w:val="center"/>
                          </w:tcPr>
                          <w:p w14:paraId="18A3D048"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90" w:type="dxa"/>
                            <w:tcBorders>
                              <w:top w:val="single" w:sz="4" w:space="0" w:color="auto"/>
                              <w:bottom w:val="single" w:sz="4" w:space="0" w:color="auto"/>
                              <w:right w:val="single" w:sz="4" w:space="0" w:color="auto"/>
                            </w:tcBorders>
                            <w:shd w:val="clear" w:color="auto" w:fill="auto"/>
                            <w:vAlign w:val="center"/>
                          </w:tcPr>
                          <w:p w14:paraId="5F7A06D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c>
                          <w:tcPr>
                            <w:tcW w:w="360" w:type="dxa"/>
                            <w:tcBorders>
                              <w:top w:val="single" w:sz="4" w:space="0" w:color="auto"/>
                              <w:left w:val="single" w:sz="4" w:space="0" w:color="auto"/>
                              <w:bottom w:val="single" w:sz="4" w:space="0" w:color="auto"/>
                            </w:tcBorders>
                            <w:vAlign w:val="center"/>
                          </w:tcPr>
                          <w:p w14:paraId="67643D4A"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60" w:type="dxa"/>
                            <w:tcBorders>
                              <w:top w:val="single" w:sz="4" w:space="0" w:color="auto"/>
                              <w:bottom w:val="single" w:sz="4" w:space="0" w:color="auto"/>
                              <w:right w:val="single" w:sz="4" w:space="0" w:color="auto"/>
                            </w:tcBorders>
                            <w:vAlign w:val="center"/>
                          </w:tcPr>
                          <w:p w14:paraId="0B903706"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c>
                          <w:tcPr>
                            <w:tcW w:w="360" w:type="dxa"/>
                            <w:tcBorders>
                              <w:top w:val="single" w:sz="4" w:space="0" w:color="auto"/>
                              <w:left w:val="single" w:sz="4" w:space="0" w:color="auto"/>
                              <w:bottom w:val="single" w:sz="4" w:space="0" w:color="auto"/>
                            </w:tcBorders>
                            <w:vAlign w:val="center"/>
                          </w:tcPr>
                          <w:p w14:paraId="369B8D5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60" w:type="dxa"/>
                            <w:tcBorders>
                              <w:top w:val="single" w:sz="4" w:space="0" w:color="auto"/>
                              <w:bottom w:val="single" w:sz="4" w:space="0" w:color="auto"/>
                              <w:right w:val="single" w:sz="4" w:space="0" w:color="auto"/>
                            </w:tcBorders>
                            <w:vAlign w:val="center"/>
                          </w:tcPr>
                          <w:p w14:paraId="08890F6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c>
                          <w:tcPr>
                            <w:tcW w:w="360" w:type="dxa"/>
                            <w:tcBorders>
                              <w:top w:val="single" w:sz="4" w:space="0" w:color="auto"/>
                              <w:left w:val="single" w:sz="4" w:space="0" w:color="auto"/>
                              <w:bottom w:val="single" w:sz="4" w:space="0" w:color="auto"/>
                            </w:tcBorders>
                            <w:vAlign w:val="center"/>
                          </w:tcPr>
                          <w:p w14:paraId="0D1FC38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Acc.</w:t>
                            </w:r>
                          </w:p>
                        </w:tc>
                        <w:tc>
                          <w:tcPr>
                            <w:tcW w:w="360" w:type="dxa"/>
                            <w:tcBorders>
                              <w:top w:val="single" w:sz="4" w:space="0" w:color="auto"/>
                              <w:bottom w:val="single" w:sz="4" w:space="0" w:color="auto"/>
                            </w:tcBorders>
                            <w:vAlign w:val="center"/>
                          </w:tcPr>
                          <w:p w14:paraId="169BAF03"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F1</w:t>
                            </w:r>
                          </w:p>
                        </w:tc>
                      </w:tr>
                      <w:tr w:rsidR="00961417" w:rsidRPr="00070788" w14:paraId="2C0CBF7E" w14:textId="77777777" w:rsidTr="00245587">
                        <w:tc>
                          <w:tcPr>
                            <w:tcW w:w="1021" w:type="dxa"/>
                            <w:tcBorders>
                              <w:top w:val="single" w:sz="4" w:space="0" w:color="auto"/>
                              <w:right w:val="single" w:sz="4" w:space="0" w:color="auto"/>
                            </w:tcBorders>
                            <w:shd w:val="clear" w:color="auto" w:fill="auto"/>
                            <w:noWrap/>
                            <w:vAlign w:val="center"/>
                            <w:hideMark/>
                          </w:tcPr>
                          <w:p w14:paraId="279A57B5"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CNN(T)</w:t>
                            </w:r>
                          </w:p>
                        </w:tc>
                        <w:tc>
                          <w:tcPr>
                            <w:tcW w:w="360" w:type="dxa"/>
                            <w:tcBorders>
                              <w:top w:val="single" w:sz="4" w:space="0" w:color="auto"/>
                              <w:left w:val="single" w:sz="4" w:space="0" w:color="auto"/>
                            </w:tcBorders>
                            <w:shd w:val="clear" w:color="auto" w:fill="auto"/>
                            <w:noWrap/>
                            <w:vAlign w:val="center"/>
                            <w:hideMark/>
                          </w:tcPr>
                          <w:p w14:paraId="67237D83"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5.4</w:t>
                            </w:r>
                          </w:p>
                        </w:tc>
                        <w:tc>
                          <w:tcPr>
                            <w:tcW w:w="360" w:type="dxa"/>
                            <w:tcBorders>
                              <w:top w:val="single" w:sz="4" w:space="0" w:color="auto"/>
                              <w:right w:val="single" w:sz="4" w:space="0" w:color="auto"/>
                            </w:tcBorders>
                            <w:shd w:val="clear" w:color="auto" w:fill="auto"/>
                            <w:vAlign w:val="center"/>
                          </w:tcPr>
                          <w:p w14:paraId="579304B9" w14:textId="77777777" w:rsidR="00961417" w:rsidRPr="007A28BC" w:rsidRDefault="00961417" w:rsidP="00245587">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8</w:t>
                            </w:r>
                          </w:p>
                        </w:tc>
                        <w:tc>
                          <w:tcPr>
                            <w:tcW w:w="389" w:type="dxa"/>
                            <w:tcBorders>
                              <w:top w:val="single" w:sz="4" w:space="0" w:color="auto"/>
                              <w:left w:val="single" w:sz="4" w:space="0" w:color="auto"/>
                            </w:tcBorders>
                            <w:shd w:val="clear" w:color="auto" w:fill="auto"/>
                            <w:noWrap/>
                            <w:vAlign w:val="center"/>
                            <w:hideMark/>
                          </w:tcPr>
                          <w:p w14:paraId="3E2909E5"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5.1</w:t>
                            </w:r>
                          </w:p>
                        </w:tc>
                        <w:tc>
                          <w:tcPr>
                            <w:tcW w:w="390" w:type="dxa"/>
                            <w:tcBorders>
                              <w:top w:val="single" w:sz="4" w:space="0" w:color="auto"/>
                              <w:right w:val="single" w:sz="4" w:space="0" w:color="auto"/>
                            </w:tcBorders>
                            <w:shd w:val="clear" w:color="auto" w:fill="auto"/>
                            <w:vAlign w:val="center"/>
                          </w:tcPr>
                          <w:p w14:paraId="476D641E"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4.7</w:t>
                            </w:r>
                          </w:p>
                        </w:tc>
                        <w:tc>
                          <w:tcPr>
                            <w:tcW w:w="360" w:type="dxa"/>
                            <w:tcBorders>
                              <w:top w:val="single" w:sz="4" w:space="0" w:color="auto"/>
                              <w:left w:val="single" w:sz="4" w:space="0" w:color="auto"/>
                            </w:tcBorders>
                            <w:vAlign w:val="center"/>
                          </w:tcPr>
                          <w:p w14:paraId="4AA6A924"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3.1</w:t>
                            </w:r>
                          </w:p>
                        </w:tc>
                        <w:tc>
                          <w:tcPr>
                            <w:tcW w:w="360" w:type="dxa"/>
                            <w:tcBorders>
                              <w:top w:val="single" w:sz="4" w:space="0" w:color="auto"/>
                              <w:right w:val="single" w:sz="4" w:space="0" w:color="auto"/>
                            </w:tcBorders>
                            <w:vAlign w:val="center"/>
                          </w:tcPr>
                          <w:p w14:paraId="76B3A689"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2.7</w:t>
                            </w:r>
                          </w:p>
                        </w:tc>
                        <w:tc>
                          <w:tcPr>
                            <w:tcW w:w="360" w:type="dxa"/>
                            <w:tcBorders>
                              <w:top w:val="single" w:sz="4" w:space="0" w:color="auto"/>
                              <w:left w:val="single" w:sz="4" w:space="0" w:color="auto"/>
                            </w:tcBorders>
                            <w:vAlign w:val="center"/>
                          </w:tcPr>
                          <w:p w14:paraId="6508DB84"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7.4</w:t>
                            </w:r>
                          </w:p>
                        </w:tc>
                        <w:tc>
                          <w:tcPr>
                            <w:tcW w:w="360" w:type="dxa"/>
                            <w:tcBorders>
                              <w:top w:val="single" w:sz="4" w:space="0" w:color="auto"/>
                              <w:right w:val="single" w:sz="4" w:space="0" w:color="auto"/>
                            </w:tcBorders>
                            <w:vAlign w:val="center"/>
                          </w:tcPr>
                          <w:p w14:paraId="1FDA39A3"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2.1</w:t>
                            </w:r>
                          </w:p>
                        </w:tc>
                        <w:tc>
                          <w:tcPr>
                            <w:tcW w:w="360" w:type="dxa"/>
                            <w:tcBorders>
                              <w:top w:val="single" w:sz="4" w:space="0" w:color="auto"/>
                              <w:left w:val="single" w:sz="4" w:space="0" w:color="auto"/>
                            </w:tcBorders>
                            <w:vAlign w:val="center"/>
                          </w:tcPr>
                          <w:p w14:paraId="11E1DE29"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5.5</w:t>
                            </w:r>
                          </w:p>
                        </w:tc>
                        <w:tc>
                          <w:tcPr>
                            <w:tcW w:w="360" w:type="dxa"/>
                            <w:tcBorders>
                              <w:top w:val="single" w:sz="4" w:space="0" w:color="auto"/>
                            </w:tcBorders>
                            <w:vAlign w:val="center"/>
                          </w:tcPr>
                          <w:p w14:paraId="21148A5C"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1.3</w:t>
                            </w:r>
                          </w:p>
                        </w:tc>
                      </w:tr>
                      <w:tr w:rsidR="00961417" w:rsidRPr="00070788" w14:paraId="715089DC" w14:textId="77777777" w:rsidTr="00245587">
                        <w:tc>
                          <w:tcPr>
                            <w:tcW w:w="1021" w:type="dxa"/>
                            <w:tcBorders>
                              <w:top w:val="nil"/>
                              <w:right w:val="single" w:sz="4" w:space="0" w:color="auto"/>
                            </w:tcBorders>
                            <w:shd w:val="clear" w:color="auto" w:fill="auto"/>
                            <w:noWrap/>
                            <w:vAlign w:val="center"/>
                            <w:hideMark/>
                          </w:tcPr>
                          <w:p w14:paraId="001B16F9"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BiLSTM(T)</w:t>
                            </w:r>
                          </w:p>
                        </w:tc>
                        <w:tc>
                          <w:tcPr>
                            <w:tcW w:w="360" w:type="dxa"/>
                            <w:tcBorders>
                              <w:left w:val="single" w:sz="4" w:space="0" w:color="auto"/>
                            </w:tcBorders>
                            <w:shd w:val="clear" w:color="auto" w:fill="auto"/>
                            <w:noWrap/>
                            <w:vAlign w:val="center"/>
                            <w:hideMark/>
                          </w:tcPr>
                          <w:p w14:paraId="2A4D0BE6"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8</w:t>
                            </w:r>
                          </w:p>
                        </w:tc>
                        <w:tc>
                          <w:tcPr>
                            <w:tcW w:w="360" w:type="dxa"/>
                            <w:tcBorders>
                              <w:right w:val="single" w:sz="4" w:space="0" w:color="auto"/>
                            </w:tcBorders>
                            <w:shd w:val="clear" w:color="auto" w:fill="auto"/>
                            <w:vAlign w:val="center"/>
                          </w:tcPr>
                          <w:p w14:paraId="68CE4E4C" w14:textId="77777777" w:rsidR="00961417" w:rsidRPr="007A28BC" w:rsidRDefault="00961417" w:rsidP="00245587">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3.7</w:t>
                            </w:r>
                          </w:p>
                        </w:tc>
                        <w:tc>
                          <w:tcPr>
                            <w:tcW w:w="389" w:type="dxa"/>
                            <w:tcBorders>
                              <w:left w:val="single" w:sz="4" w:space="0" w:color="auto"/>
                            </w:tcBorders>
                            <w:shd w:val="clear" w:color="auto" w:fill="auto"/>
                            <w:noWrap/>
                            <w:vAlign w:val="center"/>
                            <w:hideMark/>
                          </w:tcPr>
                          <w:p w14:paraId="4D9E965F"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5.0</w:t>
                            </w:r>
                          </w:p>
                        </w:tc>
                        <w:tc>
                          <w:tcPr>
                            <w:tcW w:w="390" w:type="dxa"/>
                            <w:tcBorders>
                              <w:right w:val="single" w:sz="4" w:space="0" w:color="auto"/>
                            </w:tcBorders>
                            <w:shd w:val="clear" w:color="auto" w:fill="auto"/>
                            <w:vAlign w:val="center"/>
                          </w:tcPr>
                          <w:p w14:paraId="57FB8F68"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4.3</w:t>
                            </w:r>
                          </w:p>
                        </w:tc>
                        <w:tc>
                          <w:tcPr>
                            <w:tcW w:w="360" w:type="dxa"/>
                            <w:tcBorders>
                              <w:left w:val="single" w:sz="4" w:space="0" w:color="auto"/>
                            </w:tcBorders>
                            <w:vAlign w:val="center"/>
                          </w:tcPr>
                          <w:p w14:paraId="68B95AE7"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3.3</w:t>
                            </w:r>
                          </w:p>
                        </w:tc>
                        <w:tc>
                          <w:tcPr>
                            <w:tcW w:w="360" w:type="dxa"/>
                            <w:tcBorders>
                              <w:right w:val="single" w:sz="4" w:space="0" w:color="auto"/>
                            </w:tcBorders>
                            <w:vAlign w:val="center"/>
                          </w:tcPr>
                          <w:p w14:paraId="29E12CC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3.1</w:t>
                            </w:r>
                          </w:p>
                        </w:tc>
                        <w:tc>
                          <w:tcPr>
                            <w:tcW w:w="360" w:type="dxa"/>
                            <w:tcBorders>
                              <w:left w:val="single" w:sz="4" w:space="0" w:color="auto"/>
                            </w:tcBorders>
                            <w:vAlign w:val="center"/>
                          </w:tcPr>
                          <w:p w14:paraId="3E7EC3FA"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7.6</w:t>
                            </w:r>
                          </w:p>
                        </w:tc>
                        <w:tc>
                          <w:tcPr>
                            <w:tcW w:w="360" w:type="dxa"/>
                            <w:tcBorders>
                              <w:right w:val="single" w:sz="4" w:space="0" w:color="auto"/>
                            </w:tcBorders>
                            <w:vAlign w:val="center"/>
                          </w:tcPr>
                          <w:p w14:paraId="20311BD3"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2.2</w:t>
                            </w:r>
                          </w:p>
                        </w:tc>
                        <w:tc>
                          <w:tcPr>
                            <w:tcW w:w="360" w:type="dxa"/>
                            <w:tcBorders>
                              <w:left w:val="single" w:sz="4" w:space="0" w:color="auto"/>
                            </w:tcBorders>
                            <w:vAlign w:val="center"/>
                          </w:tcPr>
                          <w:p w14:paraId="1705248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7</w:t>
                            </w:r>
                          </w:p>
                        </w:tc>
                        <w:tc>
                          <w:tcPr>
                            <w:tcW w:w="360" w:type="dxa"/>
                            <w:vAlign w:val="center"/>
                          </w:tcPr>
                          <w:p w14:paraId="3B561AD7"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1.2</w:t>
                            </w:r>
                          </w:p>
                        </w:tc>
                      </w:tr>
                      <w:tr w:rsidR="00961417" w:rsidRPr="00070788" w14:paraId="764F9E30" w14:textId="77777777" w:rsidTr="00245587">
                        <w:tc>
                          <w:tcPr>
                            <w:tcW w:w="1021" w:type="dxa"/>
                            <w:tcBorders>
                              <w:top w:val="nil"/>
                              <w:bottom w:val="nil"/>
                              <w:right w:val="single" w:sz="4" w:space="0" w:color="auto"/>
                            </w:tcBorders>
                            <w:shd w:val="clear" w:color="auto" w:fill="auto"/>
                            <w:noWrap/>
                            <w:vAlign w:val="center"/>
                            <w:hideMark/>
                          </w:tcPr>
                          <w:p w14:paraId="39C5C25F"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BiLSTM(A)</w:t>
                            </w:r>
                          </w:p>
                        </w:tc>
                        <w:tc>
                          <w:tcPr>
                            <w:tcW w:w="360" w:type="dxa"/>
                            <w:tcBorders>
                              <w:left w:val="single" w:sz="4" w:space="0" w:color="auto"/>
                            </w:tcBorders>
                            <w:shd w:val="clear" w:color="auto" w:fill="auto"/>
                            <w:noWrap/>
                            <w:vAlign w:val="center"/>
                            <w:hideMark/>
                          </w:tcPr>
                          <w:p w14:paraId="72BE7D5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8.3</w:t>
                            </w:r>
                          </w:p>
                        </w:tc>
                        <w:tc>
                          <w:tcPr>
                            <w:tcW w:w="360" w:type="dxa"/>
                            <w:tcBorders>
                              <w:right w:val="single" w:sz="4" w:space="0" w:color="auto"/>
                            </w:tcBorders>
                            <w:shd w:val="clear" w:color="auto" w:fill="auto"/>
                            <w:vAlign w:val="center"/>
                          </w:tcPr>
                          <w:p w14:paraId="10DA7F38" w14:textId="77777777" w:rsidR="00961417" w:rsidRPr="007A28BC" w:rsidRDefault="00961417" w:rsidP="00245587">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4.2</w:t>
                            </w:r>
                          </w:p>
                        </w:tc>
                        <w:tc>
                          <w:tcPr>
                            <w:tcW w:w="389" w:type="dxa"/>
                            <w:tcBorders>
                              <w:left w:val="single" w:sz="4" w:space="0" w:color="auto"/>
                            </w:tcBorders>
                            <w:shd w:val="clear" w:color="auto" w:fill="auto"/>
                            <w:noWrap/>
                            <w:vAlign w:val="center"/>
                            <w:hideMark/>
                          </w:tcPr>
                          <w:p w14:paraId="294F455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3.2</w:t>
                            </w:r>
                          </w:p>
                        </w:tc>
                        <w:tc>
                          <w:tcPr>
                            <w:tcW w:w="390" w:type="dxa"/>
                            <w:tcBorders>
                              <w:right w:val="single" w:sz="4" w:space="0" w:color="auto"/>
                            </w:tcBorders>
                            <w:shd w:val="clear" w:color="auto" w:fill="auto"/>
                            <w:vAlign w:val="center"/>
                          </w:tcPr>
                          <w:p w14:paraId="6122C9DB"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0.1</w:t>
                            </w:r>
                          </w:p>
                        </w:tc>
                        <w:tc>
                          <w:tcPr>
                            <w:tcW w:w="360" w:type="dxa"/>
                            <w:tcBorders>
                              <w:left w:val="single" w:sz="4" w:space="0" w:color="auto"/>
                            </w:tcBorders>
                            <w:vAlign w:val="center"/>
                          </w:tcPr>
                          <w:p w14:paraId="0EA6AE74"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56.5</w:t>
                            </w:r>
                          </w:p>
                        </w:tc>
                        <w:tc>
                          <w:tcPr>
                            <w:tcW w:w="360" w:type="dxa"/>
                            <w:tcBorders>
                              <w:right w:val="single" w:sz="4" w:space="0" w:color="auto"/>
                            </w:tcBorders>
                            <w:vAlign w:val="center"/>
                          </w:tcPr>
                          <w:p w14:paraId="2B7F4E17"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54.3</w:t>
                            </w:r>
                          </w:p>
                        </w:tc>
                        <w:tc>
                          <w:tcPr>
                            <w:tcW w:w="360" w:type="dxa"/>
                            <w:tcBorders>
                              <w:left w:val="single" w:sz="4" w:space="0" w:color="auto"/>
                            </w:tcBorders>
                            <w:vAlign w:val="center"/>
                          </w:tcPr>
                          <w:p w14:paraId="4DE399CD"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9.3</w:t>
                            </w:r>
                          </w:p>
                        </w:tc>
                        <w:tc>
                          <w:tcPr>
                            <w:tcW w:w="360" w:type="dxa"/>
                            <w:tcBorders>
                              <w:right w:val="single" w:sz="4" w:space="0" w:color="auto"/>
                            </w:tcBorders>
                            <w:vAlign w:val="center"/>
                          </w:tcPr>
                          <w:p w14:paraId="2F903852"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2.5</w:t>
                            </w:r>
                          </w:p>
                        </w:tc>
                        <w:tc>
                          <w:tcPr>
                            <w:tcW w:w="360" w:type="dxa"/>
                            <w:tcBorders>
                              <w:left w:val="single" w:sz="4" w:space="0" w:color="auto"/>
                            </w:tcBorders>
                            <w:vAlign w:val="center"/>
                          </w:tcPr>
                          <w:p w14:paraId="4ACD7C61"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9.4</w:t>
                            </w:r>
                          </w:p>
                        </w:tc>
                        <w:tc>
                          <w:tcPr>
                            <w:tcW w:w="360" w:type="dxa"/>
                            <w:vAlign w:val="center"/>
                          </w:tcPr>
                          <w:p w14:paraId="48295FDE"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5.9</w:t>
                            </w:r>
                          </w:p>
                        </w:tc>
                      </w:tr>
                      <w:tr w:rsidR="00961417" w:rsidRPr="00070788" w14:paraId="49C9D041" w14:textId="77777777" w:rsidTr="00245587">
                        <w:tc>
                          <w:tcPr>
                            <w:tcW w:w="1021" w:type="dxa"/>
                            <w:tcBorders>
                              <w:top w:val="nil"/>
                              <w:bottom w:val="single" w:sz="4" w:space="0" w:color="auto"/>
                              <w:right w:val="single" w:sz="4" w:space="0" w:color="auto"/>
                            </w:tcBorders>
                            <w:shd w:val="clear" w:color="auto" w:fill="auto"/>
                            <w:noWrap/>
                            <w:vAlign w:val="center"/>
                          </w:tcPr>
                          <w:p w14:paraId="67748FC5"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BiLSTM(T+A)</w:t>
                            </w:r>
                          </w:p>
                        </w:tc>
                        <w:tc>
                          <w:tcPr>
                            <w:tcW w:w="360" w:type="dxa"/>
                            <w:tcBorders>
                              <w:left w:val="single" w:sz="4" w:space="0" w:color="auto"/>
                              <w:bottom w:val="single" w:sz="4" w:space="0" w:color="auto"/>
                            </w:tcBorders>
                            <w:shd w:val="clear" w:color="auto" w:fill="auto"/>
                            <w:noWrap/>
                            <w:vAlign w:val="center"/>
                          </w:tcPr>
                          <w:p w14:paraId="7DBC6DFA"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5.9</w:t>
                            </w:r>
                          </w:p>
                        </w:tc>
                        <w:tc>
                          <w:tcPr>
                            <w:tcW w:w="360" w:type="dxa"/>
                            <w:tcBorders>
                              <w:bottom w:val="single" w:sz="4" w:space="0" w:color="auto"/>
                              <w:right w:val="single" w:sz="4" w:space="0" w:color="auto"/>
                            </w:tcBorders>
                            <w:shd w:val="clear" w:color="auto" w:fill="auto"/>
                            <w:vAlign w:val="center"/>
                          </w:tcPr>
                          <w:p w14:paraId="40D401DD" w14:textId="77777777" w:rsidR="00961417" w:rsidRPr="007A28BC" w:rsidRDefault="00961417" w:rsidP="00245587">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1</w:t>
                            </w:r>
                          </w:p>
                        </w:tc>
                        <w:tc>
                          <w:tcPr>
                            <w:tcW w:w="389" w:type="dxa"/>
                            <w:tcBorders>
                              <w:left w:val="single" w:sz="4" w:space="0" w:color="auto"/>
                              <w:bottom w:val="single" w:sz="4" w:space="0" w:color="auto"/>
                            </w:tcBorders>
                            <w:shd w:val="clear" w:color="auto" w:fill="auto"/>
                            <w:noWrap/>
                            <w:vAlign w:val="center"/>
                          </w:tcPr>
                          <w:p w14:paraId="20584072"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7.4</w:t>
                            </w:r>
                          </w:p>
                        </w:tc>
                        <w:tc>
                          <w:tcPr>
                            <w:tcW w:w="390" w:type="dxa"/>
                            <w:tcBorders>
                              <w:bottom w:val="single" w:sz="4" w:space="0" w:color="auto"/>
                              <w:right w:val="single" w:sz="4" w:space="0" w:color="auto"/>
                            </w:tcBorders>
                            <w:shd w:val="clear" w:color="auto" w:fill="auto"/>
                            <w:vAlign w:val="center"/>
                          </w:tcPr>
                          <w:p w14:paraId="74AD21FD"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6.3</w:t>
                            </w:r>
                          </w:p>
                        </w:tc>
                        <w:tc>
                          <w:tcPr>
                            <w:tcW w:w="360" w:type="dxa"/>
                            <w:tcBorders>
                              <w:left w:val="single" w:sz="4" w:space="0" w:color="auto"/>
                              <w:bottom w:val="single" w:sz="4" w:space="0" w:color="auto"/>
                            </w:tcBorders>
                            <w:vAlign w:val="center"/>
                          </w:tcPr>
                          <w:p w14:paraId="30FDD92D"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65.8</w:t>
                            </w:r>
                          </w:p>
                        </w:tc>
                        <w:tc>
                          <w:tcPr>
                            <w:tcW w:w="360" w:type="dxa"/>
                            <w:tcBorders>
                              <w:bottom w:val="single" w:sz="4" w:space="0" w:color="auto"/>
                              <w:right w:val="single" w:sz="4" w:space="0" w:color="auto"/>
                            </w:tcBorders>
                            <w:vAlign w:val="center"/>
                          </w:tcPr>
                          <w:p w14:paraId="15816D57"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4.7</w:t>
                            </w:r>
                          </w:p>
                        </w:tc>
                        <w:tc>
                          <w:tcPr>
                            <w:tcW w:w="360" w:type="dxa"/>
                            <w:tcBorders>
                              <w:left w:val="single" w:sz="4" w:space="0" w:color="auto"/>
                              <w:bottom w:val="single" w:sz="4" w:space="0" w:color="auto"/>
                            </w:tcBorders>
                            <w:vAlign w:val="center"/>
                          </w:tcPr>
                          <w:p w14:paraId="214C5BDA"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80.2</w:t>
                            </w:r>
                          </w:p>
                        </w:tc>
                        <w:tc>
                          <w:tcPr>
                            <w:tcW w:w="360" w:type="dxa"/>
                            <w:tcBorders>
                              <w:bottom w:val="single" w:sz="4" w:space="0" w:color="auto"/>
                              <w:right w:val="single" w:sz="4" w:space="0" w:color="auto"/>
                            </w:tcBorders>
                            <w:vAlign w:val="center"/>
                          </w:tcPr>
                          <w:p w14:paraId="096C8B59"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4.4</w:t>
                            </w:r>
                          </w:p>
                        </w:tc>
                        <w:tc>
                          <w:tcPr>
                            <w:tcW w:w="360" w:type="dxa"/>
                            <w:tcBorders>
                              <w:left w:val="single" w:sz="4" w:space="0" w:color="auto"/>
                              <w:bottom w:val="single" w:sz="4" w:space="0" w:color="auto"/>
                            </w:tcBorders>
                            <w:vAlign w:val="center"/>
                          </w:tcPr>
                          <w:p w14:paraId="242A7DF2"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6.1</w:t>
                            </w:r>
                          </w:p>
                        </w:tc>
                        <w:tc>
                          <w:tcPr>
                            <w:tcW w:w="360" w:type="dxa"/>
                            <w:tcBorders>
                              <w:bottom w:val="single" w:sz="4" w:space="0" w:color="auto"/>
                            </w:tcBorders>
                            <w:vAlign w:val="center"/>
                          </w:tcPr>
                          <w:p w14:paraId="0D2E71A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73.6</w:t>
                            </w:r>
                          </w:p>
                        </w:tc>
                      </w:tr>
                      <w:tr w:rsidR="00961417" w:rsidRPr="00070788" w14:paraId="3946C982" w14:textId="77777777" w:rsidTr="00245587">
                        <w:trPr>
                          <w:trHeight w:val="216"/>
                        </w:trPr>
                        <w:tc>
                          <w:tcPr>
                            <w:tcW w:w="1021" w:type="dxa"/>
                            <w:tcBorders>
                              <w:top w:val="single" w:sz="4" w:space="0" w:color="auto"/>
                              <w:bottom w:val="single" w:sz="4" w:space="0" w:color="auto"/>
                              <w:right w:val="single" w:sz="4" w:space="0" w:color="auto"/>
                            </w:tcBorders>
                            <w:shd w:val="clear" w:color="auto" w:fill="auto"/>
                            <w:noWrap/>
                            <w:vAlign w:val="center"/>
                          </w:tcPr>
                          <w:p w14:paraId="5E47323E" w14:textId="77777777" w:rsidR="00961417" w:rsidRPr="007A28BC" w:rsidRDefault="00961417" w:rsidP="00245587">
                            <w:pPr>
                              <w:rPr>
                                <w:rFonts w:ascii="Linux Libertine" w:eastAsia="Calibri" w:hAnsi="Linux Libertine"/>
                                <w:sz w:val="14"/>
                                <w:szCs w:val="14"/>
                                <w:lang w:eastAsia="en-US"/>
                              </w:rPr>
                            </w:pPr>
                            <w:r w:rsidRPr="007A28BC">
                              <w:rPr>
                                <w:rFonts w:ascii="Linux Libertine" w:eastAsia="Calibri" w:hAnsi="Linux Libertine"/>
                                <w:sz w:val="14"/>
                                <w:szCs w:val="14"/>
                                <w:lang w:eastAsia="en-US"/>
                              </w:rPr>
                              <w:t>Ours(T+A)</w:t>
                            </w:r>
                          </w:p>
                        </w:tc>
                        <w:tc>
                          <w:tcPr>
                            <w:tcW w:w="360" w:type="dxa"/>
                            <w:tcBorders>
                              <w:top w:val="single" w:sz="4" w:space="0" w:color="auto"/>
                              <w:left w:val="single" w:sz="4" w:space="0" w:color="auto"/>
                              <w:bottom w:val="single" w:sz="4" w:space="0" w:color="auto"/>
                            </w:tcBorders>
                            <w:shd w:val="clear" w:color="auto" w:fill="auto"/>
                            <w:noWrap/>
                            <w:vAlign w:val="center"/>
                          </w:tcPr>
                          <w:p w14:paraId="6C5F4C30"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9.4</w:t>
                            </w:r>
                          </w:p>
                        </w:tc>
                        <w:tc>
                          <w:tcPr>
                            <w:tcW w:w="360" w:type="dxa"/>
                            <w:tcBorders>
                              <w:top w:val="single" w:sz="4" w:space="0" w:color="auto"/>
                              <w:bottom w:val="single" w:sz="4" w:space="0" w:color="auto"/>
                              <w:right w:val="single" w:sz="4" w:space="0" w:color="auto"/>
                            </w:tcBorders>
                            <w:shd w:val="clear" w:color="auto" w:fill="auto"/>
                            <w:vAlign w:val="center"/>
                          </w:tcPr>
                          <w:p w14:paraId="1EFABB36" w14:textId="77777777" w:rsidR="00961417" w:rsidRPr="007A28BC" w:rsidRDefault="00961417" w:rsidP="00245587">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5.3</w:t>
                            </w:r>
                          </w:p>
                        </w:tc>
                        <w:tc>
                          <w:tcPr>
                            <w:tcW w:w="389" w:type="dxa"/>
                            <w:tcBorders>
                              <w:top w:val="single" w:sz="4" w:space="0" w:color="auto"/>
                              <w:left w:val="single" w:sz="4" w:space="0" w:color="auto"/>
                              <w:bottom w:val="single" w:sz="4" w:space="0" w:color="auto"/>
                            </w:tcBorders>
                            <w:shd w:val="clear" w:color="auto" w:fill="auto"/>
                            <w:noWrap/>
                            <w:vAlign w:val="center"/>
                          </w:tcPr>
                          <w:p w14:paraId="13ECBE24"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0.4</w:t>
                            </w:r>
                          </w:p>
                        </w:tc>
                        <w:tc>
                          <w:tcPr>
                            <w:tcW w:w="390" w:type="dxa"/>
                            <w:tcBorders>
                              <w:top w:val="single" w:sz="4" w:space="0" w:color="auto"/>
                              <w:bottom w:val="single" w:sz="4" w:space="0" w:color="auto"/>
                              <w:right w:val="single" w:sz="4" w:space="0" w:color="auto"/>
                            </w:tcBorders>
                            <w:shd w:val="clear" w:color="auto" w:fill="auto"/>
                            <w:vAlign w:val="center"/>
                          </w:tcPr>
                          <w:p w14:paraId="7C473567"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0.1</w:t>
                            </w:r>
                          </w:p>
                        </w:tc>
                        <w:tc>
                          <w:tcPr>
                            <w:tcW w:w="360" w:type="dxa"/>
                            <w:tcBorders>
                              <w:top w:val="single" w:sz="4" w:space="0" w:color="auto"/>
                              <w:left w:val="single" w:sz="4" w:space="0" w:color="auto"/>
                              <w:bottom w:val="single" w:sz="4" w:space="0" w:color="auto"/>
                            </w:tcBorders>
                            <w:vAlign w:val="center"/>
                          </w:tcPr>
                          <w:p w14:paraId="52D8B7D0" w14:textId="77777777" w:rsidR="00961417" w:rsidRPr="007A28BC" w:rsidRDefault="00961417" w:rsidP="008F4A39">
                            <w:pPr>
                              <w:jc w:val="center"/>
                              <w:rPr>
                                <w:rFonts w:ascii="Linux Libertine" w:eastAsia="Calibri" w:hAnsi="Linux Libertine"/>
                                <w:sz w:val="13"/>
                                <w:szCs w:val="13"/>
                                <w:lang w:eastAsia="en-US"/>
                              </w:rPr>
                            </w:pPr>
                            <w:r w:rsidRPr="007A28BC">
                              <w:rPr>
                                <w:rFonts w:ascii="Linux Libertine" w:eastAsia="Calibri" w:hAnsi="Linux Libertine"/>
                                <w:sz w:val="13"/>
                                <w:szCs w:val="13"/>
                                <w:lang w:eastAsia="en-US"/>
                              </w:rPr>
                              <w:t>65.7</w:t>
                            </w:r>
                          </w:p>
                        </w:tc>
                        <w:tc>
                          <w:tcPr>
                            <w:tcW w:w="360" w:type="dxa"/>
                            <w:tcBorders>
                              <w:top w:val="single" w:sz="4" w:space="0" w:color="auto"/>
                              <w:bottom w:val="single" w:sz="4" w:space="0" w:color="auto"/>
                              <w:right w:val="single" w:sz="4" w:space="0" w:color="auto"/>
                            </w:tcBorders>
                            <w:vAlign w:val="center"/>
                          </w:tcPr>
                          <w:p w14:paraId="5F108917"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65.4</w:t>
                            </w:r>
                          </w:p>
                        </w:tc>
                        <w:tc>
                          <w:tcPr>
                            <w:tcW w:w="360" w:type="dxa"/>
                            <w:tcBorders>
                              <w:top w:val="single" w:sz="4" w:space="0" w:color="auto"/>
                              <w:left w:val="single" w:sz="4" w:space="0" w:color="auto"/>
                              <w:bottom w:val="single" w:sz="4" w:space="0" w:color="auto"/>
                            </w:tcBorders>
                            <w:vAlign w:val="center"/>
                          </w:tcPr>
                          <w:p w14:paraId="18683217"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84.0</w:t>
                            </w:r>
                          </w:p>
                        </w:tc>
                        <w:tc>
                          <w:tcPr>
                            <w:tcW w:w="360" w:type="dxa"/>
                            <w:tcBorders>
                              <w:top w:val="single" w:sz="4" w:space="0" w:color="auto"/>
                              <w:bottom w:val="single" w:sz="4" w:space="0" w:color="auto"/>
                              <w:right w:val="single" w:sz="4" w:space="0" w:color="auto"/>
                            </w:tcBorders>
                            <w:vAlign w:val="center"/>
                          </w:tcPr>
                          <w:p w14:paraId="7056640F"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9.2</w:t>
                            </w:r>
                          </w:p>
                        </w:tc>
                        <w:tc>
                          <w:tcPr>
                            <w:tcW w:w="360" w:type="dxa"/>
                            <w:tcBorders>
                              <w:top w:val="single" w:sz="4" w:space="0" w:color="auto"/>
                              <w:left w:val="single" w:sz="4" w:space="0" w:color="auto"/>
                              <w:bottom w:val="single" w:sz="4" w:space="0" w:color="auto"/>
                            </w:tcBorders>
                            <w:vAlign w:val="center"/>
                          </w:tcPr>
                          <w:p w14:paraId="3D498D22"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8.3</w:t>
                            </w:r>
                          </w:p>
                        </w:tc>
                        <w:tc>
                          <w:tcPr>
                            <w:tcW w:w="360" w:type="dxa"/>
                            <w:tcBorders>
                              <w:top w:val="single" w:sz="4" w:space="0" w:color="auto"/>
                              <w:bottom w:val="single" w:sz="4" w:space="0" w:color="auto"/>
                            </w:tcBorders>
                            <w:vAlign w:val="center"/>
                          </w:tcPr>
                          <w:p w14:paraId="49B82A97" w14:textId="77777777" w:rsidR="00961417" w:rsidRPr="007A28BC" w:rsidRDefault="00961417" w:rsidP="008F4A39">
                            <w:pPr>
                              <w:jc w:val="center"/>
                              <w:rPr>
                                <w:rFonts w:ascii="Linux Libertine" w:eastAsia="Calibri" w:hAnsi="Linux Libertine"/>
                                <w:b/>
                                <w:sz w:val="13"/>
                                <w:szCs w:val="13"/>
                                <w:lang w:eastAsia="en-US"/>
                              </w:rPr>
                            </w:pPr>
                            <w:r w:rsidRPr="007A28BC">
                              <w:rPr>
                                <w:rFonts w:ascii="Linux Libertine" w:eastAsia="Calibri" w:hAnsi="Linux Libertine"/>
                                <w:b/>
                                <w:sz w:val="13"/>
                                <w:szCs w:val="13"/>
                                <w:lang w:eastAsia="en-US"/>
                              </w:rPr>
                              <w:t>74.0</w:t>
                            </w:r>
                          </w:p>
                        </w:tc>
                      </w:tr>
                    </w:tbl>
                    <w:p w14:paraId="6BAD5438" w14:textId="77777777" w:rsidR="00961417" w:rsidRDefault="00961417" w:rsidP="00120D56"/>
                  </w:txbxContent>
                </v:textbox>
                <w10:wrap type="square" anchorx="margin" anchory="margin"/>
              </v:shape>
            </w:pict>
          </mc:Fallback>
        </mc:AlternateContent>
      </w:r>
      <w:r w:rsidR="0031610A">
        <w:t>HAW: a multimodal structure using hierarchical attention with word-level alignment to utterance-level sentiment and emotion</w:t>
      </w:r>
      <w:r w:rsidR="000F4F37">
        <w:t xml:space="preserve"> [3]</w:t>
      </w:r>
      <w:r w:rsidR="0031610A">
        <w:t>.</w:t>
      </w:r>
    </w:p>
    <w:p w14:paraId="10644DAA" w14:textId="4280706F" w:rsidR="0031610A" w:rsidRDefault="0031610A" w:rsidP="0086112A">
      <w:pPr>
        <w:pStyle w:val="Para"/>
      </w:pPr>
      <w:r>
        <w:t>AMN: an attentive multimodal network using a hierarchical encoder-decoder to predict the sentiment and emotions with context</w:t>
      </w:r>
      <w:r w:rsidR="005A5CD5">
        <w:t>ual</w:t>
      </w:r>
      <w:r>
        <w:t xml:space="preserve"> information</w:t>
      </w:r>
      <w:r w:rsidR="000F4F37">
        <w:t xml:space="preserve"> [</w:t>
      </w:r>
      <w:r w:rsidR="007D1C65">
        <w:t>6</w:t>
      </w:r>
      <w:r w:rsidR="000F4F37">
        <w:t>]</w:t>
      </w:r>
      <w:r>
        <w:t xml:space="preserve">. </w:t>
      </w:r>
    </w:p>
    <w:p w14:paraId="3DCD036E" w14:textId="27BE1F4F" w:rsidR="0062736E" w:rsidRPr="00B90986" w:rsidRDefault="00843C7A" w:rsidP="00B90986">
      <w:pPr>
        <w:pStyle w:val="Para"/>
      </w:pPr>
      <w:r>
        <w:t>MARN</w:t>
      </w:r>
      <w:r w:rsidR="003B64DC">
        <w:t>: a multi-attention recurrent network</w:t>
      </w:r>
      <w:r w:rsidR="000F1276">
        <w:t xml:space="preserve"> that</w:t>
      </w:r>
      <w:r w:rsidR="003B64DC">
        <w:t xml:space="preserve"> </w:t>
      </w:r>
      <w:r>
        <w:t>explicitly models both view-specific and cross-view dynamics in the network through time by using a specific neural component called Multi-attention Block</w:t>
      </w:r>
      <w:r w:rsidR="00944D3D">
        <w:t xml:space="preserve"> </w:t>
      </w:r>
      <w:r>
        <w:t>(MAB)</w:t>
      </w:r>
      <w:r w:rsidR="008A433A">
        <w:t xml:space="preserve"> [</w:t>
      </w:r>
      <w:r w:rsidR="007D1C65">
        <w:t>5</w:t>
      </w:r>
      <w:r w:rsidR="008A433A">
        <w:t>]</w:t>
      </w:r>
      <w:r>
        <w:t xml:space="preserve">. </w:t>
      </w:r>
    </w:p>
    <w:bookmarkEnd w:id="6"/>
    <w:p w14:paraId="3FF6B16E" w14:textId="43F1146A" w:rsidR="001A10FE" w:rsidRPr="00E23180" w:rsidRDefault="001A10FE" w:rsidP="00816E9B">
      <w:pPr>
        <w:pStyle w:val="Head2"/>
        <w:ind w:left="0" w:firstLine="0"/>
        <w:rPr>
          <w:rFonts w:eastAsiaTheme="minorHAnsi"/>
        </w:rPr>
      </w:pPr>
      <w:r w:rsidRPr="00E23180">
        <w:rPr>
          <w:rFonts w:eastAsiaTheme="minorHAnsi"/>
        </w:rPr>
        <w:t>4.3</w:t>
      </w:r>
      <w:r w:rsidRPr="00E23180">
        <w:rPr>
          <w:rFonts w:eastAsiaTheme="minorHAnsi"/>
        </w:rPr>
        <w:t> </w:t>
      </w:r>
      <w:r w:rsidRPr="00E23180">
        <w:rPr>
          <w:rFonts w:eastAsiaTheme="minorHAnsi"/>
        </w:rPr>
        <w:t>I</w:t>
      </w:r>
      <w:r w:rsidR="0013587F">
        <w:rPr>
          <w:rFonts w:eastAsiaTheme="minorHAnsi"/>
        </w:rPr>
        <w:t>mplementation</w:t>
      </w:r>
    </w:p>
    <w:p w14:paraId="4AC2E3BE" w14:textId="24C2EC54" w:rsidR="001C3F84" w:rsidRPr="0022268C" w:rsidRDefault="00CD350E">
      <w:pPr>
        <w:pStyle w:val="Para"/>
      </w:pPr>
      <w:bookmarkStart w:id="9" w:name="_Hlk5183516"/>
      <w:bookmarkEnd w:id="7"/>
      <w:bookmarkEnd w:id="8"/>
      <w:r>
        <w:t xml:space="preserve">We implement the model with </w:t>
      </w:r>
      <w:proofErr w:type="spellStart"/>
      <w:r w:rsidR="00515688" w:rsidRPr="00090DB5">
        <w:rPr>
          <w:i/>
        </w:rPr>
        <w:t>Keras</w:t>
      </w:r>
      <w:proofErr w:type="spellEnd"/>
      <w:r w:rsidR="00515688">
        <w:t xml:space="preserve"> </w:t>
      </w:r>
      <w:r w:rsidR="00803ACA">
        <w:t xml:space="preserve">[28] </w:t>
      </w:r>
      <w:r w:rsidR="00515688">
        <w:t xml:space="preserve">and </w:t>
      </w:r>
      <w:proofErr w:type="spellStart"/>
      <w:r w:rsidR="00515688" w:rsidRPr="00090DB5">
        <w:rPr>
          <w:i/>
        </w:rPr>
        <w:t>Tensorflow</w:t>
      </w:r>
      <w:proofErr w:type="spellEnd"/>
      <w:r w:rsidR="00515688">
        <w:t xml:space="preserve"> </w:t>
      </w:r>
      <w:r w:rsidR="00803ACA">
        <w:t xml:space="preserve">[29] </w:t>
      </w:r>
      <w:r w:rsidR="00515688">
        <w:t>backend</w:t>
      </w:r>
      <w:r w:rsidR="0060629A">
        <w:t>.</w:t>
      </w:r>
      <w:r w:rsidR="00F86797">
        <w:t xml:space="preserve"> </w:t>
      </w:r>
      <w:r w:rsidR="0060629A">
        <w:t>We use</w:t>
      </w:r>
      <w:r w:rsidR="00F86797">
        <w:t xml:space="preserve"> </w:t>
      </w:r>
      <w:r w:rsidR="00523374">
        <w:t>normalize</w:t>
      </w:r>
      <w:r w:rsidR="007B7D72">
        <w:t>d</w:t>
      </w:r>
      <w:r w:rsidR="00523374">
        <w:t xml:space="preserve"> low-level features extracted by </w:t>
      </w:r>
      <w:proofErr w:type="spellStart"/>
      <w:r w:rsidR="00523374" w:rsidRPr="0096491F">
        <w:rPr>
          <w:i/>
        </w:rPr>
        <w:t>openSmile</w:t>
      </w:r>
      <w:proofErr w:type="spellEnd"/>
      <w:r w:rsidR="00523374">
        <w:t xml:space="preserve"> based on each feature type with zero mean and unit variance. </w:t>
      </w:r>
      <w:r w:rsidR="00092BF7">
        <w:t xml:space="preserve">The </w:t>
      </w:r>
      <w:r w:rsidR="0086112A">
        <w:t>detail</w:t>
      </w:r>
      <w:r w:rsidR="0060629A">
        <w:t>ed</w:t>
      </w:r>
      <w:r w:rsidR="0086112A">
        <w:t xml:space="preserve"> information of each layer is shown in </w:t>
      </w:r>
      <w:r w:rsidR="00E1394A">
        <w:t xml:space="preserve">Fig. 2 and </w:t>
      </w:r>
      <w:r w:rsidR="00EE7FA9">
        <w:t>Fig. 4.</w:t>
      </w:r>
      <w:r w:rsidR="00A450CD">
        <w:t xml:space="preserve"> </w:t>
      </w:r>
      <w:r w:rsidR="008A6B3E">
        <w:t>T</w:t>
      </w:r>
      <w:r w:rsidR="008A7BB7">
        <w:t xml:space="preserve">he </w:t>
      </w:r>
      <w:r w:rsidR="008A6B3E">
        <w:t>modality feature extraction</w:t>
      </w:r>
      <w:r w:rsidR="008A7BB7">
        <w:t xml:space="preserve"> </w:t>
      </w:r>
      <w:r w:rsidR="00F66854">
        <w:t xml:space="preserve">module </w:t>
      </w:r>
      <w:r w:rsidR="008A7BB7">
        <w:t xml:space="preserve">and </w:t>
      </w:r>
      <w:r w:rsidR="008A6B3E">
        <w:t xml:space="preserve">modality </w:t>
      </w:r>
      <w:r w:rsidR="008A7BB7">
        <w:t xml:space="preserve">fusion </w:t>
      </w:r>
      <w:r w:rsidR="008A6B3E">
        <w:t xml:space="preserve">module </w:t>
      </w:r>
      <w:r w:rsidR="0060629A">
        <w:t xml:space="preserve">are </w:t>
      </w:r>
      <w:r w:rsidR="008A6B3E">
        <w:t xml:space="preserve">trained on </w:t>
      </w:r>
      <w:r w:rsidR="00F26AC4">
        <w:t>the same training-</w:t>
      </w:r>
      <w:r w:rsidR="008A6B3E">
        <w:t>validation-</w:t>
      </w:r>
      <w:r w:rsidR="00F26AC4">
        <w:t xml:space="preserve">testing split. </w:t>
      </w:r>
      <w:r w:rsidR="00ED2367">
        <w:t>We set the</w:t>
      </w:r>
      <w:r w:rsidR="006A4B62">
        <w:t xml:space="preserve"> learning rate </w:t>
      </w:r>
      <w:r w:rsidR="006E1A3D">
        <w:t xml:space="preserve">to 0.0001 and use </w:t>
      </w:r>
      <w:r w:rsidR="0093739D">
        <w:t>the</w:t>
      </w:r>
      <w:r w:rsidR="006E1A3D">
        <w:t xml:space="preserve"> Adam op</w:t>
      </w:r>
      <w:r w:rsidR="00E72E63">
        <w:t xml:space="preserve">timizer with mean square error </w:t>
      </w:r>
      <w:r w:rsidR="00EB33E2">
        <w:t xml:space="preserve">loss </w:t>
      </w:r>
      <w:r w:rsidR="0093739D">
        <w:t xml:space="preserve">for </w:t>
      </w:r>
      <w:r w:rsidR="00EB33E2">
        <w:t>both the pretrain</w:t>
      </w:r>
      <w:r w:rsidR="0093739D">
        <w:t>ing</w:t>
      </w:r>
      <w:r w:rsidR="00EB33E2">
        <w:t xml:space="preserve"> and </w:t>
      </w:r>
      <w:r w:rsidR="00E44037">
        <w:t xml:space="preserve">fusion </w:t>
      </w:r>
      <w:r w:rsidR="003F02A5">
        <w:t>modeling</w:t>
      </w:r>
      <w:r w:rsidR="00877F35">
        <w:t xml:space="preserve"> [30]</w:t>
      </w:r>
      <w:r w:rsidR="003F02A5">
        <w:t xml:space="preserve">. </w:t>
      </w:r>
      <w:r w:rsidR="00D02392">
        <w:t xml:space="preserve">We compute the argmax of the output from our model to indicate the prediction class. </w:t>
      </w:r>
      <w:r w:rsidR="00214E28">
        <w:t xml:space="preserve">To make </w:t>
      </w:r>
      <w:r w:rsidR="00F66854">
        <w:t xml:space="preserve">a fair </w:t>
      </w:r>
      <w:r w:rsidR="00214E28">
        <w:t xml:space="preserve">comparison </w:t>
      </w:r>
      <w:r w:rsidR="004753EB">
        <w:t xml:space="preserve">with </w:t>
      </w:r>
      <w:r w:rsidR="00714810">
        <w:t>previous research</w:t>
      </w:r>
      <w:r w:rsidR="004753EB">
        <w:t xml:space="preserve">, </w:t>
      </w:r>
      <w:r w:rsidR="00F66854">
        <w:t xml:space="preserve">we reimplement the </w:t>
      </w:r>
      <w:r w:rsidR="00714810">
        <w:t>baseline models</w:t>
      </w:r>
      <w:r w:rsidR="00F66854">
        <w:t xml:space="preserve"> </w:t>
      </w:r>
      <w:r w:rsidR="00C9026E">
        <w:t>from</w:t>
      </w:r>
      <w:r w:rsidR="00714810">
        <w:t xml:space="preserve"> the source code provided by the authors using our </w:t>
      </w:r>
      <w:r w:rsidR="002E6883">
        <w:t xml:space="preserve">dataset </w:t>
      </w:r>
      <w:r w:rsidR="00714810">
        <w:t>split</w:t>
      </w:r>
      <w:r w:rsidR="00C9026E">
        <w:t>s</w:t>
      </w:r>
      <w:r w:rsidR="00714810">
        <w:t xml:space="preserve">. For the models that cannot be applied on two modalities (TFN) or </w:t>
      </w:r>
      <w:r w:rsidR="00C9026E">
        <w:t xml:space="preserve">that do not have </w:t>
      </w:r>
      <w:r w:rsidR="00714810">
        <w:t xml:space="preserve">source code (EF-LSTM), we directly use the performance </w:t>
      </w:r>
      <w:r w:rsidR="00932B18">
        <w:t>reported in [</w:t>
      </w:r>
      <w:r w:rsidR="00877F35">
        <w:t>5</w:t>
      </w:r>
      <w:r w:rsidR="00932B18">
        <w:t>].</w:t>
      </w:r>
      <w:bookmarkEnd w:id="9"/>
      <w:r w:rsidR="002E6883">
        <w:t xml:space="preserve"> </w:t>
      </w:r>
      <w:r w:rsidR="00C9026E">
        <w:rPr>
          <w:rFonts w:eastAsia="Times New Roman" w:cs="Linux Libertine"/>
        </w:rPr>
        <w:t>A</w:t>
      </w:r>
      <w:r w:rsidR="002E6883">
        <w:rPr>
          <w:rFonts w:eastAsia="Times New Roman" w:cs="Linux Libertine"/>
        </w:rPr>
        <w:t xml:space="preserve">ll the models </w:t>
      </w:r>
      <w:r w:rsidR="000E5748">
        <w:rPr>
          <w:rFonts w:eastAsia="Times New Roman" w:cs="Linux Libertine"/>
        </w:rPr>
        <w:t xml:space="preserve">are </w:t>
      </w:r>
      <w:r w:rsidR="002E6883">
        <w:rPr>
          <w:rFonts w:eastAsia="Times New Roman" w:cs="Linux Libertine"/>
        </w:rPr>
        <w:t xml:space="preserve">trained on </w:t>
      </w:r>
      <w:r w:rsidR="000E5748">
        <w:rPr>
          <w:rFonts w:eastAsia="Times New Roman" w:cs="Linux Libertine"/>
        </w:rPr>
        <w:t xml:space="preserve">the </w:t>
      </w:r>
      <w:r w:rsidR="002E6883">
        <w:rPr>
          <w:rFonts w:eastAsia="Times New Roman" w:cs="Linux Libertine"/>
        </w:rPr>
        <w:t>entire dataset</w:t>
      </w:r>
      <w:r w:rsidR="000E5748">
        <w:rPr>
          <w:rFonts w:eastAsia="Times New Roman" w:cs="Linux Libertine"/>
        </w:rPr>
        <w:t>,</w:t>
      </w:r>
      <w:r w:rsidR="002E6883">
        <w:rPr>
          <w:rFonts w:eastAsia="Times New Roman" w:cs="Linux Libertine"/>
        </w:rPr>
        <w:t xml:space="preserve"> rather than </w:t>
      </w:r>
      <w:r w:rsidR="00EC3EA9">
        <w:rPr>
          <w:rFonts w:eastAsia="Times New Roman" w:cs="Linux Libertine"/>
        </w:rPr>
        <w:t xml:space="preserve">on </w:t>
      </w:r>
      <w:r w:rsidR="002E6883">
        <w:rPr>
          <w:rFonts w:eastAsia="Times New Roman" w:cs="Linux Libertine"/>
        </w:rPr>
        <w:t>majority</w:t>
      </w:r>
      <w:r w:rsidR="00EC3EA9">
        <w:rPr>
          <w:rFonts w:eastAsia="Times New Roman" w:cs="Linux Libertine"/>
        </w:rPr>
        <w:t>-</w:t>
      </w:r>
      <w:r w:rsidR="002E6883">
        <w:rPr>
          <w:rFonts w:eastAsia="Times New Roman" w:cs="Linux Libertine"/>
        </w:rPr>
        <w:t>vote</w:t>
      </w:r>
      <w:r w:rsidR="00EC3EA9">
        <w:rPr>
          <w:rFonts w:eastAsia="Times New Roman" w:cs="Linux Libertine"/>
        </w:rPr>
        <w:t>d</w:t>
      </w:r>
      <w:r w:rsidR="002E6883">
        <w:rPr>
          <w:rFonts w:eastAsia="Times New Roman" w:cs="Linux Libertine"/>
        </w:rPr>
        <w:t xml:space="preserve"> or all</w:t>
      </w:r>
      <w:r w:rsidR="00EC3EA9">
        <w:rPr>
          <w:rFonts w:eastAsia="Times New Roman" w:cs="Linux Libertine"/>
        </w:rPr>
        <w:t>-</w:t>
      </w:r>
      <w:r w:rsidR="002E6883">
        <w:rPr>
          <w:rFonts w:eastAsia="Times New Roman" w:cs="Linux Libertine"/>
        </w:rPr>
        <w:t xml:space="preserve">agreement data as </w:t>
      </w:r>
      <w:r w:rsidR="00EC3EA9">
        <w:rPr>
          <w:rFonts w:eastAsia="Times New Roman" w:cs="Linux Libertine"/>
        </w:rPr>
        <w:t xml:space="preserve">in </w:t>
      </w:r>
      <w:r w:rsidR="002E6883">
        <w:rPr>
          <w:rFonts w:eastAsia="Times New Roman" w:cs="Linux Libertine"/>
        </w:rPr>
        <w:t>previous research.</w:t>
      </w:r>
      <w:r w:rsidR="00C95CBE">
        <w:rPr>
          <w:rFonts w:eastAsia="Times New Roman" w:cs="Linux Libertine"/>
        </w:rPr>
        <w:t xml:space="preserve"> As suggest</w:t>
      </w:r>
      <w:r w:rsidR="00EC3EA9">
        <w:rPr>
          <w:rFonts w:eastAsia="Times New Roman" w:cs="Linux Libertine"/>
        </w:rPr>
        <w:t>ed</w:t>
      </w:r>
      <w:r w:rsidR="00C95CBE">
        <w:rPr>
          <w:rFonts w:eastAsia="Times New Roman" w:cs="Linux Libertine"/>
        </w:rPr>
        <w:t xml:space="preserve"> in [</w:t>
      </w:r>
      <w:r w:rsidR="00877F35">
        <w:rPr>
          <w:rFonts w:eastAsia="Times New Roman" w:cs="Linux Libertine"/>
        </w:rPr>
        <w:t>6</w:t>
      </w:r>
      <w:r w:rsidR="00C95CBE">
        <w:rPr>
          <w:rFonts w:eastAsia="Times New Roman" w:cs="Linux Libertine"/>
        </w:rPr>
        <w:t xml:space="preserve">], We assign the disagreeing labels to </w:t>
      </w:r>
      <w:r w:rsidR="00204214">
        <w:rPr>
          <w:rFonts w:eastAsia="Times New Roman" w:cs="Linux Libertine"/>
        </w:rPr>
        <w:t>the</w:t>
      </w:r>
      <w:r w:rsidR="00C95CBE">
        <w:rPr>
          <w:rFonts w:eastAsia="Times New Roman" w:cs="Linux Libertine"/>
        </w:rPr>
        <w:t xml:space="preserve"> ‘</w:t>
      </w:r>
      <w:r w:rsidR="00C95CBE" w:rsidRPr="00EC07CE">
        <w:rPr>
          <w:rFonts w:eastAsia="Times New Roman" w:cs="Linux Libertine"/>
          <w:i/>
        </w:rPr>
        <w:t>other</w:t>
      </w:r>
      <w:r w:rsidR="00C95CBE">
        <w:rPr>
          <w:rFonts w:eastAsia="Times New Roman" w:cs="Linux Libertine"/>
        </w:rPr>
        <w:t>’ category for all baselines.</w:t>
      </w:r>
    </w:p>
    <w:p w14:paraId="3759856B" w14:textId="348E378F" w:rsidR="008E73F5" w:rsidRPr="008E73F5" w:rsidRDefault="008E73F5" w:rsidP="008E73F5">
      <w:pPr>
        <w:spacing w:before="220" w:after="80"/>
        <w:ind w:left="280" w:hanging="280"/>
        <w:rPr>
          <w:rFonts w:ascii="Linux Biolinum" w:eastAsia="Times New Roman" w:hAnsi="Linux Biolinum" w:cs="Times New Roman"/>
          <w:b/>
          <w:szCs w:val="20"/>
        </w:rPr>
      </w:pPr>
      <w:r w:rsidRPr="008E73F5">
        <w:rPr>
          <w:rFonts w:ascii="Linux Biolinum" w:eastAsia="Times New Roman" w:hAnsi="Linux Biolinum" w:cs="Times New Roman"/>
          <w:b/>
          <w:szCs w:val="20"/>
        </w:rPr>
        <w:t>5</w:t>
      </w:r>
      <w:r w:rsidRPr="008E73F5">
        <w:rPr>
          <w:rFonts w:ascii="Linux Biolinum" w:eastAsia="Times New Roman" w:hAnsi="Linux Biolinum" w:cs="Times New Roman"/>
          <w:b/>
          <w:szCs w:val="20"/>
        </w:rPr>
        <w:t> </w:t>
      </w:r>
      <w:r w:rsidR="0022268C">
        <w:rPr>
          <w:rFonts w:ascii="Linux Biolinum" w:eastAsia="Times New Roman" w:hAnsi="Linux Biolinum" w:cs="Times New Roman"/>
          <w:b/>
          <w:szCs w:val="20"/>
        </w:rPr>
        <w:t xml:space="preserve">RESULT AND </w:t>
      </w:r>
      <w:r w:rsidRPr="008E73F5">
        <w:rPr>
          <w:rFonts w:ascii="Linux Biolinum" w:eastAsia="Times New Roman" w:hAnsi="Linux Biolinum" w:cs="Times New Roman"/>
          <w:b/>
          <w:szCs w:val="20"/>
        </w:rPr>
        <w:t>DISCUSSION</w:t>
      </w:r>
    </w:p>
    <w:p w14:paraId="4329977D" w14:textId="3DE45DAB" w:rsidR="005B5442" w:rsidRDefault="008E73F5" w:rsidP="005B5442">
      <w:pPr>
        <w:spacing w:before="180" w:after="80"/>
        <w:rPr>
          <w:rFonts w:ascii="Linux Biolinum" w:eastAsia="Times New Roman" w:hAnsi="Linux Biolinum" w:cs="Times New Roman"/>
          <w:b/>
          <w:szCs w:val="20"/>
        </w:rPr>
      </w:pPr>
      <w:r w:rsidRPr="008E73F5">
        <w:rPr>
          <w:rFonts w:ascii="Linux Biolinum" w:eastAsia="Times New Roman" w:hAnsi="Linux Biolinum" w:cs="Times New Roman"/>
          <w:b/>
          <w:szCs w:val="20"/>
        </w:rPr>
        <w:t>5.1</w:t>
      </w:r>
      <w:r w:rsidRPr="008E73F5">
        <w:rPr>
          <w:rFonts w:ascii="Linux Biolinum" w:eastAsia="Times New Roman" w:hAnsi="Linux Biolinum" w:cs="Times New Roman"/>
          <w:b/>
          <w:szCs w:val="20"/>
        </w:rPr>
        <w:t> </w:t>
      </w:r>
      <w:r w:rsidR="0022268C">
        <w:rPr>
          <w:rFonts w:ascii="Linux Biolinum" w:eastAsia="Times New Roman" w:hAnsi="Linux Biolinum" w:cs="Times New Roman"/>
          <w:b/>
          <w:szCs w:val="20"/>
        </w:rPr>
        <w:t xml:space="preserve"> Comparison with Baselines</w:t>
      </w:r>
    </w:p>
    <w:p w14:paraId="635CF593" w14:textId="2A6FAF0C" w:rsidR="00014AEA" w:rsidRDefault="005B5442" w:rsidP="00120D56">
      <w:pPr>
        <w:ind w:firstLine="187"/>
        <w:rPr>
          <w:rFonts w:ascii="Linux Libertine" w:eastAsia="Times New Roman" w:hAnsi="Linux Libertine" w:cs="Linux Libertine"/>
          <w:sz w:val="18"/>
          <w:szCs w:val="18"/>
        </w:rPr>
      </w:pPr>
      <w:r w:rsidRPr="00815915">
        <w:rPr>
          <w:rFonts w:ascii="Linux Libertine" w:eastAsia="Times New Roman" w:hAnsi="Linux Libertine" w:cs="Linux Libertine"/>
          <w:sz w:val="18"/>
          <w:szCs w:val="18"/>
        </w:rPr>
        <w:t xml:space="preserve">We </w:t>
      </w:r>
      <w:r w:rsidR="00276AE2">
        <w:rPr>
          <w:rFonts w:ascii="Linux Libertine" w:eastAsia="Times New Roman" w:hAnsi="Linux Libertine" w:cs="Linux Libertine"/>
          <w:sz w:val="18"/>
          <w:szCs w:val="18"/>
        </w:rPr>
        <w:t xml:space="preserve">first compare our model with the baselines </w:t>
      </w:r>
      <w:r w:rsidR="008E5599">
        <w:rPr>
          <w:rFonts w:ascii="Linux Libertine" w:eastAsia="Times New Roman" w:hAnsi="Linux Libertine" w:cs="Linux Libertine"/>
          <w:sz w:val="18"/>
          <w:szCs w:val="18"/>
        </w:rPr>
        <w:t>and the state-of-the-art on IEMOCAP</w:t>
      </w:r>
      <w:r w:rsidR="00030C24">
        <w:rPr>
          <w:rFonts w:ascii="Linux Libertine" w:eastAsia="Times New Roman" w:hAnsi="Linux Libertine" w:cs="Linux Libertine"/>
          <w:sz w:val="18"/>
          <w:szCs w:val="18"/>
        </w:rPr>
        <w:t>.</w:t>
      </w:r>
      <w:r w:rsidR="00C95CBE">
        <w:rPr>
          <w:rFonts w:ascii="Linux Libertine" w:eastAsia="Times New Roman" w:hAnsi="Linux Libertine" w:cs="Linux Libertine"/>
          <w:sz w:val="18"/>
          <w:szCs w:val="18"/>
        </w:rPr>
        <w:t xml:space="preserve"> F</w:t>
      </w:r>
      <w:r w:rsidR="0028324E">
        <w:rPr>
          <w:rFonts w:ascii="Linux Libertine" w:eastAsia="Times New Roman" w:hAnsi="Linux Libertine" w:cs="Linux Libertine"/>
          <w:sz w:val="18"/>
          <w:szCs w:val="18"/>
        </w:rPr>
        <w:t>ollowing previous research</w:t>
      </w:r>
      <w:r w:rsidR="00E8709B">
        <w:rPr>
          <w:rFonts w:ascii="Linux Libertine" w:eastAsia="Times New Roman" w:hAnsi="Linux Libertine" w:cs="Linux Libertine"/>
          <w:sz w:val="18"/>
          <w:szCs w:val="18"/>
        </w:rPr>
        <w:t xml:space="preserve"> [5]</w:t>
      </w:r>
      <w:r w:rsidR="0028324E">
        <w:rPr>
          <w:rFonts w:ascii="Linux Libertine" w:eastAsia="Times New Roman" w:hAnsi="Linux Libertine" w:cs="Linux Libertine"/>
          <w:sz w:val="18"/>
          <w:szCs w:val="18"/>
        </w:rPr>
        <w:t xml:space="preserve">, </w:t>
      </w:r>
      <w:r w:rsidR="00C95CBE">
        <w:rPr>
          <w:rFonts w:ascii="Linux Libertine" w:eastAsia="Times New Roman" w:hAnsi="Linux Libertine" w:cs="Linux Libertine"/>
          <w:sz w:val="18"/>
          <w:szCs w:val="18"/>
        </w:rPr>
        <w:t xml:space="preserve">we compare the model performance without considering </w:t>
      </w:r>
      <w:r w:rsidR="00DA2F90">
        <w:rPr>
          <w:rFonts w:ascii="Linux Libertine" w:eastAsia="Times New Roman" w:hAnsi="Linux Libertine" w:cs="Linux Libertine"/>
          <w:sz w:val="18"/>
          <w:szCs w:val="18"/>
        </w:rPr>
        <w:t>the</w:t>
      </w:r>
      <w:r w:rsidR="00C95CBE">
        <w:rPr>
          <w:rFonts w:ascii="Linux Libertine" w:eastAsia="Times New Roman" w:hAnsi="Linux Libertine" w:cs="Linux Libertine"/>
          <w:sz w:val="18"/>
          <w:szCs w:val="18"/>
        </w:rPr>
        <w:t xml:space="preserve"> </w:t>
      </w:r>
      <w:r w:rsidR="0028324E">
        <w:rPr>
          <w:rFonts w:ascii="Linux Libertine" w:eastAsia="Times New Roman" w:hAnsi="Linux Libertine" w:cs="Linux Libertine"/>
          <w:sz w:val="18"/>
          <w:szCs w:val="18"/>
        </w:rPr>
        <w:t>‘</w:t>
      </w:r>
      <w:r w:rsidR="0028324E" w:rsidRPr="00590F9F">
        <w:rPr>
          <w:rFonts w:ascii="Linux Libertine" w:eastAsia="Times New Roman" w:hAnsi="Linux Libertine" w:cs="Linux Libertine"/>
          <w:i/>
          <w:sz w:val="18"/>
          <w:szCs w:val="18"/>
        </w:rPr>
        <w:t>other</w:t>
      </w:r>
      <w:r w:rsidR="0028324E">
        <w:rPr>
          <w:rFonts w:ascii="Linux Libertine" w:eastAsia="Times New Roman" w:hAnsi="Linux Libertine" w:cs="Linux Libertine"/>
          <w:sz w:val="18"/>
          <w:szCs w:val="18"/>
        </w:rPr>
        <w:t xml:space="preserve">’ category. </w:t>
      </w:r>
      <w:r w:rsidR="00030C24">
        <w:rPr>
          <w:rFonts w:ascii="Linux Libertine" w:eastAsia="Times New Roman" w:hAnsi="Linux Libertine" w:cs="Linux Libertine"/>
          <w:sz w:val="18"/>
          <w:szCs w:val="18"/>
        </w:rPr>
        <w:t>The result shown in T</w:t>
      </w:r>
      <w:r w:rsidR="00070BC0">
        <w:rPr>
          <w:rFonts w:ascii="Linux Libertine" w:eastAsia="Times New Roman" w:hAnsi="Linux Libertine" w:cs="Linux Libertine"/>
          <w:sz w:val="18"/>
          <w:szCs w:val="18"/>
        </w:rPr>
        <w:t xml:space="preserve">able </w:t>
      </w:r>
      <w:r w:rsidR="0028324E">
        <w:rPr>
          <w:rFonts w:ascii="Linux Libertine" w:eastAsia="Times New Roman" w:hAnsi="Linux Libertine" w:cs="Linux Libertine"/>
          <w:sz w:val="18"/>
          <w:szCs w:val="18"/>
        </w:rPr>
        <w:t>1</w:t>
      </w:r>
      <w:r w:rsidR="00070BC0">
        <w:rPr>
          <w:rFonts w:ascii="Linux Libertine" w:eastAsia="Times New Roman" w:hAnsi="Linux Libertine" w:cs="Linux Libertine"/>
          <w:sz w:val="18"/>
          <w:szCs w:val="18"/>
        </w:rPr>
        <w:t xml:space="preserve"> </w:t>
      </w:r>
      <w:r w:rsidR="00030C24">
        <w:rPr>
          <w:rFonts w:ascii="Linux Libertine" w:eastAsia="Times New Roman" w:hAnsi="Linux Libertine" w:cs="Linux Libertine"/>
          <w:sz w:val="18"/>
          <w:szCs w:val="18"/>
        </w:rPr>
        <w:t xml:space="preserve">indicates that </w:t>
      </w:r>
      <w:r w:rsidR="000A77F1">
        <w:rPr>
          <w:rFonts w:ascii="Linux Libertine" w:eastAsia="Times New Roman" w:hAnsi="Linux Libertine" w:cs="Linux Libertine"/>
          <w:sz w:val="18"/>
          <w:szCs w:val="18"/>
        </w:rPr>
        <w:t xml:space="preserve">the performance of our model significantly outperforms previous approaches </w:t>
      </w:r>
      <w:r w:rsidR="00DA2F90">
        <w:rPr>
          <w:rFonts w:ascii="Linux Libertine" w:eastAsia="Times New Roman" w:hAnsi="Linux Libertine" w:cs="Linux Libertine"/>
          <w:sz w:val="18"/>
          <w:szCs w:val="18"/>
        </w:rPr>
        <w:t xml:space="preserve">at </w:t>
      </w:r>
      <w:r w:rsidR="00867543">
        <w:rPr>
          <w:rFonts w:ascii="Linux Libertine" w:eastAsia="Times New Roman" w:hAnsi="Linux Libertine" w:cs="Linux Libertine"/>
          <w:sz w:val="18"/>
          <w:szCs w:val="18"/>
        </w:rPr>
        <w:t xml:space="preserve">both accuracy and </w:t>
      </w:r>
      <w:r w:rsidR="002F099E">
        <w:rPr>
          <w:rFonts w:ascii="Linux Libertine" w:eastAsia="Times New Roman" w:hAnsi="Linux Libertine" w:cs="Linux Libertine"/>
          <w:sz w:val="18"/>
          <w:szCs w:val="18"/>
        </w:rPr>
        <w:t xml:space="preserve">weighted </w:t>
      </w:r>
      <w:r w:rsidR="007E560C">
        <w:rPr>
          <w:rFonts w:ascii="Linux Libertine" w:eastAsia="Times New Roman" w:hAnsi="Linux Libertine" w:cs="Linux Libertine"/>
          <w:sz w:val="18"/>
          <w:szCs w:val="18"/>
        </w:rPr>
        <w:t>F1-score</w:t>
      </w:r>
      <w:r w:rsidR="005D1FA5">
        <w:rPr>
          <w:rFonts w:ascii="Linux Libertine" w:eastAsia="Times New Roman" w:hAnsi="Linux Libertine" w:cs="Linux Libertine"/>
          <w:sz w:val="18"/>
          <w:szCs w:val="18"/>
        </w:rPr>
        <w:t xml:space="preserve">. </w:t>
      </w:r>
      <w:r w:rsidR="00115EA1">
        <w:rPr>
          <w:rFonts w:ascii="Linux Libertine" w:eastAsia="Times New Roman" w:hAnsi="Linux Libertine" w:cs="Linux Libertine"/>
          <w:sz w:val="18"/>
          <w:szCs w:val="18"/>
        </w:rPr>
        <w:t>The proposed dyadic fusion network using mutual correlation attentive factor</w:t>
      </w:r>
      <w:r w:rsidR="004870C0">
        <w:rPr>
          <w:rFonts w:ascii="Linux Libertine" w:eastAsia="Times New Roman" w:hAnsi="Linux Libertine" w:cs="Linux Libertine"/>
          <w:sz w:val="18"/>
          <w:szCs w:val="18"/>
        </w:rPr>
        <w:t>s</w:t>
      </w:r>
      <w:r w:rsidR="00115EA1">
        <w:rPr>
          <w:rFonts w:ascii="Linux Libertine" w:eastAsia="Times New Roman" w:hAnsi="Linux Libertine" w:cs="Linux Libertine"/>
          <w:sz w:val="18"/>
          <w:szCs w:val="18"/>
        </w:rPr>
        <w:t xml:space="preserve"> </w:t>
      </w:r>
      <w:r w:rsidR="004870C0">
        <w:rPr>
          <w:rFonts w:ascii="Linux Libertine" w:eastAsia="Times New Roman" w:hAnsi="Linux Libertine" w:cs="Linux Libertine"/>
          <w:sz w:val="18"/>
          <w:szCs w:val="18"/>
        </w:rPr>
        <w:t>gains</w:t>
      </w:r>
      <w:r w:rsidR="00115EA1">
        <w:rPr>
          <w:rFonts w:ascii="Linux Libertine" w:eastAsia="Times New Roman" w:hAnsi="Linux Libertine" w:cs="Linux Libertine"/>
          <w:sz w:val="18"/>
          <w:szCs w:val="18"/>
        </w:rPr>
        <w:t xml:space="preserve"> </w:t>
      </w:r>
      <w:r w:rsidR="0028324E">
        <w:rPr>
          <w:rFonts w:ascii="Linux Libertine" w:eastAsia="Times New Roman" w:hAnsi="Linux Libertine" w:cs="Linux Libertine"/>
          <w:sz w:val="18"/>
          <w:szCs w:val="18"/>
        </w:rPr>
        <w:t>7</w:t>
      </w:r>
      <w:r w:rsidR="00115EA1">
        <w:rPr>
          <w:rFonts w:ascii="Linux Libertine" w:eastAsia="Times New Roman" w:hAnsi="Linux Libertine" w:cs="Linux Libertine"/>
          <w:sz w:val="18"/>
          <w:szCs w:val="18"/>
        </w:rPr>
        <w:t>.</w:t>
      </w:r>
      <w:r w:rsidR="0028324E">
        <w:rPr>
          <w:rFonts w:ascii="Linux Libertine" w:eastAsia="Times New Roman" w:hAnsi="Linux Libertine" w:cs="Linux Libertine"/>
          <w:sz w:val="18"/>
          <w:szCs w:val="18"/>
        </w:rPr>
        <w:t>5</w:t>
      </w:r>
      <w:r w:rsidR="00115EA1">
        <w:rPr>
          <w:rFonts w:ascii="Linux Libertine" w:eastAsia="Times New Roman" w:hAnsi="Linux Libertine" w:cs="Linux Libertine"/>
          <w:sz w:val="18"/>
          <w:szCs w:val="18"/>
        </w:rPr>
        <w:t xml:space="preserve">% accuracy and </w:t>
      </w:r>
      <w:r w:rsidR="0028324E">
        <w:rPr>
          <w:rFonts w:ascii="Linux Libertine" w:eastAsia="Times New Roman" w:hAnsi="Linux Libertine" w:cs="Linux Libertine"/>
          <w:sz w:val="18"/>
          <w:szCs w:val="18"/>
        </w:rPr>
        <w:t>6</w:t>
      </w:r>
      <w:r w:rsidR="00147E4A" w:rsidRPr="00876852">
        <w:rPr>
          <w:rFonts w:ascii="Linux Libertine" w:eastAsia="Times New Roman" w:hAnsi="Linux Libertine" w:cs="Linux Libertine"/>
          <w:sz w:val="18"/>
          <w:szCs w:val="18"/>
        </w:rPr>
        <w:t>.</w:t>
      </w:r>
      <w:r w:rsidR="0028324E">
        <w:rPr>
          <w:rFonts w:ascii="Linux Libertine" w:eastAsia="Times New Roman" w:hAnsi="Linux Libertine" w:cs="Linux Libertine"/>
          <w:sz w:val="18"/>
          <w:szCs w:val="18"/>
        </w:rPr>
        <w:t>4</w:t>
      </w:r>
      <w:r w:rsidR="00115EA1">
        <w:rPr>
          <w:rFonts w:ascii="Linux Libertine" w:eastAsia="Times New Roman" w:hAnsi="Linux Libertine" w:cs="Linux Libertine"/>
          <w:sz w:val="18"/>
          <w:szCs w:val="18"/>
        </w:rPr>
        <w:t xml:space="preserve"> F1-score improvement over the previous state-of-the-art. </w:t>
      </w:r>
      <w:r w:rsidR="00D509BB">
        <w:rPr>
          <w:rFonts w:ascii="Linux Libertine" w:eastAsia="Times New Roman" w:hAnsi="Linux Libertine" w:cs="Linux Libertine"/>
          <w:sz w:val="18"/>
          <w:szCs w:val="18"/>
        </w:rPr>
        <w:t xml:space="preserve">We </w:t>
      </w:r>
      <w:r w:rsidR="00F4209D">
        <w:rPr>
          <w:rFonts w:ascii="Linux Libertine" w:eastAsia="Times New Roman" w:hAnsi="Linux Libertine" w:cs="Linux Libertine"/>
          <w:sz w:val="18"/>
          <w:szCs w:val="18"/>
        </w:rPr>
        <w:t>have</w:t>
      </w:r>
      <w:r w:rsidR="00D509BB">
        <w:rPr>
          <w:rFonts w:ascii="Linux Libertine" w:eastAsia="Times New Roman" w:hAnsi="Linux Libertine" w:cs="Linux Libertine"/>
          <w:sz w:val="18"/>
          <w:szCs w:val="18"/>
        </w:rPr>
        <w:t xml:space="preserve"> the following </w:t>
      </w:r>
      <w:r w:rsidR="00F4209D">
        <w:rPr>
          <w:rFonts w:ascii="Linux Libertine" w:eastAsia="Times New Roman" w:hAnsi="Linux Libertine" w:cs="Linux Libertine"/>
          <w:sz w:val="18"/>
          <w:szCs w:val="18"/>
        </w:rPr>
        <w:t>findings</w:t>
      </w:r>
      <w:r w:rsidR="00D509BB">
        <w:rPr>
          <w:rFonts w:ascii="Linux Libertine" w:eastAsia="Times New Roman" w:hAnsi="Linux Libertine" w:cs="Linux Libertine"/>
          <w:sz w:val="18"/>
          <w:szCs w:val="18"/>
        </w:rPr>
        <w:t xml:space="preserve"> from Table </w:t>
      </w:r>
      <w:r w:rsidR="0028324E">
        <w:rPr>
          <w:rFonts w:ascii="Linux Libertine" w:eastAsia="Times New Roman" w:hAnsi="Linux Libertine" w:cs="Linux Libertine"/>
          <w:sz w:val="18"/>
          <w:szCs w:val="18"/>
        </w:rPr>
        <w:t>1</w:t>
      </w:r>
      <w:r w:rsidR="00D509BB">
        <w:rPr>
          <w:rFonts w:ascii="Linux Libertine" w:eastAsia="Times New Roman" w:hAnsi="Linux Libertine" w:cs="Linux Libertine"/>
          <w:sz w:val="18"/>
          <w:szCs w:val="18"/>
        </w:rPr>
        <w:t xml:space="preserve">: 1. The significant performance improvement </w:t>
      </w:r>
      <w:r w:rsidR="004870C0">
        <w:rPr>
          <w:rFonts w:ascii="Linux Libertine" w:eastAsia="Times New Roman" w:hAnsi="Linux Libertine" w:cs="Linux Libertine"/>
          <w:sz w:val="18"/>
          <w:szCs w:val="18"/>
        </w:rPr>
        <w:t xml:space="preserve">shows that </w:t>
      </w:r>
      <w:r w:rsidR="00D509BB">
        <w:rPr>
          <w:rFonts w:ascii="Linux Libertine" w:eastAsia="Times New Roman" w:hAnsi="Linux Libertine" w:cs="Linux Libertine"/>
          <w:sz w:val="18"/>
          <w:szCs w:val="18"/>
        </w:rPr>
        <w:t xml:space="preserve">the proposed architecture is effective </w:t>
      </w:r>
      <w:r w:rsidR="004870C0">
        <w:rPr>
          <w:rFonts w:ascii="Linux Libertine" w:eastAsia="Times New Roman" w:hAnsi="Linux Libertine" w:cs="Linux Libertine"/>
          <w:sz w:val="18"/>
          <w:szCs w:val="18"/>
        </w:rPr>
        <w:t xml:space="preserve">for </w:t>
      </w:r>
      <w:r w:rsidR="00D509BB">
        <w:rPr>
          <w:rFonts w:ascii="Linux Libertine" w:eastAsia="Times New Roman" w:hAnsi="Linux Libertine" w:cs="Linux Libertine"/>
          <w:sz w:val="18"/>
          <w:szCs w:val="18"/>
        </w:rPr>
        <w:t>multi-class classification. Even without using the visual features, our model still achieves the best performance on IEMOCAP. 2. Using context</w:t>
      </w:r>
      <w:r w:rsidR="000D1394">
        <w:rPr>
          <w:rFonts w:ascii="Linux Libertine" w:eastAsia="Times New Roman" w:hAnsi="Linux Libertine" w:cs="Linux Libertine"/>
          <w:sz w:val="18"/>
          <w:szCs w:val="18"/>
        </w:rPr>
        <w:t>ual</w:t>
      </w:r>
      <w:r w:rsidR="00D509BB">
        <w:rPr>
          <w:rFonts w:ascii="Linux Libertine" w:eastAsia="Times New Roman" w:hAnsi="Linux Libertine" w:cs="Linux Libertine"/>
          <w:sz w:val="18"/>
          <w:szCs w:val="18"/>
        </w:rPr>
        <w:t xml:space="preserve"> information indeed help</w:t>
      </w:r>
      <w:r w:rsidR="000D1394">
        <w:rPr>
          <w:rFonts w:ascii="Linux Libertine" w:eastAsia="Times New Roman" w:hAnsi="Linux Libertine" w:cs="Linux Libertine"/>
          <w:sz w:val="18"/>
          <w:szCs w:val="18"/>
        </w:rPr>
        <w:t>s</w:t>
      </w:r>
      <w:r w:rsidR="00D509BB">
        <w:rPr>
          <w:rFonts w:ascii="Linux Libertine" w:eastAsia="Times New Roman" w:hAnsi="Linux Libertine" w:cs="Linux Libertine"/>
          <w:sz w:val="18"/>
          <w:szCs w:val="18"/>
        </w:rPr>
        <w:t xml:space="preserve"> emotion recognition. </w:t>
      </w:r>
      <w:r w:rsidR="00643AFB">
        <w:rPr>
          <w:rFonts w:ascii="Linux Libertine" w:eastAsia="Times New Roman" w:hAnsi="Linux Libertine" w:cs="Linux Libertine"/>
          <w:sz w:val="18"/>
          <w:szCs w:val="18"/>
        </w:rPr>
        <w:t>T</w:t>
      </w:r>
      <w:r w:rsidR="00D509BB">
        <w:rPr>
          <w:rFonts w:ascii="Linux Libertine" w:eastAsia="Times New Roman" w:hAnsi="Linux Libertine" w:cs="Linux Libertine"/>
          <w:sz w:val="18"/>
          <w:szCs w:val="18"/>
        </w:rPr>
        <w:t xml:space="preserve">he structures that </w:t>
      </w:r>
      <w:r w:rsidR="00F4209D">
        <w:rPr>
          <w:rFonts w:ascii="Linux Libertine" w:eastAsia="Times New Roman" w:hAnsi="Linux Libertine" w:cs="Linux Libertine"/>
          <w:sz w:val="18"/>
          <w:szCs w:val="18"/>
        </w:rPr>
        <w:t>consider previous utterances during prediction perform</w:t>
      </w:r>
      <w:r w:rsidR="00D509BB">
        <w:rPr>
          <w:rFonts w:ascii="Linux Libertine" w:eastAsia="Times New Roman" w:hAnsi="Linux Libertine" w:cs="Linux Libertine"/>
          <w:sz w:val="18"/>
          <w:szCs w:val="18"/>
        </w:rPr>
        <w:t xml:space="preserve"> better than the models that </w:t>
      </w:r>
      <w:r w:rsidR="00F4209D">
        <w:rPr>
          <w:rFonts w:ascii="Linux Libertine" w:eastAsia="Times New Roman" w:hAnsi="Linux Libertine" w:cs="Linux Libertine"/>
          <w:sz w:val="18"/>
          <w:szCs w:val="18"/>
        </w:rPr>
        <w:t xml:space="preserve">only </w:t>
      </w:r>
      <w:r w:rsidR="00D509BB">
        <w:rPr>
          <w:rFonts w:ascii="Linux Libertine" w:eastAsia="Times New Roman" w:hAnsi="Linux Libertine" w:cs="Linux Libertine"/>
          <w:sz w:val="18"/>
          <w:szCs w:val="18"/>
        </w:rPr>
        <w:t xml:space="preserve">rely on </w:t>
      </w:r>
      <w:r w:rsidR="00005275">
        <w:rPr>
          <w:rFonts w:ascii="Linux Libertine" w:eastAsia="Times New Roman" w:hAnsi="Linux Libertine" w:cs="Linux Libertine"/>
          <w:sz w:val="18"/>
          <w:szCs w:val="18"/>
        </w:rPr>
        <w:t xml:space="preserve">a </w:t>
      </w:r>
      <w:r w:rsidR="00D509BB">
        <w:rPr>
          <w:rFonts w:ascii="Linux Libertine" w:eastAsia="Times New Roman" w:hAnsi="Linux Libertine" w:cs="Linux Libertine"/>
          <w:sz w:val="18"/>
          <w:szCs w:val="18"/>
        </w:rPr>
        <w:t>single utterance</w:t>
      </w:r>
      <w:r w:rsidR="000D1394">
        <w:rPr>
          <w:rFonts w:ascii="Linux Libertine" w:eastAsia="Times New Roman" w:hAnsi="Linux Libertine" w:cs="Linux Libertine"/>
          <w:sz w:val="18"/>
          <w:szCs w:val="18"/>
        </w:rPr>
        <w:t>; this</w:t>
      </w:r>
      <w:r w:rsidR="00D509BB">
        <w:rPr>
          <w:rFonts w:ascii="Linux Libertine" w:eastAsia="Times New Roman" w:hAnsi="Linux Libertine" w:cs="Linux Libertine"/>
          <w:sz w:val="18"/>
          <w:szCs w:val="18"/>
        </w:rPr>
        <w:t xml:space="preserve"> demonstrate</w:t>
      </w:r>
      <w:r w:rsidR="00F4209D">
        <w:rPr>
          <w:rFonts w:ascii="Linux Libertine" w:eastAsia="Times New Roman" w:hAnsi="Linux Libertine" w:cs="Linux Libertine"/>
          <w:sz w:val="18"/>
          <w:szCs w:val="18"/>
        </w:rPr>
        <w:t>s</w:t>
      </w:r>
      <w:r w:rsidR="00D509BB">
        <w:rPr>
          <w:rFonts w:ascii="Linux Libertine" w:eastAsia="Times New Roman" w:hAnsi="Linux Libertine" w:cs="Linux Libertine"/>
          <w:sz w:val="18"/>
          <w:szCs w:val="18"/>
        </w:rPr>
        <w:t xml:space="preserve"> the necessity of</w:t>
      </w:r>
      <w:r w:rsidR="00F4209D">
        <w:rPr>
          <w:rFonts w:ascii="Linux Libertine" w:eastAsia="Times New Roman" w:hAnsi="Linux Libertine" w:cs="Linux Libertine"/>
          <w:sz w:val="18"/>
          <w:szCs w:val="18"/>
        </w:rPr>
        <w:t xml:space="preserve"> context. </w:t>
      </w:r>
    </w:p>
    <w:p w14:paraId="699D38B0" w14:textId="0FA74B76" w:rsidR="0022268C" w:rsidRPr="00815915" w:rsidRDefault="002B61A7" w:rsidP="00120D56">
      <w:pPr>
        <w:ind w:firstLine="187"/>
        <w:rPr>
          <w:rFonts w:ascii="Linux Libertine" w:eastAsia="Times New Roman" w:hAnsi="Linux Libertine" w:cs="Linux Libertine"/>
          <w:sz w:val="18"/>
          <w:szCs w:val="18"/>
        </w:rPr>
      </w:pPr>
      <w:r>
        <w:rPr>
          <w:rFonts w:ascii="Linux Libertine" w:eastAsia="Times New Roman" w:hAnsi="Linux Libertine" w:cs="Linux Libertine"/>
          <w:sz w:val="18"/>
          <w:szCs w:val="18"/>
        </w:rPr>
        <w:t xml:space="preserve">We also evaluate the model performance on MELD. </w:t>
      </w:r>
      <w:r w:rsidR="00D018FB">
        <w:rPr>
          <w:rFonts w:ascii="Linux Libertine" w:eastAsia="Times New Roman" w:hAnsi="Linux Libertine" w:cs="Linux Libertine"/>
          <w:sz w:val="18"/>
          <w:szCs w:val="18"/>
        </w:rPr>
        <w:t>Because</w:t>
      </w:r>
      <w:r>
        <w:rPr>
          <w:rFonts w:ascii="Linux Libertine" w:eastAsia="Times New Roman" w:hAnsi="Linux Libertine" w:cs="Linux Libertine"/>
          <w:sz w:val="18"/>
          <w:szCs w:val="18"/>
        </w:rPr>
        <w:t xml:space="preserve"> </w:t>
      </w:r>
      <w:r w:rsidR="009724E4">
        <w:rPr>
          <w:rFonts w:ascii="Linux Libertine" w:eastAsia="Times New Roman" w:hAnsi="Linux Libertine" w:cs="Linux Libertine"/>
          <w:sz w:val="18"/>
          <w:szCs w:val="18"/>
        </w:rPr>
        <w:t>it</w:t>
      </w:r>
      <w:r>
        <w:rPr>
          <w:rFonts w:ascii="Linux Libertine" w:eastAsia="Times New Roman" w:hAnsi="Linux Libertine" w:cs="Linux Libertine"/>
          <w:sz w:val="18"/>
          <w:szCs w:val="18"/>
        </w:rPr>
        <w:t xml:space="preserve"> is a newly released dataset, there </w:t>
      </w:r>
      <w:r w:rsidR="009724E4">
        <w:rPr>
          <w:rFonts w:ascii="Linux Libertine" w:eastAsia="Times New Roman" w:hAnsi="Linux Libertine" w:cs="Linux Libertine"/>
          <w:sz w:val="18"/>
          <w:szCs w:val="18"/>
        </w:rPr>
        <w:t xml:space="preserve">are </w:t>
      </w:r>
      <w:r>
        <w:rPr>
          <w:rFonts w:ascii="Linux Libertine" w:eastAsia="Times New Roman" w:hAnsi="Linux Libertine" w:cs="Linux Libertine"/>
          <w:sz w:val="18"/>
          <w:szCs w:val="18"/>
        </w:rPr>
        <w:t>very few works using MELD. We directly compared our model with the baseline models proposed in [</w:t>
      </w:r>
      <w:r w:rsidR="00D018FB">
        <w:rPr>
          <w:rFonts w:ascii="Linux Libertine" w:eastAsia="Times New Roman" w:hAnsi="Linux Libertine" w:cs="Linux Libertine"/>
          <w:sz w:val="18"/>
          <w:szCs w:val="18"/>
        </w:rPr>
        <w:t>12</w:t>
      </w:r>
      <w:r>
        <w:rPr>
          <w:rFonts w:ascii="Linux Libertine" w:eastAsia="Times New Roman" w:hAnsi="Linux Libertine" w:cs="Linux Libertine"/>
          <w:sz w:val="18"/>
          <w:szCs w:val="18"/>
        </w:rPr>
        <w:t>].</w:t>
      </w:r>
      <w:r w:rsidR="00DE1638">
        <w:rPr>
          <w:rFonts w:ascii="Linux Libertine" w:eastAsia="Times New Roman" w:hAnsi="Linux Libertine" w:cs="Linux Libertine"/>
          <w:sz w:val="18"/>
          <w:szCs w:val="18"/>
        </w:rPr>
        <w:t xml:space="preserve"> </w:t>
      </w:r>
      <w:r w:rsidR="00967F22">
        <w:rPr>
          <w:rFonts w:ascii="Linux Libertine" w:eastAsia="Times New Roman" w:hAnsi="Linux Libertine" w:cs="Linux Libertine"/>
          <w:sz w:val="18"/>
          <w:szCs w:val="18"/>
        </w:rPr>
        <w:t>Due to</w:t>
      </w:r>
      <w:r w:rsidR="00245587">
        <w:rPr>
          <w:rFonts w:ascii="Linux Libertine" w:eastAsia="Times New Roman" w:hAnsi="Linux Libertine" w:cs="Linux Libertine"/>
          <w:sz w:val="18"/>
          <w:szCs w:val="18"/>
        </w:rPr>
        <w:t xml:space="preserve"> the </w:t>
      </w:r>
      <w:r w:rsidR="009724E4">
        <w:rPr>
          <w:rFonts w:ascii="Linux Libertine" w:eastAsia="Times New Roman" w:hAnsi="Linux Libertine" w:cs="Linux Libertine"/>
          <w:sz w:val="18"/>
          <w:szCs w:val="18"/>
        </w:rPr>
        <w:t>imbalanced</w:t>
      </w:r>
      <w:r w:rsidR="00006DA8">
        <w:rPr>
          <w:rFonts w:ascii="Linux Libertine" w:eastAsia="Times New Roman" w:hAnsi="Linux Libertine" w:cs="Linux Libertine"/>
          <w:sz w:val="18"/>
          <w:szCs w:val="18"/>
        </w:rPr>
        <w:t xml:space="preserve"> emotion split in MELD, we conduct binary </w:t>
      </w:r>
      <w:r w:rsidR="005B3C9B">
        <w:rPr>
          <w:rFonts w:ascii="Linux Libertine" w:eastAsia="Times New Roman" w:hAnsi="Linux Libertine" w:cs="Linux Libertine"/>
          <w:sz w:val="18"/>
          <w:szCs w:val="18"/>
        </w:rPr>
        <w:t xml:space="preserve">classification </w:t>
      </w:r>
      <w:r w:rsidR="00213097">
        <w:rPr>
          <w:rFonts w:ascii="Linux Libertine" w:eastAsia="Times New Roman" w:hAnsi="Linux Libertine" w:cs="Linux Libertine"/>
          <w:sz w:val="18"/>
          <w:szCs w:val="18"/>
        </w:rPr>
        <w:t xml:space="preserve">during experiments. </w:t>
      </w:r>
      <w:r w:rsidR="00DE1638">
        <w:rPr>
          <w:rFonts w:ascii="Linux Libertine" w:eastAsia="Times New Roman" w:hAnsi="Linux Libertine" w:cs="Linux Libertine"/>
          <w:sz w:val="18"/>
          <w:szCs w:val="18"/>
        </w:rPr>
        <w:t xml:space="preserve">The result in Table </w:t>
      </w:r>
      <w:r w:rsidR="00BD1D36">
        <w:rPr>
          <w:rFonts w:ascii="Linux Libertine" w:eastAsia="Times New Roman" w:hAnsi="Linux Libertine" w:cs="Linux Libertine"/>
          <w:sz w:val="18"/>
          <w:szCs w:val="18"/>
        </w:rPr>
        <w:t>3</w:t>
      </w:r>
      <w:r w:rsidR="00DE1638">
        <w:rPr>
          <w:rFonts w:ascii="Linux Libertine" w:eastAsia="Times New Roman" w:hAnsi="Linux Libertine" w:cs="Linux Libertine"/>
          <w:sz w:val="18"/>
          <w:szCs w:val="18"/>
        </w:rPr>
        <w:t xml:space="preserve"> shows that our model</w:t>
      </w:r>
      <w:r w:rsidR="00213097">
        <w:rPr>
          <w:rFonts w:ascii="Linux Libertine" w:eastAsia="Times New Roman" w:hAnsi="Linux Libertine" w:cs="Linux Libertine"/>
          <w:sz w:val="18"/>
          <w:szCs w:val="18"/>
        </w:rPr>
        <w:t xml:space="preserve"> outperforms </w:t>
      </w:r>
      <w:r w:rsidR="000E6251">
        <w:rPr>
          <w:rFonts w:ascii="Linux Libertine" w:eastAsia="Times New Roman" w:hAnsi="Linux Libertine" w:cs="Linux Libertine"/>
          <w:sz w:val="18"/>
          <w:szCs w:val="18"/>
        </w:rPr>
        <w:t>the baselines</w:t>
      </w:r>
      <w:r w:rsidR="001B1226">
        <w:rPr>
          <w:rFonts w:ascii="Linux Libertine" w:eastAsia="Times New Roman" w:hAnsi="Linux Libertine" w:cs="Linux Libertine"/>
          <w:sz w:val="18"/>
          <w:szCs w:val="18"/>
        </w:rPr>
        <w:t xml:space="preserve"> </w:t>
      </w:r>
      <w:r w:rsidR="002F39DB">
        <w:rPr>
          <w:rFonts w:ascii="Linux Libertine" w:eastAsia="Times New Roman" w:hAnsi="Linux Libertine" w:cs="Linux Libertine"/>
          <w:sz w:val="18"/>
          <w:szCs w:val="18"/>
        </w:rPr>
        <w:t xml:space="preserve">on </w:t>
      </w:r>
      <w:r w:rsidR="000A6B3F">
        <w:rPr>
          <w:rFonts w:ascii="Linux Libertine" w:eastAsia="Times New Roman" w:hAnsi="Linux Libertine" w:cs="Linux Libertine"/>
          <w:sz w:val="18"/>
          <w:szCs w:val="18"/>
        </w:rPr>
        <w:t>both accuracy and F1</w:t>
      </w:r>
      <w:r w:rsidR="00967F22">
        <w:rPr>
          <w:rFonts w:ascii="Linux Libertine" w:eastAsia="Times New Roman" w:hAnsi="Linux Libertine" w:cs="Linux Libertine"/>
          <w:sz w:val="18"/>
          <w:szCs w:val="18"/>
        </w:rPr>
        <w:t>-</w:t>
      </w:r>
      <w:r w:rsidR="000A6B3F">
        <w:rPr>
          <w:rFonts w:ascii="Linux Libertine" w:eastAsia="Times New Roman" w:hAnsi="Linux Libertine" w:cs="Linux Libertine"/>
          <w:sz w:val="18"/>
          <w:szCs w:val="18"/>
        </w:rPr>
        <w:t xml:space="preserve">score in </w:t>
      </w:r>
      <w:r w:rsidR="002F39DB">
        <w:rPr>
          <w:rFonts w:ascii="Linux Libertine" w:eastAsia="Times New Roman" w:hAnsi="Linux Libertine" w:cs="Linux Libertine"/>
          <w:sz w:val="18"/>
          <w:szCs w:val="18"/>
        </w:rPr>
        <w:t xml:space="preserve">anger, joy, </w:t>
      </w:r>
      <w:r w:rsidR="009A2821">
        <w:rPr>
          <w:rFonts w:ascii="Linux Libertine" w:eastAsia="Times New Roman" w:hAnsi="Linux Libertine" w:cs="Linux Libertine"/>
          <w:sz w:val="18"/>
          <w:szCs w:val="18"/>
        </w:rPr>
        <w:t>sad, and surprise.</w:t>
      </w:r>
      <w:r w:rsidR="00B007DF">
        <w:rPr>
          <w:rFonts w:ascii="Linux Libertine" w:eastAsia="Times New Roman" w:hAnsi="Linux Libertine" w:cs="Linux Libertine"/>
          <w:sz w:val="18"/>
          <w:szCs w:val="18"/>
        </w:rPr>
        <w:t xml:space="preserve"> We</w:t>
      </w:r>
      <w:r w:rsidR="009A2821">
        <w:rPr>
          <w:rFonts w:ascii="Linux Libertine" w:eastAsia="Times New Roman" w:hAnsi="Linux Libertine" w:cs="Linux Libertine"/>
          <w:sz w:val="18"/>
          <w:szCs w:val="18"/>
        </w:rPr>
        <w:t xml:space="preserve"> </w:t>
      </w:r>
      <w:r w:rsidR="00B007DF">
        <w:rPr>
          <w:rFonts w:ascii="Linux Libertine" w:eastAsia="Times New Roman" w:hAnsi="Linux Libertine" w:cs="Linux Libertine"/>
          <w:sz w:val="18"/>
          <w:szCs w:val="18"/>
        </w:rPr>
        <w:t>notice that our model only achieves 65.7% i</w:t>
      </w:r>
      <w:r w:rsidR="000A6B3F">
        <w:rPr>
          <w:rFonts w:ascii="Linux Libertine" w:eastAsia="Times New Roman" w:hAnsi="Linux Libertine" w:cs="Linux Libertine"/>
          <w:sz w:val="18"/>
          <w:szCs w:val="18"/>
        </w:rPr>
        <w:t xml:space="preserve">n the neutral </w:t>
      </w:r>
      <w:r w:rsidR="00967F22">
        <w:rPr>
          <w:rFonts w:ascii="Linux Libertine" w:eastAsia="Times New Roman" w:hAnsi="Linux Libertine" w:cs="Linux Libertine"/>
          <w:sz w:val="18"/>
          <w:szCs w:val="18"/>
        </w:rPr>
        <w:t>class</w:t>
      </w:r>
      <w:r w:rsidR="00130976">
        <w:rPr>
          <w:rFonts w:ascii="Linux Libertine" w:eastAsia="Times New Roman" w:hAnsi="Linux Libertine" w:cs="Linux Libertine"/>
          <w:sz w:val="18"/>
          <w:szCs w:val="18"/>
        </w:rPr>
        <w:t>, but</w:t>
      </w:r>
      <w:r w:rsidR="00967F22">
        <w:rPr>
          <w:rFonts w:ascii="Linux Libertine" w:eastAsia="Times New Roman" w:hAnsi="Linux Libertine" w:cs="Linux Libertine"/>
          <w:sz w:val="18"/>
          <w:szCs w:val="18"/>
        </w:rPr>
        <w:t xml:space="preserve"> </w:t>
      </w:r>
      <w:r w:rsidR="00CC6563">
        <w:rPr>
          <w:rFonts w:ascii="Linux Libertine" w:eastAsia="Times New Roman" w:hAnsi="Linux Libertine" w:cs="Linux Libertine"/>
          <w:sz w:val="18"/>
          <w:szCs w:val="18"/>
        </w:rPr>
        <w:t xml:space="preserve">all baselines </w:t>
      </w:r>
      <w:r w:rsidR="00991C83">
        <w:rPr>
          <w:rFonts w:ascii="Linux Libertine" w:eastAsia="Times New Roman" w:hAnsi="Linux Libertine" w:cs="Linux Libertine"/>
          <w:sz w:val="18"/>
          <w:szCs w:val="18"/>
        </w:rPr>
        <w:t>have relative</w:t>
      </w:r>
      <w:r w:rsidR="00130976">
        <w:rPr>
          <w:rFonts w:ascii="Linux Libertine" w:eastAsia="Times New Roman" w:hAnsi="Linux Libertine" w:cs="Linux Libertine"/>
          <w:sz w:val="18"/>
          <w:szCs w:val="18"/>
        </w:rPr>
        <w:t>ly</w:t>
      </w:r>
      <w:r w:rsidR="00991C83">
        <w:rPr>
          <w:rFonts w:ascii="Linux Libertine" w:eastAsia="Times New Roman" w:hAnsi="Linux Libertine" w:cs="Linux Libertine"/>
          <w:sz w:val="18"/>
          <w:szCs w:val="18"/>
        </w:rPr>
        <w:t xml:space="preserve"> bad performance </w:t>
      </w:r>
      <w:r w:rsidR="00130976">
        <w:rPr>
          <w:rFonts w:ascii="Linux Libertine" w:eastAsia="Times New Roman" w:hAnsi="Linux Libertine" w:cs="Linux Libertine"/>
          <w:sz w:val="18"/>
          <w:szCs w:val="18"/>
        </w:rPr>
        <w:t>there</w:t>
      </w:r>
      <w:r w:rsidR="00543F73">
        <w:rPr>
          <w:rFonts w:ascii="Linux Libertine" w:eastAsia="Times New Roman" w:hAnsi="Linux Libertine" w:cs="Linux Libertine"/>
          <w:sz w:val="18"/>
          <w:szCs w:val="18"/>
        </w:rPr>
        <w:t xml:space="preserve">. After </w:t>
      </w:r>
      <w:r w:rsidR="00A557DF">
        <w:rPr>
          <w:rFonts w:ascii="Linux Libertine" w:eastAsia="Times New Roman" w:hAnsi="Linux Libertine" w:cs="Linux Libertine"/>
          <w:sz w:val="18"/>
          <w:szCs w:val="18"/>
        </w:rPr>
        <w:t xml:space="preserve">analyzing the raw data, </w:t>
      </w:r>
      <w:r w:rsidR="00800D6D">
        <w:rPr>
          <w:rFonts w:ascii="Linux Libertine" w:eastAsia="Times New Roman" w:hAnsi="Linux Libertine" w:cs="Linux Libertine"/>
          <w:sz w:val="18"/>
          <w:szCs w:val="18"/>
        </w:rPr>
        <w:t xml:space="preserve">we found a significant number of </w:t>
      </w:r>
      <w:r w:rsidR="009721F8">
        <w:rPr>
          <w:rFonts w:ascii="Linux Libertine" w:eastAsia="Times New Roman" w:hAnsi="Linux Libertine" w:cs="Linux Libertine"/>
          <w:sz w:val="18"/>
          <w:szCs w:val="18"/>
        </w:rPr>
        <w:t xml:space="preserve">neutral emotion </w:t>
      </w:r>
      <w:r w:rsidR="00800D6D">
        <w:rPr>
          <w:rFonts w:ascii="Linux Libertine" w:eastAsia="Times New Roman" w:hAnsi="Linux Libertine" w:cs="Linux Libertine"/>
          <w:sz w:val="18"/>
          <w:szCs w:val="18"/>
        </w:rPr>
        <w:t xml:space="preserve">samples </w:t>
      </w:r>
      <w:r w:rsidR="009721F8">
        <w:rPr>
          <w:rFonts w:ascii="Linux Libertine" w:eastAsia="Times New Roman" w:hAnsi="Linux Libertine" w:cs="Linux Libertine"/>
          <w:sz w:val="18"/>
          <w:szCs w:val="18"/>
        </w:rPr>
        <w:t>with only</w:t>
      </w:r>
      <w:r w:rsidR="00800D6D">
        <w:rPr>
          <w:rFonts w:ascii="Linux Libertine" w:eastAsia="Times New Roman" w:hAnsi="Linux Libertine" w:cs="Linux Libertine"/>
          <w:sz w:val="18"/>
          <w:szCs w:val="18"/>
        </w:rPr>
        <w:t xml:space="preserve"> very subtle difference</w:t>
      </w:r>
      <w:r w:rsidR="009721F8">
        <w:rPr>
          <w:rFonts w:ascii="Linux Libertine" w:eastAsia="Times New Roman" w:hAnsi="Linux Libertine" w:cs="Linux Libertine"/>
          <w:sz w:val="18"/>
          <w:szCs w:val="18"/>
        </w:rPr>
        <w:t>s</w:t>
      </w:r>
      <w:r w:rsidR="00800D6D">
        <w:rPr>
          <w:rFonts w:ascii="Linux Libertine" w:eastAsia="Times New Roman" w:hAnsi="Linux Libertine" w:cs="Linux Libertine"/>
          <w:sz w:val="18"/>
          <w:szCs w:val="18"/>
        </w:rPr>
        <w:t xml:space="preserve"> </w:t>
      </w:r>
      <w:r w:rsidR="009721F8">
        <w:rPr>
          <w:rFonts w:ascii="Linux Libertine" w:eastAsia="Times New Roman" w:hAnsi="Linux Libertine" w:cs="Linux Libertine"/>
          <w:sz w:val="18"/>
          <w:szCs w:val="18"/>
        </w:rPr>
        <w:t>compared to the other</w:t>
      </w:r>
      <w:r w:rsidR="00800D6D">
        <w:rPr>
          <w:rFonts w:ascii="Linux Libertine" w:eastAsia="Times New Roman" w:hAnsi="Linux Libertine" w:cs="Linux Libertine"/>
          <w:sz w:val="18"/>
          <w:szCs w:val="18"/>
        </w:rPr>
        <w:t xml:space="preserve"> emotions. W</w:t>
      </w:r>
      <w:r w:rsidR="00543F73">
        <w:rPr>
          <w:rFonts w:ascii="Linux Libertine" w:eastAsia="Times New Roman" w:hAnsi="Linux Libertine" w:cs="Linux Libertine"/>
          <w:sz w:val="18"/>
          <w:szCs w:val="18"/>
        </w:rPr>
        <w:t xml:space="preserve">e believe the </w:t>
      </w:r>
      <w:r w:rsidR="009721F8">
        <w:rPr>
          <w:rFonts w:ascii="Linux Libertine" w:eastAsia="Times New Roman" w:hAnsi="Linux Libertine" w:cs="Linux Libertine"/>
          <w:sz w:val="18"/>
          <w:szCs w:val="18"/>
        </w:rPr>
        <w:t>am</w:t>
      </w:r>
      <w:r w:rsidR="00317E36">
        <w:rPr>
          <w:rFonts w:ascii="Linux Libertine" w:eastAsia="Times New Roman" w:hAnsi="Linux Libertine" w:cs="Linux Libertine"/>
          <w:sz w:val="18"/>
          <w:szCs w:val="18"/>
        </w:rPr>
        <w:t>biguity of</w:t>
      </w:r>
      <w:r w:rsidR="00A557DF">
        <w:rPr>
          <w:rFonts w:ascii="Linux Libertine" w:eastAsia="Times New Roman" w:hAnsi="Linux Libertine" w:cs="Linux Libertine"/>
          <w:sz w:val="18"/>
          <w:szCs w:val="18"/>
        </w:rPr>
        <w:t xml:space="preserve"> neural samples extremely </w:t>
      </w:r>
      <w:r w:rsidR="00317E36">
        <w:rPr>
          <w:rFonts w:ascii="Linux Libertine" w:eastAsia="Times New Roman" w:hAnsi="Linux Libertine" w:cs="Linux Libertine"/>
          <w:sz w:val="18"/>
          <w:szCs w:val="18"/>
        </w:rPr>
        <w:t>reduce</w:t>
      </w:r>
      <w:r w:rsidR="007257D9">
        <w:rPr>
          <w:rFonts w:ascii="Linux Libertine" w:eastAsia="Times New Roman" w:hAnsi="Linux Libertine" w:cs="Linux Libertine"/>
          <w:sz w:val="18"/>
          <w:szCs w:val="18"/>
        </w:rPr>
        <w:t>s</w:t>
      </w:r>
      <w:r w:rsidR="00800D6D">
        <w:rPr>
          <w:rFonts w:ascii="Linux Libertine" w:eastAsia="Times New Roman" w:hAnsi="Linux Libertine" w:cs="Linux Libertine"/>
          <w:sz w:val="18"/>
          <w:szCs w:val="18"/>
        </w:rPr>
        <w:t xml:space="preserve"> the</w:t>
      </w:r>
      <w:r w:rsidR="004D0546">
        <w:rPr>
          <w:rFonts w:ascii="Linux Libertine" w:eastAsia="Times New Roman" w:hAnsi="Linux Libertine" w:cs="Linux Libertine"/>
          <w:sz w:val="18"/>
          <w:szCs w:val="18"/>
        </w:rPr>
        <w:t xml:space="preserve"> performance of neural</w:t>
      </w:r>
      <w:r w:rsidR="00556586">
        <w:rPr>
          <w:rFonts w:ascii="Linux Libertine" w:eastAsia="Times New Roman" w:hAnsi="Linux Libertine" w:cs="Linux Libertine"/>
          <w:sz w:val="18"/>
          <w:szCs w:val="18"/>
        </w:rPr>
        <w:t xml:space="preserve"> detection</w:t>
      </w:r>
      <w:r w:rsidR="00DB2E57">
        <w:rPr>
          <w:rFonts w:ascii="Linux Libertine" w:eastAsia="Times New Roman" w:hAnsi="Linux Libertine" w:cs="Linux Libertine"/>
          <w:sz w:val="18"/>
          <w:szCs w:val="18"/>
        </w:rPr>
        <w:t>.</w:t>
      </w:r>
      <w:r w:rsidR="00556586">
        <w:rPr>
          <w:rFonts w:ascii="Linux Libertine" w:eastAsia="Times New Roman" w:hAnsi="Linux Libertine" w:cs="Linux Libertine"/>
          <w:sz w:val="18"/>
          <w:szCs w:val="18"/>
        </w:rPr>
        <w:t xml:space="preserve"> Since the MELD dataset only has one annotat</w:t>
      </w:r>
      <w:r w:rsidR="00BC64F4">
        <w:rPr>
          <w:rFonts w:ascii="Linux Libertine" w:eastAsia="Times New Roman" w:hAnsi="Linux Libertine" w:cs="Linux Libertine"/>
          <w:sz w:val="18"/>
          <w:szCs w:val="18"/>
        </w:rPr>
        <w:t xml:space="preserve">or for </w:t>
      </w:r>
      <w:r w:rsidR="003456CF">
        <w:rPr>
          <w:rFonts w:ascii="Linux Libertine" w:eastAsia="Times New Roman" w:hAnsi="Linux Libertine" w:cs="Linux Libertine"/>
          <w:sz w:val="18"/>
          <w:szCs w:val="18"/>
        </w:rPr>
        <w:t>each utterance</w:t>
      </w:r>
      <w:r w:rsidR="00556586">
        <w:rPr>
          <w:rFonts w:ascii="Linux Libertine" w:eastAsia="Times New Roman" w:hAnsi="Linux Libertine" w:cs="Linux Libertine"/>
          <w:sz w:val="18"/>
          <w:szCs w:val="18"/>
        </w:rPr>
        <w:t xml:space="preserve">, we </w:t>
      </w:r>
      <w:r w:rsidR="0095100C">
        <w:rPr>
          <w:rFonts w:ascii="Linux Libertine" w:eastAsia="Times New Roman" w:hAnsi="Linux Libertine" w:cs="Linux Libertine"/>
          <w:sz w:val="18"/>
          <w:szCs w:val="18"/>
        </w:rPr>
        <w:t xml:space="preserve">argue that the </w:t>
      </w:r>
      <w:r w:rsidR="000E6C0C">
        <w:rPr>
          <w:rFonts w:ascii="Linux Libertine" w:eastAsia="Times New Roman" w:hAnsi="Linux Libertine" w:cs="Linux Libertine"/>
          <w:sz w:val="18"/>
          <w:szCs w:val="18"/>
        </w:rPr>
        <w:t xml:space="preserve">data may have </w:t>
      </w:r>
      <w:r w:rsidR="0095100C">
        <w:rPr>
          <w:rFonts w:ascii="Linux Libertine" w:eastAsia="Times New Roman" w:hAnsi="Linux Libertine" w:cs="Linux Libertine"/>
          <w:sz w:val="18"/>
          <w:szCs w:val="18"/>
        </w:rPr>
        <w:t xml:space="preserve">personal </w:t>
      </w:r>
      <w:r w:rsidR="003456CF">
        <w:rPr>
          <w:rFonts w:ascii="Linux Libertine" w:eastAsia="Times New Roman" w:hAnsi="Linux Libertine" w:cs="Linux Libertine"/>
          <w:sz w:val="18"/>
          <w:szCs w:val="18"/>
        </w:rPr>
        <w:t xml:space="preserve">bias </w:t>
      </w:r>
      <w:r w:rsidR="000E6C0C">
        <w:rPr>
          <w:rFonts w:ascii="Linux Libertine" w:eastAsia="Times New Roman" w:hAnsi="Linux Libertine" w:cs="Linux Libertine"/>
          <w:sz w:val="18"/>
          <w:szCs w:val="18"/>
        </w:rPr>
        <w:t xml:space="preserve">and </w:t>
      </w:r>
      <w:r w:rsidR="007257D9">
        <w:rPr>
          <w:rFonts w:ascii="Linux Libertine" w:eastAsia="Times New Roman" w:hAnsi="Linux Libertine" w:cs="Linux Libertine"/>
          <w:sz w:val="18"/>
          <w:szCs w:val="18"/>
        </w:rPr>
        <w:t>some</w:t>
      </w:r>
      <w:r w:rsidR="00E80490">
        <w:rPr>
          <w:rFonts w:ascii="Linux Libertine" w:eastAsia="Times New Roman" w:hAnsi="Linux Libertine" w:cs="Linux Libertine"/>
          <w:sz w:val="18"/>
          <w:szCs w:val="18"/>
        </w:rPr>
        <w:t xml:space="preserve"> </w:t>
      </w:r>
      <w:r w:rsidR="002E0717">
        <w:rPr>
          <w:rFonts w:ascii="Linux Libertine" w:eastAsia="Times New Roman" w:hAnsi="Linux Libertine" w:cs="Linux Libertine"/>
          <w:sz w:val="18"/>
          <w:szCs w:val="18"/>
        </w:rPr>
        <w:t>in</w:t>
      </w:r>
      <w:r w:rsidR="000E6C0C">
        <w:rPr>
          <w:rFonts w:ascii="Linux Libertine" w:eastAsia="Times New Roman" w:hAnsi="Linux Libertine" w:cs="Linux Libertine"/>
          <w:sz w:val="18"/>
          <w:szCs w:val="18"/>
        </w:rPr>
        <w:t xml:space="preserve">accurate </w:t>
      </w:r>
      <w:r w:rsidR="00E80490">
        <w:rPr>
          <w:rFonts w:ascii="Linux Libertine" w:eastAsia="Times New Roman" w:hAnsi="Linux Libertine" w:cs="Linux Libertine"/>
          <w:sz w:val="18"/>
          <w:szCs w:val="18"/>
        </w:rPr>
        <w:t>emotion label</w:t>
      </w:r>
      <w:r w:rsidR="002E0717">
        <w:rPr>
          <w:rFonts w:ascii="Linux Libertine" w:eastAsia="Times New Roman" w:hAnsi="Linux Libertine" w:cs="Linux Libertine"/>
          <w:sz w:val="18"/>
          <w:szCs w:val="18"/>
        </w:rPr>
        <w:t>s</w:t>
      </w:r>
      <w:r w:rsidR="00E80490">
        <w:rPr>
          <w:rFonts w:ascii="Linux Libertine" w:eastAsia="Times New Roman" w:hAnsi="Linux Libertine" w:cs="Linux Libertine"/>
          <w:sz w:val="18"/>
          <w:szCs w:val="18"/>
        </w:rPr>
        <w:t>.</w:t>
      </w:r>
    </w:p>
    <w:p w14:paraId="11CCE2E6" w14:textId="41FB99BA" w:rsidR="0022268C" w:rsidRPr="008E73F5" w:rsidRDefault="0022268C" w:rsidP="0022268C">
      <w:pPr>
        <w:spacing w:before="180" w:after="80"/>
        <w:rPr>
          <w:rFonts w:ascii="Linux Biolinum" w:eastAsia="Times New Roman" w:hAnsi="Linux Biolinum" w:cs="Times New Roman"/>
          <w:b/>
          <w:szCs w:val="20"/>
        </w:rPr>
      </w:pPr>
      <w:bookmarkStart w:id="10" w:name="_Hlk5558017"/>
      <w:r w:rsidRPr="008E73F5">
        <w:rPr>
          <w:rFonts w:ascii="Linux Biolinum" w:eastAsia="Times New Roman" w:hAnsi="Linux Biolinum" w:cs="Times New Roman"/>
          <w:b/>
          <w:szCs w:val="20"/>
        </w:rPr>
        <w:t>5.</w:t>
      </w:r>
      <w:r>
        <w:rPr>
          <w:rFonts w:ascii="Linux Biolinum" w:eastAsia="Times New Roman" w:hAnsi="Linux Biolinum" w:cs="Times New Roman"/>
          <w:b/>
          <w:szCs w:val="20"/>
        </w:rPr>
        <w:t>2</w:t>
      </w:r>
      <w:r w:rsidRPr="008E73F5">
        <w:rPr>
          <w:rFonts w:ascii="Linux Biolinum" w:eastAsia="Times New Roman" w:hAnsi="Linux Biolinum" w:cs="Times New Roman"/>
          <w:b/>
          <w:szCs w:val="20"/>
        </w:rPr>
        <w:t> </w:t>
      </w:r>
      <w:r>
        <w:rPr>
          <w:rFonts w:ascii="Linux Biolinum" w:eastAsia="Times New Roman" w:hAnsi="Linux Biolinum" w:cs="Times New Roman"/>
          <w:b/>
          <w:szCs w:val="20"/>
        </w:rPr>
        <w:t xml:space="preserve"> Quantitative Analysis </w:t>
      </w:r>
    </w:p>
    <w:bookmarkEnd w:id="10"/>
    <w:p w14:paraId="50437570" w14:textId="1788574D" w:rsidR="00CE190A" w:rsidRDefault="00A9563B" w:rsidP="00120D56">
      <w:pPr>
        <w:ind w:firstLine="187"/>
        <w:rPr>
          <w:rFonts w:ascii="Linux Libertine" w:hAnsi="Linux Libertine" w:cs="Linux Libertine"/>
          <w:sz w:val="18"/>
          <w:szCs w:val="18"/>
        </w:rPr>
      </w:pPr>
      <w:r w:rsidRPr="007A28BC">
        <w:rPr>
          <w:rFonts w:ascii="Linux Libertine" w:eastAsia="Calibri" w:hAnsi="Linux Libertine" w:cs="Arial"/>
          <w:b/>
          <w:noProof/>
          <w:sz w:val="18"/>
        </w:rPr>
        <w:lastRenderedPageBreak/>
        <mc:AlternateContent>
          <mc:Choice Requires="wps">
            <w:drawing>
              <wp:anchor distT="45720" distB="45720" distL="114300" distR="114300" simplePos="0" relativeHeight="251666435" behindDoc="0" locked="0" layoutInCell="1" allowOverlap="1" wp14:anchorId="612ACCAE" wp14:editId="6489F5E5">
                <wp:simplePos x="0" y="0"/>
                <wp:positionH relativeFrom="margin">
                  <wp:align>left</wp:align>
                </wp:positionH>
                <wp:positionV relativeFrom="margin">
                  <wp:posOffset>1315844</wp:posOffset>
                </wp:positionV>
                <wp:extent cx="3046095" cy="824865"/>
                <wp:effectExtent l="0" t="0" r="190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6095" cy="824865"/>
                        </a:xfrm>
                        <a:prstGeom prst="rect">
                          <a:avLst/>
                        </a:prstGeom>
                        <a:solidFill>
                          <a:srgbClr val="FFFFFF"/>
                        </a:solidFill>
                        <a:ln w="9525">
                          <a:noFill/>
                          <a:miter lim="800000"/>
                          <a:headEnd/>
                          <a:tailEnd/>
                        </a:ln>
                      </wps:spPr>
                      <wps:txbx>
                        <w:txbxContent>
                          <w:p w14:paraId="79637EE6" w14:textId="77777777" w:rsidR="00961417" w:rsidRPr="00E526DE" w:rsidRDefault="00961417" w:rsidP="00A27FCA">
                            <w:pPr>
                              <w:spacing w:before="80"/>
                              <w:jc w:val="center"/>
                              <w:rPr>
                                <w:rFonts w:ascii="Linux Libertine" w:eastAsia="Times New Roman" w:hAnsi="Linux Libertine" w:cs="Linux Libertine"/>
                                <w:b/>
                                <w:sz w:val="16"/>
                                <w:szCs w:val="16"/>
                              </w:rPr>
                            </w:pPr>
                            <w:r w:rsidRPr="00270DE6">
                              <w:rPr>
                                <w:rFonts w:ascii="Linux Libertine" w:eastAsia="Times New Roman" w:hAnsi="Linux Libertine" w:cs="Linux Libertine"/>
                                <w:b/>
                                <w:sz w:val="16"/>
                                <w:szCs w:val="16"/>
                              </w:rPr>
                              <w:t xml:space="preserve">Table </w:t>
                            </w:r>
                            <w:r>
                              <w:rPr>
                                <w:rFonts w:ascii="Linux Libertine" w:eastAsia="Times New Roman" w:hAnsi="Linux Libertine" w:cs="Linux Libertine"/>
                                <w:b/>
                                <w:sz w:val="16"/>
                                <w:szCs w:val="16"/>
                              </w:rPr>
                              <w:t>4</w:t>
                            </w:r>
                            <w:r w:rsidRPr="00270DE6">
                              <w:rPr>
                                <w:rFonts w:ascii="Linux Libertine" w:eastAsia="Times New Roman" w:hAnsi="Linux Libertine" w:cs="Linux Libertine"/>
                                <w:b/>
                                <w:sz w:val="16"/>
                                <w:szCs w:val="16"/>
                              </w:rPr>
                              <w:t xml:space="preserve">: </w:t>
                            </w:r>
                            <w:r>
                              <w:rPr>
                                <w:rFonts w:ascii="Linux Libertine" w:eastAsia="Times New Roman" w:hAnsi="Linux Libertine" w:cs="Linux Libertine"/>
                                <w:b/>
                                <w:sz w:val="16"/>
                                <w:szCs w:val="16"/>
                              </w:rPr>
                              <w:t>Comparison of training cost on IEMOCAP dataset.</w:t>
                            </w:r>
                          </w:p>
                          <w:tbl>
                            <w:tblPr>
                              <w:tblW w:w="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1021"/>
                              <w:gridCol w:w="1021"/>
                              <w:gridCol w:w="1191"/>
                              <w:gridCol w:w="680"/>
                            </w:tblGrid>
                            <w:tr w:rsidR="00961417" w:rsidRPr="00270DE6" w14:paraId="6A13411B" w14:textId="77777777" w:rsidTr="00CC46A6">
                              <w:trPr>
                                <w:trHeight w:val="216"/>
                                <w:jc w:val="center"/>
                              </w:trPr>
                              <w:tc>
                                <w:tcPr>
                                  <w:tcW w:w="954" w:type="dxa"/>
                                  <w:tcBorders>
                                    <w:left w:val="nil"/>
                                    <w:bottom w:val="single" w:sz="4" w:space="0" w:color="auto"/>
                                    <w:right w:val="single" w:sz="4" w:space="0" w:color="auto"/>
                                  </w:tcBorders>
                                  <w:noWrap/>
                                  <w:vAlign w:val="bottom"/>
                                  <w:hideMark/>
                                </w:tcPr>
                                <w:p w14:paraId="710F02A8" w14:textId="77777777" w:rsidR="00961417" w:rsidRPr="007A28BC" w:rsidRDefault="00961417" w:rsidP="00262EEB">
                                  <w:pPr>
                                    <w:rPr>
                                      <w:rFonts w:ascii="Linux Libertine" w:eastAsia="Calibri" w:hAnsi="Linux Libertine"/>
                                      <w:sz w:val="14"/>
                                      <w:szCs w:val="14"/>
                                      <w:lang w:eastAsia="en-US"/>
                                    </w:rPr>
                                  </w:pPr>
                                </w:p>
                              </w:tc>
                              <w:tc>
                                <w:tcPr>
                                  <w:tcW w:w="1021" w:type="dxa"/>
                                  <w:tcBorders>
                                    <w:left w:val="single" w:sz="4" w:space="0" w:color="auto"/>
                                    <w:bottom w:val="single" w:sz="4" w:space="0" w:color="auto"/>
                                    <w:right w:val="single" w:sz="4" w:space="0" w:color="auto"/>
                                  </w:tcBorders>
                                  <w:shd w:val="clear" w:color="auto" w:fill="auto"/>
                                  <w:vAlign w:val="bottom"/>
                                </w:tcPr>
                                <w:p w14:paraId="67E5DB18" w14:textId="77777777" w:rsidR="00961417" w:rsidRPr="007A28BC" w:rsidRDefault="00961417"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rainable Parameters</w:t>
                                  </w:r>
                                </w:p>
                              </w:tc>
                              <w:tc>
                                <w:tcPr>
                                  <w:tcW w:w="1021" w:type="dxa"/>
                                  <w:tcBorders>
                                    <w:left w:val="single" w:sz="4" w:space="0" w:color="auto"/>
                                    <w:bottom w:val="single" w:sz="4" w:space="0" w:color="auto"/>
                                    <w:right w:val="single" w:sz="4" w:space="0" w:color="auto"/>
                                  </w:tcBorders>
                                  <w:noWrap/>
                                  <w:vAlign w:val="bottom"/>
                                  <w:hideMark/>
                                </w:tcPr>
                                <w:p w14:paraId="78130F7E" w14:textId="77777777" w:rsidR="00961417" w:rsidRPr="007A28BC" w:rsidRDefault="00961417"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raining FLOPs</w:t>
                                  </w:r>
                                </w:p>
                              </w:tc>
                              <w:tc>
                                <w:tcPr>
                                  <w:tcW w:w="1191" w:type="dxa"/>
                                  <w:tcBorders>
                                    <w:left w:val="single" w:sz="4" w:space="0" w:color="auto"/>
                                    <w:bottom w:val="single" w:sz="4" w:space="0" w:color="auto"/>
                                    <w:right w:val="single" w:sz="4" w:space="0" w:color="auto"/>
                                  </w:tcBorders>
                                  <w:vAlign w:val="bottom"/>
                                </w:tcPr>
                                <w:p w14:paraId="0E464492" w14:textId="77777777" w:rsidR="00961417" w:rsidRPr="007A28BC" w:rsidRDefault="00961417"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raining Speed  (ms/per epoch)</w:t>
                                  </w:r>
                                </w:p>
                              </w:tc>
                              <w:tc>
                                <w:tcPr>
                                  <w:tcW w:w="680" w:type="dxa"/>
                                  <w:tcBorders>
                                    <w:left w:val="single" w:sz="4" w:space="0" w:color="auto"/>
                                    <w:bottom w:val="single" w:sz="4" w:space="0" w:color="auto"/>
                                    <w:right w:val="nil"/>
                                  </w:tcBorders>
                                  <w:vAlign w:val="center"/>
                                </w:tcPr>
                                <w:p w14:paraId="38C148D1" w14:textId="77777777" w:rsidR="00961417" w:rsidRPr="007A28BC" w:rsidRDefault="00961417"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Acc. (%)</w:t>
                                  </w:r>
                                </w:p>
                              </w:tc>
                            </w:tr>
                            <w:tr w:rsidR="00961417" w:rsidRPr="00270DE6" w14:paraId="27B0F9D2" w14:textId="77777777" w:rsidTr="00CC46A6">
                              <w:trPr>
                                <w:trHeight w:val="216"/>
                                <w:jc w:val="center"/>
                              </w:trPr>
                              <w:tc>
                                <w:tcPr>
                                  <w:tcW w:w="954" w:type="dxa"/>
                                  <w:tcBorders>
                                    <w:left w:val="nil"/>
                                    <w:bottom w:val="single" w:sz="4" w:space="0" w:color="auto"/>
                                    <w:right w:val="single" w:sz="4" w:space="0" w:color="auto"/>
                                  </w:tcBorders>
                                  <w:noWrap/>
                                  <w:vAlign w:val="center"/>
                                  <w:hideMark/>
                                </w:tcPr>
                                <w:p w14:paraId="7FB59813" w14:textId="77777777" w:rsidR="00961417" w:rsidRPr="007A28BC" w:rsidRDefault="00961417"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BC-LSTM</w:t>
                                  </w:r>
                                </w:p>
                              </w:tc>
                              <w:tc>
                                <w:tcPr>
                                  <w:tcW w:w="1021" w:type="dxa"/>
                                  <w:tcBorders>
                                    <w:left w:val="single" w:sz="4" w:space="0" w:color="auto"/>
                                    <w:bottom w:val="single" w:sz="4" w:space="0" w:color="auto"/>
                                    <w:right w:val="single" w:sz="4" w:space="0" w:color="auto"/>
                                  </w:tcBorders>
                                  <w:shd w:val="clear" w:color="auto" w:fill="auto"/>
                                  <w:vAlign w:val="center"/>
                                </w:tcPr>
                                <w:p w14:paraId="749806FD" w14:textId="77777777" w:rsidR="00961417" w:rsidRPr="007A28BC" w:rsidRDefault="00961417" w:rsidP="00262EE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2.9∙</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7</m:t>
                                          </m:r>
                                        </m:sup>
                                      </m:sSup>
                                    </m:oMath>
                                  </m:oMathPara>
                                </w:p>
                              </w:tc>
                              <w:tc>
                                <w:tcPr>
                                  <w:tcW w:w="1021" w:type="dxa"/>
                                  <w:tcBorders>
                                    <w:left w:val="single" w:sz="4" w:space="0" w:color="auto"/>
                                    <w:bottom w:val="single" w:sz="4" w:space="0" w:color="auto"/>
                                    <w:right w:val="single" w:sz="4" w:space="0" w:color="auto"/>
                                  </w:tcBorders>
                                  <w:noWrap/>
                                  <w:vAlign w:val="center"/>
                                  <w:hideMark/>
                                </w:tcPr>
                                <w:p w14:paraId="0750FBF1"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5.7∙</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7</m:t>
                                          </m:r>
                                        </m:sup>
                                      </m:sSup>
                                    </m:oMath>
                                  </m:oMathPara>
                                </w:p>
                              </w:tc>
                              <w:tc>
                                <w:tcPr>
                                  <w:tcW w:w="1191" w:type="dxa"/>
                                  <w:tcBorders>
                                    <w:left w:val="single" w:sz="4" w:space="0" w:color="auto"/>
                                    <w:bottom w:val="single" w:sz="4" w:space="0" w:color="auto"/>
                                    <w:right w:val="single" w:sz="4" w:space="0" w:color="auto"/>
                                  </w:tcBorders>
                                  <w:vAlign w:val="center"/>
                                </w:tcPr>
                                <w:p w14:paraId="48DE12E9"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2.3∙</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4</m:t>
                                          </m:r>
                                        </m:sup>
                                      </m:sSup>
                                    </m:oMath>
                                  </m:oMathPara>
                                </w:p>
                              </w:tc>
                              <w:tc>
                                <w:tcPr>
                                  <w:tcW w:w="680" w:type="dxa"/>
                                  <w:tcBorders>
                                    <w:left w:val="single" w:sz="4" w:space="0" w:color="auto"/>
                                    <w:bottom w:val="single" w:sz="4" w:space="0" w:color="auto"/>
                                    <w:right w:val="nil"/>
                                  </w:tcBorders>
                                  <w:vAlign w:val="center"/>
                                </w:tcPr>
                                <w:p w14:paraId="0A883DA1" w14:textId="77777777" w:rsidR="00961417" w:rsidRDefault="00961417" w:rsidP="00D46F97">
                                  <w:pPr>
                                    <w:jc w:val="center"/>
                                    <w:rPr>
                                      <w:rFonts w:ascii="Linux Libertine" w:eastAsia="Calibri" w:hAnsi="Linux Libertine" w:cs="Arial"/>
                                      <w:sz w:val="14"/>
                                      <w:szCs w:val="14"/>
                                      <w:lang w:eastAsia="en-US"/>
                                    </w:rPr>
                                  </w:pPr>
                                  <w:r>
                                    <w:rPr>
                                      <w:rFonts w:ascii="Linux Libertine" w:eastAsia="Calibri" w:hAnsi="Linux Libertine" w:cs="Arial"/>
                                      <w:sz w:val="14"/>
                                      <w:szCs w:val="14"/>
                                      <w:lang w:eastAsia="en-US"/>
                                    </w:rPr>
                                    <w:t>38.9</w:t>
                                  </w:r>
                                </w:p>
                              </w:tc>
                            </w:tr>
                            <w:tr w:rsidR="00961417" w:rsidRPr="00270DE6" w14:paraId="6892C5BF" w14:textId="77777777" w:rsidTr="00CC46A6">
                              <w:trPr>
                                <w:trHeight w:val="216"/>
                                <w:jc w:val="center"/>
                              </w:trPr>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4B6CA6D5" w14:textId="77777777" w:rsidR="00961417" w:rsidRPr="007A28BC" w:rsidRDefault="00961417"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Ours</w:t>
                                  </w:r>
                                </w:p>
                              </w:tc>
                              <w:tc>
                                <w:tcPr>
                                  <w:tcW w:w="1021" w:type="dxa"/>
                                  <w:tcBorders>
                                    <w:top w:val="single" w:sz="4" w:space="0" w:color="auto"/>
                                    <w:left w:val="single" w:sz="4" w:space="0" w:color="auto"/>
                                    <w:bottom w:val="single" w:sz="4" w:space="0" w:color="auto"/>
                                    <w:right w:val="single" w:sz="4" w:space="0" w:color="auto"/>
                                  </w:tcBorders>
                                  <w:vAlign w:val="center"/>
                                </w:tcPr>
                                <w:p w14:paraId="22492667"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1.3∙</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7</m:t>
                                          </m:r>
                                        </m:sup>
                                      </m:sSup>
                                    </m:oMath>
                                  </m:oMathPara>
                                </w:p>
                              </w:tc>
                              <w:tc>
                                <w:tcPr>
                                  <w:tcW w:w="10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52FBE8"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2.7∙</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7</m:t>
                                          </m:r>
                                        </m:sup>
                                      </m:sSup>
                                    </m:oMath>
                                  </m:oMathPara>
                                </w:p>
                              </w:tc>
                              <w:tc>
                                <w:tcPr>
                                  <w:tcW w:w="1191" w:type="dxa"/>
                                  <w:tcBorders>
                                    <w:top w:val="single" w:sz="4" w:space="0" w:color="auto"/>
                                    <w:left w:val="single" w:sz="4" w:space="0" w:color="auto"/>
                                    <w:bottom w:val="single" w:sz="4" w:space="0" w:color="auto"/>
                                    <w:right w:val="single" w:sz="4" w:space="0" w:color="auto"/>
                                  </w:tcBorders>
                                  <w:vAlign w:val="center"/>
                                </w:tcPr>
                                <w:p w14:paraId="6996DFDA"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1.2∙</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4</m:t>
                                          </m:r>
                                        </m:sup>
                                      </m:sSup>
                                    </m:oMath>
                                  </m:oMathPara>
                                </w:p>
                              </w:tc>
                              <w:tc>
                                <w:tcPr>
                                  <w:tcW w:w="680" w:type="dxa"/>
                                  <w:tcBorders>
                                    <w:top w:val="single" w:sz="4" w:space="0" w:color="auto"/>
                                    <w:left w:val="single" w:sz="4" w:space="0" w:color="auto"/>
                                    <w:bottom w:val="single" w:sz="4" w:space="0" w:color="auto"/>
                                    <w:right w:val="nil"/>
                                  </w:tcBorders>
                                  <w:vAlign w:val="center"/>
                                </w:tcPr>
                                <w:p w14:paraId="5C168FAD" w14:textId="77777777" w:rsidR="00961417" w:rsidRPr="00262EEB" w:rsidRDefault="00961417" w:rsidP="00262EEB">
                                  <w:pPr>
                                    <w:jc w:val="center"/>
                                    <w:rPr>
                                      <w:rFonts w:ascii="Linux Libertine" w:eastAsia="Calibri" w:hAnsi="Linux Libertine" w:cs="Arial"/>
                                      <w:sz w:val="14"/>
                                      <w:szCs w:val="14"/>
                                      <w:lang w:eastAsia="en-US"/>
                                    </w:rPr>
                                  </w:pPr>
                                  <w:r>
                                    <w:rPr>
                                      <w:rFonts w:ascii="Linux Libertine" w:eastAsia="Calibri" w:hAnsi="Linux Libertine" w:cs="Arial"/>
                                      <w:sz w:val="14"/>
                                      <w:szCs w:val="14"/>
                                      <w:lang w:eastAsia="en-US"/>
                                    </w:rPr>
                                    <w:t>51.6</w:t>
                                  </w:r>
                                </w:p>
                              </w:tc>
                            </w:tr>
                          </w:tbl>
                          <w:p w14:paraId="61B931C9" w14:textId="77777777" w:rsidR="00961417" w:rsidRDefault="00961417" w:rsidP="00CC46A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ACCAE" id="_x0000_s1032" type="#_x0000_t202" style="position:absolute;left:0;text-align:left;margin-left:0;margin-top:103.6pt;width:239.85pt;height:64.95pt;z-index:251666435;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" stroked="f">
                <v:textbox>
                  <w:txbxContent>
                    <w:p w14:paraId="79637EE6" w14:textId="77777777" w:rsidR="00961417" w:rsidRPr="00E526DE" w:rsidRDefault="00961417" w:rsidP="00A27FCA">
                      <w:pPr>
                        <w:spacing w:before="80"/>
                        <w:jc w:val="center"/>
                        <w:rPr>
                          <w:rFonts w:ascii="Linux Libertine" w:eastAsia="Times New Roman" w:hAnsi="Linux Libertine" w:cs="Linux Libertine"/>
                          <w:b/>
                          <w:sz w:val="16"/>
                          <w:szCs w:val="16"/>
                        </w:rPr>
                      </w:pPr>
                      <w:r w:rsidRPr="00270DE6">
                        <w:rPr>
                          <w:rFonts w:ascii="Linux Libertine" w:eastAsia="Times New Roman" w:hAnsi="Linux Libertine" w:cs="Linux Libertine"/>
                          <w:b/>
                          <w:sz w:val="16"/>
                          <w:szCs w:val="16"/>
                        </w:rPr>
                        <w:t xml:space="preserve">Table </w:t>
                      </w:r>
                      <w:r>
                        <w:rPr>
                          <w:rFonts w:ascii="Linux Libertine" w:eastAsia="Times New Roman" w:hAnsi="Linux Libertine" w:cs="Linux Libertine"/>
                          <w:b/>
                          <w:sz w:val="16"/>
                          <w:szCs w:val="16"/>
                        </w:rPr>
                        <w:t>4</w:t>
                      </w:r>
                      <w:r w:rsidRPr="00270DE6">
                        <w:rPr>
                          <w:rFonts w:ascii="Linux Libertine" w:eastAsia="Times New Roman" w:hAnsi="Linux Libertine" w:cs="Linux Libertine"/>
                          <w:b/>
                          <w:sz w:val="16"/>
                          <w:szCs w:val="16"/>
                        </w:rPr>
                        <w:t xml:space="preserve">: </w:t>
                      </w:r>
                      <w:r>
                        <w:rPr>
                          <w:rFonts w:ascii="Linux Libertine" w:eastAsia="Times New Roman" w:hAnsi="Linux Libertine" w:cs="Linux Libertine"/>
                          <w:b/>
                          <w:sz w:val="16"/>
                          <w:szCs w:val="16"/>
                        </w:rPr>
                        <w:t>Comparison of training cost on IEMOCAP dataset.</w:t>
                      </w:r>
                    </w:p>
                    <w:tbl>
                      <w:tblPr>
                        <w:tblW w:w="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1021"/>
                        <w:gridCol w:w="1021"/>
                        <w:gridCol w:w="1191"/>
                        <w:gridCol w:w="680"/>
                      </w:tblGrid>
                      <w:tr w:rsidR="00961417" w:rsidRPr="00270DE6" w14:paraId="6A13411B" w14:textId="77777777" w:rsidTr="00CC46A6">
                        <w:trPr>
                          <w:trHeight w:val="216"/>
                          <w:jc w:val="center"/>
                        </w:trPr>
                        <w:tc>
                          <w:tcPr>
                            <w:tcW w:w="954" w:type="dxa"/>
                            <w:tcBorders>
                              <w:left w:val="nil"/>
                              <w:bottom w:val="single" w:sz="4" w:space="0" w:color="auto"/>
                              <w:right w:val="single" w:sz="4" w:space="0" w:color="auto"/>
                            </w:tcBorders>
                            <w:noWrap/>
                            <w:vAlign w:val="bottom"/>
                            <w:hideMark/>
                          </w:tcPr>
                          <w:p w14:paraId="710F02A8" w14:textId="77777777" w:rsidR="00961417" w:rsidRPr="007A28BC" w:rsidRDefault="00961417" w:rsidP="00262EEB">
                            <w:pPr>
                              <w:rPr>
                                <w:rFonts w:ascii="Linux Libertine" w:eastAsia="Calibri" w:hAnsi="Linux Libertine"/>
                                <w:sz w:val="14"/>
                                <w:szCs w:val="14"/>
                                <w:lang w:eastAsia="en-US"/>
                              </w:rPr>
                            </w:pPr>
                          </w:p>
                        </w:tc>
                        <w:tc>
                          <w:tcPr>
                            <w:tcW w:w="1021" w:type="dxa"/>
                            <w:tcBorders>
                              <w:left w:val="single" w:sz="4" w:space="0" w:color="auto"/>
                              <w:bottom w:val="single" w:sz="4" w:space="0" w:color="auto"/>
                              <w:right w:val="single" w:sz="4" w:space="0" w:color="auto"/>
                            </w:tcBorders>
                            <w:shd w:val="clear" w:color="auto" w:fill="auto"/>
                            <w:vAlign w:val="bottom"/>
                          </w:tcPr>
                          <w:p w14:paraId="67E5DB18" w14:textId="77777777" w:rsidR="00961417" w:rsidRPr="007A28BC" w:rsidRDefault="00961417"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rainable Parameters</w:t>
                            </w:r>
                          </w:p>
                        </w:tc>
                        <w:tc>
                          <w:tcPr>
                            <w:tcW w:w="1021" w:type="dxa"/>
                            <w:tcBorders>
                              <w:left w:val="single" w:sz="4" w:space="0" w:color="auto"/>
                              <w:bottom w:val="single" w:sz="4" w:space="0" w:color="auto"/>
                              <w:right w:val="single" w:sz="4" w:space="0" w:color="auto"/>
                            </w:tcBorders>
                            <w:noWrap/>
                            <w:vAlign w:val="bottom"/>
                            <w:hideMark/>
                          </w:tcPr>
                          <w:p w14:paraId="78130F7E" w14:textId="77777777" w:rsidR="00961417" w:rsidRPr="007A28BC" w:rsidRDefault="00961417"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raining FLOPs</w:t>
                            </w:r>
                          </w:p>
                        </w:tc>
                        <w:tc>
                          <w:tcPr>
                            <w:tcW w:w="1191" w:type="dxa"/>
                            <w:tcBorders>
                              <w:left w:val="single" w:sz="4" w:space="0" w:color="auto"/>
                              <w:bottom w:val="single" w:sz="4" w:space="0" w:color="auto"/>
                              <w:right w:val="single" w:sz="4" w:space="0" w:color="auto"/>
                            </w:tcBorders>
                            <w:vAlign w:val="bottom"/>
                          </w:tcPr>
                          <w:p w14:paraId="0E464492" w14:textId="77777777" w:rsidR="00961417" w:rsidRPr="007A28BC" w:rsidRDefault="00961417"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raining Speed  (ms/per epoch)</w:t>
                            </w:r>
                          </w:p>
                        </w:tc>
                        <w:tc>
                          <w:tcPr>
                            <w:tcW w:w="680" w:type="dxa"/>
                            <w:tcBorders>
                              <w:left w:val="single" w:sz="4" w:space="0" w:color="auto"/>
                              <w:bottom w:val="single" w:sz="4" w:space="0" w:color="auto"/>
                              <w:right w:val="nil"/>
                            </w:tcBorders>
                            <w:vAlign w:val="center"/>
                          </w:tcPr>
                          <w:p w14:paraId="38C148D1" w14:textId="77777777" w:rsidR="00961417" w:rsidRPr="007A28BC" w:rsidRDefault="00961417"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Acc. (%)</w:t>
                            </w:r>
                          </w:p>
                        </w:tc>
                      </w:tr>
                      <w:tr w:rsidR="00961417" w:rsidRPr="00270DE6" w14:paraId="27B0F9D2" w14:textId="77777777" w:rsidTr="00CC46A6">
                        <w:trPr>
                          <w:trHeight w:val="216"/>
                          <w:jc w:val="center"/>
                        </w:trPr>
                        <w:tc>
                          <w:tcPr>
                            <w:tcW w:w="954" w:type="dxa"/>
                            <w:tcBorders>
                              <w:left w:val="nil"/>
                              <w:bottom w:val="single" w:sz="4" w:space="0" w:color="auto"/>
                              <w:right w:val="single" w:sz="4" w:space="0" w:color="auto"/>
                            </w:tcBorders>
                            <w:noWrap/>
                            <w:vAlign w:val="center"/>
                            <w:hideMark/>
                          </w:tcPr>
                          <w:p w14:paraId="7FB59813" w14:textId="77777777" w:rsidR="00961417" w:rsidRPr="007A28BC" w:rsidRDefault="00961417"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BC-LSTM</w:t>
                            </w:r>
                          </w:p>
                        </w:tc>
                        <w:tc>
                          <w:tcPr>
                            <w:tcW w:w="1021" w:type="dxa"/>
                            <w:tcBorders>
                              <w:left w:val="single" w:sz="4" w:space="0" w:color="auto"/>
                              <w:bottom w:val="single" w:sz="4" w:space="0" w:color="auto"/>
                              <w:right w:val="single" w:sz="4" w:space="0" w:color="auto"/>
                            </w:tcBorders>
                            <w:shd w:val="clear" w:color="auto" w:fill="auto"/>
                            <w:vAlign w:val="center"/>
                          </w:tcPr>
                          <w:p w14:paraId="749806FD" w14:textId="77777777" w:rsidR="00961417" w:rsidRPr="007A28BC" w:rsidRDefault="00961417" w:rsidP="00262EE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2.9∙</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7</m:t>
                                    </m:r>
                                  </m:sup>
                                </m:sSup>
                              </m:oMath>
                            </m:oMathPara>
                          </w:p>
                        </w:tc>
                        <w:tc>
                          <w:tcPr>
                            <w:tcW w:w="1021" w:type="dxa"/>
                            <w:tcBorders>
                              <w:left w:val="single" w:sz="4" w:space="0" w:color="auto"/>
                              <w:bottom w:val="single" w:sz="4" w:space="0" w:color="auto"/>
                              <w:right w:val="single" w:sz="4" w:space="0" w:color="auto"/>
                            </w:tcBorders>
                            <w:noWrap/>
                            <w:vAlign w:val="center"/>
                            <w:hideMark/>
                          </w:tcPr>
                          <w:p w14:paraId="0750FBF1"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5.7∙</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7</m:t>
                                    </m:r>
                                  </m:sup>
                                </m:sSup>
                              </m:oMath>
                            </m:oMathPara>
                          </w:p>
                        </w:tc>
                        <w:tc>
                          <w:tcPr>
                            <w:tcW w:w="1191" w:type="dxa"/>
                            <w:tcBorders>
                              <w:left w:val="single" w:sz="4" w:space="0" w:color="auto"/>
                              <w:bottom w:val="single" w:sz="4" w:space="0" w:color="auto"/>
                              <w:right w:val="single" w:sz="4" w:space="0" w:color="auto"/>
                            </w:tcBorders>
                            <w:vAlign w:val="center"/>
                          </w:tcPr>
                          <w:p w14:paraId="48DE12E9"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2.3∙</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4</m:t>
                                    </m:r>
                                  </m:sup>
                                </m:sSup>
                              </m:oMath>
                            </m:oMathPara>
                          </w:p>
                        </w:tc>
                        <w:tc>
                          <w:tcPr>
                            <w:tcW w:w="680" w:type="dxa"/>
                            <w:tcBorders>
                              <w:left w:val="single" w:sz="4" w:space="0" w:color="auto"/>
                              <w:bottom w:val="single" w:sz="4" w:space="0" w:color="auto"/>
                              <w:right w:val="nil"/>
                            </w:tcBorders>
                            <w:vAlign w:val="center"/>
                          </w:tcPr>
                          <w:p w14:paraId="0A883DA1" w14:textId="77777777" w:rsidR="00961417" w:rsidRDefault="00961417" w:rsidP="00D46F97">
                            <w:pPr>
                              <w:jc w:val="center"/>
                              <w:rPr>
                                <w:rFonts w:ascii="Linux Libertine" w:eastAsia="Calibri" w:hAnsi="Linux Libertine" w:cs="Arial"/>
                                <w:sz w:val="14"/>
                                <w:szCs w:val="14"/>
                                <w:lang w:eastAsia="en-US"/>
                              </w:rPr>
                            </w:pPr>
                            <w:r>
                              <w:rPr>
                                <w:rFonts w:ascii="Linux Libertine" w:eastAsia="Calibri" w:hAnsi="Linux Libertine" w:cs="Arial"/>
                                <w:sz w:val="14"/>
                                <w:szCs w:val="14"/>
                                <w:lang w:eastAsia="en-US"/>
                              </w:rPr>
                              <w:t>38.9</w:t>
                            </w:r>
                          </w:p>
                        </w:tc>
                      </w:tr>
                      <w:tr w:rsidR="00961417" w:rsidRPr="00270DE6" w14:paraId="6892C5BF" w14:textId="77777777" w:rsidTr="00CC46A6">
                        <w:trPr>
                          <w:trHeight w:val="216"/>
                          <w:jc w:val="center"/>
                        </w:trPr>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4B6CA6D5" w14:textId="77777777" w:rsidR="00961417" w:rsidRPr="007A28BC" w:rsidRDefault="00961417"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Ours</w:t>
                            </w:r>
                          </w:p>
                        </w:tc>
                        <w:tc>
                          <w:tcPr>
                            <w:tcW w:w="1021" w:type="dxa"/>
                            <w:tcBorders>
                              <w:top w:val="single" w:sz="4" w:space="0" w:color="auto"/>
                              <w:left w:val="single" w:sz="4" w:space="0" w:color="auto"/>
                              <w:bottom w:val="single" w:sz="4" w:space="0" w:color="auto"/>
                              <w:right w:val="single" w:sz="4" w:space="0" w:color="auto"/>
                            </w:tcBorders>
                            <w:vAlign w:val="center"/>
                          </w:tcPr>
                          <w:p w14:paraId="22492667"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1.3∙</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7</m:t>
                                    </m:r>
                                  </m:sup>
                                </m:sSup>
                              </m:oMath>
                            </m:oMathPara>
                          </w:p>
                        </w:tc>
                        <w:tc>
                          <w:tcPr>
                            <w:tcW w:w="10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52FBE8"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2.7∙</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7</m:t>
                                    </m:r>
                                  </m:sup>
                                </m:sSup>
                              </m:oMath>
                            </m:oMathPara>
                          </w:p>
                        </w:tc>
                        <w:tc>
                          <w:tcPr>
                            <w:tcW w:w="1191" w:type="dxa"/>
                            <w:tcBorders>
                              <w:top w:val="single" w:sz="4" w:space="0" w:color="auto"/>
                              <w:left w:val="single" w:sz="4" w:space="0" w:color="auto"/>
                              <w:bottom w:val="single" w:sz="4" w:space="0" w:color="auto"/>
                              <w:right w:val="single" w:sz="4" w:space="0" w:color="auto"/>
                            </w:tcBorders>
                            <w:vAlign w:val="center"/>
                          </w:tcPr>
                          <w:p w14:paraId="6996DFDA" w14:textId="77777777" w:rsidR="00961417" w:rsidRPr="007A28BC" w:rsidRDefault="00961417" w:rsidP="00A107CB">
                            <w:pPr>
                              <w:jc w:val="center"/>
                              <w:rPr>
                                <w:rFonts w:ascii="Linux Libertine" w:eastAsia="Calibri" w:hAnsi="Linux Libertine"/>
                                <w:sz w:val="14"/>
                                <w:szCs w:val="14"/>
                                <w:lang w:eastAsia="en-US"/>
                              </w:rPr>
                            </w:pPr>
                            <m:oMathPara>
                              <m:oMath>
                                <m:r>
                                  <w:rPr>
                                    <w:rFonts w:ascii="Cambria Math" w:eastAsia="Calibri" w:hAnsi="Cambria Math"/>
                                    <w:sz w:val="14"/>
                                    <w:szCs w:val="14"/>
                                    <w:lang w:eastAsia="en-US"/>
                                  </w:rPr>
                                  <m:t>1.2∙</m:t>
                                </m:r>
                                <m:sSup>
                                  <m:sSupPr>
                                    <m:ctrlPr>
                                      <w:rPr>
                                        <w:rFonts w:ascii="Cambria Math" w:eastAsia="Calibri" w:hAnsi="Cambria Math"/>
                                        <w:i/>
                                        <w:sz w:val="14"/>
                                        <w:szCs w:val="14"/>
                                        <w:lang w:eastAsia="en-US"/>
                                      </w:rPr>
                                    </m:ctrlPr>
                                  </m:sSupPr>
                                  <m:e>
                                    <m:r>
                                      <w:rPr>
                                        <w:rFonts w:ascii="Cambria Math" w:eastAsia="Calibri" w:hAnsi="Cambria Math"/>
                                        <w:sz w:val="14"/>
                                        <w:szCs w:val="14"/>
                                        <w:lang w:eastAsia="en-US"/>
                                      </w:rPr>
                                      <m:t>10</m:t>
                                    </m:r>
                                  </m:e>
                                  <m:sup>
                                    <m:r>
                                      <w:rPr>
                                        <w:rFonts w:ascii="Cambria Math" w:eastAsia="Calibri" w:hAnsi="Cambria Math"/>
                                        <w:sz w:val="14"/>
                                        <w:szCs w:val="14"/>
                                        <w:lang w:eastAsia="en-US"/>
                                      </w:rPr>
                                      <m:t>4</m:t>
                                    </m:r>
                                  </m:sup>
                                </m:sSup>
                              </m:oMath>
                            </m:oMathPara>
                          </w:p>
                        </w:tc>
                        <w:tc>
                          <w:tcPr>
                            <w:tcW w:w="680" w:type="dxa"/>
                            <w:tcBorders>
                              <w:top w:val="single" w:sz="4" w:space="0" w:color="auto"/>
                              <w:left w:val="single" w:sz="4" w:space="0" w:color="auto"/>
                              <w:bottom w:val="single" w:sz="4" w:space="0" w:color="auto"/>
                              <w:right w:val="nil"/>
                            </w:tcBorders>
                            <w:vAlign w:val="center"/>
                          </w:tcPr>
                          <w:p w14:paraId="5C168FAD" w14:textId="77777777" w:rsidR="00961417" w:rsidRPr="00262EEB" w:rsidRDefault="00961417" w:rsidP="00262EEB">
                            <w:pPr>
                              <w:jc w:val="center"/>
                              <w:rPr>
                                <w:rFonts w:ascii="Linux Libertine" w:eastAsia="Calibri" w:hAnsi="Linux Libertine" w:cs="Arial"/>
                                <w:sz w:val="14"/>
                                <w:szCs w:val="14"/>
                                <w:lang w:eastAsia="en-US"/>
                              </w:rPr>
                            </w:pPr>
                            <w:r>
                              <w:rPr>
                                <w:rFonts w:ascii="Linux Libertine" w:eastAsia="Calibri" w:hAnsi="Linux Libertine" w:cs="Arial"/>
                                <w:sz w:val="14"/>
                                <w:szCs w:val="14"/>
                                <w:lang w:eastAsia="en-US"/>
                              </w:rPr>
                              <w:t>51.6</w:t>
                            </w:r>
                          </w:p>
                        </w:tc>
                      </w:tr>
                    </w:tbl>
                    <w:p w14:paraId="61B931C9" w14:textId="77777777" w:rsidR="00961417" w:rsidRDefault="00961417" w:rsidP="00CC46A6"/>
                  </w:txbxContent>
                </v:textbox>
                <w10:wrap type="square" anchorx="margin" anchory="margin"/>
              </v:shape>
            </w:pict>
          </mc:Fallback>
        </mc:AlternateContent>
      </w:r>
      <w:r w:rsidR="00DC2D41" w:rsidRPr="007A28BC">
        <w:rPr>
          <w:rFonts w:ascii="Linux Libertine" w:eastAsia="Calibri" w:hAnsi="Linux Libertine" w:cs="Arial"/>
          <w:b/>
          <w:noProof/>
          <w:sz w:val="18"/>
        </w:rPr>
        <mc:AlternateContent>
          <mc:Choice Requires="wps">
            <w:drawing>
              <wp:anchor distT="45720" distB="45720" distL="114300" distR="114300" simplePos="0" relativeHeight="251670531" behindDoc="0" locked="0" layoutInCell="1" allowOverlap="1" wp14:anchorId="740ED6E8" wp14:editId="20E8AFA9">
                <wp:simplePos x="0" y="0"/>
                <wp:positionH relativeFrom="margin">
                  <wp:posOffset>3364230</wp:posOffset>
                </wp:positionH>
                <wp:positionV relativeFrom="margin">
                  <wp:posOffset>819851</wp:posOffset>
                </wp:positionV>
                <wp:extent cx="3036570" cy="74549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745490"/>
                        </a:xfrm>
                        <a:prstGeom prst="rect">
                          <a:avLst/>
                        </a:prstGeom>
                        <a:solidFill>
                          <a:srgbClr val="FFFFFF"/>
                        </a:solidFill>
                        <a:ln w="9525">
                          <a:noFill/>
                          <a:miter lim="800000"/>
                          <a:headEnd/>
                          <a:tailEnd/>
                        </a:ln>
                      </wps:spPr>
                      <wps:txbx>
                        <w:txbxContent>
                          <w:tbl>
                            <w:tblPr>
                              <w:tblW w:w="4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
                              <w:gridCol w:w="432"/>
                              <w:gridCol w:w="432"/>
                              <w:gridCol w:w="432"/>
                              <w:gridCol w:w="432"/>
                              <w:gridCol w:w="432"/>
                              <w:gridCol w:w="432"/>
                              <w:gridCol w:w="432"/>
                              <w:gridCol w:w="432"/>
                              <w:gridCol w:w="432"/>
                              <w:gridCol w:w="432"/>
                            </w:tblGrid>
                            <w:tr w:rsidR="00DC2D41" w:rsidRPr="00270DE6" w14:paraId="6339F82D" w14:textId="77777777" w:rsidTr="00CA01A7">
                              <w:trPr>
                                <w:trHeight w:val="216"/>
                                <w:jc w:val="center"/>
                              </w:trPr>
                              <w:tc>
                                <w:tcPr>
                                  <w:tcW w:w="432" w:type="dxa"/>
                                  <w:tcBorders>
                                    <w:left w:val="nil"/>
                                    <w:bottom w:val="single" w:sz="4" w:space="0" w:color="auto"/>
                                    <w:right w:val="single" w:sz="4" w:space="0" w:color="auto"/>
                                  </w:tcBorders>
                                  <w:noWrap/>
                                  <w:vAlign w:val="center"/>
                                  <w:hideMark/>
                                </w:tcPr>
                                <w:p w14:paraId="49CE77A1" w14:textId="77777777" w:rsidR="00DC2D41" w:rsidRPr="007A28BC" w:rsidRDefault="00DC2D41" w:rsidP="00604560">
                                  <w:pPr>
                                    <w:rPr>
                                      <w:rFonts w:ascii="Linux Libertine" w:eastAsia="Calibri" w:hAnsi="Linux Libertine"/>
                                      <w:sz w:val="13"/>
                                      <w:szCs w:val="13"/>
                                      <w:lang w:eastAsia="en-US"/>
                                    </w:rPr>
                                  </w:pPr>
                                </w:p>
                              </w:tc>
                              <w:tc>
                                <w:tcPr>
                                  <w:tcW w:w="432" w:type="dxa"/>
                                  <w:tcBorders>
                                    <w:left w:val="single" w:sz="4" w:space="0" w:color="auto"/>
                                    <w:bottom w:val="single" w:sz="4" w:space="0" w:color="auto"/>
                                    <w:right w:val="single" w:sz="4" w:space="0" w:color="auto"/>
                                  </w:tcBorders>
                                  <w:shd w:val="clear" w:color="auto" w:fill="auto"/>
                                  <w:vAlign w:val="center"/>
                                </w:tcPr>
                                <w:p w14:paraId="10D027C5"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neu</w:t>
                                  </w:r>
                                </w:p>
                              </w:tc>
                              <w:tc>
                                <w:tcPr>
                                  <w:tcW w:w="432" w:type="dxa"/>
                                  <w:tcBorders>
                                    <w:left w:val="single" w:sz="4" w:space="0" w:color="auto"/>
                                    <w:bottom w:val="single" w:sz="4" w:space="0" w:color="auto"/>
                                    <w:right w:val="single" w:sz="4" w:space="0" w:color="auto"/>
                                  </w:tcBorders>
                                  <w:noWrap/>
                                  <w:vAlign w:val="center"/>
                                  <w:hideMark/>
                                </w:tcPr>
                                <w:p w14:paraId="1C926099"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exc</w:t>
                                  </w:r>
                                </w:p>
                              </w:tc>
                              <w:tc>
                                <w:tcPr>
                                  <w:tcW w:w="432" w:type="dxa"/>
                                  <w:tcBorders>
                                    <w:left w:val="single" w:sz="4" w:space="0" w:color="auto"/>
                                    <w:bottom w:val="single" w:sz="4" w:space="0" w:color="auto"/>
                                    <w:right w:val="nil"/>
                                  </w:tcBorders>
                                  <w:vAlign w:val="center"/>
                                </w:tcPr>
                                <w:p w14:paraId="3690919E"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sad</w:t>
                                  </w:r>
                                </w:p>
                              </w:tc>
                              <w:tc>
                                <w:tcPr>
                                  <w:tcW w:w="432" w:type="dxa"/>
                                  <w:tcBorders>
                                    <w:left w:val="single" w:sz="4" w:space="0" w:color="auto"/>
                                    <w:bottom w:val="single" w:sz="4" w:space="0" w:color="auto"/>
                                    <w:right w:val="nil"/>
                                  </w:tcBorders>
                                  <w:vAlign w:val="center"/>
                                </w:tcPr>
                                <w:p w14:paraId="632F318A"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fru</w:t>
                                  </w:r>
                                </w:p>
                              </w:tc>
                              <w:tc>
                                <w:tcPr>
                                  <w:tcW w:w="432" w:type="dxa"/>
                                  <w:tcBorders>
                                    <w:left w:val="single" w:sz="4" w:space="0" w:color="auto"/>
                                    <w:bottom w:val="single" w:sz="4" w:space="0" w:color="auto"/>
                                    <w:right w:val="nil"/>
                                  </w:tcBorders>
                                  <w:vAlign w:val="center"/>
                                </w:tcPr>
                                <w:p w14:paraId="248C5E7D"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hap</w:t>
                                  </w:r>
                                </w:p>
                              </w:tc>
                              <w:tc>
                                <w:tcPr>
                                  <w:tcW w:w="432" w:type="dxa"/>
                                  <w:tcBorders>
                                    <w:left w:val="single" w:sz="4" w:space="0" w:color="auto"/>
                                    <w:bottom w:val="single" w:sz="4" w:space="0" w:color="auto"/>
                                    <w:right w:val="nil"/>
                                  </w:tcBorders>
                                  <w:vAlign w:val="center"/>
                                </w:tcPr>
                                <w:p w14:paraId="3811B5B5"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ang</w:t>
                                  </w:r>
                                </w:p>
                              </w:tc>
                              <w:tc>
                                <w:tcPr>
                                  <w:tcW w:w="432" w:type="dxa"/>
                                  <w:tcBorders>
                                    <w:left w:val="single" w:sz="4" w:space="0" w:color="auto"/>
                                    <w:bottom w:val="single" w:sz="4" w:space="0" w:color="auto"/>
                                    <w:right w:val="nil"/>
                                  </w:tcBorders>
                                  <w:vAlign w:val="center"/>
                                </w:tcPr>
                                <w:p w14:paraId="1A74A17F"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oth</w:t>
                                  </w:r>
                                </w:p>
                              </w:tc>
                              <w:tc>
                                <w:tcPr>
                                  <w:tcW w:w="432" w:type="dxa"/>
                                  <w:tcBorders>
                                    <w:left w:val="single" w:sz="4" w:space="0" w:color="auto"/>
                                    <w:bottom w:val="single" w:sz="4" w:space="0" w:color="auto"/>
                                    <w:right w:val="nil"/>
                                  </w:tcBorders>
                                  <w:vAlign w:val="center"/>
                                </w:tcPr>
                                <w:p w14:paraId="07643638"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sur</w:t>
                                  </w:r>
                                </w:p>
                              </w:tc>
                              <w:tc>
                                <w:tcPr>
                                  <w:tcW w:w="432" w:type="dxa"/>
                                  <w:tcBorders>
                                    <w:left w:val="single" w:sz="4" w:space="0" w:color="auto"/>
                                    <w:bottom w:val="single" w:sz="4" w:space="0" w:color="auto"/>
                                    <w:right w:val="nil"/>
                                  </w:tcBorders>
                                  <w:vAlign w:val="center"/>
                                </w:tcPr>
                                <w:p w14:paraId="2A80B4D9"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dis</w:t>
                                  </w:r>
                                </w:p>
                              </w:tc>
                              <w:tc>
                                <w:tcPr>
                                  <w:tcW w:w="432" w:type="dxa"/>
                                  <w:tcBorders>
                                    <w:left w:val="single" w:sz="4" w:space="0" w:color="auto"/>
                                    <w:bottom w:val="single" w:sz="4" w:space="0" w:color="auto"/>
                                    <w:right w:val="nil"/>
                                  </w:tcBorders>
                                  <w:vAlign w:val="center"/>
                                </w:tcPr>
                                <w:p w14:paraId="26A6ACA5"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fea</w:t>
                                  </w:r>
                                </w:p>
                              </w:tc>
                            </w:tr>
                            <w:tr w:rsidR="00DC2D41" w:rsidRPr="00270DE6" w14:paraId="5A60152D" w14:textId="77777777" w:rsidTr="00CA01A7">
                              <w:trPr>
                                <w:trHeight w:val="216"/>
                                <w:jc w:val="center"/>
                              </w:trPr>
                              <w:tc>
                                <w:tcPr>
                                  <w:tcW w:w="432" w:type="dxa"/>
                                  <w:tcBorders>
                                    <w:left w:val="nil"/>
                                    <w:bottom w:val="single" w:sz="4" w:space="0" w:color="auto"/>
                                    <w:right w:val="single" w:sz="4" w:space="0" w:color="auto"/>
                                  </w:tcBorders>
                                  <w:noWrap/>
                                  <w:vAlign w:val="center"/>
                                  <w:hideMark/>
                                </w:tcPr>
                                <w:p w14:paraId="41F2C611"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P/A</w:t>
                                  </w:r>
                                </w:p>
                              </w:tc>
                              <w:tc>
                                <w:tcPr>
                                  <w:tcW w:w="432" w:type="dxa"/>
                                  <w:tcBorders>
                                    <w:left w:val="single" w:sz="4" w:space="0" w:color="auto"/>
                                    <w:bottom w:val="single" w:sz="4" w:space="0" w:color="auto"/>
                                    <w:right w:val="single" w:sz="4" w:space="0" w:color="auto"/>
                                  </w:tcBorders>
                                  <w:shd w:val="clear" w:color="auto" w:fill="auto"/>
                                  <w:vAlign w:val="center"/>
                                </w:tcPr>
                                <w:p w14:paraId="19A54D59"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12.8</w:t>
                                  </w:r>
                                </w:p>
                              </w:tc>
                              <w:tc>
                                <w:tcPr>
                                  <w:tcW w:w="432" w:type="dxa"/>
                                  <w:tcBorders>
                                    <w:left w:val="single" w:sz="4" w:space="0" w:color="auto"/>
                                    <w:bottom w:val="single" w:sz="4" w:space="0" w:color="auto"/>
                                    <w:right w:val="single" w:sz="4" w:space="0" w:color="auto"/>
                                  </w:tcBorders>
                                  <w:noWrap/>
                                  <w:vAlign w:val="center"/>
                                  <w:hideMark/>
                                </w:tcPr>
                                <w:p w14:paraId="75951AA2"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18.5</w:t>
                                  </w:r>
                                </w:p>
                              </w:tc>
                              <w:tc>
                                <w:tcPr>
                                  <w:tcW w:w="432" w:type="dxa"/>
                                  <w:tcBorders>
                                    <w:left w:val="single" w:sz="4" w:space="0" w:color="auto"/>
                                    <w:bottom w:val="single" w:sz="4" w:space="0" w:color="auto"/>
                                    <w:right w:val="nil"/>
                                  </w:tcBorders>
                                  <w:vAlign w:val="center"/>
                                </w:tcPr>
                                <w:p w14:paraId="742BA7BE"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11.1</w:t>
                                  </w:r>
                                </w:p>
                              </w:tc>
                              <w:tc>
                                <w:tcPr>
                                  <w:tcW w:w="432" w:type="dxa"/>
                                  <w:tcBorders>
                                    <w:left w:val="single" w:sz="4" w:space="0" w:color="auto"/>
                                    <w:bottom w:val="single" w:sz="4" w:space="0" w:color="auto"/>
                                    <w:right w:val="nil"/>
                                  </w:tcBorders>
                                  <w:vAlign w:val="center"/>
                                </w:tcPr>
                                <w:p w14:paraId="49CF1DA2"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5.8</w:t>
                                  </w:r>
                                </w:p>
                              </w:tc>
                              <w:tc>
                                <w:tcPr>
                                  <w:tcW w:w="432" w:type="dxa"/>
                                  <w:tcBorders>
                                    <w:left w:val="single" w:sz="4" w:space="0" w:color="auto"/>
                                    <w:bottom w:val="single" w:sz="4" w:space="0" w:color="auto"/>
                                    <w:right w:val="nil"/>
                                  </w:tcBorders>
                                  <w:vAlign w:val="center"/>
                                </w:tcPr>
                                <w:p w14:paraId="29B0A233"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6.0</w:t>
                                  </w:r>
                                </w:p>
                              </w:tc>
                              <w:tc>
                                <w:tcPr>
                                  <w:tcW w:w="432" w:type="dxa"/>
                                  <w:tcBorders>
                                    <w:left w:val="single" w:sz="4" w:space="0" w:color="auto"/>
                                    <w:bottom w:val="single" w:sz="4" w:space="0" w:color="auto"/>
                                    <w:right w:val="nil"/>
                                  </w:tcBorders>
                                  <w:vAlign w:val="center"/>
                                </w:tcPr>
                                <w:p w14:paraId="784B49E7"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7.9</w:t>
                                  </w:r>
                                </w:p>
                              </w:tc>
                              <w:tc>
                                <w:tcPr>
                                  <w:tcW w:w="432" w:type="dxa"/>
                                  <w:tcBorders>
                                    <w:left w:val="single" w:sz="4" w:space="0" w:color="auto"/>
                                    <w:bottom w:val="single" w:sz="4" w:space="0" w:color="auto"/>
                                    <w:right w:val="nil"/>
                                  </w:tcBorders>
                                  <w:vAlign w:val="center"/>
                                </w:tcPr>
                                <w:p w14:paraId="7B5F18C7"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3.40</w:t>
                                  </w:r>
                                </w:p>
                              </w:tc>
                              <w:tc>
                                <w:tcPr>
                                  <w:tcW w:w="432" w:type="dxa"/>
                                  <w:tcBorders>
                                    <w:left w:val="single" w:sz="4" w:space="0" w:color="auto"/>
                                    <w:bottom w:val="single" w:sz="4" w:space="0" w:color="auto"/>
                                    <w:right w:val="nil"/>
                                  </w:tcBorders>
                                  <w:vAlign w:val="center"/>
                                </w:tcPr>
                                <w:p w14:paraId="0A467FDC"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3.50</w:t>
                                  </w:r>
                                </w:p>
                              </w:tc>
                              <w:tc>
                                <w:tcPr>
                                  <w:tcW w:w="432" w:type="dxa"/>
                                  <w:tcBorders>
                                    <w:left w:val="single" w:sz="4" w:space="0" w:color="auto"/>
                                    <w:bottom w:val="single" w:sz="4" w:space="0" w:color="auto"/>
                                    <w:right w:val="nil"/>
                                  </w:tcBorders>
                                  <w:vAlign w:val="center"/>
                                </w:tcPr>
                                <w:p w14:paraId="4DA3CE3F"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0.50</w:t>
                                  </w:r>
                                </w:p>
                              </w:tc>
                              <w:tc>
                                <w:tcPr>
                                  <w:tcW w:w="432" w:type="dxa"/>
                                  <w:tcBorders>
                                    <w:left w:val="single" w:sz="4" w:space="0" w:color="auto"/>
                                    <w:bottom w:val="single" w:sz="4" w:space="0" w:color="auto"/>
                                    <w:right w:val="nil"/>
                                  </w:tcBorders>
                                  <w:vAlign w:val="center"/>
                                </w:tcPr>
                                <w:p w14:paraId="202C30FD"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0.00</w:t>
                                  </w:r>
                                </w:p>
                              </w:tc>
                            </w:tr>
                            <w:tr w:rsidR="00DC2D41" w:rsidRPr="00270DE6" w14:paraId="74CBF095" w14:textId="77777777" w:rsidTr="00CA01A7">
                              <w:trPr>
                                <w:trHeight w:val="216"/>
                                <w:jc w:val="center"/>
                              </w:trPr>
                              <w:tc>
                                <w:tcPr>
                                  <w:tcW w:w="432" w:type="dxa"/>
                                  <w:tcBorders>
                                    <w:left w:val="nil"/>
                                    <w:bottom w:val="single" w:sz="4" w:space="0" w:color="auto"/>
                                    <w:right w:val="single" w:sz="4" w:space="0" w:color="auto"/>
                                  </w:tcBorders>
                                  <w:noWrap/>
                                  <w:vAlign w:val="center"/>
                                </w:tcPr>
                                <w:p w14:paraId="33195330"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AP</w:t>
                                  </w:r>
                                </w:p>
                              </w:tc>
                              <w:tc>
                                <w:tcPr>
                                  <w:tcW w:w="432" w:type="dxa"/>
                                  <w:tcBorders>
                                    <w:left w:val="single" w:sz="4" w:space="0" w:color="auto"/>
                                    <w:bottom w:val="single" w:sz="4" w:space="0" w:color="auto"/>
                                    <w:right w:val="single" w:sz="4" w:space="0" w:color="auto"/>
                                  </w:tcBorders>
                                  <w:shd w:val="clear" w:color="auto" w:fill="auto"/>
                                  <w:vAlign w:val="center"/>
                                </w:tcPr>
                                <w:p w14:paraId="6D992B3B"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60.3</w:t>
                                  </w:r>
                                </w:p>
                              </w:tc>
                              <w:tc>
                                <w:tcPr>
                                  <w:tcW w:w="432" w:type="dxa"/>
                                  <w:tcBorders>
                                    <w:left w:val="single" w:sz="4" w:space="0" w:color="auto"/>
                                    <w:bottom w:val="single" w:sz="4" w:space="0" w:color="auto"/>
                                    <w:right w:val="single" w:sz="4" w:space="0" w:color="auto"/>
                                  </w:tcBorders>
                                  <w:noWrap/>
                                  <w:vAlign w:val="center"/>
                                </w:tcPr>
                                <w:p w14:paraId="281C6BA0"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86.8</w:t>
                                  </w:r>
                                </w:p>
                              </w:tc>
                              <w:tc>
                                <w:tcPr>
                                  <w:tcW w:w="432" w:type="dxa"/>
                                  <w:tcBorders>
                                    <w:left w:val="single" w:sz="4" w:space="0" w:color="auto"/>
                                    <w:bottom w:val="single" w:sz="4" w:space="0" w:color="auto"/>
                                    <w:right w:val="nil"/>
                                  </w:tcBorders>
                                  <w:vAlign w:val="center"/>
                                </w:tcPr>
                                <w:p w14:paraId="65598FE5"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52.0</w:t>
                                  </w:r>
                                </w:p>
                              </w:tc>
                              <w:tc>
                                <w:tcPr>
                                  <w:tcW w:w="432" w:type="dxa"/>
                                  <w:tcBorders>
                                    <w:left w:val="single" w:sz="4" w:space="0" w:color="auto"/>
                                    <w:bottom w:val="single" w:sz="4" w:space="0" w:color="auto"/>
                                    <w:right w:val="nil"/>
                                  </w:tcBorders>
                                  <w:vAlign w:val="center"/>
                                </w:tcPr>
                                <w:p w14:paraId="37F23BED"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74.1</w:t>
                                  </w:r>
                                </w:p>
                              </w:tc>
                              <w:tc>
                                <w:tcPr>
                                  <w:tcW w:w="432" w:type="dxa"/>
                                  <w:tcBorders>
                                    <w:left w:val="single" w:sz="4" w:space="0" w:color="auto"/>
                                    <w:bottom w:val="single" w:sz="4" w:space="0" w:color="auto"/>
                                    <w:right w:val="nil"/>
                                  </w:tcBorders>
                                  <w:vAlign w:val="center"/>
                                </w:tcPr>
                                <w:p w14:paraId="62F1D6FA"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75.2</w:t>
                                  </w:r>
                                </w:p>
                              </w:tc>
                              <w:tc>
                                <w:tcPr>
                                  <w:tcW w:w="432" w:type="dxa"/>
                                  <w:tcBorders>
                                    <w:left w:val="single" w:sz="4" w:space="0" w:color="auto"/>
                                    <w:bottom w:val="single" w:sz="4" w:space="0" w:color="auto"/>
                                    <w:right w:val="nil"/>
                                  </w:tcBorders>
                                  <w:vAlign w:val="center"/>
                                </w:tcPr>
                                <w:p w14:paraId="72D11387"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83.8</w:t>
                                  </w:r>
                                </w:p>
                              </w:tc>
                              <w:tc>
                                <w:tcPr>
                                  <w:tcW w:w="432" w:type="dxa"/>
                                  <w:tcBorders>
                                    <w:left w:val="single" w:sz="4" w:space="0" w:color="auto"/>
                                    <w:bottom w:val="single" w:sz="4" w:space="0" w:color="auto"/>
                                    <w:right w:val="nil"/>
                                  </w:tcBorders>
                                  <w:vAlign w:val="center"/>
                                </w:tcPr>
                                <w:p w14:paraId="59E712A9"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6.2</w:t>
                                  </w:r>
                                </w:p>
                              </w:tc>
                              <w:tc>
                                <w:tcPr>
                                  <w:tcW w:w="432" w:type="dxa"/>
                                  <w:tcBorders>
                                    <w:left w:val="single" w:sz="4" w:space="0" w:color="auto"/>
                                    <w:bottom w:val="single" w:sz="4" w:space="0" w:color="auto"/>
                                    <w:right w:val="nil"/>
                                  </w:tcBorders>
                                  <w:vAlign w:val="center"/>
                                </w:tcPr>
                                <w:p w14:paraId="10C3B789"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6.7</w:t>
                                  </w:r>
                                </w:p>
                              </w:tc>
                              <w:tc>
                                <w:tcPr>
                                  <w:tcW w:w="432" w:type="dxa"/>
                                  <w:tcBorders>
                                    <w:left w:val="single" w:sz="4" w:space="0" w:color="auto"/>
                                    <w:bottom w:val="single" w:sz="4" w:space="0" w:color="auto"/>
                                    <w:right w:val="nil"/>
                                  </w:tcBorders>
                                  <w:vAlign w:val="center"/>
                                </w:tcPr>
                                <w:p w14:paraId="3F64C9F4"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2.60</w:t>
                                  </w:r>
                                </w:p>
                              </w:tc>
                              <w:tc>
                                <w:tcPr>
                                  <w:tcW w:w="432" w:type="dxa"/>
                                  <w:tcBorders>
                                    <w:left w:val="single" w:sz="4" w:space="0" w:color="auto"/>
                                    <w:bottom w:val="single" w:sz="4" w:space="0" w:color="auto"/>
                                    <w:right w:val="nil"/>
                                  </w:tcBorders>
                                  <w:vAlign w:val="center"/>
                                </w:tcPr>
                                <w:p w14:paraId="18A45E8C"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0.00</w:t>
                                  </w:r>
                                </w:p>
                              </w:tc>
                            </w:tr>
                          </w:tbl>
                          <w:p w14:paraId="4ED96828" w14:textId="77777777" w:rsidR="00DC2D41" w:rsidRPr="00C165A8" w:rsidRDefault="00DC2D41" w:rsidP="00DC2D41">
                            <w:pPr>
                              <w:rPr>
                                <w:rFonts w:ascii="Linux Libertine" w:hAnsi="Linux Libertine" w:cs="Linux Libertine"/>
                                <w:sz w:val="14"/>
                                <w:szCs w:val="14"/>
                              </w:rPr>
                            </w:pPr>
                            <w:r w:rsidRPr="00C165A8">
                              <w:rPr>
                                <w:rFonts w:ascii="Linux Libertine" w:hAnsi="Linux Libertine" w:cs="Linux Libertine"/>
                                <w:sz w:val="14"/>
                                <w:szCs w:val="14"/>
                              </w:rPr>
                              <w:t>P/A = number of the positive samples / number of total samples. AP = average precision.</w:t>
                            </w:r>
                          </w:p>
                          <w:p w14:paraId="057DB342" w14:textId="77777777" w:rsidR="00DC2D41" w:rsidRPr="00C165A8" w:rsidRDefault="00DC2D41" w:rsidP="00DC2D41">
                            <w:pPr>
                              <w:rPr>
                                <w:rFonts w:ascii="Linux Libertine" w:hAnsi="Linux Libertine" w:cs="Linux Libertine"/>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ED6E8" id="_x0000_s1033" type="#_x0000_t202" style="position:absolute;left:0;text-align:left;margin-left:264.9pt;margin-top:64.55pt;width:239.1pt;height:58.7pt;z-index:25167053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" stroked="f">
                <v:textbox>
                  <w:txbxContent>
                    <w:tbl>
                      <w:tblPr>
                        <w:tblW w:w="4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
                        <w:gridCol w:w="432"/>
                        <w:gridCol w:w="432"/>
                        <w:gridCol w:w="432"/>
                        <w:gridCol w:w="432"/>
                        <w:gridCol w:w="432"/>
                        <w:gridCol w:w="432"/>
                        <w:gridCol w:w="432"/>
                        <w:gridCol w:w="432"/>
                        <w:gridCol w:w="432"/>
                        <w:gridCol w:w="432"/>
                      </w:tblGrid>
                      <w:tr w:rsidR="00DC2D41" w:rsidRPr="00270DE6" w14:paraId="6339F82D" w14:textId="77777777" w:rsidTr="00CA01A7">
                        <w:trPr>
                          <w:trHeight w:val="216"/>
                          <w:jc w:val="center"/>
                        </w:trPr>
                        <w:tc>
                          <w:tcPr>
                            <w:tcW w:w="432" w:type="dxa"/>
                            <w:tcBorders>
                              <w:left w:val="nil"/>
                              <w:bottom w:val="single" w:sz="4" w:space="0" w:color="auto"/>
                              <w:right w:val="single" w:sz="4" w:space="0" w:color="auto"/>
                            </w:tcBorders>
                            <w:noWrap/>
                            <w:vAlign w:val="center"/>
                            <w:hideMark/>
                          </w:tcPr>
                          <w:p w14:paraId="49CE77A1" w14:textId="77777777" w:rsidR="00DC2D41" w:rsidRPr="007A28BC" w:rsidRDefault="00DC2D41" w:rsidP="00604560">
                            <w:pPr>
                              <w:rPr>
                                <w:rFonts w:ascii="Linux Libertine" w:eastAsia="Calibri" w:hAnsi="Linux Libertine"/>
                                <w:sz w:val="13"/>
                                <w:szCs w:val="13"/>
                                <w:lang w:eastAsia="en-US"/>
                              </w:rPr>
                            </w:pPr>
                          </w:p>
                        </w:tc>
                        <w:tc>
                          <w:tcPr>
                            <w:tcW w:w="432" w:type="dxa"/>
                            <w:tcBorders>
                              <w:left w:val="single" w:sz="4" w:space="0" w:color="auto"/>
                              <w:bottom w:val="single" w:sz="4" w:space="0" w:color="auto"/>
                              <w:right w:val="single" w:sz="4" w:space="0" w:color="auto"/>
                            </w:tcBorders>
                            <w:shd w:val="clear" w:color="auto" w:fill="auto"/>
                            <w:vAlign w:val="center"/>
                          </w:tcPr>
                          <w:p w14:paraId="10D027C5"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neu</w:t>
                            </w:r>
                          </w:p>
                        </w:tc>
                        <w:tc>
                          <w:tcPr>
                            <w:tcW w:w="432" w:type="dxa"/>
                            <w:tcBorders>
                              <w:left w:val="single" w:sz="4" w:space="0" w:color="auto"/>
                              <w:bottom w:val="single" w:sz="4" w:space="0" w:color="auto"/>
                              <w:right w:val="single" w:sz="4" w:space="0" w:color="auto"/>
                            </w:tcBorders>
                            <w:noWrap/>
                            <w:vAlign w:val="center"/>
                            <w:hideMark/>
                          </w:tcPr>
                          <w:p w14:paraId="1C926099"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exc</w:t>
                            </w:r>
                          </w:p>
                        </w:tc>
                        <w:tc>
                          <w:tcPr>
                            <w:tcW w:w="432" w:type="dxa"/>
                            <w:tcBorders>
                              <w:left w:val="single" w:sz="4" w:space="0" w:color="auto"/>
                              <w:bottom w:val="single" w:sz="4" w:space="0" w:color="auto"/>
                              <w:right w:val="nil"/>
                            </w:tcBorders>
                            <w:vAlign w:val="center"/>
                          </w:tcPr>
                          <w:p w14:paraId="3690919E"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sad</w:t>
                            </w:r>
                          </w:p>
                        </w:tc>
                        <w:tc>
                          <w:tcPr>
                            <w:tcW w:w="432" w:type="dxa"/>
                            <w:tcBorders>
                              <w:left w:val="single" w:sz="4" w:space="0" w:color="auto"/>
                              <w:bottom w:val="single" w:sz="4" w:space="0" w:color="auto"/>
                              <w:right w:val="nil"/>
                            </w:tcBorders>
                            <w:vAlign w:val="center"/>
                          </w:tcPr>
                          <w:p w14:paraId="632F318A"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fru</w:t>
                            </w:r>
                          </w:p>
                        </w:tc>
                        <w:tc>
                          <w:tcPr>
                            <w:tcW w:w="432" w:type="dxa"/>
                            <w:tcBorders>
                              <w:left w:val="single" w:sz="4" w:space="0" w:color="auto"/>
                              <w:bottom w:val="single" w:sz="4" w:space="0" w:color="auto"/>
                              <w:right w:val="nil"/>
                            </w:tcBorders>
                            <w:vAlign w:val="center"/>
                          </w:tcPr>
                          <w:p w14:paraId="248C5E7D"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hap</w:t>
                            </w:r>
                          </w:p>
                        </w:tc>
                        <w:tc>
                          <w:tcPr>
                            <w:tcW w:w="432" w:type="dxa"/>
                            <w:tcBorders>
                              <w:left w:val="single" w:sz="4" w:space="0" w:color="auto"/>
                              <w:bottom w:val="single" w:sz="4" w:space="0" w:color="auto"/>
                              <w:right w:val="nil"/>
                            </w:tcBorders>
                            <w:vAlign w:val="center"/>
                          </w:tcPr>
                          <w:p w14:paraId="3811B5B5"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ang</w:t>
                            </w:r>
                          </w:p>
                        </w:tc>
                        <w:tc>
                          <w:tcPr>
                            <w:tcW w:w="432" w:type="dxa"/>
                            <w:tcBorders>
                              <w:left w:val="single" w:sz="4" w:space="0" w:color="auto"/>
                              <w:bottom w:val="single" w:sz="4" w:space="0" w:color="auto"/>
                              <w:right w:val="nil"/>
                            </w:tcBorders>
                            <w:vAlign w:val="center"/>
                          </w:tcPr>
                          <w:p w14:paraId="1A74A17F"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oth</w:t>
                            </w:r>
                          </w:p>
                        </w:tc>
                        <w:tc>
                          <w:tcPr>
                            <w:tcW w:w="432" w:type="dxa"/>
                            <w:tcBorders>
                              <w:left w:val="single" w:sz="4" w:space="0" w:color="auto"/>
                              <w:bottom w:val="single" w:sz="4" w:space="0" w:color="auto"/>
                              <w:right w:val="nil"/>
                            </w:tcBorders>
                            <w:vAlign w:val="center"/>
                          </w:tcPr>
                          <w:p w14:paraId="07643638"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sur</w:t>
                            </w:r>
                          </w:p>
                        </w:tc>
                        <w:tc>
                          <w:tcPr>
                            <w:tcW w:w="432" w:type="dxa"/>
                            <w:tcBorders>
                              <w:left w:val="single" w:sz="4" w:space="0" w:color="auto"/>
                              <w:bottom w:val="single" w:sz="4" w:space="0" w:color="auto"/>
                              <w:right w:val="nil"/>
                            </w:tcBorders>
                            <w:vAlign w:val="center"/>
                          </w:tcPr>
                          <w:p w14:paraId="2A80B4D9"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dis</w:t>
                            </w:r>
                          </w:p>
                        </w:tc>
                        <w:tc>
                          <w:tcPr>
                            <w:tcW w:w="432" w:type="dxa"/>
                            <w:tcBorders>
                              <w:left w:val="single" w:sz="4" w:space="0" w:color="auto"/>
                              <w:bottom w:val="single" w:sz="4" w:space="0" w:color="auto"/>
                              <w:right w:val="nil"/>
                            </w:tcBorders>
                            <w:vAlign w:val="center"/>
                          </w:tcPr>
                          <w:p w14:paraId="26A6ACA5"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fea</w:t>
                            </w:r>
                          </w:p>
                        </w:tc>
                      </w:tr>
                      <w:tr w:rsidR="00DC2D41" w:rsidRPr="00270DE6" w14:paraId="5A60152D" w14:textId="77777777" w:rsidTr="00CA01A7">
                        <w:trPr>
                          <w:trHeight w:val="216"/>
                          <w:jc w:val="center"/>
                        </w:trPr>
                        <w:tc>
                          <w:tcPr>
                            <w:tcW w:w="432" w:type="dxa"/>
                            <w:tcBorders>
                              <w:left w:val="nil"/>
                              <w:bottom w:val="single" w:sz="4" w:space="0" w:color="auto"/>
                              <w:right w:val="single" w:sz="4" w:space="0" w:color="auto"/>
                            </w:tcBorders>
                            <w:noWrap/>
                            <w:vAlign w:val="center"/>
                            <w:hideMark/>
                          </w:tcPr>
                          <w:p w14:paraId="41F2C611"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P/A</w:t>
                            </w:r>
                          </w:p>
                        </w:tc>
                        <w:tc>
                          <w:tcPr>
                            <w:tcW w:w="432" w:type="dxa"/>
                            <w:tcBorders>
                              <w:left w:val="single" w:sz="4" w:space="0" w:color="auto"/>
                              <w:bottom w:val="single" w:sz="4" w:space="0" w:color="auto"/>
                              <w:right w:val="single" w:sz="4" w:space="0" w:color="auto"/>
                            </w:tcBorders>
                            <w:shd w:val="clear" w:color="auto" w:fill="auto"/>
                            <w:vAlign w:val="center"/>
                          </w:tcPr>
                          <w:p w14:paraId="19A54D59"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12.8</w:t>
                            </w:r>
                          </w:p>
                        </w:tc>
                        <w:tc>
                          <w:tcPr>
                            <w:tcW w:w="432" w:type="dxa"/>
                            <w:tcBorders>
                              <w:left w:val="single" w:sz="4" w:space="0" w:color="auto"/>
                              <w:bottom w:val="single" w:sz="4" w:space="0" w:color="auto"/>
                              <w:right w:val="single" w:sz="4" w:space="0" w:color="auto"/>
                            </w:tcBorders>
                            <w:noWrap/>
                            <w:vAlign w:val="center"/>
                            <w:hideMark/>
                          </w:tcPr>
                          <w:p w14:paraId="75951AA2"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18.5</w:t>
                            </w:r>
                          </w:p>
                        </w:tc>
                        <w:tc>
                          <w:tcPr>
                            <w:tcW w:w="432" w:type="dxa"/>
                            <w:tcBorders>
                              <w:left w:val="single" w:sz="4" w:space="0" w:color="auto"/>
                              <w:bottom w:val="single" w:sz="4" w:space="0" w:color="auto"/>
                              <w:right w:val="nil"/>
                            </w:tcBorders>
                            <w:vAlign w:val="center"/>
                          </w:tcPr>
                          <w:p w14:paraId="742BA7BE"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11.1</w:t>
                            </w:r>
                          </w:p>
                        </w:tc>
                        <w:tc>
                          <w:tcPr>
                            <w:tcW w:w="432" w:type="dxa"/>
                            <w:tcBorders>
                              <w:left w:val="single" w:sz="4" w:space="0" w:color="auto"/>
                              <w:bottom w:val="single" w:sz="4" w:space="0" w:color="auto"/>
                              <w:right w:val="nil"/>
                            </w:tcBorders>
                            <w:vAlign w:val="center"/>
                          </w:tcPr>
                          <w:p w14:paraId="49CF1DA2"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5.8</w:t>
                            </w:r>
                          </w:p>
                        </w:tc>
                        <w:tc>
                          <w:tcPr>
                            <w:tcW w:w="432" w:type="dxa"/>
                            <w:tcBorders>
                              <w:left w:val="single" w:sz="4" w:space="0" w:color="auto"/>
                              <w:bottom w:val="single" w:sz="4" w:space="0" w:color="auto"/>
                              <w:right w:val="nil"/>
                            </w:tcBorders>
                            <w:vAlign w:val="center"/>
                          </w:tcPr>
                          <w:p w14:paraId="29B0A233"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6.0</w:t>
                            </w:r>
                          </w:p>
                        </w:tc>
                        <w:tc>
                          <w:tcPr>
                            <w:tcW w:w="432" w:type="dxa"/>
                            <w:tcBorders>
                              <w:left w:val="single" w:sz="4" w:space="0" w:color="auto"/>
                              <w:bottom w:val="single" w:sz="4" w:space="0" w:color="auto"/>
                              <w:right w:val="nil"/>
                            </w:tcBorders>
                            <w:vAlign w:val="center"/>
                          </w:tcPr>
                          <w:p w14:paraId="784B49E7"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7.9</w:t>
                            </w:r>
                          </w:p>
                        </w:tc>
                        <w:tc>
                          <w:tcPr>
                            <w:tcW w:w="432" w:type="dxa"/>
                            <w:tcBorders>
                              <w:left w:val="single" w:sz="4" w:space="0" w:color="auto"/>
                              <w:bottom w:val="single" w:sz="4" w:space="0" w:color="auto"/>
                              <w:right w:val="nil"/>
                            </w:tcBorders>
                            <w:vAlign w:val="center"/>
                          </w:tcPr>
                          <w:p w14:paraId="7B5F18C7"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3.40</w:t>
                            </w:r>
                          </w:p>
                        </w:tc>
                        <w:tc>
                          <w:tcPr>
                            <w:tcW w:w="432" w:type="dxa"/>
                            <w:tcBorders>
                              <w:left w:val="single" w:sz="4" w:space="0" w:color="auto"/>
                              <w:bottom w:val="single" w:sz="4" w:space="0" w:color="auto"/>
                              <w:right w:val="nil"/>
                            </w:tcBorders>
                            <w:vAlign w:val="center"/>
                          </w:tcPr>
                          <w:p w14:paraId="0A467FDC"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3.50</w:t>
                            </w:r>
                          </w:p>
                        </w:tc>
                        <w:tc>
                          <w:tcPr>
                            <w:tcW w:w="432" w:type="dxa"/>
                            <w:tcBorders>
                              <w:left w:val="single" w:sz="4" w:space="0" w:color="auto"/>
                              <w:bottom w:val="single" w:sz="4" w:space="0" w:color="auto"/>
                              <w:right w:val="nil"/>
                            </w:tcBorders>
                            <w:vAlign w:val="center"/>
                          </w:tcPr>
                          <w:p w14:paraId="4DA3CE3F"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0.50</w:t>
                            </w:r>
                          </w:p>
                        </w:tc>
                        <w:tc>
                          <w:tcPr>
                            <w:tcW w:w="432" w:type="dxa"/>
                            <w:tcBorders>
                              <w:left w:val="single" w:sz="4" w:space="0" w:color="auto"/>
                              <w:bottom w:val="single" w:sz="4" w:space="0" w:color="auto"/>
                              <w:right w:val="nil"/>
                            </w:tcBorders>
                            <w:vAlign w:val="center"/>
                          </w:tcPr>
                          <w:p w14:paraId="202C30FD"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0.00</w:t>
                            </w:r>
                          </w:p>
                        </w:tc>
                      </w:tr>
                      <w:tr w:rsidR="00DC2D41" w:rsidRPr="00270DE6" w14:paraId="74CBF095" w14:textId="77777777" w:rsidTr="00CA01A7">
                        <w:trPr>
                          <w:trHeight w:val="216"/>
                          <w:jc w:val="center"/>
                        </w:trPr>
                        <w:tc>
                          <w:tcPr>
                            <w:tcW w:w="432" w:type="dxa"/>
                            <w:tcBorders>
                              <w:left w:val="nil"/>
                              <w:bottom w:val="single" w:sz="4" w:space="0" w:color="auto"/>
                              <w:right w:val="single" w:sz="4" w:space="0" w:color="auto"/>
                            </w:tcBorders>
                            <w:noWrap/>
                            <w:vAlign w:val="center"/>
                          </w:tcPr>
                          <w:p w14:paraId="33195330" w14:textId="77777777" w:rsidR="00DC2D41" w:rsidRPr="007A28BC" w:rsidRDefault="00DC2D41" w:rsidP="00604560">
                            <w:pPr>
                              <w:rPr>
                                <w:rFonts w:ascii="Linux Libertine" w:eastAsia="Calibri" w:hAnsi="Linux Libertine"/>
                                <w:sz w:val="13"/>
                                <w:szCs w:val="13"/>
                                <w:lang w:eastAsia="en-US"/>
                              </w:rPr>
                            </w:pPr>
                            <w:r w:rsidRPr="007A28BC">
                              <w:rPr>
                                <w:rFonts w:ascii="Linux Libertine" w:eastAsia="Calibri" w:hAnsi="Linux Libertine"/>
                                <w:sz w:val="13"/>
                                <w:szCs w:val="13"/>
                                <w:lang w:eastAsia="en-US"/>
                              </w:rPr>
                              <w:t>AP</w:t>
                            </w:r>
                          </w:p>
                        </w:tc>
                        <w:tc>
                          <w:tcPr>
                            <w:tcW w:w="432" w:type="dxa"/>
                            <w:tcBorders>
                              <w:left w:val="single" w:sz="4" w:space="0" w:color="auto"/>
                              <w:bottom w:val="single" w:sz="4" w:space="0" w:color="auto"/>
                              <w:right w:val="single" w:sz="4" w:space="0" w:color="auto"/>
                            </w:tcBorders>
                            <w:shd w:val="clear" w:color="auto" w:fill="auto"/>
                            <w:vAlign w:val="center"/>
                          </w:tcPr>
                          <w:p w14:paraId="6D992B3B"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60.3</w:t>
                            </w:r>
                          </w:p>
                        </w:tc>
                        <w:tc>
                          <w:tcPr>
                            <w:tcW w:w="432" w:type="dxa"/>
                            <w:tcBorders>
                              <w:left w:val="single" w:sz="4" w:space="0" w:color="auto"/>
                              <w:bottom w:val="single" w:sz="4" w:space="0" w:color="auto"/>
                              <w:right w:val="single" w:sz="4" w:space="0" w:color="auto"/>
                            </w:tcBorders>
                            <w:noWrap/>
                            <w:vAlign w:val="center"/>
                          </w:tcPr>
                          <w:p w14:paraId="281C6BA0"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86.8</w:t>
                            </w:r>
                          </w:p>
                        </w:tc>
                        <w:tc>
                          <w:tcPr>
                            <w:tcW w:w="432" w:type="dxa"/>
                            <w:tcBorders>
                              <w:left w:val="single" w:sz="4" w:space="0" w:color="auto"/>
                              <w:bottom w:val="single" w:sz="4" w:space="0" w:color="auto"/>
                              <w:right w:val="nil"/>
                            </w:tcBorders>
                            <w:vAlign w:val="center"/>
                          </w:tcPr>
                          <w:p w14:paraId="65598FE5"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52.0</w:t>
                            </w:r>
                          </w:p>
                        </w:tc>
                        <w:tc>
                          <w:tcPr>
                            <w:tcW w:w="432" w:type="dxa"/>
                            <w:tcBorders>
                              <w:left w:val="single" w:sz="4" w:space="0" w:color="auto"/>
                              <w:bottom w:val="single" w:sz="4" w:space="0" w:color="auto"/>
                              <w:right w:val="nil"/>
                            </w:tcBorders>
                            <w:vAlign w:val="center"/>
                          </w:tcPr>
                          <w:p w14:paraId="37F23BED"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74.1</w:t>
                            </w:r>
                          </w:p>
                        </w:tc>
                        <w:tc>
                          <w:tcPr>
                            <w:tcW w:w="432" w:type="dxa"/>
                            <w:tcBorders>
                              <w:left w:val="single" w:sz="4" w:space="0" w:color="auto"/>
                              <w:bottom w:val="single" w:sz="4" w:space="0" w:color="auto"/>
                              <w:right w:val="nil"/>
                            </w:tcBorders>
                            <w:vAlign w:val="center"/>
                          </w:tcPr>
                          <w:p w14:paraId="62F1D6FA"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75.2</w:t>
                            </w:r>
                          </w:p>
                        </w:tc>
                        <w:tc>
                          <w:tcPr>
                            <w:tcW w:w="432" w:type="dxa"/>
                            <w:tcBorders>
                              <w:left w:val="single" w:sz="4" w:space="0" w:color="auto"/>
                              <w:bottom w:val="single" w:sz="4" w:space="0" w:color="auto"/>
                              <w:right w:val="nil"/>
                            </w:tcBorders>
                            <w:vAlign w:val="center"/>
                          </w:tcPr>
                          <w:p w14:paraId="72D11387"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83.8</w:t>
                            </w:r>
                          </w:p>
                        </w:tc>
                        <w:tc>
                          <w:tcPr>
                            <w:tcW w:w="432" w:type="dxa"/>
                            <w:tcBorders>
                              <w:left w:val="single" w:sz="4" w:space="0" w:color="auto"/>
                              <w:bottom w:val="single" w:sz="4" w:space="0" w:color="auto"/>
                              <w:right w:val="nil"/>
                            </w:tcBorders>
                            <w:vAlign w:val="center"/>
                          </w:tcPr>
                          <w:p w14:paraId="59E712A9"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6.2</w:t>
                            </w:r>
                          </w:p>
                        </w:tc>
                        <w:tc>
                          <w:tcPr>
                            <w:tcW w:w="432" w:type="dxa"/>
                            <w:tcBorders>
                              <w:left w:val="single" w:sz="4" w:space="0" w:color="auto"/>
                              <w:bottom w:val="single" w:sz="4" w:space="0" w:color="auto"/>
                              <w:right w:val="nil"/>
                            </w:tcBorders>
                            <w:vAlign w:val="center"/>
                          </w:tcPr>
                          <w:p w14:paraId="10C3B789"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16.7</w:t>
                            </w:r>
                          </w:p>
                        </w:tc>
                        <w:tc>
                          <w:tcPr>
                            <w:tcW w:w="432" w:type="dxa"/>
                            <w:tcBorders>
                              <w:left w:val="single" w:sz="4" w:space="0" w:color="auto"/>
                              <w:bottom w:val="single" w:sz="4" w:space="0" w:color="auto"/>
                              <w:right w:val="nil"/>
                            </w:tcBorders>
                            <w:vAlign w:val="center"/>
                          </w:tcPr>
                          <w:p w14:paraId="3F64C9F4"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2.60</w:t>
                            </w:r>
                          </w:p>
                        </w:tc>
                        <w:tc>
                          <w:tcPr>
                            <w:tcW w:w="432" w:type="dxa"/>
                            <w:tcBorders>
                              <w:left w:val="single" w:sz="4" w:space="0" w:color="auto"/>
                              <w:bottom w:val="single" w:sz="4" w:space="0" w:color="auto"/>
                              <w:right w:val="nil"/>
                            </w:tcBorders>
                            <w:vAlign w:val="center"/>
                          </w:tcPr>
                          <w:p w14:paraId="18A45E8C" w14:textId="77777777" w:rsidR="00DC2D41" w:rsidRPr="00070C81" w:rsidRDefault="00DC2D41" w:rsidP="00604560">
                            <w:pPr>
                              <w:rPr>
                                <w:rFonts w:ascii="Linux Libertine" w:hAnsi="Linux Libertine"/>
                                <w:sz w:val="13"/>
                                <w:szCs w:val="13"/>
                                <w:lang w:eastAsia="en-US"/>
                              </w:rPr>
                            </w:pPr>
                            <w:r>
                              <w:rPr>
                                <w:rFonts w:ascii="Linux Libertine" w:hAnsi="Linux Libertine"/>
                                <w:sz w:val="13"/>
                                <w:szCs w:val="13"/>
                                <w:lang w:eastAsia="en-US"/>
                              </w:rPr>
                              <w:t>0.00</w:t>
                            </w:r>
                          </w:p>
                        </w:tc>
                      </w:tr>
                    </w:tbl>
                    <w:p w14:paraId="4ED96828" w14:textId="77777777" w:rsidR="00DC2D41" w:rsidRPr="00C165A8" w:rsidRDefault="00DC2D41" w:rsidP="00DC2D41">
                      <w:pPr>
                        <w:rPr>
                          <w:rFonts w:ascii="Linux Libertine" w:hAnsi="Linux Libertine" w:cs="Linux Libertine"/>
                          <w:sz w:val="14"/>
                          <w:szCs w:val="14"/>
                        </w:rPr>
                      </w:pPr>
                      <w:r w:rsidRPr="00C165A8">
                        <w:rPr>
                          <w:rFonts w:ascii="Linux Libertine" w:hAnsi="Linux Libertine" w:cs="Linux Libertine"/>
                          <w:sz w:val="14"/>
                          <w:szCs w:val="14"/>
                        </w:rPr>
                        <w:t>P/A = number of the positive samples / number of total samples. AP = average precision.</w:t>
                      </w:r>
                    </w:p>
                    <w:p w14:paraId="057DB342" w14:textId="77777777" w:rsidR="00DC2D41" w:rsidRPr="00C165A8" w:rsidRDefault="00DC2D41" w:rsidP="00DC2D41">
                      <w:pPr>
                        <w:rPr>
                          <w:rFonts w:ascii="Linux Libertine" w:hAnsi="Linux Libertine" w:cs="Linux Libertine"/>
                          <w:sz w:val="14"/>
                          <w:szCs w:val="14"/>
                        </w:rPr>
                      </w:pPr>
                    </w:p>
                  </w:txbxContent>
                </v:textbox>
                <w10:wrap type="square" anchorx="margin" anchory="margin"/>
              </v:shape>
            </w:pict>
          </mc:Fallback>
        </mc:AlternateContent>
      </w:r>
      <w:r w:rsidR="00F15B6E" w:rsidRPr="007A28BC">
        <w:rPr>
          <w:rFonts w:ascii="Linux Libertine" w:eastAsia="Calibri" w:hAnsi="Linux Libertine" w:cs="Arial"/>
          <w:b/>
          <w:noProof/>
          <w:sz w:val="18"/>
        </w:rPr>
        <mc:AlternateContent>
          <mc:Choice Requires="wps">
            <w:drawing>
              <wp:anchor distT="45720" distB="45720" distL="114300" distR="114300" simplePos="0" relativeHeight="251668483" behindDoc="0" locked="0" layoutInCell="1" allowOverlap="1" wp14:anchorId="0CBBC342" wp14:editId="05FEBD52">
                <wp:simplePos x="0" y="0"/>
                <wp:positionH relativeFrom="margin">
                  <wp:posOffset>3352800</wp:posOffset>
                </wp:positionH>
                <wp:positionV relativeFrom="margin">
                  <wp:align>top</wp:align>
                </wp:positionV>
                <wp:extent cx="3046095" cy="836930"/>
                <wp:effectExtent l="0" t="0" r="1905" b="12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6095" cy="837210"/>
                        </a:xfrm>
                        <a:prstGeom prst="rect">
                          <a:avLst/>
                        </a:prstGeom>
                        <a:solidFill>
                          <a:srgbClr val="FFFFFF"/>
                        </a:solidFill>
                        <a:ln w="9525">
                          <a:noFill/>
                          <a:miter lim="800000"/>
                          <a:headEnd/>
                          <a:tailEnd/>
                        </a:ln>
                      </wps:spPr>
                      <wps:txbx>
                        <w:txbxContent>
                          <w:p w14:paraId="02C9F9E2" w14:textId="77777777" w:rsidR="00F15B6E" w:rsidRPr="00E526DE" w:rsidRDefault="00F15B6E" w:rsidP="00F15B6E">
                            <w:pPr>
                              <w:spacing w:before="80"/>
                              <w:jc w:val="center"/>
                              <w:rPr>
                                <w:rFonts w:ascii="Linux Libertine" w:eastAsia="Times New Roman" w:hAnsi="Linux Libertine" w:cs="Linux Libertine"/>
                                <w:b/>
                                <w:sz w:val="16"/>
                                <w:szCs w:val="16"/>
                              </w:rPr>
                            </w:pPr>
                            <w:r w:rsidRPr="00270DE6">
                              <w:rPr>
                                <w:rFonts w:ascii="Linux Libertine" w:eastAsia="Times New Roman" w:hAnsi="Linux Libertine" w:cs="Linux Libertine"/>
                                <w:b/>
                                <w:sz w:val="16"/>
                                <w:szCs w:val="16"/>
                              </w:rPr>
                              <w:t xml:space="preserve">Table </w:t>
                            </w:r>
                            <w:r>
                              <w:rPr>
                                <w:rFonts w:ascii="Linux Libertine" w:eastAsia="Times New Roman" w:hAnsi="Linux Libertine" w:cs="Linux Libertine"/>
                                <w:b/>
                                <w:sz w:val="16"/>
                                <w:szCs w:val="16"/>
                              </w:rPr>
                              <w:t>5</w:t>
                            </w:r>
                            <w:r w:rsidRPr="00270DE6">
                              <w:rPr>
                                <w:rFonts w:ascii="Linux Libertine" w:eastAsia="Times New Roman" w:hAnsi="Linux Libertine" w:cs="Linux Libertine"/>
                                <w:b/>
                                <w:sz w:val="16"/>
                                <w:szCs w:val="16"/>
                              </w:rPr>
                              <w:t xml:space="preserve">: </w:t>
                            </w:r>
                            <w:r>
                              <w:rPr>
                                <w:rFonts w:ascii="Linux Libertine" w:eastAsia="Times New Roman" w:hAnsi="Linux Libertine" w:cs="Linux Libertine"/>
                                <w:b/>
                                <w:sz w:val="16"/>
                                <w:szCs w:val="16"/>
                              </w:rPr>
                              <w:t xml:space="preserve">Analysis of disagreement annotation on IEMOCAP datase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1021"/>
                              <w:gridCol w:w="1021"/>
                              <w:gridCol w:w="1191"/>
                            </w:tblGrid>
                            <w:tr w:rsidR="00F15B6E" w:rsidRPr="00270DE6" w14:paraId="4DD11AA3" w14:textId="77777777" w:rsidTr="00930049">
                              <w:trPr>
                                <w:trHeight w:val="216"/>
                                <w:jc w:val="center"/>
                              </w:trPr>
                              <w:tc>
                                <w:tcPr>
                                  <w:tcW w:w="954" w:type="dxa"/>
                                  <w:tcBorders>
                                    <w:left w:val="nil"/>
                                    <w:bottom w:val="single" w:sz="4" w:space="0" w:color="auto"/>
                                    <w:right w:val="single" w:sz="4" w:space="0" w:color="auto"/>
                                  </w:tcBorders>
                                  <w:noWrap/>
                                  <w:vAlign w:val="bottom"/>
                                  <w:hideMark/>
                                </w:tcPr>
                                <w:p w14:paraId="596E48D6" w14:textId="77777777" w:rsidR="00F15B6E" w:rsidRPr="007A28BC" w:rsidRDefault="00F15B6E"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Session Split</w:t>
                                  </w:r>
                                </w:p>
                              </w:tc>
                              <w:tc>
                                <w:tcPr>
                                  <w:tcW w:w="1021" w:type="dxa"/>
                                  <w:tcBorders>
                                    <w:left w:val="single" w:sz="4" w:space="0" w:color="auto"/>
                                    <w:bottom w:val="single" w:sz="4" w:space="0" w:color="auto"/>
                                    <w:right w:val="single" w:sz="4" w:space="0" w:color="auto"/>
                                  </w:tcBorders>
                                  <w:shd w:val="clear" w:color="auto" w:fill="auto"/>
                                  <w:vAlign w:val="bottom"/>
                                </w:tcPr>
                                <w:p w14:paraId="76ED0F88" w14:textId="77777777" w:rsidR="00F15B6E" w:rsidRPr="007A28BC" w:rsidRDefault="00F15B6E"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rain Set</w:t>
                                  </w:r>
                                </w:p>
                              </w:tc>
                              <w:tc>
                                <w:tcPr>
                                  <w:tcW w:w="1021" w:type="dxa"/>
                                  <w:tcBorders>
                                    <w:left w:val="single" w:sz="4" w:space="0" w:color="auto"/>
                                    <w:bottom w:val="single" w:sz="4" w:space="0" w:color="auto"/>
                                    <w:right w:val="single" w:sz="4" w:space="0" w:color="auto"/>
                                  </w:tcBorders>
                                  <w:noWrap/>
                                  <w:vAlign w:val="bottom"/>
                                  <w:hideMark/>
                                </w:tcPr>
                                <w:p w14:paraId="7F79D3C8" w14:textId="77777777" w:rsidR="00F15B6E" w:rsidRPr="007A28BC" w:rsidRDefault="00F15B6E"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Dev Set</w:t>
                                  </w:r>
                                </w:p>
                              </w:tc>
                              <w:tc>
                                <w:tcPr>
                                  <w:tcW w:w="1191" w:type="dxa"/>
                                  <w:tcBorders>
                                    <w:left w:val="single" w:sz="4" w:space="0" w:color="auto"/>
                                    <w:bottom w:val="single" w:sz="4" w:space="0" w:color="auto"/>
                                    <w:right w:val="nil"/>
                                  </w:tcBorders>
                                  <w:vAlign w:val="bottom"/>
                                </w:tcPr>
                                <w:p w14:paraId="7FBE97C3" w14:textId="77777777" w:rsidR="00F15B6E" w:rsidRPr="007A28BC" w:rsidRDefault="00F15B6E"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est Set</w:t>
                                  </w:r>
                                </w:p>
                              </w:tc>
                            </w:tr>
                            <w:tr w:rsidR="00F15B6E" w:rsidRPr="00270DE6" w14:paraId="46E56E53" w14:textId="77777777" w:rsidTr="00070C81">
                              <w:trPr>
                                <w:trHeight w:val="216"/>
                                <w:jc w:val="center"/>
                              </w:trPr>
                              <w:tc>
                                <w:tcPr>
                                  <w:tcW w:w="954" w:type="dxa"/>
                                  <w:tcBorders>
                                    <w:left w:val="nil"/>
                                    <w:bottom w:val="single" w:sz="4" w:space="0" w:color="auto"/>
                                    <w:right w:val="single" w:sz="4" w:space="0" w:color="auto"/>
                                  </w:tcBorders>
                                  <w:noWrap/>
                                  <w:vAlign w:val="center"/>
                                  <w:hideMark/>
                                </w:tcPr>
                                <w:p w14:paraId="69F7B05C" w14:textId="77777777" w:rsidR="00F15B6E" w:rsidRPr="007A28BC" w:rsidRDefault="00F15B6E"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3/1/1</w:t>
                                  </w:r>
                                </w:p>
                              </w:tc>
                              <w:tc>
                                <w:tcPr>
                                  <w:tcW w:w="1021" w:type="dxa"/>
                                  <w:tcBorders>
                                    <w:left w:val="single" w:sz="4" w:space="0" w:color="auto"/>
                                    <w:bottom w:val="single" w:sz="4" w:space="0" w:color="auto"/>
                                    <w:right w:val="single" w:sz="4" w:space="0" w:color="auto"/>
                                  </w:tcBorders>
                                  <w:shd w:val="clear" w:color="auto" w:fill="auto"/>
                                  <w:vAlign w:val="center"/>
                                </w:tcPr>
                                <w:p w14:paraId="5E35AEC2" w14:textId="77777777" w:rsidR="00F15B6E" w:rsidRPr="007A28BC" w:rsidRDefault="00F15B6E" w:rsidP="00262EEB">
                                  <w:pPr>
                                    <w:jc w:val="center"/>
                                    <w:rPr>
                                      <w:rFonts w:ascii="Linux Libertine" w:eastAsia="Calibri" w:hAnsi="Linux Libertine"/>
                                      <w:sz w:val="14"/>
                                      <w:szCs w:val="14"/>
                                      <w:lang w:eastAsia="en-US"/>
                                    </w:rPr>
                                  </w:pPr>
                                  <w:r>
                                    <w:rPr>
                                      <w:rFonts w:ascii="Linux Libertine" w:hAnsi="Linux Libertine"/>
                                      <w:sz w:val="14"/>
                                      <w:szCs w:val="14"/>
                                      <w:lang w:eastAsia="en-US"/>
                                    </w:rPr>
                                    <w:t>1405/5800</w:t>
                                  </w:r>
                                </w:p>
                              </w:tc>
                              <w:tc>
                                <w:tcPr>
                                  <w:tcW w:w="1021" w:type="dxa"/>
                                  <w:tcBorders>
                                    <w:left w:val="single" w:sz="4" w:space="0" w:color="auto"/>
                                    <w:bottom w:val="single" w:sz="4" w:space="0" w:color="auto"/>
                                    <w:right w:val="single" w:sz="4" w:space="0" w:color="auto"/>
                                  </w:tcBorders>
                                  <w:noWrap/>
                                  <w:vAlign w:val="center"/>
                                  <w:hideMark/>
                                </w:tcPr>
                                <w:p w14:paraId="4C7E338C" w14:textId="77777777" w:rsidR="00F15B6E" w:rsidRPr="007A28BC" w:rsidRDefault="00F15B6E" w:rsidP="00A107CB">
                                  <w:pPr>
                                    <w:jc w:val="center"/>
                                    <w:rPr>
                                      <w:rFonts w:ascii="Linux Libertine" w:eastAsia="Calibri" w:hAnsi="Linux Libertine"/>
                                      <w:sz w:val="14"/>
                                      <w:szCs w:val="14"/>
                                      <w:lang w:eastAsia="en-US"/>
                                    </w:rPr>
                                  </w:pPr>
                                  <w:r>
                                    <w:rPr>
                                      <w:rFonts w:ascii="Linux Libertine" w:hAnsi="Linux Libertine"/>
                                      <w:sz w:val="14"/>
                                      <w:szCs w:val="14"/>
                                      <w:lang w:eastAsia="en-US"/>
                                    </w:rPr>
                                    <w:t>572/2136</w:t>
                                  </w:r>
                                </w:p>
                              </w:tc>
                              <w:tc>
                                <w:tcPr>
                                  <w:tcW w:w="1191" w:type="dxa"/>
                                  <w:tcBorders>
                                    <w:left w:val="single" w:sz="4" w:space="0" w:color="auto"/>
                                    <w:bottom w:val="single" w:sz="4" w:space="0" w:color="auto"/>
                                    <w:right w:val="nil"/>
                                  </w:tcBorders>
                                  <w:vAlign w:val="center"/>
                                </w:tcPr>
                                <w:p w14:paraId="208C715B" w14:textId="77777777" w:rsidR="00F15B6E" w:rsidRPr="007A28BC" w:rsidRDefault="00F15B6E" w:rsidP="00A107CB">
                                  <w:pPr>
                                    <w:jc w:val="center"/>
                                    <w:rPr>
                                      <w:rFonts w:ascii="Linux Libertine" w:eastAsia="Calibri" w:hAnsi="Linux Libertine"/>
                                      <w:sz w:val="14"/>
                                      <w:szCs w:val="14"/>
                                      <w:lang w:eastAsia="en-US"/>
                                    </w:rPr>
                                  </w:pPr>
                                  <w:r>
                                    <w:rPr>
                                      <w:rFonts w:ascii="Linux Libertine" w:hAnsi="Linux Libertine"/>
                                      <w:sz w:val="14"/>
                                      <w:szCs w:val="14"/>
                                      <w:lang w:eastAsia="en-US"/>
                                    </w:rPr>
                                    <w:t>564/2103</w:t>
                                  </w:r>
                                </w:p>
                              </w:tc>
                            </w:tr>
                            <w:tr w:rsidR="00F15B6E" w:rsidRPr="00270DE6" w14:paraId="523E68B2" w14:textId="77777777" w:rsidTr="00070C81">
                              <w:trPr>
                                <w:trHeight w:val="216"/>
                                <w:jc w:val="center"/>
                              </w:trPr>
                              <w:tc>
                                <w:tcPr>
                                  <w:tcW w:w="4187" w:type="dxa"/>
                                  <w:gridSpan w:val="4"/>
                                  <w:tcBorders>
                                    <w:left w:val="nil"/>
                                    <w:bottom w:val="nil"/>
                                    <w:right w:val="nil"/>
                                  </w:tcBorders>
                                  <w:noWrap/>
                                  <w:vAlign w:val="center"/>
                                </w:tcPr>
                                <w:p w14:paraId="6AC63DD1" w14:textId="77777777" w:rsidR="00F15B6E" w:rsidRDefault="00F15B6E" w:rsidP="00930049">
                                  <w:pPr>
                                    <w:rPr>
                                      <w:rFonts w:ascii="Linux Libertine" w:hAnsi="Linux Libertine"/>
                                      <w:sz w:val="14"/>
                                      <w:szCs w:val="14"/>
                                      <w:lang w:eastAsia="en-US"/>
                                    </w:rPr>
                                  </w:pPr>
                                  <w:r>
                                    <w:rPr>
                                      <w:rFonts w:ascii="Linux Libertine" w:hAnsi="Linux Libertine"/>
                                      <w:sz w:val="14"/>
                                      <w:szCs w:val="14"/>
                                      <w:lang w:eastAsia="en-US"/>
                                    </w:rPr>
                                    <w:t xml:space="preserve"># of disagreement annotation utterance/total utterances </w:t>
                                  </w:r>
                                </w:p>
                              </w:tc>
                            </w:tr>
                          </w:tbl>
                          <w:p w14:paraId="3F43528D" w14:textId="77777777" w:rsidR="00F15B6E" w:rsidRDefault="00F15B6E" w:rsidP="00F15B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BC342" id="_x0000_s1034" type="#_x0000_t202" style="position:absolute;left:0;text-align:left;margin-left:264pt;margin-top:0;width:239.85pt;height:65.9pt;z-index:251668483;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" stroked="f">
                <v:textbox>
                  <w:txbxContent>
                    <w:p w14:paraId="02C9F9E2" w14:textId="77777777" w:rsidR="00F15B6E" w:rsidRPr="00E526DE" w:rsidRDefault="00F15B6E" w:rsidP="00F15B6E">
                      <w:pPr>
                        <w:spacing w:before="80"/>
                        <w:jc w:val="center"/>
                        <w:rPr>
                          <w:rFonts w:ascii="Linux Libertine" w:eastAsia="Times New Roman" w:hAnsi="Linux Libertine" w:cs="Linux Libertine"/>
                          <w:b/>
                          <w:sz w:val="16"/>
                          <w:szCs w:val="16"/>
                        </w:rPr>
                      </w:pPr>
                      <w:r w:rsidRPr="00270DE6">
                        <w:rPr>
                          <w:rFonts w:ascii="Linux Libertine" w:eastAsia="Times New Roman" w:hAnsi="Linux Libertine" w:cs="Linux Libertine"/>
                          <w:b/>
                          <w:sz w:val="16"/>
                          <w:szCs w:val="16"/>
                        </w:rPr>
                        <w:t xml:space="preserve">Table </w:t>
                      </w:r>
                      <w:r>
                        <w:rPr>
                          <w:rFonts w:ascii="Linux Libertine" w:eastAsia="Times New Roman" w:hAnsi="Linux Libertine" w:cs="Linux Libertine"/>
                          <w:b/>
                          <w:sz w:val="16"/>
                          <w:szCs w:val="16"/>
                        </w:rPr>
                        <w:t>5</w:t>
                      </w:r>
                      <w:r w:rsidRPr="00270DE6">
                        <w:rPr>
                          <w:rFonts w:ascii="Linux Libertine" w:eastAsia="Times New Roman" w:hAnsi="Linux Libertine" w:cs="Linux Libertine"/>
                          <w:b/>
                          <w:sz w:val="16"/>
                          <w:szCs w:val="16"/>
                        </w:rPr>
                        <w:t xml:space="preserve">: </w:t>
                      </w:r>
                      <w:r>
                        <w:rPr>
                          <w:rFonts w:ascii="Linux Libertine" w:eastAsia="Times New Roman" w:hAnsi="Linux Libertine" w:cs="Linux Libertine"/>
                          <w:b/>
                          <w:sz w:val="16"/>
                          <w:szCs w:val="16"/>
                        </w:rPr>
                        <w:t xml:space="preserve">Analysis of disagreement annotation on IEMOCAP datase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1021"/>
                        <w:gridCol w:w="1021"/>
                        <w:gridCol w:w="1191"/>
                      </w:tblGrid>
                      <w:tr w:rsidR="00F15B6E" w:rsidRPr="00270DE6" w14:paraId="4DD11AA3" w14:textId="77777777" w:rsidTr="00930049">
                        <w:trPr>
                          <w:trHeight w:val="216"/>
                          <w:jc w:val="center"/>
                        </w:trPr>
                        <w:tc>
                          <w:tcPr>
                            <w:tcW w:w="954" w:type="dxa"/>
                            <w:tcBorders>
                              <w:left w:val="nil"/>
                              <w:bottom w:val="single" w:sz="4" w:space="0" w:color="auto"/>
                              <w:right w:val="single" w:sz="4" w:space="0" w:color="auto"/>
                            </w:tcBorders>
                            <w:noWrap/>
                            <w:vAlign w:val="bottom"/>
                            <w:hideMark/>
                          </w:tcPr>
                          <w:p w14:paraId="596E48D6" w14:textId="77777777" w:rsidR="00F15B6E" w:rsidRPr="007A28BC" w:rsidRDefault="00F15B6E"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Session Split</w:t>
                            </w:r>
                          </w:p>
                        </w:tc>
                        <w:tc>
                          <w:tcPr>
                            <w:tcW w:w="1021" w:type="dxa"/>
                            <w:tcBorders>
                              <w:left w:val="single" w:sz="4" w:space="0" w:color="auto"/>
                              <w:bottom w:val="single" w:sz="4" w:space="0" w:color="auto"/>
                              <w:right w:val="single" w:sz="4" w:space="0" w:color="auto"/>
                            </w:tcBorders>
                            <w:shd w:val="clear" w:color="auto" w:fill="auto"/>
                            <w:vAlign w:val="bottom"/>
                          </w:tcPr>
                          <w:p w14:paraId="76ED0F88" w14:textId="77777777" w:rsidR="00F15B6E" w:rsidRPr="007A28BC" w:rsidRDefault="00F15B6E"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rain Set</w:t>
                            </w:r>
                          </w:p>
                        </w:tc>
                        <w:tc>
                          <w:tcPr>
                            <w:tcW w:w="1021" w:type="dxa"/>
                            <w:tcBorders>
                              <w:left w:val="single" w:sz="4" w:space="0" w:color="auto"/>
                              <w:bottom w:val="single" w:sz="4" w:space="0" w:color="auto"/>
                              <w:right w:val="single" w:sz="4" w:space="0" w:color="auto"/>
                            </w:tcBorders>
                            <w:noWrap/>
                            <w:vAlign w:val="bottom"/>
                            <w:hideMark/>
                          </w:tcPr>
                          <w:p w14:paraId="7F79D3C8" w14:textId="77777777" w:rsidR="00F15B6E" w:rsidRPr="007A28BC" w:rsidRDefault="00F15B6E"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Dev Set</w:t>
                            </w:r>
                          </w:p>
                        </w:tc>
                        <w:tc>
                          <w:tcPr>
                            <w:tcW w:w="1191" w:type="dxa"/>
                            <w:tcBorders>
                              <w:left w:val="single" w:sz="4" w:space="0" w:color="auto"/>
                              <w:bottom w:val="single" w:sz="4" w:space="0" w:color="auto"/>
                              <w:right w:val="nil"/>
                            </w:tcBorders>
                            <w:vAlign w:val="bottom"/>
                          </w:tcPr>
                          <w:p w14:paraId="7FBE97C3" w14:textId="77777777" w:rsidR="00F15B6E" w:rsidRPr="007A28BC" w:rsidRDefault="00F15B6E" w:rsidP="00A107CB">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Test Set</w:t>
                            </w:r>
                          </w:p>
                        </w:tc>
                      </w:tr>
                      <w:tr w:rsidR="00F15B6E" w:rsidRPr="00270DE6" w14:paraId="46E56E53" w14:textId="77777777" w:rsidTr="00070C81">
                        <w:trPr>
                          <w:trHeight w:val="216"/>
                          <w:jc w:val="center"/>
                        </w:trPr>
                        <w:tc>
                          <w:tcPr>
                            <w:tcW w:w="954" w:type="dxa"/>
                            <w:tcBorders>
                              <w:left w:val="nil"/>
                              <w:bottom w:val="single" w:sz="4" w:space="0" w:color="auto"/>
                              <w:right w:val="single" w:sz="4" w:space="0" w:color="auto"/>
                            </w:tcBorders>
                            <w:noWrap/>
                            <w:vAlign w:val="center"/>
                            <w:hideMark/>
                          </w:tcPr>
                          <w:p w14:paraId="69F7B05C" w14:textId="77777777" w:rsidR="00F15B6E" w:rsidRPr="007A28BC" w:rsidRDefault="00F15B6E" w:rsidP="00262EEB">
                            <w:pPr>
                              <w:rPr>
                                <w:rFonts w:ascii="Linux Libertine" w:eastAsia="Calibri" w:hAnsi="Linux Libertine"/>
                                <w:sz w:val="14"/>
                                <w:szCs w:val="14"/>
                                <w:lang w:eastAsia="en-US"/>
                              </w:rPr>
                            </w:pPr>
                            <w:r w:rsidRPr="007A28BC">
                              <w:rPr>
                                <w:rFonts w:ascii="Linux Libertine" w:eastAsia="Calibri" w:hAnsi="Linux Libertine"/>
                                <w:sz w:val="14"/>
                                <w:szCs w:val="14"/>
                                <w:lang w:eastAsia="en-US"/>
                              </w:rPr>
                              <w:t>3/1/1</w:t>
                            </w:r>
                          </w:p>
                        </w:tc>
                        <w:tc>
                          <w:tcPr>
                            <w:tcW w:w="1021" w:type="dxa"/>
                            <w:tcBorders>
                              <w:left w:val="single" w:sz="4" w:space="0" w:color="auto"/>
                              <w:bottom w:val="single" w:sz="4" w:space="0" w:color="auto"/>
                              <w:right w:val="single" w:sz="4" w:space="0" w:color="auto"/>
                            </w:tcBorders>
                            <w:shd w:val="clear" w:color="auto" w:fill="auto"/>
                            <w:vAlign w:val="center"/>
                          </w:tcPr>
                          <w:p w14:paraId="5E35AEC2" w14:textId="77777777" w:rsidR="00F15B6E" w:rsidRPr="007A28BC" w:rsidRDefault="00F15B6E" w:rsidP="00262EEB">
                            <w:pPr>
                              <w:jc w:val="center"/>
                              <w:rPr>
                                <w:rFonts w:ascii="Linux Libertine" w:eastAsia="Calibri" w:hAnsi="Linux Libertine"/>
                                <w:sz w:val="14"/>
                                <w:szCs w:val="14"/>
                                <w:lang w:eastAsia="en-US"/>
                              </w:rPr>
                            </w:pPr>
                            <w:r>
                              <w:rPr>
                                <w:rFonts w:ascii="Linux Libertine" w:hAnsi="Linux Libertine"/>
                                <w:sz w:val="14"/>
                                <w:szCs w:val="14"/>
                                <w:lang w:eastAsia="en-US"/>
                              </w:rPr>
                              <w:t>1405/5800</w:t>
                            </w:r>
                          </w:p>
                        </w:tc>
                        <w:tc>
                          <w:tcPr>
                            <w:tcW w:w="1021" w:type="dxa"/>
                            <w:tcBorders>
                              <w:left w:val="single" w:sz="4" w:space="0" w:color="auto"/>
                              <w:bottom w:val="single" w:sz="4" w:space="0" w:color="auto"/>
                              <w:right w:val="single" w:sz="4" w:space="0" w:color="auto"/>
                            </w:tcBorders>
                            <w:noWrap/>
                            <w:vAlign w:val="center"/>
                            <w:hideMark/>
                          </w:tcPr>
                          <w:p w14:paraId="4C7E338C" w14:textId="77777777" w:rsidR="00F15B6E" w:rsidRPr="007A28BC" w:rsidRDefault="00F15B6E" w:rsidP="00A107CB">
                            <w:pPr>
                              <w:jc w:val="center"/>
                              <w:rPr>
                                <w:rFonts w:ascii="Linux Libertine" w:eastAsia="Calibri" w:hAnsi="Linux Libertine"/>
                                <w:sz w:val="14"/>
                                <w:szCs w:val="14"/>
                                <w:lang w:eastAsia="en-US"/>
                              </w:rPr>
                            </w:pPr>
                            <w:r>
                              <w:rPr>
                                <w:rFonts w:ascii="Linux Libertine" w:hAnsi="Linux Libertine"/>
                                <w:sz w:val="14"/>
                                <w:szCs w:val="14"/>
                                <w:lang w:eastAsia="en-US"/>
                              </w:rPr>
                              <w:t>572/2136</w:t>
                            </w:r>
                          </w:p>
                        </w:tc>
                        <w:tc>
                          <w:tcPr>
                            <w:tcW w:w="1191" w:type="dxa"/>
                            <w:tcBorders>
                              <w:left w:val="single" w:sz="4" w:space="0" w:color="auto"/>
                              <w:bottom w:val="single" w:sz="4" w:space="0" w:color="auto"/>
                              <w:right w:val="nil"/>
                            </w:tcBorders>
                            <w:vAlign w:val="center"/>
                          </w:tcPr>
                          <w:p w14:paraId="208C715B" w14:textId="77777777" w:rsidR="00F15B6E" w:rsidRPr="007A28BC" w:rsidRDefault="00F15B6E" w:rsidP="00A107CB">
                            <w:pPr>
                              <w:jc w:val="center"/>
                              <w:rPr>
                                <w:rFonts w:ascii="Linux Libertine" w:eastAsia="Calibri" w:hAnsi="Linux Libertine"/>
                                <w:sz w:val="14"/>
                                <w:szCs w:val="14"/>
                                <w:lang w:eastAsia="en-US"/>
                              </w:rPr>
                            </w:pPr>
                            <w:r>
                              <w:rPr>
                                <w:rFonts w:ascii="Linux Libertine" w:hAnsi="Linux Libertine"/>
                                <w:sz w:val="14"/>
                                <w:szCs w:val="14"/>
                                <w:lang w:eastAsia="en-US"/>
                              </w:rPr>
                              <w:t>564/2103</w:t>
                            </w:r>
                          </w:p>
                        </w:tc>
                      </w:tr>
                      <w:tr w:rsidR="00F15B6E" w:rsidRPr="00270DE6" w14:paraId="523E68B2" w14:textId="77777777" w:rsidTr="00070C81">
                        <w:trPr>
                          <w:trHeight w:val="216"/>
                          <w:jc w:val="center"/>
                        </w:trPr>
                        <w:tc>
                          <w:tcPr>
                            <w:tcW w:w="4187" w:type="dxa"/>
                            <w:gridSpan w:val="4"/>
                            <w:tcBorders>
                              <w:left w:val="nil"/>
                              <w:bottom w:val="nil"/>
                              <w:right w:val="nil"/>
                            </w:tcBorders>
                            <w:noWrap/>
                            <w:vAlign w:val="center"/>
                          </w:tcPr>
                          <w:p w14:paraId="6AC63DD1" w14:textId="77777777" w:rsidR="00F15B6E" w:rsidRDefault="00F15B6E" w:rsidP="00930049">
                            <w:pPr>
                              <w:rPr>
                                <w:rFonts w:ascii="Linux Libertine" w:hAnsi="Linux Libertine"/>
                                <w:sz w:val="14"/>
                                <w:szCs w:val="14"/>
                                <w:lang w:eastAsia="en-US"/>
                              </w:rPr>
                            </w:pPr>
                            <w:r>
                              <w:rPr>
                                <w:rFonts w:ascii="Linux Libertine" w:hAnsi="Linux Libertine"/>
                                <w:sz w:val="14"/>
                                <w:szCs w:val="14"/>
                                <w:lang w:eastAsia="en-US"/>
                              </w:rPr>
                              <w:t xml:space="preserve"># of disagreement annotation utterance/total utterances </w:t>
                            </w:r>
                          </w:p>
                        </w:tc>
                      </w:tr>
                    </w:tbl>
                    <w:p w14:paraId="3F43528D" w14:textId="77777777" w:rsidR="00F15B6E" w:rsidRDefault="00F15B6E" w:rsidP="00F15B6E"/>
                  </w:txbxContent>
                </v:textbox>
                <w10:wrap type="square" anchorx="margin" anchory="margin"/>
              </v:shape>
            </w:pict>
          </mc:Fallback>
        </mc:AlternateContent>
      </w:r>
      <w:r w:rsidR="00CC46A6" w:rsidRPr="007A28BC">
        <w:rPr>
          <w:rFonts w:ascii="Linux Libertine" w:eastAsia="Calibri" w:hAnsi="Linux Libertine" w:cs="Arial"/>
          <w:b/>
          <w:noProof/>
          <w:sz w:val="18"/>
        </w:rPr>
        <mc:AlternateContent>
          <mc:Choice Requires="wps">
            <w:drawing>
              <wp:anchor distT="45720" distB="45720" distL="114300" distR="114300" simplePos="0" relativeHeight="251664387" behindDoc="0" locked="0" layoutInCell="1" allowOverlap="1" wp14:anchorId="07E940CB" wp14:editId="4101DFE9">
                <wp:simplePos x="0" y="0"/>
                <wp:positionH relativeFrom="margin">
                  <wp:align>left</wp:align>
                </wp:positionH>
                <wp:positionV relativeFrom="margin">
                  <wp:align>top</wp:align>
                </wp:positionV>
                <wp:extent cx="3046095" cy="1346200"/>
                <wp:effectExtent l="0" t="0" r="1905"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6095" cy="1346200"/>
                        </a:xfrm>
                        <a:prstGeom prst="rect">
                          <a:avLst/>
                        </a:prstGeom>
                        <a:solidFill>
                          <a:srgbClr val="FFFFFF"/>
                        </a:solidFill>
                        <a:ln w="9525">
                          <a:noFill/>
                          <a:miter lim="800000"/>
                          <a:headEnd/>
                          <a:tailEnd/>
                        </a:ln>
                      </wps:spPr>
                      <wps:txbx>
                        <w:txbxContent>
                          <w:p w14:paraId="7335B9EC" w14:textId="77777777" w:rsidR="00961417" w:rsidRPr="00270DE6" w:rsidRDefault="00961417" w:rsidP="00A27FCA">
                            <w:pPr>
                              <w:spacing w:before="80"/>
                              <w:jc w:val="center"/>
                              <w:rPr>
                                <w:rFonts w:ascii="Linux Libertine" w:eastAsia="Times New Roman" w:hAnsi="Linux Libertine" w:cs="Linux Libertine"/>
                                <w:sz w:val="16"/>
                                <w:szCs w:val="16"/>
                              </w:rPr>
                            </w:pPr>
                            <w:r w:rsidRPr="00270DE6">
                              <w:rPr>
                                <w:rFonts w:ascii="Linux Libertine" w:eastAsia="Times New Roman" w:hAnsi="Linux Libertine" w:cs="Linux Libertine"/>
                                <w:b/>
                                <w:sz w:val="16"/>
                                <w:szCs w:val="16"/>
                              </w:rPr>
                              <w:t xml:space="preserve">Table </w:t>
                            </w:r>
                            <w:r>
                              <w:rPr>
                                <w:rFonts w:ascii="Linux Libertine" w:eastAsia="Times New Roman" w:hAnsi="Linux Libertine" w:cs="Linux Libertine"/>
                                <w:b/>
                                <w:sz w:val="16"/>
                                <w:szCs w:val="16"/>
                              </w:rPr>
                              <w:t>3</w:t>
                            </w:r>
                            <w:r w:rsidRPr="00270DE6">
                              <w:rPr>
                                <w:rFonts w:ascii="Linux Libertine" w:eastAsia="Times New Roman" w:hAnsi="Linux Libertine" w:cs="Linux Libertine"/>
                                <w:b/>
                                <w:sz w:val="16"/>
                                <w:szCs w:val="16"/>
                              </w:rPr>
                              <w:t xml:space="preserve">: </w:t>
                            </w:r>
                            <w:r>
                              <w:rPr>
                                <w:rFonts w:ascii="Linux Libertine" w:eastAsia="Times New Roman" w:hAnsi="Linux Libertine" w:cs="Linux Libertine"/>
                                <w:b/>
                                <w:sz w:val="16"/>
                                <w:szCs w:val="16"/>
                              </w:rPr>
                              <w:t>Quantitative analysis on IEMOCAP dataset (%). Ang=anger, Neu=neutral+frustration, Hap=happy+exciting.</w:t>
                            </w:r>
                          </w:p>
                          <w:tbl>
                            <w:tblPr>
                              <w:tblW w:w="4332" w:type="dxa"/>
                              <w:jc w:val="center"/>
                              <w:tblLayout w:type="fixed"/>
                              <w:tblLook w:val="04A0" w:firstRow="1" w:lastRow="0" w:firstColumn="1" w:lastColumn="0" w:noHBand="0" w:noVBand="1"/>
                            </w:tblPr>
                            <w:tblGrid>
                              <w:gridCol w:w="955"/>
                              <w:gridCol w:w="476"/>
                              <w:gridCol w:w="985"/>
                              <w:gridCol w:w="479"/>
                              <w:gridCol w:w="479"/>
                              <w:gridCol w:w="479"/>
                              <w:gridCol w:w="479"/>
                            </w:tblGrid>
                            <w:tr w:rsidR="00961417" w:rsidRPr="00070788" w14:paraId="750D2F75" w14:textId="77777777" w:rsidTr="00B40F5A">
                              <w:trPr>
                                <w:trHeight w:val="215"/>
                                <w:jc w:val="center"/>
                              </w:trPr>
                              <w:tc>
                                <w:tcPr>
                                  <w:tcW w:w="990" w:type="dxa"/>
                                  <w:tcBorders>
                                    <w:top w:val="single" w:sz="4" w:space="0" w:color="auto"/>
                                    <w:bottom w:val="single" w:sz="4" w:space="0" w:color="auto"/>
                                  </w:tcBorders>
                                  <w:shd w:val="clear" w:color="auto" w:fill="auto"/>
                                  <w:noWrap/>
                                  <w:vAlign w:val="bottom"/>
                                  <w:hideMark/>
                                </w:tcPr>
                                <w:p w14:paraId="6F2A9794" w14:textId="77777777" w:rsidR="00961417" w:rsidRPr="007A28BC" w:rsidRDefault="00961417" w:rsidP="00270DE6">
                                  <w:pPr>
                                    <w:jc w:val="center"/>
                                    <w:rPr>
                                      <w:rFonts w:ascii="Linux Libertine" w:eastAsia="Calibri" w:hAnsi="Linux Libertine"/>
                                      <w:sz w:val="14"/>
                                      <w:szCs w:val="14"/>
                                      <w:lang w:eastAsia="en-US"/>
                                    </w:rPr>
                                  </w:pPr>
                                </w:p>
                              </w:tc>
                              <w:tc>
                                <w:tcPr>
                                  <w:tcW w:w="488" w:type="dxa"/>
                                  <w:tcBorders>
                                    <w:top w:val="single" w:sz="4" w:space="0" w:color="auto"/>
                                    <w:bottom w:val="single" w:sz="4" w:space="0" w:color="auto"/>
                                  </w:tcBorders>
                                  <w:shd w:val="clear" w:color="auto" w:fill="auto"/>
                                  <w:noWrap/>
                                  <w:vAlign w:val="bottom"/>
                                  <w:hideMark/>
                                </w:tcPr>
                                <w:p w14:paraId="50060AEA"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Acc</w:t>
                                  </w:r>
                                </w:p>
                              </w:tc>
                              <w:tc>
                                <w:tcPr>
                                  <w:tcW w:w="1021" w:type="dxa"/>
                                  <w:tcBorders>
                                    <w:top w:val="single" w:sz="4" w:space="0" w:color="auto"/>
                                    <w:bottom w:val="single" w:sz="4" w:space="0" w:color="auto"/>
                                  </w:tcBorders>
                                  <w:shd w:val="clear" w:color="auto" w:fill="auto"/>
                                  <w:noWrap/>
                                  <w:vAlign w:val="bottom"/>
                                  <w:hideMark/>
                                </w:tcPr>
                                <w:p w14:paraId="12DDA07B"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Weighed-F1</w:t>
                                  </w:r>
                                </w:p>
                              </w:tc>
                              <w:tc>
                                <w:tcPr>
                                  <w:tcW w:w="490" w:type="dxa"/>
                                  <w:tcBorders>
                                    <w:top w:val="single" w:sz="4" w:space="0" w:color="auto"/>
                                    <w:bottom w:val="single" w:sz="4" w:space="0" w:color="auto"/>
                                  </w:tcBorders>
                                  <w:vAlign w:val="bottom"/>
                                </w:tcPr>
                                <w:p w14:paraId="5B62509F"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Ang</w:t>
                                  </w:r>
                                </w:p>
                              </w:tc>
                              <w:tc>
                                <w:tcPr>
                                  <w:tcW w:w="490" w:type="dxa"/>
                                  <w:tcBorders>
                                    <w:top w:val="single" w:sz="4" w:space="0" w:color="auto"/>
                                    <w:bottom w:val="single" w:sz="4" w:space="0" w:color="auto"/>
                                  </w:tcBorders>
                                  <w:vAlign w:val="bottom"/>
                                </w:tcPr>
                                <w:p w14:paraId="65BBB79B"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Neu</w:t>
                                  </w:r>
                                </w:p>
                              </w:tc>
                              <w:tc>
                                <w:tcPr>
                                  <w:tcW w:w="490" w:type="dxa"/>
                                  <w:tcBorders>
                                    <w:top w:val="single" w:sz="4" w:space="0" w:color="auto"/>
                                    <w:bottom w:val="single" w:sz="4" w:space="0" w:color="auto"/>
                                  </w:tcBorders>
                                  <w:vAlign w:val="bottom"/>
                                </w:tcPr>
                                <w:p w14:paraId="6D7F98F6"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Sad</w:t>
                                  </w:r>
                                </w:p>
                              </w:tc>
                              <w:tc>
                                <w:tcPr>
                                  <w:tcW w:w="490" w:type="dxa"/>
                                  <w:tcBorders>
                                    <w:top w:val="single" w:sz="4" w:space="0" w:color="auto"/>
                                    <w:bottom w:val="single" w:sz="4" w:space="0" w:color="auto"/>
                                  </w:tcBorders>
                                  <w:vAlign w:val="bottom"/>
                                </w:tcPr>
                                <w:p w14:paraId="531C0589"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Hap</w:t>
                                  </w:r>
                                </w:p>
                              </w:tc>
                            </w:tr>
                            <w:tr w:rsidR="00961417" w:rsidRPr="00070788" w14:paraId="2E55D53B" w14:textId="77777777" w:rsidTr="00B40F5A">
                              <w:trPr>
                                <w:trHeight w:val="215"/>
                                <w:jc w:val="center"/>
                              </w:trPr>
                              <w:tc>
                                <w:tcPr>
                                  <w:tcW w:w="990" w:type="dxa"/>
                                  <w:tcBorders>
                                    <w:top w:val="single" w:sz="4" w:space="0" w:color="auto"/>
                                    <w:right w:val="single" w:sz="4" w:space="0" w:color="auto"/>
                                  </w:tcBorders>
                                  <w:shd w:val="clear" w:color="auto" w:fill="auto"/>
                                  <w:noWrap/>
                                  <w:vAlign w:val="center"/>
                                  <w:hideMark/>
                                </w:tcPr>
                                <w:p w14:paraId="15E2A1C7"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Ours (T)</w:t>
                                  </w:r>
                                </w:p>
                              </w:tc>
                              <w:tc>
                                <w:tcPr>
                                  <w:tcW w:w="488" w:type="dxa"/>
                                  <w:tcBorders>
                                    <w:top w:val="single" w:sz="4" w:space="0" w:color="auto"/>
                                  </w:tcBorders>
                                  <w:shd w:val="clear" w:color="auto" w:fill="auto"/>
                                  <w:noWrap/>
                                  <w:vAlign w:val="center"/>
                                  <w:hideMark/>
                                </w:tcPr>
                                <w:p w14:paraId="326515F4"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3.8</w:t>
                                  </w:r>
                                </w:p>
                              </w:tc>
                              <w:tc>
                                <w:tcPr>
                                  <w:tcW w:w="1021" w:type="dxa"/>
                                  <w:tcBorders>
                                    <w:top w:val="single" w:sz="4" w:space="0" w:color="auto"/>
                                  </w:tcBorders>
                                  <w:shd w:val="clear" w:color="auto" w:fill="auto"/>
                                  <w:noWrap/>
                                  <w:vAlign w:val="center"/>
                                  <w:hideMark/>
                                </w:tcPr>
                                <w:p w14:paraId="6B07F021"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4.3</w:t>
                                  </w:r>
                                </w:p>
                              </w:tc>
                              <w:tc>
                                <w:tcPr>
                                  <w:tcW w:w="490" w:type="dxa"/>
                                  <w:tcBorders>
                                    <w:top w:val="single" w:sz="4" w:space="0" w:color="auto"/>
                                  </w:tcBorders>
                                  <w:vAlign w:val="center"/>
                                </w:tcPr>
                                <w:p w14:paraId="2A940E90"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3.4</w:t>
                                  </w:r>
                                </w:p>
                              </w:tc>
                              <w:tc>
                                <w:tcPr>
                                  <w:tcW w:w="490" w:type="dxa"/>
                                  <w:tcBorders>
                                    <w:top w:val="single" w:sz="4" w:space="0" w:color="auto"/>
                                  </w:tcBorders>
                                  <w:vAlign w:val="center"/>
                                </w:tcPr>
                                <w:p w14:paraId="0CFF656F"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50.6</w:t>
                                  </w:r>
                                </w:p>
                              </w:tc>
                              <w:tc>
                                <w:tcPr>
                                  <w:tcW w:w="490" w:type="dxa"/>
                                  <w:tcBorders>
                                    <w:top w:val="single" w:sz="4" w:space="0" w:color="auto"/>
                                  </w:tcBorders>
                                  <w:vAlign w:val="center"/>
                                </w:tcPr>
                                <w:p w14:paraId="3CE312DD"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5.5</w:t>
                                  </w:r>
                                </w:p>
                              </w:tc>
                              <w:tc>
                                <w:tcPr>
                                  <w:tcW w:w="490" w:type="dxa"/>
                                  <w:tcBorders>
                                    <w:top w:val="single" w:sz="4" w:space="0" w:color="auto"/>
                                  </w:tcBorders>
                                  <w:vAlign w:val="center"/>
                                </w:tcPr>
                                <w:p w14:paraId="6E578352"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6.6</w:t>
                                  </w:r>
                                </w:p>
                              </w:tc>
                            </w:tr>
                            <w:tr w:rsidR="00961417" w:rsidRPr="00070788" w14:paraId="2757FFC1" w14:textId="77777777" w:rsidTr="00B40F5A">
                              <w:trPr>
                                <w:trHeight w:val="215"/>
                                <w:jc w:val="center"/>
                              </w:trPr>
                              <w:tc>
                                <w:tcPr>
                                  <w:tcW w:w="990" w:type="dxa"/>
                                  <w:tcBorders>
                                    <w:top w:val="nil"/>
                                    <w:right w:val="single" w:sz="4" w:space="0" w:color="auto"/>
                                  </w:tcBorders>
                                  <w:shd w:val="clear" w:color="auto" w:fill="auto"/>
                                  <w:noWrap/>
                                  <w:vAlign w:val="center"/>
                                  <w:hideMark/>
                                </w:tcPr>
                                <w:p w14:paraId="2DE1F667"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 xml:space="preserve">Ours (A) </w:t>
                                  </w:r>
                                </w:p>
                              </w:tc>
                              <w:tc>
                                <w:tcPr>
                                  <w:tcW w:w="488" w:type="dxa"/>
                                  <w:shd w:val="clear" w:color="auto" w:fill="auto"/>
                                  <w:noWrap/>
                                  <w:vAlign w:val="center"/>
                                  <w:hideMark/>
                                </w:tcPr>
                                <w:p w14:paraId="50B68936"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6.7</w:t>
                                  </w:r>
                                </w:p>
                              </w:tc>
                              <w:tc>
                                <w:tcPr>
                                  <w:tcW w:w="1021" w:type="dxa"/>
                                  <w:shd w:val="clear" w:color="auto" w:fill="auto"/>
                                  <w:noWrap/>
                                  <w:vAlign w:val="center"/>
                                  <w:hideMark/>
                                </w:tcPr>
                                <w:p w14:paraId="05BAB483"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6.7</w:t>
                                  </w:r>
                                </w:p>
                              </w:tc>
                              <w:tc>
                                <w:tcPr>
                                  <w:tcW w:w="490" w:type="dxa"/>
                                  <w:vAlign w:val="center"/>
                                </w:tcPr>
                                <w:p w14:paraId="66ABBB89"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1.8</w:t>
                                  </w:r>
                                </w:p>
                              </w:tc>
                              <w:tc>
                                <w:tcPr>
                                  <w:tcW w:w="490" w:type="dxa"/>
                                  <w:vAlign w:val="center"/>
                                </w:tcPr>
                                <w:p w14:paraId="65466E94"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4.7</w:t>
                                  </w:r>
                                </w:p>
                              </w:tc>
                              <w:tc>
                                <w:tcPr>
                                  <w:tcW w:w="490" w:type="dxa"/>
                                  <w:vAlign w:val="center"/>
                                </w:tcPr>
                                <w:p w14:paraId="5A0D0E9D"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8.1</w:t>
                                  </w:r>
                                </w:p>
                              </w:tc>
                              <w:tc>
                                <w:tcPr>
                                  <w:tcW w:w="490" w:type="dxa"/>
                                  <w:vAlign w:val="center"/>
                                </w:tcPr>
                                <w:p w14:paraId="41F677A0"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24.1</w:t>
                                  </w:r>
                                </w:p>
                              </w:tc>
                            </w:tr>
                            <w:tr w:rsidR="00961417" w:rsidRPr="00070788" w14:paraId="43544C82" w14:textId="77777777" w:rsidTr="00B40F5A">
                              <w:trPr>
                                <w:trHeight w:val="215"/>
                                <w:jc w:val="center"/>
                              </w:trPr>
                              <w:tc>
                                <w:tcPr>
                                  <w:tcW w:w="990" w:type="dxa"/>
                                  <w:tcBorders>
                                    <w:top w:val="dashed" w:sz="4" w:space="0" w:color="auto"/>
                                    <w:bottom w:val="dashed" w:sz="4" w:space="0" w:color="auto"/>
                                    <w:right w:val="single" w:sz="4" w:space="0" w:color="auto"/>
                                  </w:tcBorders>
                                  <w:shd w:val="clear" w:color="auto" w:fill="auto"/>
                                  <w:noWrap/>
                                  <w:vAlign w:val="center"/>
                                </w:tcPr>
                                <w:p w14:paraId="75FB65A7"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w/o-Context</w:t>
                                  </w:r>
                                </w:p>
                              </w:tc>
                              <w:tc>
                                <w:tcPr>
                                  <w:tcW w:w="488" w:type="dxa"/>
                                  <w:tcBorders>
                                    <w:top w:val="dashed" w:sz="4" w:space="0" w:color="auto"/>
                                    <w:bottom w:val="dashed" w:sz="4" w:space="0" w:color="auto"/>
                                  </w:tcBorders>
                                  <w:shd w:val="clear" w:color="auto" w:fill="auto"/>
                                  <w:noWrap/>
                                  <w:vAlign w:val="center"/>
                                </w:tcPr>
                                <w:p w14:paraId="4877B001"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7.2</w:t>
                                  </w:r>
                                </w:p>
                              </w:tc>
                              <w:tc>
                                <w:tcPr>
                                  <w:tcW w:w="1021" w:type="dxa"/>
                                  <w:tcBorders>
                                    <w:top w:val="dashed" w:sz="4" w:space="0" w:color="auto"/>
                                    <w:bottom w:val="dashed" w:sz="4" w:space="0" w:color="auto"/>
                                  </w:tcBorders>
                                  <w:shd w:val="clear" w:color="auto" w:fill="auto"/>
                                  <w:noWrap/>
                                  <w:vAlign w:val="center"/>
                                </w:tcPr>
                                <w:p w14:paraId="32A7E56A"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6.2</w:t>
                                  </w:r>
                                </w:p>
                              </w:tc>
                              <w:tc>
                                <w:tcPr>
                                  <w:tcW w:w="490" w:type="dxa"/>
                                  <w:tcBorders>
                                    <w:top w:val="dashed" w:sz="4" w:space="0" w:color="auto"/>
                                    <w:bottom w:val="dashed" w:sz="4" w:space="0" w:color="auto"/>
                                  </w:tcBorders>
                                  <w:vAlign w:val="center"/>
                                </w:tcPr>
                                <w:p w14:paraId="6E18DF2F"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35.8</w:t>
                                  </w:r>
                                </w:p>
                              </w:tc>
                              <w:tc>
                                <w:tcPr>
                                  <w:tcW w:w="490" w:type="dxa"/>
                                  <w:tcBorders>
                                    <w:top w:val="dashed" w:sz="4" w:space="0" w:color="auto"/>
                                    <w:bottom w:val="dashed" w:sz="4" w:space="0" w:color="auto"/>
                                  </w:tcBorders>
                                  <w:vAlign w:val="center"/>
                                </w:tcPr>
                                <w:p w14:paraId="4B36F972"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8.1</w:t>
                                  </w:r>
                                </w:p>
                              </w:tc>
                              <w:tc>
                                <w:tcPr>
                                  <w:tcW w:w="490" w:type="dxa"/>
                                  <w:tcBorders>
                                    <w:top w:val="dashed" w:sz="4" w:space="0" w:color="auto"/>
                                    <w:bottom w:val="dashed" w:sz="4" w:space="0" w:color="auto"/>
                                  </w:tcBorders>
                                  <w:vAlign w:val="center"/>
                                </w:tcPr>
                                <w:p w14:paraId="170C6F7F"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67.2</w:t>
                                  </w:r>
                                </w:p>
                              </w:tc>
                              <w:tc>
                                <w:tcPr>
                                  <w:tcW w:w="490" w:type="dxa"/>
                                  <w:tcBorders>
                                    <w:top w:val="dashed" w:sz="4" w:space="0" w:color="auto"/>
                                    <w:bottom w:val="dashed" w:sz="4" w:space="0" w:color="auto"/>
                                  </w:tcBorders>
                                  <w:vAlign w:val="center"/>
                                </w:tcPr>
                                <w:p w14:paraId="531E0FE3"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8.8</w:t>
                                  </w:r>
                                </w:p>
                              </w:tc>
                            </w:tr>
                            <w:tr w:rsidR="00961417" w:rsidRPr="00070788" w14:paraId="661D1733" w14:textId="77777777" w:rsidTr="00B40F5A">
                              <w:trPr>
                                <w:trHeight w:val="215"/>
                                <w:jc w:val="center"/>
                              </w:trPr>
                              <w:tc>
                                <w:tcPr>
                                  <w:tcW w:w="990" w:type="dxa"/>
                                  <w:tcBorders>
                                    <w:top w:val="dashed" w:sz="4" w:space="0" w:color="auto"/>
                                    <w:bottom w:val="single" w:sz="4" w:space="0" w:color="auto"/>
                                    <w:right w:val="single" w:sz="4" w:space="0" w:color="auto"/>
                                  </w:tcBorders>
                                  <w:shd w:val="clear" w:color="auto" w:fill="auto"/>
                                  <w:noWrap/>
                                  <w:vAlign w:val="center"/>
                                </w:tcPr>
                                <w:p w14:paraId="1407F74A"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w/o-MCAF</w:t>
                                  </w:r>
                                </w:p>
                              </w:tc>
                              <w:tc>
                                <w:tcPr>
                                  <w:tcW w:w="488" w:type="dxa"/>
                                  <w:tcBorders>
                                    <w:top w:val="dashed" w:sz="4" w:space="0" w:color="auto"/>
                                    <w:bottom w:val="single" w:sz="4" w:space="0" w:color="auto"/>
                                  </w:tcBorders>
                                  <w:shd w:val="clear" w:color="auto" w:fill="auto"/>
                                  <w:noWrap/>
                                  <w:vAlign w:val="center"/>
                                </w:tcPr>
                                <w:p w14:paraId="10A6801E"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6.7</w:t>
                                  </w:r>
                                </w:p>
                              </w:tc>
                              <w:tc>
                                <w:tcPr>
                                  <w:tcW w:w="1021" w:type="dxa"/>
                                  <w:tcBorders>
                                    <w:top w:val="dashed" w:sz="4" w:space="0" w:color="auto"/>
                                    <w:bottom w:val="single" w:sz="4" w:space="0" w:color="auto"/>
                                  </w:tcBorders>
                                  <w:shd w:val="clear" w:color="auto" w:fill="auto"/>
                                  <w:noWrap/>
                                  <w:vAlign w:val="center"/>
                                </w:tcPr>
                                <w:p w14:paraId="5E8DB525"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4.5</w:t>
                                  </w:r>
                                </w:p>
                              </w:tc>
                              <w:tc>
                                <w:tcPr>
                                  <w:tcW w:w="490" w:type="dxa"/>
                                  <w:tcBorders>
                                    <w:top w:val="dashed" w:sz="4" w:space="0" w:color="auto"/>
                                    <w:bottom w:val="single" w:sz="4" w:space="0" w:color="auto"/>
                                  </w:tcBorders>
                                  <w:vAlign w:val="center"/>
                                </w:tcPr>
                                <w:p w14:paraId="7D6B39C2"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18.4</w:t>
                                  </w:r>
                                </w:p>
                              </w:tc>
                              <w:tc>
                                <w:tcPr>
                                  <w:tcW w:w="490" w:type="dxa"/>
                                  <w:tcBorders>
                                    <w:top w:val="dashed" w:sz="4" w:space="0" w:color="auto"/>
                                    <w:bottom w:val="single" w:sz="4" w:space="0" w:color="auto"/>
                                  </w:tcBorders>
                                  <w:vAlign w:val="center"/>
                                </w:tcPr>
                                <w:p w14:paraId="1593C835"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52.7</w:t>
                                  </w:r>
                                </w:p>
                              </w:tc>
                              <w:tc>
                                <w:tcPr>
                                  <w:tcW w:w="490" w:type="dxa"/>
                                  <w:tcBorders>
                                    <w:top w:val="dashed" w:sz="4" w:space="0" w:color="auto"/>
                                    <w:bottom w:val="single" w:sz="4" w:space="0" w:color="auto"/>
                                  </w:tcBorders>
                                  <w:vAlign w:val="center"/>
                                </w:tcPr>
                                <w:p w14:paraId="61744F20"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66.2</w:t>
                                  </w:r>
                                </w:p>
                              </w:tc>
                              <w:tc>
                                <w:tcPr>
                                  <w:tcW w:w="490" w:type="dxa"/>
                                  <w:tcBorders>
                                    <w:top w:val="dashed" w:sz="4" w:space="0" w:color="auto"/>
                                    <w:bottom w:val="single" w:sz="4" w:space="0" w:color="auto"/>
                                  </w:tcBorders>
                                  <w:vAlign w:val="center"/>
                                </w:tcPr>
                                <w:p w14:paraId="460C6F78"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7.8</w:t>
                                  </w:r>
                                </w:p>
                              </w:tc>
                            </w:tr>
                            <w:tr w:rsidR="00961417" w:rsidRPr="00070788" w14:paraId="5CA2449A" w14:textId="77777777" w:rsidTr="00B40F5A">
                              <w:trPr>
                                <w:trHeight w:val="215"/>
                                <w:jc w:val="center"/>
                              </w:trPr>
                              <w:tc>
                                <w:tcPr>
                                  <w:tcW w:w="990" w:type="dxa"/>
                                  <w:tcBorders>
                                    <w:top w:val="single" w:sz="4" w:space="0" w:color="auto"/>
                                    <w:bottom w:val="single" w:sz="4" w:space="0" w:color="auto"/>
                                    <w:right w:val="single" w:sz="4" w:space="0" w:color="auto"/>
                                  </w:tcBorders>
                                  <w:shd w:val="clear" w:color="auto" w:fill="auto"/>
                                  <w:noWrap/>
                                  <w:vAlign w:val="center"/>
                                </w:tcPr>
                                <w:p w14:paraId="050FD9BF"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Ours (T+A)</w:t>
                                  </w:r>
                                </w:p>
                              </w:tc>
                              <w:tc>
                                <w:tcPr>
                                  <w:tcW w:w="488" w:type="dxa"/>
                                  <w:tcBorders>
                                    <w:top w:val="single" w:sz="4" w:space="0" w:color="auto"/>
                                    <w:bottom w:val="single" w:sz="4" w:space="0" w:color="auto"/>
                                  </w:tcBorders>
                                  <w:shd w:val="clear" w:color="auto" w:fill="auto"/>
                                  <w:noWrap/>
                                  <w:vAlign w:val="center"/>
                                </w:tcPr>
                                <w:p w14:paraId="4C211C2C"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51.6</w:t>
                                  </w:r>
                                </w:p>
                              </w:tc>
                              <w:tc>
                                <w:tcPr>
                                  <w:tcW w:w="1021" w:type="dxa"/>
                                  <w:tcBorders>
                                    <w:top w:val="single" w:sz="4" w:space="0" w:color="auto"/>
                                    <w:bottom w:val="single" w:sz="4" w:space="0" w:color="auto"/>
                                  </w:tcBorders>
                                  <w:shd w:val="clear" w:color="auto" w:fill="auto"/>
                                  <w:noWrap/>
                                  <w:vAlign w:val="center"/>
                                </w:tcPr>
                                <w:p w14:paraId="2D42AF22"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50.3</w:t>
                                  </w:r>
                                </w:p>
                              </w:tc>
                              <w:tc>
                                <w:tcPr>
                                  <w:tcW w:w="490" w:type="dxa"/>
                                  <w:tcBorders>
                                    <w:top w:val="single" w:sz="4" w:space="0" w:color="auto"/>
                                    <w:bottom w:val="single" w:sz="4" w:space="0" w:color="auto"/>
                                  </w:tcBorders>
                                  <w:vAlign w:val="center"/>
                                </w:tcPr>
                                <w:p w14:paraId="72457B72"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1.8</w:t>
                                  </w:r>
                                </w:p>
                              </w:tc>
                              <w:tc>
                                <w:tcPr>
                                  <w:tcW w:w="490" w:type="dxa"/>
                                  <w:tcBorders>
                                    <w:top w:val="single" w:sz="4" w:space="0" w:color="auto"/>
                                    <w:bottom w:val="single" w:sz="4" w:space="0" w:color="auto"/>
                                  </w:tcBorders>
                                  <w:vAlign w:val="center"/>
                                </w:tcPr>
                                <w:p w14:paraId="6E9DCB48"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54.1</w:t>
                                  </w:r>
                                </w:p>
                              </w:tc>
                              <w:tc>
                                <w:tcPr>
                                  <w:tcW w:w="490" w:type="dxa"/>
                                  <w:tcBorders>
                                    <w:top w:val="single" w:sz="4" w:space="0" w:color="auto"/>
                                    <w:bottom w:val="single" w:sz="4" w:space="0" w:color="auto"/>
                                  </w:tcBorders>
                                  <w:vAlign w:val="center"/>
                                </w:tcPr>
                                <w:p w14:paraId="368C8790"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74.1</w:t>
                                  </w:r>
                                </w:p>
                              </w:tc>
                              <w:tc>
                                <w:tcPr>
                                  <w:tcW w:w="490" w:type="dxa"/>
                                  <w:tcBorders>
                                    <w:top w:val="single" w:sz="4" w:space="0" w:color="auto"/>
                                    <w:bottom w:val="single" w:sz="4" w:space="0" w:color="auto"/>
                                  </w:tcBorders>
                                  <w:vAlign w:val="center"/>
                                </w:tcPr>
                                <w:p w14:paraId="48396346"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61.0</w:t>
                                  </w:r>
                                </w:p>
                              </w:tc>
                            </w:tr>
                          </w:tbl>
                          <w:p w14:paraId="582EAF6C" w14:textId="77777777" w:rsidR="00961417" w:rsidRDefault="00961417" w:rsidP="00CC46A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940CB" id="_x0000_s1035" type="#_x0000_t202" style="position:absolute;left:0;text-align:left;margin-left:0;margin-top:0;width:239.85pt;height:106pt;z-index:251664387;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" stroked="f">
                <v:textbox>
                  <w:txbxContent>
                    <w:p w14:paraId="7335B9EC" w14:textId="77777777" w:rsidR="00961417" w:rsidRPr="00270DE6" w:rsidRDefault="00961417" w:rsidP="00A27FCA">
                      <w:pPr>
                        <w:spacing w:before="80"/>
                        <w:jc w:val="center"/>
                        <w:rPr>
                          <w:rFonts w:ascii="Linux Libertine" w:eastAsia="Times New Roman" w:hAnsi="Linux Libertine" w:cs="Linux Libertine"/>
                          <w:sz w:val="16"/>
                          <w:szCs w:val="16"/>
                        </w:rPr>
                      </w:pPr>
                      <w:r w:rsidRPr="00270DE6">
                        <w:rPr>
                          <w:rFonts w:ascii="Linux Libertine" w:eastAsia="Times New Roman" w:hAnsi="Linux Libertine" w:cs="Linux Libertine"/>
                          <w:b/>
                          <w:sz w:val="16"/>
                          <w:szCs w:val="16"/>
                        </w:rPr>
                        <w:t xml:space="preserve">Table </w:t>
                      </w:r>
                      <w:r>
                        <w:rPr>
                          <w:rFonts w:ascii="Linux Libertine" w:eastAsia="Times New Roman" w:hAnsi="Linux Libertine" w:cs="Linux Libertine"/>
                          <w:b/>
                          <w:sz w:val="16"/>
                          <w:szCs w:val="16"/>
                        </w:rPr>
                        <w:t>3</w:t>
                      </w:r>
                      <w:r w:rsidRPr="00270DE6">
                        <w:rPr>
                          <w:rFonts w:ascii="Linux Libertine" w:eastAsia="Times New Roman" w:hAnsi="Linux Libertine" w:cs="Linux Libertine"/>
                          <w:b/>
                          <w:sz w:val="16"/>
                          <w:szCs w:val="16"/>
                        </w:rPr>
                        <w:t xml:space="preserve">: </w:t>
                      </w:r>
                      <w:r>
                        <w:rPr>
                          <w:rFonts w:ascii="Linux Libertine" w:eastAsia="Times New Roman" w:hAnsi="Linux Libertine" w:cs="Linux Libertine"/>
                          <w:b/>
                          <w:sz w:val="16"/>
                          <w:szCs w:val="16"/>
                        </w:rPr>
                        <w:t>Quantitative analysis on IEMOCAP dataset (%). Ang=anger, Neu=neutral+frustration, Hap=happy+exciting.</w:t>
                      </w:r>
                    </w:p>
                    <w:tbl>
                      <w:tblPr>
                        <w:tblW w:w="4332" w:type="dxa"/>
                        <w:jc w:val="center"/>
                        <w:tblLayout w:type="fixed"/>
                        <w:tblLook w:val="04A0" w:firstRow="1" w:lastRow="0" w:firstColumn="1" w:lastColumn="0" w:noHBand="0" w:noVBand="1"/>
                      </w:tblPr>
                      <w:tblGrid>
                        <w:gridCol w:w="955"/>
                        <w:gridCol w:w="476"/>
                        <w:gridCol w:w="985"/>
                        <w:gridCol w:w="479"/>
                        <w:gridCol w:w="479"/>
                        <w:gridCol w:w="479"/>
                        <w:gridCol w:w="479"/>
                      </w:tblGrid>
                      <w:tr w:rsidR="00961417" w:rsidRPr="00070788" w14:paraId="750D2F75" w14:textId="77777777" w:rsidTr="00B40F5A">
                        <w:trPr>
                          <w:trHeight w:val="215"/>
                          <w:jc w:val="center"/>
                        </w:trPr>
                        <w:tc>
                          <w:tcPr>
                            <w:tcW w:w="990" w:type="dxa"/>
                            <w:tcBorders>
                              <w:top w:val="single" w:sz="4" w:space="0" w:color="auto"/>
                              <w:bottom w:val="single" w:sz="4" w:space="0" w:color="auto"/>
                            </w:tcBorders>
                            <w:shd w:val="clear" w:color="auto" w:fill="auto"/>
                            <w:noWrap/>
                            <w:vAlign w:val="bottom"/>
                            <w:hideMark/>
                          </w:tcPr>
                          <w:p w14:paraId="6F2A9794" w14:textId="77777777" w:rsidR="00961417" w:rsidRPr="007A28BC" w:rsidRDefault="00961417" w:rsidP="00270DE6">
                            <w:pPr>
                              <w:jc w:val="center"/>
                              <w:rPr>
                                <w:rFonts w:ascii="Linux Libertine" w:eastAsia="Calibri" w:hAnsi="Linux Libertine"/>
                                <w:sz w:val="14"/>
                                <w:szCs w:val="14"/>
                                <w:lang w:eastAsia="en-US"/>
                              </w:rPr>
                            </w:pPr>
                          </w:p>
                        </w:tc>
                        <w:tc>
                          <w:tcPr>
                            <w:tcW w:w="488" w:type="dxa"/>
                            <w:tcBorders>
                              <w:top w:val="single" w:sz="4" w:space="0" w:color="auto"/>
                              <w:bottom w:val="single" w:sz="4" w:space="0" w:color="auto"/>
                            </w:tcBorders>
                            <w:shd w:val="clear" w:color="auto" w:fill="auto"/>
                            <w:noWrap/>
                            <w:vAlign w:val="bottom"/>
                            <w:hideMark/>
                          </w:tcPr>
                          <w:p w14:paraId="50060AEA"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Acc</w:t>
                            </w:r>
                          </w:p>
                        </w:tc>
                        <w:tc>
                          <w:tcPr>
                            <w:tcW w:w="1021" w:type="dxa"/>
                            <w:tcBorders>
                              <w:top w:val="single" w:sz="4" w:space="0" w:color="auto"/>
                              <w:bottom w:val="single" w:sz="4" w:space="0" w:color="auto"/>
                            </w:tcBorders>
                            <w:shd w:val="clear" w:color="auto" w:fill="auto"/>
                            <w:noWrap/>
                            <w:vAlign w:val="bottom"/>
                            <w:hideMark/>
                          </w:tcPr>
                          <w:p w14:paraId="12DDA07B"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Weighed-F1</w:t>
                            </w:r>
                          </w:p>
                        </w:tc>
                        <w:tc>
                          <w:tcPr>
                            <w:tcW w:w="490" w:type="dxa"/>
                            <w:tcBorders>
                              <w:top w:val="single" w:sz="4" w:space="0" w:color="auto"/>
                              <w:bottom w:val="single" w:sz="4" w:space="0" w:color="auto"/>
                            </w:tcBorders>
                            <w:vAlign w:val="bottom"/>
                          </w:tcPr>
                          <w:p w14:paraId="5B62509F"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Ang</w:t>
                            </w:r>
                          </w:p>
                        </w:tc>
                        <w:tc>
                          <w:tcPr>
                            <w:tcW w:w="490" w:type="dxa"/>
                            <w:tcBorders>
                              <w:top w:val="single" w:sz="4" w:space="0" w:color="auto"/>
                              <w:bottom w:val="single" w:sz="4" w:space="0" w:color="auto"/>
                            </w:tcBorders>
                            <w:vAlign w:val="bottom"/>
                          </w:tcPr>
                          <w:p w14:paraId="65BBB79B"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Neu</w:t>
                            </w:r>
                          </w:p>
                        </w:tc>
                        <w:tc>
                          <w:tcPr>
                            <w:tcW w:w="490" w:type="dxa"/>
                            <w:tcBorders>
                              <w:top w:val="single" w:sz="4" w:space="0" w:color="auto"/>
                              <w:bottom w:val="single" w:sz="4" w:space="0" w:color="auto"/>
                            </w:tcBorders>
                            <w:vAlign w:val="bottom"/>
                          </w:tcPr>
                          <w:p w14:paraId="6D7F98F6"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Sad</w:t>
                            </w:r>
                          </w:p>
                        </w:tc>
                        <w:tc>
                          <w:tcPr>
                            <w:tcW w:w="490" w:type="dxa"/>
                            <w:tcBorders>
                              <w:top w:val="single" w:sz="4" w:space="0" w:color="auto"/>
                              <w:bottom w:val="single" w:sz="4" w:space="0" w:color="auto"/>
                            </w:tcBorders>
                            <w:vAlign w:val="bottom"/>
                          </w:tcPr>
                          <w:p w14:paraId="531C0589"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Hap</w:t>
                            </w:r>
                          </w:p>
                        </w:tc>
                      </w:tr>
                      <w:tr w:rsidR="00961417" w:rsidRPr="00070788" w14:paraId="2E55D53B" w14:textId="77777777" w:rsidTr="00B40F5A">
                        <w:trPr>
                          <w:trHeight w:val="215"/>
                          <w:jc w:val="center"/>
                        </w:trPr>
                        <w:tc>
                          <w:tcPr>
                            <w:tcW w:w="990" w:type="dxa"/>
                            <w:tcBorders>
                              <w:top w:val="single" w:sz="4" w:space="0" w:color="auto"/>
                              <w:right w:val="single" w:sz="4" w:space="0" w:color="auto"/>
                            </w:tcBorders>
                            <w:shd w:val="clear" w:color="auto" w:fill="auto"/>
                            <w:noWrap/>
                            <w:vAlign w:val="center"/>
                            <w:hideMark/>
                          </w:tcPr>
                          <w:p w14:paraId="15E2A1C7"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Ours (T)</w:t>
                            </w:r>
                          </w:p>
                        </w:tc>
                        <w:tc>
                          <w:tcPr>
                            <w:tcW w:w="488" w:type="dxa"/>
                            <w:tcBorders>
                              <w:top w:val="single" w:sz="4" w:space="0" w:color="auto"/>
                            </w:tcBorders>
                            <w:shd w:val="clear" w:color="auto" w:fill="auto"/>
                            <w:noWrap/>
                            <w:vAlign w:val="center"/>
                            <w:hideMark/>
                          </w:tcPr>
                          <w:p w14:paraId="326515F4"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3.8</w:t>
                            </w:r>
                          </w:p>
                        </w:tc>
                        <w:tc>
                          <w:tcPr>
                            <w:tcW w:w="1021" w:type="dxa"/>
                            <w:tcBorders>
                              <w:top w:val="single" w:sz="4" w:space="0" w:color="auto"/>
                            </w:tcBorders>
                            <w:shd w:val="clear" w:color="auto" w:fill="auto"/>
                            <w:noWrap/>
                            <w:vAlign w:val="center"/>
                            <w:hideMark/>
                          </w:tcPr>
                          <w:p w14:paraId="6B07F021"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4.3</w:t>
                            </w:r>
                          </w:p>
                        </w:tc>
                        <w:tc>
                          <w:tcPr>
                            <w:tcW w:w="490" w:type="dxa"/>
                            <w:tcBorders>
                              <w:top w:val="single" w:sz="4" w:space="0" w:color="auto"/>
                            </w:tcBorders>
                            <w:vAlign w:val="center"/>
                          </w:tcPr>
                          <w:p w14:paraId="2A940E90"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3.4</w:t>
                            </w:r>
                          </w:p>
                        </w:tc>
                        <w:tc>
                          <w:tcPr>
                            <w:tcW w:w="490" w:type="dxa"/>
                            <w:tcBorders>
                              <w:top w:val="single" w:sz="4" w:space="0" w:color="auto"/>
                            </w:tcBorders>
                            <w:vAlign w:val="center"/>
                          </w:tcPr>
                          <w:p w14:paraId="0CFF656F"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50.6</w:t>
                            </w:r>
                          </w:p>
                        </w:tc>
                        <w:tc>
                          <w:tcPr>
                            <w:tcW w:w="490" w:type="dxa"/>
                            <w:tcBorders>
                              <w:top w:val="single" w:sz="4" w:space="0" w:color="auto"/>
                            </w:tcBorders>
                            <w:vAlign w:val="center"/>
                          </w:tcPr>
                          <w:p w14:paraId="3CE312DD"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5.5</w:t>
                            </w:r>
                          </w:p>
                        </w:tc>
                        <w:tc>
                          <w:tcPr>
                            <w:tcW w:w="490" w:type="dxa"/>
                            <w:tcBorders>
                              <w:top w:val="single" w:sz="4" w:space="0" w:color="auto"/>
                            </w:tcBorders>
                            <w:vAlign w:val="center"/>
                          </w:tcPr>
                          <w:p w14:paraId="6E578352"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6.6</w:t>
                            </w:r>
                          </w:p>
                        </w:tc>
                      </w:tr>
                      <w:tr w:rsidR="00961417" w:rsidRPr="00070788" w14:paraId="2757FFC1" w14:textId="77777777" w:rsidTr="00B40F5A">
                        <w:trPr>
                          <w:trHeight w:val="215"/>
                          <w:jc w:val="center"/>
                        </w:trPr>
                        <w:tc>
                          <w:tcPr>
                            <w:tcW w:w="990" w:type="dxa"/>
                            <w:tcBorders>
                              <w:top w:val="nil"/>
                              <w:right w:val="single" w:sz="4" w:space="0" w:color="auto"/>
                            </w:tcBorders>
                            <w:shd w:val="clear" w:color="auto" w:fill="auto"/>
                            <w:noWrap/>
                            <w:vAlign w:val="center"/>
                            <w:hideMark/>
                          </w:tcPr>
                          <w:p w14:paraId="2DE1F667"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 xml:space="preserve">Ours (A) </w:t>
                            </w:r>
                          </w:p>
                        </w:tc>
                        <w:tc>
                          <w:tcPr>
                            <w:tcW w:w="488" w:type="dxa"/>
                            <w:shd w:val="clear" w:color="auto" w:fill="auto"/>
                            <w:noWrap/>
                            <w:vAlign w:val="center"/>
                            <w:hideMark/>
                          </w:tcPr>
                          <w:p w14:paraId="50B68936"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6.7</w:t>
                            </w:r>
                          </w:p>
                        </w:tc>
                        <w:tc>
                          <w:tcPr>
                            <w:tcW w:w="1021" w:type="dxa"/>
                            <w:shd w:val="clear" w:color="auto" w:fill="auto"/>
                            <w:noWrap/>
                            <w:vAlign w:val="center"/>
                            <w:hideMark/>
                          </w:tcPr>
                          <w:p w14:paraId="05BAB483"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6.7</w:t>
                            </w:r>
                          </w:p>
                        </w:tc>
                        <w:tc>
                          <w:tcPr>
                            <w:tcW w:w="490" w:type="dxa"/>
                            <w:vAlign w:val="center"/>
                          </w:tcPr>
                          <w:p w14:paraId="66ABBB89"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1.8</w:t>
                            </w:r>
                          </w:p>
                        </w:tc>
                        <w:tc>
                          <w:tcPr>
                            <w:tcW w:w="490" w:type="dxa"/>
                            <w:vAlign w:val="center"/>
                          </w:tcPr>
                          <w:p w14:paraId="65466E94"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4.7</w:t>
                            </w:r>
                          </w:p>
                        </w:tc>
                        <w:tc>
                          <w:tcPr>
                            <w:tcW w:w="490" w:type="dxa"/>
                            <w:vAlign w:val="center"/>
                          </w:tcPr>
                          <w:p w14:paraId="5A0D0E9D"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8.1</w:t>
                            </w:r>
                          </w:p>
                        </w:tc>
                        <w:tc>
                          <w:tcPr>
                            <w:tcW w:w="490" w:type="dxa"/>
                            <w:vAlign w:val="center"/>
                          </w:tcPr>
                          <w:p w14:paraId="41F677A0"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24.1</w:t>
                            </w:r>
                          </w:p>
                        </w:tc>
                      </w:tr>
                      <w:tr w:rsidR="00961417" w:rsidRPr="00070788" w14:paraId="43544C82" w14:textId="77777777" w:rsidTr="00B40F5A">
                        <w:trPr>
                          <w:trHeight w:val="215"/>
                          <w:jc w:val="center"/>
                        </w:trPr>
                        <w:tc>
                          <w:tcPr>
                            <w:tcW w:w="990" w:type="dxa"/>
                            <w:tcBorders>
                              <w:top w:val="dashed" w:sz="4" w:space="0" w:color="auto"/>
                              <w:bottom w:val="dashed" w:sz="4" w:space="0" w:color="auto"/>
                              <w:right w:val="single" w:sz="4" w:space="0" w:color="auto"/>
                            </w:tcBorders>
                            <w:shd w:val="clear" w:color="auto" w:fill="auto"/>
                            <w:noWrap/>
                            <w:vAlign w:val="center"/>
                          </w:tcPr>
                          <w:p w14:paraId="75FB65A7"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w/o-Context</w:t>
                            </w:r>
                          </w:p>
                        </w:tc>
                        <w:tc>
                          <w:tcPr>
                            <w:tcW w:w="488" w:type="dxa"/>
                            <w:tcBorders>
                              <w:top w:val="dashed" w:sz="4" w:space="0" w:color="auto"/>
                              <w:bottom w:val="dashed" w:sz="4" w:space="0" w:color="auto"/>
                            </w:tcBorders>
                            <w:shd w:val="clear" w:color="auto" w:fill="auto"/>
                            <w:noWrap/>
                            <w:vAlign w:val="center"/>
                          </w:tcPr>
                          <w:p w14:paraId="4877B001"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7.2</w:t>
                            </w:r>
                          </w:p>
                        </w:tc>
                        <w:tc>
                          <w:tcPr>
                            <w:tcW w:w="1021" w:type="dxa"/>
                            <w:tcBorders>
                              <w:top w:val="dashed" w:sz="4" w:space="0" w:color="auto"/>
                              <w:bottom w:val="dashed" w:sz="4" w:space="0" w:color="auto"/>
                            </w:tcBorders>
                            <w:shd w:val="clear" w:color="auto" w:fill="auto"/>
                            <w:noWrap/>
                            <w:vAlign w:val="center"/>
                          </w:tcPr>
                          <w:p w14:paraId="32A7E56A"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6.2</w:t>
                            </w:r>
                          </w:p>
                        </w:tc>
                        <w:tc>
                          <w:tcPr>
                            <w:tcW w:w="490" w:type="dxa"/>
                            <w:tcBorders>
                              <w:top w:val="dashed" w:sz="4" w:space="0" w:color="auto"/>
                              <w:bottom w:val="dashed" w:sz="4" w:space="0" w:color="auto"/>
                            </w:tcBorders>
                            <w:vAlign w:val="center"/>
                          </w:tcPr>
                          <w:p w14:paraId="6E18DF2F"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35.8</w:t>
                            </w:r>
                          </w:p>
                        </w:tc>
                        <w:tc>
                          <w:tcPr>
                            <w:tcW w:w="490" w:type="dxa"/>
                            <w:tcBorders>
                              <w:top w:val="dashed" w:sz="4" w:space="0" w:color="auto"/>
                              <w:bottom w:val="dashed" w:sz="4" w:space="0" w:color="auto"/>
                            </w:tcBorders>
                            <w:vAlign w:val="center"/>
                          </w:tcPr>
                          <w:p w14:paraId="4B36F972"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8.1</w:t>
                            </w:r>
                          </w:p>
                        </w:tc>
                        <w:tc>
                          <w:tcPr>
                            <w:tcW w:w="490" w:type="dxa"/>
                            <w:tcBorders>
                              <w:top w:val="dashed" w:sz="4" w:space="0" w:color="auto"/>
                              <w:bottom w:val="dashed" w:sz="4" w:space="0" w:color="auto"/>
                            </w:tcBorders>
                            <w:vAlign w:val="center"/>
                          </w:tcPr>
                          <w:p w14:paraId="170C6F7F"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67.2</w:t>
                            </w:r>
                          </w:p>
                        </w:tc>
                        <w:tc>
                          <w:tcPr>
                            <w:tcW w:w="490" w:type="dxa"/>
                            <w:tcBorders>
                              <w:top w:val="dashed" w:sz="4" w:space="0" w:color="auto"/>
                              <w:bottom w:val="dashed" w:sz="4" w:space="0" w:color="auto"/>
                            </w:tcBorders>
                            <w:vAlign w:val="center"/>
                          </w:tcPr>
                          <w:p w14:paraId="531E0FE3"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8.8</w:t>
                            </w:r>
                          </w:p>
                        </w:tc>
                      </w:tr>
                      <w:tr w:rsidR="00961417" w:rsidRPr="00070788" w14:paraId="661D1733" w14:textId="77777777" w:rsidTr="00B40F5A">
                        <w:trPr>
                          <w:trHeight w:val="215"/>
                          <w:jc w:val="center"/>
                        </w:trPr>
                        <w:tc>
                          <w:tcPr>
                            <w:tcW w:w="990" w:type="dxa"/>
                            <w:tcBorders>
                              <w:top w:val="dashed" w:sz="4" w:space="0" w:color="auto"/>
                              <w:bottom w:val="single" w:sz="4" w:space="0" w:color="auto"/>
                              <w:right w:val="single" w:sz="4" w:space="0" w:color="auto"/>
                            </w:tcBorders>
                            <w:shd w:val="clear" w:color="auto" w:fill="auto"/>
                            <w:noWrap/>
                            <w:vAlign w:val="center"/>
                          </w:tcPr>
                          <w:p w14:paraId="1407F74A"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w/o-MCAF</w:t>
                            </w:r>
                          </w:p>
                        </w:tc>
                        <w:tc>
                          <w:tcPr>
                            <w:tcW w:w="488" w:type="dxa"/>
                            <w:tcBorders>
                              <w:top w:val="dashed" w:sz="4" w:space="0" w:color="auto"/>
                              <w:bottom w:val="single" w:sz="4" w:space="0" w:color="auto"/>
                            </w:tcBorders>
                            <w:shd w:val="clear" w:color="auto" w:fill="auto"/>
                            <w:noWrap/>
                            <w:vAlign w:val="center"/>
                          </w:tcPr>
                          <w:p w14:paraId="10A6801E"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6.7</w:t>
                            </w:r>
                          </w:p>
                        </w:tc>
                        <w:tc>
                          <w:tcPr>
                            <w:tcW w:w="1021" w:type="dxa"/>
                            <w:tcBorders>
                              <w:top w:val="dashed" w:sz="4" w:space="0" w:color="auto"/>
                              <w:bottom w:val="single" w:sz="4" w:space="0" w:color="auto"/>
                            </w:tcBorders>
                            <w:shd w:val="clear" w:color="auto" w:fill="auto"/>
                            <w:noWrap/>
                            <w:vAlign w:val="center"/>
                          </w:tcPr>
                          <w:p w14:paraId="5E8DB525"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4.5</w:t>
                            </w:r>
                          </w:p>
                        </w:tc>
                        <w:tc>
                          <w:tcPr>
                            <w:tcW w:w="490" w:type="dxa"/>
                            <w:tcBorders>
                              <w:top w:val="dashed" w:sz="4" w:space="0" w:color="auto"/>
                              <w:bottom w:val="single" w:sz="4" w:space="0" w:color="auto"/>
                            </w:tcBorders>
                            <w:vAlign w:val="center"/>
                          </w:tcPr>
                          <w:p w14:paraId="7D6B39C2"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18.4</w:t>
                            </w:r>
                          </w:p>
                        </w:tc>
                        <w:tc>
                          <w:tcPr>
                            <w:tcW w:w="490" w:type="dxa"/>
                            <w:tcBorders>
                              <w:top w:val="dashed" w:sz="4" w:space="0" w:color="auto"/>
                              <w:bottom w:val="single" w:sz="4" w:space="0" w:color="auto"/>
                            </w:tcBorders>
                            <w:vAlign w:val="center"/>
                          </w:tcPr>
                          <w:p w14:paraId="1593C835"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52.7</w:t>
                            </w:r>
                          </w:p>
                        </w:tc>
                        <w:tc>
                          <w:tcPr>
                            <w:tcW w:w="490" w:type="dxa"/>
                            <w:tcBorders>
                              <w:top w:val="dashed" w:sz="4" w:space="0" w:color="auto"/>
                              <w:bottom w:val="single" w:sz="4" w:space="0" w:color="auto"/>
                            </w:tcBorders>
                            <w:vAlign w:val="center"/>
                          </w:tcPr>
                          <w:p w14:paraId="61744F20"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66.2</w:t>
                            </w:r>
                          </w:p>
                        </w:tc>
                        <w:tc>
                          <w:tcPr>
                            <w:tcW w:w="490" w:type="dxa"/>
                            <w:tcBorders>
                              <w:top w:val="dashed" w:sz="4" w:space="0" w:color="auto"/>
                              <w:bottom w:val="single" w:sz="4" w:space="0" w:color="auto"/>
                            </w:tcBorders>
                            <w:vAlign w:val="center"/>
                          </w:tcPr>
                          <w:p w14:paraId="460C6F78"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47.8</w:t>
                            </w:r>
                          </w:p>
                        </w:tc>
                      </w:tr>
                      <w:tr w:rsidR="00961417" w:rsidRPr="00070788" w14:paraId="5CA2449A" w14:textId="77777777" w:rsidTr="00B40F5A">
                        <w:trPr>
                          <w:trHeight w:val="215"/>
                          <w:jc w:val="center"/>
                        </w:trPr>
                        <w:tc>
                          <w:tcPr>
                            <w:tcW w:w="990" w:type="dxa"/>
                            <w:tcBorders>
                              <w:top w:val="single" w:sz="4" w:space="0" w:color="auto"/>
                              <w:bottom w:val="single" w:sz="4" w:space="0" w:color="auto"/>
                              <w:right w:val="single" w:sz="4" w:space="0" w:color="auto"/>
                            </w:tcBorders>
                            <w:shd w:val="clear" w:color="auto" w:fill="auto"/>
                            <w:noWrap/>
                            <w:vAlign w:val="center"/>
                          </w:tcPr>
                          <w:p w14:paraId="050FD9BF" w14:textId="77777777" w:rsidR="00961417" w:rsidRPr="007A28BC" w:rsidRDefault="00961417" w:rsidP="00270DE6">
                            <w:pPr>
                              <w:rPr>
                                <w:rFonts w:ascii="Linux Libertine" w:eastAsia="Calibri" w:hAnsi="Linux Libertine"/>
                                <w:sz w:val="14"/>
                                <w:szCs w:val="14"/>
                                <w:lang w:eastAsia="en-US"/>
                              </w:rPr>
                            </w:pPr>
                            <w:r w:rsidRPr="007A28BC">
                              <w:rPr>
                                <w:rFonts w:ascii="Linux Libertine" w:eastAsia="Calibri" w:hAnsi="Linux Libertine"/>
                                <w:sz w:val="14"/>
                                <w:szCs w:val="14"/>
                                <w:lang w:eastAsia="en-US"/>
                              </w:rPr>
                              <w:t>Ours (T+A)</w:t>
                            </w:r>
                          </w:p>
                        </w:tc>
                        <w:tc>
                          <w:tcPr>
                            <w:tcW w:w="488" w:type="dxa"/>
                            <w:tcBorders>
                              <w:top w:val="single" w:sz="4" w:space="0" w:color="auto"/>
                              <w:bottom w:val="single" w:sz="4" w:space="0" w:color="auto"/>
                            </w:tcBorders>
                            <w:shd w:val="clear" w:color="auto" w:fill="auto"/>
                            <w:noWrap/>
                            <w:vAlign w:val="center"/>
                          </w:tcPr>
                          <w:p w14:paraId="4C211C2C"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51.6</w:t>
                            </w:r>
                          </w:p>
                        </w:tc>
                        <w:tc>
                          <w:tcPr>
                            <w:tcW w:w="1021" w:type="dxa"/>
                            <w:tcBorders>
                              <w:top w:val="single" w:sz="4" w:space="0" w:color="auto"/>
                              <w:bottom w:val="single" w:sz="4" w:space="0" w:color="auto"/>
                            </w:tcBorders>
                            <w:shd w:val="clear" w:color="auto" w:fill="auto"/>
                            <w:noWrap/>
                            <w:vAlign w:val="center"/>
                          </w:tcPr>
                          <w:p w14:paraId="2D42AF22"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50.3</w:t>
                            </w:r>
                          </w:p>
                        </w:tc>
                        <w:tc>
                          <w:tcPr>
                            <w:tcW w:w="490" w:type="dxa"/>
                            <w:tcBorders>
                              <w:top w:val="single" w:sz="4" w:space="0" w:color="auto"/>
                              <w:bottom w:val="single" w:sz="4" w:space="0" w:color="auto"/>
                            </w:tcBorders>
                            <w:vAlign w:val="center"/>
                          </w:tcPr>
                          <w:p w14:paraId="72457B72" w14:textId="77777777" w:rsidR="00961417" w:rsidRPr="007A28BC" w:rsidRDefault="00961417">
                            <w:pPr>
                              <w:jc w:val="center"/>
                              <w:rPr>
                                <w:rFonts w:ascii="Linux Libertine" w:eastAsia="Calibri" w:hAnsi="Linux Libertine"/>
                                <w:sz w:val="14"/>
                                <w:szCs w:val="14"/>
                                <w:lang w:eastAsia="en-US"/>
                              </w:rPr>
                            </w:pPr>
                            <w:r w:rsidRPr="007A28BC">
                              <w:rPr>
                                <w:rFonts w:ascii="Linux Libertine" w:eastAsia="Calibri" w:hAnsi="Linux Libertine"/>
                                <w:sz w:val="14"/>
                                <w:szCs w:val="14"/>
                                <w:lang w:eastAsia="en-US"/>
                              </w:rPr>
                              <w:t>31.8</w:t>
                            </w:r>
                          </w:p>
                        </w:tc>
                        <w:tc>
                          <w:tcPr>
                            <w:tcW w:w="490" w:type="dxa"/>
                            <w:tcBorders>
                              <w:top w:val="single" w:sz="4" w:space="0" w:color="auto"/>
                              <w:bottom w:val="single" w:sz="4" w:space="0" w:color="auto"/>
                            </w:tcBorders>
                            <w:vAlign w:val="center"/>
                          </w:tcPr>
                          <w:p w14:paraId="6E9DCB48"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54.1</w:t>
                            </w:r>
                          </w:p>
                        </w:tc>
                        <w:tc>
                          <w:tcPr>
                            <w:tcW w:w="490" w:type="dxa"/>
                            <w:tcBorders>
                              <w:top w:val="single" w:sz="4" w:space="0" w:color="auto"/>
                              <w:bottom w:val="single" w:sz="4" w:space="0" w:color="auto"/>
                            </w:tcBorders>
                            <w:vAlign w:val="center"/>
                          </w:tcPr>
                          <w:p w14:paraId="368C8790"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74.1</w:t>
                            </w:r>
                          </w:p>
                        </w:tc>
                        <w:tc>
                          <w:tcPr>
                            <w:tcW w:w="490" w:type="dxa"/>
                            <w:tcBorders>
                              <w:top w:val="single" w:sz="4" w:space="0" w:color="auto"/>
                              <w:bottom w:val="single" w:sz="4" w:space="0" w:color="auto"/>
                            </w:tcBorders>
                            <w:vAlign w:val="center"/>
                          </w:tcPr>
                          <w:p w14:paraId="48396346" w14:textId="77777777" w:rsidR="00961417" w:rsidRPr="007A28BC" w:rsidRDefault="00961417">
                            <w:pPr>
                              <w:jc w:val="center"/>
                              <w:rPr>
                                <w:rFonts w:ascii="Linux Libertine" w:eastAsia="Calibri" w:hAnsi="Linux Libertine"/>
                                <w:b/>
                                <w:sz w:val="14"/>
                                <w:szCs w:val="14"/>
                                <w:lang w:eastAsia="en-US"/>
                              </w:rPr>
                            </w:pPr>
                            <w:r w:rsidRPr="007A28BC">
                              <w:rPr>
                                <w:rFonts w:ascii="Linux Libertine" w:eastAsia="Calibri" w:hAnsi="Linux Libertine"/>
                                <w:b/>
                                <w:sz w:val="14"/>
                                <w:szCs w:val="14"/>
                                <w:lang w:eastAsia="en-US"/>
                              </w:rPr>
                              <w:t>61.0</w:t>
                            </w:r>
                          </w:p>
                        </w:tc>
                      </w:tr>
                    </w:tbl>
                    <w:p w14:paraId="582EAF6C" w14:textId="77777777" w:rsidR="00961417" w:rsidRDefault="00961417" w:rsidP="00CC46A6"/>
                  </w:txbxContent>
                </v:textbox>
                <w10:wrap type="square" anchorx="margin" anchory="margin"/>
              </v:shape>
            </w:pict>
          </mc:Fallback>
        </mc:AlternateContent>
      </w:r>
      <w:r w:rsidR="00466AC3">
        <w:rPr>
          <w:rFonts w:ascii="Linux Libertine" w:hAnsi="Linux Libertine" w:cs="Linux Libertine"/>
          <w:sz w:val="18"/>
          <w:szCs w:val="18"/>
        </w:rPr>
        <w:t>W</w:t>
      </w:r>
      <w:r w:rsidR="0042111F">
        <w:rPr>
          <w:rFonts w:ascii="Linux Libertine" w:hAnsi="Linux Libertine" w:cs="Linux Libertine"/>
          <w:sz w:val="18"/>
          <w:szCs w:val="18"/>
        </w:rPr>
        <w:t>e</w:t>
      </w:r>
      <w:r w:rsidR="00466AC3">
        <w:rPr>
          <w:rFonts w:ascii="Linux Libertine" w:hAnsi="Linux Libertine" w:cs="Linux Libertine"/>
          <w:sz w:val="18"/>
          <w:szCs w:val="18"/>
        </w:rPr>
        <w:t xml:space="preserve"> further evaluate our model </w:t>
      </w:r>
      <w:r w:rsidR="00E8291A">
        <w:rPr>
          <w:rFonts w:ascii="Linux Libertine" w:hAnsi="Linux Libertine" w:cs="Linux Libertine"/>
          <w:sz w:val="18"/>
          <w:szCs w:val="18"/>
        </w:rPr>
        <w:t xml:space="preserve">by comparing the performance of unimodal </w:t>
      </w:r>
      <w:r w:rsidR="009E7563">
        <w:rPr>
          <w:rFonts w:ascii="Linux Libertine" w:hAnsi="Linux Libertine" w:cs="Linux Libertine"/>
          <w:sz w:val="18"/>
          <w:szCs w:val="18"/>
        </w:rPr>
        <w:t>and multimodal structure</w:t>
      </w:r>
      <w:r w:rsidR="00931B6E">
        <w:rPr>
          <w:rFonts w:ascii="Linux Libertine" w:hAnsi="Linux Libertine" w:cs="Linux Libertine"/>
          <w:sz w:val="18"/>
          <w:szCs w:val="18"/>
        </w:rPr>
        <w:t>s</w:t>
      </w:r>
      <w:r w:rsidR="00EF02A0">
        <w:rPr>
          <w:rFonts w:ascii="Linux Libertine" w:hAnsi="Linux Libertine" w:cs="Linux Libertine"/>
          <w:sz w:val="18"/>
          <w:szCs w:val="18"/>
        </w:rPr>
        <w:t xml:space="preserve"> (shown in Table </w:t>
      </w:r>
      <w:r w:rsidR="002740DF">
        <w:rPr>
          <w:rFonts w:ascii="Linux Libertine" w:hAnsi="Linux Libertine" w:cs="Linux Libertine"/>
          <w:sz w:val="18"/>
          <w:szCs w:val="18"/>
        </w:rPr>
        <w:t>3</w:t>
      </w:r>
      <w:r w:rsidR="00EF02A0">
        <w:rPr>
          <w:rFonts w:ascii="Linux Libertine" w:hAnsi="Linux Libertine" w:cs="Linux Libertine"/>
          <w:sz w:val="18"/>
          <w:szCs w:val="18"/>
        </w:rPr>
        <w:t>)</w:t>
      </w:r>
      <w:r w:rsidR="00723621">
        <w:rPr>
          <w:rFonts w:ascii="Linux Libertine" w:hAnsi="Linux Libertine" w:cs="Linux Libertine"/>
          <w:sz w:val="18"/>
          <w:szCs w:val="18"/>
        </w:rPr>
        <w:t>.</w:t>
      </w:r>
      <w:r w:rsidR="00EE3C52">
        <w:rPr>
          <w:rFonts w:ascii="Linux Libertine" w:hAnsi="Linux Libertine" w:cs="Linux Libertine"/>
          <w:sz w:val="18"/>
          <w:szCs w:val="18"/>
        </w:rPr>
        <w:t xml:space="preserve"> </w:t>
      </w:r>
      <w:r w:rsidR="00732C00">
        <w:rPr>
          <w:rFonts w:ascii="Linux Libertine" w:hAnsi="Linux Libertine" w:cs="Linux Libertine"/>
          <w:sz w:val="18"/>
          <w:szCs w:val="18"/>
        </w:rPr>
        <w:t>We compute</w:t>
      </w:r>
      <w:r w:rsidR="00CE4ADA">
        <w:rPr>
          <w:rFonts w:ascii="Linux Libertine" w:hAnsi="Linux Libertine" w:cs="Linux Libertine"/>
          <w:sz w:val="18"/>
          <w:szCs w:val="18"/>
        </w:rPr>
        <w:t xml:space="preserve"> </w:t>
      </w:r>
      <w:r w:rsidR="00E002EC">
        <w:rPr>
          <w:rFonts w:ascii="Linux Libertine" w:hAnsi="Linux Libertine" w:cs="Linux Libertine"/>
          <w:sz w:val="18"/>
          <w:szCs w:val="18"/>
        </w:rPr>
        <w:t>individual</w:t>
      </w:r>
      <w:r w:rsidR="00CE4ADA">
        <w:rPr>
          <w:rFonts w:ascii="Linux Libertine" w:hAnsi="Linux Libertine" w:cs="Linux Libertine"/>
          <w:sz w:val="18"/>
          <w:szCs w:val="18"/>
        </w:rPr>
        <w:t xml:space="preserve"> accuracy </w:t>
      </w:r>
      <w:r w:rsidR="00F202C6">
        <w:rPr>
          <w:rFonts w:ascii="Linux Libertine" w:hAnsi="Linux Libertine" w:cs="Linux Libertine"/>
          <w:sz w:val="18"/>
          <w:szCs w:val="18"/>
        </w:rPr>
        <w:t>(9 category)</w:t>
      </w:r>
      <w:r w:rsidR="00E002EC">
        <w:rPr>
          <w:rFonts w:ascii="Linux Libertine" w:hAnsi="Linux Libertine" w:cs="Linux Libertine"/>
          <w:sz w:val="18"/>
          <w:szCs w:val="18"/>
        </w:rPr>
        <w:t xml:space="preserve"> </w:t>
      </w:r>
      <w:r w:rsidR="002740DF">
        <w:rPr>
          <w:rFonts w:ascii="Linux Libertine" w:hAnsi="Linux Libertine" w:cs="Linux Libertine"/>
          <w:sz w:val="18"/>
          <w:szCs w:val="18"/>
        </w:rPr>
        <w:t xml:space="preserve">and </w:t>
      </w:r>
      <w:r w:rsidR="00732C00">
        <w:rPr>
          <w:rFonts w:ascii="Linux Libertine" w:hAnsi="Linux Libertine" w:cs="Linux Libertine"/>
          <w:sz w:val="18"/>
          <w:szCs w:val="18"/>
        </w:rPr>
        <w:t>list</w:t>
      </w:r>
      <w:r w:rsidR="00CE4ADA">
        <w:rPr>
          <w:rFonts w:ascii="Linux Libertine" w:hAnsi="Linux Libertine" w:cs="Linux Libertine"/>
          <w:sz w:val="18"/>
          <w:szCs w:val="18"/>
        </w:rPr>
        <w:t xml:space="preserve"> four general emotions including </w:t>
      </w:r>
      <w:r w:rsidR="00CE4ADA" w:rsidRPr="00721D17">
        <w:rPr>
          <w:rFonts w:ascii="Linux Libertine" w:hAnsi="Linux Libertine" w:cs="Linux Libertine"/>
          <w:i/>
          <w:sz w:val="18"/>
          <w:szCs w:val="18"/>
        </w:rPr>
        <w:t>Ang</w:t>
      </w:r>
      <w:r w:rsidR="00CE4ADA">
        <w:rPr>
          <w:rFonts w:ascii="Linux Libertine" w:hAnsi="Linux Libertine" w:cs="Linux Libertine"/>
          <w:sz w:val="18"/>
          <w:szCs w:val="18"/>
        </w:rPr>
        <w:t xml:space="preserve"> (‘</w:t>
      </w:r>
      <w:r w:rsidR="00CE4ADA" w:rsidRPr="00721D17">
        <w:rPr>
          <w:rFonts w:ascii="Linux Libertine" w:hAnsi="Linux Libertine" w:cs="Linux Libertine"/>
          <w:i/>
          <w:sz w:val="18"/>
          <w:szCs w:val="18"/>
        </w:rPr>
        <w:t>ang</w:t>
      </w:r>
      <w:r w:rsidR="00732C00">
        <w:rPr>
          <w:rFonts w:ascii="Linux Libertine" w:hAnsi="Linux Libertine" w:cs="Linux Libertine"/>
          <w:i/>
          <w:sz w:val="18"/>
          <w:szCs w:val="18"/>
        </w:rPr>
        <w:t>ry</w:t>
      </w:r>
      <w:r w:rsidR="00CE4ADA">
        <w:rPr>
          <w:rFonts w:ascii="Linux Libertine" w:hAnsi="Linux Libertine" w:cs="Linux Libertine"/>
          <w:sz w:val="18"/>
          <w:szCs w:val="18"/>
        </w:rPr>
        <w:t xml:space="preserve">’), </w:t>
      </w:r>
      <w:r w:rsidR="00CE4ADA" w:rsidRPr="00721D17">
        <w:rPr>
          <w:rFonts w:ascii="Linux Libertine" w:hAnsi="Linux Libertine" w:cs="Linux Libertine"/>
          <w:i/>
          <w:sz w:val="18"/>
          <w:szCs w:val="18"/>
        </w:rPr>
        <w:t>Neu</w:t>
      </w:r>
      <w:r w:rsidR="00E002EC">
        <w:rPr>
          <w:rFonts w:ascii="Linux Libertine" w:hAnsi="Linux Libertine" w:cs="Linux Libertine"/>
          <w:sz w:val="18"/>
          <w:szCs w:val="18"/>
        </w:rPr>
        <w:t xml:space="preserve"> (‘</w:t>
      </w:r>
      <w:r w:rsidR="00E002EC" w:rsidRPr="00721D17">
        <w:rPr>
          <w:rFonts w:ascii="Linux Libertine" w:hAnsi="Linux Libertine" w:cs="Linux Libertine"/>
          <w:i/>
          <w:sz w:val="18"/>
          <w:szCs w:val="18"/>
        </w:rPr>
        <w:t>neutral</w:t>
      </w:r>
      <w:r w:rsidR="00E002EC">
        <w:rPr>
          <w:rFonts w:ascii="Linux Libertine" w:hAnsi="Linux Libertine" w:cs="Linux Libertine"/>
          <w:sz w:val="18"/>
          <w:szCs w:val="18"/>
        </w:rPr>
        <w:t>’ + ‘</w:t>
      </w:r>
      <w:r w:rsidR="00E002EC" w:rsidRPr="00721D17">
        <w:rPr>
          <w:rFonts w:ascii="Linux Libertine" w:hAnsi="Linux Libertine" w:cs="Linux Libertine"/>
          <w:i/>
          <w:sz w:val="18"/>
          <w:szCs w:val="18"/>
        </w:rPr>
        <w:t>frustration</w:t>
      </w:r>
      <w:r w:rsidR="00E002EC">
        <w:rPr>
          <w:rFonts w:ascii="Linux Libertine" w:hAnsi="Linux Libertine" w:cs="Linux Libertine"/>
          <w:sz w:val="18"/>
          <w:szCs w:val="18"/>
        </w:rPr>
        <w:t xml:space="preserve">’), </w:t>
      </w:r>
      <w:r w:rsidR="00E002EC" w:rsidRPr="00721D17">
        <w:rPr>
          <w:rFonts w:ascii="Linux Libertine" w:hAnsi="Linux Libertine" w:cs="Linux Libertine"/>
          <w:i/>
          <w:sz w:val="18"/>
          <w:szCs w:val="18"/>
        </w:rPr>
        <w:t>Sad</w:t>
      </w:r>
      <w:r w:rsidR="00E002EC">
        <w:rPr>
          <w:rFonts w:ascii="Linux Libertine" w:hAnsi="Linux Libertine" w:cs="Linux Libertine"/>
          <w:sz w:val="18"/>
          <w:szCs w:val="18"/>
        </w:rPr>
        <w:t xml:space="preserve"> (‘</w:t>
      </w:r>
      <w:r w:rsidR="00E002EC" w:rsidRPr="00721D17">
        <w:rPr>
          <w:rFonts w:ascii="Linux Libertine" w:hAnsi="Linux Libertine" w:cs="Linux Libertine"/>
          <w:i/>
          <w:sz w:val="18"/>
          <w:szCs w:val="18"/>
        </w:rPr>
        <w:t>sad</w:t>
      </w:r>
      <w:r w:rsidR="00732C00">
        <w:rPr>
          <w:rFonts w:ascii="Linux Libertine" w:hAnsi="Linux Libertine" w:cs="Linux Libertine"/>
          <w:i/>
          <w:sz w:val="18"/>
          <w:szCs w:val="18"/>
        </w:rPr>
        <w:t>ness</w:t>
      </w:r>
      <w:r w:rsidR="00E002EC">
        <w:rPr>
          <w:rFonts w:ascii="Linux Libertine" w:hAnsi="Linux Libertine" w:cs="Linux Libertine"/>
          <w:sz w:val="18"/>
          <w:szCs w:val="18"/>
        </w:rPr>
        <w:t xml:space="preserve">’), and </w:t>
      </w:r>
      <w:r w:rsidR="00E002EC" w:rsidRPr="00721D17">
        <w:rPr>
          <w:rFonts w:ascii="Linux Libertine" w:hAnsi="Linux Libertine" w:cs="Linux Libertine"/>
          <w:i/>
          <w:sz w:val="18"/>
          <w:szCs w:val="18"/>
        </w:rPr>
        <w:t>Hap</w:t>
      </w:r>
      <w:r w:rsidR="00E002EC">
        <w:rPr>
          <w:rFonts w:ascii="Linux Libertine" w:hAnsi="Linux Libertine" w:cs="Linux Libertine"/>
          <w:sz w:val="18"/>
          <w:szCs w:val="18"/>
        </w:rPr>
        <w:t xml:space="preserve"> (‘</w:t>
      </w:r>
      <w:r w:rsidR="00E002EC" w:rsidRPr="00721D17">
        <w:rPr>
          <w:rFonts w:ascii="Linux Libertine" w:hAnsi="Linux Libertine" w:cs="Linux Libertine"/>
          <w:i/>
          <w:sz w:val="18"/>
          <w:szCs w:val="18"/>
        </w:rPr>
        <w:t>happ</w:t>
      </w:r>
      <w:r w:rsidR="00732C00">
        <w:rPr>
          <w:rFonts w:ascii="Linux Libertine" w:hAnsi="Linux Libertine" w:cs="Linux Libertine"/>
          <w:i/>
          <w:sz w:val="18"/>
          <w:szCs w:val="18"/>
        </w:rPr>
        <w:t>iness</w:t>
      </w:r>
      <w:r w:rsidR="00E002EC">
        <w:rPr>
          <w:rFonts w:ascii="Linux Libertine" w:hAnsi="Linux Libertine" w:cs="Linux Libertine"/>
          <w:sz w:val="18"/>
          <w:szCs w:val="18"/>
        </w:rPr>
        <w:t>’ + ‘</w:t>
      </w:r>
      <w:r w:rsidR="00E002EC" w:rsidRPr="00721D17">
        <w:rPr>
          <w:rFonts w:ascii="Linux Libertine" w:hAnsi="Linux Libertine" w:cs="Linux Libertine"/>
          <w:i/>
          <w:sz w:val="18"/>
          <w:szCs w:val="18"/>
        </w:rPr>
        <w:t>exciting</w:t>
      </w:r>
      <w:r w:rsidR="00E002EC">
        <w:rPr>
          <w:rFonts w:ascii="Linux Libertine" w:hAnsi="Linux Libertine" w:cs="Linux Libertine"/>
          <w:sz w:val="18"/>
          <w:szCs w:val="18"/>
        </w:rPr>
        <w:t xml:space="preserve">’). The result indicates </w:t>
      </w:r>
      <w:r w:rsidR="00931B6E">
        <w:rPr>
          <w:rFonts w:ascii="Linux Libertine" w:hAnsi="Linux Libertine" w:cs="Linux Libertine"/>
          <w:sz w:val="18"/>
          <w:szCs w:val="18"/>
        </w:rPr>
        <w:t xml:space="preserve">that </w:t>
      </w:r>
      <w:r w:rsidR="00E002EC">
        <w:rPr>
          <w:rFonts w:ascii="Linux Libertine" w:hAnsi="Linux Libertine" w:cs="Linux Libertine"/>
          <w:sz w:val="18"/>
          <w:szCs w:val="18"/>
        </w:rPr>
        <w:t xml:space="preserve">the textual modality performs better than acoustic modality </w:t>
      </w:r>
      <w:r w:rsidR="00723621">
        <w:rPr>
          <w:rFonts w:ascii="Linux Libertine" w:hAnsi="Linux Libertine" w:cs="Linux Libertine"/>
          <w:sz w:val="18"/>
          <w:szCs w:val="18"/>
        </w:rPr>
        <w:t>in general.</w:t>
      </w:r>
      <w:r w:rsidR="00E002EC">
        <w:rPr>
          <w:rFonts w:ascii="Linux Libertine" w:hAnsi="Linux Libertine" w:cs="Linux Libertine"/>
          <w:sz w:val="18"/>
          <w:szCs w:val="18"/>
        </w:rPr>
        <w:t xml:space="preserve"> </w:t>
      </w:r>
      <w:r w:rsidR="00723621">
        <w:rPr>
          <w:rFonts w:ascii="Linux Libertine" w:hAnsi="Linux Libertine" w:cs="Linux Libertine"/>
          <w:sz w:val="18"/>
          <w:szCs w:val="18"/>
        </w:rPr>
        <w:t xml:space="preserve">The multimodal structure significantly </w:t>
      </w:r>
      <w:r w:rsidR="00C165A8">
        <w:rPr>
          <w:rFonts w:ascii="Linux Libertine" w:hAnsi="Linux Libertine" w:cs="Linux Libertine"/>
          <w:sz w:val="18"/>
          <w:szCs w:val="18"/>
        </w:rPr>
        <w:t>improves</w:t>
      </w:r>
      <w:r w:rsidR="00723621">
        <w:rPr>
          <w:rFonts w:ascii="Linux Libertine" w:hAnsi="Linux Libertine" w:cs="Linux Libertine"/>
          <w:sz w:val="18"/>
          <w:szCs w:val="18"/>
        </w:rPr>
        <w:t xml:space="preserve"> the performance on </w:t>
      </w:r>
      <w:r w:rsidR="00723621" w:rsidRPr="00B40F5A">
        <w:rPr>
          <w:rFonts w:ascii="Linux Libertine" w:hAnsi="Linux Libertine" w:cs="Linux Libertine"/>
          <w:i/>
          <w:sz w:val="18"/>
          <w:szCs w:val="18"/>
        </w:rPr>
        <w:t>Neu</w:t>
      </w:r>
      <w:r w:rsidR="00723621">
        <w:rPr>
          <w:rFonts w:ascii="Linux Libertine" w:hAnsi="Linux Libertine" w:cs="Linux Libertine"/>
          <w:sz w:val="18"/>
          <w:szCs w:val="18"/>
        </w:rPr>
        <w:t xml:space="preserve">, </w:t>
      </w:r>
      <w:r w:rsidR="00723621" w:rsidRPr="00B40F5A">
        <w:rPr>
          <w:rFonts w:ascii="Linux Libertine" w:hAnsi="Linux Libertine" w:cs="Linux Libertine"/>
          <w:i/>
          <w:sz w:val="18"/>
          <w:szCs w:val="18"/>
        </w:rPr>
        <w:t>Sad</w:t>
      </w:r>
      <w:r w:rsidR="00723621">
        <w:rPr>
          <w:rFonts w:ascii="Linux Libertine" w:hAnsi="Linux Libertine" w:cs="Linux Libertine"/>
          <w:sz w:val="18"/>
          <w:szCs w:val="18"/>
        </w:rPr>
        <w:t xml:space="preserve">, and </w:t>
      </w:r>
      <w:r w:rsidR="00723621" w:rsidRPr="00B40F5A">
        <w:rPr>
          <w:rFonts w:ascii="Linux Libertine" w:hAnsi="Linux Libertine" w:cs="Linux Libertine"/>
          <w:i/>
          <w:sz w:val="18"/>
          <w:szCs w:val="18"/>
        </w:rPr>
        <w:t>Hap</w:t>
      </w:r>
      <w:r w:rsidR="00723621">
        <w:rPr>
          <w:rFonts w:ascii="Linux Libertine" w:hAnsi="Linux Libertine" w:cs="Linux Libertine"/>
          <w:sz w:val="18"/>
          <w:szCs w:val="18"/>
        </w:rPr>
        <w:t xml:space="preserve">. Even with a slight performance decrease on </w:t>
      </w:r>
      <w:r w:rsidR="00723621" w:rsidRPr="00B40F5A">
        <w:rPr>
          <w:rFonts w:ascii="Linux Libertine" w:hAnsi="Linux Libertine" w:cs="Linux Libertine"/>
          <w:i/>
          <w:sz w:val="18"/>
          <w:szCs w:val="18"/>
        </w:rPr>
        <w:t>Ang</w:t>
      </w:r>
      <w:r w:rsidR="00723621">
        <w:rPr>
          <w:rFonts w:ascii="Linux Libertine" w:hAnsi="Linux Libertine" w:cs="Linux Libertine"/>
          <w:sz w:val="18"/>
          <w:szCs w:val="18"/>
        </w:rPr>
        <w:t xml:space="preserve">, combining two modalities still provides </w:t>
      </w:r>
      <w:r w:rsidR="00723621" w:rsidRPr="00C81A83">
        <w:rPr>
          <w:rFonts w:ascii="Linux Libertine" w:hAnsi="Linux Libertine" w:cs="Linux Libertine" w:hint="eastAsia"/>
          <w:sz w:val="18"/>
          <w:szCs w:val="18"/>
        </w:rPr>
        <w:t>7.8</w:t>
      </w:r>
      <w:r w:rsidR="00723621" w:rsidRPr="00C81A83">
        <w:rPr>
          <w:rFonts w:ascii="Linux Libertine" w:hAnsi="Linux Libertine" w:cs="Linux Libertine"/>
          <w:sz w:val="18"/>
          <w:szCs w:val="18"/>
        </w:rPr>
        <w:t>%</w:t>
      </w:r>
      <w:r w:rsidR="00723621">
        <w:rPr>
          <w:rFonts w:ascii="Linux Libertine" w:hAnsi="Linux Libertine" w:cs="Linux Libertine"/>
          <w:sz w:val="18"/>
          <w:szCs w:val="18"/>
        </w:rPr>
        <w:t xml:space="preserve"> accuracy improvement </w:t>
      </w:r>
      <w:r w:rsidR="00C70CC8">
        <w:rPr>
          <w:rFonts w:ascii="Linux Libertine" w:hAnsi="Linux Libertine" w:cs="Linux Libertine"/>
          <w:sz w:val="18"/>
          <w:szCs w:val="18"/>
        </w:rPr>
        <w:t xml:space="preserve">from </w:t>
      </w:r>
      <w:r w:rsidR="00723621">
        <w:rPr>
          <w:rFonts w:ascii="Linux Libertine" w:hAnsi="Linux Libertine" w:cs="Linux Libertine"/>
          <w:sz w:val="18"/>
          <w:szCs w:val="18"/>
        </w:rPr>
        <w:t xml:space="preserve">textual modality and 14.9% accuracy improvement </w:t>
      </w:r>
      <w:r w:rsidR="00C70CC8">
        <w:rPr>
          <w:rFonts w:ascii="Linux Libertine" w:hAnsi="Linux Libertine" w:cs="Linux Libertine"/>
          <w:sz w:val="18"/>
          <w:szCs w:val="18"/>
        </w:rPr>
        <w:t xml:space="preserve">from </w:t>
      </w:r>
      <w:r w:rsidR="00723621">
        <w:rPr>
          <w:rFonts w:ascii="Linux Libertine" w:hAnsi="Linux Libertine" w:cs="Linux Libertine"/>
          <w:sz w:val="18"/>
          <w:szCs w:val="18"/>
        </w:rPr>
        <w:t>acoustic modality</w:t>
      </w:r>
      <w:r w:rsidR="00724C95">
        <w:rPr>
          <w:rFonts w:ascii="Linux Libertine" w:hAnsi="Linux Libertine" w:cs="Linux Libertine"/>
          <w:sz w:val="18"/>
          <w:szCs w:val="18"/>
        </w:rPr>
        <w:t>. This</w:t>
      </w:r>
      <w:r w:rsidR="00723621">
        <w:rPr>
          <w:rFonts w:ascii="Linux Libertine" w:hAnsi="Linux Libertine" w:cs="Linux Libertine"/>
          <w:sz w:val="18"/>
          <w:szCs w:val="18"/>
        </w:rPr>
        <w:t xml:space="preserve"> demonstrates the helpful</w:t>
      </w:r>
      <w:r w:rsidR="00724C95">
        <w:rPr>
          <w:rFonts w:ascii="Linux Libertine" w:hAnsi="Linux Libertine" w:cs="Linux Libertine"/>
          <w:sz w:val="18"/>
          <w:szCs w:val="18"/>
        </w:rPr>
        <w:t>ness</w:t>
      </w:r>
      <w:r w:rsidR="00723621">
        <w:rPr>
          <w:rFonts w:ascii="Linux Libertine" w:hAnsi="Linux Libertine" w:cs="Linux Libertine"/>
          <w:sz w:val="18"/>
          <w:szCs w:val="18"/>
        </w:rPr>
        <w:t xml:space="preserve"> of </w:t>
      </w:r>
      <w:r w:rsidR="00723621">
        <w:rPr>
          <w:rFonts w:ascii="Linux Libertine" w:hAnsi="Linux Libertine" w:cs="Linux Libertine" w:hint="eastAsia"/>
          <w:sz w:val="18"/>
          <w:szCs w:val="18"/>
        </w:rPr>
        <w:t>apply</w:t>
      </w:r>
      <w:r w:rsidR="00723621">
        <w:rPr>
          <w:rFonts w:ascii="Linux Libertine" w:hAnsi="Linux Libertine" w:cs="Linux Libertine"/>
          <w:sz w:val="18"/>
          <w:szCs w:val="18"/>
        </w:rPr>
        <w:t>ing multimodal structure.</w:t>
      </w:r>
      <w:r w:rsidR="00732C00">
        <w:rPr>
          <w:rFonts w:ascii="Linux Libertine" w:hAnsi="Linux Libertine" w:cs="Linux Libertine"/>
          <w:sz w:val="18"/>
          <w:szCs w:val="18"/>
        </w:rPr>
        <w:t xml:space="preserve"> </w:t>
      </w:r>
      <w:r w:rsidR="00EC07CE">
        <w:rPr>
          <w:rFonts w:ascii="Linux Libertine" w:hAnsi="Linux Libertine" w:cs="Linux Libertine"/>
          <w:sz w:val="18"/>
          <w:szCs w:val="18"/>
        </w:rPr>
        <w:t xml:space="preserve">In addition, </w:t>
      </w:r>
      <w:r w:rsidR="00732C00">
        <w:rPr>
          <w:rFonts w:ascii="Linux Libertine" w:hAnsi="Linux Libertine" w:cs="Linux Libertine"/>
          <w:sz w:val="18"/>
          <w:szCs w:val="18"/>
        </w:rPr>
        <w:t xml:space="preserve">the proposed unimodal structures </w:t>
      </w:r>
      <w:r w:rsidR="00EC07CE">
        <w:rPr>
          <w:rFonts w:ascii="Linux Libertine" w:hAnsi="Linux Libertine" w:cs="Linux Libertine"/>
          <w:sz w:val="18"/>
          <w:szCs w:val="18"/>
        </w:rPr>
        <w:t>achieve</w:t>
      </w:r>
      <w:r w:rsidR="00732C00">
        <w:rPr>
          <w:rFonts w:ascii="Linux Libertine" w:hAnsi="Linux Libertine" w:cs="Linux Libertine"/>
          <w:sz w:val="18"/>
          <w:szCs w:val="18"/>
        </w:rPr>
        <w:t xml:space="preserve"> comparable </w:t>
      </w:r>
      <w:r w:rsidR="00EC07CE">
        <w:rPr>
          <w:rFonts w:ascii="Linux Libertine" w:hAnsi="Linux Libertine" w:cs="Linux Libertine"/>
          <w:sz w:val="18"/>
          <w:szCs w:val="18"/>
        </w:rPr>
        <w:t>performance</w:t>
      </w:r>
      <w:r w:rsidR="00732C00">
        <w:rPr>
          <w:rFonts w:ascii="Linux Libertine" w:hAnsi="Linux Libertine" w:cs="Linux Libertine"/>
          <w:sz w:val="18"/>
          <w:szCs w:val="18"/>
        </w:rPr>
        <w:t xml:space="preserve"> to the baseline multimodal structures, </w:t>
      </w:r>
      <w:r w:rsidR="008D442C">
        <w:rPr>
          <w:rFonts w:ascii="Linux Libertine" w:hAnsi="Linux Libertine" w:cs="Linux Libertine"/>
          <w:sz w:val="18"/>
          <w:szCs w:val="18"/>
        </w:rPr>
        <w:t xml:space="preserve">especially for the text modality, </w:t>
      </w:r>
      <w:r w:rsidR="00732C00">
        <w:rPr>
          <w:rFonts w:ascii="Linux Libertine" w:hAnsi="Linux Libertine" w:cs="Linux Libertine"/>
          <w:sz w:val="18"/>
          <w:szCs w:val="18"/>
        </w:rPr>
        <w:t xml:space="preserve">which </w:t>
      </w:r>
      <w:r w:rsidR="00EC07CE">
        <w:rPr>
          <w:rFonts w:ascii="Linux Libertine" w:hAnsi="Linux Libertine" w:cs="Linux Libertine"/>
          <w:sz w:val="18"/>
          <w:szCs w:val="18"/>
        </w:rPr>
        <w:t>achieves</w:t>
      </w:r>
      <w:r w:rsidR="00A0249C">
        <w:rPr>
          <w:rFonts w:ascii="Linux Libertine" w:hAnsi="Linux Libertine" w:cs="Linux Libertine"/>
          <w:sz w:val="18"/>
          <w:szCs w:val="18"/>
        </w:rPr>
        <w:t xml:space="preserve"> </w:t>
      </w:r>
      <w:r w:rsidR="008D442C">
        <w:rPr>
          <w:rFonts w:ascii="Linux Libertine" w:hAnsi="Linux Libertine" w:cs="Linux Libertine"/>
          <w:sz w:val="18"/>
          <w:szCs w:val="18"/>
        </w:rPr>
        <w:t>43.8%</w:t>
      </w:r>
      <w:r w:rsidR="00A0249C">
        <w:rPr>
          <w:rFonts w:ascii="Linux Libertine" w:hAnsi="Linux Libertine" w:cs="Linux Libertine"/>
          <w:sz w:val="18"/>
          <w:szCs w:val="18"/>
        </w:rPr>
        <w:t xml:space="preserve"> accuracy. This</w:t>
      </w:r>
      <w:r w:rsidR="00EC07CE">
        <w:rPr>
          <w:rFonts w:ascii="Linux Libertine" w:hAnsi="Linux Libertine" w:cs="Linux Libertine"/>
          <w:sz w:val="18"/>
          <w:szCs w:val="18"/>
        </w:rPr>
        <w:t xml:space="preserve"> indicates the proposed modality-specific models and the regression training strategy are more effective than previous approaches. </w:t>
      </w:r>
    </w:p>
    <w:p w14:paraId="676E4909" w14:textId="70C19F98" w:rsidR="00F90A03" w:rsidRDefault="00841C9B" w:rsidP="00120D56">
      <w:pPr>
        <w:ind w:firstLine="187"/>
        <w:rPr>
          <w:rFonts w:ascii="Linux Libertine" w:hAnsi="Linux Libertine" w:cs="Linux Libertine"/>
          <w:sz w:val="18"/>
          <w:szCs w:val="18"/>
        </w:rPr>
      </w:pPr>
      <w:r>
        <w:rPr>
          <w:rFonts w:ascii="Linux Libertine" w:hAnsi="Linux Libertine" w:cs="Linux Libertine"/>
          <w:sz w:val="18"/>
          <w:szCs w:val="18"/>
        </w:rPr>
        <w:t>W</w:t>
      </w:r>
      <w:r w:rsidR="00B83C71">
        <w:rPr>
          <w:rFonts w:ascii="Linux Libertine" w:hAnsi="Linux Libertine" w:cs="Linux Libertine"/>
          <w:sz w:val="18"/>
          <w:szCs w:val="18"/>
        </w:rPr>
        <w:t xml:space="preserve">e </w:t>
      </w:r>
      <w:r w:rsidR="00AE6947">
        <w:rPr>
          <w:rFonts w:ascii="Linux Libertine" w:hAnsi="Linux Libertine" w:cs="Linux Libertine"/>
          <w:sz w:val="18"/>
          <w:szCs w:val="18"/>
        </w:rPr>
        <w:t>design</w:t>
      </w:r>
      <w:r w:rsidR="00F606AF">
        <w:rPr>
          <w:rFonts w:ascii="Linux Libertine" w:hAnsi="Linux Libertine" w:cs="Linux Libertine"/>
          <w:sz w:val="18"/>
          <w:szCs w:val="18"/>
        </w:rPr>
        <w:t xml:space="preserve"> </w:t>
      </w:r>
      <w:r w:rsidR="00E6050E">
        <w:rPr>
          <w:rFonts w:ascii="Linux Libertine" w:hAnsi="Linux Libertine" w:cs="Linux Libertine"/>
          <w:sz w:val="18"/>
          <w:szCs w:val="18"/>
        </w:rPr>
        <w:t>a</w:t>
      </w:r>
      <w:r w:rsidR="000C641C">
        <w:rPr>
          <w:rFonts w:ascii="Linux Libertine" w:hAnsi="Linux Libertine" w:cs="Linux Libertine"/>
          <w:sz w:val="18"/>
          <w:szCs w:val="18"/>
        </w:rPr>
        <w:t xml:space="preserve">n experiment </w:t>
      </w:r>
      <w:r w:rsidR="00E6050E">
        <w:rPr>
          <w:rFonts w:ascii="Linux Libertine" w:hAnsi="Linux Libertine" w:cs="Linux Libertine"/>
          <w:sz w:val="18"/>
          <w:szCs w:val="18"/>
        </w:rPr>
        <w:t>on our model without using context</w:t>
      </w:r>
      <w:r w:rsidR="00B0007C">
        <w:rPr>
          <w:rFonts w:ascii="Linux Libertine" w:hAnsi="Linux Libertine" w:cs="Linux Libertine"/>
          <w:sz w:val="18"/>
          <w:szCs w:val="18"/>
        </w:rPr>
        <w:t>ual</w:t>
      </w:r>
      <w:r w:rsidR="00E6050E">
        <w:rPr>
          <w:rFonts w:ascii="Linux Libertine" w:hAnsi="Linux Libertine" w:cs="Linux Libertine"/>
          <w:sz w:val="18"/>
          <w:szCs w:val="18"/>
        </w:rPr>
        <w:t xml:space="preserve"> information. The only difference between the with</w:t>
      </w:r>
      <w:r w:rsidR="00D407A9">
        <w:rPr>
          <w:rFonts w:ascii="Linux Libertine" w:hAnsi="Linux Libertine" w:cs="Linux Libertine"/>
          <w:sz w:val="18"/>
          <w:szCs w:val="18"/>
        </w:rPr>
        <w:t>-</w:t>
      </w:r>
      <w:r w:rsidR="00635762">
        <w:rPr>
          <w:rFonts w:ascii="Linux Libertine" w:hAnsi="Linux Libertine" w:cs="Linux Libertine"/>
          <w:sz w:val="18"/>
          <w:szCs w:val="18"/>
        </w:rPr>
        <w:t xml:space="preserve"> and without</w:t>
      </w:r>
      <w:r w:rsidR="00D407A9">
        <w:rPr>
          <w:rFonts w:ascii="Linux Libertine" w:hAnsi="Linux Libertine" w:cs="Linux Libertine"/>
          <w:sz w:val="18"/>
          <w:szCs w:val="18"/>
        </w:rPr>
        <w:t>-</w:t>
      </w:r>
      <w:r w:rsidR="00635762">
        <w:rPr>
          <w:rFonts w:ascii="Linux Libertine" w:hAnsi="Linux Libertine" w:cs="Linux Libertine"/>
          <w:sz w:val="18"/>
          <w:szCs w:val="18"/>
        </w:rPr>
        <w:t xml:space="preserve">context model is </w:t>
      </w:r>
      <w:r w:rsidR="00D407A9">
        <w:rPr>
          <w:rFonts w:ascii="Linux Libertine" w:hAnsi="Linux Libertine" w:cs="Linux Libertine"/>
          <w:sz w:val="18"/>
          <w:szCs w:val="18"/>
        </w:rPr>
        <w:t xml:space="preserve">that </w:t>
      </w:r>
      <w:r w:rsidR="00635762">
        <w:rPr>
          <w:rFonts w:ascii="Linux Libertine" w:hAnsi="Linux Libertine" w:cs="Linux Libertine"/>
          <w:sz w:val="18"/>
          <w:szCs w:val="18"/>
        </w:rPr>
        <w:t xml:space="preserve">the model without context </w:t>
      </w:r>
      <w:r w:rsidR="00BA50D2">
        <w:rPr>
          <w:rFonts w:ascii="Linux Libertine" w:hAnsi="Linux Libertine" w:cs="Linux Libertine"/>
          <w:sz w:val="18"/>
          <w:szCs w:val="18"/>
        </w:rPr>
        <w:t>only</w:t>
      </w:r>
      <w:r w:rsidR="00872F41">
        <w:rPr>
          <w:rFonts w:ascii="Linux Libertine" w:hAnsi="Linux Libertine" w:cs="Linux Libertine"/>
          <w:sz w:val="18"/>
          <w:szCs w:val="18"/>
        </w:rPr>
        <w:t xml:space="preserve"> use</w:t>
      </w:r>
      <w:r w:rsidR="00D407A9">
        <w:rPr>
          <w:rFonts w:ascii="Linux Libertine" w:hAnsi="Linux Libertine" w:cs="Linux Libertine"/>
          <w:sz w:val="18"/>
          <w:szCs w:val="18"/>
        </w:rPr>
        <w:t>s</w:t>
      </w:r>
      <w:r w:rsidR="00872F41">
        <w:rPr>
          <w:rFonts w:ascii="Linux Libertine" w:hAnsi="Linux Libertine" w:cs="Linux Libertine"/>
          <w:sz w:val="18"/>
          <w:szCs w:val="18"/>
        </w:rPr>
        <w:t xml:space="preserve"> </w:t>
      </w:r>
      <w:r w:rsidR="00D407A9">
        <w:rPr>
          <w:rFonts w:ascii="Linux Libertine" w:hAnsi="Linux Libertine" w:cs="Linux Libertine"/>
          <w:sz w:val="18"/>
          <w:szCs w:val="18"/>
        </w:rPr>
        <w:t>a</w:t>
      </w:r>
      <w:r w:rsidR="00872F41">
        <w:rPr>
          <w:rFonts w:ascii="Linux Libertine" w:hAnsi="Linux Libertine" w:cs="Linux Libertine"/>
          <w:sz w:val="18"/>
          <w:szCs w:val="18"/>
        </w:rPr>
        <w:t xml:space="preserve"> </w:t>
      </w:r>
      <w:r w:rsidR="00BA50D2">
        <w:rPr>
          <w:rFonts w:ascii="Linux Libertine" w:hAnsi="Linux Libertine" w:cs="Linux Libertine"/>
          <w:sz w:val="18"/>
          <w:szCs w:val="18"/>
        </w:rPr>
        <w:t xml:space="preserve">single utterance representation as </w:t>
      </w:r>
      <w:r w:rsidR="00AF045B">
        <w:rPr>
          <w:rFonts w:ascii="Linux Libertine" w:hAnsi="Linux Libertine" w:cs="Linux Libertine"/>
          <w:sz w:val="18"/>
          <w:szCs w:val="18"/>
        </w:rPr>
        <w:t xml:space="preserve">the fusion </w:t>
      </w:r>
      <w:r w:rsidR="00BA50D2">
        <w:rPr>
          <w:rFonts w:ascii="Linux Libertine" w:hAnsi="Linux Libertine" w:cs="Linux Libertine"/>
          <w:sz w:val="18"/>
          <w:szCs w:val="18"/>
        </w:rPr>
        <w:t>input</w:t>
      </w:r>
      <w:r w:rsidR="00AF045B">
        <w:rPr>
          <w:rFonts w:ascii="Linux Libertine" w:hAnsi="Linux Libertine" w:cs="Linux Libertine"/>
          <w:sz w:val="18"/>
          <w:szCs w:val="18"/>
        </w:rPr>
        <w:t xml:space="preserve"> and we</w:t>
      </w:r>
      <w:r w:rsidR="0009751A">
        <w:rPr>
          <w:rFonts w:ascii="Linux Libertine" w:hAnsi="Linux Libertine" w:cs="Linux Libertine"/>
          <w:sz w:val="18"/>
          <w:szCs w:val="18"/>
        </w:rPr>
        <w:t xml:space="preserve"> set</w:t>
      </w:r>
      <w:r w:rsidR="00462460">
        <w:rPr>
          <w:rFonts w:ascii="Linux Libertine" w:hAnsi="Linux Libertine" w:cs="Linux Libertine"/>
          <w:sz w:val="18"/>
          <w:szCs w:val="18"/>
        </w:rPr>
        <w:t xml:space="preserve"> zero </w:t>
      </w:r>
      <w:r w:rsidR="0009751A">
        <w:rPr>
          <w:rFonts w:ascii="Linux Libertine" w:hAnsi="Linux Libertine" w:cs="Linux Libertine"/>
          <w:sz w:val="18"/>
          <w:szCs w:val="18"/>
        </w:rPr>
        <w:t>values</w:t>
      </w:r>
      <w:r w:rsidR="00462460">
        <w:rPr>
          <w:rFonts w:ascii="Linux Libertine" w:hAnsi="Linux Libertine" w:cs="Linux Libertine"/>
          <w:sz w:val="18"/>
          <w:szCs w:val="18"/>
        </w:rPr>
        <w:t xml:space="preserve"> </w:t>
      </w:r>
      <w:r w:rsidR="00FB334D">
        <w:rPr>
          <w:rFonts w:ascii="Linux Libertine" w:hAnsi="Linux Libertine" w:cs="Linux Libertine"/>
          <w:sz w:val="18"/>
          <w:szCs w:val="18"/>
        </w:rPr>
        <w:t>as the context information</w:t>
      </w:r>
      <w:r w:rsidR="0009751A">
        <w:rPr>
          <w:rFonts w:ascii="Linux Libertine" w:hAnsi="Linux Libertine" w:cs="Linux Libertine"/>
          <w:sz w:val="18"/>
          <w:szCs w:val="18"/>
        </w:rPr>
        <w:t>.</w:t>
      </w:r>
      <w:r w:rsidR="00727C2B">
        <w:rPr>
          <w:rFonts w:ascii="Linux Libertine" w:hAnsi="Linux Libertine" w:cs="Linux Libertine"/>
          <w:sz w:val="18"/>
          <w:szCs w:val="18"/>
        </w:rPr>
        <w:t xml:space="preserve"> As shown in Table </w:t>
      </w:r>
      <w:r w:rsidR="005D7C29">
        <w:rPr>
          <w:rFonts w:ascii="Linux Libertine" w:hAnsi="Linux Libertine" w:cs="Linux Libertine"/>
          <w:sz w:val="18"/>
          <w:szCs w:val="18"/>
        </w:rPr>
        <w:t>3</w:t>
      </w:r>
      <w:r w:rsidR="00727C2B">
        <w:rPr>
          <w:rFonts w:ascii="Linux Libertine" w:hAnsi="Linux Libertine" w:cs="Linux Libertine"/>
          <w:sz w:val="18"/>
          <w:szCs w:val="18"/>
        </w:rPr>
        <w:t>, using context</w:t>
      </w:r>
      <w:r w:rsidR="004C5199">
        <w:rPr>
          <w:rFonts w:ascii="Linux Libertine" w:hAnsi="Linux Libertine" w:cs="Linux Libertine"/>
          <w:sz w:val="18"/>
          <w:szCs w:val="18"/>
        </w:rPr>
        <w:t>ual</w:t>
      </w:r>
      <w:r w:rsidR="00727C2B">
        <w:rPr>
          <w:rFonts w:ascii="Linux Libertine" w:hAnsi="Linux Libertine" w:cs="Linux Libertine"/>
          <w:sz w:val="18"/>
          <w:szCs w:val="18"/>
        </w:rPr>
        <w:t xml:space="preserve"> information </w:t>
      </w:r>
      <w:r w:rsidR="00494675">
        <w:rPr>
          <w:rFonts w:ascii="Linux Libertine" w:hAnsi="Linux Libertine" w:cs="Linux Libertine"/>
          <w:sz w:val="18"/>
          <w:szCs w:val="18"/>
        </w:rPr>
        <w:t xml:space="preserve">improves </w:t>
      </w:r>
      <w:r w:rsidR="004F6F64" w:rsidRPr="00B40F5A">
        <w:rPr>
          <w:rFonts w:ascii="Linux Libertine" w:hAnsi="Linux Libertine" w:cs="Linux Libertine"/>
          <w:sz w:val="18"/>
          <w:szCs w:val="18"/>
        </w:rPr>
        <w:t>4.4</w:t>
      </w:r>
      <w:r w:rsidR="00494675" w:rsidRPr="00B40F5A">
        <w:rPr>
          <w:rFonts w:ascii="Linux Libertine" w:hAnsi="Linux Libertine" w:cs="Linux Libertine"/>
          <w:sz w:val="18"/>
          <w:szCs w:val="18"/>
        </w:rPr>
        <w:t>%</w:t>
      </w:r>
      <w:r w:rsidR="00494675">
        <w:rPr>
          <w:rFonts w:ascii="Linux Libertine" w:hAnsi="Linux Libertine" w:cs="Linux Libertine"/>
          <w:sz w:val="18"/>
          <w:szCs w:val="18"/>
        </w:rPr>
        <w:t xml:space="preserve"> accuracy and </w:t>
      </w:r>
      <w:r w:rsidR="00B40F5A" w:rsidRPr="00B40F5A">
        <w:rPr>
          <w:rFonts w:ascii="Linux Libertine" w:hAnsi="Linux Libertine" w:cs="Linux Libertine"/>
          <w:sz w:val="18"/>
          <w:szCs w:val="18"/>
        </w:rPr>
        <w:t>4.1</w:t>
      </w:r>
      <w:r w:rsidR="00494675">
        <w:rPr>
          <w:rFonts w:ascii="Linux Libertine" w:hAnsi="Linux Libertine" w:cs="Linux Libertine"/>
          <w:sz w:val="18"/>
          <w:szCs w:val="18"/>
        </w:rPr>
        <w:t xml:space="preserve"> F1-score</w:t>
      </w:r>
      <w:r w:rsidR="001611EB">
        <w:rPr>
          <w:rFonts w:ascii="Linux Libertine" w:hAnsi="Linux Libertine" w:cs="Linux Libertine"/>
          <w:sz w:val="18"/>
          <w:szCs w:val="18"/>
        </w:rPr>
        <w:t xml:space="preserve">, which </w:t>
      </w:r>
      <w:r w:rsidR="004C5199">
        <w:rPr>
          <w:rFonts w:ascii="Linux Libertine" w:hAnsi="Linux Libertine" w:cs="Linux Libertine"/>
          <w:sz w:val="18"/>
          <w:szCs w:val="18"/>
        </w:rPr>
        <w:t xml:space="preserve">shows that </w:t>
      </w:r>
      <w:r w:rsidR="005B105D">
        <w:rPr>
          <w:rFonts w:ascii="Linux Libertine" w:hAnsi="Linux Libertine" w:cs="Linux Libertine"/>
          <w:sz w:val="18"/>
          <w:szCs w:val="18"/>
        </w:rPr>
        <w:t>contex</w:t>
      </w:r>
      <w:r w:rsidR="008F62D9">
        <w:rPr>
          <w:rFonts w:ascii="Linux Libertine" w:hAnsi="Linux Libertine" w:cs="Linux Libertine"/>
          <w:sz w:val="18"/>
          <w:szCs w:val="18"/>
        </w:rPr>
        <w:t xml:space="preserve">t </w:t>
      </w:r>
      <w:r w:rsidR="00943AD3">
        <w:rPr>
          <w:rFonts w:ascii="Linux Libertine" w:hAnsi="Linux Libertine" w:cs="Linux Libertine"/>
          <w:sz w:val="18"/>
          <w:szCs w:val="18"/>
        </w:rPr>
        <w:t>contains</w:t>
      </w:r>
      <w:r w:rsidR="008F62D9">
        <w:rPr>
          <w:rFonts w:ascii="Linux Libertine" w:hAnsi="Linux Libertine" w:cs="Linux Libertine"/>
          <w:sz w:val="18"/>
          <w:szCs w:val="18"/>
        </w:rPr>
        <w:t xml:space="preserve"> additional information </w:t>
      </w:r>
      <w:r w:rsidR="00943AD3">
        <w:rPr>
          <w:rFonts w:ascii="Linux Libertine" w:hAnsi="Linux Libertine" w:cs="Linux Libertine"/>
          <w:sz w:val="18"/>
          <w:szCs w:val="18"/>
        </w:rPr>
        <w:t>that</w:t>
      </w:r>
      <w:r w:rsidR="00943AD3" w:rsidDel="00943AD3">
        <w:rPr>
          <w:rFonts w:ascii="Linux Libertine" w:hAnsi="Linux Libertine" w:cs="Linux Libertine"/>
          <w:sz w:val="18"/>
          <w:szCs w:val="18"/>
        </w:rPr>
        <w:t xml:space="preserve"> </w:t>
      </w:r>
      <w:r w:rsidR="00943AD3">
        <w:rPr>
          <w:rFonts w:ascii="Linux Libertine" w:hAnsi="Linux Libertine" w:cs="Linux Libertine"/>
          <w:sz w:val="18"/>
          <w:szCs w:val="18"/>
        </w:rPr>
        <w:t xml:space="preserve">can </w:t>
      </w:r>
      <w:r w:rsidR="008F62D9">
        <w:rPr>
          <w:rFonts w:ascii="Linux Libertine" w:hAnsi="Linux Libertine" w:cs="Linux Libertine"/>
          <w:sz w:val="18"/>
          <w:szCs w:val="18"/>
        </w:rPr>
        <w:t>facilitate emotion recognition</w:t>
      </w:r>
      <w:r w:rsidR="004F6F64">
        <w:rPr>
          <w:rFonts w:ascii="Linux Libertine" w:hAnsi="Linux Libertine" w:cs="Linux Libertine"/>
          <w:sz w:val="18"/>
          <w:szCs w:val="18"/>
        </w:rPr>
        <w:t xml:space="preserve">. </w:t>
      </w:r>
      <w:r w:rsidR="004C5199">
        <w:rPr>
          <w:rFonts w:ascii="Linux Libertine" w:hAnsi="Linux Libertine" w:cs="Linux Libertine"/>
          <w:sz w:val="18"/>
          <w:szCs w:val="18"/>
        </w:rPr>
        <w:t>T</w:t>
      </w:r>
      <w:r w:rsidR="004F6F64" w:rsidRPr="00C7547C">
        <w:rPr>
          <w:rFonts w:ascii="Linux Libertine" w:hAnsi="Linux Libertine" w:cs="Linux Libertine"/>
          <w:sz w:val="18"/>
          <w:szCs w:val="18"/>
        </w:rPr>
        <w:t xml:space="preserve">he model without context performs better than the contextual model on </w:t>
      </w:r>
      <w:r w:rsidR="004F6F64" w:rsidRPr="00C7547C">
        <w:rPr>
          <w:rFonts w:ascii="Linux Libertine" w:hAnsi="Linux Libertine" w:cs="Linux Libertine"/>
          <w:i/>
          <w:sz w:val="18"/>
          <w:szCs w:val="18"/>
        </w:rPr>
        <w:t>Ang</w:t>
      </w:r>
      <w:r w:rsidR="004F6F64" w:rsidRPr="00C7547C">
        <w:rPr>
          <w:rFonts w:ascii="Linux Libertine" w:hAnsi="Linux Libertine" w:cs="Linux Libertine"/>
          <w:sz w:val="18"/>
          <w:szCs w:val="18"/>
        </w:rPr>
        <w:t>, which means context information does not provide positive contribution during the final prediction</w:t>
      </w:r>
      <w:r w:rsidR="00977239" w:rsidRPr="00C7547C">
        <w:rPr>
          <w:rFonts w:ascii="Linux Libertine" w:hAnsi="Linux Libertine" w:cs="Linux Libertine"/>
          <w:sz w:val="18"/>
          <w:szCs w:val="18"/>
        </w:rPr>
        <w:t xml:space="preserve"> in our experiment</w:t>
      </w:r>
      <w:r w:rsidR="004F6F64" w:rsidRPr="00C7547C">
        <w:rPr>
          <w:rFonts w:ascii="Linux Libertine" w:hAnsi="Linux Libertine" w:cs="Linux Libertine"/>
          <w:sz w:val="18"/>
          <w:szCs w:val="18"/>
        </w:rPr>
        <w:t>.</w:t>
      </w:r>
      <w:r w:rsidR="00846997">
        <w:rPr>
          <w:rFonts w:ascii="Linux Libertine" w:hAnsi="Linux Libertine" w:cs="Linux Libertine"/>
          <w:sz w:val="18"/>
          <w:szCs w:val="18"/>
        </w:rPr>
        <w:t xml:space="preserve">  </w:t>
      </w:r>
    </w:p>
    <w:p w14:paraId="75C760E6" w14:textId="1638FF86" w:rsidR="007C391C" w:rsidRDefault="007C391C" w:rsidP="00120D56">
      <w:pPr>
        <w:ind w:firstLine="187"/>
        <w:rPr>
          <w:rFonts w:ascii="Linux Libertine" w:hAnsi="Linux Libertine" w:cs="Linux Libertine"/>
          <w:sz w:val="18"/>
          <w:szCs w:val="18"/>
        </w:rPr>
      </w:pPr>
      <w:r>
        <w:rPr>
          <w:rFonts w:ascii="Linux Libertine" w:hAnsi="Linux Libertine" w:cs="Linux Libertine"/>
          <w:sz w:val="18"/>
          <w:szCs w:val="18"/>
        </w:rPr>
        <w:t xml:space="preserve">To illustrate the </w:t>
      </w:r>
      <w:r w:rsidR="00AB09F8">
        <w:rPr>
          <w:rFonts w:ascii="Linux Libertine" w:hAnsi="Linux Libertine" w:cs="Linux Libertine"/>
          <w:sz w:val="18"/>
          <w:szCs w:val="18"/>
        </w:rPr>
        <w:t xml:space="preserve">performance of the proposed </w:t>
      </w:r>
      <w:r w:rsidR="003A50FE">
        <w:rPr>
          <w:rFonts w:ascii="Linux Libertine" w:hAnsi="Linux Libertine" w:cs="Linux Libertine"/>
          <w:sz w:val="18"/>
          <w:szCs w:val="18"/>
        </w:rPr>
        <w:t xml:space="preserve">mutual correlation attentive factors, we compare the model with and without MCAF. The result </w:t>
      </w:r>
      <w:r w:rsidR="00D86F6C">
        <w:rPr>
          <w:rFonts w:ascii="Linux Libertine" w:hAnsi="Linux Libertine" w:cs="Linux Libertine"/>
          <w:sz w:val="18"/>
          <w:szCs w:val="18"/>
        </w:rPr>
        <w:t>show</w:t>
      </w:r>
      <w:r w:rsidR="003A50FE">
        <w:rPr>
          <w:rFonts w:ascii="Linux Libertine" w:hAnsi="Linux Libertine" w:cs="Linux Libertine"/>
          <w:sz w:val="18"/>
          <w:szCs w:val="18"/>
        </w:rPr>
        <w:t xml:space="preserve">s that </w:t>
      </w:r>
      <w:r w:rsidR="00AC01FB">
        <w:rPr>
          <w:rFonts w:ascii="Linux Libertine" w:hAnsi="Linux Libertine" w:cs="Linux Libertine"/>
          <w:sz w:val="18"/>
          <w:szCs w:val="18"/>
        </w:rPr>
        <w:t>using MCAF</w:t>
      </w:r>
      <w:r w:rsidR="003C6B74">
        <w:rPr>
          <w:rFonts w:ascii="Linux Libertine" w:hAnsi="Linux Libertine" w:cs="Linux Libertine"/>
          <w:sz w:val="18"/>
          <w:szCs w:val="18"/>
        </w:rPr>
        <w:t xml:space="preserve"> </w:t>
      </w:r>
      <w:r w:rsidR="0020518B">
        <w:rPr>
          <w:rFonts w:ascii="Linux Libertine" w:hAnsi="Linux Libertine" w:cs="Linux Libertine"/>
          <w:sz w:val="18"/>
          <w:szCs w:val="18"/>
        </w:rPr>
        <w:t>increases</w:t>
      </w:r>
      <w:r w:rsidR="003C6B74">
        <w:rPr>
          <w:rFonts w:ascii="Linux Libertine" w:hAnsi="Linux Libertine" w:cs="Linux Libertine"/>
          <w:sz w:val="18"/>
          <w:szCs w:val="18"/>
        </w:rPr>
        <w:t xml:space="preserve"> </w:t>
      </w:r>
      <w:r w:rsidR="0020518B">
        <w:rPr>
          <w:rFonts w:ascii="Linux Libertine" w:hAnsi="Linux Libertine" w:cs="Linux Libertine"/>
          <w:sz w:val="18"/>
          <w:szCs w:val="18"/>
        </w:rPr>
        <w:t>4.9</w:t>
      </w:r>
      <w:r w:rsidR="003C6B74">
        <w:rPr>
          <w:rFonts w:ascii="Linux Libertine" w:hAnsi="Linux Libertine" w:cs="Linux Libertine"/>
          <w:sz w:val="18"/>
          <w:szCs w:val="18"/>
        </w:rPr>
        <w:t>% accuracy</w:t>
      </w:r>
      <w:r w:rsidR="0020518B">
        <w:rPr>
          <w:rFonts w:ascii="Linux Libertine" w:hAnsi="Linux Libertine" w:cs="Linux Libertine"/>
          <w:sz w:val="18"/>
          <w:szCs w:val="18"/>
        </w:rPr>
        <w:t xml:space="preserve"> and </w:t>
      </w:r>
      <w:r w:rsidR="00B40F5A">
        <w:rPr>
          <w:rFonts w:ascii="Linux Libertine" w:hAnsi="Linux Libertine" w:cs="Linux Libertine"/>
          <w:sz w:val="18"/>
          <w:szCs w:val="18"/>
        </w:rPr>
        <w:t>5.8</w:t>
      </w:r>
      <w:r w:rsidR="000F554E">
        <w:rPr>
          <w:rFonts w:ascii="Linux Libertine" w:hAnsi="Linux Libertine" w:cs="Linux Libertine"/>
          <w:sz w:val="18"/>
          <w:szCs w:val="18"/>
        </w:rPr>
        <w:t xml:space="preserve"> F1</w:t>
      </w:r>
      <w:r w:rsidR="00392320">
        <w:rPr>
          <w:rFonts w:ascii="Linux Libertine" w:hAnsi="Linux Libertine" w:cs="Linux Libertine"/>
          <w:sz w:val="18"/>
          <w:szCs w:val="18"/>
        </w:rPr>
        <w:t>-</w:t>
      </w:r>
      <w:r w:rsidR="000F554E">
        <w:rPr>
          <w:rFonts w:ascii="Linux Libertine" w:hAnsi="Linux Libertine" w:cs="Linux Libertine"/>
          <w:sz w:val="18"/>
          <w:szCs w:val="18"/>
        </w:rPr>
        <w:t>score</w:t>
      </w:r>
      <w:r w:rsidR="00B40F5A">
        <w:rPr>
          <w:rFonts w:ascii="Linux Libertine" w:hAnsi="Linux Libertine" w:cs="Linux Libertine"/>
          <w:sz w:val="18"/>
          <w:szCs w:val="18"/>
        </w:rPr>
        <w:t xml:space="preserve"> on </w:t>
      </w:r>
      <w:r w:rsidR="00392320">
        <w:rPr>
          <w:rFonts w:ascii="Linux Libertine" w:hAnsi="Linux Libertine" w:cs="Linux Libertine"/>
          <w:sz w:val="18"/>
          <w:szCs w:val="18"/>
        </w:rPr>
        <w:t>the</w:t>
      </w:r>
      <w:r w:rsidR="00B40F5A">
        <w:rPr>
          <w:rFonts w:ascii="Linux Libertine" w:hAnsi="Linux Libertine" w:cs="Linux Libertine"/>
          <w:sz w:val="18"/>
          <w:szCs w:val="18"/>
        </w:rPr>
        <w:t xml:space="preserve"> IEMOCAP dataset</w:t>
      </w:r>
      <w:r w:rsidR="00167F23">
        <w:rPr>
          <w:rFonts w:ascii="Linux Libertine" w:hAnsi="Linux Libertine" w:cs="Linux Libertine"/>
          <w:sz w:val="18"/>
          <w:szCs w:val="18"/>
        </w:rPr>
        <w:t>.</w:t>
      </w:r>
      <w:r w:rsidR="00B40F5A">
        <w:rPr>
          <w:rFonts w:ascii="Linux Libertine" w:hAnsi="Linux Libertine" w:cs="Linux Libertine"/>
          <w:sz w:val="18"/>
          <w:szCs w:val="18"/>
        </w:rPr>
        <w:t xml:space="preserve"> </w:t>
      </w:r>
      <w:r w:rsidR="006B400A">
        <w:rPr>
          <w:rFonts w:ascii="Linux Libertine" w:hAnsi="Linux Libertine" w:cs="Linux Libertine"/>
          <w:sz w:val="18"/>
          <w:szCs w:val="18"/>
        </w:rPr>
        <w:t xml:space="preserve">The model without MCAF only achieves 18.4% accuracy on </w:t>
      </w:r>
      <w:r w:rsidR="006B400A" w:rsidRPr="00FD410B">
        <w:rPr>
          <w:rFonts w:ascii="Linux Libertine" w:hAnsi="Linux Libertine" w:cs="Linux Libertine"/>
          <w:i/>
          <w:sz w:val="18"/>
          <w:szCs w:val="18"/>
        </w:rPr>
        <w:t>Ang</w:t>
      </w:r>
      <w:r w:rsidR="006B400A">
        <w:rPr>
          <w:rFonts w:ascii="Linux Libertine" w:hAnsi="Linux Libertine" w:cs="Linux Libertine"/>
          <w:i/>
          <w:sz w:val="18"/>
          <w:szCs w:val="18"/>
        </w:rPr>
        <w:t xml:space="preserve"> </w:t>
      </w:r>
      <w:r w:rsidR="006B400A">
        <w:rPr>
          <w:rFonts w:ascii="Linux Libertine" w:hAnsi="Linux Libertine" w:cs="Linux Libertine"/>
          <w:sz w:val="18"/>
          <w:szCs w:val="18"/>
        </w:rPr>
        <w:t xml:space="preserve">and the MCAF </w:t>
      </w:r>
      <w:r w:rsidR="00D86F6C">
        <w:rPr>
          <w:rFonts w:ascii="Linux Libertine" w:hAnsi="Linux Libertine" w:cs="Linux Libertine"/>
          <w:sz w:val="18"/>
          <w:szCs w:val="18"/>
        </w:rPr>
        <w:t xml:space="preserve">improves the performance </w:t>
      </w:r>
      <w:r w:rsidR="00392320">
        <w:rPr>
          <w:rFonts w:ascii="Linux Libertine" w:hAnsi="Linux Libertine" w:cs="Linux Libertine"/>
          <w:sz w:val="18"/>
          <w:szCs w:val="18"/>
        </w:rPr>
        <w:t xml:space="preserve">by </w:t>
      </w:r>
      <w:r w:rsidR="006B400A">
        <w:rPr>
          <w:rFonts w:ascii="Linux Libertine" w:hAnsi="Linux Libertine" w:cs="Linux Libertine"/>
          <w:sz w:val="18"/>
          <w:szCs w:val="18"/>
        </w:rPr>
        <w:t xml:space="preserve">18.5% accuracy. The </w:t>
      </w:r>
      <w:r w:rsidR="00392320">
        <w:rPr>
          <w:rFonts w:ascii="Linux Libertine" w:hAnsi="Linux Libertine" w:cs="Linux Libertine"/>
          <w:sz w:val="18"/>
          <w:szCs w:val="18"/>
        </w:rPr>
        <w:t xml:space="preserve">better performance </w:t>
      </w:r>
      <w:r w:rsidR="006B400A">
        <w:rPr>
          <w:rFonts w:ascii="Linux Libertine" w:hAnsi="Linux Libertine" w:cs="Linux Libertine"/>
          <w:sz w:val="18"/>
          <w:szCs w:val="18"/>
        </w:rPr>
        <w:t>on both the overall and specific emotion categor</w:t>
      </w:r>
      <w:r w:rsidR="00392320">
        <w:rPr>
          <w:rFonts w:ascii="Linux Libertine" w:hAnsi="Linux Libertine" w:cs="Linux Libertine"/>
          <w:sz w:val="18"/>
          <w:szCs w:val="18"/>
        </w:rPr>
        <w:t>ies</w:t>
      </w:r>
      <w:r w:rsidR="006B400A">
        <w:rPr>
          <w:rFonts w:ascii="Linux Libertine" w:hAnsi="Linux Libertine" w:cs="Linux Libertine"/>
          <w:sz w:val="18"/>
          <w:szCs w:val="18"/>
        </w:rPr>
        <w:t xml:space="preserve"> demonstrates the </w:t>
      </w:r>
      <w:r w:rsidR="002B4134">
        <w:rPr>
          <w:rFonts w:ascii="Linux Libertine" w:hAnsi="Linux Libertine" w:cs="Linux Libertine"/>
          <w:sz w:val="18"/>
          <w:szCs w:val="18"/>
        </w:rPr>
        <w:t>useful</w:t>
      </w:r>
      <w:r w:rsidR="003941D1">
        <w:rPr>
          <w:rFonts w:ascii="Linux Libertine" w:hAnsi="Linux Libertine" w:cs="Linux Libertine"/>
          <w:sz w:val="18"/>
          <w:szCs w:val="18"/>
        </w:rPr>
        <w:t>ness</w:t>
      </w:r>
      <w:r w:rsidR="006B400A">
        <w:rPr>
          <w:rFonts w:ascii="Linux Libertine" w:hAnsi="Linux Libertine" w:cs="Linux Libertine"/>
          <w:sz w:val="18"/>
          <w:szCs w:val="18"/>
        </w:rPr>
        <w:t xml:space="preserve"> of the proposed mutual correlation attentive factor. </w:t>
      </w:r>
    </w:p>
    <w:p w14:paraId="65B9BD31" w14:textId="0DB91B99" w:rsidR="00D36F27" w:rsidRPr="00815915" w:rsidRDefault="004E1A73" w:rsidP="008E62D9">
      <w:pPr>
        <w:ind w:firstLine="180"/>
        <w:rPr>
          <w:rFonts w:ascii="Linux Libertine" w:hAnsi="Linux Libertine" w:cs="Linux Libertine"/>
          <w:sz w:val="18"/>
          <w:szCs w:val="18"/>
        </w:rPr>
      </w:pPr>
      <w:r>
        <w:rPr>
          <w:rFonts w:ascii="Linux Libertine" w:hAnsi="Linux Libertine" w:cs="Linux Libertine"/>
          <w:sz w:val="18"/>
          <w:szCs w:val="18"/>
        </w:rPr>
        <w:t>W</w:t>
      </w:r>
      <w:r w:rsidR="0093655A">
        <w:rPr>
          <w:rFonts w:ascii="Linux Libertine" w:hAnsi="Linux Libertine" w:cs="Linux Libertine"/>
          <w:sz w:val="18"/>
          <w:szCs w:val="18"/>
        </w:rPr>
        <w:t xml:space="preserve">e </w:t>
      </w:r>
      <w:r>
        <w:rPr>
          <w:rFonts w:ascii="Linux Libertine" w:hAnsi="Linux Libertine" w:cs="Linux Libertine"/>
          <w:sz w:val="18"/>
          <w:szCs w:val="18"/>
        </w:rPr>
        <w:t xml:space="preserve">also </w:t>
      </w:r>
      <w:r w:rsidR="00F70A17">
        <w:rPr>
          <w:rFonts w:ascii="Linux Libertine" w:hAnsi="Linux Libertine" w:cs="Linux Libertine"/>
          <w:sz w:val="18"/>
          <w:szCs w:val="18"/>
        </w:rPr>
        <w:t>compute</w:t>
      </w:r>
      <w:r w:rsidR="0093655A">
        <w:rPr>
          <w:rFonts w:ascii="Linux Libertine" w:hAnsi="Linux Libertine" w:cs="Linux Libertine"/>
          <w:sz w:val="18"/>
          <w:szCs w:val="18"/>
        </w:rPr>
        <w:t xml:space="preserve"> the</w:t>
      </w:r>
      <w:r w:rsidR="00B936BD">
        <w:rPr>
          <w:rFonts w:ascii="Linux Libertine" w:hAnsi="Linux Libertine" w:cs="Linux Libertine"/>
          <w:sz w:val="18"/>
          <w:szCs w:val="18"/>
        </w:rPr>
        <w:t xml:space="preserve"> training cost of our model</w:t>
      </w:r>
      <w:r w:rsidR="00812EC7">
        <w:rPr>
          <w:rFonts w:ascii="Linux Libertine" w:hAnsi="Linux Libertine" w:cs="Linux Libertine"/>
          <w:sz w:val="18"/>
          <w:szCs w:val="18"/>
        </w:rPr>
        <w:t xml:space="preserve"> </w:t>
      </w:r>
      <w:r w:rsidR="00075ACE">
        <w:rPr>
          <w:rFonts w:ascii="Linux Libertine" w:hAnsi="Linux Libertine" w:cs="Linux Libertine"/>
          <w:sz w:val="18"/>
          <w:szCs w:val="18"/>
        </w:rPr>
        <w:t xml:space="preserve">using </w:t>
      </w:r>
      <w:r w:rsidR="00B936BD">
        <w:rPr>
          <w:rFonts w:ascii="Linux Libertine" w:hAnsi="Linux Libertine" w:cs="Linux Libertine"/>
          <w:sz w:val="18"/>
          <w:szCs w:val="18"/>
        </w:rPr>
        <w:t>three</w:t>
      </w:r>
      <w:r w:rsidR="00075ACE">
        <w:rPr>
          <w:rFonts w:ascii="Linux Libertine" w:hAnsi="Linux Libertine" w:cs="Linux Libertine"/>
          <w:sz w:val="18"/>
          <w:szCs w:val="18"/>
        </w:rPr>
        <w:t xml:space="preserve"> metrics</w:t>
      </w:r>
      <w:r w:rsidR="003941D1">
        <w:rPr>
          <w:rFonts w:ascii="Linux Libertine" w:hAnsi="Linux Libertine" w:cs="Linux Libertine"/>
          <w:sz w:val="18"/>
          <w:szCs w:val="18"/>
        </w:rPr>
        <w:t>:</w:t>
      </w:r>
      <w:r w:rsidR="00075ACE">
        <w:rPr>
          <w:rFonts w:ascii="Linux Libertine" w:hAnsi="Linux Libertine" w:cs="Linux Libertine"/>
          <w:sz w:val="18"/>
          <w:szCs w:val="18"/>
        </w:rPr>
        <w:t xml:space="preserve"> trainable parameters</w:t>
      </w:r>
      <w:r w:rsidR="00B936BD">
        <w:rPr>
          <w:rFonts w:ascii="Linux Libertine" w:hAnsi="Linux Libertine" w:cs="Linux Libertine"/>
          <w:sz w:val="18"/>
          <w:szCs w:val="18"/>
        </w:rPr>
        <w:t xml:space="preserve">, number of </w:t>
      </w:r>
      <w:r w:rsidR="00394A3E">
        <w:rPr>
          <w:rFonts w:ascii="Linux Libertine" w:hAnsi="Linux Libertine" w:cs="Linux Libertine"/>
          <w:sz w:val="18"/>
          <w:szCs w:val="18"/>
        </w:rPr>
        <w:t>floating-point</w:t>
      </w:r>
      <w:r w:rsidR="00B936BD">
        <w:rPr>
          <w:rFonts w:ascii="Linux Libertine" w:hAnsi="Linux Libertine" w:cs="Linux Libertine"/>
          <w:sz w:val="18"/>
          <w:szCs w:val="18"/>
        </w:rPr>
        <w:t xml:space="preserve"> operations, and the average training speed per epoch. We compare our model with the BC-LSTM approach that also considers context</w:t>
      </w:r>
      <w:r w:rsidR="00394A3E">
        <w:rPr>
          <w:rFonts w:ascii="Linux Libertine" w:hAnsi="Linux Libertine" w:cs="Linux Libertine"/>
          <w:sz w:val="18"/>
          <w:szCs w:val="18"/>
        </w:rPr>
        <w:t>ual</w:t>
      </w:r>
      <w:r w:rsidR="00B936BD">
        <w:rPr>
          <w:rFonts w:ascii="Linux Libertine" w:hAnsi="Linux Libertine" w:cs="Linux Libertine"/>
          <w:sz w:val="18"/>
          <w:szCs w:val="18"/>
        </w:rPr>
        <w:t xml:space="preserve"> information during modeling. To make a fair comparison, we reimplement</w:t>
      </w:r>
      <w:r w:rsidR="00262EEB">
        <w:rPr>
          <w:rFonts w:ascii="Linux Libertine" w:hAnsi="Linux Libertine" w:cs="Linux Libertine"/>
          <w:sz w:val="18"/>
          <w:szCs w:val="18"/>
        </w:rPr>
        <w:t>ed</w:t>
      </w:r>
      <w:r w:rsidR="00B936BD">
        <w:rPr>
          <w:rFonts w:ascii="Linux Libertine" w:hAnsi="Linux Libertine" w:cs="Linux Libertine"/>
          <w:sz w:val="18"/>
          <w:szCs w:val="18"/>
        </w:rPr>
        <w:t xml:space="preserve"> </w:t>
      </w:r>
      <w:r w:rsidR="007B426E">
        <w:rPr>
          <w:rFonts w:ascii="Linux Libertine" w:hAnsi="Linux Libertine" w:cs="Linux Libertine"/>
          <w:sz w:val="18"/>
          <w:szCs w:val="18"/>
        </w:rPr>
        <w:t xml:space="preserve">their approach with the same train/dev/test set </w:t>
      </w:r>
      <w:r w:rsidR="008C3202">
        <w:rPr>
          <w:rFonts w:ascii="Linux Libertine" w:hAnsi="Linux Libertine" w:cs="Linux Libertine"/>
          <w:sz w:val="18"/>
          <w:szCs w:val="18"/>
        </w:rPr>
        <w:t xml:space="preserve">(without using visual data) </w:t>
      </w:r>
      <w:r w:rsidR="007B426E">
        <w:rPr>
          <w:rFonts w:ascii="Linux Libertine" w:hAnsi="Linux Libertine" w:cs="Linux Libertine"/>
          <w:sz w:val="18"/>
          <w:szCs w:val="18"/>
        </w:rPr>
        <w:t xml:space="preserve">and </w:t>
      </w:r>
      <w:r w:rsidR="00262EEB">
        <w:rPr>
          <w:rFonts w:ascii="Linux Libertine" w:hAnsi="Linux Libertine" w:cs="Linux Libertine"/>
          <w:sz w:val="18"/>
          <w:szCs w:val="18"/>
        </w:rPr>
        <w:t>we trained both models on an NVIDIA GTX</w:t>
      </w:r>
      <w:r w:rsidR="008C3202">
        <w:rPr>
          <w:rFonts w:ascii="Linux Libertine" w:hAnsi="Linux Libertine" w:cs="Linux Libertine"/>
          <w:sz w:val="18"/>
          <w:szCs w:val="18"/>
        </w:rPr>
        <w:t xml:space="preserve"> 1018ti</w:t>
      </w:r>
      <w:r w:rsidR="00262EEB">
        <w:rPr>
          <w:rFonts w:ascii="Linux Libertine" w:hAnsi="Linux Libertine" w:cs="Linux Libertine"/>
          <w:sz w:val="18"/>
          <w:szCs w:val="18"/>
        </w:rPr>
        <w:t xml:space="preserve"> with the same framework environment. Table 4 shows the training cost of the entire architecture includ</w:t>
      </w:r>
      <w:r w:rsidR="00394A3E">
        <w:rPr>
          <w:rFonts w:ascii="Linux Libertine" w:hAnsi="Linux Libertine" w:cs="Linux Libertine"/>
          <w:sz w:val="18"/>
          <w:szCs w:val="18"/>
        </w:rPr>
        <w:t>ing</w:t>
      </w:r>
      <w:r w:rsidR="00262EEB">
        <w:rPr>
          <w:rFonts w:ascii="Linux Libertine" w:hAnsi="Linux Libertine" w:cs="Linux Libertine"/>
          <w:sz w:val="18"/>
          <w:szCs w:val="18"/>
        </w:rPr>
        <w:t xml:space="preserve"> both the feature extraction and modality fusion. Th</w:t>
      </w:r>
      <w:r w:rsidR="008C3202">
        <w:rPr>
          <w:rFonts w:ascii="Linux Libertine" w:hAnsi="Linux Libertine" w:cs="Linux Libertine"/>
          <w:sz w:val="18"/>
          <w:szCs w:val="18"/>
        </w:rPr>
        <w:t xml:space="preserve">e result indicates that the proposed approach significantly reduces the training costs on all three metrics. Our model outperforms the BC-LSTM approach </w:t>
      </w:r>
      <w:r w:rsidR="000E0D4C">
        <w:rPr>
          <w:rFonts w:ascii="Linux Libertine" w:hAnsi="Linux Libertine" w:cs="Linux Libertine"/>
          <w:sz w:val="18"/>
          <w:szCs w:val="18"/>
        </w:rPr>
        <w:t xml:space="preserve">by </w:t>
      </w:r>
      <w:r>
        <w:rPr>
          <w:rFonts w:ascii="Linux Libertine" w:hAnsi="Linux Libertine" w:cs="Linux Libertine"/>
          <w:sz w:val="18"/>
          <w:szCs w:val="18"/>
        </w:rPr>
        <w:t>12.7</w:t>
      </w:r>
      <w:r w:rsidR="008C3202">
        <w:rPr>
          <w:rFonts w:ascii="Linux Libertine" w:hAnsi="Linux Libertine" w:cs="Linux Libertine"/>
          <w:sz w:val="18"/>
          <w:szCs w:val="18"/>
        </w:rPr>
        <w:t xml:space="preserve">% accuracy but only requires about half training cost, </w:t>
      </w:r>
      <w:r w:rsidR="000E0D4C">
        <w:rPr>
          <w:rFonts w:ascii="Linux Libertine" w:hAnsi="Linux Libertine" w:cs="Linux Libertine"/>
          <w:sz w:val="18"/>
          <w:szCs w:val="18"/>
        </w:rPr>
        <w:t>demonstrating</w:t>
      </w:r>
      <w:r w:rsidR="00D80617">
        <w:rPr>
          <w:rFonts w:ascii="Linux Libertine" w:hAnsi="Linux Libertine" w:cs="Linux Libertine"/>
          <w:sz w:val="18"/>
          <w:szCs w:val="18"/>
        </w:rPr>
        <w:t xml:space="preserve"> the efficiency of the proposed network</w:t>
      </w:r>
      <w:r w:rsidR="008C3202">
        <w:rPr>
          <w:rFonts w:ascii="Linux Libertine" w:hAnsi="Linux Libertine" w:cs="Linux Libertine"/>
          <w:sz w:val="18"/>
          <w:szCs w:val="18"/>
        </w:rPr>
        <w:t xml:space="preserve">. </w:t>
      </w:r>
    </w:p>
    <w:p w14:paraId="408F6069" w14:textId="0EE0B4A9" w:rsidR="0022268C" w:rsidRPr="008E73F5" w:rsidRDefault="0022268C" w:rsidP="0022268C">
      <w:pPr>
        <w:spacing w:before="180" w:after="80"/>
        <w:rPr>
          <w:rFonts w:ascii="Linux Biolinum" w:eastAsia="Times New Roman" w:hAnsi="Linux Biolinum" w:cs="Times New Roman"/>
          <w:b/>
          <w:szCs w:val="20"/>
        </w:rPr>
      </w:pPr>
      <w:r w:rsidRPr="008E73F5">
        <w:rPr>
          <w:rFonts w:ascii="Linux Biolinum" w:eastAsia="Times New Roman" w:hAnsi="Linux Biolinum" w:cs="Times New Roman"/>
          <w:b/>
          <w:szCs w:val="20"/>
        </w:rPr>
        <w:t>5.</w:t>
      </w:r>
      <w:r>
        <w:rPr>
          <w:rFonts w:ascii="Linux Biolinum" w:eastAsia="Times New Roman" w:hAnsi="Linux Biolinum" w:cs="Times New Roman"/>
          <w:b/>
          <w:szCs w:val="20"/>
        </w:rPr>
        <w:t>3</w:t>
      </w:r>
      <w:r w:rsidRPr="008E73F5">
        <w:rPr>
          <w:rFonts w:ascii="Linux Biolinum" w:eastAsia="Times New Roman" w:hAnsi="Linux Biolinum" w:cs="Times New Roman"/>
          <w:b/>
          <w:szCs w:val="20"/>
        </w:rPr>
        <w:t> </w:t>
      </w:r>
      <w:r>
        <w:rPr>
          <w:rFonts w:ascii="Linux Biolinum" w:eastAsia="Times New Roman" w:hAnsi="Linux Biolinum" w:cs="Times New Roman"/>
          <w:b/>
          <w:szCs w:val="20"/>
        </w:rPr>
        <w:t xml:space="preserve"> Disagree</w:t>
      </w:r>
      <w:r w:rsidR="008E62D9">
        <w:rPr>
          <w:rFonts w:ascii="Linux Biolinum" w:eastAsia="Times New Roman" w:hAnsi="Linux Biolinum" w:cs="Times New Roman"/>
          <w:b/>
          <w:szCs w:val="20"/>
        </w:rPr>
        <w:t>ing</w:t>
      </w:r>
      <w:r>
        <w:rPr>
          <w:rFonts w:ascii="Linux Biolinum" w:eastAsia="Times New Roman" w:hAnsi="Linux Biolinum" w:cs="Times New Roman"/>
          <w:b/>
          <w:szCs w:val="20"/>
        </w:rPr>
        <w:t xml:space="preserve"> Annotation Analysis </w:t>
      </w:r>
    </w:p>
    <w:p w14:paraId="1E1FCC90" w14:textId="09C3F1DE" w:rsidR="0042143D" w:rsidRDefault="006E663A" w:rsidP="00120D56">
      <w:pPr>
        <w:ind w:firstLine="187"/>
        <w:rPr>
          <w:rFonts w:ascii="Linux Libertine" w:hAnsi="Linux Libertine" w:cs="Linux Libertine"/>
          <w:sz w:val="18"/>
          <w:szCs w:val="18"/>
        </w:rPr>
      </w:pPr>
      <w:bookmarkStart w:id="11" w:name="_Hlk5558059"/>
      <w:r>
        <w:rPr>
          <w:rFonts w:ascii="Linux Libertine" w:hAnsi="Linux Libertine" w:cs="Linux Libertine"/>
          <w:sz w:val="18"/>
          <w:szCs w:val="18"/>
        </w:rPr>
        <w:t>Since disagree</w:t>
      </w:r>
      <w:r w:rsidR="00115A93">
        <w:rPr>
          <w:rFonts w:ascii="Linux Libertine" w:hAnsi="Linux Libertine" w:cs="Linux Libertine"/>
          <w:sz w:val="18"/>
          <w:szCs w:val="18"/>
        </w:rPr>
        <w:t>ing</w:t>
      </w:r>
      <w:r>
        <w:rPr>
          <w:rFonts w:ascii="Linux Libertine" w:hAnsi="Linux Libertine" w:cs="Linux Libertine"/>
          <w:sz w:val="18"/>
          <w:szCs w:val="18"/>
        </w:rPr>
        <w:t xml:space="preserve"> annotation</w:t>
      </w:r>
      <w:r w:rsidR="00A22261">
        <w:rPr>
          <w:rFonts w:ascii="Linux Libertine" w:hAnsi="Linux Libertine" w:cs="Linux Libertine"/>
          <w:sz w:val="18"/>
          <w:szCs w:val="18"/>
        </w:rPr>
        <w:t>s</w:t>
      </w:r>
      <w:r>
        <w:rPr>
          <w:rFonts w:ascii="Linux Libertine" w:hAnsi="Linux Libertine" w:cs="Linux Libertine"/>
          <w:sz w:val="18"/>
          <w:szCs w:val="18"/>
        </w:rPr>
        <w:t xml:space="preserve"> </w:t>
      </w:r>
      <w:r w:rsidR="00A22261">
        <w:rPr>
          <w:rFonts w:ascii="Linux Libertine" w:hAnsi="Linux Libertine" w:cs="Linux Libertine"/>
          <w:sz w:val="18"/>
          <w:szCs w:val="18"/>
        </w:rPr>
        <w:t>are</w:t>
      </w:r>
      <w:r>
        <w:rPr>
          <w:rFonts w:ascii="Linux Libertine" w:hAnsi="Linux Libertine" w:cs="Linux Libertine"/>
          <w:sz w:val="18"/>
          <w:szCs w:val="18"/>
        </w:rPr>
        <w:t xml:space="preserve"> very common in most </w:t>
      </w:r>
      <w:r w:rsidR="00213D18">
        <w:rPr>
          <w:rFonts w:ascii="Linux Libertine" w:hAnsi="Linux Libertine" w:cs="Linux Libertine"/>
          <w:sz w:val="18"/>
          <w:szCs w:val="18"/>
        </w:rPr>
        <w:t xml:space="preserve">emotion </w:t>
      </w:r>
      <w:r>
        <w:rPr>
          <w:rFonts w:ascii="Linux Libertine" w:hAnsi="Linux Libertine" w:cs="Linux Libertine"/>
          <w:sz w:val="18"/>
          <w:szCs w:val="18"/>
        </w:rPr>
        <w:t>datasets that consist of multiple annotators, giving an appropriate solution and a detailed analysis for the disagree</w:t>
      </w:r>
      <w:r w:rsidR="00A22261">
        <w:rPr>
          <w:rFonts w:ascii="Linux Libertine" w:hAnsi="Linux Libertine" w:cs="Linux Libertine"/>
          <w:sz w:val="18"/>
          <w:szCs w:val="18"/>
        </w:rPr>
        <w:t>ing</w:t>
      </w:r>
      <w:r>
        <w:rPr>
          <w:rFonts w:ascii="Linux Libertine" w:hAnsi="Linux Libertine" w:cs="Linux Libertine"/>
          <w:sz w:val="18"/>
          <w:szCs w:val="18"/>
        </w:rPr>
        <w:t xml:space="preserve"> data is </w:t>
      </w:r>
      <w:r w:rsidR="00D92402">
        <w:rPr>
          <w:rFonts w:ascii="Linux Libertine" w:hAnsi="Linux Libertine" w:cs="Linux Libertine"/>
          <w:sz w:val="18"/>
          <w:szCs w:val="18"/>
        </w:rPr>
        <w:t xml:space="preserve">helpful and </w:t>
      </w:r>
      <w:r>
        <w:rPr>
          <w:rFonts w:ascii="Linux Libertine" w:hAnsi="Linux Libertine" w:cs="Linux Libertine"/>
          <w:sz w:val="18"/>
          <w:szCs w:val="18"/>
        </w:rPr>
        <w:t>necessary</w:t>
      </w:r>
      <w:r w:rsidR="00D92402">
        <w:rPr>
          <w:rFonts w:ascii="Linux Libertine" w:hAnsi="Linux Libertine" w:cs="Linux Libertine"/>
          <w:sz w:val="18"/>
          <w:szCs w:val="18"/>
        </w:rPr>
        <w:t xml:space="preserve"> for model generalization. </w:t>
      </w:r>
      <w:r>
        <w:rPr>
          <w:rFonts w:ascii="Linux Libertine" w:hAnsi="Linux Libertine" w:cs="Linux Libertine"/>
          <w:sz w:val="18"/>
          <w:szCs w:val="18"/>
        </w:rPr>
        <w:t xml:space="preserve">Unfortunately, </w:t>
      </w:r>
      <w:r w:rsidR="00D92402">
        <w:rPr>
          <w:rFonts w:ascii="Linux Libertine" w:hAnsi="Linux Libertine" w:cs="Linux Libertine"/>
          <w:sz w:val="18"/>
          <w:szCs w:val="18"/>
        </w:rPr>
        <w:t xml:space="preserve">most previous approaches simply remove </w:t>
      </w:r>
      <w:bookmarkEnd w:id="11"/>
      <w:r w:rsidR="00D92402">
        <w:rPr>
          <w:rFonts w:ascii="Linux Libertine" w:hAnsi="Linux Libertine" w:cs="Linux Libertine"/>
          <w:sz w:val="18"/>
          <w:szCs w:val="18"/>
        </w:rPr>
        <w:t>these samples</w:t>
      </w:r>
      <w:r>
        <w:rPr>
          <w:rFonts w:ascii="Linux Libertine" w:hAnsi="Linux Libertine" w:cs="Linux Libertine"/>
          <w:sz w:val="18"/>
          <w:szCs w:val="18"/>
        </w:rPr>
        <w:t xml:space="preserve"> in modeling </w:t>
      </w:r>
      <w:r w:rsidR="00D92402">
        <w:rPr>
          <w:rFonts w:ascii="Linux Libertine" w:hAnsi="Linux Libertine" w:cs="Linux Libertine"/>
          <w:sz w:val="18"/>
          <w:szCs w:val="18"/>
        </w:rPr>
        <w:t>and very rare</w:t>
      </w:r>
      <w:r w:rsidR="0063263F">
        <w:rPr>
          <w:rFonts w:ascii="Linux Libertine" w:hAnsi="Linux Libertine" w:cs="Linux Libertine"/>
          <w:sz w:val="18"/>
          <w:szCs w:val="18"/>
        </w:rPr>
        <w:t>ly</w:t>
      </w:r>
      <w:r w:rsidR="00D92402">
        <w:rPr>
          <w:rFonts w:ascii="Linux Libertine" w:hAnsi="Linux Libertine" w:cs="Linux Libertine"/>
          <w:sz w:val="18"/>
          <w:szCs w:val="18"/>
        </w:rPr>
        <w:t xml:space="preserve"> </w:t>
      </w:r>
      <w:r w:rsidR="0042143D">
        <w:rPr>
          <w:rFonts w:ascii="Linux Libertine" w:hAnsi="Linux Libertine" w:cs="Linux Libertine"/>
          <w:sz w:val="18"/>
          <w:szCs w:val="18"/>
        </w:rPr>
        <w:t>contain</w:t>
      </w:r>
      <w:r w:rsidR="00D92402">
        <w:rPr>
          <w:rFonts w:ascii="Linux Libertine" w:hAnsi="Linux Libertine" w:cs="Linux Libertine"/>
          <w:sz w:val="18"/>
          <w:szCs w:val="18"/>
        </w:rPr>
        <w:t xml:space="preserve"> </w:t>
      </w:r>
      <w:r w:rsidR="004E1A73">
        <w:rPr>
          <w:rFonts w:ascii="Linux Libertine" w:hAnsi="Linux Libertine" w:cs="Linux Libertine"/>
          <w:sz w:val="18"/>
          <w:szCs w:val="18"/>
        </w:rPr>
        <w:t xml:space="preserve">detailed </w:t>
      </w:r>
      <w:r w:rsidR="0042143D">
        <w:rPr>
          <w:rFonts w:ascii="Linux Libertine" w:hAnsi="Linux Libertine" w:cs="Linux Libertine"/>
          <w:sz w:val="18"/>
          <w:szCs w:val="18"/>
        </w:rPr>
        <w:t>analysis</w:t>
      </w:r>
      <w:r w:rsidR="00115A93">
        <w:rPr>
          <w:rFonts w:ascii="Linux Libertine" w:hAnsi="Linux Libertine" w:cs="Linux Libertine"/>
          <w:sz w:val="18"/>
          <w:szCs w:val="18"/>
        </w:rPr>
        <w:t xml:space="preserve"> [1-8]</w:t>
      </w:r>
      <w:r w:rsidR="00D92402">
        <w:rPr>
          <w:rFonts w:ascii="Linux Libertine" w:hAnsi="Linux Libertine" w:cs="Linux Libertine"/>
          <w:sz w:val="18"/>
          <w:szCs w:val="18"/>
        </w:rPr>
        <w:t>. I</w:t>
      </w:r>
      <w:r w:rsidR="0042143D">
        <w:rPr>
          <w:rFonts w:ascii="Linux Libertine" w:hAnsi="Linux Libertine" w:cs="Linux Libertine"/>
          <w:sz w:val="18"/>
          <w:szCs w:val="18"/>
        </w:rPr>
        <w:t>n this section, we provide a</w:t>
      </w:r>
      <w:r w:rsidR="004E1A73">
        <w:rPr>
          <w:rFonts w:ascii="Linux Libertine" w:hAnsi="Linux Libertine" w:cs="Linux Libertine"/>
          <w:sz w:val="18"/>
          <w:szCs w:val="18"/>
        </w:rPr>
        <w:t>n</w:t>
      </w:r>
      <w:r w:rsidR="0042143D">
        <w:rPr>
          <w:rFonts w:ascii="Linux Libertine" w:hAnsi="Linux Libertine" w:cs="Linux Libertine"/>
          <w:sz w:val="18"/>
          <w:szCs w:val="18"/>
        </w:rPr>
        <w:t xml:space="preserve"> analysis of the samples that cannot be assign</w:t>
      </w:r>
      <w:r w:rsidR="00604560">
        <w:rPr>
          <w:rFonts w:ascii="Linux Libertine" w:hAnsi="Linux Libertine" w:cs="Linux Libertine"/>
          <w:sz w:val="18"/>
          <w:szCs w:val="18"/>
        </w:rPr>
        <w:t>ed</w:t>
      </w:r>
      <w:r w:rsidR="0042143D">
        <w:rPr>
          <w:rFonts w:ascii="Linux Libertine" w:hAnsi="Linux Libertine" w:cs="Linux Libertine"/>
          <w:sz w:val="18"/>
          <w:szCs w:val="18"/>
        </w:rPr>
        <w:t xml:space="preserve"> to a </w:t>
      </w:r>
      <w:r w:rsidR="00930049">
        <w:rPr>
          <w:rFonts w:ascii="Linux Libertine" w:hAnsi="Linux Libertine" w:cs="Linux Libertine"/>
          <w:sz w:val="18"/>
          <w:szCs w:val="18"/>
        </w:rPr>
        <w:t>category</w:t>
      </w:r>
      <w:r w:rsidR="0042143D">
        <w:rPr>
          <w:rFonts w:ascii="Linux Libertine" w:hAnsi="Linux Libertine" w:cs="Linux Libertine"/>
          <w:sz w:val="18"/>
          <w:szCs w:val="18"/>
        </w:rPr>
        <w:t xml:space="preserve"> in IEMOCAP.</w:t>
      </w:r>
    </w:p>
    <w:p w14:paraId="4D732F67" w14:textId="6D49B875" w:rsidR="003E57D5" w:rsidRDefault="0042143D" w:rsidP="00120D56">
      <w:pPr>
        <w:ind w:firstLine="187"/>
        <w:rPr>
          <w:rFonts w:ascii="Linux Libertine" w:hAnsi="Linux Libertine" w:cs="Linux Libertine"/>
          <w:sz w:val="18"/>
          <w:szCs w:val="18"/>
        </w:rPr>
      </w:pPr>
      <w:r>
        <w:rPr>
          <w:rFonts w:ascii="Linux Libertine" w:hAnsi="Linux Libertine" w:cs="Linux Libertine"/>
          <w:sz w:val="18"/>
          <w:szCs w:val="18"/>
        </w:rPr>
        <w:t>As shown in Table</w:t>
      </w:r>
      <w:r w:rsidR="00930049">
        <w:rPr>
          <w:rFonts w:ascii="Linux Libertine" w:hAnsi="Linux Libertine" w:cs="Linux Libertine"/>
          <w:sz w:val="18"/>
          <w:szCs w:val="18"/>
        </w:rPr>
        <w:t xml:space="preserve"> 5, around 25% </w:t>
      </w:r>
      <w:r w:rsidR="0063263F">
        <w:rPr>
          <w:rFonts w:ascii="Linux Libertine" w:hAnsi="Linux Libertine" w:cs="Linux Libertine"/>
          <w:sz w:val="18"/>
          <w:szCs w:val="18"/>
        </w:rPr>
        <w:t xml:space="preserve">of </w:t>
      </w:r>
      <w:r w:rsidR="00930049">
        <w:rPr>
          <w:rFonts w:ascii="Linux Libertine" w:hAnsi="Linux Libertine" w:cs="Linux Libertine"/>
          <w:sz w:val="18"/>
          <w:szCs w:val="18"/>
        </w:rPr>
        <w:t xml:space="preserve">utterances </w:t>
      </w:r>
      <w:r w:rsidR="0063263F">
        <w:rPr>
          <w:rFonts w:ascii="Linux Libertine" w:hAnsi="Linux Libertine" w:cs="Linux Libertine"/>
          <w:sz w:val="18"/>
          <w:szCs w:val="18"/>
        </w:rPr>
        <w:t>have</w:t>
      </w:r>
      <w:r w:rsidR="00930049">
        <w:rPr>
          <w:rFonts w:ascii="Linux Libertine" w:hAnsi="Linux Libertine" w:cs="Linux Libertine"/>
          <w:sz w:val="18"/>
          <w:szCs w:val="18"/>
        </w:rPr>
        <w:t xml:space="preserve"> disa</w:t>
      </w:r>
      <w:r w:rsidR="007C0D38">
        <w:rPr>
          <w:rFonts w:ascii="Linux Libertine" w:hAnsi="Linux Libertine" w:cs="Linux Libertine"/>
          <w:sz w:val="18"/>
          <w:szCs w:val="18"/>
        </w:rPr>
        <w:t>gree</w:t>
      </w:r>
      <w:r w:rsidR="00604560">
        <w:rPr>
          <w:rFonts w:ascii="Linux Libertine" w:hAnsi="Linux Libertine" w:cs="Linux Libertine"/>
          <w:sz w:val="18"/>
          <w:szCs w:val="18"/>
        </w:rPr>
        <w:t>ing</w:t>
      </w:r>
      <w:r w:rsidR="007C0D38">
        <w:rPr>
          <w:rFonts w:ascii="Linux Libertine" w:hAnsi="Linux Libertine" w:cs="Linux Libertine"/>
          <w:sz w:val="18"/>
          <w:szCs w:val="18"/>
        </w:rPr>
        <w:t xml:space="preserve"> annotation</w:t>
      </w:r>
      <w:r w:rsidR="0005088D">
        <w:rPr>
          <w:rFonts w:ascii="Linux Libertine" w:hAnsi="Linux Libertine" w:cs="Linux Libertine"/>
          <w:sz w:val="18"/>
          <w:szCs w:val="18"/>
        </w:rPr>
        <w:t>s</w:t>
      </w:r>
      <w:r w:rsidR="007C0D38">
        <w:rPr>
          <w:rFonts w:ascii="Linux Libertine" w:hAnsi="Linux Libertine" w:cs="Linux Libertine"/>
          <w:sz w:val="18"/>
          <w:szCs w:val="18"/>
        </w:rPr>
        <w:t xml:space="preserve"> </w:t>
      </w:r>
      <w:r w:rsidR="00930049">
        <w:rPr>
          <w:rFonts w:ascii="Linux Libertine" w:hAnsi="Linux Libertine" w:cs="Linux Libertine"/>
          <w:sz w:val="18"/>
          <w:szCs w:val="18"/>
        </w:rPr>
        <w:t>in all three sets</w:t>
      </w:r>
      <w:r w:rsidR="007C0D38">
        <w:rPr>
          <w:rFonts w:ascii="Linux Libertine" w:hAnsi="Linux Libertine" w:cs="Linux Libertine"/>
          <w:sz w:val="18"/>
          <w:szCs w:val="18"/>
        </w:rPr>
        <w:t xml:space="preserve">. </w:t>
      </w:r>
      <w:r w:rsidR="00E36112">
        <w:rPr>
          <w:rFonts w:ascii="Linux Libertine" w:hAnsi="Linux Libertine" w:cs="Linux Libertine"/>
          <w:sz w:val="18"/>
          <w:szCs w:val="18"/>
        </w:rPr>
        <w:t xml:space="preserve">Simply </w:t>
      </w:r>
      <w:r w:rsidR="007C0D38">
        <w:rPr>
          <w:rFonts w:ascii="Linux Libertine" w:hAnsi="Linux Libertine" w:cs="Linux Libertine"/>
          <w:sz w:val="18"/>
          <w:szCs w:val="18"/>
        </w:rPr>
        <w:t xml:space="preserve">abandoning </w:t>
      </w:r>
      <w:r w:rsidR="00E36112">
        <w:rPr>
          <w:rFonts w:ascii="Linux Libertine" w:hAnsi="Linux Libertine" w:cs="Linux Libertine"/>
          <w:sz w:val="18"/>
          <w:szCs w:val="18"/>
        </w:rPr>
        <w:t>this</w:t>
      </w:r>
      <w:r w:rsidR="007C0D38">
        <w:rPr>
          <w:rFonts w:ascii="Linux Libertine" w:hAnsi="Linux Libertine" w:cs="Linux Libertine"/>
          <w:sz w:val="18"/>
          <w:szCs w:val="18"/>
        </w:rPr>
        <w:t xml:space="preserve"> data may cause incomplete dialogue</w:t>
      </w:r>
      <w:r w:rsidR="00460D95">
        <w:rPr>
          <w:rFonts w:ascii="Linux Libertine" w:hAnsi="Linux Libertine" w:cs="Linux Libertine"/>
          <w:sz w:val="18"/>
          <w:szCs w:val="18"/>
        </w:rPr>
        <w:t>.</w:t>
      </w:r>
      <w:r w:rsidR="006D4654">
        <w:rPr>
          <w:rFonts w:ascii="Linux Libertine" w:hAnsi="Linux Libertine" w:cs="Linux Libertine"/>
          <w:sz w:val="18"/>
          <w:szCs w:val="18"/>
        </w:rPr>
        <w:t xml:space="preserve"> </w:t>
      </w:r>
      <w:r w:rsidR="00460D95">
        <w:rPr>
          <w:rFonts w:ascii="Linux Libertine" w:hAnsi="Linux Libertine" w:cs="Linux Libertine"/>
          <w:sz w:val="18"/>
          <w:szCs w:val="18"/>
        </w:rPr>
        <w:t>T</w:t>
      </w:r>
      <w:r w:rsidR="006D4654">
        <w:rPr>
          <w:rFonts w:ascii="Linux Libertine" w:hAnsi="Linux Libertine" w:cs="Linux Libertine"/>
          <w:sz w:val="18"/>
          <w:szCs w:val="18"/>
        </w:rPr>
        <w:t>his gap may further influence context</w:t>
      </w:r>
      <w:r w:rsidR="00604560">
        <w:rPr>
          <w:rFonts w:ascii="Linux Libertine" w:hAnsi="Linux Libertine" w:cs="Linux Libertine"/>
          <w:sz w:val="18"/>
          <w:szCs w:val="18"/>
        </w:rPr>
        <w:t>ual</w:t>
      </w:r>
      <w:r w:rsidR="006D4654">
        <w:rPr>
          <w:rFonts w:ascii="Linux Libertine" w:hAnsi="Linux Libertine" w:cs="Linux Libertine"/>
          <w:sz w:val="18"/>
          <w:szCs w:val="18"/>
        </w:rPr>
        <w:t xml:space="preserve"> </w:t>
      </w:r>
      <w:r w:rsidR="00604560">
        <w:rPr>
          <w:rFonts w:ascii="Linux Libertine" w:hAnsi="Linux Libertine" w:cs="Linux Libertine"/>
          <w:sz w:val="18"/>
          <w:szCs w:val="18"/>
        </w:rPr>
        <w:t>feature extraction</w:t>
      </w:r>
      <w:r w:rsidR="006D4654">
        <w:rPr>
          <w:rFonts w:ascii="Linux Libertine" w:hAnsi="Linux Libertine" w:cs="Linux Libertine"/>
          <w:sz w:val="18"/>
          <w:szCs w:val="18"/>
        </w:rPr>
        <w:t xml:space="preserve"> and the prediction accuracy of the emotion state change in dyadic communication.</w:t>
      </w:r>
      <w:r w:rsidR="003E1B27">
        <w:rPr>
          <w:rFonts w:ascii="Linux Libertine" w:hAnsi="Linux Libertine" w:cs="Linux Libertine"/>
          <w:sz w:val="18"/>
          <w:szCs w:val="18"/>
        </w:rPr>
        <w:t xml:space="preserve"> </w:t>
      </w:r>
      <w:r w:rsidR="00804681">
        <w:rPr>
          <w:rFonts w:ascii="Linux Libertine" w:hAnsi="Linux Libertine" w:cs="Linux Libertine"/>
          <w:sz w:val="18"/>
          <w:szCs w:val="18"/>
        </w:rPr>
        <w:t>Unlike</w:t>
      </w:r>
      <w:r w:rsidR="003E1B27">
        <w:rPr>
          <w:rFonts w:ascii="Linux Libertine" w:hAnsi="Linux Libertine" w:cs="Linux Libertine"/>
          <w:sz w:val="18"/>
          <w:szCs w:val="18"/>
        </w:rPr>
        <w:t xml:space="preserve"> all previous works, the proposed regression approach allows our model to fully use all data and simultaneously keep </w:t>
      </w:r>
      <w:r w:rsidR="00460D95">
        <w:rPr>
          <w:rFonts w:ascii="Linux Libertine" w:hAnsi="Linux Libertine" w:cs="Linux Libertine"/>
          <w:sz w:val="18"/>
          <w:szCs w:val="18"/>
        </w:rPr>
        <w:t xml:space="preserve">emotional information </w:t>
      </w:r>
      <w:r w:rsidR="005E2C3B">
        <w:rPr>
          <w:rFonts w:ascii="Linux Libertine" w:hAnsi="Linux Libertine" w:cs="Linux Libertine"/>
          <w:sz w:val="18"/>
          <w:szCs w:val="18"/>
        </w:rPr>
        <w:t>from</w:t>
      </w:r>
      <w:r w:rsidR="00460D95">
        <w:rPr>
          <w:rFonts w:ascii="Linux Libertine" w:hAnsi="Linux Libertine" w:cs="Linux Libertine"/>
          <w:sz w:val="18"/>
          <w:szCs w:val="18"/>
        </w:rPr>
        <w:t xml:space="preserve"> the disagree</w:t>
      </w:r>
      <w:r w:rsidR="005E2C3B">
        <w:rPr>
          <w:rFonts w:ascii="Linux Libertine" w:hAnsi="Linux Libertine" w:cs="Linux Libertine"/>
          <w:sz w:val="18"/>
          <w:szCs w:val="18"/>
        </w:rPr>
        <w:t>ing labels</w:t>
      </w:r>
      <w:r w:rsidR="00460D95">
        <w:rPr>
          <w:rFonts w:ascii="Linux Libertine" w:hAnsi="Linux Libertine" w:cs="Linux Libertine"/>
          <w:sz w:val="18"/>
          <w:szCs w:val="18"/>
        </w:rPr>
        <w:t>, which maintains the consistency of the data. To analyze the disagre</w:t>
      </w:r>
      <w:r w:rsidR="005E2C3B">
        <w:rPr>
          <w:rFonts w:ascii="Linux Libertine" w:hAnsi="Linux Libertine" w:cs="Linux Libertine"/>
          <w:sz w:val="18"/>
          <w:szCs w:val="18"/>
        </w:rPr>
        <w:t>eing</w:t>
      </w:r>
      <w:r w:rsidR="00460D95">
        <w:rPr>
          <w:rFonts w:ascii="Linux Libertine" w:hAnsi="Linux Libertine" w:cs="Linux Libertine"/>
          <w:sz w:val="18"/>
          <w:szCs w:val="18"/>
        </w:rPr>
        <w:t xml:space="preserve"> annotation</w:t>
      </w:r>
      <w:r w:rsidR="005E2C3B">
        <w:rPr>
          <w:rFonts w:ascii="Linux Libertine" w:hAnsi="Linux Libertine" w:cs="Linux Libertine"/>
          <w:sz w:val="18"/>
          <w:szCs w:val="18"/>
        </w:rPr>
        <w:t>s</w:t>
      </w:r>
      <w:r w:rsidR="00460D95">
        <w:rPr>
          <w:rFonts w:ascii="Linux Libertine" w:hAnsi="Linux Libertine" w:cs="Linux Libertine"/>
          <w:sz w:val="18"/>
          <w:szCs w:val="18"/>
        </w:rPr>
        <w:t>, we first treat the disagre</w:t>
      </w:r>
      <w:r w:rsidR="005E2C3B">
        <w:rPr>
          <w:rFonts w:ascii="Linux Libertine" w:hAnsi="Linux Libertine" w:cs="Linux Libertine"/>
          <w:sz w:val="18"/>
          <w:szCs w:val="18"/>
        </w:rPr>
        <w:t>eing</w:t>
      </w:r>
      <w:r w:rsidR="00460D95">
        <w:rPr>
          <w:rFonts w:ascii="Linux Libertine" w:hAnsi="Linux Libertine" w:cs="Linux Libertine"/>
          <w:sz w:val="18"/>
          <w:szCs w:val="18"/>
        </w:rPr>
        <w:t xml:space="preserve"> labels as multi-labels and </w:t>
      </w:r>
      <w:r w:rsidR="00850C55">
        <w:rPr>
          <w:rFonts w:ascii="Linux Libertine" w:hAnsi="Linux Libertine" w:cs="Linux Libertine"/>
          <w:sz w:val="18"/>
          <w:szCs w:val="18"/>
        </w:rPr>
        <w:t>compute the</w:t>
      </w:r>
      <w:r w:rsidR="00460D95">
        <w:rPr>
          <w:rFonts w:ascii="Linux Libertine" w:hAnsi="Linux Libertine" w:cs="Linux Libertine"/>
          <w:sz w:val="18"/>
          <w:szCs w:val="18"/>
        </w:rPr>
        <w:t xml:space="preserve"> </w:t>
      </w:r>
      <w:r w:rsidR="00850C55">
        <w:rPr>
          <w:rFonts w:ascii="Linux Libertine" w:hAnsi="Linux Libertine" w:cs="Linux Libertine"/>
          <w:sz w:val="18"/>
          <w:szCs w:val="18"/>
        </w:rPr>
        <w:t>average precision</w:t>
      </w:r>
      <w:r w:rsidR="004C5009">
        <w:rPr>
          <w:rFonts w:ascii="Linux Libertine" w:hAnsi="Linux Libertine" w:cs="Linux Libertine"/>
          <w:sz w:val="18"/>
          <w:szCs w:val="18"/>
        </w:rPr>
        <w:t xml:space="preserve"> for each </w:t>
      </w:r>
      <w:r w:rsidR="005E2C3B">
        <w:rPr>
          <w:rFonts w:ascii="Linux Libertine" w:hAnsi="Linux Libertine" w:cs="Linux Libertine"/>
          <w:sz w:val="18"/>
          <w:szCs w:val="18"/>
        </w:rPr>
        <w:t>category</w:t>
      </w:r>
      <w:r w:rsidR="00850C55">
        <w:rPr>
          <w:rFonts w:ascii="Linux Libertine" w:hAnsi="Linux Libertine" w:cs="Linux Libertine"/>
          <w:sz w:val="18"/>
          <w:szCs w:val="18"/>
        </w:rPr>
        <w:t>. As shown in Table 5,</w:t>
      </w:r>
      <w:r w:rsidR="004C5009">
        <w:rPr>
          <w:rFonts w:ascii="Linux Libertine" w:hAnsi="Linux Libertine" w:cs="Linux Libertine"/>
          <w:sz w:val="18"/>
          <w:szCs w:val="18"/>
        </w:rPr>
        <w:t xml:space="preserve"> </w:t>
      </w:r>
      <w:r w:rsidR="00006A75">
        <w:rPr>
          <w:rFonts w:ascii="Linux Libertine" w:hAnsi="Linux Libertine" w:cs="Linux Libertine"/>
          <w:sz w:val="18"/>
          <w:szCs w:val="18"/>
        </w:rPr>
        <w:t>‘</w:t>
      </w:r>
      <w:r w:rsidR="00006A75" w:rsidRPr="00EE3D12">
        <w:rPr>
          <w:rFonts w:ascii="Linux Libertine" w:hAnsi="Linux Libertine" w:cs="Linux Libertine"/>
          <w:i/>
          <w:sz w:val="18"/>
          <w:szCs w:val="18"/>
        </w:rPr>
        <w:t>exciting</w:t>
      </w:r>
      <w:r w:rsidR="00006A75">
        <w:rPr>
          <w:rFonts w:ascii="Linux Libertine" w:hAnsi="Linux Libertine" w:cs="Linux Libertine"/>
          <w:i/>
          <w:sz w:val="18"/>
          <w:szCs w:val="18"/>
        </w:rPr>
        <w:t>’</w:t>
      </w:r>
      <w:r w:rsidR="00006A75">
        <w:rPr>
          <w:rFonts w:ascii="Linux Libertine" w:hAnsi="Linux Libertine" w:cs="Linux Libertine"/>
          <w:sz w:val="18"/>
          <w:szCs w:val="18"/>
        </w:rPr>
        <w:t xml:space="preserve"> and ‘</w:t>
      </w:r>
      <w:r w:rsidR="00006A75" w:rsidRPr="00EE3D12">
        <w:rPr>
          <w:rFonts w:ascii="Linux Libertine" w:hAnsi="Linux Libertine" w:cs="Linux Libertine"/>
          <w:i/>
          <w:sz w:val="18"/>
          <w:szCs w:val="18"/>
        </w:rPr>
        <w:t>anger</w:t>
      </w:r>
      <w:r w:rsidR="00006A75" w:rsidRPr="00EE3D12">
        <w:rPr>
          <w:rFonts w:ascii="Linux Libertine" w:hAnsi="Linux Libertine" w:cs="Linux Libertine"/>
          <w:sz w:val="18"/>
          <w:szCs w:val="18"/>
        </w:rPr>
        <w:t>’</w:t>
      </w:r>
      <w:r w:rsidR="00006A75">
        <w:rPr>
          <w:rFonts w:ascii="Linux Libertine" w:hAnsi="Linux Libertine" w:cs="Linux Libertine"/>
          <w:sz w:val="18"/>
          <w:szCs w:val="18"/>
        </w:rPr>
        <w:t xml:space="preserve"> </w:t>
      </w:r>
      <w:r w:rsidR="004C5009">
        <w:rPr>
          <w:rFonts w:ascii="Linux Libertine" w:hAnsi="Linux Libertine" w:cs="Linux Libertine"/>
          <w:sz w:val="18"/>
          <w:szCs w:val="18"/>
        </w:rPr>
        <w:t>achieve 86.8 and 83.8</w:t>
      </w:r>
      <w:r w:rsidR="00006A75">
        <w:rPr>
          <w:rFonts w:ascii="Linux Libertine" w:hAnsi="Linux Libertine" w:cs="Linux Libertine"/>
          <w:sz w:val="18"/>
          <w:szCs w:val="18"/>
        </w:rPr>
        <w:t xml:space="preserve"> average precision</w:t>
      </w:r>
      <w:r w:rsidR="004663E7">
        <w:rPr>
          <w:rFonts w:ascii="Linux Libertine" w:hAnsi="Linux Libertine" w:cs="Linux Libertine"/>
          <w:sz w:val="18"/>
          <w:szCs w:val="18"/>
        </w:rPr>
        <w:t>,</w:t>
      </w:r>
      <w:r w:rsidR="00006A75">
        <w:rPr>
          <w:rFonts w:ascii="Linux Libertine" w:hAnsi="Linux Libertine" w:cs="Linux Libertine"/>
          <w:sz w:val="18"/>
          <w:szCs w:val="18"/>
        </w:rPr>
        <w:t xml:space="preserve"> and</w:t>
      </w:r>
      <w:r w:rsidR="004C5009">
        <w:rPr>
          <w:rFonts w:ascii="Linux Libertine" w:hAnsi="Linux Libertine" w:cs="Linux Libertine"/>
          <w:sz w:val="18"/>
          <w:szCs w:val="18"/>
        </w:rPr>
        <w:t xml:space="preserve"> </w:t>
      </w:r>
      <w:r w:rsidR="00006A75">
        <w:rPr>
          <w:rFonts w:ascii="Linux Libertine" w:hAnsi="Linux Libertine" w:cs="Linux Libertine"/>
          <w:sz w:val="18"/>
          <w:szCs w:val="18"/>
        </w:rPr>
        <w:t>t</w:t>
      </w:r>
      <w:r w:rsidR="004C5009">
        <w:rPr>
          <w:rFonts w:ascii="Linux Libertine" w:hAnsi="Linux Libertine" w:cs="Linux Libertine"/>
          <w:sz w:val="18"/>
          <w:szCs w:val="18"/>
        </w:rPr>
        <w:t>he mean average precision of the overall</w:t>
      </w:r>
      <w:r w:rsidR="00432DDD">
        <w:rPr>
          <w:rFonts w:ascii="Linux Libertine" w:hAnsi="Linux Libertine" w:cs="Linux Libertine"/>
          <w:sz w:val="18"/>
          <w:szCs w:val="18"/>
        </w:rPr>
        <w:t xml:space="preserve"> multi-label samples</w:t>
      </w:r>
      <w:r w:rsidR="00006A75">
        <w:rPr>
          <w:rFonts w:ascii="Linux Libertine" w:hAnsi="Linux Libertine" w:cs="Linux Libertine"/>
          <w:sz w:val="18"/>
          <w:szCs w:val="18"/>
        </w:rPr>
        <w:t xml:space="preserve"> is 52.0</w:t>
      </w:r>
      <w:r w:rsidR="004663E7">
        <w:rPr>
          <w:rFonts w:ascii="Linux Libertine" w:hAnsi="Linux Libertine" w:cs="Linux Libertine"/>
          <w:sz w:val="18"/>
          <w:szCs w:val="18"/>
        </w:rPr>
        <w:t>; this</w:t>
      </w:r>
      <w:r w:rsidR="00006A75">
        <w:rPr>
          <w:rFonts w:ascii="Linux Libertine" w:hAnsi="Linux Libertine" w:cs="Linux Libertine"/>
          <w:sz w:val="18"/>
          <w:szCs w:val="18"/>
        </w:rPr>
        <w:t xml:space="preserve"> demonstrates our model can successfully learn </w:t>
      </w:r>
      <w:r w:rsidR="004663E7">
        <w:rPr>
          <w:rFonts w:ascii="Linux Libertine" w:hAnsi="Linux Libertine" w:cs="Linux Libertine"/>
          <w:sz w:val="18"/>
          <w:szCs w:val="18"/>
        </w:rPr>
        <w:t>multiple</w:t>
      </w:r>
      <w:r w:rsidR="00006A75">
        <w:rPr>
          <w:rFonts w:ascii="Linux Libertine" w:hAnsi="Linux Libertine" w:cs="Linux Libertine"/>
          <w:sz w:val="18"/>
          <w:szCs w:val="18"/>
        </w:rPr>
        <w:t xml:space="preserve"> emotions</w:t>
      </w:r>
      <w:r w:rsidR="00FE3829">
        <w:rPr>
          <w:rFonts w:ascii="Linux Libertine" w:hAnsi="Linux Libertine" w:cs="Linux Libertine"/>
          <w:sz w:val="18"/>
          <w:szCs w:val="18"/>
        </w:rPr>
        <w:t xml:space="preserve"> and reveal actual emotion</w:t>
      </w:r>
      <w:r w:rsidR="004663E7">
        <w:rPr>
          <w:rFonts w:ascii="Linux Libertine" w:hAnsi="Linux Libertine" w:cs="Linux Libertine"/>
          <w:sz w:val="18"/>
          <w:szCs w:val="18"/>
        </w:rPr>
        <w:t>al</w:t>
      </w:r>
      <w:r w:rsidR="00FE3829">
        <w:rPr>
          <w:rFonts w:ascii="Linux Libertine" w:hAnsi="Linux Libertine" w:cs="Linux Libertine"/>
          <w:sz w:val="18"/>
          <w:szCs w:val="18"/>
        </w:rPr>
        <w:t xml:space="preserve"> state for disagree</w:t>
      </w:r>
      <w:r w:rsidR="005E2C3B">
        <w:rPr>
          <w:rFonts w:ascii="Linux Libertine" w:hAnsi="Linux Libertine" w:cs="Linux Libertine"/>
          <w:sz w:val="18"/>
          <w:szCs w:val="18"/>
        </w:rPr>
        <w:t>ing</w:t>
      </w:r>
      <w:r w:rsidR="00FE3829">
        <w:rPr>
          <w:rFonts w:ascii="Linux Libertine" w:hAnsi="Linux Libertine" w:cs="Linux Libertine"/>
          <w:sz w:val="18"/>
          <w:szCs w:val="18"/>
        </w:rPr>
        <w:t xml:space="preserve"> data</w:t>
      </w:r>
      <w:r w:rsidR="00AF58B8">
        <w:rPr>
          <w:rFonts w:ascii="Linux Libertine" w:hAnsi="Linux Libertine" w:cs="Linux Libertine"/>
          <w:sz w:val="18"/>
          <w:szCs w:val="18"/>
        </w:rPr>
        <w:t>. We further compare the performance of the proposed regression approach and the categor</w:t>
      </w:r>
      <w:r w:rsidR="002A3F70">
        <w:rPr>
          <w:rFonts w:ascii="Linux Libertine" w:hAnsi="Linux Libertine" w:cs="Linux Libertine"/>
          <w:sz w:val="18"/>
          <w:szCs w:val="18"/>
        </w:rPr>
        <w:t>ical</w:t>
      </w:r>
      <w:r w:rsidR="00AF58B8">
        <w:rPr>
          <w:rFonts w:ascii="Linux Libertine" w:hAnsi="Linux Libertine" w:cs="Linux Libertine"/>
          <w:sz w:val="18"/>
          <w:szCs w:val="18"/>
        </w:rPr>
        <w:t xml:space="preserve"> approach (directly assign</w:t>
      </w:r>
      <w:r w:rsidR="002A3F70">
        <w:rPr>
          <w:rFonts w:ascii="Linux Libertine" w:hAnsi="Linux Libertine" w:cs="Linux Libertine"/>
          <w:sz w:val="18"/>
          <w:szCs w:val="18"/>
        </w:rPr>
        <w:t>ing</w:t>
      </w:r>
      <w:r w:rsidR="00AF58B8">
        <w:rPr>
          <w:rFonts w:ascii="Linux Libertine" w:hAnsi="Linux Libertine" w:cs="Linux Libertine"/>
          <w:sz w:val="18"/>
          <w:szCs w:val="18"/>
        </w:rPr>
        <w:t xml:space="preserve"> all disagree</w:t>
      </w:r>
      <w:r w:rsidR="005E2C3B">
        <w:rPr>
          <w:rFonts w:ascii="Linux Libertine" w:hAnsi="Linux Libertine" w:cs="Linux Libertine"/>
          <w:sz w:val="18"/>
          <w:szCs w:val="18"/>
        </w:rPr>
        <w:t xml:space="preserve">ing labels </w:t>
      </w:r>
      <w:r w:rsidR="00AF58B8">
        <w:rPr>
          <w:rFonts w:ascii="Linux Libertine" w:hAnsi="Linux Libertine" w:cs="Linux Libertine"/>
          <w:sz w:val="18"/>
          <w:szCs w:val="18"/>
        </w:rPr>
        <w:t xml:space="preserve">into </w:t>
      </w:r>
      <w:r w:rsidR="00AF58B8" w:rsidRPr="00C165A8">
        <w:rPr>
          <w:rFonts w:ascii="Linux Libertine" w:hAnsi="Linux Libertine" w:cs="Linux Libertine"/>
          <w:i/>
          <w:sz w:val="18"/>
          <w:szCs w:val="18"/>
        </w:rPr>
        <w:t>‘other’</w:t>
      </w:r>
      <w:r w:rsidR="00AF58B8">
        <w:rPr>
          <w:rFonts w:ascii="Linux Libertine" w:hAnsi="Linux Libertine" w:cs="Linux Libertine"/>
          <w:sz w:val="18"/>
          <w:szCs w:val="18"/>
        </w:rPr>
        <w:t xml:space="preserve"> category). The result in Table 1 shows the regression approach increase</w:t>
      </w:r>
      <w:r w:rsidR="002A3F70">
        <w:rPr>
          <w:rFonts w:ascii="Linux Libertine" w:hAnsi="Linux Libertine" w:cs="Linux Libertine"/>
          <w:sz w:val="18"/>
          <w:szCs w:val="18"/>
        </w:rPr>
        <w:t>s</w:t>
      </w:r>
      <w:r w:rsidR="00AF58B8">
        <w:rPr>
          <w:rFonts w:ascii="Linux Libertine" w:hAnsi="Linux Libertine" w:cs="Linux Libertine"/>
          <w:sz w:val="18"/>
          <w:szCs w:val="18"/>
        </w:rPr>
        <w:t xml:space="preserve"> 4.3% accuracy and 3.1 F1-</w:t>
      </w:r>
      <w:r w:rsidR="00FE3829">
        <w:rPr>
          <w:rFonts w:ascii="Linux Libertine" w:hAnsi="Linux Libertine" w:cs="Linux Libertine"/>
          <w:sz w:val="18"/>
          <w:szCs w:val="18"/>
        </w:rPr>
        <w:t xml:space="preserve">score, </w:t>
      </w:r>
      <w:r w:rsidR="002A3F70">
        <w:rPr>
          <w:rFonts w:ascii="Linux Libertine" w:hAnsi="Linux Libertine" w:cs="Linux Libertine"/>
          <w:sz w:val="18"/>
          <w:szCs w:val="18"/>
        </w:rPr>
        <w:t>showing</w:t>
      </w:r>
      <w:r w:rsidR="00AF58B8">
        <w:rPr>
          <w:rFonts w:ascii="Linux Libertine" w:hAnsi="Linux Libertine" w:cs="Linux Libertine"/>
          <w:sz w:val="18"/>
          <w:szCs w:val="18"/>
        </w:rPr>
        <w:t xml:space="preserve"> </w:t>
      </w:r>
      <w:r w:rsidR="00FE3829">
        <w:rPr>
          <w:rFonts w:ascii="Linux Libertine" w:hAnsi="Linux Libertine" w:cs="Linux Libertine"/>
          <w:sz w:val="18"/>
          <w:szCs w:val="18"/>
        </w:rPr>
        <w:t>that using disagree</w:t>
      </w:r>
      <w:r w:rsidR="006D6D5D">
        <w:rPr>
          <w:rFonts w:ascii="Linux Libertine" w:hAnsi="Linux Libertine" w:cs="Linux Libertine"/>
          <w:sz w:val="18"/>
          <w:szCs w:val="18"/>
        </w:rPr>
        <w:t>ing</w:t>
      </w:r>
      <w:r w:rsidR="00FE3829">
        <w:rPr>
          <w:rFonts w:ascii="Linux Libertine" w:hAnsi="Linux Libertine" w:cs="Linux Libertine"/>
          <w:sz w:val="18"/>
          <w:szCs w:val="18"/>
        </w:rPr>
        <w:t xml:space="preserve"> annotation data with regression</w:t>
      </w:r>
      <w:r w:rsidR="00AF58B8">
        <w:rPr>
          <w:rFonts w:ascii="Linux Libertine" w:hAnsi="Linux Libertine" w:cs="Linux Libertine"/>
          <w:sz w:val="18"/>
          <w:szCs w:val="18"/>
        </w:rPr>
        <w:t xml:space="preserve"> </w:t>
      </w:r>
      <w:r w:rsidR="00FE3829">
        <w:rPr>
          <w:rFonts w:ascii="Linux Libertine" w:hAnsi="Linux Libertine" w:cs="Linux Libertine"/>
          <w:sz w:val="18"/>
          <w:szCs w:val="18"/>
        </w:rPr>
        <w:t>training can provide extra information to improve emotion recognition.</w:t>
      </w:r>
    </w:p>
    <w:p w14:paraId="7AA62213" w14:textId="49A98430" w:rsidR="003212F2" w:rsidRPr="008E73F5" w:rsidRDefault="003212F2" w:rsidP="003212F2">
      <w:pPr>
        <w:spacing w:before="180" w:after="80"/>
        <w:rPr>
          <w:rFonts w:ascii="Linux Biolinum" w:eastAsia="Times New Roman" w:hAnsi="Linux Biolinum" w:cs="Times New Roman"/>
          <w:b/>
          <w:szCs w:val="20"/>
        </w:rPr>
      </w:pPr>
      <w:r w:rsidRPr="008E73F5">
        <w:rPr>
          <w:rFonts w:ascii="Linux Biolinum" w:eastAsia="Times New Roman" w:hAnsi="Linux Biolinum" w:cs="Times New Roman"/>
          <w:b/>
          <w:szCs w:val="20"/>
        </w:rPr>
        <w:t>5.</w:t>
      </w:r>
      <w:r>
        <w:rPr>
          <w:rFonts w:ascii="Linux Biolinum" w:eastAsia="Times New Roman" w:hAnsi="Linux Biolinum" w:cs="Times New Roman"/>
          <w:b/>
          <w:szCs w:val="20"/>
        </w:rPr>
        <w:t>4</w:t>
      </w:r>
      <w:r w:rsidRPr="008E73F5">
        <w:rPr>
          <w:rFonts w:ascii="Linux Biolinum" w:eastAsia="Times New Roman" w:hAnsi="Linux Biolinum" w:cs="Times New Roman"/>
          <w:b/>
          <w:szCs w:val="20"/>
        </w:rPr>
        <w:t> </w:t>
      </w:r>
      <w:r>
        <w:rPr>
          <w:rFonts w:ascii="Linux Biolinum" w:eastAsia="Times New Roman" w:hAnsi="Linux Biolinum" w:cs="Times New Roman"/>
          <w:b/>
          <w:szCs w:val="20"/>
        </w:rPr>
        <w:t xml:space="preserve"> Attention Visualization </w:t>
      </w:r>
    </w:p>
    <w:p w14:paraId="71E35EDC" w14:textId="6BCD76F4" w:rsidR="003212F2" w:rsidRPr="00C165A8" w:rsidRDefault="00A9563B" w:rsidP="009A6995">
      <w:pPr>
        <w:ind w:firstLine="180"/>
        <w:rPr>
          <w:rFonts w:ascii="Linux Libertine" w:hAnsi="Linux Libertine" w:cs="Linux Libertine"/>
          <w:sz w:val="18"/>
          <w:szCs w:val="18"/>
        </w:rPr>
      </w:pPr>
      <w:r w:rsidRPr="007A28BC">
        <w:rPr>
          <w:rFonts w:ascii="Calibri" w:eastAsia="Calibri" w:hAnsi="Calibri" w:cs="Times New Roman"/>
          <w:b/>
          <w:noProof/>
          <w:highlight w:val="yellow"/>
        </w:rPr>
        <w:lastRenderedPageBreak/>
        <mc:AlternateContent>
          <mc:Choice Requires="wps">
            <w:drawing>
              <wp:anchor distT="45720" distB="45720" distL="114300" distR="114300" simplePos="0" relativeHeight="251672579" behindDoc="0" locked="1" layoutInCell="1" allowOverlap="0" wp14:anchorId="445956F1" wp14:editId="4046A1D0">
                <wp:simplePos x="0" y="0"/>
                <wp:positionH relativeFrom="margin">
                  <wp:align>right</wp:align>
                </wp:positionH>
                <wp:positionV relativeFrom="margin">
                  <wp:align>top</wp:align>
                </wp:positionV>
                <wp:extent cx="6396355" cy="2249805"/>
                <wp:effectExtent l="0" t="0" r="4445" b="0"/>
                <wp:wrapSquare wrapText="bothSides"/>
                <wp:docPr id="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6355" cy="2249805"/>
                        </a:xfrm>
                        <a:prstGeom prst="rect">
                          <a:avLst/>
                        </a:prstGeom>
                        <a:solidFill>
                          <a:srgbClr val="FFFFFF"/>
                        </a:solidFill>
                        <a:ln w="9525">
                          <a:noFill/>
                          <a:miter lim="800000"/>
                          <a:headEnd/>
                          <a:tailEnd/>
                        </a:ln>
                      </wps:spPr>
                      <wps:txbx>
                        <w:txbxContent>
                          <w:p w14:paraId="79609E52" w14:textId="77777777" w:rsidR="00A9563B" w:rsidRDefault="00A9563B" w:rsidP="00A9563B">
                            <w:pPr>
                              <w:pStyle w:val="FigureCaption"/>
                              <w:rPr>
                                <w:rStyle w:val="Label"/>
                                <w:b/>
                              </w:rPr>
                            </w:pPr>
                            <w:r>
                              <w:rPr>
                                <w:b/>
                                <w:noProof/>
                                <w:color w:val="0070C0"/>
                                <w14:ligatures w14:val="none"/>
                              </w:rPr>
                              <w:drawing>
                                <wp:inline distT="0" distB="0" distL="0" distR="0" wp14:anchorId="53CD602E" wp14:editId="08EF9FAD">
                                  <wp:extent cx="5540991" cy="1833226"/>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PT-7.jpg"/>
                                          <pic:cNvPicPr/>
                                        </pic:nvPicPr>
                                        <pic:blipFill>
                                          <a:blip r:embed="rId17">
                                            <a:extLst>
                                              <a:ext uri="{28A0092B-C50C-407E-A947-70E740481C1C}">
                                                <a14:useLocalDpi xmlns:a14="http://schemas.microsoft.com/office/drawing/2010/main" val="0"/>
                                              </a:ext>
                                            </a:extLst>
                                          </a:blip>
                                          <a:stretch>
                                            <a:fillRect/>
                                          </a:stretch>
                                        </pic:blipFill>
                                        <pic:spPr>
                                          <a:xfrm>
                                            <a:off x="0" y="0"/>
                                            <a:ext cx="5594502" cy="1850930"/>
                                          </a:xfrm>
                                          <a:prstGeom prst="rect">
                                            <a:avLst/>
                                          </a:prstGeom>
                                        </pic:spPr>
                                      </pic:pic>
                                    </a:graphicData>
                                  </a:graphic>
                                </wp:inline>
                              </w:drawing>
                            </w:r>
                          </w:p>
                          <w:p w14:paraId="0AA6AE0C" w14:textId="77777777" w:rsidR="00A9563B" w:rsidRDefault="00A9563B" w:rsidP="00A9563B">
                            <w:pPr>
                              <w:pStyle w:val="FigureCaption"/>
                            </w:pPr>
                            <w:r w:rsidRPr="00CF674B">
                              <w:rPr>
                                <w:rStyle w:val="Label"/>
                                <w:color w:val="auto"/>
                              </w:rPr>
                              <w:t xml:space="preserve">Figure 5: </w:t>
                            </w:r>
                            <w:r>
                              <w:rPr>
                                <w:rStyle w:val="Label"/>
                                <w:color w:val="auto"/>
                              </w:rPr>
                              <w:t>Attention v</w:t>
                            </w:r>
                            <w:r w:rsidRPr="00910948">
                              <w:rPr>
                                <w:rStyle w:val="Label"/>
                                <w:color w:val="auto"/>
                              </w:rPr>
                              <w:t>isualization</w:t>
                            </w:r>
                            <w:r>
                              <w:rPr>
                                <w:rStyle w:val="Label"/>
                                <w:color w:val="auto"/>
                              </w:rPr>
                              <w:t xml:space="preserve">. </w:t>
                            </w:r>
                            <m:oMath>
                              <m:acc>
                                <m:accPr>
                                  <m:chr m:val="̅"/>
                                  <m:ctrlPr>
                                    <w:rPr>
                                      <w:rFonts w:ascii="Cambria Math" w:hAnsi="Cambria Math"/>
                                      <w:i/>
                                      <w:iCs/>
                                    </w:rPr>
                                  </m:ctrlPr>
                                </m:accPr>
                                <m:e>
                                  <m:sSup>
                                    <m:sSupPr>
                                      <m:ctrlPr>
                                        <w:rPr>
                                          <w:rFonts w:ascii="Cambria Math" w:hAnsi="Cambria Math"/>
                                          <w:i/>
                                          <w:iCs/>
                                        </w:rPr>
                                      </m:ctrlPr>
                                    </m:sSupPr>
                                    <m:e>
                                      <m:r>
                                        <w:rPr>
                                          <w:rFonts w:ascii="Cambria Math" w:hAnsi="Cambria Math"/>
                                        </w:rPr>
                                        <m:t>n</m:t>
                                      </m:r>
                                    </m:e>
                                    <m:sup>
                                      <m:r>
                                        <w:rPr>
                                          <w:rFonts w:ascii="Cambria Math" w:hAnsi="Cambria Math"/>
                                        </w:rPr>
                                        <m:t>t</m:t>
                                      </m:r>
                                    </m:sup>
                                  </m:sSup>
                                </m:e>
                              </m:acc>
                            </m:oMath>
                            <w:r w:rsidRPr="00CC4142">
                              <w:t xml:space="preserve">, </w:t>
                            </w:r>
                            <m:oMath>
                              <m:acc>
                                <m:accPr>
                                  <m:chr m:val="̅"/>
                                  <m:ctrlPr>
                                    <w:rPr>
                                      <w:rFonts w:ascii="Cambria Math" w:hAnsi="Cambria Math"/>
                                      <w:i/>
                                      <w:iCs/>
                                    </w:rPr>
                                  </m:ctrlPr>
                                </m:accPr>
                                <m:e>
                                  <m:sSup>
                                    <m:sSupPr>
                                      <m:ctrlPr>
                                        <w:rPr>
                                          <w:rFonts w:ascii="Cambria Math" w:hAnsi="Cambria Math"/>
                                          <w:i/>
                                          <w:iCs/>
                                        </w:rPr>
                                      </m:ctrlPr>
                                    </m:sSupPr>
                                    <m:e>
                                      <m:r>
                                        <w:rPr>
                                          <w:rFonts w:ascii="Cambria Math" w:hAnsi="Cambria Math"/>
                                        </w:rPr>
                                        <m:t>n</m:t>
                                      </m:r>
                                    </m:e>
                                    <m:sup>
                                      <m:r>
                                        <w:rPr>
                                          <w:rFonts w:ascii="Cambria Math" w:hAnsi="Cambria Math"/>
                                        </w:rPr>
                                        <m:t>a</m:t>
                                      </m:r>
                                    </m:sup>
                                  </m:sSup>
                                </m:e>
                              </m:acc>
                            </m:oMath>
                            <w:r w:rsidRPr="00CC4142">
                              <w:t xml:space="preserve"> : average sub-view scores. </w:t>
                            </w:r>
                            <m:oMath>
                              <m:sSubSup>
                                <m:sSubSupPr>
                                  <m:ctrlPr>
                                    <w:rPr>
                                      <w:rFonts w:ascii="Cambria Math" w:hAnsi="Cambria Math"/>
                                      <w:i/>
                                      <w:iCs/>
                                    </w:rPr>
                                  </m:ctrlPr>
                                </m:sSubSupPr>
                                <m:e>
                                  <m:r>
                                    <w:rPr>
                                      <w:rFonts w:ascii="Cambria Math" w:hAnsi="Cambria Math"/>
                                    </w:rPr>
                                    <m:t>n</m:t>
                                  </m:r>
                                </m:e>
                                <m:sub>
                                  <m:r>
                                    <w:rPr>
                                      <w:rFonts w:ascii="Cambria Math" w:hAnsi="Cambria Math"/>
                                    </w:rPr>
                                    <m:t>i</m:t>
                                  </m:r>
                                </m:sub>
                                <m:sup>
                                  <m:r>
                                    <w:rPr>
                                      <w:rFonts w:ascii="Cambria Math" w:hAnsi="Cambria Math"/>
                                    </w:rPr>
                                    <m:t>t</m:t>
                                  </m:r>
                                </m:sup>
                              </m:sSubSup>
                            </m:oMath>
                            <w:r w:rsidRPr="00CC4142">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i</m:t>
                                  </m:r>
                                </m:sub>
                                <m:sup>
                                  <m:r>
                                    <w:rPr>
                                      <w:rFonts w:ascii="Cambria Math" w:hAnsi="Cambria Math"/>
                                    </w:rPr>
                                    <m:t>a</m:t>
                                  </m:r>
                                </m:sup>
                              </m:sSubSup>
                            </m:oMath>
                            <w:r w:rsidRPr="00CC4142">
                              <w:t xml:space="preserve"> : sub-view attention score.</w:t>
                            </w:r>
                          </w:p>
                          <w:p w14:paraId="376FB862" w14:textId="77777777" w:rsidR="00A9563B" w:rsidRPr="00C36B60" w:rsidRDefault="00A9563B" w:rsidP="00A9563B">
                            <w:pPr>
                              <w:pStyle w:val="FigureCaption"/>
                              <w:rPr>
                                <w:rFonts w:eastAsiaTheme="minorEastAsia"/>
                              </w:rPr>
                            </w:pPr>
                            <w:r>
                              <w:t xml:space="preserve"> </w:t>
                            </w:r>
                            <m:oMath>
                              <m:sSub>
                                <m:sSubPr>
                                  <m:ctrlPr>
                                    <w:rPr>
                                      <w:rFonts w:ascii="Cambria Math" w:hAnsi="Cambria Math"/>
                                      <w:i/>
                                      <w:iCs/>
                                    </w:rPr>
                                  </m:ctrlPr>
                                </m:sSubPr>
                                <m:e>
                                  <m:r>
                                    <w:rPr>
                                      <w:rFonts w:ascii="Cambria Math" w:hAnsi="Cambria Math"/>
                                    </w:rPr>
                                    <m:t>u</m:t>
                                  </m:r>
                                </m:e>
                                <m:sub>
                                  <m:r>
                                    <w:rPr>
                                      <w:rFonts w:ascii="Cambria Math" w:hAnsi="Cambria Math"/>
                                    </w:rPr>
                                    <m:t>i</m:t>
                                  </m:r>
                                </m:sub>
                              </m:sSub>
                            </m:oMath>
                            <w:r w:rsidRPr="00CC4142">
                              <w:t xml:space="preserve"> : the index of the utterances.</w:t>
                            </w:r>
                            <w:r>
                              <w:t xml:space="preserve"> </w:t>
                            </w:r>
                            <m:oMath>
                              <m:sSub>
                                <m:sSubPr>
                                  <m:ctrlPr>
                                    <w:rPr>
                                      <w:rFonts w:ascii="Cambria Math" w:hAnsi="Cambria Math"/>
                                      <w:i/>
                                      <w:iCs/>
                                    </w:rPr>
                                  </m:ctrlPr>
                                </m:sSubPr>
                                <m:e>
                                  <m:r>
                                    <w:rPr>
                                      <w:rFonts w:ascii="Cambria Math" w:hAnsi="Cambria Math"/>
                                    </w:rPr>
                                    <m:t>s</m:t>
                                  </m:r>
                                </m:e>
                                <m:sub>
                                  <m:r>
                                    <w:rPr>
                                      <w:rFonts w:ascii="Cambria Math" w:hAnsi="Cambria Math"/>
                                    </w:rPr>
                                    <m:t>1</m:t>
                                  </m:r>
                                </m:sub>
                              </m:sSub>
                            </m:oMath>
                            <w:r w:rsidRPr="00CC4142">
                              <w:t xml:space="preserve">, </w:t>
                            </w:r>
                            <m:oMath>
                              <m:sSub>
                                <m:sSubPr>
                                  <m:ctrlPr>
                                    <w:rPr>
                                      <w:rFonts w:ascii="Cambria Math" w:hAnsi="Cambria Math"/>
                                      <w:i/>
                                      <w:iCs/>
                                    </w:rPr>
                                  </m:ctrlPr>
                                </m:sSubPr>
                                <m:e>
                                  <m:r>
                                    <w:rPr>
                                      <w:rFonts w:ascii="Cambria Math" w:hAnsi="Cambria Math"/>
                                    </w:rPr>
                                    <m:t>s</m:t>
                                  </m:r>
                                </m:e>
                                <m:sub>
                                  <m:r>
                                    <w:rPr>
                                      <w:rFonts w:ascii="Cambria Math" w:hAnsi="Cambria Math"/>
                                    </w:rPr>
                                    <m:t>2</m:t>
                                  </m:r>
                                </m:sub>
                              </m:sSub>
                              <m:r>
                                <w:rPr>
                                  <w:rFonts w:ascii="Cambria Math" w:hAnsi="Cambria Math"/>
                                </w:rPr>
                                <m:t> </m:t>
                              </m:r>
                            </m:oMath>
                            <w:r w:rsidRPr="00CC4142">
                              <w:t xml:space="preserve">: </w:t>
                            </w:r>
                            <w:r>
                              <w:t>speaker IDs</w:t>
                            </w:r>
                            <w:r w:rsidRPr="00CC4142">
                              <w:t>.</w:t>
                            </w:r>
                          </w:p>
                          <w:p w14:paraId="54016004" w14:textId="77777777" w:rsidR="00A9563B" w:rsidRPr="00C67D53" w:rsidRDefault="00A9563B" w:rsidP="00A9563B">
                            <w:pPr>
                              <w:pStyle w:val="FigureCaption"/>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956F1" id="Text Box 9" o:spid="_x0000_s1036" type="#_x0000_t202" style="position:absolute;left:0;text-align:left;margin-left:452.45pt;margin-top:0;width:503.65pt;height:177.15pt;z-index:251672579;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" o:allowoverlap="f" stroked="f">
                <v:textbox inset="0,0,0,0">
                  <w:txbxContent>
                    <w:p w14:paraId="79609E52" w14:textId="77777777" w:rsidR="00A9563B" w:rsidRDefault="00A9563B" w:rsidP="00A9563B">
                      <w:pPr>
                        <w:pStyle w:val="FigureCaption"/>
                        <w:rPr>
                          <w:rStyle w:val="Label"/>
                          <w:b/>
                        </w:rPr>
                      </w:pPr>
                      <w:r>
                        <w:rPr>
                          <w:b/>
                          <w:noProof/>
                          <w:color w:val="0070C0"/>
                          <w14:ligatures w14:val="none"/>
                        </w:rPr>
                        <w:drawing>
                          <wp:inline distT="0" distB="0" distL="0" distR="0" wp14:anchorId="53CD602E" wp14:editId="08EF9FAD">
                            <wp:extent cx="5540991" cy="1833226"/>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PT-7.jpg"/>
                                    <pic:cNvPicPr/>
                                  </pic:nvPicPr>
                                  <pic:blipFill>
                                    <a:blip r:embed="rId17">
                                      <a:extLst>
                                        <a:ext uri="{28A0092B-C50C-407E-A947-70E740481C1C}">
                                          <a14:useLocalDpi xmlns:a14="http://schemas.microsoft.com/office/drawing/2010/main" val="0"/>
                                        </a:ext>
                                      </a:extLst>
                                    </a:blip>
                                    <a:stretch>
                                      <a:fillRect/>
                                    </a:stretch>
                                  </pic:blipFill>
                                  <pic:spPr>
                                    <a:xfrm>
                                      <a:off x="0" y="0"/>
                                      <a:ext cx="5594502" cy="1850930"/>
                                    </a:xfrm>
                                    <a:prstGeom prst="rect">
                                      <a:avLst/>
                                    </a:prstGeom>
                                  </pic:spPr>
                                </pic:pic>
                              </a:graphicData>
                            </a:graphic>
                          </wp:inline>
                        </w:drawing>
                      </w:r>
                    </w:p>
                    <w:p w14:paraId="0AA6AE0C" w14:textId="77777777" w:rsidR="00A9563B" w:rsidRDefault="00A9563B" w:rsidP="00A9563B">
                      <w:pPr>
                        <w:pStyle w:val="FigureCaption"/>
                      </w:pPr>
                      <w:r w:rsidRPr="00CF674B">
                        <w:rPr>
                          <w:rStyle w:val="Label"/>
                          <w:color w:val="auto"/>
                        </w:rPr>
                        <w:t xml:space="preserve">Figure 5: </w:t>
                      </w:r>
                      <w:r>
                        <w:rPr>
                          <w:rStyle w:val="Label"/>
                          <w:color w:val="auto"/>
                        </w:rPr>
                        <w:t>Attention v</w:t>
                      </w:r>
                      <w:r w:rsidRPr="00910948">
                        <w:rPr>
                          <w:rStyle w:val="Label"/>
                          <w:color w:val="auto"/>
                        </w:rPr>
                        <w:t>isualization</w:t>
                      </w:r>
                      <w:r>
                        <w:rPr>
                          <w:rStyle w:val="Label"/>
                          <w:color w:val="auto"/>
                        </w:rPr>
                        <w:t xml:space="preserve">. </w:t>
                      </w:r>
                      <m:oMath>
                        <m:acc>
                          <m:accPr>
                            <m:chr m:val="̅"/>
                            <m:ctrlPr>
                              <w:rPr>
                                <w:rFonts w:ascii="Cambria Math" w:hAnsi="Cambria Math"/>
                                <w:i/>
                                <w:iCs/>
                              </w:rPr>
                            </m:ctrlPr>
                          </m:accPr>
                          <m:e>
                            <m:sSup>
                              <m:sSupPr>
                                <m:ctrlPr>
                                  <w:rPr>
                                    <w:rFonts w:ascii="Cambria Math" w:hAnsi="Cambria Math"/>
                                    <w:i/>
                                    <w:iCs/>
                                  </w:rPr>
                                </m:ctrlPr>
                              </m:sSupPr>
                              <m:e>
                                <m:r>
                                  <w:rPr>
                                    <w:rFonts w:ascii="Cambria Math" w:hAnsi="Cambria Math"/>
                                  </w:rPr>
                                  <m:t>n</m:t>
                                </m:r>
                              </m:e>
                              <m:sup>
                                <m:r>
                                  <w:rPr>
                                    <w:rFonts w:ascii="Cambria Math" w:hAnsi="Cambria Math"/>
                                  </w:rPr>
                                  <m:t>t</m:t>
                                </m:r>
                              </m:sup>
                            </m:sSup>
                          </m:e>
                        </m:acc>
                      </m:oMath>
                      <w:r w:rsidRPr="00CC4142">
                        <w:t xml:space="preserve">, </w:t>
                      </w:r>
                      <m:oMath>
                        <m:acc>
                          <m:accPr>
                            <m:chr m:val="̅"/>
                            <m:ctrlPr>
                              <w:rPr>
                                <w:rFonts w:ascii="Cambria Math" w:hAnsi="Cambria Math"/>
                                <w:i/>
                                <w:iCs/>
                              </w:rPr>
                            </m:ctrlPr>
                          </m:accPr>
                          <m:e>
                            <m:sSup>
                              <m:sSupPr>
                                <m:ctrlPr>
                                  <w:rPr>
                                    <w:rFonts w:ascii="Cambria Math" w:hAnsi="Cambria Math"/>
                                    <w:i/>
                                    <w:iCs/>
                                  </w:rPr>
                                </m:ctrlPr>
                              </m:sSupPr>
                              <m:e>
                                <m:r>
                                  <w:rPr>
                                    <w:rFonts w:ascii="Cambria Math" w:hAnsi="Cambria Math"/>
                                  </w:rPr>
                                  <m:t>n</m:t>
                                </m:r>
                              </m:e>
                              <m:sup>
                                <m:r>
                                  <w:rPr>
                                    <w:rFonts w:ascii="Cambria Math" w:hAnsi="Cambria Math"/>
                                  </w:rPr>
                                  <m:t>a</m:t>
                                </m:r>
                              </m:sup>
                            </m:sSup>
                          </m:e>
                        </m:acc>
                      </m:oMath>
                      <w:r w:rsidRPr="00CC4142">
                        <w:t xml:space="preserve"> : average sub-view scores. </w:t>
                      </w:r>
                      <m:oMath>
                        <m:sSubSup>
                          <m:sSubSupPr>
                            <m:ctrlPr>
                              <w:rPr>
                                <w:rFonts w:ascii="Cambria Math" w:hAnsi="Cambria Math"/>
                                <w:i/>
                                <w:iCs/>
                              </w:rPr>
                            </m:ctrlPr>
                          </m:sSubSupPr>
                          <m:e>
                            <m:r>
                              <w:rPr>
                                <w:rFonts w:ascii="Cambria Math" w:hAnsi="Cambria Math"/>
                              </w:rPr>
                              <m:t>n</m:t>
                            </m:r>
                          </m:e>
                          <m:sub>
                            <m:r>
                              <w:rPr>
                                <w:rFonts w:ascii="Cambria Math" w:hAnsi="Cambria Math"/>
                              </w:rPr>
                              <m:t>i</m:t>
                            </m:r>
                          </m:sub>
                          <m:sup>
                            <m:r>
                              <w:rPr>
                                <w:rFonts w:ascii="Cambria Math" w:hAnsi="Cambria Math"/>
                              </w:rPr>
                              <m:t>t</m:t>
                            </m:r>
                          </m:sup>
                        </m:sSubSup>
                      </m:oMath>
                      <w:r w:rsidRPr="00CC4142">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i</m:t>
                            </m:r>
                          </m:sub>
                          <m:sup>
                            <m:r>
                              <w:rPr>
                                <w:rFonts w:ascii="Cambria Math" w:hAnsi="Cambria Math"/>
                              </w:rPr>
                              <m:t>a</m:t>
                            </m:r>
                          </m:sup>
                        </m:sSubSup>
                      </m:oMath>
                      <w:r w:rsidRPr="00CC4142">
                        <w:t xml:space="preserve"> : sub-view attention score.</w:t>
                      </w:r>
                    </w:p>
                    <w:p w14:paraId="376FB862" w14:textId="77777777" w:rsidR="00A9563B" w:rsidRPr="00C36B60" w:rsidRDefault="00A9563B" w:rsidP="00A9563B">
                      <w:pPr>
                        <w:pStyle w:val="FigureCaption"/>
                        <w:rPr>
                          <w:rFonts w:eastAsiaTheme="minorEastAsia"/>
                        </w:rPr>
                      </w:pPr>
                      <w:r>
                        <w:t xml:space="preserve"> </w:t>
                      </w:r>
                      <m:oMath>
                        <m:sSub>
                          <m:sSubPr>
                            <m:ctrlPr>
                              <w:rPr>
                                <w:rFonts w:ascii="Cambria Math" w:hAnsi="Cambria Math"/>
                                <w:i/>
                                <w:iCs/>
                              </w:rPr>
                            </m:ctrlPr>
                          </m:sSubPr>
                          <m:e>
                            <m:r>
                              <w:rPr>
                                <w:rFonts w:ascii="Cambria Math" w:hAnsi="Cambria Math"/>
                              </w:rPr>
                              <m:t>u</m:t>
                            </m:r>
                          </m:e>
                          <m:sub>
                            <m:r>
                              <w:rPr>
                                <w:rFonts w:ascii="Cambria Math" w:hAnsi="Cambria Math"/>
                              </w:rPr>
                              <m:t>i</m:t>
                            </m:r>
                          </m:sub>
                        </m:sSub>
                      </m:oMath>
                      <w:r w:rsidRPr="00CC4142">
                        <w:t xml:space="preserve"> : the index of the utterances.</w:t>
                      </w:r>
                      <w:r>
                        <w:t xml:space="preserve"> </w:t>
                      </w:r>
                      <m:oMath>
                        <m:sSub>
                          <m:sSubPr>
                            <m:ctrlPr>
                              <w:rPr>
                                <w:rFonts w:ascii="Cambria Math" w:hAnsi="Cambria Math"/>
                                <w:i/>
                                <w:iCs/>
                              </w:rPr>
                            </m:ctrlPr>
                          </m:sSubPr>
                          <m:e>
                            <m:r>
                              <w:rPr>
                                <w:rFonts w:ascii="Cambria Math" w:hAnsi="Cambria Math"/>
                              </w:rPr>
                              <m:t>s</m:t>
                            </m:r>
                          </m:e>
                          <m:sub>
                            <m:r>
                              <w:rPr>
                                <w:rFonts w:ascii="Cambria Math" w:hAnsi="Cambria Math"/>
                              </w:rPr>
                              <m:t>1</m:t>
                            </m:r>
                          </m:sub>
                        </m:sSub>
                      </m:oMath>
                      <w:r w:rsidRPr="00CC4142">
                        <w:t xml:space="preserve">, </w:t>
                      </w:r>
                      <m:oMath>
                        <m:sSub>
                          <m:sSubPr>
                            <m:ctrlPr>
                              <w:rPr>
                                <w:rFonts w:ascii="Cambria Math" w:hAnsi="Cambria Math"/>
                                <w:i/>
                                <w:iCs/>
                              </w:rPr>
                            </m:ctrlPr>
                          </m:sSubPr>
                          <m:e>
                            <m:r>
                              <w:rPr>
                                <w:rFonts w:ascii="Cambria Math" w:hAnsi="Cambria Math"/>
                              </w:rPr>
                              <m:t>s</m:t>
                            </m:r>
                          </m:e>
                          <m:sub>
                            <m:r>
                              <w:rPr>
                                <w:rFonts w:ascii="Cambria Math" w:hAnsi="Cambria Math"/>
                              </w:rPr>
                              <m:t>2</m:t>
                            </m:r>
                          </m:sub>
                        </m:sSub>
                        <m:r>
                          <w:rPr>
                            <w:rFonts w:ascii="Cambria Math" w:hAnsi="Cambria Math"/>
                          </w:rPr>
                          <m:t> </m:t>
                        </m:r>
                      </m:oMath>
                      <w:r w:rsidRPr="00CC4142">
                        <w:t xml:space="preserve">: </w:t>
                      </w:r>
                      <w:r>
                        <w:t>speaker IDs</w:t>
                      </w:r>
                      <w:r w:rsidRPr="00CC4142">
                        <w:t>.</w:t>
                      </w:r>
                    </w:p>
                    <w:p w14:paraId="54016004" w14:textId="77777777" w:rsidR="00A9563B" w:rsidRPr="00C67D53" w:rsidRDefault="00A9563B" w:rsidP="00A9563B">
                      <w:pPr>
                        <w:pStyle w:val="FigureCaption"/>
                      </w:pPr>
                    </w:p>
                  </w:txbxContent>
                </v:textbox>
                <w10:wrap type="square" anchorx="margin" anchory="margin"/>
                <w10:anchorlock/>
              </v:shape>
            </w:pict>
          </mc:Fallback>
        </mc:AlternateContent>
      </w:r>
      <w:r w:rsidR="00217221">
        <w:rPr>
          <w:rFonts w:ascii="Linux Libertine" w:hAnsi="Linux Libertine" w:cs="Linux Libertine"/>
          <w:sz w:val="18"/>
          <w:szCs w:val="18"/>
        </w:rPr>
        <w:t xml:space="preserve">In this section, </w:t>
      </w:r>
      <w:r w:rsidR="006C2173">
        <w:rPr>
          <w:rFonts w:ascii="Linux Libertine" w:hAnsi="Linux Libertine" w:cs="Linux Libertine"/>
          <w:sz w:val="18"/>
          <w:szCs w:val="18"/>
        </w:rPr>
        <w:t>we provide an example of the sub-view attention in Fig.5</w:t>
      </w:r>
      <w:r w:rsidR="00217221">
        <w:rPr>
          <w:rFonts w:ascii="Linux Libertine" w:hAnsi="Linux Libertine" w:cs="Linux Libertine"/>
          <w:sz w:val="18"/>
          <w:szCs w:val="18"/>
        </w:rPr>
        <w:t xml:space="preserve"> to help human interpretation of the model</w:t>
      </w:r>
      <w:r w:rsidR="006C2173">
        <w:rPr>
          <w:rFonts w:ascii="Linux Libertine" w:hAnsi="Linux Libertine" w:cs="Linux Libertine"/>
          <w:sz w:val="18"/>
          <w:szCs w:val="18"/>
        </w:rPr>
        <w:t xml:space="preserve">. </w:t>
      </w:r>
      <w:r w:rsidR="00CD0BF2">
        <w:rPr>
          <w:rFonts w:ascii="Linux Libertine" w:hAnsi="Linux Libertine" w:cs="Linux Libertine"/>
          <w:sz w:val="18"/>
          <w:szCs w:val="18"/>
        </w:rPr>
        <w:t xml:space="preserve">We plot the attention </w:t>
      </w:r>
      <w:r w:rsidR="00EE234F">
        <w:rPr>
          <w:rFonts w:ascii="Linux Libertine" w:hAnsi="Linux Libertine" w:cs="Linux Libertine"/>
          <w:sz w:val="18"/>
          <w:szCs w:val="18"/>
        </w:rPr>
        <w:t>score (</w:t>
      </w:r>
      <m:oMath>
        <m:sSub>
          <m:sSubPr>
            <m:ctrlPr>
              <w:rPr>
                <w:rFonts w:ascii="Cambria Math" w:eastAsiaTheme="minorHAnsi" w:hAnsi="Cambria Math"/>
                <w:sz w:val="18"/>
                <w:lang w:eastAsia="en-US"/>
              </w:rPr>
            </m:ctrlPr>
          </m:sSubPr>
          <m:e>
            <m:r>
              <w:rPr>
                <w:rFonts w:ascii="Cambria Math" w:eastAsiaTheme="minorHAnsi" w:hAnsi="Cambria Math"/>
                <w:sz w:val="18"/>
                <w:lang w:eastAsia="en-US"/>
              </w:rPr>
              <m:t>att</m:t>
            </m:r>
          </m:e>
          <m:sub>
            <m:r>
              <w:rPr>
                <w:rFonts w:ascii="Cambria Math" w:eastAsiaTheme="minorHAnsi" w:hAnsi="Cambria Math"/>
                <w:sz w:val="18"/>
                <w:lang w:eastAsia="en-US"/>
              </w:rPr>
              <m:t>j</m:t>
            </m:r>
          </m:sub>
        </m:sSub>
      </m:oMath>
      <w:r w:rsidR="00EE234F">
        <w:rPr>
          <w:rFonts w:ascii="Linux Libertine" w:hAnsi="Linux Libertine" w:cs="Linux Libertine"/>
          <w:sz w:val="18"/>
          <w:lang w:eastAsia="en-US"/>
        </w:rPr>
        <w:t>, in equation (2)</w:t>
      </w:r>
      <w:r w:rsidR="00EE234F">
        <w:rPr>
          <w:rFonts w:ascii="Linux Libertine" w:hAnsi="Linux Libertine" w:cs="Linux Libertine"/>
          <w:sz w:val="18"/>
          <w:szCs w:val="18"/>
        </w:rPr>
        <w:t>) of both textual and acoustic branch</w:t>
      </w:r>
      <w:r w:rsidR="004818D3">
        <w:rPr>
          <w:rFonts w:ascii="Linux Libertine" w:hAnsi="Linux Libertine" w:cs="Linux Libertine"/>
          <w:sz w:val="18"/>
          <w:szCs w:val="18"/>
        </w:rPr>
        <w:t>es</w:t>
      </w:r>
      <w:r w:rsidR="00EE234F">
        <w:rPr>
          <w:rFonts w:ascii="Linux Libertine" w:hAnsi="Linux Libertine" w:cs="Linux Libertine"/>
          <w:sz w:val="18"/>
          <w:szCs w:val="18"/>
        </w:rPr>
        <w:t xml:space="preserve"> </w:t>
      </w:r>
      <w:r w:rsidR="00CD0BF2">
        <w:rPr>
          <w:rFonts w:ascii="Linux Libertine" w:hAnsi="Linux Libertine" w:cs="Linux Libertine"/>
          <w:sz w:val="18"/>
          <w:szCs w:val="18"/>
        </w:rPr>
        <w:t>from the last MCAF fusion layer</w:t>
      </w:r>
      <w:r w:rsidR="0089279A">
        <w:rPr>
          <w:rFonts w:ascii="Linux Libertine" w:hAnsi="Linux Libertine" w:cs="Linux Libertine"/>
          <w:sz w:val="18"/>
          <w:szCs w:val="18"/>
        </w:rPr>
        <w:t>, respectively</w:t>
      </w:r>
      <w:r w:rsidR="00CD0BF2">
        <w:rPr>
          <w:rFonts w:ascii="Linux Libertine" w:hAnsi="Linux Libertine" w:cs="Linux Libertine"/>
          <w:sz w:val="18"/>
          <w:szCs w:val="18"/>
        </w:rPr>
        <w:t>.</w:t>
      </w:r>
      <w:r w:rsidR="0089279A">
        <w:rPr>
          <w:rFonts w:ascii="Linux Libertine" w:hAnsi="Linux Libertine" w:cs="Linux Libertine"/>
          <w:sz w:val="18"/>
          <w:szCs w:val="18"/>
        </w:rPr>
        <w:t xml:space="preserve"> The color gradation indicates the </w:t>
      </w:r>
      <w:r w:rsidR="00C14ACF">
        <w:rPr>
          <w:rFonts w:ascii="Linux Libertine" w:hAnsi="Linux Libertine" w:cs="Linux Libertine"/>
          <w:sz w:val="18"/>
          <w:szCs w:val="18"/>
        </w:rPr>
        <w:t xml:space="preserve">importance of the current utterance over the last utterance. In </w:t>
      </w:r>
      <w:r w:rsidR="002F286C">
        <w:rPr>
          <w:rFonts w:ascii="Linux Libertine" w:hAnsi="Linux Libertine" w:cs="Linux Libertine"/>
          <w:sz w:val="18"/>
          <w:szCs w:val="18"/>
        </w:rPr>
        <w:t>the</w:t>
      </w:r>
      <w:r w:rsidR="00C14ACF">
        <w:rPr>
          <w:rFonts w:ascii="Linux Libertine" w:hAnsi="Linux Libertine" w:cs="Linux Libertine"/>
          <w:sz w:val="18"/>
          <w:szCs w:val="18"/>
        </w:rPr>
        <w:t xml:space="preserve"> example, the model predicts the emotion of the last utterance (</w:t>
      </w:r>
      <m:oMath>
        <m:sSub>
          <m:sSubPr>
            <m:ctrlPr>
              <w:rPr>
                <w:rFonts w:ascii="Cambria Math" w:hAnsi="Cambria Math" w:cs="Linux Libertine"/>
                <w:i/>
                <w:sz w:val="18"/>
                <w:szCs w:val="18"/>
              </w:rPr>
            </m:ctrlPr>
          </m:sSubPr>
          <m:e>
            <m:r>
              <w:rPr>
                <w:rFonts w:ascii="Cambria Math" w:hAnsi="Cambria Math" w:cs="Linux Libertine"/>
                <w:sz w:val="18"/>
                <w:szCs w:val="18"/>
              </w:rPr>
              <m:t>u</m:t>
            </m:r>
          </m:e>
          <m:sub>
            <m:r>
              <w:rPr>
                <w:rFonts w:ascii="Cambria Math" w:hAnsi="Cambria Math" w:cs="Linux Libertine"/>
                <w:sz w:val="18"/>
                <w:szCs w:val="18"/>
              </w:rPr>
              <m:t>4</m:t>
            </m:r>
          </m:sub>
        </m:sSub>
      </m:oMath>
      <w:r w:rsidR="00C14ACF">
        <w:rPr>
          <w:rFonts w:ascii="Linux Libertine" w:hAnsi="Linux Libertine" w:cs="Linux Libertine"/>
          <w:sz w:val="18"/>
          <w:szCs w:val="18"/>
        </w:rPr>
        <w:t xml:space="preserve">) based on both </w:t>
      </w:r>
      <m:oMath>
        <m:sSub>
          <m:sSubPr>
            <m:ctrlPr>
              <w:rPr>
                <w:rFonts w:ascii="Cambria Math" w:hAnsi="Cambria Math" w:cs="Linux Libertine"/>
                <w:i/>
                <w:sz w:val="18"/>
                <w:szCs w:val="18"/>
              </w:rPr>
            </m:ctrlPr>
          </m:sSubPr>
          <m:e>
            <m:r>
              <w:rPr>
                <w:rFonts w:ascii="Cambria Math" w:hAnsi="Cambria Math" w:cs="Linux Libertine"/>
                <w:sz w:val="18"/>
                <w:szCs w:val="18"/>
              </w:rPr>
              <m:t>u</m:t>
            </m:r>
          </m:e>
          <m:sub>
            <m:r>
              <w:rPr>
                <w:rFonts w:ascii="Cambria Math" w:hAnsi="Cambria Math" w:cs="Linux Libertine"/>
                <w:sz w:val="18"/>
                <w:szCs w:val="18"/>
              </w:rPr>
              <m:t>4</m:t>
            </m:r>
          </m:sub>
        </m:sSub>
      </m:oMath>
      <w:r w:rsidR="00C14ACF">
        <w:rPr>
          <w:rFonts w:ascii="Linux Libertine" w:hAnsi="Linux Libertine" w:cs="Linux Libertine"/>
          <w:sz w:val="18"/>
          <w:szCs w:val="18"/>
        </w:rPr>
        <w:t xml:space="preserve"> and the previous three utterances</w:t>
      </w:r>
      <w:r w:rsidR="00EE234F">
        <w:rPr>
          <w:rFonts w:ascii="Linux Libertine" w:hAnsi="Linux Libertine" w:cs="Linux Libertine"/>
          <w:sz w:val="18"/>
          <w:szCs w:val="18"/>
        </w:rPr>
        <w:t>, which can be seen as contextual information</w:t>
      </w:r>
      <w:r w:rsidR="00C9768A">
        <w:rPr>
          <w:rFonts w:ascii="Linux Libertine" w:hAnsi="Linux Libertine" w:cs="Linux Libertine"/>
          <w:sz w:val="18"/>
          <w:szCs w:val="18"/>
        </w:rPr>
        <w:t xml:space="preserve"> for the </w:t>
      </w:r>
      <m:oMath>
        <m:sSub>
          <m:sSubPr>
            <m:ctrlPr>
              <w:rPr>
                <w:rFonts w:ascii="Cambria Math" w:hAnsi="Cambria Math" w:cs="Linux Libertine"/>
                <w:i/>
                <w:sz w:val="18"/>
                <w:szCs w:val="18"/>
              </w:rPr>
            </m:ctrlPr>
          </m:sSubPr>
          <m:e>
            <m:r>
              <w:rPr>
                <w:rFonts w:ascii="Cambria Math" w:hAnsi="Cambria Math" w:cs="Linux Libertine"/>
                <w:sz w:val="18"/>
                <w:szCs w:val="18"/>
              </w:rPr>
              <m:t>u</m:t>
            </m:r>
          </m:e>
          <m:sub>
            <m:r>
              <w:rPr>
                <w:rFonts w:ascii="Cambria Math" w:hAnsi="Cambria Math" w:cs="Linux Libertine"/>
                <w:sz w:val="18"/>
                <w:szCs w:val="18"/>
              </w:rPr>
              <m:t>4</m:t>
            </m:r>
          </m:sub>
        </m:sSub>
      </m:oMath>
      <w:r w:rsidR="00EE234F">
        <w:rPr>
          <w:rFonts w:ascii="Linux Libertine" w:hAnsi="Linux Libertine" w:cs="Linux Libertine"/>
          <w:sz w:val="18"/>
          <w:szCs w:val="18"/>
        </w:rPr>
        <w:t xml:space="preserve">. Each branch consists of </w:t>
      </w:r>
      <w:r w:rsidR="005F50ED">
        <w:rPr>
          <w:rFonts w:ascii="Linux Libertine" w:hAnsi="Linux Libertine" w:cs="Linux Libertine"/>
          <w:sz w:val="18"/>
          <w:szCs w:val="18"/>
        </w:rPr>
        <w:t>four</w:t>
      </w:r>
      <w:r w:rsidR="00EE234F">
        <w:rPr>
          <w:rFonts w:ascii="Linux Libertine" w:hAnsi="Linux Libertine" w:cs="Linux Libertine"/>
          <w:sz w:val="18"/>
          <w:szCs w:val="18"/>
        </w:rPr>
        <w:t xml:space="preserve"> sub-view attention </w:t>
      </w:r>
      <w:r w:rsidR="008B59E6">
        <w:rPr>
          <w:rFonts w:ascii="Linux Libertine" w:hAnsi="Linux Libertine" w:cs="Linux Libertine"/>
          <w:sz w:val="18"/>
          <w:szCs w:val="18"/>
        </w:rPr>
        <w:t>score</w:t>
      </w:r>
      <w:r w:rsidR="005F50ED">
        <w:rPr>
          <w:rFonts w:ascii="Linux Libertine" w:hAnsi="Linux Libertine" w:cs="Linux Libertine"/>
          <w:sz w:val="18"/>
          <w:szCs w:val="18"/>
        </w:rPr>
        <w:t xml:space="preserve">s. To </w:t>
      </w:r>
      <w:r w:rsidR="009E2F80">
        <w:rPr>
          <w:rFonts w:ascii="Linux Libertine" w:hAnsi="Linux Libertine" w:cs="Linux Libertine"/>
          <w:sz w:val="18"/>
          <w:szCs w:val="18"/>
        </w:rPr>
        <w:t>facilitate</w:t>
      </w:r>
      <w:r w:rsidR="005F50ED">
        <w:rPr>
          <w:rFonts w:ascii="Linux Libertine" w:hAnsi="Linux Libertine" w:cs="Linux Libertine"/>
          <w:sz w:val="18"/>
          <w:szCs w:val="18"/>
        </w:rPr>
        <w:t xml:space="preserve"> understanding of the visualization, we compute the average scores of the four sub-scores to represent the importance of the current utterance</w:t>
      </w:r>
      <w:r w:rsidR="00CB53A2">
        <w:rPr>
          <w:rFonts w:ascii="Linux Libertine" w:hAnsi="Linux Libertine" w:cs="Linux Libertine"/>
          <w:sz w:val="18"/>
          <w:szCs w:val="18"/>
        </w:rPr>
        <w:t>. As shown in Fig. 5, the textual branch focus</w:t>
      </w:r>
      <w:r w:rsidR="009E2F80">
        <w:rPr>
          <w:rFonts w:ascii="Linux Libertine" w:hAnsi="Linux Libertine" w:cs="Linux Libertine"/>
          <w:sz w:val="18"/>
          <w:szCs w:val="18"/>
        </w:rPr>
        <w:t>es</w:t>
      </w:r>
      <w:r w:rsidR="00CB53A2">
        <w:rPr>
          <w:rFonts w:ascii="Linux Libertine" w:hAnsi="Linux Libertine" w:cs="Linux Libertine"/>
          <w:sz w:val="18"/>
          <w:szCs w:val="18"/>
        </w:rPr>
        <w:t xml:space="preserve"> on the last utterance itself and pays less attention </w:t>
      </w:r>
      <w:r w:rsidR="006A34E8">
        <w:rPr>
          <w:rFonts w:ascii="Linux Libertine" w:hAnsi="Linux Libertine" w:cs="Linux Libertine"/>
          <w:sz w:val="18"/>
          <w:szCs w:val="18"/>
        </w:rPr>
        <w:t xml:space="preserve">to </w:t>
      </w:r>
      <w:r w:rsidR="00CB53A2">
        <w:rPr>
          <w:rFonts w:ascii="Linux Libertine" w:hAnsi="Linux Libertine" w:cs="Linux Libertine"/>
          <w:sz w:val="18"/>
          <w:szCs w:val="18"/>
        </w:rPr>
        <w:t xml:space="preserve">the first </w:t>
      </w:r>
      <w:r w:rsidR="00003036">
        <w:rPr>
          <w:rFonts w:ascii="Linux Libertine" w:hAnsi="Linux Libertine" w:cs="Linux Libertine"/>
          <w:sz w:val="18"/>
          <w:szCs w:val="18"/>
        </w:rPr>
        <w:t>utterance. Our attention mechanism successful</w:t>
      </w:r>
      <w:r w:rsidR="006A34E8">
        <w:rPr>
          <w:rFonts w:ascii="Linux Libertine" w:hAnsi="Linux Libertine" w:cs="Linux Libertine"/>
          <w:sz w:val="18"/>
          <w:szCs w:val="18"/>
        </w:rPr>
        <w:t>ly</w:t>
      </w:r>
      <w:r w:rsidR="00003036">
        <w:rPr>
          <w:rFonts w:ascii="Linux Libertine" w:hAnsi="Linux Libertine" w:cs="Linux Libertine"/>
          <w:sz w:val="18"/>
          <w:szCs w:val="18"/>
        </w:rPr>
        <w:t xml:space="preserve"> measure</w:t>
      </w:r>
      <w:r w:rsidR="006A34E8">
        <w:rPr>
          <w:rFonts w:ascii="Linux Libertine" w:hAnsi="Linux Libertine" w:cs="Linux Libertine"/>
          <w:sz w:val="18"/>
          <w:szCs w:val="18"/>
        </w:rPr>
        <w:t>s</w:t>
      </w:r>
      <w:r w:rsidR="00003036">
        <w:rPr>
          <w:rFonts w:ascii="Linux Libertine" w:hAnsi="Linux Libertine" w:cs="Linux Libertine"/>
          <w:sz w:val="18"/>
          <w:szCs w:val="18"/>
        </w:rPr>
        <w:t xml:space="preserve"> the change of emotion</w:t>
      </w:r>
      <w:r w:rsidR="006A34E8">
        <w:rPr>
          <w:rFonts w:ascii="Linux Libertine" w:hAnsi="Linux Libertine" w:cs="Linux Libertine"/>
          <w:sz w:val="18"/>
          <w:szCs w:val="18"/>
        </w:rPr>
        <w:t>al</w:t>
      </w:r>
      <w:r w:rsidR="00003036">
        <w:rPr>
          <w:rFonts w:ascii="Linux Libertine" w:hAnsi="Linux Libertine" w:cs="Linux Libertine"/>
          <w:sz w:val="18"/>
          <w:szCs w:val="18"/>
        </w:rPr>
        <w:t xml:space="preserve"> state from ‘neutral’ to ‘</w:t>
      </w:r>
      <w:r w:rsidR="00003036" w:rsidRPr="00C9768A">
        <w:rPr>
          <w:rFonts w:ascii="Linux Libertine" w:hAnsi="Linux Libertine" w:cs="Linux Libertine"/>
          <w:i/>
          <w:sz w:val="18"/>
          <w:szCs w:val="18"/>
        </w:rPr>
        <w:t>exciting</w:t>
      </w:r>
      <w:r w:rsidR="00003036">
        <w:rPr>
          <w:rFonts w:ascii="Linux Libertine" w:hAnsi="Linux Libertine" w:cs="Linux Libertine"/>
          <w:sz w:val="18"/>
          <w:szCs w:val="18"/>
        </w:rPr>
        <w:t xml:space="preserve">’ in this example, which helps the model assign the last sentence to the correct category. For </w:t>
      </w:r>
      <w:r w:rsidR="006A34E8">
        <w:rPr>
          <w:rFonts w:ascii="Linux Libertine" w:hAnsi="Linux Libertine" w:cs="Linux Libertine"/>
          <w:sz w:val="18"/>
          <w:szCs w:val="18"/>
        </w:rPr>
        <w:t>the</w:t>
      </w:r>
      <w:r w:rsidR="00003036">
        <w:rPr>
          <w:rFonts w:ascii="Linux Libertine" w:hAnsi="Linux Libertine" w:cs="Linux Libertine"/>
          <w:sz w:val="18"/>
          <w:szCs w:val="18"/>
        </w:rPr>
        <w:t xml:space="preserve"> acoustic branch, the last three utterances almost equally </w:t>
      </w:r>
      <w:r w:rsidR="006A34E8">
        <w:rPr>
          <w:rFonts w:ascii="Linux Libertine" w:hAnsi="Linux Libertine" w:cs="Linux Libertine"/>
          <w:sz w:val="18"/>
          <w:szCs w:val="18"/>
        </w:rPr>
        <w:t xml:space="preserve">contribute </w:t>
      </w:r>
      <w:r w:rsidR="00003036">
        <w:rPr>
          <w:rFonts w:ascii="Linux Libertine" w:hAnsi="Linux Libertine" w:cs="Linux Libertine"/>
          <w:sz w:val="18"/>
          <w:szCs w:val="18"/>
        </w:rPr>
        <w:t xml:space="preserve">to the final prediction. </w:t>
      </w:r>
      <w:r w:rsidR="006A34E8">
        <w:rPr>
          <w:rFonts w:ascii="Linux Libertine" w:hAnsi="Linux Libertine" w:cs="Linux Libertine"/>
          <w:sz w:val="18"/>
          <w:szCs w:val="18"/>
        </w:rPr>
        <w:t>Both</w:t>
      </w:r>
      <w:r w:rsidR="00003036">
        <w:rPr>
          <w:rFonts w:ascii="Linux Libertine" w:hAnsi="Linux Libertine" w:cs="Linux Libertine"/>
          <w:sz w:val="18"/>
          <w:szCs w:val="18"/>
        </w:rPr>
        <w:t xml:space="preserve"> the textual and acoustic branch</w:t>
      </w:r>
      <w:r w:rsidR="006A34E8">
        <w:rPr>
          <w:rFonts w:ascii="Linux Libertine" w:hAnsi="Linux Libertine" w:cs="Linux Libertine"/>
          <w:sz w:val="18"/>
          <w:szCs w:val="18"/>
        </w:rPr>
        <w:t>es</w:t>
      </w:r>
      <w:r w:rsidR="00003036">
        <w:rPr>
          <w:rFonts w:ascii="Linux Libertine" w:hAnsi="Linux Libertine" w:cs="Linux Libertine"/>
          <w:sz w:val="18"/>
          <w:szCs w:val="18"/>
        </w:rPr>
        <w:t xml:space="preserve"> have already shared attention with each other due to the mutual correlation attention factor</w:t>
      </w:r>
      <w:r w:rsidR="008E60B6">
        <w:rPr>
          <w:rFonts w:ascii="Linux Libertine" w:hAnsi="Linux Libertine" w:cs="Linux Libertine"/>
          <w:sz w:val="18"/>
          <w:szCs w:val="18"/>
        </w:rPr>
        <w:t>.</w:t>
      </w:r>
      <w:r w:rsidR="00003036">
        <w:rPr>
          <w:rFonts w:ascii="Linux Libertine" w:hAnsi="Linux Libertine" w:cs="Linux Libertine"/>
          <w:sz w:val="18"/>
          <w:szCs w:val="18"/>
        </w:rPr>
        <w:t xml:space="preserve"> </w:t>
      </w:r>
      <w:r w:rsidR="008E60B6">
        <w:rPr>
          <w:rFonts w:ascii="Linux Libertine" w:hAnsi="Linux Libertine" w:cs="Linux Libertine"/>
          <w:sz w:val="18"/>
          <w:szCs w:val="18"/>
        </w:rPr>
        <w:t>This</w:t>
      </w:r>
      <w:r w:rsidR="00003036">
        <w:rPr>
          <w:rFonts w:ascii="Linux Libertine" w:hAnsi="Linux Libertine" w:cs="Linux Libertine"/>
          <w:sz w:val="18"/>
          <w:szCs w:val="18"/>
        </w:rPr>
        <w:t xml:space="preserve"> means the textual attention score</w:t>
      </w:r>
      <w:r w:rsidR="00C9768A">
        <w:rPr>
          <w:rFonts w:ascii="Linux Libertine" w:hAnsi="Linux Libertine" w:cs="Linux Libertine"/>
          <w:sz w:val="18"/>
          <w:szCs w:val="18"/>
        </w:rPr>
        <w:t>s</w:t>
      </w:r>
      <w:r w:rsidR="00003036">
        <w:rPr>
          <w:rFonts w:ascii="Linux Libertine" w:hAnsi="Linux Libertine" w:cs="Linux Libertine"/>
          <w:sz w:val="18"/>
          <w:szCs w:val="18"/>
        </w:rPr>
        <w:t xml:space="preserve"> were decided not only by </w:t>
      </w:r>
      <w:r w:rsidR="008E60B6">
        <w:rPr>
          <w:rFonts w:ascii="Linux Libertine" w:hAnsi="Linux Libertine" w:cs="Linux Libertine"/>
          <w:sz w:val="18"/>
          <w:szCs w:val="18"/>
        </w:rPr>
        <w:t xml:space="preserve">the </w:t>
      </w:r>
      <w:r w:rsidR="00003036">
        <w:rPr>
          <w:rFonts w:ascii="Linux Libertine" w:hAnsi="Linux Libertine" w:cs="Linux Libertine"/>
          <w:sz w:val="18"/>
          <w:szCs w:val="18"/>
        </w:rPr>
        <w:t>text</w:t>
      </w:r>
      <w:r w:rsidR="007021E4">
        <w:rPr>
          <w:rFonts w:ascii="Linux Libertine" w:hAnsi="Linux Libertine" w:cs="Linux Libertine"/>
          <w:sz w:val="18"/>
          <w:szCs w:val="18"/>
        </w:rPr>
        <w:t>ual representation</w:t>
      </w:r>
      <w:r w:rsidR="008E60B6">
        <w:rPr>
          <w:rFonts w:ascii="Linux Libertine" w:hAnsi="Linux Libertine" w:cs="Linux Libertine"/>
          <w:sz w:val="18"/>
          <w:szCs w:val="18"/>
        </w:rPr>
        <w:t>,</w:t>
      </w:r>
      <w:r w:rsidR="007021E4">
        <w:rPr>
          <w:rFonts w:ascii="Linux Libertine" w:hAnsi="Linux Libertine" w:cs="Linux Libertine"/>
          <w:sz w:val="18"/>
          <w:szCs w:val="18"/>
        </w:rPr>
        <w:t xml:space="preserve"> but also by the acoustic representation (</w:t>
      </w:r>
      <w:r w:rsidR="005703CD">
        <w:rPr>
          <w:rFonts w:ascii="Linux Libertine" w:hAnsi="Linux Libertine" w:cs="Linux Libertine"/>
          <w:sz w:val="18"/>
          <w:szCs w:val="18"/>
        </w:rPr>
        <w:t>similarly, for</w:t>
      </w:r>
      <w:r w:rsidR="007021E4">
        <w:rPr>
          <w:rFonts w:ascii="Linux Libertine" w:hAnsi="Linux Libertine" w:cs="Linux Libertine"/>
          <w:sz w:val="18"/>
          <w:szCs w:val="18"/>
        </w:rPr>
        <w:t xml:space="preserve"> acoustic attention score</w:t>
      </w:r>
      <w:r w:rsidR="00C9768A">
        <w:rPr>
          <w:rFonts w:ascii="Linux Libertine" w:hAnsi="Linux Libertine" w:cs="Linux Libertine"/>
          <w:sz w:val="18"/>
          <w:szCs w:val="18"/>
        </w:rPr>
        <w:t>s</w:t>
      </w:r>
      <w:r w:rsidR="007021E4">
        <w:rPr>
          <w:rFonts w:ascii="Linux Libertine" w:hAnsi="Linux Libertine" w:cs="Linux Libertine"/>
          <w:sz w:val="18"/>
          <w:szCs w:val="18"/>
        </w:rPr>
        <w:t>). The visualization of the textual and acoustic attention score</w:t>
      </w:r>
      <w:r w:rsidR="00B6241E">
        <w:rPr>
          <w:rFonts w:ascii="Linux Libertine" w:hAnsi="Linux Libertine" w:cs="Linux Libertine"/>
          <w:sz w:val="18"/>
          <w:szCs w:val="18"/>
        </w:rPr>
        <w:t>s</w:t>
      </w:r>
      <w:r w:rsidR="007021E4">
        <w:rPr>
          <w:rFonts w:ascii="Linux Libertine" w:hAnsi="Linux Libertine" w:cs="Linux Libertine"/>
          <w:sz w:val="18"/>
          <w:szCs w:val="18"/>
        </w:rPr>
        <w:t xml:space="preserve"> can be intuitively </w:t>
      </w:r>
      <w:r w:rsidR="00B6241E">
        <w:rPr>
          <w:rFonts w:ascii="Linux Libertine" w:hAnsi="Linux Libertine" w:cs="Linux Libertine"/>
          <w:sz w:val="18"/>
          <w:szCs w:val="18"/>
        </w:rPr>
        <w:t xml:space="preserve">understood </w:t>
      </w:r>
      <w:r w:rsidR="007021E4">
        <w:rPr>
          <w:rFonts w:ascii="Linux Libertine" w:hAnsi="Linux Libertine" w:cs="Linux Libertine"/>
          <w:sz w:val="18"/>
          <w:szCs w:val="18"/>
        </w:rPr>
        <w:t>as joint attention score</w:t>
      </w:r>
      <w:r w:rsidR="00B6241E">
        <w:rPr>
          <w:rFonts w:ascii="Linux Libertine" w:hAnsi="Linux Libertine" w:cs="Linux Libertine"/>
          <w:sz w:val="18"/>
          <w:szCs w:val="18"/>
        </w:rPr>
        <w:t>s</w:t>
      </w:r>
      <w:r w:rsidR="007021E4">
        <w:rPr>
          <w:rFonts w:ascii="Linux Libertine" w:hAnsi="Linux Libertine" w:cs="Linux Libertine"/>
          <w:sz w:val="18"/>
          <w:szCs w:val="18"/>
        </w:rPr>
        <w:t xml:space="preserve"> for each branch, respectively. </w:t>
      </w:r>
    </w:p>
    <w:p w14:paraId="33153E8D" w14:textId="585E2B78" w:rsidR="008E73F5" w:rsidRPr="008E73F5" w:rsidRDefault="008E73F5" w:rsidP="008E73F5">
      <w:pPr>
        <w:spacing w:before="220" w:after="80"/>
        <w:ind w:left="280" w:hanging="280"/>
        <w:rPr>
          <w:rFonts w:ascii="Linux Biolinum" w:eastAsia="Times New Roman" w:hAnsi="Linux Biolinum" w:cs="Times New Roman"/>
          <w:b/>
          <w:szCs w:val="20"/>
        </w:rPr>
      </w:pPr>
      <w:r w:rsidRPr="008E73F5">
        <w:rPr>
          <w:rFonts w:ascii="Linux Biolinum" w:eastAsia="Times New Roman" w:hAnsi="Linux Biolinum" w:cs="Times New Roman"/>
          <w:b/>
          <w:szCs w:val="20"/>
        </w:rPr>
        <w:t>6</w:t>
      </w:r>
      <w:r w:rsidRPr="008E73F5">
        <w:rPr>
          <w:rFonts w:ascii="Linux Biolinum" w:eastAsia="Times New Roman" w:hAnsi="Linux Biolinum" w:cs="Times New Roman"/>
          <w:b/>
          <w:szCs w:val="20"/>
        </w:rPr>
        <w:t> </w:t>
      </w:r>
      <w:r w:rsidRPr="008E73F5">
        <w:rPr>
          <w:rFonts w:ascii="Linux Biolinum" w:eastAsia="Times New Roman" w:hAnsi="Linux Biolinum" w:cs="Times New Roman"/>
          <w:b/>
          <w:szCs w:val="20"/>
        </w:rPr>
        <w:t>CONCLUSIONS</w:t>
      </w:r>
    </w:p>
    <w:p w14:paraId="7FFA68A1" w14:textId="24E3836E" w:rsidR="0003487B" w:rsidRDefault="00897BA8" w:rsidP="008B1AD1">
      <w:pPr>
        <w:ind w:firstLine="180"/>
        <w:rPr>
          <w:rFonts w:ascii="Linux Libertine" w:hAnsi="Linux Libertine" w:cs="Linux Libertine"/>
          <w:sz w:val="18"/>
          <w:szCs w:val="18"/>
        </w:rPr>
      </w:pPr>
      <w:r>
        <w:rPr>
          <w:rFonts w:ascii="Linux Libertine" w:hAnsi="Linux Libertine" w:cs="Linux Libertine"/>
          <w:sz w:val="18"/>
          <w:szCs w:val="18"/>
        </w:rPr>
        <w:t>In this paper, w</w:t>
      </w:r>
      <w:r w:rsidR="008E73F5" w:rsidRPr="00815915">
        <w:rPr>
          <w:rFonts w:ascii="Linux Libertine" w:hAnsi="Linux Libertine" w:cs="Linux Libertine"/>
          <w:sz w:val="18"/>
          <w:szCs w:val="18"/>
        </w:rPr>
        <w:t>e introduced</w:t>
      </w:r>
      <w:r w:rsidR="006E1956">
        <w:rPr>
          <w:rFonts w:ascii="Linux Libertine" w:hAnsi="Linux Libertine" w:cs="Linux Libertine"/>
          <w:sz w:val="18"/>
          <w:szCs w:val="18"/>
        </w:rPr>
        <w:t xml:space="preserve"> a dyadic fusion network that mainly relies on attention to extract contextual features and fuse multimodal information. We first </w:t>
      </w:r>
      <w:r w:rsidR="002A292F">
        <w:rPr>
          <w:rFonts w:ascii="Linux Libertine" w:hAnsi="Linux Libertine" w:cs="Linux Libertine"/>
          <w:sz w:val="18"/>
          <w:szCs w:val="18"/>
        </w:rPr>
        <w:t>used</w:t>
      </w:r>
      <w:r w:rsidR="006E1956">
        <w:rPr>
          <w:rFonts w:ascii="Linux Libertine" w:hAnsi="Linux Libertine" w:cs="Linux Libertine"/>
          <w:sz w:val="18"/>
          <w:szCs w:val="18"/>
        </w:rPr>
        <w:t xml:space="preserve"> two effective light-weight modality-specific feature extractors to generate non-contextual representations for each utterance.  Then, </w:t>
      </w:r>
      <w:r w:rsidR="00934EB9">
        <w:rPr>
          <w:rFonts w:ascii="Linux Libertine" w:hAnsi="Linux Libertine" w:cs="Linux Libertine"/>
          <w:sz w:val="18"/>
          <w:szCs w:val="18"/>
        </w:rPr>
        <w:t xml:space="preserve">we </w:t>
      </w:r>
      <w:r w:rsidR="002A292F">
        <w:rPr>
          <w:rFonts w:ascii="Linux Libertine" w:hAnsi="Linux Libertine" w:cs="Linux Libertine"/>
          <w:sz w:val="18"/>
          <w:szCs w:val="18"/>
        </w:rPr>
        <w:t>combin</w:t>
      </w:r>
      <w:r w:rsidR="00934EB9">
        <w:rPr>
          <w:rFonts w:ascii="Linux Libertine" w:hAnsi="Linux Libertine" w:cs="Linux Libertine"/>
          <w:sz w:val="18"/>
          <w:szCs w:val="18"/>
        </w:rPr>
        <w:t>e</w:t>
      </w:r>
      <w:r w:rsidR="002A292F">
        <w:rPr>
          <w:rFonts w:ascii="Linux Libertine" w:hAnsi="Linux Libertine" w:cs="Linux Libertine"/>
          <w:sz w:val="18"/>
          <w:szCs w:val="18"/>
        </w:rPr>
        <w:t xml:space="preserve"> the surrounding utterance representations as contextual input for modality fusion network. We designed a mutual correlation attentive factor integrated with the proposed sub-view attention mechanism to </w:t>
      </w:r>
      <w:r w:rsidR="002A292F" w:rsidRPr="002A292F">
        <w:rPr>
          <w:rFonts w:ascii="Linux Libertine" w:hAnsi="Linux Libertine" w:cs="Linux Libertine"/>
          <w:sz w:val="18"/>
          <w:szCs w:val="18"/>
        </w:rPr>
        <w:t>select representative vectors</w:t>
      </w:r>
      <w:r w:rsidR="002A292F">
        <w:rPr>
          <w:rFonts w:ascii="Linux Libertine" w:hAnsi="Linux Libertine" w:cs="Linux Libertine"/>
          <w:sz w:val="18"/>
          <w:szCs w:val="18"/>
        </w:rPr>
        <w:t xml:space="preserve"> and learn cross-modal associations. We </w:t>
      </w:r>
      <w:r w:rsidR="005A50AE">
        <w:rPr>
          <w:rFonts w:ascii="Linux Libertine" w:hAnsi="Linux Libertine" w:cs="Linux Libertine"/>
          <w:sz w:val="18"/>
          <w:szCs w:val="18"/>
        </w:rPr>
        <w:t xml:space="preserve">generated </w:t>
      </w:r>
      <w:r w:rsidR="00B7604E">
        <w:rPr>
          <w:rFonts w:ascii="Linux Libertine" w:hAnsi="Linux Libertine" w:cs="Linux Libertine"/>
          <w:sz w:val="18"/>
          <w:szCs w:val="18"/>
        </w:rPr>
        <w:t>the label</w:t>
      </w:r>
      <w:r w:rsidR="00B6104A">
        <w:rPr>
          <w:rFonts w:ascii="Linux Libertine" w:hAnsi="Linux Libertine" w:cs="Linux Libertine"/>
          <w:sz w:val="18"/>
          <w:szCs w:val="18"/>
        </w:rPr>
        <w:t>s</w:t>
      </w:r>
      <w:r w:rsidR="00B7604E">
        <w:rPr>
          <w:rFonts w:ascii="Linux Libertine" w:hAnsi="Linux Libertine" w:cs="Linux Libertine"/>
          <w:sz w:val="18"/>
          <w:szCs w:val="18"/>
        </w:rPr>
        <w:t xml:space="preserve"> for each utterance by </w:t>
      </w:r>
      <w:r w:rsidR="002A292F">
        <w:rPr>
          <w:rFonts w:ascii="Linux Libertine" w:hAnsi="Linux Libertine" w:cs="Linux Libertine"/>
          <w:sz w:val="18"/>
          <w:szCs w:val="18"/>
        </w:rPr>
        <w:t>embed</w:t>
      </w:r>
      <w:r w:rsidR="00B7604E">
        <w:rPr>
          <w:rFonts w:ascii="Linux Libertine" w:hAnsi="Linux Libertine" w:cs="Linux Libertine"/>
          <w:sz w:val="18"/>
          <w:szCs w:val="18"/>
        </w:rPr>
        <w:t>ding</w:t>
      </w:r>
      <w:r w:rsidR="002A292F">
        <w:rPr>
          <w:rFonts w:ascii="Linux Libertine" w:hAnsi="Linux Libertine" w:cs="Linux Libertine"/>
          <w:sz w:val="18"/>
          <w:szCs w:val="18"/>
        </w:rPr>
        <w:t xml:space="preserve"> the </w:t>
      </w:r>
      <w:r w:rsidR="00B7604E">
        <w:rPr>
          <w:rFonts w:ascii="Linux Libertine" w:hAnsi="Linux Libertine" w:cs="Linux Libertine"/>
          <w:sz w:val="18"/>
          <w:szCs w:val="18"/>
        </w:rPr>
        <w:t xml:space="preserve">corresponding </w:t>
      </w:r>
      <w:r w:rsidR="002A292F">
        <w:rPr>
          <w:rFonts w:ascii="Linux Libertine" w:hAnsi="Linux Libertine" w:cs="Linux Libertine"/>
          <w:sz w:val="18"/>
          <w:szCs w:val="18"/>
        </w:rPr>
        <w:t xml:space="preserve">labels from all annotators as </w:t>
      </w:r>
      <w:r w:rsidR="00B7604E">
        <w:rPr>
          <w:rFonts w:ascii="Linux Libertine" w:hAnsi="Linux Libertine" w:cs="Linux Libertine"/>
          <w:sz w:val="18"/>
          <w:szCs w:val="18"/>
        </w:rPr>
        <w:t xml:space="preserve">a vector and used a regression approach to make the final decision. </w:t>
      </w:r>
      <w:r w:rsidR="000A24FF" w:rsidRPr="000A24FF">
        <w:rPr>
          <w:rFonts w:ascii="Linux Libertine" w:hAnsi="Linux Libertine" w:cs="Linux Libertine"/>
          <w:sz w:val="18"/>
          <w:szCs w:val="18"/>
        </w:rPr>
        <w:t xml:space="preserve">To the best of our knowledge, our work is the first one to provide a detailed analysis and solution on the disagreeing label issue. </w:t>
      </w:r>
      <w:r w:rsidR="00B7604E">
        <w:rPr>
          <w:rFonts w:ascii="Linux Libertine" w:hAnsi="Linux Libertine" w:cs="Linux Libertine"/>
          <w:sz w:val="18"/>
          <w:szCs w:val="18"/>
        </w:rPr>
        <w:t>The experiment</w:t>
      </w:r>
      <w:r w:rsidR="00B6104A">
        <w:rPr>
          <w:rFonts w:ascii="Linux Libertine" w:hAnsi="Linux Libertine" w:cs="Linux Libertine"/>
          <w:sz w:val="18"/>
          <w:szCs w:val="18"/>
        </w:rPr>
        <w:t>al</w:t>
      </w:r>
      <w:r w:rsidR="00B7604E">
        <w:rPr>
          <w:rFonts w:ascii="Linux Libertine" w:hAnsi="Linux Libertine" w:cs="Linux Libertine"/>
          <w:sz w:val="18"/>
          <w:szCs w:val="18"/>
        </w:rPr>
        <w:t xml:space="preserve"> result</w:t>
      </w:r>
      <w:r w:rsidR="00B6104A">
        <w:rPr>
          <w:rFonts w:ascii="Linux Libertine" w:hAnsi="Linux Libertine" w:cs="Linux Libertine"/>
          <w:sz w:val="18"/>
          <w:szCs w:val="18"/>
        </w:rPr>
        <w:t>s</w:t>
      </w:r>
      <w:r w:rsidR="00B7604E">
        <w:rPr>
          <w:rFonts w:ascii="Linux Libertine" w:hAnsi="Linux Libertine" w:cs="Linux Libertine"/>
          <w:sz w:val="18"/>
          <w:szCs w:val="18"/>
        </w:rPr>
        <w:t xml:space="preserve"> show that </w:t>
      </w:r>
      <w:r w:rsidR="009711F2">
        <w:rPr>
          <w:rFonts w:ascii="Linux Libertine" w:hAnsi="Linux Libertine" w:cs="Linux Libertine"/>
          <w:sz w:val="18"/>
          <w:szCs w:val="18"/>
        </w:rPr>
        <w:t>our</w:t>
      </w:r>
      <w:r w:rsidR="00B7604E">
        <w:rPr>
          <w:rFonts w:ascii="Linux Libertine" w:hAnsi="Linux Libertine" w:cs="Linux Libertine"/>
          <w:sz w:val="18"/>
          <w:szCs w:val="18"/>
        </w:rPr>
        <w:t xml:space="preserve"> </w:t>
      </w:r>
      <w:r w:rsidR="00564D50">
        <w:rPr>
          <w:rFonts w:ascii="Linux Libertine" w:hAnsi="Linux Libertine" w:cs="Linux Libertine"/>
          <w:sz w:val="18"/>
          <w:szCs w:val="18"/>
        </w:rPr>
        <w:t>model</w:t>
      </w:r>
      <w:r w:rsidR="00B7604E">
        <w:rPr>
          <w:rFonts w:ascii="Linux Libertine" w:hAnsi="Linux Libertine" w:cs="Linux Libertine"/>
          <w:sz w:val="18"/>
          <w:szCs w:val="18"/>
        </w:rPr>
        <w:t xml:space="preserve"> significantly outperforms the previous approaches with less training cost</w:t>
      </w:r>
      <w:r w:rsidR="009711F2">
        <w:rPr>
          <w:rFonts w:ascii="Linux Libertine" w:hAnsi="Linux Libertine" w:cs="Linux Libertine"/>
          <w:sz w:val="18"/>
          <w:szCs w:val="18"/>
        </w:rPr>
        <w:t>. The result</w:t>
      </w:r>
      <w:r w:rsidR="001C3A68">
        <w:rPr>
          <w:rFonts w:ascii="Linux Libertine" w:hAnsi="Linux Libertine" w:cs="Linux Libertine"/>
          <w:sz w:val="18"/>
          <w:szCs w:val="18"/>
        </w:rPr>
        <w:t>s</w:t>
      </w:r>
      <w:r w:rsidR="009711F2">
        <w:rPr>
          <w:rFonts w:ascii="Linux Libertine" w:hAnsi="Linux Libertine" w:cs="Linux Libertine"/>
          <w:sz w:val="18"/>
          <w:szCs w:val="18"/>
        </w:rPr>
        <w:t xml:space="preserve"> demonstrate the effective</w:t>
      </w:r>
      <w:r w:rsidR="001C3A68">
        <w:rPr>
          <w:rFonts w:ascii="Linux Libertine" w:hAnsi="Linux Libertine" w:cs="Linux Libertine"/>
          <w:sz w:val="18"/>
          <w:szCs w:val="18"/>
        </w:rPr>
        <w:t>ness</w:t>
      </w:r>
      <w:r w:rsidR="009711F2">
        <w:rPr>
          <w:rFonts w:ascii="Linux Libertine" w:hAnsi="Linux Libertine" w:cs="Linux Libertine"/>
          <w:sz w:val="18"/>
          <w:szCs w:val="18"/>
        </w:rPr>
        <w:t xml:space="preserve"> and efficien</w:t>
      </w:r>
      <w:r w:rsidR="001C3A68">
        <w:rPr>
          <w:rFonts w:ascii="Linux Libertine" w:hAnsi="Linux Libertine" w:cs="Linux Libertine"/>
          <w:sz w:val="18"/>
          <w:szCs w:val="18"/>
        </w:rPr>
        <w:t>cy</w:t>
      </w:r>
      <w:r w:rsidR="009711F2">
        <w:rPr>
          <w:rFonts w:ascii="Linux Libertine" w:hAnsi="Linux Libertine" w:cs="Linux Libertine"/>
          <w:sz w:val="18"/>
          <w:szCs w:val="18"/>
        </w:rPr>
        <w:t xml:space="preserve"> of the proposed sub-view attention, mutual correlation attentive factor, and regression modeling strategy.</w:t>
      </w:r>
      <w:r w:rsidR="00564D50">
        <w:rPr>
          <w:rFonts w:ascii="Linux Libertine" w:hAnsi="Linux Libertine" w:cs="Linux Libertine"/>
          <w:sz w:val="18"/>
          <w:szCs w:val="18"/>
        </w:rPr>
        <w:t xml:space="preserve"> </w:t>
      </w:r>
      <w:r w:rsidR="009711F2">
        <w:rPr>
          <w:rFonts w:ascii="Linux Libertine" w:hAnsi="Linux Libertine" w:cs="Linux Libertine"/>
          <w:sz w:val="18"/>
          <w:szCs w:val="18"/>
        </w:rPr>
        <w:t xml:space="preserve">Finally, we give a visualization of the attention to help human interpretation. </w:t>
      </w:r>
    </w:p>
    <w:p w14:paraId="22200FDF" w14:textId="3113C945" w:rsidR="00DF3CF6" w:rsidRPr="006B6732" w:rsidRDefault="00AB4963" w:rsidP="00AB4963">
      <w:pPr>
        <w:pStyle w:val="ReferenceHead"/>
      </w:pPr>
      <w:r w:rsidRPr="006B6732">
        <w:t>REFERENCES</w:t>
      </w:r>
    </w:p>
    <w:p w14:paraId="442C8FF0"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Zadeh, A., Chen, M., </w:t>
      </w:r>
      <w:proofErr w:type="spellStart"/>
      <w:r w:rsidRPr="009B6D96">
        <w:rPr>
          <w:rFonts w:ascii="Linux Libertine" w:eastAsiaTheme="minorHAnsi" w:hAnsi="Linux Libertine"/>
          <w:sz w:val="14"/>
          <w:lang w:eastAsia="en-US"/>
          <w14:ligatures w14:val="standard"/>
        </w:rPr>
        <w:t>Poria</w:t>
      </w:r>
      <w:proofErr w:type="spellEnd"/>
      <w:r w:rsidRPr="009B6D96">
        <w:rPr>
          <w:rFonts w:ascii="Linux Libertine" w:eastAsiaTheme="minorHAnsi" w:hAnsi="Linux Libertine"/>
          <w:sz w:val="14"/>
          <w:lang w:eastAsia="en-US"/>
          <w14:ligatures w14:val="standard"/>
        </w:rPr>
        <w:t xml:space="preserve">, S., Cambria, E. and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xml:space="preserve">, L.P., 2017. Tensor fusion network for multimodal sentiment analysis.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707.07250.</w:t>
      </w:r>
    </w:p>
    <w:p w14:paraId="7C9AB749"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Poria</w:t>
      </w:r>
      <w:proofErr w:type="spellEnd"/>
      <w:r w:rsidRPr="009B6D96">
        <w:rPr>
          <w:rFonts w:ascii="Linux Libertine" w:eastAsiaTheme="minorHAnsi" w:hAnsi="Linux Libertine"/>
          <w:sz w:val="14"/>
          <w:lang w:eastAsia="en-US"/>
          <w14:ligatures w14:val="standard"/>
        </w:rPr>
        <w:t xml:space="preserve">, S., Cambria, E. and </w:t>
      </w:r>
      <w:proofErr w:type="spellStart"/>
      <w:r w:rsidRPr="009B6D96">
        <w:rPr>
          <w:rFonts w:ascii="Linux Libertine" w:eastAsiaTheme="minorHAnsi" w:hAnsi="Linux Libertine"/>
          <w:sz w:val="14"/>
          <w:lang w:eastAsia="en-US"/>
          <w14:ligatures w14:val="standard"/>
        </w:rPr>
        <w:t>Gelbukh</w:t>
      </w:r>
      <w:proofErr w:type="spellEnd"/>
      <w:r w:rsidRPr="009B6D96">
        <w:rPr>
          <w:rFonts w:ascii="Linux Libertine" w:eastAsiaTheme="minorHAnsi" w:hAnsi="Linux Libertine"/>
          <w:sz w:val="14"/>
          <w:lang w:eastAsia="en-US"/>
          <w14:ligatures w14:val="standard"/>
        </w:rPr>
        <w:t>, A., 2015. Deep convolutional neural network textual features and multiple kernel learning for utterance-level multimodal sentiment analysis. In Proceedings of the 2015 Conference on Empirical Methods in Natural Language Processing (pp. 2539-2544).</w:t>
      </w:r>
    </w:p>
    <w:p w14:paraId="567673AA"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Gu, Y., Yang, K., Fu, S., Chen, S., Li, X., and </w:t>
      </w:r>
      <w:proofErr w:type="spellStart"/>
      <w:r w:rsidRPr="009B6D96">
        <w:rPr>
          <w:rFonts w:ascii="Linux Libertine" w:eastAsiaTheme="minorHAnsi" w:hAnsi="Linux Libertine"/>
          <w:sz w:val="14"/>
          <w:lang w:eastAsia="en-US"/>
          <w14:ligatures w14:val="standard"/>
        </w:rPr>
        <w:t>Marsic</w:t>
      </w:r>
      <w:proofErr w:type="spellEnd"/>
      <w:r w:rsidRPr="009B6D96">
        <w:rPr>
          <w:rFonts w:ascii="Linux Libertine" w:eastAsiaTheme="minorHAnsi" w:hAnsi="Linux Libertine"/>
          <w:sz w:val="14"/>
          <w:lang w:eastAsia="en-US"/>
          <w14:ligatures w14:val="standard"/>
        </w:rPr>
        <w:t>, I. 2018. Multimodal affective analysis using hierarchical attention strategy with word-level alignment. In Proceedings of the 56th Annual Meeting of the Association for Computational Linguistics (Volume 1: Long Papers) (Vol. 1, pp. 2225--2235).</w:t>
      </w:r>
    </w:p>
    <w:p w14:paraId="19401C3F"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Poria</w:t>
      </w:r>
      <w:proofErr w:type="spellEnd"/>
      <w:r w:rsidRPr="009B6D96">
        <w:rPr>
          <w:rFonts w:ascii="Linux Libertine" w:eastAsiaTheme="minorHAnsi" w:hAnsi="Linux Libertine"/>
          <w:sz w:val="14"/>
          <w:lang w:eastAsia="en-US"/>
          <w14:ligatures w14:val="standard"/>
        </w:rPr>
        <w:t xml:space="preserve">, S., Cambria, E., Hazarika, D., Majumder, N., Zadeh, A. and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L.P., 2017. Context-dependent sentiment analysis in user-generated videos. In Proceedings of the 55th Annual Meeting of the Association for Computational Linguistics (Volume 1: Long Papers) (Vol. 1, pp. 873-883).</w:t>
      </w:r>
    </w:p>
    <w:p w14:paraId="4B886E69"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Zadeh, A., Liang, P.P., </w:t>
      </w:r>
      <w:proofErr w:type="spellStart"/>
      <w:r w:rsidRPr="009B6D96">
        <w:rPr>
          <w:rFonts w:ascii="Linux Libertine" w:eastAsiaTheme="minorHAnsi" w:hAnsi="Linux Libertine"/>
          <w:sz w:val="14"/>
          <w:lang w:eastAsia="en-US"/>
          <w14:ligatures w14:val="standard"/>
        </w:rPr>
        <w:t>Poria</w:t>
      </w:r>
      <w:proofErr w:type="spellEnd"/>
      <w:r w:rsidRPr="009B6D96">
        <w:rPr>
          <w:rFonts w:ascii="Linux Libertine" w:eastAsiaTheme="minorHAnsi" w:hAnsi="Linux Libertine"/>
          <w:sz w:val="14"/>
          <w:lang w:eastAsia="en-US"/>
          <w14:ligatures w14:val="standard"/>
        </w:rPr>
        <w:t xml:space="preserve">, S., </w:t>
      </w:r>
      <w:proofErr w:type="spellStart"/>
      <w:r w:rsidRPr="009B6D96">
        <w:rPr>
          <w:rFonts w:ascii="Linux Libertine" w:eastAsiaTheme="minorHAnsi" w:hAnsi="Linux Libertine"/>
          <w:sz w:val="14"/>
          <w:lang w:eastAsia="en-US"/>
          <w14:ligatures w14:val="standard"/>
        </w:rPr>
        <w:t>Vij</w:t>
      </w:r>
      <w:proofErr w:type="spellEnd"/>
      <w:r w:rsidRPr="009B6D96">
        <w:rPr>
          <w:rFonts w:ascii="Linux Libertine" w:eastAsiaTheme="minorHAnsi" w:hAnsi="Linux Libertine"/>
          <w:sz w:val="14"/>
          <w:lang w:eastAsia="en-US"/>
          <w14:ligatures w14:val="standard"/>
        </w:rPr>
        <w:t xml:space="preserve">, P., Cambria, E. and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xml:space="preserve">, L.P., 2018. Multi-attention recurrent network for human communication comprehension.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802.00923.</w:t>
      </w:r>
    </w:p>
    <w:p w14:paraId="4C007D99"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Gu, Y., Li, X., Huang, K., Fu, S., Yang, K., Chen, S., Zhou, M., and </w:t>
      </w:r>
      <w:proofErr w:type="spellStart"/>
      <w:r w:rsidRPr="009B6D96">
        <w:rPr>
          <w:rFonts w:ascii="Linux Libertine" w:eastAsiaTheme="minorHAnsi" w:hAnsi="Linux Libertine"/>
          <w:sz w:val="14"/>
          <w:lang w:eastAsia="en-US"/>
          <w14:ligatures w14:val="standard"/>
        </w:rPr>
        <w:t>Marsic</w:t>
      </w:r>
      <w:proofErr w:type="spellEnd"/>
      <w:r w:rsidRPr="009B6D96">
        <w:rPr>
          <w:rFonts w:ascii="Linux Libertine" w:eastAsiaTheme="minorHAnsi" w:hAnsi="Linux Libertine"/>
          <w:sz w:val="14"/>
          <w:lang w:eastAsia="en-US"/>
          <w14:ligatures w14:val="standard"/>
        </w:rPr>
        <w:t>, I. 2018. Human Conversation Analysis Using Attentive Multimodal Networks with Hierarchical Encoder-Decoder. In 2018 ACM Multimedia Conference on Multimedia Conference (pp. 537-545). ACM.</w:t>
      </w:r>
    </w:p>
    <w:p w14:paraId="49DF2D0D"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Poria</w:t>
      </w:r>
      <w:proofErr w:type="spellEnd"/>
      <w:r w:rsidRPr="009B6D96">
        <w:rPr>
          <w:rFonts w:ascii="Linux Libertine" w:eastAsiaTheme="minorHAnsi" w:hAnsi="Linux Libertine"/>
          <w:sz w:val="14"/>
          <w:lang w:eastAsia="en-US"/>
          <w14:ligatures w14:val="standard"/>
        </w:rPr>
        <w:t>, S., Chaturvedi, I., Cambria, E. and Hussain, A., 2016, December. Convolutional MKL based multimodal emotion recognition and sentiment analysis. In Data Mining (ICDM), 2016 IEEE 16th International Conference on (pp. 439-448). IEEE.</w:t>
      </w:r>
    </w:p>
    <w:p w14:paraId="11D016BB"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Chen, M., Wang, S., Liang, P.P., </w:t>
      </w:r>
      <w:proofErr w:type="spellStart"/>
      <w:r w:rsidRPr="009B6D96">
        <w:rPr>
          <w:rFonts w:ascii="Linux Libertine" w:eastAsiaTheme="minorHAnsi" w:hAnsi="Linux Libertine"/>
          <w:sz w:val="14"/>
          <w:lang w:eastAsia="en-US"/>
          <w14:ligatures w14:val="standard"/>
        </w:rPr>
        <w:t>Baltrušaitis</w:t>
      </w:r>
      <w:proofErr w:type="spellEnd"/>
      <w:r w:rsidRPr="009B6D96">
        <w:rPr>
          <w:rFonts w:ascii="Linux Libertine" w:eastAsiaTheme="minorHAnsi" w:hAnsi="Linux Libertine"/>
          <w:sz w:val="14"/>
          <w:lang w:eastAsia="en-US"/>
          <w14:ligatures w14:val="standard"/>
        </w:rPr>
        <w:t xml:space="preserve">, T., Zadeh, A. and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L.P., 2017, November. Multimodal sentiment analysis with word-level fusion and reinforcement learning. In Proceedings of the 19th ACM International Conference on Multimodal Interaction (pp. 163-171). ACM</w:t>
      </w:r>
    </w:p>
    <w:p w14:paraId="7704B096"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Busso</w:t>
      </w:r>
      <w:proofErr w:type="spellEnd"/>
      <w:r w:rsidRPr="009B6D96">
        <w:rPr>
          <w:rFonts w:ascii="Linux Libertine" w:eastAsiaTheme="minorHAnsi" w:hAnsi="Linux Libertine"/>
          <w:sz w:val="14"/>
          <w:lang w:eastAsia="en-US"/>
          <w14:ligatures w14:val="standard"/>
        </w:rPr>
        <w:t xml:space="preserve">, C., </w:t>
      </w:r>
      <w:proofErr w:type="spellStart"/>
      <w:r w:rsidRPr="009B6D96">
        <w:rPr>
          <w:rFonts w:ascii="Linux Libertine" w:eastAsiaTheme="minorHAnsi" w:hAnsi="Linux Libertine"/>
          <w:sz w:val="14"/>
          <w:lang w:eastAsia="en-US"/>
          <w14:ligatures w14:val="standard"/>
        </w:rPr>
        <w:t>Bulut</w:t>
      </w:r>
      <w:proofErr w:type="spellEnd"/>
      <w:r w:rsidRPr="009B6D96">
        <w:rPr>
          <w:rFonts w:ascii="Linux Libertine" w:eastAsiaTheme="minorHAnsi" w:hAnsi="Linux Libertine"/>
          <w:sz w:val="14"/>
          <w:lang w:eastAsia="en-US"/>
          <w14:ligatures w14:val="standard"/>
        </w:rPr>
        <w:t xml:space="preserve">, M., Lee, C.C., </w:t>
      </w:r>
      <w:proofErr w:type="spellStart"/>
      <w:r w:rsidRPr="009B6D96">
        <w:rPr>
          <w:rFonts w:ascii="Linux Libertine" w:eastAsiaTheme="minorHAnsi" w:hAnsi="Linux Libertine"/>
          <w:sz w:val="14"/>
          <w:lang w:eastAsia="en-US"/>
          <w14:ligatures w14:val="standard"/>
        </w:rPr>
        <w:t>Kazemzadeh</w:t>
      </w:r>
      <w:proofErr w:type="spellEnd"/>
      <w:r w:rsidRPr="009B6D96">
        <w:rPr>
          <w:rFonts w:ascii="Linux Libertine" w:eastAsiaTheme="minorHAnsi" w:hAnsi="Linux Libertine"/>
          <w:sz w:val="14"/>
          <w:lang w:eastAsia="en-US"/>
          <w14:ligatures w14:val="standard"/>
        </w:rPr>
        <w:t xml:space="preserve">, A., Mower, E., Kim, S., Chang, J.N., Lee, S. and Narayanan, S.S., 2008. IEMOCAP: Interactive emotional dyadic motion capture database. Language resources and evaluation, 42(4), p.335. </w:t>
      </w:r>
    </w:p>
    <w:p w14:paraId="09F77497"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Vaswani, A., </w:t>
      </w:r>
      <w:proofErr w:type="spellStart"/>
      <w:r w:rsidRPr="009B6D96">
        <w:rPr>
          <w:rFonts w:ascii="Linux Libertine" w:eastAsiaTheme="minorHAnsi" w:hAnsi="Linux Libertine"/>
          <w:sz w:val="14"/>
          <w:lang w:eastAsia="en-US"/>
          <w14:ligatures w14:val="standard"/>
        </w:rPr>
        <w:t>Shazeer</w:t>
      </w:r>
      <w:proofErr w:type="spellEnd"/>
      <w:r w:rsidRPr="009B6D96">
        <w:rPr>
          <w:rFonts w:ascii="Linux Libertine" w:eastAsiaTheme="minorHAnsi" w:hAnsi="Linux Libertine"/>
          <w:sz w:val="14"/>
          <w:lang w:eastAsia="en-US"/>
          <w14:ligatures w14:val="standard"/>
        </w:rPr>
        <w:t xml:space="preserve">, N., Parmar, N., </w:t>
      </w:r>
      <w:proofErr w:type="spellStart"/>
      <w:r w:rsidRPr="009B6D96">
        <w:rPr>
          <w:rFonts w:ascii="Linux Libertine" w:eastAsiaTheme="minorHAnsi" w:hAnsi="Linux Libertine"/>
          <w:sz w:val="14"/>
          <w:lang w:eastAsia="en-US"/>
          <w14:ligatures w14:val="standard"/>
        </w:rPr>
        <w:t>Uszkoreit</w:t>
      </w:r>
      <w:proofErr w:type="spellEnd"/>
      <w:r w:rsidRPr="009B6D96">
        <w:rPr>
          <w:rFonts w:ascii="Linux Libertine" w:eastAsiaTheme="minorHAnsi" w:hAnsi="Linux Libertine"/>
          <w:sz w:val="14"/>
          <w:lang w:eastAsia="en-US"/>
          <w14:ligatures w14:val="standard"/>
        </w:rPr>
        <w:t xml:space="preserve">, J., Jones, L., Gomez, A.N., Kaiser, Ł. and </w:t>
      </w:r>
      <w:proofErr w:type="spellStart"/>
      <w:r w:rsidRPr="009B6D96">
        <w:rPr>
          <w:rFonts w:ascii="Linux Libertine" w:eastAsiaTheme="minorHAnsi" w:hAnsi="Linux Libertine"/>
          <w:sz w:val="14"/>
          <w:lang w:eastAsia="en-US"/>
          <w14:ligatures w14:val="standard"/>
        </w:rPr>
        <w:t>Polosukhin</w:t>
      </w:r>
      <w:proofErr w:type="spellEnd"/>
      <w:r w:rsidRPr="009B6D96">
        <w:rPr>
          <w:rFonts w:ascii="Linux Libertine" w:eastAsiaTheme="minorHAnsi" w:hAnsi="Linux Libertine"/>
          <w:sz w:val="14"/>
          <w:lang w:eastAsia="en-US"/>
          <w14:ligatures w14:val="standard"/>
        </w:rPr>
        <w:t>, I., 2017. Attention is all you need. In Advances in neural information processing systems (pp. 5998-6008).</w:t>
      </w:r>
    </w:p>
    <w:p w14:paraId="75406F56"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Poria</w:t>
      </w:r>
      <w:proofErr w:type="spellEnd"/>
      <w:r w:rsidRPr="009B6D96">
        <w:rPr>
          <w:rFonts w:ascii="Linux Libertine" w:eastAsiaTheme="minorHAnsi" w:hAnsi="Linux Libertine"/>
          <w:sz w:val="14"/>
          <w:lang w:eastAsia="en-US"/>
          <w14:ligatures w14:val="standard"/>
        </w:rPr>
        <w:t xml:space="preserve">, S., </w:t>
      </w:r>
      <w:proofErr w:type="spellStart"/>
      <w:r w:rsidRPr="009B6D96">
        <w:rPr>
          <w:rFonts w:ascii="Linux Libertine" w:eastAsiaTheme="minorHAnsi" w:hAnsi="Linux Libertine"/>
          <w:sz w:val="14"/>
          <w:lang w:eastAsia="en-US"/>
          <w14:ligatures w14:val="standard"/>
        </w:rPr>
        <w:t>Cambriab</w:t>
      </w:r>
      <w:proofErr w:type="spellEnd"/>
      <w:r w:rsidRPr="009B6D96">
        <w:rPr>
          <w:rFonts w:ascii="Linux Libertine" w:eastAsiaTheme="minorHAnsi" w:hAnsi="Linux Libertine"/>
          <w:sz w:val="14"/>
          <w:lang w:eastAsia="en-US"/>
          <w14:ligatures w14:val="standard"/>
        </w:rPr>
        <w:t xml:space="preserve">, E., </w:t>
      </w:r>
      <w:proofErr w:type="spellStart"/>
      <w:r w:rsidRPr="009B6D96">
        <w:rPr>
          <w:rFonts w:ascii="Linux Libertine" w:eastAsiaTheme="minorHAnsi" w:hAnsi="Linux Libertine"/>
          <w:sz w:val="14"/>
          <w:lang w:eastAsia="en-US"/>
          <w14:ligatures w14:val="standard"/>
        </w:rPr>
        <w:t>Hazarikac</w:t>
      </w:r>
      <w:proofErr w:type="spellEnd"/>
      <w:r w:rsidRPr="009B6D96">
        <w:rPr>
          <w:rFonts w:ascii="Linux Libertine" w:eastAsiaTheme="minorHAnsi" w:hAnsi="Linux Libertine"/>
          <w:sz w:val="14"/>
          <w:lang w:eastAsia="en-US"/>
          <w14:ligatures w14:val="standard"/>
        </w:rPr>
        <w:t xml:space="preserve">, D., </w:t>
      </w:r>
      <w:proofErr w:type="spellStart"/>
      <w:r w:rsidRPr="009B6D96">
        <w:rPr>
          <w:rFonts w:ascii="Linux Libertine" w:eastAsiaTheme="minorHAnsi" w:hAnsi="Linux Libertine"/>
          <w:sz w:val="14"/>
          <w:lang w:eastAsia="en-US"/>
          <w14:ligatures w14:val="standard"/>
        </w:rPr>
        <w:t>Mazumderd</w:t>
      </w:r>
      <w:proofErr w:type="spellEnd"/>
      <w:r w:rsidRPr="009B6D96">
        <w:rPr>
          <w:rFonts w:ascii="Linux Libertine" w:eastAsiaTheme="minorHAnsi" w:hAnsi="Linux Libertine"/>
          <w:sz w:val="14"/>
          <w:lang w:eastAsia="en-US"/>
          <w14:ligatures w14:val="standard"/>
        </w:rPr>
        <w:t xml:space="preserve">, N., </w:t>
      </w:r>
      <w:proofErr w:type="spellStart"/>
      <w:r w:rsidRPr="009B6D96">
        <w:rPr>
          <w:rFonts w:ascii="Linux Libertine" w:eastAsiaTheme="minorHAnsi" w:hAnsi="Linux Libertine"/>
          <w:sz w:val="14"/>
          <w:lang w:eastAsia="en-US"/>
          <w14:ligatures w14:val="standard"/>
        </w:rPr>
        <w:t>Zadehe</w:t>
      </w:r>
      <w:proofErr w:type="spellEnd"/>
      <w:r w:rsidRPr="009B6D96">
        <w:rPr>
          <w:rFonts w:ascii="Linux Libertine" w:eastAsiaTheme="minorHAnsi" w:hAnsi="Linux Libertine"/>
          <w:sz w:val="14"/>
          <w:lang w:eastAsia="en-US"/>
          <w14:ligatures w14:val="standard"/>
        </w:rPr>
        <w:t xml:space="preserve">, A. and </w:t>
      </w:r>
      <w:proofErr w:type="spellStart"/>
      <w:r w:rsidRPr="009B6D96">
        <w:rPr>
          <w:rFonts w:ascii="Linux Libertine" w:eastAsiaTheme="minorHAnsi" w:hAnsi="Linux Libertine"/>
          <w:sz w:val="14"/>
          <w:lang w:eastAsia="en-US"/>
          <w14:ligatures w14:val="standard"/>
        </w:rPr>
        <w:t>Morencye</w:t>
      </w:r>
      <w:proofErr w:type="spellEnd"/>
      <w:r w:rsidRPr="009B6D96">
        <w:rPr>
          <w:rFonts w:ascii="Linux Libertine" w:eastAsiaTheme="minorHAnsi" w:hAnsi="Linux Libertine"/>
          <w:sz w:val="14"/>
          <w:lang w:eastAsia="en-US"/>
          <w14:ligatures w14:val="standard"/>
        </w:rPr>
        <w:t>, L.P., 2017, November. Multi-level Multiple Attentions for Contextual Multimodal Sentiment Analysis. In 2017 IEEE International Conference on Data Mining (ICDM) (pp. 1033-1038). IEEE.</w:t>
      </w:r>
    </w:p>
    <w:p w14:paraId="43FC3612"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Poria</w:t>
      </w:r>
      <w:proofErr w:type="spellEnd"/>
      <w:r w:rsidRPr="009B6D96">
        <w:rPr>
          <w:rFonts w:ascii="Linux Libertine" w:eastAsiaTheme="minorHAnsi" w:hAnsi="Linux Libertine"/>
          <w:sz w:val="14"/>
          <w:lang w:eastAsia="en-US"/>
          <w14:ligatures w14:val="standard"/>
        </w:rPr>
        <w:t xml:space="preserve">, S., Hazarika, D., Majumder, N., Naik, G., Cambria, E. and </w:t>
      </w:r>
      <w:proofErr w:type="spellStart"/>
      <w:r w:rsidRPr="009B6D96">
        <w:rPr>
          <w:rFonts w:ascii="Linux Libertine" w:eastAsiaTheme="minorHAnsi" w:hAnsi="Linux Libertine"/>
          <w:sz w:val="14"/>
          <w:lang w:eastAsia="en-US"/>
          <w14:ligatures w14:val="standard"/>
        </w:rPr>
        <w:t>Mihalcea</w:t>
      </w:r>
      <w:proofErr w:type="spellEnd"/>
      <w:r w:rsidRPr="009B6D96">
        <w:rPr>
          <w:rFonts w:ascii="Linux Libertine" w:eastAsiaTheme="minorHAnsi" w:hAnsi="Linux Libertine"/>
          <w:sz w:val="14"/>
          <w:lang w:eastAsia="en-US"/>
          <w14:ligatures w14:val="standard"/>
        </w:rPr>
        <w:t xml:space="preserve">, R., 2018. MELD: A Multimodal Multi-Party Dataset for Emotion Recognition in Conversations.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810.02508.</w:t>
      </w:r>
    </w:p>
    <w:p w14:paraId="3DB325E2"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Seppi, D., </w:t>
      </w:r>
      <w:proofErr w:type="spellStart"/>
      <w:r w:rsidRPr="009B6D96">
        <w:rPr>
          <w:rFonts w:ascii="Linux Libertine" w:eastAsiaTheme="minorHAnsi" w:hAnsi="Linux Libertine"/>
          <w:sz w:val="14"/>
          <w:lang w:eastAsia="en-US"/>
          <w14:ligatures w14:val="standard"/>
        </w:rPr>
        <w:t>Batliner</w:t>
      </w:r>
      <w:proofErr w:type="spellEnd"/>
      <w:r w:rsidRPr="009B6D96">
        <w:rPr>
          <w:rFonts w:ascii="Linux Libertine" w:eastAsiaTheme="minorHAnsi" w:hAnsi="Linux Libertine"/>
          <w:sz w:val="14"/>
          <w:lang w:eastAsia="en-US"/>
          <w14:ligatures w14:val="standard"/>
        </w:rPr>
        <w:t xml:space="preserve">, A., Schuller, B., </w:t>
      </w:r>
      <w:proofErr w:type="spellStart"/>
      <w:r w:rsidRPr="009B6D96">
        <w:rPr>
          <w:rFonts w:ascii="Linux Libertine" w:eastAsiaTheme="minorHAnsi" w:hAnsi="Linux Libertine"/>
          <w:sz w:val="14"/>
          <w:lang w:eastAsia="en-US"/>
          <w14:ligatures w14:val="standard"/>
        </w:rPr>
        <w:t>Steidl</w:t>
      </w:r>
      <w:proofErr w:type="spellEnd"/>
      <w:r w:rsidRPr="009B6D96">
        <w:rPr>
          <w:rFonts w:ascii="Linux Libertine" w:eastAsiaTheme="minorHAnsi" w:hAnsi="Linux Libertine"/>
          <w:sz w:val="14"/>
          <w:lang w:eastAsia="en-US"/>
          <w14:ligatures w14:val="standard"/>
        </w:rPr>
        <w:t xml:space="preserve">, S., Vogt, T., Wagner, J., </w:t>
      </w:r>
      <w:proofErr w:type="spellStart"/>
      <w:r w:rsidRPr="009B6D96">
        <w:rPr>
          <w:rFonts w:ascii="Linux Libertine" w:eastAsiaTheme="minorHAnsi" w:hAnsi="Linux Libertine"/>
          <w:sz w:val="14"/>
          <w:lang w:eastAsia="en-US"/>
          <w14:ligatures w14:val="standard"/>
        </w:rPr>
        <w:t>Devillers</w:t>
      </w:r>
      <w:proofErr w:type="spellEnd"/>
      <w:r w:rsidRPr="009B6D96">
        <w:rPr>
          <w:rFonts w:ascii="Linux Libertine" w:eastAsiaTheme="minorHAnsi" w:hAnsi="Linux Libertine"/>
          <w:sz w:val="14"/>
          <w:lang w:eastAsia="en-US"/>
          <w14:ligatures w14:val="standard"/>
        </w:rPr>
        <w:t xml:space="preserve">, L., </w:t>
      </w:r>
      <w:proofErr w:type="spellStart"/>
      <w:r w:rsidRPr="009B6D96">
        <w:rPr>
          <w:rFonts w:ascii="Linux Libertine" w:eastAsiaTheme="minorHAnsi" w:hAnsi="Linux Libertine"/>
          <w:sz w:val="14"/>
          <w:lang w:eastAsia="en-US"/>
          <w14:ligatures w14:val="standard"/>
        </w:rPr>
        <w:t>Vidrascu</w:t>
      </w:r>
      <w:proofErr w:type="spellEnd"/>
      <w:r w:rsidRPr="009B6D96">
        <w:rPr>
          <w:rFonts w:ascii="Linux Libertine" w:eastAsiaTheme="minorHAnsi" w:hAnsi="Linux Libertine"/>
          <w:sz w:val="14"/>
          <w:lang w:eastAsia="en-US"/>
          <w14:ligatures w14:val="standard"/>
        </w:rPr>
        <w:t xml:space="preserve">, L., Amir, N. and </w:t>
      </w:r>
      <w:proofErr w:type="spellStart"/>
      <w:r w:rsidRPr="009B6D96">
        <w:rPr>
          <w:rFonts w:ascii="Linux Libertine" w:eastAsiaTheme="minorHAnsi" w:hAnsi="Linux Libertine"/>
          <w:sz w:val="14"/>
          <w:lang w:eastAsia="en-US"/>
          <w14:ligatures w14:val="standard"/>
        </w:rPr>
        <w:t>Aharonson</w:t>
      </w:r>
      <w:proofErr w:type="spellEnd"/>
      <w:r w:rsidRPr="009B6D96">
        <w:rPr>
          <w:rFonts w:ascii="Linux Libertine" w:eastAsiaTheme="minorHAnsi" w:hAnsi="Linux Libertine"/>
          <w:sz w:val="14"/>
          <w:lang w:eastAsia="en-US"/>
          <w14:ligatures w14:val="standard"/>
        </w:rPr>
        <w:t xml:space="preserve">, V., 2008. Patterns, prototypes, performance: classifying emotional user states. In Proc. 9th </w:t>
      </w:r>
      <w:proofErr w:type="spellStart"/>
      <w:r w:rsidRPr="009B6D96">
        <w:rPr>
          <w:rFonts w:ascii="Linux Libertine" w:eastAsiaTheme="minorHAnsi" w:hAnsi="Linux Libertine"/>
          <w:sz w:val="14"/>
          <w:lang w:eastAsia="en-US"/>
          <w14:ligatures w14:val="standard"/>
        </w:rPr>
        <w:t>Interspeech</w:t>
      </w:r>
      <w:proofErr w:type="spellEnd"/>
      <w:r w:rsidRPr="009B6D96">
        <w:rPr>
          <w:rFonts w:ascii="Linux Libertine" w:eastAsiaTheme="minorHAnsi" w:hAnsi="Linux Libertine"/>
          <w:sz w:val="14"/>
          <w:lang w:eastAsia="en-US"/>
          <w14:ligatures w14:val="standard"/>
        </w:rPr>
        <w:t xml:space="preserve"> 2008 </w:t>
      </w:r>
      <w:proofErr w:type="spellStart"/>
      <w:r w:rsidRPr="009B6D96">
        <w:rPr>
          <w:rFonts w:ascii="Linux Libertine" w:eastAsiaTheme="minorHAnsi" w:hAnsi="Linux Libertine"/>
          <w:sz w:val="14"/>
          <w:lang w:eastAsia="en-US"/>
          <w14:ligatures w14:val="standard"/>
        </w:rPr>
        <w:t>incorp</w:t>
      </w:r>
      <w:proofErr w:type="spellEnd"/>
      <w:r w:rsidRPr="009B6D96">
        <w:rPr>
          <w:rFonts w:ascii="Linux Libertine" w:eastAsiaTheme="minorHAnsi" w:hAnsi="Linux Libertine"/>
          <w:sz w:val="14"/>
          <w:lang w:eastAsia="en-US"/>
          <w14:ligatures w14:val="standard"/>
        </w:rPr>
        <w:t>. 12th Australasian Int. Conf. on Speech Science and Technology SST 2008, Brisbane, Australia (pp. 601-604).</w:t>
      </w:r>
    </w:p>
    <w:p w14:paraId="1CC124AC"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lastRenderedPageBreak/>
        <w:t>Savran</w:t>
      </w:r>
      <w:proofErr w:type="spellEnd"/>
      <w:r w:rsidRPr="009B6D96">
        <w:rPr>
          <w:rFonts w:ascii="Linux Libertine" w:eastAsiaTheme="minorHAnsi" w:hAnsi="Linux Libertine"/>
          <w:sz w:val="14"/>
          <w:lang w:eastAsia="en-US"/>
          <w14:ligatures w14:val="standard"/>
        </w:rPr>
        <w:t xml:space="preserve">, A., Cao, H., Shah, M., </w:t>
      </w:r>
      <w:proofErr w:type="spellStart"/>
      <w:r w:rsidRPr="009B6D96">
        <w:rPr>
          <w:rFonts w:ascii="Linux Libertine" w:eastAsiaTheme="minorHAnsi" w:hAnsi="Linux Libertine"/>
          <w:sz w:val="14"/>
          <w:lang w:eastAsia="en-US"/>
          <w14:ligatures w14:val="standard"/>
        </w:rPr>
        <w:t>Nenkova</w:t>
      </w:r>
      <w:proofErr w:type="spellEnd"/>
      <w:r w:rsidRPr="009B6D96">
        <w:rPr>
          <w:rFonts w:ascii="Linux Libertine" w:eastAsiaTheme="minorHAnsi" w:hAnsi="Linux Libertine"/>
          <w:sz w:val="14"/>
          <w:lang w:eastAsia="en-US"/>
          <w14:ligatures w14:val="standard"/>
        </w:rPr>
        <w:t>, A. and Verma, R., 2012, October. Combining video, audio and lexical indicators of affect in spontaneous conversation via particle filtering. In Proceedings of the 14th ACM international conference on Multimodal interaction (pp. 485-492). ACM.</w:t>
      </w:r>
    </w:p>
    <w:p w14:paraId="38A89E98"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Eyben</w:t>
      </w:r>
      <w:proofErr w:type="spellEnd"/>
      <w:r w:rsidRPr="009B6D96">
        <w:rPr>
          <w:rFonts w:ascii="Linux Libertine" w:eastAsiaTheme="minorHAnsi" w:hAnsi="Linux Libertine"/>
          <w:sz w:val="14"/>
          <w:lang w:eastAsia="en-US"/>
          <w14:ligatures w14:val="standard"/>
        </w:rPr>
        <w:t xml:space="preserve">, F., </w:t>
      </w:r>
      <w:proofErr w:type="spellStart"/>
      <w:r w:rsidRPr="009B6D96">
        <w:rPr>
          <w:rFonts w:ascii="Linux Libertine" w:eastAsiaTheme="minorHAnsi" w:hAnsi="Linux Libertine"/>
          <w:sz w:val="14"/>
          <w:lang w:eastAsia="en-US"/>
          <w14:ligatures w14:val="standard"/>
        </w:rPr>
        <w:t>Wöllmer</w:t>
      </w:r>
      <w:proofErr w:type="spellEnd"/>
      <w:r w:rsidRPr="009B6D96">
        <w:rPr>
          <w:rFonts w:ascii="Linux Libertine" w:eastAsiaTheme="minorHAnsi" w:hAnsi="Linux Libertine"/>
          <w:sz w:val="14"/>
          <w:lang w:eastAsia="en-US"/>
          <w14:ligatures w14:val="standard"/>
        </w:rPr>
        <w:t xml:space="preserve">, M. and Schuller, B., 2010, October. </w:t>
      </w:r>
      <w:proofErr w:type="spellStart"/>
      <w:r w:rsidRPr="009B6D96">
        <w:rPr>
          <w:rFonts w:ascii="Linux Libertine" w:eastAsiaTheme="minorHAnsi" w:hAnsi="Linux Libertine"/>
          <w:sz w:val="14"/>
          <w:lang w:eastAsia="en-US"/>
          <w14:ligatures w14:val="standard"/>
        </w:rPr>
        <w:t>Opensmile</w:t>
      </w:r>
      <w:proofErr w:type="spellEnd"/>
      <w:r w:rsidRPr="009B6D96">
        <w:rPr>
          <w:rFonts w:ascii="Linux Libertine" w:eastAsiaTheme="minorHAnsi" w:hAnsi="Linux Libertine"/>
          <w:sz w:val="14"/>
          <w:lang w:eastAsia="en-US"/>
          <w14:ligatures w14:val="standard"/>
        </w:rPr>
        <w:t xml:space="preserve">: the </w:t>
      </w:r>
      <w:proofErr w:type="spellStart"/>
      <w:r w:rsidRPr="009B6D96">
        <w:rPr>
          <w:rFonts w:ascii="Linux Libertine" w:eastAsiaTheme="minorHAnsi" w:hAnsi="Linux Libertine"/>
          <w:sz w:val="14"/>
          <w:lang w:eastAsia="en-US"/>
          <w14:ligatures w14:val="standard"/>
        </w:rPr>
        <w:t>munich</w:t>
      </w:r>
      <w:proofErr w:type="spellEnd"/>
      <w:r w:rsidRPr="009B6D96">
        <w:rPr>
          <w:rFonts w:ascii="Linux Libertine" w:eastAsiaTheme="minorHAnsi" w:hAnsi="Linux Libertine"/>
          <w:sz w:val="14"/>
          <w:lang w:eastAsia="en-US"/>
          <w14:ligatures w14:val="standard"/>
        </w:rPr>
        <w:t xml:space="preserve"> versatile and fast open-source audio feature extractor. In Proceedings of the 18th ACM international conference on Multimedia (pp. 1459-1462). ACM.</w:t>
      </w:r>
    </w:p>
    <w:p w14:paraId="37D90B54"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Degottex</w:t>
      </w:r>
      <w:proofErr w:type="spellEnd"/>
      <w:r w:rsidRPr="009B6D96">
        <w:rPr>
          <w:rFonts w:ascii="Linux Libertine" w:eastAsiaTheme="minorHAnsi" w:hAnsi="Linux Libertine"/>
          <w:sz w:val="14"/>
          <w:lang w:eastAsia="en-US"/>
          <w14:ligatures w14:val="standard"/>
        </w:rPr>
        <w:t xml:space="preserve">, G., Kane, J., </w:t>
      </w:r>
      <w:proofErr w:type="spellStart"/>
      <w:r w:rsidRPr="009B6D96">
        <w:rPr>
          <w:rFonts w:ascii="Linux Libertine" w:eastAsiaTheme="minorHAnsi" w:hAnsi="Linux Libertine"/>
          <w:sz w:val="14"/>
          <w:lang w:eastAsia="en-US"/>
          <w14:ligatures w14:val="standard"/>
        </w:rPr>
        <w:t>Drugman</w:t>
      </w:r>
      <w:proofErr w:type="spellEnd"/>
      <w:r w:rsidRPr="009B6D96">
        <w:rPr>
          <w:rFonts w:ascii="Linux Libertine" w:eastAsiaTheme="minorHAnsi" w:hAnsi="Linux Libertine"/>
          <w:sz w:val="14"/>
          <w:lang w:eastAsia="en-US"/>
          <w14:ligatures w14:val="standard"/>
        </w:rPr>
        <w:t xml:space="preserve">, T., </w:t>
      </w:r>
      <w:proofErr w:type="spellStart"/>
      <w:r w:rsidRPr="009B6D96">
        <w:rPr>
          <w:rFonts w:ascii="Linux Libertine" w:eastAsiaTheme="minorHAnsi" w:hAnsi="Linux Libertine"/>
          <w:sz w:val="14"/>
          <w:lang w:eastAsia="en-US"/>
          <w14:ligatures w14:val="standard"/>
        </w:rPr>
        <w:t>Raitio</w:t>
      </w:r>
      <w:proofErr w:type="spellEnd"/>
      <w:r w:rsidRPr="009B6D96">
        <w:rPr>
          <w:rFonts w:ascii="Linux Libertine" w:eastAsiaTheme="minorHAnsi" w:hAnsi="Linux Libertine"/>
          <w:sz w:val="14"/>
          <w:lang w:eastAsia="en-US"/>
          <w14:ligatures w14:val="standard"/>
        </w:rPr>
        <w:t xml:space="preserve">, T. and Scherer, S., 2014, May. COVAREP—A collaborative voice analysis repository for speech technologies. In 2014 </w:t>
      </w:r>
      <w:proofErr w:type="spellStart"/>
      <w:r w:rsidRPr="009B6D96">
        <w:rPr>
          <w:rFonts w:ascii="Linux Libertine" w:eastAsiaTheme="minorHAnsi" w:hAnsi="Linux Libertine"/>
          <w:sz w:val="14"/>
          <w:lang w:eastAsia="en-US"/>
          <w14:ligatures w14:val="standard"/>
        </w:rPr>
        <w:t>ieee</w:t>
      </w:r>
      <w:proofErr w:type="spellEnd"/>
      <w:r w:rsidRPr="009B6D96">
        <w:rPr>
          <w:rFonts w:ascii="Linux Libertine" w:eastAsiaTheme="minorHAnsi" w:hAnsi="Linux Libertine"/>
          <w:sz w:val="14"/>
          <w:lang w:eastAsia="en-US"/>
          <w14:ligatures w14:val="standard"/>
        </w:rPr>
        <w:t xml:space="preserve"> international conference on acoustics, speech and signal processing (</w:t>
      </w:r>
      <w:proofErr w:type="spellStart"/>
      <w:r w:rsidRPr="009B6D96">
        <w:rPr>
          <w:rFonts w:ascii="Linux Libertine" w:eastAsiaTheme="minorHAnsi" w:hAnsi="Linux Libertine"/>
          <w:sz w:val="14"/>
          <w:lang w:eastAsia="en-US"/>
          <w14:ligatures w14:val="standard"/>
        </w:rPr>
        <w:t>icassp</w:t>
      </w:r>
      <w:proofErr w:type="spellEnd"/>
      <w:r w:rsidRPr="009B6D96">
        <w:rPr>
          <w:rFonts w:ascii="Linux Libertine" w:eastAsiaTheme="minorHAnsi" w:hAnsi="Linux Libertine"/>
          <w:sz w:val="14"/>
          <w:lang w:eastAsia="en-US"/>
          <w14:ligatures w14:val="standard"/>
        </w:rPr>
        <w:t>) (pp. 960-964). IEEE.</w:t>
      </w:r>
    </w:p>
    <w:p w14:paraId="1C9474C1"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Gu, Y., Chen, S. and </w:t>
      </w:r>
      <w:proofErr w:type="spellStart"/>
      <w:r w:rsidRPr="009B6D96">
        <w:rPr>
          <w:rFonts w:ascii="Linux Libertine" w:eastAsiaTheme="minorHAnsi" w:hAnsi="Linux Libertine"/>
          <w:sz w:val="14"/>
          <w:lang w:eastAsia="en-US"/>
          <w14:ligatures w14:val="standard"/>
        </w:rPr>
        <w:t>Marsic</w:t>
      </w:r>
      <w:proofErr w:type="spellEnd"/>
      <w:r w:rsidRPr="009B6D96">
        <w:rPr>
          <w:rFonts w:ascii="Linux Libertine" w:eastAsiaTheme="minorHAnsi" w:hAnsi="Linux Libertine"/>
          <w:sz w:val="14"/>
          <w:lang w:eastAsia="en-US"/>
          <w14:ligatures w14:val="standard"/>
        </w:rPr>
        <w:t xml:space="preserve">, I., 2018. Deep Multimodal Learning for Emotion Recognition in Spoken Language.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802.08332.</w:t>
      </w:r>
    </w:p>
    <w:p w14:paraId="064FBE6C"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Rajagopalan, S.S.,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xml:space="preserve">, L.P., </w:t>
      </w:r>
      <w:proofErr w:type="spellStart"/>
      <w:r w:rsidRPr="009B6D96">
        <w:rPr>
          <w:rFonts w:ascii="Linux Libertine" w:eastAsiaTheme="minorHAnsi" w:hAnsi="Linux Libertine"/>
          <w:sz w:val="14"/>
          <w:lang w:eastAsia="en-US"/>
          <w14:ligatures w14:val="standard"/>
        </w:rPr>
        <w:t>Baltrusaitis</w:t>
      </w:r>
      <w:proofErr w:type="spellEnd"/>
      <w:r w:rsidRPr="009B6D96">
        <w:rPr>
          <w:rFonts w:ascii="Linux Libertine" w:eastAsiaTheme="minorHAnsi" w:hAnsi="Linux Libertine"/>
          <w:sz w:val="14"/>
          <w:lang w:eastAsia="en-US"/>
          <w14:ligatures w14:val="standard"/>
        </w:rPr>
        <w:t xml:space="preserve">, T. and </w:t>
      </w:r>
      <w:proofErr w:type="spellStart"/>
      <w:r w:rsidRPr="009B6D96">
        <w:rPr>
          <w:rFonts w:ascii="Linux Libertine" w:eastAsiaTheme="minorHAnsi" w:hAnsi="Linux Libertine"/>
          <w:sz w:val="14"/>
          <w:lang w:eastAsia="en-US"/>
          <w14:ligatures w14:val="standard"/>
        </w:rPr>
        <w:t>Goecke</w:t>
      </w:r>
      <w:proofErr w:type="spellEnd"/>
      <w:r w:rsidRPr="009B6D96">
        <w:rPr>
          <w:rFonts w:ascii="Linux Libertine" w:eastAsiaTheme="minorHAnsi" w:hAnsi="Linux Libertine"/>
          <w:sz w:val="14"/>
          <w:lang w:eastAsia="en-US"/>
          <w14:ligatures w14:val="standard"/>
        </w:rPr>
        <w:t>, R., 2016, October. Extending long short-term memory for multi-view structured learning. In European Conference on Computer Vision (pp. 338-353). Springer, Cham.</w:t>
      </w:r>
    </w:p>
    <w:p w14:paraId="3C48F274"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Wöllmer</w:t>
      </w:r>
      <w:proofErr w:type="spellEnd"/>
      <w:r w:rsidRPr="009B6D96">
        <w:rPr>
          <w:rFonts w:ascii="Linux Libertine" w:eastAsiaTheme="minorHAnsi" w:hAnsi="Linux Libertine"/>
          <w:sz w:val="14"/>
          <w:lang w:eastAsia="en-US"/>
          <w14:ligatures w14:val="standard"/>
        </w:rPr>
        <w:t xml:space="preserve">, M., </w:t>
      </w:r>
      <w:proofErr w:type="spellStart"/>
      <w:r w:rsidRPr="009B6D96">
        <w:rPr>
          <w:rFonts w:ascii="Linux Libertine" w:eastAsiaTheme="minorHAnsi" w:hAnsi="Linux Libertine"/>
          <w:sz w:val="14"/>
          <w:lang w:eastAsia="en-US"/>
          <w14:ligatures w14:val="standard"/>
        </w:rPr>
        <w:t>Weninger</w:t>
      </w:r>
      <w:proofErr w:type="spellEnd"/>
      <w:r w:rsidRPr="009B6D96">
        <w:rPr>
          <w:rFonts w:ascii="Linux Libertine" w:eastAsiaTheme="minorHAnsi" w:hAnsi="Linux Libertine"/>
          <w:sz w:val="14"/>
          <w:lang w:eastAsia="en-US"/>
          <w14:ligatures w14:val="standard"/>
        </w:rPr>
        <w:t xml:space="preserve">, F., </w:t>
      </w:r>
      <w:proofErr w:type="spellStart"/>
      <w:r w:rsidRPr="009B6D96">
        <w:rPr>
          <w:rFonts w:ascii="Linux Libertine" w:eastAsiaTheme="minorHAnsi" w:hAnsi="Linux Libertine"/>
          <w:sz w:val="14"/>
          <w:lang w:eastAsia="en-US"/>
          <w14:ligatures w14:val="standard"/>
        </w:rPr>
        <w:t>Knaup</w:t>
      </w:r>
      <w:proofErr w:type="spellEnd"/>
      <w:r w:rsidRPr="009B6D96">
        <w:rPr>
          <w:rFonts w:ascii="Linux Libertine" w:eastAsiaTheme="minorHAnsi" w:hAnsi="Linux Libertine"/>
          <w:sz w:val="14"/>
          <w:lang w:eastAsia="en-US"/>
          <w14:ligatures w14:val="standard"/>
        </w:rPr>
        <w:t xml:space="preserve">, T., Schuller, B., Sun, C., </w:t>
      </w:r>
      <w:proofErr w:type="spellStart"/>
      <w:r w:rsidRPr="009B6D96">
        <w:rPr>
          <w:rFonts w:ascii="Linux Libertine" w:eastAsiaTheme="minorHAnsi" w:hAnsi="Linux Libertine"/>
          <w:sz w:val="14"/>
          <w:lang w:eastAsia="en-US"/>
          <w14:ligatures w14:val="standard"/>
        </w:rPr>
        <w:t>Sagae</w:t>
      </w:r>
      <w:proofErr w:type="spellEnd"/>
      <w:r w:rsidRPr="009B6D96">
        <w:rPr>
          <w:rFonts w:ascii="Linux Libertine" w:eastAsiaTheme="minorHAnsi" w:hAnsi="Linux Libertine"/>
          <w:sz w:val="14"/>
          <w:lang w:eastAsia="en-US"/>
          <w14:ligatures w14:val="standard"/>
        </w:rPr>
        <w:t xml:space="preserve">, K. and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xml:space="preserve">, L.P., 2013. </w:t>
      </w:r>
      <w:proofErr w:type="spellStart"/>
      <w:r w:rsidRPr="009B6D96">
        <w:rPr>
          <w:rFonts w:ascii="Linux Libertine" w:eastAsiaTheme="minorHAnsi" w:hAnsi="Linux Libertine"/>
          <w:sz w:val="14"/>
          <w:lang w:eastAsia="en-US"/>
          <w14:ligatures w14:val="standard"/>
        </w:rPr>
        <w:t>Youtube</w:t>
      </w:r>
      <w:proofErr w:type="spellEnd"/>
      <w:r w:rsidRPr="009B6D96">
        <w:rPr>
          <w:rFonts w:ascii="Linux Libertine" w:eastAsiaTheme="minorHAnsi" w:hAnsi="Linux Libertine"/>
          <w:sz w:val="14"/>
          <w:lang w:eastAsia="en-US"/>
          <w14:ligatures w14:val="standard"/>
        </w:rPr>
        <w:t xml:space="preserve"> movie reviews: Sentiment analysis in an audio-visual context. IEEE Intelligent Systems, 28(3), pp.46-53.</w:t>
      </w:r>
    </w:p>
    <w:p w14:paraId="558A0EFA"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Liu, Z., Shen, Y., </w:t>
      </w:r>
      <w:proofErr w:type="spellStart"/>
      <w:r w:rsidRPr="009B6D96">
        <w:rPr>
          <w:rFonts w:ascii="Linux Libertine" w:eastAsiaTheme="minorHAnsi" w:hAnsi="Linux Libertine"/>
          <w:sz w:val="14"/>
          <w:lang w:eastAsia="en-US"/>
          <w14:ligatures w14:val="standard"/>
        </w:rPr>
        <w:t>Lakshminarasimhan</w:t>
      </w:r>
      <w:proofErr w:type="spellEnd"/>
      <w:r w:rsidRPr="009B6D96">
        <w:rPr>
          <w:rFonts w:ascii="Linux Libertine" w:eastAsiaTheme="minorHAnsi" w:hAnsi="Linux Libertine"/>
          <w:sz w:val="14"/>
          <w:lang w:eastAsia="en-US"/>
          <w14:ligatures w14:val="standard"/>
        </w:rPr>
        <w:t xml:space="preserve">, V.B., Liang, P.P., Zadeh, A. and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xml:space="preserve">, L.P., 2018. Efficient low-rank multimodal fusion with modality-specific factors.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806.00064.</w:t>
      </w:r>
    </w:p>
    <w:p w14:paraId="2C6D678F"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Liang, P.P., Zadeh, A. and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L.P., 2018, October. Multimodal local-global ranking fusion for emotion recognition. In Proceedings of the 2018 on International Conference on Multimodal Interaction (pp. 472-476). ACM.</w:t>
      </w:r>
    </w:p>
    <w:p w14:paraId="7C2AB183"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Pennington, J., </w:t>
      </w:r>
      <w:proofErr w:type="spellStart"/>
      <w:r w:rsidRPr="009B6D96">
        <w:rPr>
          <w:rFonts w:ascii="Linux Libertine" w:eastAsiaTheme="minorHAnsi" w:hAnsi="Linux Libertine"/>
          <w:sz w:val="14"/>
          <w:lang w:eastAsia="en-US"/>
          <w14:ligatures w14:val="standard"/>
        </w:rPr>
        <w:t>Socher</w:t>
      </w:r>
      <w:proofErr w:type="spellEnd"/>
      <w:r w:rsidRPr="009B6D96">
        <w:rPr>
          <w:rFonts w:ascii="Linux Libertine" w:eastAsiaTheme="minorHAnsi" w:hAnsi="Linux Libertine"/>
          <w:sz w:val="14"/>
          <w:lang w:eastAsia="en-US"/>
          <w14:ligatures w14:val="standard"/>
        </w:rPr>
        <w:t>, R. and Manning, C., 2014. Glove: Global vectors for word representation. In Proceedings of the 2014 conference on empirical methods in natural language processing (EMNLP) (pp. 1532-1543).</w:t>
      </w:r>
    </w:p>
    <w:p w14:paraId="0CE8E342"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Ioffe</w:t>
      </w:r>
      <w:proofErr w:type="spellEnd"/>
      <w:r w:rsidRPr="009B6D96">
        <w:rPr>
          <w:rFonts w:ascii="Linux Libertine" w:eastAsiaTheme="minorHAnsi" w:hAnsi="Linux Libertine"/>
          <w:sz w:val="14"/>
          <w:lang w:eastAsia="en-US"/>
          <w14:ligatures w14:val="standard"/>
        </w:rPr>
        <w:t xml:space="preserve">, S. and </w:t>
      </w:r>
      <w:proofErr w:type="spellStart"/>
      <w:r w:rsidRPr="009B6D96">
        <w:rPr>
          <w:rFonts w:ascii="Linux Libertine" w:eastAsiaTheme="minorHAnsi" w:hAnsi="Linux Libertine"/>
          <w:sz w:val="14"/>
          <w:lang w:eastAsia="en-US"/>
          <w14:ligatures w14:val="standard"/>
        </w:rPr>
        <w:t>Szegedy</w:t>
      </w:r>
      <w:proofErr w:type="spellEnd"/>
      <w:r w:rsidRPr="009B6D96">
        <w:rPr>
          <w:rFonts w:ascii="Linux Libertine" w:eastAsiaTheme="minorHAnsi" w:hAnsi="Linux Libertine"/>
          <w:sz w:val="14"/>
          <w:lang w:eastAsia="en-US"/>
          <w14:ligatures w14:val="standard"/>
        </w:rPr>
        <w:t xml:space="preserve">, C., 2015. Batch normalization: Accelerating deep network training by reducing internal covariate shift.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502.03167.</w:t>
      </w:r>
    </w:p>
    <w:p w14:paraId="5D630768"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Tokozume</w:t>
      </w:r>
      <w:proofErr w:type="spellEnd"/>
      <w:r w:rsidRPr="009B6D96">
        <w:rPr>
          <w:rFonts w:ascii="Linux Libertine" w:eastAsiaTheme="minorHAnsi" w:hAnsi="Linux Libertine"/>
          <w:sz w:val="14"/>
          <w:lang w:eastAsia="en-US"/>
          <w14:ligatures w14:val="standard"/>
        </w:rPr>
        <w:t xml:space="preserve">, Y., </w:t>
      </w:r>
      <w:proofErr w:type="spellStart"/>
      <w:r w:rsidRPr="009B6D96">
        <w:rPr>
          <w:rFonts w:ascii="Linux Libertine" w:eastAsiaTheme="minorHAnsi" w:hAnsi="Linux Libertine"/>
          <w:sz w:val="14"/>
          <w:lang w:eastAsia="en-US"/>
          <w14:ligatures w14:val="standard"/>
        </w:rPr>
        <w:t>Ushiku</w:t>
      </w:r>
      <w:proofErr w:type="spellEnd"/>
      <w:r w:rsidRPr="009B6D96">
        <w:rPr>
          <w:rFonts w:ascii="Linux Libertine" w:eastAsiaTheme="minorHAnsi" w:hAnsi="Linux Libertine"/>
          <w:sz w:val="14"/>
          <w:lang w:eastAsia="en-US"/>
          <w14:ligatures w14:val="standard"/>
        </w:rPr>
        <w:t xml:space="preserve">, Y. and Harada, T., 2017. Learning from between-class examples for deep sound recognition.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711.10282.</w:t>
      </w:r>
    </w:p>
    <w:p w14:paraId="3B2015F8"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Chen, S.Y., Hsu, C.C., </w:t>
      </w:r>
      <w:proofErr w:type="spellStart"/>
      <w:r w:rsidRPr="009B6D96">
        <w:rPr>
          <w:rFonts w:ascii="Linux Libertine" w:eastAsiaTheme="minorHAnsi" w:hAnsi="Linux Libertine"/>
          <w:sz w:val="14"/>
          <w:lang w:eastAsia="en-US"/>
          <w14:ligatures w14:val="standard"/>
        </w:rPr>
        <w:t>Kuo</w:t>
      </w:r>
      <w:proofErr w:type="spellEnd"/>
      <w:r w:rsidRPr="009B6D96">
        <w:rPr>
          <w:rFonts w:ascii="Linux Libertine" w:eastAsiaTheme="minorHAnsi" w:hAnsi="Linux Libertine"/>
          <w:sz w:val="14"/>
          <w:lang w:eastAsia="en-US"/>
          <w14:ligatures w14:val="standard"/>
        </w:rPr>
        <w:t xml:space="preserve">, C.C. and Ku, L.W., 2018. </w:t>
      </w:r>
      <w:proofErr w:type="spellStart"/>
      <w:r w:rsidRPr="009B6D96">
        <w:rPr>
          <w:rFonts w:ascii="Linux Libertine" w:eastAsiaTheme="minorHAnsi" w:hAnsi="Linux Libertine"/>
          <w:sz w:val="14"/>
          <w:lang w:eastAsia="en-US"/>
          <w14:ligatures w14:val="standard"/>
        </w:rPr>
        <w:t>Emotionlines</w:t>
      </w:r>
      <w:proofErr w:type="spellEnd"/>
      <w:r w:rsidRPr="009B6D96">
        <w:rPr>
          <w:rFonts w:ascii="Linux Libertine" w:eastAsiaTheme="minorHAnsi" w:hAnsi="Linux Libertine"/>
          <w:sz w:val="14"/>
          <w:lang w:eastAsia="en-US"/>
          <w14:ligatures w14:val="standard"/>
        </w:rPr>
        <w:t xml:space="preserve">: An emotion corpus of multi-party conversations.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802.08379.</w:t>
      </w:r>
    </w:p>
    <w:p w14:paraId="58F7A83A"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Rosas, V.P., </w:t>
      </w:r>
      <w:proofErr w:type="spellStart"/>
      <w:r w:rsidRPr="009B6D96">
        <w:rPr>
          <w:rFonts w:ascii="Linux Libertine" w:eastAsiaTheme="minorHAnsi" w:hAnsi="Linux Libertine"/>
          <w:sz w:val="14"/>
          <w:lang w:eastAsia="en-US"/>
          <w14:ligatures w14:val="standard"/>
        </w:rPr>
        <w:t>Mihalcea</w:t>
      </w:r>
      <w:proofErr w:type="spellEnd"/>
      <w:r w:rsidRPr="009B6D96">
        <w:rPr>
          <w:rFonts w:ascii="Linux Libertine" w:eastAsiaTheme="minorHAnsi" w:hAnsi="Linux Libertine"/>
          <w:sz w:val="14"/>
          <w:lang w:eastAsia="en-US"/>
          <w14:ligatures w14:val="standard"/>
        </w:rPr>
        <w:t xml:space="preserve">, R. and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L.P., 2013. Multimodal sentiment analysis of Spanish online videos. IEEE Intelligent Systems, 28(3), pp.38-45.</w:t>
      </w:r>
    </w:p>
    <w:p w14:paraId="2FFDB0CF"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Breiman</w:t>
      </w:r>
      <w:proofErr w:type="spellEnd"/>
      <w:r w:rsidRPr="009B6D96">
        <w:rPr>
          <w:rFonts w:ascii="Linux Libertine" w:eastAsiaTheme="minorHAnsi" w:hAnsi="Linux Libertine"/>
          <w:sz w:val="14"/>
          <w:lang w:eastAsia="en-US"/>
          <w14:ligatures w14:val="standard"/>
        </w:rPr>
        <w:t>, L., 2001. Random forests. Machine learning, 45(1), pp.5-32.</w:t>
      </w:r>
    </w:p>
    <w:p w14:paraId="3274B2B7"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Chollet</w:t>
      </w:r>
      <w:proofErr w:type="spellEnd"/>
      <w:r w:rsidRPr="009B6D96">
        <w:rPr>
          <w:rFonts w:ascii="Linux Libertine" w:eastAsiaTheme="minorHAnsi" w:hAnsi="Linux Libertine"/>
          <w:sz w:val="14"/>
          <w:lang w:eastAsia="en-US"/>
          <w14:ligatures w14:val="standard"/>
        </w:rPr>
        <w:t xml:space="preserve">, F., 2015. </w:t>
      </w:r>
      <w:proofErr w:type="spellStart"/>
      <w:r w:rsidRPr="009B6D96">
        <w:rPr>
          <w:rFonts w:ascii="Linux Libertine" w:eastAsiaTheme="minorHAnsi" w:hAnsi="Linux Libertine"/>
          <w:sz w:val="14"/>
          <w:lang w:eastAsia="en-US"/>
          <w14:ligatures w14:val="standard"/>
        </w:rPr>
        <w:t>Keras</w:t>
      </w:r>
      <w:proofErr w:type="spellEnd"/>
    </w:p>
    <w:p w14:paraId="41F8F531"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Abadi, M., Barham, P., Chen, J., Chen, Z., Davis, A., Dean, J., Devin, M., Ghemawat, S., Irving, G., </w:t>
      </w:r>
      <w:proofErr w:type="spellStart"/>
      <w:r w:rsidRPr="009B6D96">
        <w:rPr>
          <w:rFonts w:ascii="Linux Libertine" w:eastAsiaTheme="minorHAnsi" w:hAnsi="Linux Libertine"/>
          <w:sz w:val="14"/>
          <w:lang w:eastAsia="en-US"/>
          <w14:ligatures w14:val="standard"/>
        </w:rPr>
        <w:t>Isard</w:t>
      </w:r>
      <w:proofErr w:type="spellEnd"/>
      <w:r w:rsidRPr="009B6D96">
        <w:rPr>
          <w:rFonts w:ascii="Linux Libertine" w:eastAsiaTheme="minorHAnsi" w:hAnsi="Linux Libertine"/>
          <w:sz w:val="14"/>
          <w:lang w:eastAsia="en-US"/>
          <w14:ligatures w14:val="standard"/>
        </w:rPr>
        <w:t xml:space="preserve">, M. and </w:t>
      </w:r>
      <w:proofErr w:type="spellStart"/>
      <w:r w:rsidRPr="009B6D96">
        <w:rPr>
          <w:rFonts w:ascii="Linux Libertine" w:eastAsiaTheme="minorHAnsi" w:hAnsi="Linux Libertine"/>
          <w:sz w:val="14"/>
          <w:lang w:eastAsia="en-US"/>
          <w14:ligatures w14:val="standard"/>
        </w:rPr>
        <w:t>Kudlur</w:t>
      </w:r>
      <w:proofErr w:type="spellEnd"/>
      <w:r w:rsidRPr="009B6D96">
        <w:rPr>
          <w:rFonts w:ascii="Linux Libertine" w:eastAsiaTheme="minorHAnsi" w:hAnsi="Linux Libertine"/>
          <w:sz w:val="14"/>
          <w:lang w:eastAsia="en-US"/>
          <w14:ligatures w14:val="standard"/>
        </w:rPr>
        <w:t xml:space="preserve">, M., 2016. </w:t>
      </w:r>
      <w:proofErr w:type="spellStart"/>
      <w:r w:rsidRPr="009B6D96">
        <w:rPr>
          <w:rFonts w:ascii="Linux Libertine" w:eastAsiaTheme="minorHAnsi" w:hAnsi="Linux Libertine"/>
          <w:sz w:val="14"/>
          <w:lang w:eastAsia="en-US"/>
          <w14:ligatures w14:val="standard"/>
        </w:rPr>
        <w:t>Tensorflow</w:t>
      </w:r>
      <w:proofErr w:type="spellEnd"/>
      <w:r w:rsidRPr="009B6D96">
        <w:rPr>
          <w:rFonts w:ascii="Linux Libertine" w:eastAsiaTheme="minorHAnsi" w:hAnsi="Linux Libertine"/>
          <w:sz w:val="14"/>
          <w:lang w:eastAsia="en-US"/>
          <w14:ligatures w14:val="standard"/>
        </w:rPr>
        <w:t>: A system for large-scale machine learning. In 12th {USENIX} Symposium on Operating Systems Design and Implementation ({OSDI} 16) (pp. 265-283).</w:t>
      </w:r>
    </w:p>
    <w:p w14:paraId="06E3230F" w14:textId="77777777" w:rsidR="009B6D96" w:rsidRPr="009B6D96" w:rsidRDefault="009B6D96" w:rsidP="009B6D96">
      <w:pPr>
        <w:numPr>
          <w:ilvl w:val="0"/>
          <w:numId w:val="25"/>
        </w:numPr>
        <w:rPr>
          <w:rFonts w:ascii="Linux Libertine" w:eastAsiaTheme="minorHAnsi" w:hAnsi="Linux Libertine"/>
          <w:sz w:val="14"/>
          <w:lang w:eastAsia="en-US"/>
          <w14:ligatures w14:val="standard"/>
        </w:rPr>
      </w:pPr>
      <w:proofErr w:type="spellStart"/>
      <w:r w:rsidRPr="009B6D96">
        <w:rPr>
          <w:rFonts w:ascii="Linux Libertine" w:eastAsiaTheme="minorHAnsi" w:hAnsi="Linux Libertine"/>
          <w:sz w:val="14"/>
          <w:lang w:eastAsia="en-US"/>
          <w14:ligatures w14:val="standard"/>
        </w:rPr>
        <w:t>Kingma</w:t>
      </w:r>
      <w:proofErr w:type="spellEnd"/>
      <w:r w:rsidRPr="009B6D96">
        <w:rPr>
          <w:rFonts w:ascii="Linux Libertine" w:eastAsiaTheme="minorHAnsi" w:hAnsi="Linux Libertine"/>
          <w:sz w:val="14"/>
          <w:lang w:eastAsia="en-US"/>
          <w14:ligatures w14:val="standard"/>
        </w:rPr>
        <w:t xml:space="preserve">, D.P. and Ba, J., 2014. Adam: A method for stochastic optimization.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412.6980.</w:t>
      </w:r>
    </w:p>
    <w:p w14:paraId="72C379C8" w14:textId="77777777" w:rsidR="009B6D96" w:rsidRDefault="009B6D96" w:rsidP="009B6D96">
      <w:pPr>
        <w:numPr>
          <w:ilvl w:val="0"/>
          <w:numId w:val="25"/>
        </w:numPr>
        <w:rPr>
          <w:rFonts w:ascii="Linux Libertine" w:eastAsiaTheme="minorHAnsi" w:hAnsi="Linux Libertine"/>
          <w:sz w:val="14"/>
          <w:lang w:eastAsia="en-US"/>
          <w14:ligatures w14:val="standard"/>
        </w:rPr>
      </w:pPr>
      <w:r w:rsidRPr="009B6D96">
        <w:rPr>
          <w:rFonts w:ascii="Linux Libertine" w:eastAsiaTheme="minorHAnsi" w:hAnsi="Linux Libertine"/>
          <w:sz w:val="14"/>
          <w:lang w:eastAsia="en-US"/>
          <w14:ligatures w14:val="standard"/>
        </w:rPr>
        <w:t xml:space="preserve">Gu, Y., Yang, K., Fu, S., Chen, S., Li, X. and </w:t>
      </w:r>
      <w:proofErr w:type="spellStart"/>
      <w:r w:rsidRPr="009B6D96">
        <w:rPr>
          <w:rFonts w:ascii="Linux Libertine" w:eastAsiaTheme="minorHAnsi" w:hAnsi="Linux Libertine"/>
          <w:sz w:val="14"/>
          <w:lang w:eastAsia="en-US"/>
          <w14:ligatures w14:val="standard"/>
        </w:rPr>
        <w:t>Marsic</w:t>
      </w:r>
      <w:proofErr w:type="spellEnd"/>
      <w:r w:rsidRPr="009B6D96">
        <w:rPr>
          <w:rFonts w:ascii="Linux Libertine" w:eastAsiaTheme="minorHAnsi" w:hAnsi="Linux Libertine"/>
          <w:sz w:val="14"/>
          <w:lang w:eastAsia="en-US"/>
          <w14:ligatures w14:val="standard"/>
        </w:rPr>
        <w:t>, I., 2018, August. Hybrid Attention based Multimodal Network for Spoken Language Classification. In Proceedings of the 27th International Conference on Computational Linguistics (pp. 2379-2390).</w:t>
      </w:r>
      <w:r>
        <w:rPr>
          <w:rFonts w:ascii="Linux Libertine" w:eastAsiaTheme="minorHAnsi" w:hAnsi="Linux Libertine"/>
          <w:sz w:val="14"/>
          <w:lang w:eastAsia="en-US"/>
          <w14:ligatures w14:val="standard"/>
        </w:rPr>
        <w:t xml:space="preserve"> </w:t>
      </w:r>
    </w:p>
    <w:p w14:paraId="637268F5" w14:textId="34A32B5E" w:rsidR="0077324E" w:rsidRPr="00057D88" w:rsidRDefault="009B6D96" w:rsidP="00770911">
      <w:pPr>
        <w:numPr>
          <w:ilvl w:val="0"/>
          <w:numId w:val="25"/>
        </w:numPr>
      </w:pPr>
      <w:r w:rsidRPr="009B6D96">
        <w:rPr>
          <w:rFonts w:ascii="Linux Libertine" w:eastAsiaTheme="minorHAnsi" w:hAnsi="Linux Libertine"/>
          <w:sz w:val="14"/>
          <w:lang w:eastAsia="en-US"/>
          <w14:ligatures w14:val="standard"/>
        </w:rPr>
        <w:t xml:space="preserve">Liang, P.P., Liu, Z., Zadeh, A. and </w:t>
      </w:r>
      <w:proofErr w:type="spellStart"/>
      <w:r w:rsidRPr="009B6D96">
        <w:rPr>
          <w:rFonts w:ascii="Linux Libertine" w:eastAsiaTheme="minorHAnsi" w:hAnsi="Linux Libertine"/>
          <w:sz w:val="14"/>
          <w:lang w:eastAsia="en-US"/>
          <w14:ligatures w14:val="standard"/>
        </w:rPr>
        <w:t>Morency</w:t>
      </w:r>
      <w:proofErr w:type="spellEnd"/>
      <w:r w:rsidRPr="009B6D96">
        <w:rPr>
          <w:rFonts w:ascii="Linux Libertine" w:eastAsiaTheme="minorHAnsi" w:hAnsi="Linux Libertine"/>
          <w:sz w:val="14"/>
          <w:lang w:eastAsia="en-US"/>
          <w14:ligatures w14:val="standard"/>
        </w:rPr>
        <w:t xml:space="preserve">, L.P., 2018. Multimodal language analysis with recurrent multistage fusion. </w:t>
      </w:r>
      <w:proofErr w:type="spellStart"/>
      <w:r w:rsidRPr="009B6D96">
        <w:rPr>
          <w:rFonts w:ascii="Linux Libertine" w:eastAsiaTheme="minorHAnsi" w:hAnsi="Linux Libertine"/>
          <w:sz w:val="14"/>
          <w:lang w:eastAsia="en-US"/>
          <w14:ligatures w14:val="standard"/>
        </w:rPr>
        <w:t>arXiv</w:t>
      </w:r>
      <w:proofErr w:type="spellEnd"/>
      <w:r w:rsidRPr="009B6D96">
        <w:rPr>
          <w:rFonts w:ascii="Linux Libertine" w:eastAsiaTheme="minorHAnsi" w:hAnsi="Linux Libertine"/>
          <w:sz w:val="14"/>
          <w:lang w:eastAsia="en-US"/>
          <w14:ligatures w14:val="standard"/>
        </w:rPr>
        <w:t xml:space="preserve"> preprint arXiv:1808.03920.</w:t>
      </w:r>
    </w:p>
    <w:sectPr w:rsidR="0077324E" w:rsidRPr="00057D88" w:rsidSect="00737FF0">
      <w:headerReference w:type="even" r:id="rId18"/>
      <w:headerReference w:type="default" r:id="rId19"/>
      <w:footerReference w:type="even" r:id="rId20"/>
      <w:footerReference w:type="default" r:id="rId2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F749C" w14:textId="77777777" w:rsidR="006A7AF0" w:rsidRDefault="006A7AF0" w:rsidP="00842867">
      <w:r>
        <w:separator/>
      </w:r>
    </w:p>
  </w:endnote>
  <w:endnote w:type="continuationSeparator" w:id="0">
    <w:p w14:paraId="1382EF40" w14:textId="77777777" w:rsidR="006A7AF0" w:rsidRDefault="006A7AF0" w:rsidP="00842867">
      <w:r>
        <w:continuationSeparator/>
      </w:r>
    </w:p>
  </w:endnote>
  <w:endnote w:type="continuationNotice" w:id="1">
    <w:p w14:paraId="0FEE29B1" w14:textId="77777777" w:rsidR="006A7AF0" w:rsidRDefault="006A7A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embedRegular r:id="rId1" w:fontKey="{7CCD78AA-22E7-614A-A49D-FC22A0F8CD83}"/>
    <w:embedBold r:id="rId2" w:fontKey="{3D08393A-D971-BF48-9501-9E281C51E3E9}"/>
    <w:embedItalic r:id="rId3" w:fontKey="{E7768B83-AB7F-A14C-B42D-6BF58CD8DCD9}"/>
    <w:embedBoldItalic r:id="rId4" w:fontKey="{C6C7A6D5-B6EF-CF4A-B102-77CB446FEDCC}"/>
  </w:font>
  <w:font w:name="Linux Libertine">
    <w:altName w:val="Times New Roman"/>
    <w:panose1 w:val="020B0604020202020204"/>
    <w:charset w:val="00"/>
    <w:family w:val="auto"/>
    <w:pitch w:val="variable"/>
    <w:sig w:usb0="E0000AFF" w:usb1="5200E5FB" w:usb2="02000020" w:usb3="00000000" w:csb0="000001BF" w:csb1="00000000"/>
    <w:embedRegular r:id="rId5" w:fontKey="{6954AB13-0CE7-1448-AEBE-48268D09D765}"/>
    <w:embedBold r:id="rId6" w:fontKey="{9E6A2CDF-D96E-6448-9B35-D8E60ECC0E5E}"/>
    <w:embedItalic r:id="rId7" w:fontKey="{C2447EA6-4ED6-B941-A219-B8645FD303B2}"/>
    <w:embedBoldItalic r:id="rId8" w:fontKey="{ED6C91CF-8281-F44A-AF25-B29B44513B7E}"/>
  </w:font>
  <w:font w:name="Symbol">
    <w:panose1 w:val="05050102010706020507"/>
    <w:charset w:val="02"/>
    <w:family w:val="decorative"/>
    <w:pitch w:val="variable"/>
    <w:sig w:usb0="00000000" w:usb1="10000000" w:usb2="00000000" w:usb3="00000000" w:csb0="80000000" w:csb1="00000000"/>
    <w:embedRegular r:id="rId9" w:fontKey="{849B6C68-8A85-4E40-80EE-CAE22ED7D48C}"/>
  </w:font>
  <w:font w:name="Calibri">
    <w:panose1 w:val="020F0502020204030204"/>
    <w:charset w:val="00"/>
    <w:family w:val="swiss"/>
    <w:pitch w:val="variable"/>
    <w:sig w:usb0="E0002AFF" w:usb1="C000247B" w:usb2="00000009" w:usb3="00000000" w:csb0="000001FF" w:csb1="00000000"/>
    <w:embedRegular r:id="rId10" w:fontKey="{FBC7B11D-0471-9445-BE1E-509D28AF92FC}"/>
    <w:embedBold r:id="rId11" w:fontKey="{F97973C7-8BD3-734D-AFAA-B62EE3732812}"/>
    <w:embedItalic r:id="rId12" w:fontKey="{EBD6F6CB-DEB9-D240-AB7B-C81128FDBF7B}"/>
    <w:embedBoldItalic r:id="rId13" w:fontKey="{40115766-4B97-E845-BEDB-E766B16CCE46}"/>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embedRegular r:id="rId14" w:fontKey="{E4DB636E-1CCE-CF4E-AAE6-3C170C3D231D}"/>
    <w:embedBold r:id="rId15" w:fontKey="{7B0E477F-7C76-6E4E-B2B2-CA9C4E383431}"/>
    <w:embedItalic r:id="rId16" w:fontKey="{1569BAD7-5F4A-BF40-862D-4C3766703952}"/>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17" w:fontKey="{479784C5-F71B-9640-A834-DD42AB79BF7C}"/>
    <w:embedBold r:id="rId18" w:fontKey="{142E1390-C55D-424E-94EF-4D4341D66E0E}"/>
    <w:embedItalic r:id="rId19" w:fontKey="{1CE05D93-7EE6-0248-8B50-6436D2AA1B4B}"/>
  </w:font>
  <w:font w:name="Tahoma">
    <w:panose1 w:val="020B0604030504040204"/>
    <w:charset w:val="00"/>
    <w:family w:val="swiss"/>
    <w:pitch w:val="variable"/>
    <w:sig w:usb0="E1002EFF" w:usb1="C000605B" w:usb2="00000029" w:usb3="00000000" w:csb0="000101FF" w:csb1="00000000"/>
    <w:embedRegular r:id="rId20" w:fontKey="{9A1BD9BD-A08B-C945-B08A-EAE704BF472B}"/>
  </w:font>
  <w:font w:name="Linux Biolinum">
    <w:altName w:val="Times New Roman"/>
    <w:charset w:val="00"/>
    <w:family w:val="auto"/>
    <w:pitch w:val="variable"/>
    <w:sig w:usb0="E0000AFF" w:usb1="5000E5FB" w:usb2="00000020" w:usb3="00000000" w:csb0="000001BF" w:csb1="00000000"/>
    <w:embedRegular r:id="rId21" w:fontKey="{B826B654-C01E-A94F-9C7E-344EE6F847AB}"/>
    <w:embedBold r:id="rId22" w:fontKey="{EE58ED08-3AAD-684A-959D-9743844A77BA}"/>
    <w:embedItalic r:id="rId23" w:fontKey="{4D220679-4F53-CC48-BA0E-44BA5D354EE6}"/>
  </w:font>
  <w:font w:name="Courier New">
    <w:panose1 w:val="02070309020205020404"/>
    <w:charset w:val="00"/>
    <w:family w:val="modern"/>
    <w:pitch w:val="fixed"/>
    <w:sig w:usb0="E0002EFF" w:usb1="C0007843" w:usb2="00000009" w:usb3="00000000" w:csb0="000001FF" w:csb1="00000000"/>
    <w:embedRegular r:id="rId24" w:fontKey="{B6C6C0BD-8FE0-1948-BE1E-97D96BF23D7C}"/>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embedRegular r:id="rId25" w:fontKey="{FF6FC277-60FE-0D45-B19A-F9DAA21418C4}"/>
  </w:font>
  <w:font w:name="Lucida Console">
    <w:panose1 w:val="020B0609040504020204"/>
    <w:charset w:val="00"/>
    <w:family w:val="modern"/>
    <w:pitch w:val="fixed"/>
    <w:sig w:usb0="8000028F" w:usb1="00001800" w:usb2="00000000" w:usb3="00000000" w:csb0="0000001F" w:csb1="00000000"/>
    <w:embedRegular r:id="rId26" w:fontKey="{D7EA700E-8DB5-8049-B8D3-2B3656FBBAF8}"/>
  </w:font>
  <w:font w:name="Cambria Math">
    <w:panose1 w:val="02040503050406030204"/>
    <w:charset w:val="00"/>
    <w:family w:val="roman"/>
    <w:pitch w:val="variable"/>
    <w:sig w:usb0="E00006FF" w:usb1="420024FF" w:usb2="02000000" w:usb3="00000000" w:csb0="0000019F" w:csb1="00000000"/>
    <w:embedRegular r:id="rId27" w:fontKey="{FAE6A433-DBAD-B14F-84EB-53530A0EA106}"/>
    <w:embedItalic r:id="rId28" w:fontKey="{7A292EFE-96F6-3C41-A19D-CBA34463AFE7}"/>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EE8F3" w14:textId="77777777" w:rsidR="00961417" w:rsidRPr="00DA041E" w:rsidRDefault="00961417" w:rsidP="00DA041E">
    <w:pPr>
      <w:pStyle w:val="a8"/>
      <w:rPr>
        <w:rStyle w:val="aff3"/>
        <w:rFonts w:ascii="Linux Biolinum" w:hAnsi="Linux Biolinum" w:cs="Linux Biolinum"/>
      </w:rPr>
    </w:pPr>
    <w:r w:rsidRPr="00DA041E">
      <w:rPr>
        <w:rStyle w:val="aff3"/>
        <w:rFonts w:ascii="Linux Biolinum" w:hAnsi="Linux Biolinum" w:cs="Linux Biolinum"/>
      </w:rPr>
      <w:fldChar w:fldCharType="begin"/>
    </w:r>
    <w:r w:rsidRPr="00DA041E">
      <w:rPr>
        <w:rStyle w:val="aff3"/>
        <w:rFonts w:ascii="Linux Biolinum" w:hAnsi="Linux Biolinum" w:cs="Linux Biolinum"/>
      </w:rPr>
      <w:instrText xml:space="preserve">PAGE  </w:instrText>
    </w:r>
    <w:r w:rsidRPr="00DA041E">
      <w:rPr>
        <w:rStyle w:val="aff3"/>
        <w:rFonts w:ascii="Linux Biolinum" w:hAnsi="Linux Biolinum" w:cs="Linux Biolinum"/>
      </w:rPr>
      <w:fldChar w:fldCharType="separate"/>
    </w:r>
    <w:r>
      <w:rPr>
        <w:rStyle w:val="aff3"/>
        <w:rFonts w:ascii="Linux Biolinum" w:hAnsi="Linux Biolinum" w:cs="Linux Biolinum"/>
        <w:noProof/>
      </w:rPr>
      <w:t>2</w:t>
    </w:r>
    <w:r w:rsidRPr="00DA041E">
      <w:rPr>
        <w:rStyle w:val="aff3"/>
        <w:rFonts w:ascii="Linux Biolinum" w:hAnsi="Linux Biolinum" w:cs="Linux Biolinum"/>
      </w:rPr>
      <w:fldChar w:fldCharType="end"/>
    </w:r>
  </w:p>
  <w:p w14:paraId="152B648F" w14:textId="77777777" w:rsidR="00961417" w:rsidRPr="00DA041E" w:rsidRDefault="00961417" w:rsidP="00DA041E">
    <w:pPr>
      <w:pStyle w:val="a8"/>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F5028" w14:textId="77777777" w:rsidR="00961417" w:rsidRPr="00DA041E" w:rsidRDefault="00961417" w:rsidP="003D43F1">
    <w:pPr>
      <w:pStyle w:val="a8"/>
      <w:framePr w:wrap="around" w:vAnchor="text" w:hAnchor="margin" w:xAlign="right" w:y="1"/>
      <w:rPr>
        <w:rStyle w:val="aff3"/>
        <w:rFonts w:ascii="Linux Biolinum" w:hAnsi="Linux Biolinum" w:cs="Linux Biolinum"/>
      </w:rPr>
    </w:pPr>
    <w:r w:rsidRPr="00DA041E">
      <w:rPr>
        <w:rStyle w:val="aff3"/>
        <w:rFonts w:ascii="Linux Biolinum" w:hAnsi="Linux Biolinum" w:cs="Linux Biolinum"/>
      </w:rPr>
      <w:fldChar w:fldCharType="begin"/>
    </w:r>
    <w:r w:rsidRPr="00DA041E">
      <w:rPr>
        <w:rStyle w:val="aff3"/>
        <w:rFonts w:ascii="Linux Biolinum" w:hAnsi="Linux Biolinum" w:cs="Linux Biolinum"/>
      </w:rPr>
      <w:instrText xml:space="preserve">PAGE  </w:instrText>
    </w:r>
    <w:r w:rsidRPr="00DA041E">
      <w:rPr>
        <w:rStyle w:val="aff3"/>
        <w:rFonts w:ascii="Linux Biolinum" w:hAnsi="Linux Biolinum" w:cs="Linux Biolinum"/>
      </w:rPr>
      <w:fldChar w:fldCharType="separate"/>
    </w:r>
    <w:r>
      <w:rPr>
        <w:rStyle w:val="aff3"/>
        <w:rFonts w:ascii="Linux Biolinum" w:hAnsi="Linux Biolinum" w:cs="Linux Biolinum"/>
        <w:noProof/>
      </w:rPr>
      <w:t>3</w:t>
    </w:r>
    <w:r w:rsidRPr="00DA041E">
      <w:rPr>
        <w:rStyle w:val="aff3"/>
        <w:rFonts w:ascii="Linux Biolinum" w:hAnsi="Linux Biolinum" w:cs="Linux Biolinum"/>
      </w:rPr>
      <w:fldChar w:fldCharType="end"/>
    </w:r>
  </w:p>
  <w:p w14:paraId="5CD2FD20" w14:textId="77777777" w:rsidR="00961417" w:rsidRPr="00DA041E" w:rsidRDefault="00961417" w:rsidP="00AE4D68">
    <w:pPr>
      <w:pStyle w:val="a8"/>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26910" w14:textId="58C5C989" w:rsidR="00961417" w:rsidRPr="00DA041E" w:rsidRDefault="00961417" w:rsidP="00DA041E">
    <w:pPr>
      <w:pStyle w:val="a8"/>
      <w:rPr>
        <w:rStyle w:val="aff3"/>
        <w:rFonts w:ascii="Linux Biolinum" w:hAnsi="Linux Biolinum" w:cs="Linux Biolinum"/>
      </w:rPr>
    </w:pPr>
    <w:r w:rsidRPr="00DA041E">
      <w:rPr>
        <w:rStyle w:val="aff3"/>
        <w:rFonts w:ascii="Linux Biolinum" w:hAnsi="Linux Biolinum" w:cs="Linux Biolinum"/>
      </w:rPr>
      <w:fldChar w:fldCharType="begin"/>
    </w:r>
    <w:r w:rsidRPr="00DA041E">
      <w:rPr>
        <w:rStyle w:val="aff3"/>
        <w:rFonts w:ascii="Linux Biolinum" w:hAnsi="Linux Biolinum" w:cs="Linux Biolinum"/>
      </w:rPr>
      <w:instrText xml:space="preserve">PAGE  </w:instrText>
    </w:r>
    <w:r w:rsidRPr="00DA041E">
      <w:rPr>
        <w:rStyle w:val="aff3"/>
        <w:rFonts w:ascii="Linux Biolinum" w:hAnsi="Linux Biolinum" w:cs="Linux Biolinum"/>
      </w:rPr>
      <w:fldChar w:fldCharType="separate"/>
    </w:r>
    <w:r>
      <w:rPr>
        <w:rStyle w:val="aff3"/>
        <w:rFonts w:ascii="Linux Biolinum" w:hAnsi="Linux Biolinum" w:cs="Linux Biolinum"/>
        <w:noProof/>
      </w:rPr>
      <w:t>6</w:t>
    </w:r>
    <w:r w:rsidRPr="00DA041E">
      <w:rPr>
        <w:rStyle w:val="aff3"/>
        <w:rFonts w:ascii="Linux Biolinum" w:hAnsi="Linux Biolinum" w:cs="Linux Biolinum"/>
      </w:rPr>
      <w:fldChar w:fldCharType="end"/>
    </w:r>
  </w:p>
  <w:p w14:paraId="63726911" w14:textId="77777777" w:rsidR="00961417" w:rsidRPr="00DA041E" w:rsidRDefault="00961417" w:rsidP="00DA041E">
    <w:pPr>
      <w:pStyle w:val="a8"/>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26912" w14:textId="60E4ECF8" w:rsidR="00961417" w:rsidRPr="00DA041E" w:rsidRDefault="00961417" w:rsidP="003D43F1">
    <w:pPr>
      <w:pStyle w:val="a8"/>
      <w:framePr w:wrap="around" w:vAnchor="text" w:hAnchor="margin" w:xAlign="right" w:y="1"/>
      <w:rPr>
        <w:rStyle w:val="aff3"/>
        <w:rFonts w:ascii="Linux Biolinum" w:hAnsi="Linux Biolinum" w:cs="Linux Biolinum"/>
      </w:rPr>
    </w:pPr>
    <w:r w:rsidRPr="00DA041E">
      <w:rPr>
        <w:rStyle w:val="aff3"/>
        <w:rFonts w:ascii="Linux Biolinum" w:hAnsi="Linux Biolinum" w:cs="Linux Biolinum"/>
      </w:rPr>
      <w:fldChar w:fldCharType="begin"/>
    </w:r>
    <w:r w:rsidRPr="00DA041E">
      <w:rPr>
        <w:rStyle w:val="aff3"/>
        <w:rFonts w:ascii="Linux Biolinum" w:hAnsi="Linux Biolinum" w:cs="Linux Biolinum"/>
      </w:rPr>
      <w:instrText xml:space="preserve">PAGE  </w:instrText>
    </w:r>
    <w:r w:rsidRPr="00DA041E">
      <w:rPr>
        <w:rStyle w:val="aff3"/>
        <w:rFonts w:ascii="Linux Biolinum" w:hAnsi="Linux Biolinum" w:cs="Linux Biolinum"/>
      </w:rPr>
      <w:fldChar w:fldCharType="separate"/>
    </w:r>
    <w:r>
      <w:rPr>
        <w:rStyle w:val="aff3"/>
        <w:rFonts w:ascii="Linux Biolinum" w:hAnsi="Linux Biolinum" w:cs="Linux Biolinum"/>
        <w:noProof/>
      </w:rPr>
      <w:t>7</w:t>
    </w:r>
    <w:r w:rsidRPr="00DA041E">
      <w:rPr>
        <w:rStyle w:val="aff3"/>
        <w:rFonts w:ascii="Linux Biolinum" w:hAnsi="Linux Biolinum" w:cs="Linux Biolinum"/>
      </w:rPr>
      <w:fldChar w:fldCharType="end"/>
    </w:r>
  </w:p>
  <w:p w14:paraId="63726913" w14:textId="77777777" w:rsidR="00961417" w:rsidRPr="00DA041E" w:rsidRDefault="00961417" w:rsidP="00AE4D68">
    <w:pPr>
      <w:pStyle w:val="a8"/>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472A3" w14:textId="77777777" w:rsidR="006A7AF0" w:rsidRDefault="006A7AF0" w:rsidP="00C24563">
      <w:r>
        <w:separator/>
      </w:r>
    </w:p>
  </w:footnote>
  <w:footnote w:type="continuationSeparator" w:id="0">
    <w:p w14:paraId="6B2920E2" w14:textId="77777777" w:rsidR="006A7AF0" w:rsidRDefault="006A7AF0" w:rsidP="00842867">
      <w:r>
        <w:continuationSeparator/>
      </w:r>
    </w:p>
  </w:footnote>
  <w:footnote w:type="continuationNotice" w:id="1">
    <w:p w14:paraId="4B180078" w14:textId="77777777" w:rsidR="006A7AF0" w:rsidRDefault="006A7A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040"/>
      <w:gridCol w:w="5040"/>
    </w:tblGrid>
    <w:tr w:rsidR="00961417" w:rsidRPr="00DA041E" w14:paraId="776535C9" w14:textId="77777777" w:rsidTr="6DA5BF20">
      <w:tc>
        <w:tcPr>
          <w:tcW w:w="2500" w:type="pct"/>
          <w:vAlign w:val="center"/>
        </w:tcPr>
        <w:p w14:paraId="3C692036" w14:textId="77777777" w:rsidR="00961417" w:rsidRPr="00DA041E" w:rsidRDefault="00961417" w:rsidP="6DA5BF20">
          <w:pPr>
            <w:pStyle w:val="a6"/>
            <w:tabs>
              <w:tab w:val="clear" w:pos="4320"/>
              <w:tab w:val="clear" w:pos="8640"/>
            </w:tabs>
            <w:rPr>
              <w:rFonts w:ascii="Linux Biolinum" w:eastAsia="Linux Biolinum" w:hAnsi="Linux Biolinum" w:cs="Linux Biolinum"/>
            </w:rPr>
          </w:pPr>
          <w:r w:rsidRPr="6DA5BF20">
            <w:rPr>
              <w:rFonts w:ascii="Linux Biolinum" w:eastAsia="Linux Biolinum" w:hAnsi="Linux Biolinum" w:cs="Linux Biolinum"/>
            </w:rPr>
            <w:t>ACM MM 2017</w:t>
          </w:r>
        </w:p>
      </w:tc>
      <w:tc>
        <w:tcPr>
          <w:tcW w:w="2500" w:type="pct"/>
          <w:vAlign w:val="center"/>
        </w:tcPr>
        <w:p w14:paraId="280588FE" w14:textId="77777777" w:rsidR="00961417" w:rsidRPr="00DA041E" w:rsidRDefault="00961417" w:rsidP="6DA5BF20">
          <w:pPr>
            <w:pStyle w:val="a6"/>
            <w:tabs>
              <w:tab w:val="clear" w:pos="4320"/>
              <w:tab w:val="clear" w:pos="8640"/>
            </w:tabs>
            <w:jc w:val="right"/>
            <w:rPr>
              <w:rFonts w:ascii="Linux Biolinum" w:eastAsia="Linux Biolinum" w:hAnsi="Linux Biolinum" w:cs="Linux Biolinum"/>
            </w:rPr>
          </w:pPr>
          <w:proofErr w:type="spellStart"/>
          <w:r w:rsidRPr="6DA5BF20">
            <w:rPr>
              <w:rFonts w:ascii="Linux Biolinum" w:eastAsia="Linux Biolinum" w:hAnsi="Linux Biolinum" w:cs="Linux Biolinum"/>
            </w:rPr>
            <w:t>Xinyu</w:t>
          </w:r>
          <w:proofErr w:type="spellEnd"/>
          <w:r w:rsidRPr="6DA5BF20">
            <w:rPr>
              <w:rFonts w:ascii="Linux Biolinum" w:eastAsia="Linux Biolinum" w:hAnsi="Linux Biolinum" w:cs="Linux Biolinum"/>
            </w:rPr>
            <w:t xml:space="preserve"> Li, et al.</w:t>
          </w:r>
        </w:p>
      </w:tc>
    </w:tr>
  </w:tbl>
  <w:p w14:paraId="00CD6519" w14:textId="77777777" w:rsidR="00961417" w:rsidRPr="00DA041E" w:rsidRDefault="00961417" w:rsidP="00DA041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040"/>
      <w:gridCol w:w="5040"/>
    </w:tblGrid>
    <w:tr w:rsidR="00961417" w:rsidRPr="00DA041E" w14:paraId="15E54795" w14:textId="77777777" w:rsidTr="6DA5BF20">
      <w:tc>
        <w:tcPr>
          <w:tcW w:w="2500" w:type="pct"/>
          <w:vAlign w:val="center"/>
        </w:tcPr>
        <w:p w14:paraId="7E871185" w14:textId="77777777" w:rsidR="00961417" w:rsidRPr="00DA041E" w:rsidRDefault="00961417" w:rsidP="6DA5BF20">
          <w:pPr>
            <w:pStyle w:val="a6"/>
            <w:tabs>
              <w:tab w:val="clear" w:pos="4320"/>
              <w:tab w:val="clear" w:pos="8640"/>
            </w:tabs>
            <w:rPr>
              <w:rFonts w:ascii="Linux Biolinum" w:eastAsia="Linux Biolinum" w:hAnsi="Linux Biolinum" w:cs="Linux Biolinum"/>
            </w:rPr>
          </w:pPr>
          <w:r w:rsidRPr="6DA5BF20">
            <w:rPr>
              <w:rFonts w:ascii="Linux Biolinum" w:eastAsia="Linux Biolinum" w:hAnsi="Linux Biolinum" w:cs="Linux Biolinum"/>
            </w:rPr>
            <w:t xml:space="preserve">Magnetic Normal Modes of Bi-Component </w:t>
          </w:r>
          <w:proofErr w:type="spellStart"/>
          <w:r w:rsidRPr="6DA5BF20">
            <w:rPr>
              <w:rFonts w:ascii="Linux Biolinum" w:eastAsia="Linux Biolinum" w:hAnsi="Linux Biolinum" w:cs="Linux Biolinum"/>
            </w:rPr>
            <w:t>Permalloy</w:t>
          </w:r>
          <w:proofErr w:type="spellEnd"/>
          <w:r w:rsidRPr="6DA5BF20">
            <w:rPr>
              <w:rFonts w:ascii="Linux Biolinum" w:eastAsia="Linux Biolinum" w:hAnsi="Linux Biolinum" w:cs="Linux Biolinum"/>
            </w:rPr>
            <w:t xml:space="preserve"> Structures</w:t>
          </w:r>
        </w:p>
      </w:tc>
      <w:tc>
        <w:tcPr>
          <w:tcW w:w="2500" w:type="pct"/>
          <w:vAlign w:val="center"/>
        </w:tcPr>
        <w:p w14:paraId="1EB80D5C" w14:textId="77777777" w:rsidR="00961417" w:rsidRPr="00DA041E" w:rsidRDefault="00961417" w:rsidP="6DA5BF20">
          <w:pPr>
            <w:pStyle w:val="a6"/>
            <w:tabs>
              <w:tab w:val="clear" w:pos="4320"/>
              <w:tab w:val="clear" w:pos="8640"/>
            </w:tabs>
            <w:jc w:val="right"/>
            <w:rPr>
              <w:rFonts w:ascii="Linux Biolinum" w:eastAsia="Linux Biolinum" w:hAnsi="Linux Biolinum" w:cs="Linux Biolinum"/>
            </w:rPr>
          </w:pPr>
          <w:r w:rsidRPr="6DA5BF20">
            <w:rPr>
              <w:rFonts w:ascii="Linux Biolinum" w:eastAsia="Linux Biolinum" w:hAnsi="Linux Biolinum" w:cs="Linux Biolinum"/>
            </w:rPr>
            <w:t>WOODSTOCK’97, July 2016, El Paso, Texas USA</w:t>
          </w:r>
        </w:p>
      </w:tc>
    </w:tr>
  </w:tbl>
  <w:p w14:paraId="17F7EBB5" w14:textId="77777777" w:rsidR="00961417" w:rsidRPr="00DA041E" w:rsidRDefault="00961417" w:rsidP="00DA041E">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2690B" w14:textId="77777777" w:rsidR="00961417" w:rsidRPr="00DA041E" w:rsidRDefault="00961417" w:rsidP="00DA041E">
    <w:pPr>
      <w:pStyle w:val="a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2690F" w14:textId="77777777" w:rsidR="00961417" w:rsidRPr="00DA041E" w:rsidRDefault="00961417" w:rsidP="00D126C6">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E2BDF"/>
    <w:multiLevelType w:val="hybridMultilevel"/>
    <w:tmpl w:val="99D0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13880442"/>
    <w:multiLevelType w:val="hybridMultilevel"/>
    <w:tmpl w:val="C1F2EBF6"/>
    <w:lvl w:ilvl="0" w:tplc="F3408506">
      <w:start w:val="1"/>
      <w:numFmt w:val="decimal"/>
      <w:lvlText w:val="[%1]"/>
      <w:lvlJc w:val="left"/>
      <w:pPr>
        <w:ind w:left="360" w:hanging="360"/>
      </w:pPr>
      <w:rPr>
        <w:rFonts w:ascii="Linux Libertine" w:hAnsi="Linux Libertine" w:cs="Linux Libertine" w:hint="default"/>
        <w:sz w:val="14"/>
        <w:szCs w:val="1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020841"/>
    <w:multiLevelType w:val="hybridMultilevel"/>
    <w:tmpl w:val="4348B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B621E"/>
    <w:multiLevelType w:val="hybridMultilevel"/>
    <w:tmpl w:val="36BE74BC"/>
    <w:lvl w:ilvl="0" w:tplc="56F673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966993"/>
    <w:multiLevelType w:val="hybridMultilevel"/>
    <w:tmpl w:val="317CA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0" w15:restartNumberingAfterBreak="0">
    <w:nsid w:val="4A52693A"/>
    <w:multiLevelType w:val="hybridMultilevel"/>
    <w:tmpl w:val="386CF5E6"/>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2" w15:restartNumberingAfterBreak="0">
    <w:nsid w:val="58B60901"/>
    <w:multiLevelType w:val="hybridMultilevel"/>
    <w:tmpl w:val="3252D6BE"/>
    <w:lvl w:ilvl="0" w:tplc="F9C8089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5" w15:restartNumberingAfterBreak="0">
    <w:nsid w:val="65F3762C"/>
    <w:multiLevelType w:val="hybridMultilevel"/>
    <w:tmpl w:val="3F38AED8"/>
    <w:lvl w:ilvl="0" w:tplc="EA6CCEC6">
      <w:start w:val="1"/>
      <w:numFmt w:val="decimal"/>
      <w:lvlText w:val="%1."/>
      <w:lvlJc w:val="left"/>
      <w:pPr>
        <w:ind w:left="36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65F66337"/>
    <w:multiLevelType w:val="hybridMultilevel"/>
    <w:tmpl w:val="B91AD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8"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0" w15:restartNumberingAfterBreak="0">
    <w:nsid w:val="71662019"/>
    <w:multiLevelType w:val="hybridMultilevel"/>
    <w:tmpl w:val="FDE4D4BA"/>
    <w:lvl w:ilvl="0" w:tplc="8600395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73FD0E03"/>
    <w:multiLevelType w:val="hybridMultilevel"/>
    <w:tmpl w:val="183AEF26"/>
    <w:lvl w:ilvl="0" w:tplc="2FFE7372">
      <w:start w:val="1"/>
      <w:numFmt w:val="decimal"/>
      <w:pStyle w:val="a"/>
      <w:lvlText w:val="%1."/>
      <w:lvlJc w:val="left"/>
      <w:pPr>
        <w:ind w:left="705" w:hanging="465"/>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num w:numId="1">
    <w:abstractNumId w:val="22"/>
  </w:num>
  <w:num w:numId="2">
    <w:abstractNumId w:val="7"/>
  </w:num>
  <w:num w:numId="3">
    <w:abstractNumId w:val="1"/>
  </w:num>
  <w:num w:numId="4">
    <w:abstractNumId w:val="19"/>
  </w:num>
  <w:num w:numId="5">
    <w:abstractNumId w:val="9"/>
  </w:num>
  <w:num w:numId="6">
    <w:abstractNumId w:val="8"/>
  </w:num>
  <w:num w:numId="7">
    <w:abstractNumId w:val="17"/>
  </w:num>
  <w:num w:numId="8">
    <w:abstractNumId w:val="11"/>
  </w:num>
  <w:num w:numId="9">
    <w:abstractNumId w:val="14"/>
  </w:num>
  <w:num w:numId="10">
    <w:abstractNumId w:val="4"/>
  </w:num>
  <w:num w:numId="11">
    <w:abstractNumId w:val="16"/>
  </w:num>
  <w:num w:numId="12">
    <w:abstractNumId w:val="15"/>
  </w:num>
  <w:num w:numId="13">
    <w:abstractNumId w:val="0"/>
  </w:num>
  <w:num w:numId="14">
    <w:abstractNumId w:val="5"/>
  </w:num>
  <w:num w:numId="15">
    <w:abstractNumId w:val="18"/>
  </w:num>
  <w:num w:numId="16">
    <w:abstractNumId w:val="13"/>
  </w:num>
  <w:num w:numId="17">
    <w:abstractNumId w:val="10"/>
  </w:num>
  <w:num w:numId="18">
    <w:abstractNumId w:val="21"/>
  </w:num>
  <w:num w:numId="19">
    <w:abstractNumId w:val="21"/>
    <w:lvlOverride w:ilvl="0">
      <w:startOverride w:val="1"/>
    </w:lvlOverride>
  </w:num>
  <w:num w:numId="20">
    <w:abstractNumId w:val="21"/>
    <w:lvlOverride w:ilvl="0">
      <w:startOverride w:val="1"/>
    </w:lvlOverride>
  </w:num>
  <w:num w:numId="21">
    <w:abstractNumId w:val="20"/>
  </w:num>
  <w:num w:numId="22">
    <w:abstractNumId w:val="12"/>
  </w:num>
  <w:num w:numId="23">
    <w:abstractNumId w:val="3"/>
  </w:num>
  <w:num w:numId="24">
    <w:abstractNumId w:val="6"/>
  </w:num>
  <w:num w:numId="25">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TrueTypeFonts/>
  <w:embedSystemFonts/>
  <w:bordersDoNotSurroundHeader/>
  <w:bordersDoNotSurroundFooter/>
  <w:activeWritingStyle w:appName="MSWord" w:lang="it-IT"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IE" w:vendorID="64" w:dllVersion="6" w:nlCheck="1" w:checkStyle="1"/>
  <w:activeWritingStyle w:appName="MSWord" w:lang="en-IE" w:vendorID="64" w:dllVersion="0" w:nlCheck="1" w:checkStyle="0"/>
  <w:activeWritingStyle w:appName="MSWord" w:lang="en-IE" w:vendorID="64" w:dllVersion="4096" w:nlCheck="1" w:checkStyle="0"/>
  <w:proofState w:spelling="clean" w:grammar="clean"/>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3MbKwNDa3MLUwMbBU0lEKTi0uzszPAykwtawFAHj8tBQtAAAA"/>
  </w:docVars>
  <w:rsids>
    <w:rsidRoot w:val="00870588"/>
    <w:rsid w:val="000007B1"/>
    <w:rsid w:val="000007E8"/>
    <w:rsid w:val="000008B0"/>
    <w:rsid w:val="0000099F"/>
    <w:rsid w:val="00000A8D"/>
    <w:rsid w:val="00000EF0"/>
    <w:rsid w:val="00000F52"/>
    <w:rsid w:val="00001068"/>
    <w:rsid w:val="0000125A"/>
    <w:rsid w:val="00001282"/>
    <w:rsid w:val="00001830"/>
    <w:rsid w:val="00002204"/>
    <w:rsid w:val="000024A9"/>
    <w:rsid w:val="00002662"/>
    <w:rsid w:val="00002954"/>
    <w:rsid w:val="000029B6"/>
    <w:rsid w:val="00002C12"/>
    <w:rsid w:val="00003036"/>
    <w:rsid w:val="00003305"/>
    <w:rsid w:val="000033EF"/>
    <w:rsid w:val="000034B6"/>
    <w:rsid w:val="00003520"/>
    <w:rsid w:val="0000362F"/>
    <w:rsid w:val="0000366A"/>
    <w:rsid w:val="00003E5F"/>
    <w:rsid w:val="0000416B"/>
    <w:rsid w:val="00004201"/>
    <w:rsid w:val="0000420C"/>
    <w:rsid w:val="000044FA"/>
    <w:rsid w:val="00004A0D"/>
    <w:rsid w:val="000050E9"/>
    <w:rsid w:val="000051A8"/>
    <w:rsid w:val="00005275"/>
    <w:rsid w:val="0000536C"/>
    <w:rsid w:val="0000557A"/>
    <w:rsid w:val="000057B8"/>
    <w:rsid w:val="000060ED"/>
    <w:rsid w:val="00006136"/>
    <w:rsid w:val="00006237"/>
    <w:rsid w:val="00006324"/>
    <w:rsid w:val="00006401"/>
    <w:rsid w:val="00006511"/>
    <w:rsid w:val="00006537"/>
    <w:rsid w:val="000065A0"/>
    <w:rsid w:val="000066AF"/>
    <w:rsid w:val="000069A6"/>
    <w:rsid w:val="00006A75"/>
    <w:rsid w:val="00006BD7"/>
    <w:rsid w:val="00006DA8"/>
    <w:rsid w:val="000070DA"/>
    <w:rsid w:val="00007219"/>
    <w:rsid w:val="00007706"/>
    <w:rsid w:val="000079B6"/>
    <w:rsid w:val="000079F7"/>
    <w:rsid w:val="00007C21"/>
    <w:rsid w:val="00007C69"/>
    <w:rsid w:val="00007C8A"/>
    <w:rsid w:val="00010126"/>
    <w:rsid w:val="000102E8"/>
    <w:rsid w:val="0001044F"/>
    <w:rsid w:val="0001048C"/>
    <w:rsid w:val="0001061B"/>
    <w:rsid w:val="00010653"/>
    <w:rsid w:val="0001081D"/>
    <w:rsid w:val="00010FEE"/>
    <w:rsid w:val="00011192"/>
    <w:rsid w:val="0001195E"/>
    <w:rsid w:val="00011A15"/>
    <w:rsid w:val="00012032"/>
    <w:rsid w:val="00012037"/>
    <w:rsid w:val="000121D7"/>
    <w:rsid w:val="00012273"/>
    <w:rsid w:val="00012B7C"/>
    <w:rsid w:val="00012C05"/>
    <w:rsid w:val="00012D5F"/>
    <w:rsid w:val="0001360A"/>
    <w:rsid w:val="0001397E"/>
    <w:rsid w:val="00013B83"/>
    <w:rsid w:val="00013BE7"/>
    <w:rsid w:val="00014074"/>
    <w:rsid w:val="00014137"/>
    <w:rsid w:val="0001466F"/>
    <w:rsid w:val="000147DF"/>
    <w:rsid w:val="00014806"/>
    <w:rsid w:val="00014A54"/>
    <w:rsid w:val="00014A61"/>
    <w:rsid w:val="00014A8E"/>
    <w:rsid w:val="00014AEA"/>
    <w:rsid w:val="00014CEA"/>
    <w:rsid w:val="0001515A"/>
    <w:rsid w:val="0001531E"/>
    <w:rsid w:val="000153E5"/>
    <w:rsid w:val="00015740"/>
    <w:rsid w:val="0001593A"/>
    <w:rsid w:val="00016067"/>
    <w:rsid w:val="00016322"/>
    <w:rsid w:val="000164FE"/>
    <w:rsid w:val="0001671F"/>
    <w:rsid w:val="000173AB"/>
    <w:rsid w:val="00017428"/>
    <w:rsid w:val="000174F2"/>
    <w:rsid w:val="00017670"/>
    <w:rsid w:val="00017750"/>
    <w:rsid w:val="00017DD9"/>
    <w:rsid w:val="00017FF0"/>
    <w:rsid w:val="0002038E"/>
    <w:rsid w:val="00020429"/>
    <w:rsid w:val="00020650"/>
    <w:rsid w:val="000207C3"/>
    <w:rsid w:val="00020F06"/>
    <w:rsid w:val="0002117F"/>
    <w:rsid w:val="00021B7E"/>
    <w:rsid w:val="0002237B"/>
    <w:rsid w:val="000223F8"/>
    <w:rsid w:val="00022928"/>
    <w:rsid w:val="00022FD4"/>
    <w:rsid w:val="0002300E"/>
    <w:rsid w:val="0002306B"/>
    <w:rsid w:val="000231E9"/>
    <w:rsid w:val="00023685"/>
    <w:rsid w:val="000239C2"/>
    <w:rsid w:val="00023D9B"/>
    <w:rsid w:val="000241FC"/>
    <w:rsid w:val="00024356"/>
    <w:rsid w:val="000243C7"/>
    <w:rsid w:val="00024443"/>
    <w:rsid w:val="000244DF"/>
    <w:rsid w:val="000245FF"/>
    <w:rsid w:val="000247FF"/>
    <w:rsid w:val="0002499E"/>
    <w:rsid w:val="000249FE"/>
    <w:rsid w:val="00024A68"/>
    <w:rsid w:val="00024B85"/>
    <w:rsid w:val="000253F0"/>
    <w:rsid w:val="000258FC"/>
    <w:rsid w:val="0002598E"/>
    <w:rsid w:val="000259B0"/>
    <w:rsid w:val="00025C28"/>
    <w:rsid w:val="00025CC9"/>
    <w:rsid w:val="00026091"/>
    <w:rsid w:val="0002659C"/>
    <w:rsid w:val="000265DE"/>
    <w:rsid w:val="00026B48"/>
    <w:rsid w:val="00026FAA"/>
    <w:rsid w:val="00027031"/>
    <w:rsid w:val="00027190"/>
    <w:rsid w:val="0002743D"/>
    <w:rsid w:val="000274D3"/>
    <w:rsid w:val="000275A3"/>
    <w:rsid w:val="00027606"/>
    <w:rsid w:val="0002760C"/>
    <w:rsid w:val="00027801"/>
    <w:rsid w:val="00027947"/>
    <w:rsid w:val="00027D2E"/>
    <w:rsid w:val="00030072"/>
    <w:rsid w:val="000307CA"/>
    <w:rsid w:val="00030831"/>
    <w:rsid w:val="00030A07"/>
    <w:rsid w:val="00030B13"/>
    <w:rsid w:val="00030B48"/>
    <w:rsid w:val="00030C24"/>
    <w:rsid w:val="00030D2D"/>
    <w:rsid w:val="0003117C"/>
    <w:rsid w:val="00031232"/>
    <w:rsid w:val="00031247"/>
    <w:rsid w:val="000315C0"/>
    <w:rsid w:val="0003187C"/>
    <w:rsid w:val="0003195F"/>
    <w:rsid w:val="00031AF2"/>
    <w:rsid w:val="00032184"/>
    <w:rsid w:val="00032342"/>
    <w:rsid w:val="0003260F"/>
    <w:rsid w:val="000326A4"/>
    <w:rsid w:val="00032985"/>
    <w:rsid w:val="00032AB7"/>
    <w:rsid w:val="00032BDC"/>
    <w:rsid w:val="00032C5F"/>
    <w:rsid w:val="00032E1A"/>
    <w:rsid w:val="00032F77"/>
    <w:rsid w:val="00033896"/>
    <w:rsid w:val="00033A52"/>
    <w:rsid w:val="00033C19"/>
    <w:rsid w:val="00033D81"/>
    <w:rsid w:val="00033FE9"/>
    <w:rsid w:val="0003416F"/>
    <w:rsid w:val="000342B3"/>
    <w:rsid w:val="00034770"/>
    <w:rsid w:val="0003487B"/>
    <w:rsid w:val="000348C2"/>
    <w:rsid w:val="000349BC"/>
    <w:rsid w:val="00035096"/>
    <w:rsid w:val="000350B2"/>
    <w:rsid w:val="00035664"/>
    <w:rsid w:val="000356BB"/>
    <w:rsid w:val="00035B0B"/>
    <w:rsid w:val="0003615F"/>
    <w:rsid w:val="00036227"/>
    <w:rsid w:val="00036811"/>
    <w:rsid w:val="00036819"/>
    <w:rsid w:val="00036B55"/>
    <w:rsid w:val="00036DC4"/>
    <w:rsid w:val="00036E3F"/>
    <w:rsid w:val="00036FAE"/>
    <w:rsid w:val="000372BB"/>
    <w:rsid w:val="000372EB"/>
    <w:rsid w:val="000374FC"/>
    <w:rsid w:val="00037750"/>
    <w:rsid w:val="00040337"/>
    <w:rsid w:val="000407B5"/>
    <w:rsid w:val="00040A2A"/>
    <w:rsid w:val="00040AE8"/>
    <w:rsid w:val="00040DB1"/>
    <w:rsid w:val="000410AA"/>
    <w:rsid w:val="000411CD"/>
    <w:rsid w:val="00041283"/>
    <w:rsid w:val="0004130D"/>
    <w:rsid w:val="00041383"/>
    <w:rsid w:val="0004197E"/>
    <w:rsid w:val="000419DE"/>
    <w:rsid w:val="00041CEB"/>
    <w:rsid w:val="00041CFF"/>
    <w:rsid w:val="00041E28"/>
    <w:rsid w:val="00041E90"/>
    <w:rsid w:val="00041F49"/>
    <w:rsid w:val="0004218D"/>
    <w:rsid w:val="00042262"/>
    <w:rsid w:val="00042964"/>
    <w:rsid w:val="000431D5"/>
    <w:rsid w:val="00043467"/>
    <w:rsid w:val="00043719"/>
    <w:rsid w:val="00043F12"/>
    <w:rsid w:val="000441A9"/>
    <w:rsid w:val="00044207"/>
    <w:rsid w:val="00044300"/>
    <w:rsid w:val="0004466F"/>
    <w:rsid w:val="00044889"/>
    <w:rsid w:val="00044A4E"/>
    <w:rsid w:val="00044C0F"/>
    <w:rsid w:val="00044DDA"/>
    <w:rsid w:val="000451CB"/>
    <w:rsid w:val="00045680"/>
    <w:rsid w:val="000456EA"/>
    <w:rsid w:val="0004577A"/>
    <w:rsid w:val="0004592A"/>
    <w:rsid w:val="00045EAC"/>
    <w:rsid w:val="000460AE"/>
    <w:rsid w:val="00046209"/>
    <w:rsid w:val="00046400"/>
    <w:rsid w:val="000464B8"/>
    <w:rsid w:val="000464CA"/>
    <w:rsid w:val="000466A7"/>
    <w:rsid w:val="0004683E"/>
    <w:rsid w:val="00046D34"/>
    <w:rsid w:val="000474C2"/>
    <w:rsid w:val="00047523"/>
    <w:rsid w:val="000475A5"/>
    <w:rsid w:val="000475F5"/>
    <w:rsid w:val="000477D0"/>
    <w:rsid w:val="00047B1A"/>
    <w:rsid w:val="00047F43"/>
    <w:rsid w:val="00047FEB"/>
    <w:rsid w:val="000502D4"/>
    <w:rsid w:val="000502E5"/>
    <w:rsid w:val="000503F6"/>
    <w:rsid w:val="0005088D"/>
    <w:rsid w:val="00050E0D"/>
    <w:rsid w:val="00051608"/>
    <w:rsid w:val="00051D1D"/>
    <w:rsid w:val="00051F5E"/>
    <w:rsid w:val="0005223B"/>
    <w:rsid w:val="00052450"/>
    <w:rsid w:val="000524A0"/>
    <w:rsid w:val="000527F4"/>
    <w:rsid w:val="00052836"/>
    <w:rsid w:val="00052CEC"/>
    <w:rsid w:val="00053441"/>
    <w:rsid w:val="00053ABE"/>
    <w:rsid w:val="00053F97"/>
    <w:rsid w:val="00053FD2"/>
    <w:rsid w:val="00054075"/>
    <w:rsid w:val="000541DC"/>
    <w:rsid w:val="000543BA"/>
    <w:rsid w:val="00054606"/>
    <w:rsid w:val="0005487F"/>
    <w:rsid w:val="0005498A"/>
    <w:rsid w:val="00054D7F"/>
    <w:rsid w:val="00054E1F"/>
    <w:rsid w:val="00054E2B"/>
    <w:rsid w:val="00055A88"/>
    <w:rsid w:val="00055FBC"/>
    <w:rsid w:val="0005610A"/>
    <w:rsid w:val="00056345"/>
    <w:rsid w:val="000563C6"/>
    <w:rsid w:val="000567A0"/>
    <w:rsid w:val="00056BDB"/>
    <w:rsid w:val="00056BFF"/>
    <w:rsid w:val="00056EED"/>
    <w:rsid w:val="0005708E"/>
    <w:rsid w:val="00057240"/>
    <w:rsid w:val="00057525"/>
    <w:rsid w:val="00057545"/>
    <w:rsid w:val="00057730"/>
    <w:rsid w:val="00057945"/>
    <w:rsid w:val="00057958"/>
    <w:rsid w:val="000579E9"/>
    <w:rsid w:val="00057B2A"/>
    <w:rsid w:val="00057CB8"/>
    <w:rsid w:val="00057D88"/>
    <w:rsid w:val="000604A7"/>
    <w:rsid w:val="000604DA"/>
    <w:rsid w:val="000605F9"/>
    <w:rsid w:val="0006093E"/>
    <w:rsid w:val="00060AF3"/>
    <w:rsid w:val="00060B6D"/>
    <w:rsid w:val="00060EB3"/>
    <w:rsid w:val="0006119F"/>
    <w:rsid w:val="00061348"/>
    <w:rsid w:val="0006138F"/>
    <w:rsid w:val="00061598"/>
    <w:rsid w:val="00061897"/>
    <w:rsid w:val="00061A45"/>
    <w:rsid w:val="00061AD1"/>
    <w:rsid w:val="00062077"/>
    <w:rsid w:val="00062155"/>
    <w:rsid w:val="0006215A"/>
    <w:rsid w:val="0006228C"/>
    <w:rsid w:val="000623AF"/>
    <w:rsid w:val="000625BA"/>
    <w:rsid w:val="0006273C"/>
    <w:rsid w:val="00062B01"/>
    <w:rsid w:val="00062C6B"/>
    <w:rsid w:val="0006309A"/>
    <w:rsid w:val="0006327C"/>
    <w:rsid w:val="000635F8"/>
    <w:rsid w:val="000638CB"/>
    <w:rsid w:val="00063A60"/>
    <w:rsid w:val="00063DD2"/>
    <w:rsid w:val="00063E15"/>
    <w:rsid w:val="00063E60"/>
    <w:rsid w:val="000640D8"/>
    <w:rsid w:val="000641DE"/>
    <w:rsid w:val="000644B3"/>
    <w:rsid w:val="000644CD"/>
    <w:rsid w:val="0006452F"/>
    <w:rsid w:val="00064C51"/>
    <w:rsid w:val="00064DFF"/>
    <w:rsid w:val="00065032"/>
    <w:rsid w:val="0006508F"/>
    <w:rsid w:val="000650C9"/>
    <w:rsid w:val="0006525A"/>
    <w:rsid w:val="000652BB"/>
    <w:rsid w:val="00065B91"/>
    <w:rsid w:val="00065D0C"/>
    <w:rsid w:val="00065E27"/>
    <w:rsid w:val="00066002"/>
    <w:rsid w:val="000667A7"/>
    <w:rsid w:val="00066835"/>
    <w:rsid w:val="00066879"/>
    <w:rsid w:val="00067122"/>
    <w:rsid w:val="000672BD"/>
    <w:rsid w:val="000673ED"/>
    <w:rsid w:val="000678EA"/>
    <w:rsid w:val="00067BCA"/>
    <w:rsid w:val="0007007A"/>
    <w:rsid w:val="00070788"/>
    <w:rsid w:val="00070795"/>
    <w:rsid w:val="000707FC"/>
    <w:rsid w:val="00070961"/>
    <w:rsid w:val="00070B6B"/>
    <w:rsid w:val="00070B78"/>
    <w:rsid w:val="00070BC0"/>
    <w:rsid w:val="00070C81"/>
    <w:rsid w:val="00071247"/>
    <w:rsid w:val="00071489"/>
    <w:rsid w:val="000717BB"/>
    <w:rsid w:val="00072607"/>
    <w:rsid w:val="00072712"/>
    <w:rsid w:val="00072778"/>
    <w:rsid w:val="00072962"/>
    <w:rsid w:val="00072A0A"/>
    <w:rsid w:val="0007344D"/>
    <w:rsid w:val="00073574"/>
    <w:rsid w:val="00073BF3"/>
    <w:rsid w:val="00073E68"/>
    <w:rsid w:val="00073E92"/>
    <w:rsid w:val="000741FF"/>
    <w:rsid w:val="0007462F"/>
    <w:rsid w:val="0007485A"/>
    <w:rsid w:val="00074DD1"/>
    <w:rsid w:val="00074FAB"/>
    <w:rsid w:val="00075310"/>
    <w:rsid w:val="0007542C"/>
    <w:rsid w:val="00075480"/>
    <w:rsid w:val="0007554A"/>
    <w:rsid w:val="000756A5"/>
    <w:rsid w:val="00075744"/>
    <w:rsid w:val="00075757"/>
    <w:rsid w:val="000758C1"/>
    <w:rsid w:val="00075ACE"/>
    <w:rsid w:val="0007628D"/>
    <w:rsid w:val="000763B7"/>
    <w:rsid w:val="000763D2"/>
    <w:rsid w:val="000764C8"/>
    <w:rsid w:val="00076893"/>
    <w:rsid w:val="00076B89"/>
    <w:rsid w:val="00076C29"/>
    <w:rsid w:val="00076CB6"/>
    <w:rsid w:val="00077536"/>
    <w:rsid w:val="00077732"/>
    <w:rsid w:val="00077B1A"/>
    <w:rsid w:val="00077C80"/>
    <w:rsid w:val="000800B0"/>
    <w:rsid w:val="0008039B"/>
    <w:rsid w:val="00080597"/>
    <w:rsid w:val="000806EC"/>
    <w:rsid w:val="000809EB"/>
    <w:rsid w:val="00080B76"/>
    <w:rsid w:val="00080F0B"/>
    <w:rsid w:val="000810B1"/>
    <w:rsid w:val="000819E5"/>
    <w:rsid w:val="00081A8F"/>
    <w:rsid w:val="00081B25"/>
    <w:rsid w:val="0008207D"/>
    <w:rsid w:val="00082098"/>
    <w:rsid w:val="000823C5"/>
    <w:rsid w:val="00082976"/>
    <w:rsid w:val="00082BF2"/>
    <w:rsid w:val="00082C71"/>
    <w:rsid w:val="00082E7B"/>
    <w:rsid w:val="000831C5"/>
    <w:rsid w:val="000833BC"/>
    <w:rsid w:val="00083402"/>
    <w:rsid w:val="0008396E"/>
    <w:rsid w:val="00083AC7"/>
    <w:rsid w:val="00083B8E"/>
    <w:rsid w:val="00083E23"/>
    <w:rsid w:val="000842C3"/>
    <w:rsid w:val="000845E5"/>
    <w:rsid w:val="00084A7F"/>
    <w:rsid w:val="00084B46"/>
    <w:rsid w:val="00084D01"/>
    <w:rsid w:val="00084F17"/>
    <w:rsid w:val="0008549A"/>
    <w:rsid w:val="000854F8"/>
    <w:rsid w:val="000857B9"/>
    <w:rsid w:val="00085F31"/>
    <w:rsid w:val="000862F5"/>
    <w:rsid w:val="00086346"/>
    <w:rsid w:val="00086471"/>
    <w:rsid w:val="00086506"/>
    <w:rsid w:val="00086631"/>
    <w:rsid w:val="00086732"/>
    <w:rsid w:val="000868C0"/>
    <w:rsid w:val="00086BEE"/>
    <w:rsid w:val="00086EAA"/>
    <w:rsid w:val="00086ED4"/>
    <w:rsid w:val="00086F6B"/>
    <w:rsid w:val="0008733E"/>
    <w:rsid w:val="0008738F"/>
    <w:rsid w:val="000873F4"/>
    <w:rsid w:val="000876D9"/>
    <w:rsid w:val="000879B5"/>
    <w:rsid w:val="00087E29"/>
    <w:rsid w:val="00087F80"/>
    <w:rsid w:val="00087F86"/>
    <w:rsid w:val="00087FEF"/>
    <w:rsid w:val="000904F0"/>
    <w:rsid w:val="0009065F"/>
    <w:rsid w:val="00090674"/>
    <w:rsid w:val="0009079D"/>
    <w:rsid w:val="000908AD"/>
    <w:rsid w:val="00090B5E"/>
    <w:rsid w:val="00090DB5"/>
    <w:rsid w:val="00090E42"/>
    <w:rsid w:val="00090FFD"/>
    <w:rsid w:val="0009130F"/>
    <w:rsid w:val="0009145A"/>
    <w:rsid w:val="00091564"/>
    <w:rsid w:val="000915AD"/>
    <w:rsid w:val="00091B53"/>
    <w:rsid w:val="00091DB9"/>
    <w:rsid w:val="0009223B"/>
    <w:rsid w:val="0009245D"/>
    <w:rsid w:val="000925B7"/>
    <w:rsid w:val="000925CF"/>
    <w:rsid w:val="00092BF7"/>
    <w:rsid w:val="00092CDF"/>
    <w:rsid w:val="00092D86"/>
    <w:rsid w:val="00092F2E"/>
    <w:rsid w:val="00093732"/>
    <w:rsid w:val="0009378C"/>
    <w:rsid w:val="0009383D"/>
    <w:rsid w:val="00093ABF"/>
    <w:rsid w:val="00093E8E"/>
    <w:rsid w:val="00094069"/>
    <w:rsid w:val="000945C7"/>
    <w:rsid w:val="00094619"/>
    <w:rsid w:val="0009464B"/>
    <w:rsid w:val="00094AFD"/>
    <w:rsid w:val="0009566C"/>
    <w:rsid w:val="00095675"/>
    <w:rsid w:val="000957F4"/>
    <w:rsid w:val="000957FF"/>
    <w:rsid w:val="0009593D"/>
    <w:rsid w:val="00095A13"/>
    <w:rsid w:val="00095C2E"/>
    <w:rsid w:val="00095F72"/>
    <w:rsid w:val="00096274"/>
    <w:rsid w:val="0009639B"/>
    <w:rsid w:val="000963C7"/>
    <w:rsid w:val="000968E9"/>
    <w:rsid w:val="00096970"/>
    <w:rsid w:val="00097180"/>
    <w:rsid w:val="000974D9"/>
    <w:rsid w:val="0009751A"/>
    <w:rsid w:val="000977DC"/>
    <w:rsid w:val="00097E3F"/>
    <w:rsid w:val="00097E78"/>
    <w:rsid w:val="00097F6D"/>
    <w:rsid w:val="000A0097"/>
    <w:rsid w:val="000A0734"/>
    <w:rsid w:val="000A16A1"/>
    <w:rsid w:val="000A1A14"/>
    <w:rsid w:val="000A1B36"/>
    <w:rsid w:val="000A1B8A"/>
    <w:rsid w:val="000A1FA4"/>
    <w:rsid w:val="000A2322"/>
    <w:rsid w:val="000A24FF"/>
    <w:rsid w:val="000A2792"/>
    <w:rsid w:val="000A292C"/>
    <w:rsid w:val="000A2A61"/>
    <w:rsid w:val="000A2C09"/>
    <w:rsid w:val="000A2D95"/>
    <w:rsid w:val="000A30E3"/>
    <w:rsid w:val="000A33CE"/>
    <w:rsid w:val="000A3500"/>
    <w:rsid w:val="000A39AA"/>
    <w:rsid w:val="000A3D1A"/>
    <w:rsid w:val="000A4072"/>
    <w:rsid w:val="000A44AD"/>
    <w:rsid w:val="000A459A"/>
    <w:rsid w:val="000A4947"/>
    <w:rsid w:val="000A49DF"/>
    <w:rsid w:val="000A49E8"/>
    <w:rsid w:val="000A4A5B"/>
    <w:rsid w:val="000A4AF9"/>
    <w:rsid w:val="000A4FD0"/>
    <w:rsid w:val="000A50FD"/>
    <w:rsid w:val="000A5217"/>
    <w:rsid w:val="000A5716"/>
    <w:rsid w:val="000A5767"/>
    <w:rsid w:val="000A5A87"/>
    <w:rsid w:val="000A5D1A"/>
    <w:rsid w:val="000A5D56"/>
    <w:rsid w:val="000A5D84"/>
    <w:rsid w:val="000A6138"/>
    <w:rsid w:val="000A6334"/>
    <w:rsid w:val="000A664B"/>
    <w:rsid w:val="000A68A2"/>
    <w:rsid w:val="000A6B3F"/>
    <w:rsid w:val="000A6CCD"/>
    <w:rsid w:val="000A6F21"/>
    <w:rsid w:val="000A7316"/>
    <w:rsid w:val="000A77F1"/>
    <w:rsid w:val="000A78A4"/>
    <w:rsid w:val="000A7C56"/>
    <w:rsid w:val="000B040D"/>
    <w:rsid w:val="000B06BC"/>
    <w:rsid w:val="000B07AB"/>
    <w:rsid w:val="000B0A53"/>
    <w:rsid w:val="000B0C1F"/>
    <w:rsid w:val="000B1099"/>
    <w:rsid w:val="000B111C"/>
    <w:rsid w:val="000B113E"/>
    <w:rsid w:val="000B12F7"/>
    <w:rsid w:val="000B1430"/>
    <w:rsid w:val="000B1473"/>
    <w:rsid w:val="000B161E"/>
    <w:rsid w:val="000B1770"/>
    <w:rsid w:val="000B18A3"/>
    <w:rsid w:val="000B1908"/>
    <w:rsid w:val="000B1BBB"/>
    <w:rsid w:val="000B1C6F"/>
    <w:rsid w:val="000B1D14"/>
    <w:rsid w:val="000B1DDE"/>
    <w:rsid w:val="000B1FDE"/>
    <w:rsid w:val="000B201F"/>
    <w:rsid w:val="000B21D4"/>
    <w:rsid w:val="000B228A"/>
    <w:rsid w:val="000B28C2"/>
    <w:rsid w:val="000B2918"/>
    <w:rsid w:val="000B2BDA"/>
    <w:rsid w:val="000B2DB5"/>
    <w:rsid w:val="000B2FF7"/>
    <w:rsid w:val="000B33C3"/>
    <w:rsid w:val="000B345E"/>
    <w:rsid w:val="000B35A7"/>
    <w:rsid w:val="000B3862"/>
    <w:rsid w:val="000B3A51"/>
    <w:rsid w:val="000B3BF0"/>
    <w:rsid w:val="000B3D4C"/>
    <w:rsid w:val="000B3F9B"/>
    <w:rsid w:val="000B441E"/>
    <w:rsid w:val="000B4491"/>
    <w:rsid w:val="000B46F7"/>
    <w:rsid w:val="000B486F"/>
    <w:rsid w:val="000B4913"/>
    <w:rsid w:val="000B4C1E"/>
    <w:rsid w:val="000B4D9A"/>
    <w:rsid w:val="000B5017"/>
    <w:rsid w:val="000B53BC"/>
    <w:rsid w:val="000B5B72"/>
    <w:rsid w:val="000B5FCB"/>
    <w:rsid w:val="000B6055"/>
    <w:rsid w:val="000B606D"/>
    <w:rsid w:val="000B61BA"/>
    <w:rsid w:val="000B6895"/>
    <w:rsid w:val="000B6E5A"/>
    <w:rsid w:val="000B7980"/>
    <w:rsid w:val="000B7DDE"/>
    <w:rsid w:val="000C0091"/>
    <w:rsid w:val="000C00C3"/>
    <w:rsid w:val="000C022B"/>
    <w:rsid w:val="000C04F7"/>
    <w:rsid w:val="000C0D5B"/>
    <w:rsid w:val="000C0EAA"/>
    <w:rsid w:val="000C1104"/>
    <w:rsid w:val="000C1EBE"/>
    <w:rsid w:val="000C1FE4"/>
    <w:rsid w:val="000C2115"/>
    <w:rsid w:val="000C2529"/>
    <w:rsid w:val="000C29E4"/>
    <w:rsid w:val="000C2A6D"/>
    <w:rsid w:val="000C2B0F"/>
    <w:rsid w:val="000C2B31"/>
    <w:rsid w:val="000C3064"/>
    <w:rsid w:val="000C37D8"/>
    <w:rsid w:val="000C3BD5"/>
    <w:rsid w:val="000C3CA0"/>
    <w:rsid w:val="000C4360"/>
    <w:rsid w:val="000C47DB"/>
    <w:rsid w:val="000C4CC5"/>
    <w:rsid w:val="000C4D3C"/>
    <w:rsid w:val="000C5813"/>
    <w:rsid w:val="000C58A0"/>
    <w:rsid w:val="000C5AB1"/>
    <w:rsid w:val="000C5E18"/>
    <w:rsid w:val="000C5EED"/>
    <w:rsid w:val="000C5FF5"/>
    <w:rsid w:val="000C60F0"/>
    <w:rsid w:val="000C6110"/>
    <w:rsid w:val="000C627F"/>
    <w:rsid w:val="000C641C"/>
    <w:rsid w:val="000C6B1A"/>
    <w:rsid w:val="000C7280"/>
    <w:rsid w:val="000C729C"/>
    <w:rsid w:val="000C74BB"/>
    <w:rsid w:val="000C7ACC"/>
    <w:rsid w:val="000C7C6A"/>
    <w:rsid w:val="000D02B6"/>
    <w:rsid w:val="000D0551"/>
    <w:rsid w:val="000D071D"/>
    <w:rsid w:val="000D0D1D"/>
    <w:rsid w:val="000D0E3A"/>
    <w:rsid w:val="000D0F4D"/>
    <w:rsid w:val="000D1282"/>
    <w:rsid w:val="000D1394"/>
    <w:rsid w:val="000D1723"/>
    <w:rsid w:val="000D2049"/>
    <w:rsid w:val="000D2264"/>
    <w:rsid w:val="000D259B"/>
    <w:rsid w:val="000D25A0"/>
    <w:rsid w:val="000D265D"/>
    <w:rsid w:val="000D2C68"/>
    <w:rsid w:val="000D2CD9"/>
    <w:rsid w:val="000D2F42"/>
    <w:rsid w:val="000D314B"/>
    <w:rsid w:val="000D3192"/>
    <w:rsid w:val="000D329E"/>
    <w:rsid w:val="000D38F5"/>
    <w:rsid w:val="000D4270"/>
    <w:rsid w:val="000D4435"/>
    <w:rsid w:val="000D47A3"/>
    <w:rsid w:val="000D4809"/>
    <w:rsid w:val="000D4A99"/>
    <w:rsid w:val="000D4D3E"/>
    <w:rsid w:val="000D4D72"/>
    <w:rsid w:val="000D5152"/>
    <w:rsid w:val="000D5460"/>
    <w:rsid w:val="000D5971"/>
    <w:rsid w:val="000D6718"/>
    <w:rsid w:val="000D6893"/>
    <w:rsid w:val="000D6AB0"/>
    <w:rsid w:val="000D6C0E"/>
    <w:rsid w:val="000D6C71"/>
    <w:rsid w:val="000D6CDE"/>
    <w:rsid w:val="000D70D4"/>
    <w:rsid w:val="000D72DB"/>
    <w:rsid w:val="000D7E44"/>
    <w:rsid w:val="000D7F3F"/>
    <w:rsid w:val="000E0230"/>
    <w:rsid w:val="000E04F0"/>
    <w:rsid w:val="000E0603"/>
    <w:rsid w:val="000E0770"/>
    <w:rsid w:val="000E07A0"/>
    <w:rsid w:val="000E08BC"/>
    <w:rsid w:val="000E0D4C"/>
    <w:rsid w:val="000E0E5D"/>
    <w:rsid w:val="000E10BB"/>
    <w:rsid w:val="000E11F0"/>
    <w:rsid w:val="000E1202"/>
    <w:rsid w:val="000E1620"/>
    <w:rsid w:val="000E17DE"/>
    <w:rsid w:val="000E17F8"/>
    <w:rsid w:val="000E1810"/>
    <w:rsid w:val="000E1B6B"/>
    <w:rsid w:val="000E1DBF"/>
    <w:rsid w:val="000E1E11"/>
    <w:rsid w:val="000E1F93"/>
    <w:rsid w:val="000E2138"/>
    <w:rsid w:val="000E21AB"/>
    <w:rsid w:val="000E292D"/>
    <w:rsid w:val="000E2C14"/>
    <w:rsid w:val="000E2E0C"/>
    <w:rsid w:val="000E3602"/>
    <w:rsid w:val="000E375C"/>
    <w:rsid w:val="000E3B36"/>
    <w:rsid w:val="000E3CBF"/>
    <w:rsid w:val="000E3CD6"/>
    <w:rsid w:val="000E4060"/>
    <w:rsid w:val="000E4497"/>
    <w:rsid w:val="000E53EB"/>
    <w:rsid w:val="000E5748"/>
    <w:rsid w:val="000E5EAC"/>
    <w:rsid w:val="000E6056"/>
    <w:rsid w:val="000E60D4"/>
    <w:rsid w:val="000E6251"/>
    <w:rsid w:val="000E64A8"/>
    <w:rsid w:val="000E67AC"/>
    <w:rsid w:val="000E68AD"/>
    <w:rsid w:val="000E6B98"/>
    <w:rsid w:val="000E6C0C"/>
    <w:rsid w:val="000E6CCA"/>
    <w:rsid w:val="000E72CD"/>
    <w:rsid w:val="000E7334"/>
    <w:rsid w:val="000E7453"/>
    <w:rsid w:val="000E7456"/>
    <w:rsid w:val="000E7D26"/>
    <w:rsid w:val="000F0768"/>
    <w:rsid w:val="000F07DD"/>
    <w:rsid w:val="000F0944"/>
    <w:rsid w:val="000F0A68"/>
    <w:rsid w:val="000F0C1A"/>
    <w:rsid w:val="000F1276"/>
    <w:rsid w:val="000F14CC"/>
    <w:rsid w:val="000F1B22"/>
    <w:rsid w:val="000F1B79"/>
    <w:rsid w:val="000F1C97"/>
    <w:rsid w:val="000F1CCC"/>
    <w:rsid w:val="000F1E15"/>
    <w:rsid w:val="000F20DC"/>
    <w:rsid w:val="000F21B9"/>
    <w:rsid w:val="000F235E"/>
    <w:rsid w:val="000F2621"/>
    <w:rsid w:val="000F26D2"/>
    <w:rsid w:val="000F282C"/>
    <w:rsid w:val="000F2A86"/>
    <w:rsid w:val="000F2DC9"/>
    <w:rsid w:val="000F3126"/>
    <w:rsid w:val="000F312A"/>
    <w:rsid w:val="000F3559"/>
    <w:rsid w:val="000F3AAA"/>
    <w:rsid w:val="000F3CDA"/>
    <w:rsid w:val="000F3D56"/>
    <w:rsid w:val="000F4378"/>
    <w:rsid w:val="000F4502"/>
    <w:rsid w:val="000F4570"/>
    <w:rsid w:val="000F491E"/>
    <w:rsid w:val="000F4C65"/>
    <w:rsid w:val="000F4D43"/>
    <w:rsid w:val="000F4D55"/>
    <w:rsid w:val="000F4E82"/>
    <w:rsid w:val="000F4F37"/>
    <w:rsid w:val="000F5078"/>
    <w:rsid w:val="000F519B"/>
    <w:rsid w:val="000F5526"/>
    <w:rsid w:val="000F554E"/>
    <w:rsid w:val="000F5753"/>
    <w:rsid w:val="000F58A3"/>
    <w:rsid w:val="000F59DB"/>
    <w:rsid w:val="000F5A61"/>
    <w:rsid w:val="000F5F35"/>
    <w:rsid w:val="000F66F4"/>
    <w:rsid w:val="000F69D5"/>
    <w:rsid w:val="000F7533"/>
    <w:rsid w:val="000F7613"/>
    <w:rsid w:val="000F7743"/>
    <w:rsid w:val="000F7746"/>
    <w:rsid w:val="000F7B49"/>
    <w:rsid w:val="000F7C09"/>
    <w:rsid w:val="000F7D3A"/>
    <w:rsid w:val="001000AD"/>
    <w:rsid w:val="0010039B"/>
    <w:rsid w:val="0010086E"/>
    <w:rsid w:val="0010093C"/>
    <w:rsid w:val="001012A2"/>
    <w:rsid w:val="001013A3"/>
    <w:rsid w:val="0010144B"/>
    <w:rsid w:val="001014A0"/>
    <w:rsid w:val="00101A44"/>
    <w:rsid w:val="00101B73"/>
    <w:rsid w:val="00102927"/>
    <w:rsid w:val="00102BB9"/>
    <w:rsid w:val="00102BE7"/>
    <w:rsid w:val="00102DEB"/>
    <w:rsid w:val="0010313B"/>
    <w:rsid w:val="001031E7"/>
    <w:rsid w:val="00103C4A"/>
    <w:rsid w:val="00103CD1"/>
    <w:rsid w:val="001042AD"/>
    <w:rsid w:val="00104402"/>
    <w:rsid w:val="0010456C"/>
    <w:rsid w:val="001048DD"/>
    <w:rsid w:val="00105187"/>
    <w:rsid w:val="0010571B"/>
    <w:rsid w:val="001058BC"/>
    <w:rsid w:val="001059CB"/>
    <w:rsid w:val="00105B81"/>
    <w:rsid w:val="00106430"/>
    <w:rsid w:val="0010658B"/>
    <w:rsid w:val="00106601"/>
    <w:rsid w:val="00106F53"/>
    <w:rsid w:val="00107033"/>
    <w:rsid w:val="0010708C"/>
    <w:rsid w:val="00107311"/>
    <w:rsid w:val="00107344"/>
    <w:rsid w:val="001073B2"/>
    <w:rsid w:val="0010744A"/>
    <w:rsid w:val="001074FE"/>
    <w:rsid w:val="00107686"/>
    <w:rsid w:val="00107CC7"/>
    <w:rsid w:val="00107DC7"/>
    <w:rsid w:val="00107E07"/>
    <w:rsid w:val="00110390"/>
    <w:rsid w:val="001104AF"/>
    <w:rsid w:val="00110867"/>
    <w:rsid w:val="0011088E"/>
    <w:rsid w:val="00110C29"/>
    <w:rsid w:val="00110C36"/>
    <w:rsid w:val="00110EEE"/>
    <w:rsid w:val="00110FFD"/>
    <w:rsid w:val="001110B6"/>
    <w:rsid w:val="0011123D"/>
    <w:rsid w:val="001116EC"/>
    <w:rsid w:val="00111711"/>
    <w:rsid w:val="00111BE4"/>
    <w:rsid w:val="00111DB8"/>
    <w:rsid w:val="001121F3"/>
    <w:rsid w:val="001123A6"/>
    <w:rsid w:val="00112747"/>
    <w:rsid w:val="00112EEA"/>
    <w:rsid w:val="00112FA8"/>
    <w:rsid w:val="00112FBA"/>
    <w:rsid w:val="00113052"/>
    <w:rsid w:val="0011339C"/>
    <w:rsid w:val="001133CA"/>
    <w:rsid w:val="00113406"/>
    <w:rsid w:val="001134B4"/>
    <w:rsid w:val="00113582"/>
    <w:rsid w:val="001137CF"/>
    <w:rsid w:val="0011381A"/>
    <w:rsid w:val="0011382A"/>
    <w:rsid w:val="001138F2"/>
    <w:rsid w:val="0011416E"/>
    <w:rsid w:val="0011447A"/>
    <w:rsid w:val="00114B29"/>
    <w:rsid w:val="00114D01"/>
    <w:rsid w:val="00114E5B"/>
    <w:rsid w:val="001152D7"/>
    <w:rsid w:val="001154AE"/>
    <w:rsid w:val="00115547"/>
    <w:rsid w:val="001155A5"/>
    <w:rsid w:val="001159D2"/>
    <w:rsid w:val="00115A93"/>
    <w:rsid w:val="00115C47"/>
    <w:rsid w:val="00115EA1"/>
    <w:rsid w:val="0011607F"/>
    <w:rsid w:val="001160F4"/>
    <w:rsid w:val="001165C2"/>
    <w:rsid w:val="00116695"/>
    <w:rsid w:val="00116991"/>
    <w:rsid w:val="00116CA1"/>
    <w:rsid w:val="00116F24"/>
    <w:rsid w:val="0011757A"/>
    <w:rsid w:val="00117780"/>
    <w:rsid w:val="00117962"/>
    <w:rsid w:val="00117B8B"/>
    <w:rsid w:val="00117C2A"/>
    <w:rsid w:val="00117EB6"/>
    <w:rsid w:val="001201E9"/>
    <w:rsid w:val="00120404"/>
    <w:rsid w:val="001209C7"/>
    <w:rsid w:val="00120ADE"/>
    <w:rsid w:val="00120AF3"/>
    <w:rsid w:val="00120D56"/>
    <w:rsid w:val="00120E11"/>
    <w:rsid w:val="001211F5"/>
    <w:rsid w:val="00121310"/>
    <w:rsid w:val="001215EB"/>
    <w:rsid w:val="001218B5"/>
    <w:rsid w:val="00121DD0"/>
    <w:rsid w:val="00121E14"/>
    <w:rsid w:val="00121F78"/>
    <w:rsid w:val="0012202E"/>
    <w:rsid w:val="001220FD"/>
    <w:rsid w:val="0012236E"/>
    <w:rsid w:val="00122641"/>
    <w:rsid w:val="00122BB1"/>
    <w:rsid w:val="00122C9E"/>
    <w:rsid w:val="001230CD"/>
    <w:rsid w:val="001233C4"/>
    <w:rsid w:val="00123435"/>
    <w:rsid w:val="00123539"/>
    <w:rsid w:val="00123623"/>
    <w:rsid w:val="00123AC9"/>
    <w:rsid w:val="00123BB5"/>
    <w:rsid w:val="00123E65"/>
    <w:rsid w:val="00124293"/>
    <w:rsid w:val="001248FC"/>
    <w:rsid w:val="00124ADD"/>
    <w:rsid w:val="00124BDE"/>
    <w:rsid w:val="00124F80"/>
    <w:rsid w:val="00124F8E"/>
    <w:rsid w:val="0012507C"/>
    <w:rsid w:val="00125DCF"/>
    <w:rsid w:val="00125E38"/>
    <w:rsid w:val="00125F90"/>
    <w:rsid w:val="0012651A"/>
    <w:rsid w:val="0012665B"/>
    <w:rsid w:val="001268EA"/>
    <w:rsid w:val="00126932"/>
    <w:rsid w:val="00126C95"/>
    <w:rsid w:val="001270C8"/>
    <w:rsid w:val="001270F5"/>
    <w:rsid w:val="00127107"/>
    <w:rsid w:val="00127400"/>
    <w:rsid w:val="001278ED"/>
    <w:rsid w:val="00127901"/>
    <w:rsid w:val="00127A8F"/>
    <w:rsid w:val="00127CA2"/>
    <w:rsid w:val="00127CF1"/>
    <w:rsid w:val="001301FF"/>
    <w:rsid w:val="00130252"/>
    <w:rsid w:val="0013027E"/>
    <w:rsid w:val="001303D7"/>
    <w:rsid w:val="00130562"/>
    <w:rsid w:val="0013076B"/>
    <w:rsid w:val="00130892"/>
    <w:rsid w:val="00130976"/>
    <w:rsid w:val="00130DE2"/>
    <w:rsid w:val="00130E20"/>
    <w:rsid w:val="0013298E"/>
    <w:rsid w:val="00132BC5"/>
    <w:rsid w:val="00132E60"/>
    <w:rsid w:val="00133384"/>
    <w:rsid w:val="001333AD"/>
    <w:rsid w:val="00133A6B"/>
    <w:rsid w:val="001342D6"/>
    <w:rsid w:val="001347A1"/>
    <w:rsid w:val="00134982"/>
    <w:rsid w:val="00134C2F"/>
    <w:rsid w:val="001350A6"/>
    <w:rsid w:val="001350DC"/>
    <w:rsid w:val="00135369"/>
    <w:rsid w:val="00135393"/>
    <w:rsid w:val="00135658"/>
    <w:rsid w:val="001357E9"/>
    <w:rsid w:val="0013587F"/>
    <w:rsid w:val="00136212"/>
    <w:rsid w:val="00136662"/>
    <w:rsid w:val="0013680B"/>
    <w:rsid w:val="001369F7"/>
    <w:rsid w:val="00136F0E"/>
    <w:rsid w:val="00136F28"/>
    <w:rsid w:val="00136F71"/>
    <w:rsid w:val="0013709D"/>
    <w:rsid w:val="00137187"/>
    <w:rsid w:val="001374D2"/>
    <w:rsid w:val="00137541"/>
    <w:rsid w:val="00137A9F"/>
    <w:rsid w:val="00137BA8"/>
    <w:rsid w:val="00137E93"/>
    <w:rsid w:val="00140240"/>
    <w:rsid w:val="00140395"/>
    <w:rsid w:val="00140467"/>
    <w:rsid w:val="001406BC"/>
    <w:rsid w:val="001407C0"/>
    <w:rsid w:val="001408A4"/>
    <w:rsid w:val="00140D13"/>
    <w:rsid w:val="00141063"/>
    <w:rsid w:val="001410BE"/>
    <w:rsid w:val="00141362"/>
    <w:rsid w:val="001413D2"/>
    <w:rsid w:val="00141508"/>
    <w:rsid w:val="001419A1"/>
    <w:rsid w:val="001419AA"/>
    <w:rsid w:val="00141A51"/>
    <w:rsid w:val="00141FB5"/>
    <w:rsid w:val="0014200A"/>
    <w:rsid w:val="00142010"/>
    <w:rsid w:val="001424AB"/>
    <w:rsid w:val="00142990"/>
    <w:rsid w:val="00142D43"/>
    <w:rsid w:val="00143089"/>
    <w:rsid w:val="001434EE"/>
    <w:rsid w:val="0014389F"/>
    <w:rsid w:val="00144139"/>
    <w:rsid w:val="001445F3"/>
    <w:rsid w:val="0014475C"/>
    <w:rsid w:val="00144F4A"/>
    <w:rsid w:val="00144FC3"/>
    <w:rsid w:val="001451F9"/>
    <w:rsid w:val="001452B3"/>
    <w:rsid w:val="0014579E"/>
    <w:rsid w:val="00145ABC"/>
    <w:rsid w:val="00145ACD"/>
    <w:rsid w:val="00145C15"/>
    <w:rsid w:val="00145D78"/>
    <w:rsid w:val="00145D7A"/>
    <w:rsid w:val="00145E06"/>
    <w:rsid w:val="001460E9"/>
    <w:rsid w:val="001467C7"/>
    <w:rsid w:val="00146A8C"/>
    <w:rsid w:val="00146DD8"/>
    <w:rsid w:val="0014743F"/>
    <w:rsid w:val="00147773"/>
    <w:rsid w:val="0014785A"/>
    <w:rsid w:val="00147999"/>
    <w:rsid w:val="00147C0F"/>
    <w:rsid w:val="00147E4A"/>
    <w:rsid w:val="00150347"/>
    <w:rsid w:val="00150707"/>
    <w:rsid w:val="0015084B"/>
    <w:rsid w:val="0015086B"/>
    <w:rsid w:val="00150DAE"/>
    <w:rsid w:val="00150EBA"/>
    <w:rsid w:val="00150EDD"/>
    <w:rsid w:val="00151243"/>
    <w:rsid w:val="0015133B"/>
    <w:rsid w:val="00151434"/>
    <w:rsid w:val="00151549"/>
    <w:rsid w:val="00151D36"/>
    <w:rsid w:val="00151F12"/>
    <w:rsid w:val="0015231F"/>
    <w:rsid w:val="001523B2"/>
    <w:rsid w:val="00152655"/>
    <w:rsid w:val="00152732"/>
    <w:rsid w:val="00152D3C"/>
    <w:rsid w:val="00152FA8"/>
    <w:rsid w:val="001532FA"/>
    <w:rsid w:val="001533F6"/>
    <w:rsid w:val="00153510"/>
    <w:rsid w:val="00153799"/>
    <w:rsid w:val="001538E5"/>
    <w:rsid w:val="0015397A"/>
    <w:rsid w:val="00153AE3"/>
    <w:rsid w:val="0015400B"/>
    <w:rsid w:val="00154A72"/>
    <w:rsid w:val="00154ABE"/>
    <w:rsid w:val="00154CA1"/>
    <w:rsid w:val="00154DEF"/>
    <w:rsid w:val="0015502D"/>
    <w:rsid w:val="0015512D"/>
    <w:rsid w:val="001551A4"/>
    <w:rsid w:val="0015547C"/>
    <w:rsid w:val="00155AA8"/>
    <w:rsid w:val="00155C08"/>
    <w:rsid w:val="00155DC3"/>
    <w:rsid w:val="00155EA8"/>
    <w:rsid w:val="00155EEA"/>
    <w:rsid w:val="001566FA"/>
    <w:rsid w:val="00156B21"/>
    <w:rsid w:val="00156D3A"/>
    <w:rsid w:val="00156EFF"/>
    <w:rsid w:val="001570B5"/>
    <w:rsid w:val="00157414"/>
    <w:rsid w:val="001574D8"/>
    <w:rsid w:val="0015764C"/>
    <w:rsid w:val="0015764F"/>
    <w:rsid w:val="001576A3"/>
    <w:rsid w:val="00157946"/>
    <w:rsid w:val="00157A69"/>
    <w:rsid w:val="00157EBF"/>
    <w:rsid w:val="00157F49"/>
    <w:rsid w:val="00157FB6"/>
    <w:rsid w:val="0016033C"/>
    <w:rsid w:val="00160ED2"/>
    <w:rsid w:val="001611EB"/>
    <w:rsid w:val="001612BA"/>
    <w:rsid w:val="00161304"/>
    <w:rsid w:val="001614D0"/>
    <w:rsid w:val="001614DF"/>
    <w:rsid w:val="00161771"/>
    <w:rsid w:val="00161CFC"/>
    <w:rsid w:val="0016226B"/>
    <w:rsid w:val="00162398"/>
    <w:rsid w:val="00162437"/>
    <w:rsid w:val="00162528"/>
    <w:rsid w:val="00162CE2"/>
    <w:rsid w:val="00162DB5"/>
    <w:rsid w:val="00162FB7"/>
    <w:rsid w:val="00163120"/>
    <w:rsid w:val="00163452"/>
    <w:rsid w:val="001634A7"/>
    <w:rsid w:val="0016353E"/>
    <w:rsid w:val="0016373B"/>
    <w:rsid w:val="00163E3B"/>
    <w:rsid w:val="001640CC"/>
    <w:rsid w:val="0016424A"/>
    <w:rsid w:val="00164386"/>
    <w:rsid w:val="001648D3"/>
    <w:rsid w:val="00164A0A"/>
    <w:rsid w:val="0016568B"/>
    <w:rsid w:val="00165714"/>
    <w:rsid w:val="00165B18"/>
    <w:rsid w:val="00165C2A"/>
    <w:rsid w:val="00165F13"/>
    <w:rsid w:val="00166003"/>
    <w:rsid w:val="00166DC7"/>
    <w:rsid w:val="00166F17"/>
    <w:rsid w:val="00166F31"/>
    <w:rsid w:val="0016765C"/>
    <w:rsid w:val="001676AC"/>
    <w:rsid w:val="00167799"/>
    <w:rsid w:val="00167905"/>
    <w:rsid w:val="00167A04"/>
    <w:rsid w:val="00167DFE"/>
    <w:rsid w:val="00167F23"/>
    <w:rsid w:val="00167F5B"/>
    <w:rsid w:val="001701D7"/>
    <w:rsid w:val="001705CB"/>
    <w:rsid w:val="001705D7"/>
    <w:rsid w:val="00170AC3"/>
    <w:rsid w:val="00170BDC"/>
    <w:rsid w:val="00170C48"/>
    <w:rsid w:val="0017161A"/>
    <w:rsid w:val="001716D5"/>
    <w:rsid w:val="00172119"/>
    <w:rsid w:val="00172571"/>
    <w:rsid w:val="001725CD"/>
    <w:rsid w:val="001726E3"/>
    <w:rsid w:val="00172834"/>
    <w:rsid w:val="00172DBE"/>
    <w:rsid w:val="0017301E"/>
    <w:rsid w:val="0017328A"/>
    <w:rsid w:val="00173BFD"/>
    <w:rsid w:val="00173DEC"/>
    <w:rsid w:val="00173E4A"/>
    <w:rsid w:val="00173FE2"/>
    <w:rsid w:val="00174154"/>
    <w:rsid w:val="001744AC"/>
    <w:rsid w:val="0017453B"/>
    <w:rsid w:val="001748B0"/>
    <w:rsid w:val="00174CD4"/>
    <w:rsid w:val="00175122"/>
    <w:rsid w:val="00175431"/>
    <w:rsid w:val="0017551D"/>
    <w:rsid w:val="001755FF"/>
    <w:rsid w:val="00175643"/>
    <w:rsid w:val="001756C8"/>
    <w:rsid w:val="00175B57"/>
    <w:rsid w:val="00175EFD"/>
    <w:rsid w:val="001761D6"/>
    <w:rsid w:val="00176671"/>
    <w:rsid w:val="001768E8"/>
    <w:rsid w:val="001769DA"/>
    <w:rsid w:val="00176A09"/>
    <w:rsid w:val="00176A18"/>
    <w:rsid w:val="00176A56"/>
    <w:rsid w:val="00176AE7"/>
    <w:rsid w:val="00176B49"/>
    <w:rsid w:val="00176C40"/>
    <w:rsid w:val="00176C8C"/>
    <w:rsid w:val="00176D38"/>
    <w:rsid w:val="00176F76"/>
    <w:rsid w:val="001778FA"/>
    <w:rsid w:val="00177B3C"/>
    <w:rsid w:val="00177D77"/>
    <w:rsid w:val="00180023"/>
    <w:rsid w:val="001802A5"/>
    <w:rsid w:val="0018052E"/>
    <w:rsid w:val="00180630"/>
    <w:rsid w:val="001807BF"/>
    <w:rsid w:val="00180907"/>
    <w:rsid w:val="00180E3B"/>
    <w:rsid w:val="00181104"/>
    <w:rsid w:val="00181432"/>
    <w:rsid w:val="00181BCD"/>
    <w:rsid w:val="00181BDB"/>
    <w:rsid w:val="00181BE3"/>
    <w:rsid w:val="001821DC"/>
    <w:rsid w:val="001824C7"/>
    <w:rsid w:val="00182666"/>
    <w:rsid w:val="001826D7"/>
    <w:rsid w:val="001827EA"/>
    <w:rsid w:val="00183488"/>
    <w:rsid w:val="001835B8"/>
    <w:rsid w:val="001835E4"/>
    <w:rsid w:val="0018392C"/>
    <w:rsid w:val="00183BB7"/>
    <w:rsid w:val="00183BF2"/>
    <w:rsid w:val="00183D94"/>
    <w:rsid w:val="00183E03"/>
    <w:rsid w:val="00184017"/>
    <w:rsid w:val="00184089"/>
    <w:rsid w:val="00184154"/>
    <w:rsid w:val="0018430F"/>
    <w:rsid w:val="0018444A"/>
    <w:rsid w:val="00184C5B"/>
    <w:rsid w:val="00184E4F"/>
    <w:rsid w:val="00184F7A"/>
    <w:rsid w:val="0018512A"/>
    <w:rsid w:val="00185996"/>
    <w:rsid w:val="001859B0"/>
    <w:rsid w:val="001859E3"/>
    <w:rsid w:val="00185B95"/>
    <w:rsid w:val="00185C00"/>
    <w:rsid w:val="00185D8D"/>
    <w:rsid w:val="00185E3F"/>
    <w:rsid w:val="001865EE"/>
    <w:rsid w:val="0018688A"/>
    <w:rsid w:val="001870D4"/>
    <w:rsid w:val="001871DD"/>
    <w:rsid w:val="0018727F"/>
    <w:rsid w:val="00187AD6"/>
    <w:rsid w:val="00187B7A"/>
    <w:rsid w:val="00187D32"/>
    <w:rsid w:val="00187F77"/>
    <w:rsid w:val="00190338"/>
    <w:rsid w:val="001903F4"/>
    <w:rsid w:val="0019067E"/>
    <w:rsid w:val="001909A5"/>
    <w:rsid w:val="00190B2F"/>
    <w:rsid w:val="0019178C"/>
    <w:rsid w:val="00192659"/>
    <w:rsid w:val="001926AB"/>
    <w:rsid w:val="00192764"/>
    <w:rsid w:val="001929AE"/>
    <w:rsid w:val="00192A02"/>
    <w:rsid w:val="00192F56"/>
    <w:rsid w:val="00193BC5"/>
    <w:rsid w:val="00194126"/>
    <w:rsid w:val="00194183"/>
    <w:rsid w:val="0019423E"/>
    <w:rsid w:val="001942B6"/>
    <w:rsid w:val="001942C1"/>
    <w:rsid w:val="00194D69"/>
    <w:rsid w:val="00194E95"/>
    <w:rsid w:val="00194EF4"/>
    <w:rsid w:val="00195102"/>
    <w:rsid w:val="0019523C"/>
    <w:rsid w:val="0019538C"/>
    <w:rsid w:val="001954E4"/>
    <w:rsid w:val="00195976"/>
    <w:rsid w:val="00195A39"/>
    <w:rsid w:val="00196716"/>
    <w:rsid w:val="001969D0"/>
    <w:rsid w:val="00196C1B"/>
    <w:rsid w:val="00196C2B"/>
    <w:rsid w:val="00196C6F"/>
    <w:rsid w:val="00196C87"/>
    <w:rsid w:val="00196D0C"/>
    <w:rsid w:val="00196DB6"/>
    <w:rsid w:val="00196FDF"/>
    <w:rsid w:val="001970C9"/>
    <w:rsid w:val="001970F7"/>
    <w:rsid w:val="001972DD"/>
    <w:rsid w:val="0019738A"/>
    <w:rsid w:val="001975E6"/>
    <w:rsid w:val="00197CA9"/>
    <w:rsid w:val="001A0008"/>
    <w:rsid w:val="001A0186"/>
    <w:rsid w:val="001A08A6"/>
    <w:rsid w:val="001A0CD4"/>
    <w:rsid w:val="001A10FE"/>
    <w:rsid w:val="001A11AA"/>
    <w:rsid w:val="001A1289"/>
    <w:rsid w:val="001A17FC"/>
    <w:rsid w:val="001A1F8D"/>
    <w:rsid w:val="001A1FC1"/>
    <w:rsid w:val="001A2059"/>
    <w:rsid w:val="001A210A"/>
    <w:rsid w:val="001A2159"/>
    <w:rsid w:val="001A21AA"/>
    <w:rsid w:val="001A2561"/>
    <w:rsid w:val="001A26A6"/>
    <w:rsid w:val="001A26C7"/>
    <w:rsid w:val="001A2821"/>
    <w:rsid w:val="001A2859"/>
    <w:rsid w:val="001A2920"/>
    <w:rsid w:val="001A2FDA"/>
    <w:rsid w:val="001A304B"/>
    <w:rsid w:val="001A376E"/>
    <w:rsid w:val="001A3960"/>
    <w:rsid w:val="001A3DB2"/>
    <w:rsid w:val="001A408F"/>
    <w:rsid w:val="001A41E3"/>
    <w:rsid w:val="001A4302"/>
    <w:rsid w:val="001A4698"/>
    <w:rsid w:val="001A46B9"/>
    <w:rsid w:val="001A46CC"/>
    <w:rsid w:val="001A49D8"/>
    <w:rsid w:val="001A4D49"/>
    <w:rsid w:val="001A4E58"/>
    <w:rsid w:val="001A4EA4"/>
    <w:rsid w:val="001A4F4E"/>
    <w:rsid w:val="001A4FF3"/>
    <w:rsid w:val="001A54D7"/>
    <w:rsid w:val="001A5689"/>
    <w:rsid w:val="001A58D7"/>
    <w:rsid w:val="001A62C0"/>
    <w:rsid w:val="001A66A8"/>
    <w:rsid w:val="001A66CF"/>
    <w:rsid w:val="001A6B03"/>
    <w:rsid w:val="001A6B6C"/>
    <w:rsid w:val="001A6D78"/>
    <w:rsid w:val="001A703D"/>
    <w:rsid w:val="001A72A9"/>
    <w:rsid w:val="001A74A8"/>
    <w:rsid w:val="001A752D"/>
    <w:rsid w:val="001A7590"/>
    <w:rsid w:val="001A784A"/>
    <w:rsid w:val="001A7AF5"/>
    <w:rsid w:val="001A7B37"/>
    <w:rsid w:val="001A7C2E"/>
    <w:rsid w:val="001A7C51"/>
    <w:rsid w:val="001A7CF8"/>
    <w:rsid w:val="001A7DE6"/>
    <w:rsid w:val="001B05E0"/>
    <w:rsid w:val="001B0C17"/>
    <w:rsid w:val="001B0E5D"/>
    <w:rsid w:val="001B1226"/>
    <w:rsid w:val="001B12D8"/>
    <w:rsid w:val="001B139A"/>
    <w:rsid w:val="001B15E9"/>
    <w:rsid w:val="001B1841"/>
    <w:rsid w:val="001B1948"/>
    <w:rsid w:val="001B1BD1"/>
    <w:rsid w:val="001B1FB3"/>
    <w:rsid w:val="001B1FE0"/>
    <w:rsid w:val="001B23BC"/>
    <w:rsid w:val="001B2548"/>
    <w:rsid w:val="001B2942"/>
    <w:rsid w:val="001B2E12"/>
    <w:rsid w:val="001B32A5"/>
    <w:rsid w:val="001B346D"/>
    <w:rsid w:val="001B3936"/>
    <w:rsid w:val="001B48EB"/>
    <w:rsid w:val="001B4DA9"/>
    <w:rsid w:val="001B5356"/>
    <w:rsid w:val="001B5983"/>
    <w:rsid w:val="001B59A7"/>
    <w:rsid w:val="001B5B98"/>
    <w:rsid w:val="001B5EAC"/>
    <w:rsid w:val="001B5F13"/>
    <w:rsid w:val="001B5FB2"/>
    <w:rsid w:val="001B63C7"/>
    <w:rsid w:val="001B63EF"/>
    <w:rsid w:val="001B6B01"/>
    <w:rsid w:val="001B6EA6"/>
    <w:rsid w:val="001B7543"/>
    <w:rsid w:val="001B77A8"/>
    <w:rsid w:val="001B7895"/>
    <w:rsid w:val="001B7B14"/>
    <w:rsid w:val="001B7C00"/>
    <w:rsid w:val="001B7E79"/>
    <w:rsid w:val="001C01DA"/>
    <w:rsid w:val="001C0293"/>
    <w:rsid w:val="001C02C2"/>
    <w:rsid w:val="001C0459"/>
    <w:rsid w:val="001C0D6A"/>
    <w:rsid w:val="001C0D86"/>
    <w:rsid w:val="001C0DE6"/>
    <w:rsid w:val="001C0FD9"/>
    <w:rsid w:val="001C10CA"/>
    <w:rsid w:val="001C11B3"/>
    <w:rsid w:val="001C1255"/>
    <w:rsid w:val="001C12F4"/>
    <w:rsid w:val="001C139B"/>
    <w:rsid w:val="001C1727"/>
    <w:rsid w:val="001C19D7"/>
    <w:rsid w:val="001C1B01"/>
    <w:rsid w:val="001C1C38"/>
    <w:rsid w:val="001C1CE7"/>
    <w:rsid w:val="001C1E6B"/>
    <w:rsid w:val="001C2203"/>
    <w:rsid w:val="001C2867"/>
    <w:rsid w:val="001C295D"/>
    <w:rsid w:val="001C2AF5"/>
    <w:rsid w:val="001C2BFA"/>
    <w:rsid w:val="001C3702"/>
    <w:rsid w:val="001C381B"/>
    <w:rsid w:val="001C38BE"/>
    <w:rsid w:val="001C38E9"/>
    <w:rsid w:val="001C3910"/>
    <w:rsid w:val="001C3A68"/>
    <w:rsid w:val="001C3DBA"/>
    <w:rsid w:val="001C3F84"/>
    <w:rsid w:val="001C3FBB"/>
    <w:rsid w:val="001C4027"/>
    <w:rsid w:val="001C41C3"/>
    <w:rsid w:val="001C4E85"/>
    <w:rsid w:val="001C505A"/>
    <w:rsid w:val="001C527A"/>
    <w:rsid w:val="001C5492"/>
    <w:rsid w:val="001C5652"/>
    <w:rsid w:val="001C5C37"/>
    <w:rsid w:val="001C5CE9"/>
    <w:rsid w:val="001C5F5C"/>
    <w:rsid w:val="001C60D4"/>
    <w:rsid w:val="001C6110"/>
    <w:rsid w:val="001C61F3"/>
    <w:rsid w:val="001C6326"/>
    <w:rsid w:val="001C6490"/>
    <w:rsid w:val="001C6526"/>
    <w:rsid w:val="001C68A3"/>
    <w:rsid w:val="001C68AB"/>
    <w:rsid w:val="001C6CDA"/>
    <w:rsid w:val="001C6D9B"/>
    <w:rsid w:val="001C6F6E"/>
    <w:rsid w:val="001C7031"/>
    <w:rsid w:val="001C704F"/>
    <w:rsid w:val="001C71B9"/>
    <w:rsid w:val="001C7308"/>
    <w:rsid w:val="001C7435"/>
    <w:rsid w:val="001C7967"/>
    <w:rsid w:val="001C7AC6"/>
    <w:rsid w:val="001C7AD1"/>
    <w:rsid w:val="001C7DB0"/>
    <w:rsid w:val="001D0165"/>
    <w:rsid w:val="001D07D8"/>
    <w:rsid w:val="001D08B1"/>
    <w:rsid w:val="001D0DB4"/>
    <w:rsid w:val="001D163F"/>
    <w:rsid w:val="001D1967"/>
    <w:rsid w:val="001D1A7C"/>
    <w:rsid w:val="001D1B9C"/>
    <w:rsid w:val="001D2A5C"/>
    <w:rsid w:val="001D2B7C"/>
    <w:rsid w:val="001D2D8D"/>
    <w:rsid w:val="001D2F39"/>
    <w:rsid w:val="001D3611"/>
    <w:rsid w:val="001D3868"/>
    <w:rsid w:val="001D3B61"/>
    <w:rsid w:val="001D3E47"/>
    <w:rsid w:val="001D40EE"/>
    <w:rsid w:val="001D41AB"/>
    <w:rsid w:val="001D4295"/>
    <w:rsid w:val="001D4581"/>
    <w:rsid w:val="001D49AA"/>
    <w:rsid w:val="001D4E4C"/>
    <w:rsid w:val="001D4EFD"/>
    <w:rsid w:val="001D5105"/>
    <w:rsid w:val="001D5B0D"/>
    <w:rsid w:val="001D5C38"/>
    <w:rsid w:val="001D5FF0"/>
    <w:rsid w:val="001D6268"/>
    <w:rsid w:val="001D6353"/>
    <w:rsid w:val="001D648E"/>
    <w:rsid w:val="001D6618"/>
    <w:rsid w:val="001D6768"/>
    <w:rsid w:val="001D6AD1"/>
    <w:rsid w:val="001D6D4F"/>
    <w:rsid w:val="001D6E55"/>
    <w:rsid w:val="001D6F22"/>
    <w:rsid w:val="001D71B1"/>
    <w:rsid w:val="001D7256"/>
    <w:rsid w:val="001D7285"/>
    <w:rsid w:val="001D74BF"/>
    <w:rsid w:val="001D7742"/>
    <w:rsid w:val="001D77CC"/>
    <w:rsid w:val="001D7963"/>
    <w:rsid w:val="001D7BAD"/>
    <w:rsid w:val="001D7F94"/>
    <w:rsid w:val="001D7FAB"/>
    <w:rsid w:val="001E0751"/>
    <w:rsid w:val="001E0792"/>
    <w:rsid w:val="001E0D6A"/>
    <w:rsid w:val="001E0FB8"/>
    <w:rsid w:val="001E1013"/>
    <w:rsid w:val="001E1124"/>
    <w:rsid w:val="001E12D7"/>
    <w:rsid w:val="001E12D8"/>
    <w:rsid w:val="001E1539"/>
    <w:rsid w:val="001E1973"/>
    <w:rsid w:val="001E1C0D"/>
    <w:rsid w:val="001E1CCF"/>
    <w:rsid w:val="001E1D90"/>
    <w:rsid w:val="001E2468"/>
    <w:rsid w:val="001E25B8"/>
    <w:rsid w:val="001E2727"/>
    <w:rsid w:val="001E2A70"/>
    <w:rsid w:val="001E2E81"/>
    <w:rsid w:val="001E366A"/>
    <w:rsid w:val="001E36F8"/>
    <w:rsid w:val="001E39BD"/>
    <w:rsid w:val="001E3B61"/>
    <w:rsid w:val="001E3CAD"/>
    <w:rsid w:val="001E3E3C"/>
    <w:rsid w:val="001E3E47"/>
    <w:rsid w:val="001E4A6A"/>
    <w:rsid w:val="001E4B8D"/>
    <w:rsid w:val="001E4FC3"/>
    <w:rsid w:val="001E5232"/>
    <w:rsid w:val="001E5667"/>
    <w:rsid w:val="001E56FE"/>
    <w:rsid w:val="001E588C"/>
    <w:rsid w:val="001E5B96"/>
    <w:rsid w:val="001E5E6C"/>
    <w:rsid w:val="001E5EA2"/>
    <w:rsid w:val="001E6594"/>
    <w:rsid w:val="001E6AA5"/>
    <w:rsid w:val="001E6C06"/>
    <w:rsid w:val="001E6C11"/>
    <w:rsid w:val="001E6FC6"/>
    <w:rsid w:val="001E7084"/>
    <w:rsid w:val="001E7184"/>
    <w:rsid w:val="001E7337"/>
    <w:rsid w:val="001E74A6"/>
    <w:rsid w:val="001E7696"/>
    <w:rsid w:val="001E77EC"/>
    <w:rsid w:val="001E79B4"/>
    <w:rsid w:val="001E7D75"/>
    <w:rsid w:val="001F0030"/>
    <w:rsid w:val="001F0204"/>
    <w:rsid w:val="001F0621"/>
    <w:rsid w:val="001F06BD"/>
    <w:rsid w:val="001F0CAC"/>
    <w:rsid w:val="001F0CBA"/>
    <w:rsid w:val="001F1051"/>
    <w:rsid w:val="001F13FB"/>
    <w:rsid w:val="001F19DD"/>
    <w:rsid w:val="001F1D8C"/>
    <w:rsid w:val="001F206A"/>
    <w:rsid w:val="001F2711"/>
    <w:rsid w:val="001F2A9F"/>
    <w:rsid w:val="001F2F45"/>
    <w:rsid w:val="001F3273"/>
    <w:rsid w:val="001F363A"/>
    <w:rsid w:val="001F3751"/>
    <w:rsid w:val="001F38C1"/>
    <w:rsid w:val="001F3956"/>
    <w:rsid w:val="001F39FF"/>
    <w:rsid w:val="001F3B57"/>
    <w:rsid w:val="001F3BD1"/>
    <w:rsid w:val="001F40BC"/>
    <w:rsid w:val="001F4105"/>
    <w:rsid w:val="001F4541"/>
    <w:rsid w:val="001F47E9"/>
    <w:rsid w:val="001F4980"/>
    <w:rsid w:val="001F49D2"/>
    <w:rsid w:val="001F4CA6"/>
    <w:rsid w:val="001F4DD5"/>
    <w:rsid w:val="001F4F1F"/>
    <w:rsid w:val="001F51A1"/>
    <w:rsid w:val="001F525F"/>
    <w:rsid w:val="001F52D0"/>
    <w:rsid w:val="001F5348"/>
    <w:rsid w:val="001F5530"/>
    <w:rsid w:val="001F579B"/>
    <w:rsid w:val="001F57D4"/>
    <w:rsid w:val="001F57F4"/>
    <w:rsid w:val="001F5DE8"/>
    <w:rsid w:val="001F653E"/>
    <w:rsid w:val="001F68AB"/>
    <w:rsid w:val="001F6B0B"/>
    <w:rsid w:val="001F6F65"/>
    <w:rsid w:val="001F7A18"/>
    <w:rsid w:val="001F7DA8"/>
    <w:rsid w:val="001F7DBB"/>
    <w:rsid w:val="001F7DFE"/>
    <w:rsid w:val="001F7E1F"/>
    <w:rsid w:val="001F7F66"/>
    <w:rsid w:val="0020016E"/>
    <w:rsid w:val="0020081A"/>
    <w:rsid w:val="00200ADF"/>
    <w:rsid w:val="00200B07"/>
    <w:rsid w:val="002012E3"/>
    <w:rsid w:val="0020165D"/>
    <w:rsid w:val="00201935"/>
    <w:rsid w:val="00201A14"/>
    <w:rsid w:val="00201D6F"/>
    <w:rsid w:val="00202188"/>
    <w:rsid w:val="002027AD"/>
    <w:rsid w:val="002027DF"/>
    <w:rsid w:val="002028B8"/>
    <w:rsid w:val="002029AE"/>
    <w:rsid w:val="00202B0A"/>
    <w:rsid w:val="00202BC0"/>
    <w:rsid w:val="00203614"/>
    <w:rsid w:val="002039F6"/>
    <w:rsid w:val="00203DDC"/>
    <w:rsid w:val="00203EF1"/>
    <w:rsid w:val="00204214"/>
    <w:rsid w:val="002049C5"/>
    <w:rsid w:val="00204B9B"/>
    <w:rsid w:val="00204E62"/>
    <w:rsid w:val="0020518B"/>
    <w:rsid w:val="00205300"/>
    <w:rsid w:val="002058E6"/>
    <w:rsid w:val="00205AA5"/>
    <w:rsid w:val="00205D25"/>
    <w:rsid w:val="00206586"/>
    <w:rsid w:val="0020674B"/>
    <w:rsid w:val="00206857"/>
    <w:rsid w:val="00206CF4"/>
    <w:rsid w:val="00207061"/>
    <w:rsid w:val="002073CF"/>
    <w:rsid w:val="00207879"/>
    <w:rsid w:val="00207C3F"/>
    <w:rsid w:val="00207EFE"/>
    <w:rsid w:val="002103F2"/>
    <w:rsid w:val="002104E6"/>
    <w:rsid w:val="002107E7"/>
    <w:rsid w:val="0021084D"/>
    <w:rsid w:val="00210DD6"/>
    <w:rsid w:val="002116E0"/>
    <w:rsid w:val="002116EE"/>
    <w:rsid w:val="00211DA3"/>
    <w:rsid w:val="00211E7E"/>
    <w:rsid w:val="002120F2"/>
    <w:rsid w:val="00212120"/>
    <w:rsid w:val="00212562"/>
    <w:rsid w:val="0021285E"/>
    <w:rsid w:val="0021294F"/>
    <w:rsid w:val="002129FD"/>
    <w:rsid w:val="00212D7B"/>
    <w:rsid w:val="00213097"/>
    <w:rsid w:val="0021335F"/>
    <w:rsid w:val="002134EA"/>
    <w:rsid w:val="002136DD"/>
    <w:rsid w:val="00213BCE"/>
    <w:rsid w:val="00213D18"/>
    <w:rsid w:val="00213FD4"/>
    <w:rsid w:val="00214124"/>
    <w:rsid w:val="002143F2"/>
    <w:rsid w:val="00214590"/>
    <w:rsid w:val="002148F7"/>
    <w:rsid w:val="00214B69"/>
    <w:rsid w:val="00214E05"/>
    <w:rsid w:val="00214E28"/>
    <w:rsid w:val="00214E37"/>
    <w:rsid w:val="00215BEF"/>
    <w:rsid w:val="00216340"/>
    <w:rsid w:val="002163AE"/>
    <w:rsid w:val="002163F3"/>
    <w:rsid w:val="00216EAA"/>
    <w:rsid w:val="00216F5A"/>
    <w:rsid w:val="002170DA"/>
    <w:rsid w:val="002170E4"/>
    <w:rsid w:val="00217178"/>
    <w:rsid w:val="002171C3"/>
    <w:rsid w:val="00217221"/>
    <w:rsid w:val="0021759D"/>
    <w:rsid w:val="002177CC"/>
    <w:rsid w:val="00217838"/>
    <w:rsid w:val="00217A0C"/>
    <w:rsid w:val="00217A8B"/>
    <w:rsid w:val="00217BE8"/>
    <w:rsid w:val="00217DDD"/>
    <w:rsid w:val="00220060"/>
    <w:rsid w:val="002200FE"/>
    <w:rsid w:val="00220357"/>
    <w:rsid w:val="002206DA"/>
    <w:rsid w:val="00220A83"/>
    <w:rsid w:val="00220B8C"/>
    <w:rsid w:val="00220CB8"/>
    <w:rsid w:val="00220ED0"/>
    <w:rsid w:val="00220F5A"/>
    <w:rsid w:val="00220F8A"/>
    <w:rsid w:val="0022114B"/>
    <w:rsid w:val="002213B4"/>
    <w:rsid w:val="00221447"/>
    <w:rsid w:val="002214F5"/>
    <w:rsid w:val="00221EB3"/>
    <w:rsid w:val="00222239"/>
    <w:rsid w:val="00222634"/>
    <w:rsid w:val="0022268C"/>
    <w:rsid w:val="00222CAC"/>
    <w:rsid w:val="00222EBA"/>
    <w:rsid w:val="00222F47"/>
    <w:rsid w:val="0022306D"/>
    <w:rsid w:val="0022321D"/>
    <w:rsid w:val="002233E5"/>
    <w:rsid w:val="00223636"/>
    <w:rsid w:val="00223754"/>
    <w:rsid w:val="00223788"/>
    <w:rsid w:val="0022388B"/>
    <w:rsid w:val="00223BBF"/>
    <w:rsid w:val="00223F2A"/>
    <w:rsid w:val="00223FA7"/>
    <w:rsid w:val="0022423E"/>
    <w:rsid w:val="0022487E"/>
    <w:rsid w:val="00224D30"/>
    <w:rsid w:val="00224F6B"/>
    <w:rsid w:val="00225A10"/>
    <w:rsid w:val="00225AD9"/>
    <w:rsid w:val="00225D96"/>
    <w:rsid w:val="002261BB"/>
    <w:rsid w:val="0022654A"/>
    <w:rsid w:val="0022686F"/>
    <w:rsid w:val="0022698B"/>
    <w:rsid w:val="00226ECE"/>
    <w:rsid w:val="002270B5"/>
    <w:rsid w:val="00227141"/>
    <w:rsid w:val="002271AE"/>
    <w:rsid w:val="00227311"/>
    <w:rsid w:val="00227578"/>
    <w:rsid w:val="0022789C"/>
    <w:rsid w:val="002278DC"/>
    <w:rsid w:val="00227928"/>
    <w:rsid w:val="00230247"/>
    <w:rsid w:val="0023032E"/>
    <w:rsid w:val="00230533"/>
    <w:rsid w:val="00230906"/>
    <w:rsid w:val="00230A0F"/>
    <w:rsid w:val="00230BFF"/>
    <w:rsid w:val="002312AE"/>
    <w:rsid w:val="00231344"/>
    <w:rsid w:val="002313F2"/>
    <w:rsid w:val="002315CC"/>
    <w:rsid w:val="0023160A"/>
    <w:rsid w:val="00231807"/>
    <w:rsid w:val="00231AF6"/>
    <w:rsid w:val="00231E62"/>
    <w:rsid w:val="00231FDC"/>
    <w:rsid w:val="002320CE"/>
    <w:rsid w:val="0023210D"/>
    <w:rsid w:val="002321FE"/>
    <w:rsid w:val="00232615"/>
    <w:rsid w:val="002329E0"/>
    <w:rsid w:val="00232BE9"/>
    <w:rsid w:val="00232CF4"/>
    <w:rsid w:val="00232F8A"/>
    <w:rsid w:val="00233095"/>
    <w:rsid w:val="0023337D"/>
    <w:rsid w:val="0023338A"/>
    <w:rsid w:val="00233668"/>
    <w:rsid w:val="00233702"/>
    <w:rsid w:val="0023389E"/>
    <w:rsid w:val="00233E42"/>
    <w:rsid w:val="002341C8"/>
    <w:rsid w:val="002341FE"/>
    <w:rsid w:val="00234330"/>
    <w:rsid w:val="00234BFD"/>
    <w:rsid w:val="00234C22"/>
    <w:rsid w:val="00234EB3"/>
    <w:rsid w:val="0023508E"/>
    <w:rsid w:val="002351D6"/>
    <w:rsid w:val="002354B7"/>
    <w:rsid w:val="002355AA"/>
    <w:rsid w:val="00235710"/>
    <w:rsid w:val="002357B6"/>
    <w:rsid w:val="00235B84"/>
    <w:rsid w:val="00235BAB"/>
    <w:rsid w:val="00235CD7"/>
    <w:rsid w:val="00236079"/>
    <w:rsid w:val="002361AC"/>
    <w:rsid w:val="00236814"/>
    <w:rsid w:val="00236A15"/>
    <w:rsid w:val="00236A74"/>
    <w:rsid w:val="00236DD0"/>
    <w:rsid w:val="00236E6D"/>
    <w:rsid w:val="0023704A"/>
    <w:rsid w:val="00237786"/>
    <w:rsid w:val="00237810"/>
    <w:rsid w:val="00237CE7"/>
    <w:rsid w:val="002402EC"/>
    <w:rsid w:val="00240418"/>
    <w:rsid w:val="0024054C"/>
    <w:rsid w:val="002405AD"/>
    <w:rsid w:val="0024071E"/>
    <w:rsid w:val="002408B0"/>
    <w:rsid w:val="00240ADC"/>
    <w:rsid w:val="00240AF5"/>
    <w:rsid w:val="00240DAB"/>
    <w:rsid w:val="00241BE1"/>
    <w:rsid w:val="00241FD1"/>
    <w:rsid w:val="0024202D"/>
    <w:rsid w:val="002425B5"/>
    <w:rsid w:val="00242BDB"/>
    <w:rsid w:val="0024303B"/>
    <w:rsid w:val="002431DC"/>
    <w:rsid w:val="00243495"/>
    <w:rsid w:val="002436B2"/>
    <w:rsid w:val="00243777"/>
    <w:rsid w:val="00243B94"/>
    <w:rsid w:val="00243BC7"/>
    <w:rsid w:val="00243BF0"/>
    <w:rsid w:val="00243C53"/>
    <w:rsid w:val="00243D33"/>
    <w:rsid w:val="002441E2"/>
    <w:rsid w:val="00244277"/>
    <w:rsid w:val="00244600"/>
    <w:rsid w:val="002446FB"/>
    <w:rsid w:val="002446FF"/>
    <w:rsid w:val="0024472E"/>
    <w:rsid w:val="00244D27"/>
    <w:rsid w:val="00244FAF"/>
    <w:rsid w:val="00245207"/>
    <w:rsid w:val="00245587"/>
    <w:rsid w:val="00245714"/>
    <w:rsid w:val="00246116"/>
    <w:rsid w:val="0024645C"/>
    <w:rsid w:val="002464BB"/>
    <w:rsid w:val="00246A01"/>
    <w:rsid w:val="00246C86"/>
    <w:rsid w:val="00246F8E"/>
    <w:rsid w:val="00247122"/>
    <w:rsid w:val="002471F7"/>
    <w:rsid w:val="002472DA"/>
    <w:rsid w:val="002475FB"/>
    <w:rsid w:val="0024786D"/>
    <w:rsid w:val="0025008C"/>
    <w:rsid w:val="002502A8"/>
    <w:rsid w:val="002508D2"/>
    <w:rsid w:val="00250901"/>
    <w:rsid w:val="00250F2B"/>
    <w:rsid w:val="0025161A"/>
    <w:rsid w:val="00251673"/>
    <w:rsid w:val="002516AD"/>
    <w:rsid w:val="00251738"/>
    <w:rsid w:val="00251A6B"/>
    <w:rsid w:val="00251A86"/>
    <w:rsid w:val="00251B0E"/>
    <w:rsid w:val="00251D5F"/>
    <w:rsid w:val="00251D7E"/>
    <w:rsid w:val="0025200D"/>
    <w:rsid w:val="0025247D"/>
    <w:rsid w:val="00252870"/>
    <w:rsid w:val="00252915"/>
    <w:rsid w:val="002529BD"/>
    <w:rsid w:val="00253AEE"/>
    <w:rsid w:val="00253E52"/>
    <w:rsid w:val="00253E69"/>
    <w:rsid w:val="002548BF"/>
    <w:rsid w:val="00254AB8"/>
    <w:rsid w:val="00254C6A"/>
    <w:rsid w:val="002550F9"/>
    <w:rsid w:val="00255575"/>
    <w:rsid w:val="002555F7"/>
    <w:rsid w:val="002557BF"/>
    <w:rsid w:val="002557D9"/>
    <w:rsid w:val="002557EA"/>
    <w:rsid w:val="00255AB1"/>
    <w:rsid w:val="00255ED4"/>
    <w:rsid w:val="002561CC"/>
    <w:rsid w:val="0025670D"/>
    <w:rsid w:val="00256AA1"/>
    <w:rsid w:val="00256DDA"/>
    <w:rsid w:val="00256F6E"/>
    <w:rsid w:val="002575AC"/>
    <w:rsid w:val="00257A97"/>
    <w:rsid w:val="00260516"/>
    <w:rsid w:val="00260986"/>
    <w:rsid w:val="00260B5F"/>
    <w:rsid w:val="00260D00"/>
    <w:rsid w:val="00260D90"/>
    <w:rsid w:val="00260F76"/>
    <w:rsid w:val="0026109F"/>
    <w:rsid w:val="00261120"/>
    <w:rsid w:val="00261162"/>
    <w:rsid w:val="0026157A"/>
    <w:rsid w:val="002617CA"/>
    <w:rsid w:val="00261D3F"/>
    <w:rsid w:val="00261E43"/>
    <w:rsid w:val="0026209D"/>
    <w:rsid w:val="00262701"/>
    <w:rsid w:val="00262EEB"/>
    <w:rsid w:val="00263055"/>
    <w:rsid w:val="002631BF"/>
    <w:rsid w:val="002631F7"/>
    <w:rsid w:val="002632B7"/>
    <w:rsid w:val="0026355C"/>
    <w:rsid w:val="002637A2"/>
    <w:rsid w:val="002637B6"/>
    <w:rsid w:val="00263D60"/>
    <w:rsid w:val="00263DA2"/>
    <w:rsid w:val="00263DD2"/>
    <w:rsid w:val="00263DDF"/>
    <w:rsid w:val="00263F4C"/>
    <w:rsid w:val="0026406F"/>
    <w:rsid w:val="0026425A"/>
    <w:rsid w:val="00264511"/>
    <w:rsid w:val="0026453A"/>
    <w:rsid w:val="00264740"/>
    <w:rsid w:val="00264822"/>
    <w:rsid w:val="00264D40"/>
    <w:rsid w:val="00264E8B"/>
    <w:rsid w:val="00264F6C"/>
    <w:rsid w:val="002650F2"/>
    <w:rsid w:val="00265286"/>
    <w:rsid w:val="0026530F"/>
    <w:rsid w:val="0026558F"/>
    <w:rsid w:val="00265626"/>
    <w:rsid w:val="00265639"/>
    <w:rsid w:val="00265EC1"/>
    <w:rsid w:val="002660C5"/>
    <w:rsid w:val="0026624D"/>
    <w:rsid w:val="00266506"/>
    <w:rsid w:val="00266D94"/>
    <w:rsid w:val="00266EAB"/>
    <w:rsid w:val="00267027"/>
    <w:rsid w:val="002671D8"/>
    <w:rsid w:val="00267502"/>
    <w:rsid w:val="0026766A"/>
    <w:rsid w:val="0026782D"/>
    <w:rsid w:val="00267A4C"/>
    <w:rsid w:val="00267EB7"/>
    <w:rsid w:val="002700AF"/>
    <w:rsid w:val="002702FC"/>
    <w:rsid w:val="002706CA"/>
    <w:rsid w:val="0027076E"/>
    <w:rsid w:val="002707B3"/>
    <w:rsid w:val="00270851"/>
    <w:rsid w:val="002708D9"/>
    <w:rsid w:val="002708DC"/>
    <w:rsid w:val="002708EA"/>
    <w:rsid w:val="00270A11"/>
    <w:rsid w:val="00270DE6"/>
    <w:rsid w:val="00270FA2"/>
    <w:rsid w:val="00270FE3"/>
    <w:rsid w:val="002711B6"/>
    <w:rsid w:val="00271948"/>
    <w:rsid w:val="00271B9D"/>
    <w:rsid w:val="00271C26"/>
    <w:rsid w:val="00271CA1"/>
    <w:rsid w:val="002720DD"/>
    <w:rsid w:val="00272357"/>
    <w:rsid w:val="0027275D"/>
    <w:rsid w:val="00272A1C"/>
    <w:rsid w:val="00272B4D"/>
    <w:rsid w:val="002733D2"/>
    <w:rsid w:val="0027350A"/>
    <w:rsid w:val="002737BC"/>
    <w:rsid w:val="002740DF"/>
    <w:rsid w:val="0027433A"/>
    <w:rsid w:val="00274537"/>
    <w:rsid w:val="0027489F"/>
    <w:rsid w:val="00274A3A"/>
    <w:rsid w:val="00274A72"/>
    <w:rsid w:val="00274B4C"/>
    <w:rsid w:val="00274BAD"/>
    <w:rsid w:val="00274C49"/>
    <w:rsid w:val="00275855"/>
    <w:rsid w:val="00275D11"/>
    <w:rsid w:val="00276514"/>
    <w:rsid w:val="002768B5"/>
    <w:rsid w:val="00276AE2"/>
    <w:rsid w:val="00276C3C"/>
    <w:rsid w:val="00276D7A"/>
    <w:rsid w:val="00277929"/>
    <w:rsid w:val="0027797D"/>
    <w:rsid w:val="00277A92"/>
    <w:rsid w:val="00277B34"/>
    <w:rsid w:val="00277D1C"/>
    <w:rsid w:val="00277EEB"/>
    <w:rsid w:val="002800AF"/>
    <w:rsid w:val="00280344"/>
    <w:rsid w:val="0028047F"/>
    <w:rsid w:val="00280622"/>
    <w:rsid w:val="0028070B"/>
    <w:rsid w:val="00280D4D"/>
    <w:rsid w:val="00280D8B"/>
    <w:rsid w:val="00281244"/>
    <w:rsid w:val="0028140A"/>
    <w:rsid w:val="002818C7"/>
    <w:rsid w:val="00282196"/>
    <w:rsid w:val="002824FD"/>
    <w:rsid w:val="00282721"/>
    <w:rsid w:val="002828B6"/>
    <w:rsid w:val="00282B92"/>
    <w:rsid w:val="00282BDC"/>
    <w:rsid w:val="0028324E"/>
    <w:rsid w:val="00283585"/>
    <w:rsid w:val="00283590"/>
    <w:rsid w:val="0028397A"/>
    <w:rsid w:val="002839DD"/>
    <w:rsid w:val="00283A1E"/>
    <w:rsid w:val="00283B86"/>
    <w:rsid w:val="00283C2A"/>
    <w:rsid w:val="00283C6D"/>
    <w:rsid w:val="00283CAC"/>
    <w:rsid w:val="00283D18"/>
    <w:rsid w:val="00284255"/>
    <w:rsid w:val="002842E9"/>
    <w:rsid w:val="002849D7"/>
    <w:rsid w:val="00284BF9"/>
    <w:rsid w:val="00285006"/>
    <w:rsid w:val="00285AC3"/>
    <w:rsid w:val="00285CCC"/>
    <w:rsid w:val="00286930"/>
    <w:rsid w:val="00286A66"/>
    <w:rsid w:val="00286AD3"/>
    <w:rsid w:val="00286B64"/>
    <w:rsid w:val="0028745A"/>
    <w:rsid w:val="00287710"/>
    <w:rsid w:val="00287A6E"/>
    <w:rsid w:val="00287A90"/>
    <w:rsid w:val="00287DB5"/>
    <w:rsid w:val="00287E19"/>
    <w:rsid w:val="00287F29"/>
    <w:rsid w:val="00290046"/>
    <w:rsid w:val="0029023C"/>
    <w:rsid w:val="002906C7"/>
    <w:rsid w:val="00290963"/>
    <w:rsid w:val="00290B02"/>
    <w:rsid w:val="00290CCC"/>
    <w:rsid w:val="00290D2E"/>
    <w:rsid w:val="00290D96"/>
    <w:rsid w:val="00291150"/>
    <w:rsid w:val="00291529"/>
    <w:rsid w:val="0029163A"/>
    <w:rsid w:val="002916BA"/>
    <w:rsid w:val="00291750"/>
    <w:rsid w:val="00291769"/>
    <w:rsid w:val="0029199A"/>
    <w:rsid w:val="00291F8E"/>
    <w:rsid w:val="0029202C"/>
    <w:rsid w:val="0029246F"/>
    <w:rsid w:val="0029271F"/>
    <w:rsid w:val="00292737"/>
    <w:rsid w:val="00292B8A"/>
    <w:rsid w:val="00292BDC"/>
    <w:rsid w:val="00292BF1"/>
    <w:rsid w:val="00292D1A"/>
    <w:rsid w:val="00292D99"/>
    <w:rsid w:val="0029310F"/>
    <w:rsid w:val="002933AA"/>
    <w:rsid w:val="00293B01"/>
    <w:rsid w:val="00293BCA"/>
    <w:rsid w:val="00293DD2"/>
    <w:rsid w:val="002942DE"/>
    <w:rsid w:val="00294300"/>
    <w:rsid w:val="002943E1"/>
    <w:rsid w:val="002948EF"/>
    <w:rsid w:val="00294C14"/>
    <w:rsid w:val="00294E6B"/>
    <w:rsid w:val="0029520C"/>
    <w:rsid w:val="002956BE"/>
    <w:rsid w:val="00295BD6"/>
    <w:rsid w:val="00296008"/>
    <w:rsid w:val="00296923"/>
    <w:rsid w:val="00296C98"/>
    <w:rsid w:val="00296F44"/>
    <w:rsid w:val="00296F52"/>
    <w:rsid w:val="00297444"/>
    <w:rsid w:val="00297838"/>
    <w:rsid w:val="002978C3"/>
    <w:rsid w:val="00297C21"/>
    <w:rsid w:val="00297E93"/>
    <w:rsid w:val="002A0020"/>
    <w:rsid w:val="002A0133"/>
    <w:rsid w:val="002A02B2"/>
    <w:rsid w:val="002A036F"/>
    <w:rsid w:val="002A0383"/>
    <w:rsid w:val="002A09A2"/>
    <w:rsid w:val="002A0A0C"/>
    <w:rsid w:val="002A0BD3"/>
    <w:rsid w:val="002A0C63"/>
    <w:rsid w:val="002A1114"/>
    <w:rsid w:val="002A1121"/>
    <w:rsid w:val="002A1451"/>
    <w:rsid w:val="002A1499"/>
    <w:rsid w:val="002A15CB"/>
    <w:rsid w:val="002A16A5"/>
    <w:rsid w:val="002A16BC"/>
    <w:rsid w:val="002A1919"/>
    <w:rsid w:val="002A1A50"/>
    <w:rsid w:val="002A1DF2"/>
    <w:rsid w:val="002A1F04"/>
    <w:rsid w:val="002A1F36"/>
    <w:rsid w:val="002A21AD"/>
    <w:rsid w:val="002A277D"/>
    <w:rsid w:val="002A292F"/>
    <w:rsid w:val="002A2B34"/>
    <w:rsid w:val="002A2C63"/>
    <w:rsid w:val="002A2FA5"/>
    <w:rsid w:val="002A30AA"/>
    <w:rsid w:val="002A316D"/>
    <w:rsid w:val="002A31B6"/>
    <w:rsid w:val="002A3643"/>
    <w:rsid w:val="002A36CE"/>
    <w:rsid w:val="002A3788"/>
    <w:rsid w:val="002A385C"/>
    <w:rsid w:val="002A3B09"/>
    <w:rsid w:val="002A3C86"/>
    <w:rsid w:val="002A3E7B"/>
    <w:rsid w:val="002A3F70"/>
    <w:rsid w:val="002A40DC"/>
    <w:rsid w:val="002A4136"/>
    <w:rsid w:val="002A433A"/>
    <w:rsid w:val="002A4444"/>
    <w:rsid w:val="002A4607"/>
    <w:rsid w:val="002A47D6"/>
    <w:rsid w:val="002A4A44"/>
    <w:rsid w:val="002A4BE2"/>
    <w:rsid w:val="002A4C23"/>
    <w:rsid w:val="002A4D85"/>
    <w:rsid w:val="002A4F1F"/>
    <w:rsid w:val="002A55ED"/>
    <w:rsid w:val="002A5674"/>
    <w:rsid w:val="002A584F"/>
    <w:rsid w:val="002A5AAC"/>
    <w:rsid w:val="002A5C16"/>
    <w:rsid w:val="002A6373"/>
    <w:rsid w:val="002A638A"/>
    <w:rsid w:val="002A6A28"/>
    <w:rsid w:val="002A6C3A"/>
    <w:rsid w:val="002A6DA8"/>
    <w:rsid w:val="002A752D"/>
    <w:rsid w:val="002A75DD"/>
    <w:rsid w:val="002A7648"/>
    <w:rsid w:val="002A788F"/>
    <w:rsid w:val="002A78F3"/>
    <w:rsid w:val="002A78F5"/>
    <w:rsid w:val="002A7C07"/>
    <w:rsid w:val="002A7E0B"/>
    <w:rsid w:val="002B0046"/>
    <w:rsid w:val="002B01B2"/>
    <w:rsid w:val="002B01E1"/>
    <w:rsid w:val="002B046A"/>
    <w:rsid w:val="002B07AA"/>
    <w:rsid w:val="002B0A06"/>
    <w:rsid w:val="002B0D65"/>
    <w:rsid w:val="002B0F85"/>
    <w:rsid w:val="002B118A"/>
    <w:rsid w:val="002B1358"/>
    <w:rsid w:val="002B16E2"/>
    <w:rsid w:val="002B188D"/>
    <w:rsid w:val="002B1A62"/>
    <w:rsid w:val="002B227F"/>
    <w:rsid w:val="002B3273"/>
    <w:rsid w:val="002B34FB"/>
    <w:rsid w:val="002B3C91"/>
    <w:rsid w:val="002B40F5"/>
    <w:rsid w:val="002B4134"/>
    <w:rsid w:val="002B418A"/>
    <w:rsid w:val="002B46DE"/>
    <w:rsid w:val="002B4806"/>
    <w:rsid w:val="002B4984"/>
    <w:rsid w:val="002B4B4C"/>
    <w:rsid w:val="002B4D42"/>
    <w:rsid w:val="002B4DAA"/>
    <w:rsid w:val="002B5809"/>
    <w:rsid w:val="002B5CC4"/>
    <w:rsid w:val="002B5FF7"/>
    <w:rsid w:val="002B61A7"/>
    <w:rsid w:val="002B62C2"/>
    <w:rsid w:val="002B63B2"/>
    <w:rsid w:val="002B63EC"/>
    <w:rsid w:val="002B6534"/>
    <w:rsid w:val="002B6C5B"/>
    <w:rsid w:val="002B6E4B"/>
    <w:rsid w:val="002B6E7C"/>
    <w:rsid w:val="002B6F65"/>
    <w:rsid w:val="002B703A"/>
    <w:rsid w:val="002B770F"/>
    <w:rsid w:val="002B7712"/>
    <w:rsid w:val="002B7826"/>
    <w:rsid w:val="002C0135"/>
    <w:rsid w:val="002C016C"/>
    <w:rsid w:val="002C0402"/>
    <w:rsid w:val="002C0860"/>
    <w:rsid w:val="002C0AB0"/>
    <w:rsid w:val="002C0BB5"/>
    <w:rsid w:val="002C0E1A"/>
    <w:rsid w:val="002C0E33"/>
    <w:rsid w:val="002C11AC"/>
    <w:rsid w:val="002C132C"/>
    <w:rsid w:val="002C1AE2"/>
    <w:rsid w:val="002C1B81"/>
    <w:rsid w:val="002C2006"/>
    <w:rsid w:val="002C2586"/>
    <w:rsid w:val="002C25E3"/>
    <w:rsid w:val="002C2B34"/>
    <w:rsid w:val="002C3115"/>
    <w:rsid w:val="002C3603"/>
    <w:rsid w:val="002C36DF"/>
    <w:rsid w:val="002C41F7"/>
    <w:rsid w:val="002C4852"/>
    <w:rsid w:val="002C487F"/>
    <w:rsid w:val="002C5224"/>
    <w:rsid w:val="002C5541"/>
    <w:rsid w:val="002C5942"/>
    <w:rsid w:val="002C59F8"/>
    <w:rsid w:val="002C60BC"/>
    <w:rsid w:val="002C670F"/>
    <w:rsid w:val="002C67FC"/>
    <w:rsid w:val="002C68B3"/>
    <w:rsid w:val="002C6D20"/>
    <w:rsid w:val="002C6F41"/>
    <w:rsid w:val="002C700A"/>
    <w:rsid w:val="002C75AE"/>
    <w:rsid w:val="002C75F8"/>
    <w:rsid w:val="002C7721"/>
    <w:rsid w:val="002C7E0F"/>
    <w:rsid w:val="002D004D"/>
    <w:rsid w:val="002D0098"/>
    <w:rsid w:val="002D0266"/>
    <w:rsid w:val="002D0404"/>
    <w:rsid w:val="002D08E7"/>
    <w:rsid w:val="002D0D41"/>
    <w:rsid w:val="002D0DF3"/>
    <w:rsid w:val="002D1037"/>
    <w:rsid w:val="002D1492"/>
    <w:rsid w:val="002D1631"/>
    <w:rsid w:val="002D1FAE"/>
    <w:rsid w:val="002D20DB"/>
    <w:rsid w:val="002D2129"/>
    <w:rsid w:val="002D2733"/>
    <w:rsid w:val="002D2A58"/>
    <w:rsid w:val="002D304D"/>
    <w:rsid w:val="002D31DF"/>
    <w:rsid w:val="002D320A"/>
    <w:rsid w:val="002D3465"/>
    <w:rsid w:val="002D3478"/>
    <w:rsid w:val="002D34F5"/>
    <w:rsid w:val="002D3548"/>
    <w:rsid w:val="002D3745"/>
    <w:rsid w:val="002D3A77"/>
    <w:rsid w:val="002D3C4F"/>
    <w:rsid w:val="002D3CF9"/>
    <w:rsid w:val="002D45C5"/>
    <w:rsid w:val="002D4934"/>
    <w:rsid w:val="002D4973"/>
    <w:rsid w:val="002D4D25"/>
    <w:rsid w:val="002D4D5B"/>
    <w:rsid w:val="002D4E0A"/>
    <w:rsid w:val="002D535F"/>
    <w:rsid w:val="002D5AF9"/>
    <w:rsid w:val="002D5DA3"/>
    <w:rsid w:val="002D5DC8"/>
    <w:rsid w:val="002D6030"/>
    <w:rsid w:val="002D6134"/>
    <w:rsid w:val="002D62F4"/>
    <w:rsid w:val="002D6514"/>
    <w:rsid w:val="002D654C"/>
    <w:rsid w:val="002D660E"/>
    <w:rsid w:val="002D66F8"/>
    <w:rsid w:val="002D6ABB"/>
    <w:rsid w:val="002D6BBB"/>
    <w:rsid w:val="002D6E0A"/>
    <w:rsid w:val="002D6EE5"/>
    <w:rsid w:val="002D6EFA"/>
    <w:rsid w:val="002D7064"/>
    <w:rsid w:val="002D7247"/>
    <w:rsid w:val="002D7426"/>
    <w:rsid w:val="002D7473"/>
    <w:rsid w:val="002D7634"/>
    <w:rsid w:val="002D7BA0"/>
    <w:rsid w:val="002D7FC1"/>
    <w:rsid w:val="002E0016"/>
    <w:rsid w:val="002E031F"/>
    <w:rsid w:val="002E05E6"/>
    <w:rsid w:val="002E0717"/>
    <w:rsid w:val="002E0787"/>
    <w:rsid w:val="002E078A"/>
    <w:rsid w:val="002E0AEF"/>
    <w:rsid w:val="002E0EE3"/>
    <w:rsid w:val="002E114B"/>
    <w:rsid w:val="002E14D7"/>
    <w:rsid w:val="002E1540"/>
    <w:rsid w:val="002E15BC"/>
    <w:rsid w:val="002E194A"/>
    <w:rsid w:val="002E1961"/>
    <w:rsid w:val="002E198E"/>
    <w:rsid w:val="002E1C61"/>
    <w:rsid w:val="002E1E03"/>
    <w:rsid w:val="002E23D3"/>
    <w:rsid w:val="002E24E6"/>
    <w:rsid w:val="002E284B"/>
    <w:rsid w:val="002E29B4"/>
    <w:rsid w:val="002E29ED"/>
    <w:rsid w:val="002E2CA0"/>
    <w:rsid w:val="002E31D3"/>
    <w:rsid w:val="002E31DA"/>
    <w:rsid w:val="002E354E"/>
    <w:rsid w:val="002E3610"/>
    <w:rsid w:val="002E3728"/>
    <w:rsid w:val="002E3866"/>
    <w:rsid w:val="002E3AD5"/>
    <w:rsid w:val="002E3CDD"/>
    <w:rsid w:val="002E3D30"/>
    <w:rsid w:val="002E3EBC"/>
    <w:rsid w:val="002E3ED0"/>
    <w:rsid w:val="002E4251"/>
    <w:rsid w:val="002E4523"/>
    <w:rsid w:val="002E45C5"/>
    <w:rsid w:val="002E49C1"/>
    <w:rsid w:val="002E4B93"/>
    <w:rsid w:val="002E4DFC"/>
    <w:rsid w:val="002E4F1D"/>
    <w:rsid w:val="002E4FEA"/>
    <w:rsid w:val="002E502C"/>
    <w:rsid w:val="002E50FF"/>
    <w:rsid w:val="002E5309"/>
    <w:rsid w:val="002E53E0"/>
    <w:rsid w:val="002E58CC"/>
    <w:rsid w:val="002E5987"/>
    <w:rsid w:val="002E59AE"/>
    <w:rsid w:val="002E5A8B"/>
    <w:rsid w:val="002E5CA5"/>
    <w:rsid w:val="002E5F10"/>
    <w:rsid w:val="002E6245"/>
    <w:rsid w:val="002E6339"/>
    <w:rsid w:val="002E6465"/>
    <w:rsid w:val="002E64EA"/>
    <w:rsid w:val="002E6883"/>
    <w:rsid w:val="002E6F13"/>
    <w:rsid w:val="002E71FE"/>
    <w:rsid w:val="002E736B"/>
    <w:rsid w:val="002E79D1"/>
    <w:rsid w:val="002E7A96"/>
    <w:rsid w:val="002E7AD6"/>
    <w:rsid w:val="002E7AEA"/>
    <w:rsid w:val="002E7DF8"/>
    <w:rsid w:val="002F099E"/>
    <w:rsid w:val="002F0D1A"/>
    <w:rsid w:val="002F111F"/>
    <w:rsid w:val="002F17AD"/>
    <w:rsid w:val="002F1B58"/>
    <w:rsid w:val="002F1B93"/>
    <w:rsid w:val="002F2580"/>
    <w:rsid w:val="002F26CA"/>
    <w:rsid w:val="002F286C"/>
    <w:rsid w:val="002F2DFC"/>
    <w:rsid w:val="002F2FF2"/>
    <w:rsid w:val="002F31D0"/>
    <w:rsid w:val="002F324B"/>
    <w:rsid w:val="002F34F7"/>
    <w:rsid w:val="002F3860"/>
    <w:rsid w:val="002F39DB"/>
    <w:rsid w:val="002F3D9D"/>
    <w:rsid w:val="002F3DA6"/>
    <w:rsid w:val="002F406B"/>
    <w:rsid w:val="002F42C6"/>
    <w:rsid w:val="002F47FC"/>
    <w:rsid w:val="002F4B70"/>
    <w:rsid w:val="002F4DA4"/>
    <w:rsid w:val="002F4E02"/>
    <w:rsid w:val="002F505E"/>
    <w:rsid w:val="002F5100"/>
    <w:rsid w:val="002F5447"/>
    <w:rsid w:val="002F590A"/>
    <w:rsid w:val="002F5975"/>
    <w:rsid w:val="002F5AD4"/>
    <w:rsid w:val="002F61C3"/>
    <w:rsid w:val="002F62C1"/>
    <w:rsid w:val="002F638A"/>
    <w:rsid w:val="002F63E9"/>
    <w:rsid w:val="002F6428"/>
    <w:rsid w:val="002F65F2"/>
    <w:rsid w:val="002F6B04"/>
    <w:rsid w:val="002F6BFC"/>
    <w:rsid w:val="002F6C6F"/>
    <w:rsid w:val="002F6E78"/>
    <w:rsid w:val="002F7156"/>
    <w:rsid w:val="002F7550"/>
    <w:rsid w:val="002F7831"/>
    <w:rsid w:val="002F7948"/>
    <w:rsid w:val="002F7951"/>
    <w:rsid w:val="002F7958"/>
    <w:rsid w:val="002F7E14"/>
    <w:rsid w:val="002F7FAB"/>
    <w:rsid w:val="00300407"/>
    <w:rsid w:val="0030053C"/>
    <w:rsid w:val="00300918"/>
    <w:rsid w:val="00300A40"/>
    <w:rsid w:val="00300B1D"/>
    <w:rsid w:val="00300D0E"/>
    <w:rsid w:val="00300D7F"/>
    <w:rsid w:val="00300E0F"/>
    <w:rsid w:val="003015C9"/>
    <w:rsid w:val="003017B9"/>
    <w:rsid w:val="00301F12"/>
    <w:rsid w:val="00301F63"/>
    <w:rsid w:val="00302151"/>
    <w:rsid w:val="003021F9"/>
    <w:rsid w:val="003023A8"/>
    <w:rsid w:val="0030251F"/>
    <w:rsid w:val="003025B2"/>
    <w:rsid w:val="00302A5E"/>
    <w:rsid w:val="00302D39"/>
    <w:rsid w:val="0030357E"/>
    <w:rsid w:val="00303B32"/>
    <w:rsid w:val="00304188"/>
    <w:rsid w:val="003041B6"/>
    <w:rsid w:val="0030436B"/>
    <w:rsid w:val="00304C88"/>
    <w:rsid w:val="00304E0F"/>
    <w:rsid w:val="00305658"/>
    <w:rsid w:val="00305A9F"/>
    <w:rsid w:val="00305F51"/>
    <w:rsid w:val="00306220"/>
    <w:rsid w:val="003063B5"/>
    <w:rsid w:val="0030694C"/>
    <w:rsid w:val="00306C07"/>
    <w:rsid w:val="00307003"/>
    <w:rsid w:val="0030745D"/>
    <w:rsid w:val="00307482"/>
    <w:rsid w:val="003075BA"/>
    <w:rsid w:val="0030765F"/>
    <w:rsid w:val="003079D3"/>
    <w:rsid w:val="00307B5D"/>
    <w:rsid w:val="00307B88"/>
    <w:rsid w:val="00307CF9"/>
    <w:rsid w:val="00307E36"/>
    <w:rsid w:val="00307F12"/>
    <w:rsid w:val="003100BD"/>
    <w:rsid w:val="00310259"/>
    <w:rsid w:val="003102D2"/>
    <w:rsid w:val="00310313"/>
    <w:rsid w:val="003105AC"/>
    <w:rsid w:val="003105E2"/>
    <w:rsid w:val="0031086D"/>
    <w:rsid w:val="00310BE6"/>
    <w:rsid w:val="0031145E"/>
    <w:rsid w:val="003114A7"/>
    <w:rsid w:val="003114C7"/>
    <w:rsid w:val="0031150A"/>
    <w:rsid w:val="00311E4A"/>
    <w:rsid w:val="003123C9"/>
    <w:rsid w:val="00312638"/>
    <w:rsid w:val="00312A6C"/>
    <w:rsid w:val="00312C0A"/>
    <w:rsid w:val="00312DCA"/>
    <w:rsid w:val="00312F5B"/>
    <w:rsid w:val="00312FB6"/>
    <w:rsid w:val="0031307D"/>
    <w:rsid w:val="0031311B"/>
    <w:rsid w:val="00313C22"/>
    <w:rsid w:val="00313D82"/>
    <w:rsid w:val="00314506"/>
    <w:rsid w:val="00314528"/>
    <w:rsid w:val="00314529"/>
    <w:rsid w:val="003146D5"/>
    <w:rsid w:val="003146EF"/>
    <w:rsid w:val="00314F24"/>
    <w:rsid w:val="003155DA"/>
    <w:rsid w:val="0031593C"/>
    <w:rsid w:val="00315C35"/>
    <w:rsid w:val="00315FDA"/>
    <w:rsid w:val="0031610A"/>
    <w:rsid w:val="003162A3"/>
    <w:rsid w:val="00316316"/>
    <w:rsid w:val="003168DD"/>
    <w:rsid w:val="00316D17"/>
    <w:rsid w:val="00316DE1"/>
    <w:rsid w:val="00316F77"/>
    <w:rsid w:val="003171C3"/>
    <w:rsid w:val="003179CF"/>
    <w:rsid w:val="00317E1A"/>
    <w:rsid w:val="00317E36"/>
    <w:rsid w:val="00320984"/>
    <w:rsid w:val="00320A5B"/>
    <w:rsid w:val="00320A65"/>
    <w:rsid w:val="00320AA9"/>
    <w:rsid w:val="003212F2"/>
    <w:rsid w:val="003216B6"/>
    <w:rsid w:val="00321D43"/>
    <w:rsid w:val="00322222"/>
    <w:rsid w:val="003225B0"/>
    <w:rsid w:val="003228A5"/>
    <w:rsid w:val="00322CDB"/>
    <w:rsid w:val="0032310D"/>
    <w:rsid w:val="00323190"/>
    <w:rsid w:val="003232A0"/>
    <w:rsid w:val="0032331F"/>
    <w:rsid w:val="0032352D"/>
    <w:rsid w:val="0032360F"/>
    <w:rsid w:val="00323C3E"/>
    <w:rsid w:val="0032419E"/>
    <w:rsid w:val="00324BFB"/>
    <w:rsid w:val="00324E7B"/>
    <w:rsid w:val="00324EF8"/>
    <w:rsid w:val="00324F93"/>
    <w:rsid w:val="003250D7"/>
    <w:rsid w:val="00325237"/>
    <w:rsid w:val="00325474"/>
    <w:rsid w:val="00325563"/>
    <w:rsid w:val="00325760"/>
    <w:rsid w:val="0032587E"/>
    <w:rsid w:val="00325EC7"/>
    <w:rsid w:val="00326027"/>
    <w:rsid w:val="00326897"/>
    <w:rsid w:val="00326CC4"/>
    <w:rsid w:val="00326DF5"/>
    <w:rsid w:val="00326E03"/>
    <w:rsid w:val="003274B7"/>
    <w:rsid w:val="00327586"/>
    <w:rsid w:val="00327779"/>
    <w:rsid w:val="003279F6"/>
    <w:rsid w:val="00327B45"/>
    <w:rsid w:val="0033019E"/>
    <w:rsid w:val="0033021C"/>
    <w:rsid w:val="00330340"/>
    <w:rsid w:val="00330538"/>
    <w:rsid w:val="00330680"/>
    <w:rsid w:val="00330841"/>
    <w:rsid w:val="0033086D"/>
    <w:rsid w:val="003308D0"/>
    <w:rsid w:val="00330993"/>
    <w:rsid w:val="00330CB1"/>
    <w:rsid w:val="00330DCC"/>
    <w:rsid w:val="0033102C"/>
    <w:rsid w:val="0033115A"/>
    <w:rsid w:val="003316F9"/>
    <w:rsid w:val="003318ED"/>
    <w:rsid w:val="003321F3"/>
    <w:rsid w:val="00332711"/>
    <w:rsid w:val="0033271D"/>
    <w:rsid w:val="00332837"/>
    <w:rsid w:val="0033294F"/>
    <w:rsid w:val="0033303E"/>
    <w:rsid w:val="00333079"/>
    <w:rsid w:val="00333102"/>
    <w:rsid w:val="003334E0"/>
    <w:rsid w:val="00333E46"/>
    <w:rsid w:val="003340F8"/>
    <w:rsid w:val="003342D9"/>
    <w:rsid w:val="003342F3"/>
    <w:rsid w:val="00334529"/>
    <w:rsid w:val="003345E2"/>
    <w:rsid w:val="003346D4"/>
    <w:rsid w:val="003348D0"/>
    <w:rsid w:val="00334CBD"/>
    <w:rsid w:val="0033503F"/>
    <w:rsid w:val="003350C9"/>
    <w:rsid w:val="0033544B"/>
    <w:rsid w:val="003355B2"/>
    <w:rsid w:val="003355E2"/>
    <w:rsid w:val="0033587E"/>
    <w:rsid w:val="00335F6B"/>
    <w:rsid w:val="0033606C"/>
    <w:rsid w:val="00336575"/>
    <w:rsid w:val="0033665D"/>
    <w:rsid w:val="00336939"/>
    <w:rsid w:val="00336D74"/>
    <w:rsid w:val="003376A6"/>
    <w:rsid w:val="0033775F"/>
    <w:rsid w:val="00340196"/>
    <w:rsid w:val="003401E4"/>
    <w:rsid w:val="00340313"/>
    <w:rsid w:val="003408C4"/>
    <w:rsid w:val="00340DEC"/>
    <w:rsid w:val="0034115A"/>
    <w:rsid w:val="003413DC"/>
    <w:rsid w:val="0034158E"/>
    <w:rsid w:val="0034179A"/>
    <w:rsid w:val="0034192B"/>
    <w:rsid w:val="00341986"/>
    <w:rsid w:val="00341B9E"/>
    <w:rsid w:val="00342031"/>
    <w:rsid w:val="003426CC"/>
    <w:rsid w:val="00342B2C"/>
    <w:rsid w:val="00342C1F"/>
    <w:rsid w:val="00342F6B"/>
    <w:rsid w:val="00343050"/>
    <w:rsid w:val="003430E8"/>
    <w:rsid w:val="0034325A"/>
    <w:rsid w:val="003434D2"/>
    <w:rsid w:val="00343560"/>
    <w:rsid w:val="00343942"/>
    <w:rsid w:val="00343D8F"/>
    <w:rsid w:val="00343F49"/>
    <w:rsid w:val="00344381"/>
    <w:rsid w:val="00344D3E"/>
    <w:rsid w:val="00345030"/>
    <w:rsid w:val="003450A9"/>
    <w:rsid w:val="00345294"/>
    <w:rsid w:val="0034529F"/>
    <w:rsid w:val="003456CF"/>
    <w:rsid w:val="003456E4"/>
    <w:rsid w:val="00345992"/>
    <w:rsid w:val="003459BA"/>
    <w:rsid w:val="00345DB0"/>
    <w:rsid w:val="00346222"/>
    <w:rsid w:val="003462D1"/>
    <w:rsid w:val="003463CB"/>
    <w:rsid w:val="0034651F"/>
    <w:rsid w:val="003465E5"/>
    <w:rsid w:val="003466F1"/>
    <w:rsid w:val="00346778"/>
    <w:rsid w:val="0034678E"/>
    <w:rsid w:val="003467DC"/>
    <w:rsid w:val="0034685F"/>
    <w:rsid w:val="00346B65"/>
    <w:rsid w:val="00347556"/>
    <w:rsid w:val="00347611"/>
    <w:rsid w:val="00347651"/>
    <w:rsid w:val="00347A01"/>
    <w:rsid w:val="00347A37"/>
    <w:rsid w:val="00347C7C"/>
    <w:rsid w:val="00347D1F"/>
    <w:rsid w:val="00347DB0"/>
    <w:rsid w:val="003501CC"/>
    <w:rsid w:val="003502DE"/>
    <w:rsid w:val="0035034D"/>
    <w:rsid w:val="00350451"/>
    <w:rsid w:val="00350561"/>
    <w:rsid w:val="003505CA"/>
    <w:rsid w:val="00350762"/>
    <w:rsid w:val="003507E3"/>
    <w:rsid w:val="00350E9F"/>
    <w:rsid w:val="00351305"/>
    <w:rsid w:val="00351765"/>
    <w:rsid w:val="003518A1"/>
    <w:rsid w:val="00351A27"/>
    <w:rsid w:val="00351ACF"/>
    <w:rsid w:val="00351B3A"/>
    <w:rsid w:val="00351B87"/>
    <w:rsid w:val="00351D64"/>
    <w:rsid w:val="00351F6F"/>
    <w:rsid w:val="00352BBA"/>
    <w:rsid w:val="00352C36"/>
    <w:rsid w:val="00352CFE"/>
    <w:rsid w:val="00352FCC"/>
    <w:rsid w:val="003532D7"/>
    <w:rsid w:val="003533B3"/>
    <w:rsid w:val="0035341D"/>
    <w:rsid w:val="0035388E"/>
    <w:rsid w:val="00353C89"/>
    <w:rsid w:val="00353CF6"/>
    <w:rsid w:val="00353D5F"/>
    <w:rsid w:val="00353F53"/>
    <w:rsid w:val="00354493"/>
    <w:rsid w:val="00354569"/>
    <w:rsid w:val="0035469E"/>
    <w:rsid w:val="003548A1"/>
    <w:rsid w:val="00354AD2"/>
    <w:rsid w:val="00354B7A"/>
    <w:rsid w:val="00354D7B"/>
    <w:rsid w:val="0035531A"/>
    <w:rsid w:val="00355493"/>
    <w:rsid w:val="00355609"/>
    <w:rsid w:val="00355BC6"/>
    <w:rsid w:val="00356243"/>
    <w:rsid w:val="00356AF7"/>
    <w:rsid w:val="00356E23"/>
    <w:rsid w:val="00356ECD"/>
    <w:rsid w:val="00356F38"/>
    <w:rsid w:val="00357079"/>
    <w:rsid w:val="003574BE"/>
    <w:rsid w:val="0035752E"/>
    <w:rsid w:val="0035798D"/>
    <w:rsid w:val="00357B0B"/>
    <w:rsid w:val="00357D2B"/>
    <w:rsid w:val="0036008C"/>
    <w:rsid w:val="003601E9"/>
    <w:rsid w:val="00360593"/>
    <w:rsid w:val="003605F1"/>
    <w:rsid w:val="003609C3"/>
    <w:rsid w:val="00360A7E"/>
    <w:rsid w:val="00360B87"/>
    <w:rsid w:val="00360BFD"/>
    <w:rsid w:val="00360E8D"/>
    <w:rsid w:val="00360EF6"/>
    <w:rsid w:val="003612CB"/>
    <w:rsid w:val="00361360"/>
    <w:rsid w:val="00361663"/>
    <w:rsid w:val="003617B3"/>
    <w:rsid w:val="00361AB1"/>
    <w:rsid w:val="00361C0D"/>
    <w:rsid w:val="00361FC1"/>
    <w:rsid w:val="003623AC"/>
    <w:rsid w:val="003627A1"/>
    <w:rsid w:val="00362AC6"/>
    <w:rsid w:val="00362F9A"/>
    <w:rsid w:val="003634BC"/>
    <w:rsid w:val="0036396F"/>
    <w:rsid w:val="00363A8C"/>
    <w:rsid w:val="00363F4F"/>
    <w:rsid w:val="00363F78"/>
    <w:rsid w:val="00364219"/>
    <w:rsid w:val="00364A64"/>
    <w:rsid w:val="00364AAD"/>
    <w:rsid w:val="00364EBF"/>
    <w:rsid w:val="00364F7D"/>
    <w:rsid w:val="00365C48"/>
    <w:rsid w:val="00365C52"/>
    <w:rsid w:val="00365D19"/>
    <w:rsid w:val="0036627A"/>
    <w:rsid w:val="00366300"/>
    <w:rsid w:val="003663C5"/>
    <w:rsid w:val="003664AB"/>
    <w:rsid w:val="003666AA"/>
    <w:rsid w:val="003667B2"/>
    <w:rsid w:val="00366E3B"/>
    <w:rsid w:val="00367093"/>
    <w:rsid w:val="0036755B"/>
    <w:rsid w:val="00367909"/>
    <w:rsid w:val="00367918"/>
    <w:rsid w:val="00367C72"/>
    <w:rsid w:val="003702B1"/>
    <w:rsid w:val="00370387"/>
    <w:rsid w:val="003704BF"/>
    <w:rsid w:val="003705D5"/>
    <w:rsid w:val="0037063B"/>
    <w:rsid w:val="00370852"/>
    <w:rsid w:val="003708E8"/>
    <w:rsid w:val="00370F0D"/>
    <w:rsid w:val="00370F82"/>
    <w:rsid w:val="0037127D"/>
    <w:rsid w:val="003714CA"/>
    <w:rsid w:val="00371585"/>
    <w:rsid w:val="003716E7"/>
    <w:rsid w:val="00371CB7"/>
    <w:rsid w:val="00371E19"/>
    <w:rsid w:val="003727E6"/>
    <w:rsid w:val="00372B18"/>
    <w:rsid w:val="00372F65"/>
    <w:rsid w:val="00373185"/>
    <w:rsid w:val="00373291"/>
    <w:rsid w:val="0037346B"/>
    <w:rsid w:val="00373864"/>
    <w:rsid w:val="00373E61"/>
    <w:rsid w:val="00374076"/>
    <w:rsid w:val="00374324"/>
    <w:rsid w:val="0037497C"/>
    <w:rsid w:val="00374A92"/>
    <w:rsid w:val="00374BE4"/>
    <w:rsid w:val="00374CF4"/>
    <w:rsid w:val="00375153"/>
    <w:rsid w:val="0037530F"/>
    <w:rsid w:val="00375717"/>
    <w:rsid w:val="003757F0"/>
    <w:rsid w:val="0037594F"/>
    <w:rsid w:val="003767D7"/>
    <w:rsid w:val="0037690C"/>
    <w:rsid w:val="00376CCD"/>
    <w:rsid w:val="00376FFE"/>
    <w:rsid w:val="0037719F"/>
    <w:rsid w:val="0037738A"/>
    <w:rsid w:val="00377451"/>
    <w:rsid w:val="00377705"/>
    <w:rsid w:val="00377886"/>
    <w:rsid w:val="00377976"/>
    <w:rsid w:val="00377B72"/>
    <w:rsid w:val="003802E1"/>
    <w:rsid w:val="003802F9"/>
    <w:rsid w:val="003802FF"/>
    <w:rsid w:val="003808AD"/>
    <w:rsid w:val="0038097A"/>
    <w:rsid w:val="00380B30"/>
    <w:rsid w:val="0038117B"/>
    <w:rsid w:val="00381618"/>
    <w:rsid w:val="00381A7F"/>
    <w:rsid w:val="00381B22"/>
    <w:rsid w:val="00381BE4"/>
    <w:rsid w:val="00381C7D"/>
    <w:rsid w:val="00381D41"/>
    <w:rsid w:val="003829CE"/>
    <w:rsid w:val="00382AA9"/>
    <w:rsid w:val="00382BCB"/>
    <w:rsid w:val="00382C54"/>
    <w:rsid w:val="003832B0"/>
    <w:rsid w:val="0038395F"/>
    <w:rsid w:val="00383A41"/>
    <w:rsid w:val="00383D19"/>
    <w:rsid w:val="00383FB2"/>
    <w:rsid w:val="003843D9"/>
    <w:rsid w:val="00384790"/>
    <w:rsid w:val="003849A5"/>
    <w:rsid w:val="00384B08"/>
    <w:rsid w:val="00384C78"/>
    <w:rsid w:val="00384D12"/>
    <w:rsid w:val="00384E7E"/>
    <w:rsid w:val="0038585C"/>
    <w:rsid w:val="003859C7"/>
    <w:rsid w:val="00385A54"/>
    <w:rsid w:val="00385D79"/>
    <w:rsid w:val="00385E7B"/>
    <w:rsid w:val="00385EFB"/>
    <w:rsid w:val="00385F3E"/>
    <w:rsid w:val="00386176"/>
    <w:rsid w:val="003863B4"/>
    <w:rsid w:val="00386490"/>
    <w:rsid w:val="003869E3"/>
    <w:rsid w:val="00386E0D"/>
    <w:rsid w:val="00387228"/>
    <w:rsid w:val="0038735E"/>
    <w:rsid w:val="00387625"/>
    <w:rsid w:val="00387C1E"/>
    <w:rsid w:val="00387F21"/>
    <w:rsid w:val="003901D6"/>
    <w:rsid w:val="00390D2F"/>
    <w:rsid w:val="00390F09"/>
    <w:rsid w:val="0039119E"/>
    <w:rsid w:val="00391239"/>
    <w:rsid w:val="00391373"/>
    <w:rsid w:val="0039139A"/>
    <w:rsid w:val="00391701"/>
    <w:rsid w:val="003918F7"/>
    <w:rsid w:val="003921E0"/>
    <w:rsid w:val="00392320"/>
    <w:rsid w:val="003923FD"/>
    <w:rsid w:val="0039254E"/>
    <w:rsid w:val="00392A50"/>
    <w:rsid w:val="00392ADE"/>
    <w:rsid w:val="00392BF4"/>
    <w:rsid w:val="003939DE"/>
    <w:rsid w:val="003941D1"/>
    <w:rsid w:val="0039449F"/>
    <w:rsid w:val="00394790"/>
    <w:rsid w:val="00394A3E"/>
    <w:rsid w:val="00394AB9"/>
    <w:rsid w:val="00394D23"/>
    <w:rsid w:val="00394ED2"/>
    <w:rsid w:val="0039535B"/>
    <w:rsid w:val="00395A38"/>
    <w:rsid w:val="00395C50"/>
    <w:rsid w:val="00395D22"/>
    <w:rsid w:val="00395D44"/>
    <w:rsid w:val="00395F89"/>
    <w:rsid w:val="00396173"/>
    <w:rsid w:val="00396665"/>
    <w:rsid w:val="003966F6"/>
    <w:rsid w:val="0039673D"/>
    <w:rsid w:val="0039691C"/>
    <w:rsid w:val="00396A93"/>
    <w:rsid w:val="00396E2C"/>
    <w:rsid w:val="00397039"/>
    <w:rsid w:val="003971D2"/>
    <w:rsid w:val="00397234"/>
    <w:rsid w:val="003973DA"/>
    <w:rsid w:val="00397536"/>
    <w:rsid w:val="00397781"/>
    <w:rsid w:val="003978D6"/>
    <w:rsid w:val="00397950"/>
    <w:rsid w:val="003979D9"/>
    <w:rsid w:val="003A0128"/>
    <w:rsid w:val="003A06B5"/>
    <w:rsid w:val="003A07FD"/>
    <w:rsid w:val="003A0B7B"/>
    <w:rsid w:val="003A1058"/>
    <w:rsid w:val="003A12D0"/>
    <w:rsid w:val="003A153B"/>
    <w:rsid w:val="003A193B"/>
    <w:rsid w:val="003A1FBB"/>
    <w:rsid w:val="003A21F7"/>
    <w:rsid w:val="003A2230"/>
    <w:rsid w:val="003A2436"/>
    <w:rsid w:val="003A2681"/>
    <w:rsid w:val="003A27AC"/>
    <w:rsid w:val="003A2A07"/>
    <w:rsid w:val="003A2FC7"/>
    <w:rsid w:val="003A35F5"/>
    <w:rsid w:val="003A37FE"/>
    <w:rsid w:val="003A3C1F"/>
    <w:rsid w:val="003A3EE1"/>
    <w:rsid w:val="003A3F1E"/>
    <w:rsid w:val="003A3FAC"/>
    <w:rsid w:val="003A44AC"/>
    <w:rsid w:val="003A47A8"/>
    <w:rsid w:val="003A47ED"/>
    <w:rsid w:val="003A4A6E"/>
    <w:rsid w:val="003A4BFE"/>
    <w:rsid w:val="003A5085"/>
    <w:rsid w:val="003A50FE"/>
    <w:rsid w:val="003A52C6"/>
    <w:rsid w:val="003A5321"/>
    <w:rsid w:val="003A5339"/>
    <w:rsid w:val="003A5E0F"/>
    <w:rsid w:val="003A5E91"/>
    <w:rsid w:val="003A6091"/>
    <w:rsid w:val="003A6355"/>
    <w:rsid w:val="003A63A6"/>
    <w:rsid w:val="003A670D"/>
    <w:rsid w:val="003A695A"/>
    <w:rsid w:val="003A7107"/>
    <w:rsid w:val="003A71BA"/>
    <w:rsid w:val="003A72D0"/>
    <w:rsid w:val="003A7B9E"/>
    <w:rsid w:val="003A7D21"/>
    <w:rsid w:val="003A7F99"/>
    <w:rsid w:val="003B0022"/>
    <w:rsid w:val="003B00F1"/>
    <w:rsid w:val="003B028C"/>
    <w:rsid w:val="003B0376"/>
    <w:rsid w:val="003B0520"/>
    <w:rsid w:val="003B0524"/>
    <w:rsid w:val="003B0851"/>
    <w:rsid w:val="003B08BA"/>
    <w:rsid w:val="003B0CFF"/>
    <w:rsid w:val="003B10A8"/>
    <w:rsid w:val="003B11DF"/>
    <w:rsid w:val="003B13D4"/>
    <w:rsid w:val="003B19B9"/>
    <w:rsid w:val="003B1CC1"/>
    <w:rsid w:val="003B22D8"/>
    <w:rsid w:val="003B24AE"/>
    <w:rsid w:val="003B2954"/>
    <w:rsid w:val="003B29C1"/>
    <w:rsid w:val="003B2A16"/>
    <w:rsid w:val="003B3A32"/>
    <w:rsid w:val="003B3B17"/>
    <w:rsid w:val="003B3CAA"/>
    <w:rsid w:val="003B406A"/>
    <w:rsid w:val="003B4737"/>
    <w:rsid w:val="003B4B42"/>
    <w:rsid w:val="003B4B5C"/>
    <w:rsid w:val="003B595D"/>
    <w:rsid w:val="003B59D1"/>
    <w:rsid w:val="003B5CD4"/>
    <w:rsid w:val="003B5E30"/>
    <w:rsid w:val="003B5EE1"/>
    <w:rsid w:val="003B60D8"/>
    <w:rsid w:val="003B615D"/>
    <w:rsid w:val="003B619C"/>
    <w:rsid w:val="003B6271"/>
    <w:rsid w:val="003B631E"/>
    <w:rsid w:val="003B635E"/>
    <w:rsid w:val="003B64DC"/>
    <w:rsid w:val="003B65A8"/>
    <w:rsid w:val="003B66E8"/>
    <w:rsid w:val="003B6722"/>
    <w:rsid w:val="003B6745"/>
    <w:rsid w:val="003B6D49"/>
    <w:rsid w:val="003B6D8B"/>
    <w:rsid w:val="003B6DC6"/>
    <w:rsid w:val="003B6FC6"/>
    <w:rsid w:val="003B773E"/>
    <w:rsid w:val="003B7751"/>
    <w:rsid w:val="003B7B74"/>
    <w:rsid w:val="003B7E57"/>
    <w:rsid w:val="003C02BE"/>
    <w:rsid w:val="003C03C3"/>
    <w:rsid w:val="003C0447"/>
    <w:rsid w:val="003C066A"/>
    <w:rsid w:val="003C09A2"/>
    <w:rsid w:val="003C10EF"/>
    <w:rsid w:val="003C13F0"/>
    <w:rsid w:val="003C1862"/>
    <w:rsid w:val="003C1BBE"/>
    <w:rsid w:val="003C1DC1"/>
    <w:rsid w:val="003C1FF5"/>
    <w:rsid w:val="003C23F2"/>
    <w:rsid w:val="003C24F0"/>
    <w:rsid w:val="003C2667"/>
    <w:rsid w:val="003C28F4"/>
    <w:rsid w:val="003C368C"/>
    <w:rsid w:val="003C3914"/>
    <w:rsid w:val="003C3924"/>
    <w:rsid w:val="003C3A05"/>
    <w:rsid w:val="003C3AC5"/>
    <w:rsid w:val="003C3E4E"/>
    <w:rsid w:val="003C3FD1"/>
    <w:rsid w:val="003C42B8"/>
    <w:rsid w:val="003C43C1"/>
    <w:rsid w:val="003C4895"/>
    <w:rsid w:val="003C48C3"/>
    <w:rsid w:val="003C498E"/>
    <w:rsid w:val="003C4BCC"/>
    <w:rsid w:val="003C4C14"/>
    <w:rsid w:val="003C5241"/>
    <w:rsid w:val="003C52DF"/>
    <w:rsid w:val="003C531F"/>
    <w:rsid w:val="003C5487"/>
    <w:rsid w:val="003C5888"/>
    <w:rsid w:val="003C5915"/>
    <w:rsid w:val="003C5A16"/>
    <w:rsid w:val="003C5AC5"/>
    <w:rsid w:val="003C5C6F"/>
    <w:rsid w:val="003C5FAB"/>
    <w:rsid w:val="003C6094"/>
    <w:rsid w:val="003C67E6"/>
    <w:rsid w:val="003C67EF"/>
    <w:rsid w:val="003C6A0B"/>
    <w:rsid w:val="003C6B74"/>
    <w:rsid w:val="003C6DAB"/>
    <w:rsid w:val="003C6E1C"/>
    <w:rsid w:val="003C6F68"/>
    <w:rsid w:val="003C795E"/>
    <w:rsid w:val="003C798F"/>
    <w:rsid w:val="003C7C8F"/>
    <w:rsid w:val="003D0353"/>
    <w:rsid w:val="003D06FD"/>
    <w:rsid w:val="003D09B3"/>
    <w:rsid w:val="003D0D4C"/>
    <w:rsid w:val="003D12C6"/>
    <w:rsid w:val="003D15FD"/>
    <w:rsid w:val="003D1802"/>
    <w:rsid w:val="003D18A9"/>
    <w:rsid w:val="003D1BD3"/>
    <w:rsid w:val="003D25AB"/>
    <w:rsid w:val="003D2796"/>
    <w:rsid w:val="003D2901"/>
    <w:rsid w:val="003D29E5"/>
    <w:rsid w:val="003D2A93"/>
    <w:rsid w:val="003D2AD3"/>
    <w:rsid w:val="003D2D8E"/>
    <w:rsid w:val="003D2E51"/>
    <w:rsid w:val="003D37D7"/>
    <w:rsid w:val="003D3B6C"/>
    <w:rsid w:val="003D3C01"/>
    <w:rsid w:val="003D406A"/>
    <w:rsid w:val="003D4153"/>
    <w:rsid w:val="003D43F1"/>
    <w:rsid w:val="003D45C8"/>
    <w:rsid w:val="003D4721"/>
    <w:rsid w:val="003D4BD9"/>
    <w:rsid w:val="003D4D2E"/>
    <w:rsid w:val="003D4D95"/>
    <w:rsid w:val="003D4E08"/>
    <w:rsid w:val="003D4FDD"/>
    <w:rsid w:val="003D50B8"/>
    <w:rsid w:val="003D5146"/>
    <w:rsid w:val="003D60E0"/>
    <w:rsid w:val="003D626E"/>
    <w:rsid w:val="003D65A1"/>
    <w:rsid w:val="003D6732"/>
    <w:rsid w:val="003D6EDC"/>
    <w:rsid w:val="003D6FC7"/>
    <w:rsid w:val="003D72CC"/>
    <w:rsid w:val="003D74D2"/>
    <w:rsid w:val="003D7514"/>
    <w:rsid w:val="003D75A0"/>
    <w:rsid w:val="003D7744"/>
    <w:rsid w:val="003D78C3"/>
    <w:rsid w:val="003D7CBE"/>
    <w:rsid w:val="003E0460"/>
    <w:rsid w:val="003E0BF1"/>
    <w:rsid w:val="003E0CFC"/>
    <w:rsid w:val="003E120F"/>
    <w:rsid w:val="003E143C"/>
    <w:rsid w:val="003E1A97"/>
    <w:rsid w:val="003E1B08"/>
    <w:rsid w:val="003E1B27"/>
    <w:rsid w:val="003E2226"/>
    <w:rsid w:val="003E2245"/>
    <w:rsid w:val="003E25E7"/>
    <w:rsid w:val="003E27E4"/>
    <w:rsid w:val="003E29DA"/>
    <w:rsid w:val="003E3094"/>
    <w:rsid w:val="003E35B4"/>
    <w:rsid w:val="003E35CB"/>
    <w:rsid w:val="003E36D9"/>
    <w:rsid w:val="003E38EE"/>
    <w:rsid w:val="003E3B39"/>
    <w:rsid w:val="003E417F"/>
    <w:rsid w:val="003E41E9"/>
    <w:rsid w:val="003E4206"/>
    <w:rsid w:val="003E428C"/>
    <w:rsid w:val="003E4470"/>
    <w:rsid w:val="003E4488"/>
    <w:rsid w:val="003E46B4"/>
    <w:rsid w:val="003E4757"/>
    <w:rsid w:val="003E484F"/>
    <w:rsid w:val="003E4E31"/>
    <w:rsid w:val="003E4E67"/>
    <w:rsid w:val="003E50A1"/>
    <w:rsid w:val="003E51BD"/>
    <w:rsid w:val="003E547A"/>
    <w:rsid w:val="003E5724"/>
    <w:rsid w:val="003E57D5"/>
    <w:rsid w:val="003E5950"/>
    <w:rsid w:val="003E5B04"/>
    <w:rsid w:val="003E5E35"/>
    <w:rsid w:val="003E5F6F"/>
    <w:rsid w:val="003E60E7"/>
    <w:rsid w:val="003E627C"/>
    <w:rsid w:val="003E65E8"/>
    <w:rsid w:val="003E6AD6"/>
    <w:rsid w:val="003E6EEB"/>
    <w:rsid w:val="003E734D"/>
    <w:rsid w:val="003E73C6"/>
    <w:rsid w:val="003E7644"/>
    <w:rsid w:val="003E78BA"/>
    <w:rsid w:val="003E78FC"/>
    <w:rsid w:val="003E79F5"/>
    <w:rsid w:val="003E7BB7"/>
    <w:rsid w:val="003E7BCD"/>
    <w:rsid w:val="003F0171"/>
    <w:rsid w:val="003F02A5"/>
    <w:rsid w:val="003F04E6"/>
    <w:rsid w:val="003F04FB"/>
    <w:rsid w:val="003F05DA"/>
    <w:rsid w:val="003F075D"/>
    <w:rsid w:val="003F0BA8"/>
    <w:rsid w:val="003F0E65"/>
    <w:rsid w:val="003F0F27"/>
    <w:rsid w:val="003F133D"/>
    <w:rsid w:val="003F1B49"/>
    <w:rsid w:val="003F1E1E"/>
    <w:rsid w:val="003F1E6B"/>
    <w:rsid w:val="003F1EAE"/>
    <w:rsid w:val="003F1F25"/>
    <w:rsid w:val="003F23C4"/>
    <w:rsid w:val="003F2437"/>
    <w:rsid w:val="003F2B4C"/>
    <w:rsid w:val="003F3D6E"/>
    <w:rsid w:val="003F3E82"/>
    <w:rsid w:val="003F3EA8"/>
    <w:rsid w:val="003F3F57"/>
    <w:rsid w:val="003F4168"/>
    <w:rsid w:val="003F46F7"/>
    <w:rsid w:val="003F47B5"/>
    <w:rsid w:val="003F4CD8"/>
    <w:rsid w:val="003F50B1"/>
    <w:rsid w:val="003F51E6"/>
    <w:rsid w:val="003F5ADB"/>
    <w:rsid w:val="003F5BD3"/>
    <w:rsid w:val="003F5CE6"/>
    <w:rsid w:val="003F5EDE"/>
    <w:rsid w:val="003F5F49"/>
    <w:rsid w:val="003F61D8"/>
    <w:rsid w:val="003F61F6"/>
    <w:rsid w:val="003F641A"/>
    <w:rsid w:val="003F66F9"/>
    <w:rsid w:val="003F695B"/>
    <w:rsid w:val="003F6B99"/>
    <w:rsid w:val="003F6CBF"/>
    <w:rsid w:val="003F6EF4"/>
    <w:rsid w:val="003F70A5"/>
    <w:rsid w:val="003F72F5"/>
    <w:rsid w:val="003F7689"/>
    <w:rsid w:val="003F76AB"/>
    <w:rsid w:val="003F7778"/>
    <w:rsid w:val="00400098"/>
    <w:rsid w:val="004000D9"/>
    <w:rsid w:val="00400267"/>
    <w:rsid w:val="004005AF"/>
    <w:rsid w:val="00400652"/>
    <w:rsid w:val="00400703"/>
    <w:rsid w:val="00400727"/>
    <w:rsid w:val="00400BF4"/>
    <w:rsid w:val="00400F75"/>
    <w:rsid w:val="0040122C"/>
    <w:rsid w:val="00401385"/>
    <w:rsid w:val="004015B7"/>
    <w:rsid w:val="0040176D"/>
    <w:rsid w:val="00401BF3"/>
    <w:rsid w:val="004022BA"/>
    <w:rsid w:val="004024FC"/>
    <w:rsid w:val="004026B4"/>
    <w:rsid w:val="0040276E"/>
    <w:rsid w:val="00402F3E"/>
    <w:rsid w:val="00403060"/>
    <w:rsid w:val="004036E2"/>
    <w:rsid w:val="004037CA"/>
    <w:rsid w:val="00403919"/>
    <w:rsid w:val="00403984"/>
    <w:rsid w:val="00403A34"/>
    <w:rsid w:val="00403EEB"/>
    <w:rsid w:val="00404124"/>
    <w:rsid w:val="004043BF"/>
    <w:rsid w:val="00404533"/>
    <w:rsid w:val="00404612"/>
    <w:rsid w:val="004046CD"/>
    <w:rsid w:val="004049AF"/>
    <w:rsid w:val="00404BC3"/>
    <w:rsid w:val="004051FD"/>
    <w:rsid w:val="0040520C"/>
    <w:rsid w:val="004057BA"/>
    <w:rsid w:val="004057E3"/>
    <w:rsid w:val="004058B9"/>
    <w:rsid w:val="00405B17"/>
    <w:rsid w:val="00405B5E"/>
    <w:rsid w:val="004065FF"/>
    <w:rsid w:val="0040670F"/>
    <w:rsid w:val="00406BAC"/>
    <w:rsid w:val="00407369"/>
    <w:rsid w:val="00407834"/>
    <w:rsid w:val="004100D1"/>
    <w:rsid w:val="004101B1"/>
    <w:rsid w:val="0041043E"/>
    <w:rsid w:val="0041049A"/>
    <w:rsid w:val="00410529"/>
    <w:rsid w:val="004108DD"/>
    <w:rsid w:val="00410B21"/>
    <w:rsid w:val="004112A6"/>
    <w:rsid w:val="004113EE"/>
    <w:rsid w:val="00411B72"/>
    <w:rsid w:val="004124BE"/>
    <w:rsid w:val="00412685"/>
    <w:rsid w:val="004128DC"/>
    <w:rsid w:val="00412D91"/>
    <w:rsid w:val="0041303F"/>
    <w:rsid w:val="004135B8"/>
    <w:rsid w:val="004136DC"/>
    <w:rsid w:val="00413912"/>
    <w:rsid w:val="004141C1"/>
    <w:rsid w:val="0041424D"/>
    <w:rsid w:val="004145D3"/>
    <w:rsid w:val="00414616"/>
    <w:rsid w:val="00414689"/>
    <w:rsid w:val="004146B8"/>
    <w:rsid w:val="0041538C"/>
    <w:rsid w:val="00415392"/>
    <w:rsid w:val="004154DA"/>
    <w:rsid w:val="00415706"/>
    <w:rsid w:val="004157C5"/>
    <w:rsid w:val="00415CA1"/>
    <w:rsid w:val="00415D6F"/>
    <w:rsid w:val="00415D8D"/>
    <w:rsid w:val="00415DE9"/>
    <w:rsid w:val="00415EFB"/>
    <w:rsid w:val="004167BF"/>
    <w:rsid w:val="004168C9"/>
    <w:rsid w:val="00416A55"/>
    <w:rsid w:val="00416D1B"/>
    <w:rsid w:val="004173C9"/>
    <w:rsid w:val="0041741E"/>
    <w:rsid w:val="0041773D"/>
    <w:rsid w:val="00417A1A"/>
    <w:rsid w:val="00417E36"/>
    <w:rsid w:val="00417F48"/>
    <w:rsid w:val="00417F92"/>
    <w:rsid w:val="00420020"/>
    <w:rsid w:val="00420A07"/>
    <w:rsid w:val="00420A88"/>
    <w:rsid w:val="00420B4C"/>
    <w:rsid w:val="00420B74"/>
    <w:rsid w:val="00420D28"/>
    <w:rsid w:val="00420E21"/>
    <w:rsid w:val="004210FA"/>
    <w:rsid w:val="0042111F"/>
    <w:rsid w:val="004212B9"/>
    <w:rsid w:val="0042139F"/>
    <w:rsid w:val="0042143D"/>
    <w:rsid w:val="004215A7"/>
    <w:rsid w:val="00421956"/>
    <w:rsid w:val="00421C09"/>
    <w:rsid w:val="00421CED"/>
    <w:rsid w:val="00421DB1"/>
    <w:rsid w:val="004220DC"/>
    <w:rsid w:val="00422158"/>
    <w:rsid w:val="004222F4"/>
    <w:rsid w:val="0042269E"/>
    <w:rsid w:val="004227D4"/>
    <w:rsid w:val="00422B90"/>
    <w:rsid w:val="00422D9F"/>
    <w:rsid w:val="00423268"/>
    <w:rsid w:val="004235D5"/>
    <w:rsid w:val="004238CF"/>
    <w:rsid w:val="00423C94"/>
    <w:rsid w:val="00423C9F"/>
    <w:rsid w:val="00424338"/>
    <w:rsid w:val="004243B3"/>
    <w:rsid w:val="004247C6"/>
    <w:rsid w:val="0042481C"/>
    <w:rsid w:val="004248A8"/>
    <w:rsid w:val="00424AFD"/>
    <w:rsid w:val="00424B2E"/>
    <w:rsid w:val="00424D0B"/>
    <w:rsid w:val="00424F00"/>
    <w:rsid w:val="004254FD"/>
    <w:rsid w:val="00425558"/>
    <w:rsid w:val="004257D7"/>
    <w:rsid w:val="00425C4D"/>
    <w:rsid w:val="00425C6C"/>
    <w:rsid w:val="00425DC8"/>
    <w:rsid w:val="00425ECE"/>
    <w:rsid w:val="00425FAC"/>
    <w:rsid w:val="004261BE"/>
    <w:rsid w:val="004268EB"/>
    <w:rsid w:val="0042691A"/>
    <w:rsid w:val="00426A85"/>
    <w:rsid w:val="00426B75"/>
    <w:rsid w:val="00426C64"/>
    <w:rsid w:val="00426E7B"/>
    <w:rsid w:val="00426EF5"/>
    <w:rsid w:val="00426FBC"/>
    <w:rsid w:val="00427109"/>
    <w:rsid w:val="004274E0"/>
    <w:rsid w:val="00427B94"/>
    <w:rsid w:val="00427BDD"/>
    <w:rsid w:val="00430493"/>
    <w:rsid w:val="004311BF"/>
    <w:rsid w:val="00431552"/>
    <w:rsid w:val="004315BD"/>
    <w:rsid w:val="0043167A"/>
    <w:rsid w:val="004318E4"/>
    <w:rsid w:val="004319FD"/>
    <w:rsid w:val="00431CF5"/>
    <w:rsid w:val="004325E4"/>
    <w:rsid w:val="004328FF"/>
    <w:rsid w:val="00432993"/>
    <w:rsid w:val="00432DDD"/>
    <w:rsid w:val="004337D6"/>
    <w:rsid w:val="00433FCA"/>
    <w:rsid w:val="0043445C"/>
    <w:rsid w:val="004347CE"/>
    <w:rsid w:val="004347D2"/>
    <w:rsid w:val="004347E8"/>
    <w:rsid w:val="00434978"/>
    <w:rsid w:val="00434A4A"/>
    <w:rsid w:val="00434A89"/>
    <w:rsid w:val="00434C4D"/>
    <w:rsid w:val="00434CC6"/>
    <w:rsid w:val="00434D15"/>
    <w:rsid w:val="0043531A"/>
    <w:rsid w:val="0043537A"/>
    <w:rsid w:val="00435702"/>
    <w:rsid w:val="004357FD"/>
    <w:rsid w:val="00435949"/>
    <w:rsid w:val="004359F2"/>
    <w:rsid w:val="00435CAA"/>
    <w:rsid w:val="00435F46"/>
    <w:rsid w:val="00436217"/>
    <w:rsid w:val="004363E4"/>
    <w:rsid w:val="004368E0"/>
    <w:rsid w:val="004372CB"/>
    <w:rsid w:val="00437414"/>
    <w:rsid w:val="004376A7"/>
    <w:rsid w:val="00437B3F"/>
    <w:rsid w:val="00437B91"/>
    <w:rsid w:val="00437FD6"/>
    <w:rsid w:val="0044026E"/>
    <w:rsid w:val="004407A5"/>
    <w:rsid w:val="00440D16"/>
    <w:rsid w:val="00440F91"/>
    <w:rsid w:val="004412F0"/>
    <w:rsid w:val="004414A3"/>
    <w:rsid w:val="004417CC"/>
    <w:rsid w:val="00441A2D"/>
    <w:rsid w:val="00441E9A"/>
    <w:rsid w:val="00441EC3"/>
    <w:rsid w:val="00442161"/>
    <w:rsid w:val="0044247F"/>
    <w:rsid w:val="004425D1"/>
    <w:rsid w:val="0044277F"/>
    <w:rsid w:val="00442C8F"/>
    <w:rsid w:val="00442E42"/>
    <w:rsid w:val="0044302F"/>
    <w:rsid w:val="004431F9"/>
    <w:rsid w:val="00443849"/>
    <w:rsid w:val="0044419B"/>
    <w:rsid w:val="0044447C"/>
    <w:rsid w:val="004446BF"/>
    <w:rsid w:val="00444CC0"/>
    <w:rsid w:val="0044575D"/>
    <w:rsid w:val="0044594A"/>
    <w:rsid w:val="00445B9E"/>
    <w:rsid w:val="00445C16"/>
    <w:rsid w:val="00445C9F"/>
    <w:rsid w:val="004460AC"/>
    <w:rsid w:val="004465F7"/>
    <w:rsid w:val="004469E6"/>
    <w:rsid w:val="00446B70"/>
    <w:rsid w:val="00446E26"/>
    <w:rsid w:val="00447443"/>
    <w:rsid w:val="004475FC"/>
    <w:rsid w:val="00447675"/>
    <w:rsid w:val="00447680"/>
    <w:rsid w:val="00447852"/>
    <w:rsid w:val="00447917"/>
    <w:rsid w:val="004479C7"/>
    <w:rsid w:val="00450055"/>
    <w:rsid w:val="00450084"/>
    <w:rsid w:val="0045081A"/>
    <w:rsid w:val="00450EBD"/>
    <w:rsid w:val="00451179"/>
    <w:rsid w:val="004514DA"/>
    <w:rsid w:val="0045160E"/>
    <w:rsid w:val="004519D7"/>
    <w:rsid w:val="00451C50"/>
    <w:rsid w:val="00451DD4"/>
    <w:rsid w:val="0045213E"/>
    <w:rsid w:val="004521DF"/>
    <w:rsid w:val="004525D8"/>
    <w:rsid w:val="004526B6"/>
    <w:rsid w:val="00452B3F"/>
    <w:rsid w:val="0045302E"/>
    <w:rsid w:val="00453452"/>
    <w:rsid w:val="00453574"/>
    <w:rsid w:val="004535C9"/>
    <w:rsid w:val="00453BF4"/>
    <w:rsid w:val="00453CCB"/>
    <w:rsid w:val="00454241"/>
    <w:rsid w:val="00454285"/>
    <w:rsid w:val="004544E2"/>
    <w:rsid w:val="0045457C"/>
    <w:rsid w:val="004546A8"/>
    <w:rsid w:val="00454AC4"/>
    <w:rsid w:val="00454E11"/>
    <w:rsid w:val="00454E60"/>
    <w:rsid w:val="004552FD"/>
    <w:rsid w:val="004553AB"/>
    <w:rsid w:val="004556DD"/>
    <w:rsid w:val="00455750"/>
    <w:rsid w:val="0045629C"/>
    <w:rsid w:val="004563C6"/>
    <w:rsid w:val="00456A75"/>
    <w:rsid w:val="00456AC6"/>
    <w:rsid w:val="00456ADF"/>
    <w:rsid w:val="00456E2A"/>
    <w:rsid w:val="004572B7"/>
    <w:rsid w:val="00457316"/>
    <w:rsid w:val="004573C7"/>
    <w:rsid w:val="00457539"/>
    <w:rsid w:val="004577CE"/>
    <w:rsid w:val="00457E09"/>
    <w:rsid w:val="00460037"/>
    <w:rsid w:val="0046065C"/>
    <w:rsid w:val="00460D40"/>
    <w:rsid w:val="00460D95"/>
    <w:rsid w:val="00460EB2"/>
    <w:rsid w:val="00460EC2"/>
    <w:rsid w:val="00461166"/>
    <w:rsid w:val="00461852"/>
    <w:rsid w:val="0046190F"/>
    <w:rsid w:val="00461935"/>
    <w:rsid w:val="00461EE9"/>
    <w:rsid w:val="0046242D"/>
    <w:rsid w:val="00462460"/>
    <w:rsid w:val="00462D3C"/>
    <w:rsid w:val="00462F82"/>
    <w:rsid w:val="00462FAC"/>
    <w:rsid w:val="00463032"/>
    <w:rsid w:val="00463041"/>
    <w:rsid w:val="00463059"/>
    <w:rsid w:val="004633C3"/>
    <w:rsid w:val="00463832"/>
    <w:rsid w:val="00463928"/>
    <w:rsid w:val="004639A5"/>
    <w:rsid w:val="00463AD6"/>
    <w:rsid w:val="00463EA6"/>
    <w:rsid w:val="00463F78"/>
    <w:rsid w:val="00464530"/>
    <w:rsid w:val="00464EBE"/>
    <w:rsid w:val="00465170"/>
    <w:rsid w:val="00465265"/>
    <w:rsid w:val="00465559"/>
    <w:rsid w:val="00465F22"/>
    <w:rsid w:val="00466019"/>
    <w:rsid w:val="0046630C"/>
    <w:rsid w:val="004663B0"/>
    <w:rsid w:val="004663E7"/>
    <w:rsid w:val="004667BC"/>
    <w:rsid w:val="00466AB6"/>
    <w:rsid w:val="00466AC3"/>
    <w:rsid w:val="00466ACB"/>
    <w:rsid w:val="00466B15"/>
    <w:rsid w:val="00466B55"/>
    <w:rsid w:val="00466C4E"/>
    <w:rsid w:val="00466F33"/>
    <w:rsid w:val="0046733D"/>
    <w:rsid w:val="004673B9"/>
    <w:rsid w:val="004673CF"/>
    <w:rsid w:val="0046748B"/>
    <w:rsid w:val="004678DC"/>
    <w:rsid w:val="00467C57"/>
    <w:rsid w:val="00467F44"/>
    <w:rsid w:val="00467FA8"/>
    <w:rsid w:val="00470390"/>
    <w:rsid w:val="004705F4"/>
    <w:rsid w:val="0047080F"/>
    <w:rsid w:val="0047082C"/>
    <w:rsid w:val="00470C35"/>
    <w:rsid w:val="00470E40"/>
    <w:rsid w:val="0047120F"/>
    <w:rsid w:val="004712B8"/>
    <w:rsid w:val="004712CD"/>
    <w:rsid w:val="0047133A"/>
    <w:rsid w:val="00471394"/>
    <w:rsid w:val="00471CD8"/>
    <w:rsid w:val="004725B2"/>
    <w:rsid w:val="00472617"/>
    <w:rsid w:val="004729FA"/>
    <w:rsid w:val="00472AD1"/>
    <w:rsid w:val="004732DE"/>
    <w:rsid w:val="00473361"/>
    <w:rsid w:val="004735A1"/>
    <w:rsid w:val="00473852"/>
    <w:rsid w:val="00473C5B"/>
    <w:rsid w:val="00473CFB"/>
    <w:rsid w:val="00473E93"/>
    <w:rsid w:val="004740A5"/>
    <w:rsid w:val="004740F8"/>
    <w:rsid w:val="00474770"/>
    <w:rsid w:val="00474C96"/>
    <w:rsid w:val="00474F67"/>
    <w:rsid w:val="004753EB"/>
    <w:rsid w:val="004755E1"/>
    <w:rsid w:val="0047574B"/>
    <w:rsid w:val="00475793"/>
    <w:rsid w:val="00475829"/>
    <w:rsid w:val="00475B7B"/>
    <w:rsid w:val="00475C81"/>
    <w:rsid w:val="004761D2"/>
    <w:rsid w:val="004761D5"/>
    <w:rsid w:val="004768CD"/>
    <w:rsid w:val="00476924"/>
    <w:rsid w:val="00476946"/>
    <w:rsid w:val="00476C9A"/>
    <w:rsid w:val="00476F11"/>
    <w:rsid w:val="00477021"/>
    <w:rsid w:val="00477161"/>
    <w:rsid w:val="0047747A"/>
    <w:rsid w:val="004775CF"/>
    <w:rsid w:val="00477714"/>
    <w:rsid w:val="004778D4"/>
    <w:rsid w:val="004779AE"/>
    <w:rsid w:val="00477A3D"/>
    <w:rsid w:val="00477C9A"/>
    <w:rsid w:val="00480F9C"/>
    <w:rsid w:val="00481080"/>
    <w:rsid w:val="0048148D"/>
    <w:rsid w:val="004815B0"/>
    <w:rsid w:val="004818B2"/>
    <w:rsid w:val="004818D3"/>
    <w:rsid w:val="00481C5C"/>
    <w:rsid w:val="0048220C"/>
    <w:rsid w:val="0048275D"/>
    <w:rsid w:val="00482BF0"/>
    <w:rsid w:val="00482D88"/>
    <w:rsid w:val="00482E0C"/>
    <w:rsid w:val="00482F07"/>
    <w:rsid w:val="00482F1F"/>
    <w:rsid w:val="004836BC"/>
    <w:rsid w:val="00483BB6"/>
    <w:rsid w:val="00483BC5"/>
    <w:rsid w:val="00483DEF"/>
    <w:rsid w:val="00483E0A"/>
    <w:rsid w:val="00483F5D"/>
    <w:rsid w:val="00484193"/>
    <w:rsid w:val="004844DA"/>
    <w:rsid w:val="00484A0F"/>
    <w:rsid w:val="00484BD0"/>
    <w:rsid w:val="00485675"/>
    <w:rsid w:val="004858F8"/>
    <w:rsid w:val="0048590C"/>
    <w:rsid w:val="004859D5"/>
    <w:rsid w:val="00485B8E"/>
    <w:rsid w:val="00485CB8"/>
    <w:rsid w:val="004862F7"/>
    <w:rsid w:val="00486666"/>
    <w:rsid w:val="00486AE7"/>
    <w:rsid w:val="00487052"/>
    <w:rsid w:val="004870C0"/>
    <w:rsid w:val="00487254"/>
    <w:rsid w:val="00487388"/>
    <w:rsid w:val="004873CA"/>
    <w:rsid w:val="004873F4"/>
    <w:rsid w:val="0048753A"/>
    <w:rsid w:val="004876BA"/>
    <w:rsid w:val="00487A34"/>
    <w:rsid w:val="00487E88"/>
    <w:rsid w:val="0049002B"/>
    <w:rsid w:val="004901ED"/>
    <w:rsid w:val="00490211"/>
    <w:rsid w:val="00490225"/>
    <w:rsid w:val="00490363"/>
    <w:rsid w:val="0049037C"/>
    <w:rsid w:val="00490D64"/>
    <w:rsid w:val="00490FEE"/>
    <w:rsid w:val="004911DA"/>
    <w:rsid w:val="004913B9"/>
    <w:rsid w:val="004914C4"/>
    <w:rsid w:val="0049167C"/>
    <w:rsid w:val="00491D85"/>
    <w:rsid w:val="00491F2C"/>
    <w:rsid w:val="004925FC"/>
    <w:rsid w:val="00492B21"/>
    <w:rsid w:val="00492F1C"/>
    <w:rsid w:val="00492FE7"/>
    <w:rsid w:val="00493224"/>
    <w:rsid w:val="00493234"/>
    <w:rsid w:val="00493477"/>
    <w:rsid w:val="0049357A"/>
    <w:rsid w:val="00493967"/>
    <w:rsid w:val="00493A26"/>
    <w:rsid w:val="00493AC2"/>
    <w:rsid w:val="0049400A"/>
    <w:rsid w:val="0049421B"/>
    <w:rsid w:val="004945CE"/>
    <w:rsid w:val="00494675"/>
    <w:rsid w:val="00494941"/>
    <w:rsid w:val="0049522E"/>
    <w:rsid w:val="00495637"/>
    <w:rsid w:val="004959EA"/>
    <w:rsid w:val="00496033"/>
    <w:rsid w:val="004961C4"/>
    <w:rsid w:val="0049632E"/>
    <w:rsid w:val="004963D0"/>
    <w:rsid w:val="004966EC"/>
    <w:rsid w:val="004967BE"/>
    <w:rsid w:val="004969F3"/>
    <w:rsid w:val="00496ED2"/>
    <w:rsid w:val="0049721E"/>
    <w:rsid w:val="00497399"/>
    <w:rsid w:val="00497876"/>
    <w:rsid w:val="00497BDA"/>
    <w:rsid w:val="00497C3D"/>
    <w:rsid w:val="004A001F"/>
    <w:rsid w:val="004A02F2"/>
    <w:rsid w:val="004A05F2"/>
    <w:rsid w:val="004A06E0"/>
    <w:rsid w:val="004A06E3"/>
    <w:rsid w:val="004A0B9F"/>
    <w:rsid w:val="004A0D0E"/>
    <w:rsid w:val="004A0F72"/>
    <w:rsid w:val="004A109C"/>
    <w:rsid w:val="004A10DC"/>
    <w:rsid w:val="004A15C4"/>
    <w:rsid w:val="004A19C6"/>
    <w:rsid w:val="004A1D70"/>
    <w:rsid w:val="004A1DCB"/>
    <w:rsid w:val="004A231D"/>
    <w:rsid w:val="004A242A"/>
    <w:rsid w:val="004A25B5"/>
    <w:rsid w:val="004A2B3C"/>
    <w:rsid w:val="004A2D85"/>
    <w:rsid w:val="004A3292"/>
    <w:rsid w:val="004A393C"/>
    <w:rsid w:val="004A3B25"/>
    <w:rsid w:val="004A3C6C"/>
    <w:rsid w:val="004A3D41"/>
    <w:rsid w:val="004A3F23"/>
    <w:rsid w:val="004A46EF"/>
    <w:rsid w:val="004A490A"/>
    <w:rsid w:val="004A4A49"/>
    <w:rsid w:val="004A4BE5"/>
    <w:rsid w:val="004A4C98"/>
    <w:rsid w:val="004A4DB3"/>
    <w:rsid w:val="004A531F"/>
    <w:rsid w:val="004A53A6"/>
    <w:rsid w:val="004A5496"/>
    <w:rsid w:val="004A5759"/>
    <w:rsid w:val="004A57C1"/>
    <w:rsid w:val="004A5E2F"/>
    <w:rsid w:val="004A5F4D"/>
    <w:rsid w:val="004A6257"/>
    <w:rsid w:val="004A640F"/>
    <w:rsid w:val="004A6862"/>
    <w:rsid w:val="004A6C75"/>
    <w:rsid w:val="004A7245"/>
    <w:rsid w:val="004A73B3"/>
    <w:rsid w:val="004A754C"/>
    <w:rsid w:val="004A7769"/>
    <w:rsid w:val="004A7872"/>
    <w:rsid w:val="004A788B"/>
    <w:rsid w:val="004A7A29"/>
    <w:rsid w:val="004A7C18"/>
    <w:rsid w:val="004B0431"/>
    <w:rsid w:val="004B052A"/>
    <w:rsid w:val="004B066F"/>
    <w:rsid w:val="004B0891"/>
    <w:rsid w:val="004B0985"/>
    <w:rsid w:val="004B0B0A"/>
    <w:rsid w:val="004B0CAA"/>
    <w:rsid w:val="004B0D02"/>
    <w:rsid w:val="004B1042"/>
    <w:rsid w:val="004B1405"/>
    <w:rsid w:val="004B1E3D"/>
    <w:rsid w:val="004B2558"/>
    <w:rsid w:val="004B2572"/>
    <w:rsid w:val="004B27EC"/>
    <w:rsid w:val="004B2831"/>
    <w:rsid w:val="004B298E"/>
    <w:rsid w:val="004B2D3B"/>
    <w:rsid w:val="004B2DEB"/>
    <w:rsid w:val="004B2E48"/>
    <w:rsid w:val="004B2FF2"/>
    <w:rsid w:val="004B2FF3"/>
    <w:rsid w:val="004B343E"/>
    <w:rsid w:val="004B37CF"/>
    <w:rsid w:val="004B3B00"/>
    <w:rsid w:val="004B3E77"/>
    <w:rsid w:val="004B4048"/>
    <w:rsid w:val="004B411C"/>
    <w:rsid w:val="004B4212"/>
    <w:rsid w:val="004B4B20"/>
    <w:rsid w:val="004B4C35"/>
    <w:rsid w:val="004B4C73"/>
    <w:rsid w:val="004B4F18"/>
    <w:rsid w:val="004B4F70"/>
    <w:rsid w:val="004B53CB"/>
    <w:rsid w:val="004B5710"/>
    <w:rsid w:val="004B5A15"/>
    <w:rsid w:val="004B5AAB"/>
    <w:rsid w:val="004B5FC7"/>
    <w:rsid w:val="004B60BF"/>
    <w:rsid w:val="004B6BE5"/>
    <w:rsid w:val="004B6F26"/>
    <w:rsid w:val="004B7040"/>
    <w:rsid w:val="004B736C"/>
    <w:rsid w:val="004B750B"/>
    <w:rsid w:val="004B75FB"/>
    <w:rsid w:val="004B76BA"/>
    <w:rsid w:val="004B7703"/>
    <w:rsid w:val="004B7CB5"/>
    <w:rsid w:val="004B7D72"/>
    <w:rsid w:val="004C01A9"/>
    <w:rsid w:val="004C0227"/>
    <w:rsid w:val="004C05A9"/>
    <w:rsid w:val="004C0928"/>
    <w:rsid w:val="004C0A79"/>
    <w:rsid w:val="004C0B2C"/>
    <w:rsid w:val="004C0D3C"/>
    <w:rsid w:val="004C0D83"/>
    <w:rsid w:val="004C109C"/>
    <w:rsid w:val="004C10E5"/>
    <w:rsid w:val="004C13D8"/>
    <w:rsid w:val="004C1529"/>
    <w:rsid w:val="004C18A6"/>
    <w:rsid w:val="004C1AA5"/>
    <w:rsid w:val="004C21E1"/>
    <w:rsid w:val="004C2761"/>
    <w:rsid w:val="004C28F6"/>
    <w:rsid w:val="004C2A0A"/>
    <w:rsid w:val="004C2C25"/>
    <w:rsid w:val="004C308D"/>
    <w:rsid w:val="004C3175"/>
    <w:rsid w:val="004C3530"/>
    <w:rsid w:val="004C358A"/>
    <w:rsid w:val="004C37C8"/>
    <w:rsid w:val="004C3AC0"/>
    <w:rsid w:val="004C3C31"/>
    <w:rsid w:val="004C45EA"/>
    <w:rsid w:val="004C46D3"/>
    <w:rsid w:val="004C48B7"/>
    <w:rsid w:val="004C4DD7"/>
    <w:rsid w:val="004C5009"/>
    <w:rsid w:val="004C501A"/>
    <w:rsid w:val="004C5199"/>
    <w:rsid w:val="004C52B1"/>
    <w:rsid w:val="004C557D"/>
    <w:rsid w:val="004C5A42"/>
    <w:rsid w:val="004C5A4D"/>
    <w:rsid w:val="004C5AF0"/>
    <w:rsid w:val="004C5FE9"/>
    <w:rsid w:val="004C62B0"/>
    <w:rsid w:val="004C6380"/>
    <w:rsid w:val="004C6842"/>
    <w:rsid w:val="004C6CAC"/>
    <w:rsid w:val="004C6E15"/>
    <w:rsid w:val="004C7548"/>
    <w:rsid w:val="004C78EC"/>
    <w:rsid w:val="004C7973"/>
    <w:rsid w:val="004C7AA8"/>
    <w:rsid w:val="004C7B8F"/>
    <w:rsid w:val="004C7CDB"/>
    <w:rsid w:val="004C7CF2"/>
    <w:rsid w:val="004C7E0A"/>
    <w:rsid w:val="004D0308"/>
    <w:rsid w:val="004D0546"/>
    <w:rsid w:val="004D057D"/>
    <w:rsid w:val="004D0CB6"/>
    <w:rsid w:val="004D0D70"/>
    <w:rsid w:val="004D0E64"/>
    <w:rsid w:val="004D0FAB"/>
    <w:rsid w:val="004D12F6"/>
    <w:rsid w:val="004D1A46"/>
    <w:rsid w:val="004D1C3E"/>
    <w:rsid w:val="004D2181"/>
    <w:rsid w:val="004D220D"/>
    <w:rsid w:val="004D2607"/>
    <w:rsid w:val="004D2A39"/>
    <w:rsid w:val="004D2E85"/>
    <w:rsid w:val="004D3603"/>
    <w:rsid w:val="004D36DC"/>
    <w:rsid w:val="004D3FFB"/>
    <w:rsid w:val="004D4062"/>
    <w:rsid w:val="004D4F1F"/>
    <w:rsid w:val="004D53B2"/>
    <w:rsid w:val="004D543B"/>
    <w:rsid w:val="004D58DA"/>
    <w:rsid w:val="004D59C6"/>
    <w:rsid w:val="004D5ADD"/>
    <w:rsid w:val="004D5D5B"/>
    <w:rsid w:val="004D6124"/>
    <w:rsid w:val="004D638E"/>
    <w:rsid w:val="004D6510"/>
    <w:rsid w:val="004D65ED"/>
    <w:rsid w:val="004D669C"/>
    <w:rsid w:val="004D6BB0"/>
    <w:rsid w:val="004D6CC4"/>
    <w:rsid w:val="004D6E08"/>
    <w:rsid w:val="004D6EAC"/>
    <w:rsid w:val="004D7051"/>
    <w:rsid w:val="004D7364"/>
    <w:rsid w:val="004D7509"/>
    <w:rsid w:val="004D789B"/>
    <w:rsid w:val="004D79AC"/>
    <w:rsid w:val="004E0221"/>
    <w:rsid w:val="004E05C6"/>
    <w:rsid w:val="004E0632"/>
    <w:rsid w:val="004E085B"/>
    <w:rsid w:val="004E08B9"/>
    <w:rsid w:val="004E0C3D"/>
    <w:rsid w:val="004E0C51"/>
    <w:rsid w:val="004E0DF2"/>
    <w:rsid w:val="004E0F3F"/>
    <w:rsid w:val="004E1211"/>
    <w:rsid w:val="004E15BD"/>
    <w:rsid w:val="004E15D4"/>
    <w:rsid w:val="004E19CF"/>
    <w:rsid w:val="004E1A73"/>
    <w:rsid w:val="004E1F0E"/>
    <w:rsid w:val="004E217A"/>
    <w:rsid w:val="004E23D0"/>
    <w:rsid w:val="004E2A67"/>
    <w:rsid w:val="004E2B7F"/>
    <w:rsid w:val="004E33DD"/>
    <w:rsid w:val="004E34D2"/>
    <w:rsid w:val="004E3620"/>
    <w:rsid w:val="004E39E6"/>
    <w:rsid w:val="004E3A6A"/>
    <w:rsid w:val="004E3AF6"/>
    <w:rsid w:val="004E3F13"/>
    <w:rsid w:val="004E4242"/>
    <w:rsid w:val="004E4642"/>
    <w:rsid w:val="004E46AB"/>
    <w:rsid w:val="004E472F"/>
    <w:rsid w:val="004E47F1"/>
    <w:rsid w:val="004E48A2"/>
    <w:rsid w:val="004E4C96"/>
    <w:rsid w:val="004E542E"/>
    <w:rsid w:val="004E546E"/>
    <w:rsid w:val="004E54E9"/>
    <w:rsid w:val="004E5FDD"/>
    <w:rsid w:val="004E63C7"/>
    <w:rsid w:val="004E63E2"/>
    <w:rsid w:val="004E67DD"/>
    <w:rsid w:val="004E6ADF"/>
    <w:rsid w:val="004E6E8C"/>
    <w:rsid w:val="004E719D"/>
    <w:rsid w:val="004E77B8"/>
    <w:rsid w:val="004E7CE4"/>
    <w:rsid w:val="004E7E76"/>
    <w:rsid w:val="004E7EC6"/>
    <w:rsid w:val="004F0638"/>
    <w:rsid w:val="004F0759"/>
    <w:rsid w:val="004F0A81"/>
    <w:rsid w:val="004F0B40"/>
    <w:rsid w:val="004F0EB1"/>
    <w:rsid w:val="004F10A0"/>
    <w:rsid w:val="004F139F"/>
    <w:rsid w:val="004F1609"/>
    <w:rsid w:val="004F19AB"/>
    <w:rsid w:val="004F1A43"/>
    <w:rsid w:val="004F1F86"/>
    <w:rsid w:val="004F2131"/>
    <w:rsid w:val="004F2368"/>
    <w:rsid w:val="004F2426"/>
    <w:rsid w:val="004F27A6"/>
    <w:rsid w:val="004F2A15"/>
    <w:rsid w:val="004F3139"/>
    <w:rsid w:val="004F34FA"/>
    <w:rsid w:val="004F35D8"/>
    <w:rsid w:val="004F3993"/>
    <w:rsid w:val="004F3E6C"/>
    <w:rsid w:val="004F44BB"/>
    <w:rsid w:val="004F4AA2"/>
    <w:rsid w:val="004F4AA3"/>
    <w:rsid w:val="004F5906"/>
    <w:rsid w:val="004F59A9"/>
    <w:rsid w:val="004F5AA8"/>
    <w:rsid w:val="004F5E42"/>
    <w:rsid w:val="004F6462"/>
    <w:rsid w:val="004F6467"/>
    <w:rsid w:val="004F64DC"/>
    <w:rsid w:val="004F66DC"/>
    <w:rsid w:val="004F6F43"/>
    <w:rsid w:val="004F6F64"/>
    <w:rsid w:val="004F6F9B"/>
    <w:rsid w:val="004F7191"/>
    <w:rsid w:val="004F723F"/>
    <w:rsid w:val="004F786B"/>
    <w:rsid w:val="004F7D1C"/>
    <w:rsid w:val="00500662"/>
    <w:rsid w:val="005007C5"/>
    <w:rsid w:val="005008E3"/>
    <w:rsid w:val="00500E72"/>
    <w:rsid w:val="00501158"/>
    <w:rsid w:val="005016B9"/>
    <w:rsid w:val="00501925"/>
    <w:rsid w:val="00501A1C"/>
    <w:rsid w:val="00501E05"/>
    <w:rsid w:val="00501FC2"/>
    <w:rsid w:val="0050209F"/>
    <w:rsid w:val="00502380"/>
    <w:rsid w:val="005025CA"/>
    <w:rsid w:val="005026A6"/>
    <w:rsid w:val="005027A2"/>
    <w:rsid w:val="00502A66"/>
    <w:rsid w:val="00502B21"/>
    <w:rsid w:val="00502DB4"/>
    <w:rsid w:val="00502EDD"/>
    <w:rsid w:val="00503078"/>
    <w:rsid w:val="005030A0"/>
    <w:rsid w:val="0050314D"/>
    <w:rsid w:val="0050319A"/>
    <w:rsid w:val="005033C5"/>
    <w:rsid w:val="0050349C"/>
    <w:rsid w:val="00504115"/>
    <w:rsid w:val="005044A0"/>
    <w:rsid w:val="0050461D"/>
    <w:rsid w:val="00504925"/>
    <w:rsid w:val="005051EB"/>
    <w:rsid w:val="00505384"/>
    <w:rsid w:val="005053B0"/>
    <w:rsid w:val="005053F9"/>
    <w:rsid w:val="00505618"/>
    <w:rsid w:val="00505735"/>
    <w:rsid w:val="00505C62"/>
    <w:rsid w:val="00505D34"/>
    <w:rsid w:val="00505D70"/>
    <w:rsid w:val="00505EE9"/>
    <w:rsid w:val="005064DE"/>
    <w:rsid w:val="00506768"/>
    <w:rsid w:val="00506A4F"/>
    <w:rsid w:val="00506BA2"/>
    <w:rsid w:val="00506DC7"/>
    <w:rsid w:val="00507531"/>
    <w:rsid w:val="00507B29"/>
    <w:rsid w:val="00507BAD"/>
    <w:rsid w:val="005101F0"/>
    <w:rsid w:val="00510306"/>
    <w:rsid w:val="0051034B"/>
    <w:rsid w:val="00510525"/>
    <w:rsid w:val="00510712"/>
    <w:rsid w:val="00510BA6"/>
    <w:rsid w:val="00510BC9"/>
    <w:rsid w:val="00510DB2"/>
    <w:rsid w:val="00510DE7"/>
    <w:rsid w:val="00510FD2"/>
    <w:rsid w:val="005110C6"/>
    <w:rsid w:val="005119E5"/>
    <w:rsid w:val="00511E7D"/>
    <w:rsid w:val="00511F4A"/>
    <w:rsid w:val="005120A2"/>
    <w:rsid w:val="0051233D"/>
    <w:rsid w:val="00512403"/>
    <w:rsid w:val="00512701"/>
    <w:rsid w:val="005129FA"/>
    <w:rsid w:val="00512C3A"/>
    <w:rsid w:val="00512D88"/>
    <w:rsid w:val="00512F19"/>
    <w:rsid w:val="00513036"/>
    <w:rsid w:val="00513313"/>
    <w:rsid w:val="00513CB0"/>
    <w:rsid w:val="00513F34"/>
    <w:rsid w:val="00513F6D"/>
    <w:rsid w:val="00514684"/>
    <w:rsid w:val="00514724"/>
    <w:rsid w:val="005149E3"/>
    <w:rsid w:val="00514E2D"/>
    <w:rsid w:val="0051526D"/>
    <w:rsid w:val="00515532"/>
    <w:rsid w:val="00515688"/>
    <w:rsid w:val="0051589C"/>
    <w:rsid w:val="00515F11"/>
    <w:rsid w:val="00516000"/>
    <w:rsid w:val="00516220"/>
    <w:rsid w:val="0051627B"/>
    <w:rsid w:val="0051644A"/>
    <w:rsid w:val="005164DE"/>
    <w:rsid w:val="005167A9"/>
    <w:rsid w:val="00516848"/>
    <w:rsid w:val="005168FC"/>
    <w:rsid w:val="00516E03"/>
    <w:rsid w:val="00517476"/>
    <w:rsid w:val="00517684"/>
    <w:rsid w:val="00517726"/>
    <w:rsid w:val="0051798B"/>
    <w:rsid w:val="00517CE5"/>
    <w:rsid w:val="00520102"/>
    <w:rsid w:val="00520292"/>
    <w:rsid w:val="00520410"/>
    <w:rsid w:val="005208D3"/>
    <w:rsid w:val="00520A42"/>
    <w:rsid w:val="00520B5D"/>
    <w:rsid w:val="005211D0"/>
    <w:rsid w:val="00521832"/>
    <w:rsid w:val="00521BA3"/>
    <w:rsid w:val="00522292"/>
    <w:rsid w:val="0052266F"/>
    <w:rsid w:val="005226D6"/>
    <w:rsid w:val="005229DC"/>
    <w:rsid w:val="00522C07"/>
    <w:rsid w:val="00523151"/>
    <w:rsid w:val="00523374"/>
    <w:rsid w:val="005239FE"/>
    <w:rsid w:val="00523EDE"/>
    <w:rsid w:val="00524816"/>
    <w:rsid w:val="00524B0F"/>
    <w:rsid w:val="005255A2"/>
    <w:rsid w:val="00525679"/>
    <w:rsid w:val="00525A94"/>
    <w:rsid w:val="005266CB"/>
    <w:rsid w:val="005267E4"/>
    <w:rsid w:val="00526A1F"/>
    <w:rsid w:val="00526A4B"/>
    <w:rsid w:val="00527023"/>
    <w:rsid w:val="00527747"/>
    <w:rsid w:val="0052786E"/>
    <w:rsid w:val="005278B3"/>
    <w:rsid w:val="00527E07"/>
    <w:rsid w:val="00527EBA"/>
    <w:rsid w:val="00527FEA"/>
    <w:rsid w:val="005300CF"/>
    <w:rsid w:val="00530598"/>
    <w:rsid w:val="005308D8"/>
    <w:rsid w:val="00530BC3"/>
    <w:rsid w:val="00530BFE"/>
    <w:rsid w:val="005310A6"/>
    <w:rsid w:val="0053119D"/>
    <w:rsid w:val="005312C4"/>
    <w:rsid w:val="00531544"/>
    <w:rsid w:val="005316E8"/>
    <w:rsid w:val="005316F7"/>
    <w:rsid w:val="0053173D"/>
    <w:rsid w:val="00531899"/>
    <w:rsid w:val="005318DA"/>
    <w:rsid w:val="005318FF"/>
    <w:rsid w:val="005319E9"/>
    <w:rsid w:val="00531A18"/>
    <w:rsid w:val="00531A40"/>
    <w:rsid w:val="00531E1F"/>
    <w:rsid w:val="00531E95"/>
    <w:rsid w:val="005326C5"/>
    <w:rsid w:val="005329A1"/>
    <w:rsid w:val="00532C03"/>
    <w:rsid w:val="00532EC8"/>
    <w:rsid w:val="00533089"/>
    <w:rsid w:val="0053323B"/>
    <w:rsid w:val="0053349F"/>
    <w:rsid w:val="00533609"/>
    <w:rsid w:val="005339EA"/>
    <w:rsid w:val="00533AA2"/>
    <w:rsid w:val="00533E12"/>
    <w:rsid w:val="00533FCE"/>
    <w:rsid w:val="0053403B"/>
    <w:rsid w:val="0053408E"/>
    <w:rsid w:val="00534BD6"/>
    <w:rsid w:val="00534D03"/>
    <w:rsid w:val="00534F56"/>
    <w:rsid w:val="00534FBA"/>
    <w:rsid w:val="00535064"/>
    <w:rsid w:val="005351BE"/>
    <w:rsid w:val="00535838"/>
    <w:rsid w:val="00535C42"/>
    <w:rsid w:val="00535FCA"/>
    <w:rsid w:val="0053660D"/>
    <w:rsid w:val="005367C9"/>
    <w:rsid w:val="00536E75"/>
    <w:rsid w:val="00536FC4"/>
    <w:rsid w:val="0053702D"/>
    <w:rsid w:val="005372CF"/>
    <w:rsid w:val="00537504"/>
    <w:rsid w:val="005375AC"/>
    <w:rsid w:val="00537721"/>
    <w:rsid w:val="00540081"/>
    <w:rsid w:val="00540277"/>
    <w:rsid w:val="00540464"/>
    <w:rsid w:val="005405DA"/>
    <w:rsid w:val="005409B2"/>
    <w:rsid w:val="00540BD3"/>
    <w:rsid w:val="00540E36"/>
    <w:rsid w:val="00540F70"/>
    <w:rsid w:val="005414EB"/>
    <w:rsid w:val="00541C83"/>
    <w:rsid w:val="00541D29"/>
    <w:rsid w:val="0054210B"/>
    <w:rsid w:val="005421DB"/>
    <w:rsid w:val="00542321"/>
    <w:rsid w:val="00542354"/>
    <w:rsid w:val="005423D1"/>
    <w:rsid w:val="005424A9"/>
    <w:rsid w:val="00542816"/>
    <w:rsid w:val="00542C6E"/>
    <w:rsid w:val="00542D55"/>
    <w:rsid w:val="00542E93"/>
    <w:rsid w:val="00542EF2"/>
    <w:rsid w:val="00542F12"/>
    <w:rsid w:val="00542FFE"/>
    <w:rsid w:val="00543028"/>
    <w:rsid w:val="00543500"/>
    <w:rsid w:val="00543B3F"/>
    <w:rsid w:val="00543F73"/>
    <w:rsid w:val="00544190"/>
    <w:rsid w:val="005442F4"/>
    <w:rsid w:val="0054439D"/>
    <w:rsid w:val="00544401"/>
    <w:rsid w:val="00544406"/>
    <w:rsid w:val="00544414"/>
    <w:rsid w:val="00544440"/>
    <w:rsid w:val="005445A5"/>
    <w:rsid w:val="00544612"/>
    <w:rsid w:val="005447AB"/>
    <w:rsid w:val="005447AC"/>
    <w:rsid w:val="0054486A"/>
    <w:rsid w:val="00544F06"/>
    <w:rsid w:val="00544FBE"/>
    <w:rsid w:val="00545419"/>
    <w:rsid w:val="0054543A"/>
    <w:rsid w:val="00545B9D"/>
    <w:rsid w:val="005461E2"/>
    <w:rsid w:val="00546C12"/>
    <w:rsid w:val="00546D96"/>
    <w:rsid w:val="00546F9F"/>
    <w:rsid w:val="00547421"/>
    <w:rsid w:val="005478C9"/>
    <w:rsid w:val="00547943"/>
    <w:rsid w:val="00547A98"/>
    <w:rsid w:val="0055000D"/>
    <w:rsid w:val="00550069"/>
    <w:rsid w:val="00550385"/>
    <w:rsid w:val="00550550"/>
    <w:rsid w:val="00550DA5"/>
    <w:rsid w:val="00550E5E"/>
    <w:rsid w:val="00551020"/>
    <w:rsid w:val="00551185"/>
    <w:rsid w:val="0055118D"/>
    <w:rsid w:val="0055134B"/>
    <w:rsid w:val="0055167D"/>
    <w:rsid w:val="00551A91"/>
    <w:rsid w:val="00551FA8"/>
    <w:rsid w:val="005521BC"/>
    <w:rsid w:val="00552F9E"/>
    <w:rsid w:val="005536B7"/>
    <w:rsid w:val="00553EF6"/>
    <w:rsid w:val="00553F31"/>
    <w:rsid w:val="005540C6"/>
    <w:rsid w:val="00554241"/>
    <w:rsid w:val="005547F0"/>
    <w:rsid w:val="00554970"/>
    <w:rsid w:val="00554A2D"/>
    <w:rsid w:val="005552CC"/>
    <w:rsid w:val="00555370"/>
    <w:rsid w:val="0055569F"/>
    <w:rsid w:val="00555735"/>
    <w:rsid w:val="00555C7B"/>
    <w:rsid w:val="00556586"/>
    <w:rsid w:val="005567B1"/>
    <w:rsid w:val="00556E78"/>
    <w:rsid w:val="00556F6A"/>
    <w:rsid w:val="0055704E"/>
    <w:rsid w:val="0055706A"/>
    <w:rsid w:val="005571E4"/>
    <w:rsid w:val="00557611"/>
    <w:rsid w:val="005578AC"/>
    <w:rsid w:val="00560262"/>
    <w:rsid w:val="005607EF"/>
    <w:rsid w:val="00560865"/>
    <w:rsid w:val="00560AAB"/>
    <w:rsid w:val="00560C67"/>
    <w:rsid w:val="00560CE1"/>
    <w:rsid w:val="00560FB6"/>
    <w:rsid w:val="005614E1"/>
    <w:rsid w:val="00561BA0"/>
    <w:rsid w:val="00561BB4"/>
    <w:rsid w:val="00561BEA"/>
    <w:rsid w:val="00562062"/>
    <w:rsid w:val="005622E8"/>
    <w:rsid w:val="00562786"/>
    <w:rsid w:val="0056287D"/>
    <w:rsid w:val="00562896"/>
    <w:rsid w:val="00562EAF"/>
    <w:rsid w:val="00563057"/>
    <w:rsid w:val="0056311D"/>
    <w:rsid w:val="00563156"/>
    <w:rsid w:val="00563393"/>
    <w:rsid w:val="005636F8"/>
    <w:rsid w:val="005637B3"/>
    <w:rsid w:val="00563B3A"/>
    <w:rsid w:val="005641B8"/>
    <w:rsid w:val="00564510"/>
    <w:rsid w:val="00564998"/>
    <w:rsid w:val="00564D50"/>
    <w:rsid w:val="00564E20"/>
    <w:rsid w:val="00564E28"/>
    <w:rsid w:val="00564EA5"/>
    <w:rsid w:val="00564FED"/>
    <w:rsid w:val="005650CB"/>
    <w:rsid w:val="00565324"/>
    <w:rsid w:val="0056533D"/>
    <w:rsid w:val="0056579A"/>
    <w:rsid w:val="005665ED"/>
    <w:rsid w:val="0056670D"/>
    <w:rsid w:val="00566EC3"/>
    <w:rsid w:val="00566F90"/>
    <w:rsid w:val="00567155"/>
    <w:rsid w:val="00567493"/>
    <w:rsid w:val="00567559"/>
    <w:rsid w:val="005679B3"/>
    <w:rsid w:val="00567A68"/>
    <w:rsid w:val="00567B64"/>
    <w:rsid w:val="00567E5C"/>
    <w:rsid w:val="005702B8"/>
    <w:rsid w:val="005703CD"/>
    <w:rsid w:val="00570490"/>
    <w:rsid w:val="005705B8"/>
    <w:rsid w:val="00570710"/>
    <w:rsid w:val="00570A0A"/>
    <w:rsid w:val="00570AFF"/>
    <w:rsid w:val="00571155"/>
    <w:rsid w:val="005711FE"/>
    <w:rsid w:val="005713B0"/>
    <w:rsid w:val="00571421"/>
    <w:rsid w:val="005714E9"/>
    <w:rsid w:val="005717DA"/>
    <w:rsid w:val="00571B0B"/>
    <w:rsid w:val="00571B24"/>
    <w:rsid w:val="00571CD0"/>
    <w:rsid w:val="00571D1E"/>
    <w:rsid w:val="00571E41"/>
    <w:rsid w:val="00572066"/>
    <w:rsid w:val="005721A0"/>
    <w:rsid w:val="005722CF"/>
    <w:rsid w:val="0057278D"/>
    <w:rsid w:val="005729D4"/>
    <w:rsid w:val="00572DCD"/>
    <w:rsid w:val="0057300E"/>
    <w:rsid w:val="00573041"/>
    <w:rsid w:val="0057364D"/>
    <w:rsid w:val="00573674"/>
    <w:rsid w:val="00573B7E"/>
    <w:rsid w:val="00573E8D"/>
    <w:rsid w:val="00573EAC"/>
    <w:rsid w:val="00573EDD"/>
    <w:rsid w:val="00574127"/>
    <w:rsid w:val="0057449F"/>
    <w:rsid w:val="00574536"/>
    <w:rsid w:val="00574A87"/>
    <w:rsid w:val="00574AC1"/>
    <w:rsid w:val="00574B19"/>
    <w:rsid w:val="00574BBE"/>
    <w:rsid w:val="00574F13"/>
    <w:rsid w:val="005755B1"/>
    <w:rsid w:val="005758FF"/>
    <w:rsid w:val="00575A57"/>
    <w:rsid w:val="00575E71"/>
    <w:rsid w:val="005760A4"/>
    <w:rsid w:val="005764D1"/>
    <w:rsid w:val="005766A0"/>
    <w:rsid w:val="00576733"/>
    <w:rsid w:val="0057691A"/>
    <w:rsid w:val="0057754B"/>
    <w:rsid w:val="00577796"/>
    <w:rsid w:val="00577D15"/>
    <w:rsid w:val="00577F28"/>
    <w:rsid w:val="00577F31"/>
    <w:rsid w:val="00577FC2"/>
    <w:rsid w:val="005800F3"/>
    <w:rsid w:val="00580359"/>
    <w:rsid w:val="00580D70"/>
    <w:rsid w:val="00580DEA"/>
    <w:rsid w:val="00580E27"/>
    <w:rsid w:val="005814A0"/>
    <w:rsid w:val="00581DCE"/>
    <w:rsid w:val="00582051"/>
    <w:rsid w:val="00582075"/>
    <w:rsid w:val="00582107"/>
    <w:rsid w:val="005823EC"/>
    <w:rsid w:val="00582750"/>
    <w:rsid w:val="00582900"/>
    <w:rsid w:val="00583021"/>
    <w:rsid w:val="005836B3"/>
    <w:rsid w:val="00583BF8"/>
    <w:rsid w:val="00583F3E"/>
    <w:rsid w:val="00583FE0"/>
    <w:rsid w:val="00584564"/>
    <w:rsid w:val="005845DC"/>
    <w:rsid w:val="00584ABF"/>
    <w:rsid w:val="00584C22"/>
    <w:rsid w:val="00584D24"/>
    <w:rsid w:val="00584E06"/>
    <w:rsid w:val="0058516B"/>
    <w:rsid w:val="0058563D"/>
    <w:rsid w:val="0058579A"/>
    <w:rsid w:val="00585903"/>
    <w:rsid w:val="00585A72"/>
    <w:rsid w:val="00585B54"/>
    <w:rsid w:val="00585C92"/>
    <w:rsid w:val="00585D1C"/>
    <w:rsid w:val="00586185"/>
    <w:rsid w:val="00586682"/>
    <w:rsid w:val="005867A3"/>
    <w:rsid w:val="0058682A"/>
    <w:rsid w:val="00586CB7"/>
    <w:rsid w:val="00586D92"/>
    <w:rsid w:val="00586D99"/>
    <w:rsid w:val="0058706C"/>
    <w:rsid w:val="00587150"/>
    <w:rsid w:val="0058718B"/>
    <w:rsid w:val="00587301"/>
    <w:rsid w:val="0058757B"/>
    <w:rsid w:val="00587961"/>
    <w:rsid w:val="00587D4D"/>
    <w:rsid w:val="00587EAE"/>
    <w:rsid w:val="0059038B"/>
    <w:rsid w:val="00590924"/>
    <w:rsid w:val="005909A2"/>
    <w:rsid w:val="00590E22"/>
    <w:rsid w:val="00590E55"/>
    <w:rsid w:val="00590F9F"/>
    <w:rsid w:val="00591042"/>
    <w:rsid w:val="005912B3"/>
    <w:rsid w:val="005915A6"/>
    <w:rsid w:val="00591AFC"/>
    <w:rsid w:val="00591D02"/>
    <w:rsid w:val="00591D74"/>
    <w:rsid w:val="00592247"/>
    <w:rsid w:val="0059246B"/>
    <w:rsid w:val="0059263A"/>
    <w:rsid w:val="00592669"/>
    <w:rsid w:val="0059286B"/>
    <w:rsid w:val="00592A00"/>
    <w:rsid w:val="00592CFB"/>
    <w:rsid w:val="00592EB9"/>
    <w:rsid w:val="00593046"/>
    <w:rsid w:val="0059313C"/>
    <w:rsid w:val="0059319D"/>
    <w:rsid w:val="005932F9"/>
    <w:rsid w:val="00593594"/>
    <w:rsid w:val="00593740"/>
    <w:rsid w:val="00593B00"/>
    <w:rsid w:val="00593BD1"/>
    <w:rsid w:val="0059416D"/>
    <w:rsid w:val="00594254"/>
    <w:rsid w:val="005943D7"/>
    <w:rsid w:val="0059453A"/>
    <w:rsid w:val="005947AD"/>
    <w:rsid w:val="005947F1"/>
    <w:rsid w:val="00594B37"/>
    <w:rsid w:val="00594E0D"/>
    <w:rsid w:val="00595309"/>
    <w:rsid w:val="00595737"/>
    <w:rsid w:val="005959CB"/>
    <w:rsid w:val="00595AA2"/>
    <w:rsid w:val="0059601E"/>
    <w:rsid w:val="005960B6"/>
    <w:rsid w:val="0059638F"/>
    <w:rsid w:val="00596516"/>
    <w:rsid w:val="00596744"/>
    <w:rsid w:val="00596D4C"/>
    <w:rsid w:val="00596FBA"/>
    <w:rsid w:val="00597748"/>
    <w:rsid w:val="00597782"/>
    <w:rsid w:val="005977C1"/>
    <w:rsid w:val="005979A3"/>
    <w:rsid w:val="00597EC7"/>
    <w:rsid w:val="005A00A1"/>
    <w:rsid w:val="005A037B"/>
    <w:rsid w:val="005A07C8"/>
    <w:rsid w:val="005A0B0D"/>
    <w:rsid w:val="005A1068"/>
    <w:rsid w:val="005A16CD"/>
    <w:rsid w:val="005A1926"/>
    <w:rsid w:val="005A1C0C"/>
    <w:rsid w:val="005A1FB5"/>
    <w:rsid w:val="005A25E2"/>
    <w:rsid w:val="005A2731"/>
    <w:rsid w:val="005A27F2"/>
    <w:rsid w:val="005A2831"/>
    <w:rsid w:val="005A2D08"/>
    <w:rsid w:val="005A2D14"/>
    <w:rsid w:val="005A2D19"/>
    <w:rsid w:val="005A2DF4"/>
    <w:rsid w:val="005A2E61"/>
    <w:rsid w:val="005A2F8A"/>
    <w:rsid w:val="005A3151"/>
    <w:rsid w:val="005A32CF"/>
    <w:rsid w:val="005A338C"/>
    <w:rsid w:val="005A34AF"/>
    <w:rsid w:val="005A3A2C"/>
    <w:rsid w:val="005A3B34"/>
    <w:rsid w:val="005A3D76"/>
    <w:rsid w:val="005A4258"/>
    <w:rsid w:val="005A4282"/>
    <w:rsid w:val="005A42F1"/>
    <w:rsid w:val="005A435F"/>
    <w:rsid w:val="005A494A"/>
    <w:rsid w:val="005A4ABD"/>
    <w:rsid w:val="005A4B01"/>
    <w:rsid w:val="005A4FBC"/>
    <w:rsid w:val="005A50AE"/>
    <w:rsid w:val="005A50DE"/>
    <w:rsid w:val="005A52E4"/>
    <w:rsid w:val="005A5359"/>
    <w:rsid w:val="005A54CB"/>
    <w:rsid w:val="005A5567"/>
    <w:rsid w:val="005A5AA9"/>
    <w:rsid w:val="005A5CD5"/>
    <w:rsid w:val="005A6030"/>
    <w:rsid w:val="005A60C2"/>
    <w:rsid w:val="005A619C"/>
    <w:rsid w:val="005A64C3"/>
    <w:rsid w:val="005A685D"/>
    <w:rsid w:val="005A68EF"/>
    <w:rsid w:val="005A690A"/>
    <w:rsid w:val="005A69FF"/>
    <w:rsid w:val="005A6A59"/>
    <w:rsid w:val="005A6BFD"/>
    <w:rsid w:val="005A6DE9"/>
    <w:rsid w:val="005A734B"/>
    <w:rsid w:val="005A74F6"/>
    <w:rsid w:val="005A7520"/>
    <w:rsid w:val="005A7E60"/>
    <w:rsid w:val="005B01E4"/>
    <w:rsid w:val="005B03CB"/>
    <w:rsid w:val="005B0A24"/>
    <w:rsid w:val="005B0ACF"/>
    <w:rsid w:val="005B0C17"/>
    <w:rsid w:val="005B0D30"/>
    <w:rsid w:val="005B0F09"/>
    <w:rsid w:val="005B105D"/>
    <w:rsid w:val="005B168C"/>
    <w:rsid w:val="005B18FB"/>
    <w:rsid w:val="005B21FE"/>
    <w:rsid w:val="005B2279"/>
    <w:rsid w:val="005B255E"/>
    <w:rsid w:val="005B262A"/>
    <w:rsid w:val="005B2AF3"/>
    <w:rsid w:val="005B2C87"/>
    <w:rsid w:val="005B3265"/>
    <w:rsid w:val="005B33C4"/>
    <w:rsid w:val="005B3745"/>
    <w:rsid w:val="005B3757"/>
    <w:rsid w:val="005B3A93"/>
    <w:rsid w:val="005B3B0C"/>
    <w:rsid w:val="005B3B63"/>
    <w:rsid w:val="005B3C9B"/>
    <w:rsid w:val="005B3D50"/>
    <w:rsid w:val="005B3F12"/>
    <w:rsid w:val="005B4354"/>
    <w:rsid w:val="005B4442"/>
    <w:rsid w:val="005B474B"/>
    <w:rsid w:val="005B4F66"/>
    <w:rsid w:val="005B5030"/>
    <w:rsid w:val="005B5067"/>
    <w:rsid w:val="005B5199"/>
    <w:rsid w:val="005B5357"/>
    <w:rsid w:val="005B5442"/>
    <w:rsid w:val="005B5577"/>
    <w:rsid w:val="005B5799"/>
    <w:rsid w:val="005B5CF1"/>
    <w:rsid w:val="005B5DF8"/>
    <w:rsid w:val="005B5F80"/>
    <w:rsid w:val="005B6084"/>
    <w:rsid w:val="005B6316"/>
    <w:rsid w:val="005B6409"/>
    <w:rsid w:val="005B640F"/>
    <w:rsid w:val="005B65D6"/>
    <w:rsid w:val="005B6C49"/>
    <w:rsid w:val="005B6CCB"/>
    <w:rsid w:val="005B7036"/>
    <w:rsid w:val="005B724A"/>
    <w:rsid w:val="005B7573"/>
    <w:rsid w:val="005B75D9"/>
    <w:rsid w:val="005B7CCC"/>
    <w:rsid w:val="005B7EB1"/>
    <w:rsid w:val="005C0042"/>
    <w:rsid w:val="005C0052"/>
    <w:rsid w:val="005C03F2"/>
    <w:rsid w:val="005C040C"/>
    <w:rsid w:val="005C04D8"/>
    <w:rsid w:val="005C08D4"/>
    <w:rsid w:val="005C1121"/>
    <w:rsid w:val="005C1281"/>
    <w:rsid w:val="005C1488"/>
    <w:rsid w:val="005C1593"/>
    <w:rsid w:val="005C1C9B"/>
    <w:rsid w:val="005C20BD"/>
    <w:rsid w:val="005C2D5B"/>
    <w:rsid w:val="005C2EB8"/>
    <w:rsid w:val="005C30D8"/>
    <w:rsid w:val="005C3BCE"/>
    <w:rsid w:val="005C3DA9"/>
    <w:rsid w:val="005C4BCC"/>
    <w:rsid w:val="005C4C51"/>
    <w:rsid w:val="005C4EEC"/>
    <w:rsid w:val="005C4FB4"/>
    <w:rsid w:val="005C50C6"/>
    <w:rsid w:val="005C518E"/>
    <w:rsid w:val="005C5522"/>
    <w:rsid w:val="005C5DDE"/>
    <w:rsid w:val="005C6184"/>
    <w:rsid w:val="005C6315"/>
    <w:rsid w:val="005C63CD"/>
    <w:rsid w:val="005C646A"/>
    <w:rsid w:val="005C64C9"/>
    <w:rsid w:val="005C666F"/>
    <w:rsid w:val="005C66FF"/>
    <w:rsid w:val="005C673C"/>
    <w:rsid w:val="005C6C36"/>
    <w:rsid w:val="005C7079"/>
    <w:rsid w:val="005C7491"/>
    <w:rsid w:val="005C7A14"/>
    <w:rsid w:val="005C7A74"/>
    <w:rsid w:val="005C7E55"/>
    <w:rsid w:val="005C7E81"/>
    <w:rsid w:val="005D036C"/>
    <w:rsid w:val="005D0454"/>
    <w:rsid w:val="005D0566"/>
    <w:rsid w:val="005D0616"/>
    <w:rsid w:val="005D0682"/>
    <w:rsid w:val="005D06C6"/>
    <w:rsid w:val="005D06E8"/>
    <w:rsid w:val="005D0738"/>
    <w:rsid w:val="005D0ADC"/>
    <w:rsid w:val="005D0FF5"/>
    <w:rsid w:val="005D1040"/>
    <w:rsid w:val="005D11D4"/>
    <w:rsid w:val="005D1228"/>
    <w:rsid w:val="005D1460"/>
    <w:rsid w:val="005D14E0"/>
    <w:rsid w:val="005D1567"/>
    <w:rsid w:val="005D163A"/>
    <w:rsid w:val="005D16B5"/>
    <w:rsid w:val="005D18C7"/>
    <w:rsid w:val="005D1C81"/>
    <w:rsid w:val="005D1E7E"/>
    <w:rsid w:val="005D1F75"/>
    <w:rsid w:val="005D1FA5"/>
    <w:rsid w:val="005D2872"/>
    <w:rsid w:val="005D2BC1"/>
    <w:rsid w:val="005D2EEE"/>
    <w:rsid w:val="005D30CB"/>
    <w:rsid w:val="005D3412"/>
    <w:rsid w:val="005D35A0"/>
    <w:rsid w:val="005D35A5"/>
    <w:rsid w:val="005D386E"/>
    <w:rsid w:val="005D3ACF"/>
    <w:rsid w:val="005D42B2"/>
    <w:rsid w:val="005D4778"/>
    <w:rsid w:val="005D48E4"/>
    <w:rsid w:val="005D53DE"/>
    <w:rsid w:val="005D54AE"/>
    <w:rsid w:val="005D5722"/>
    <w:rsid w:val="005D5A4C"/>
    <w:rsid w:val="005D5A5F"/>
    <w:rsid w:val="005D5B82"/>
    <w:rsid w:val="005D5F28"/>
    <w:rsid w:val="005D6542"/>
    <w:rsid w:val="005D6638"/>
    <w:rsid w:val="005D663E"/>
    <w:rsid w:val="005D68B5"/>
    <w:rsid w:val="005D6939"/>
    <w:rsid w:val="005D6F39"/>
    <w:rsid w:val="005D722C"/>
    <w:rsid w:val="005D7A06"/>
    <w:rsid w:val="005D7C29"/>
    <w:rsid w:val="005D7C39"/>
    <w:rsid w:val="005D7D63"/>
    <w:rsid w:val="005D7DC3"/>
    <w:rsid w:val="005E023A"/>
    <w:rsid w:val="005E038A"/>
    <w:rsid w:val="005E0507"/>
    <w:rsid w:val="005E0639"/>
    <w:rsid w:val="005E06C1"/>
    <w:rsid w:val="005E07DB"/>
    <w:rsid w:val="005E084B"/>
    <w:rsid w:val="005E09A1"/>
    <w:rsid w:val="005E0E04"/>
    <w:rsid w:val="005E178E"/>
    <w:rsid w:val="005E1D73"/>
    <w:rsid w:val="005E1F43"/>
    <w:rsid w:val="005E2433"/>
    <w:rsid w:val="005E27E1"/>
    <w:rsid w:val="005E2833"/>
    <w:rsid w:val="005E2C3B"/>
    <w:rsid w:val="005E2C86"/>
    <w:rsid w:val="005E2E60"/>
    <w:rsid w:val="005E2F84"/>
    <w:rsid w:val="005E3043"/>
    <w:rsid w:val="005E308F"/>
    <w:rsid w:val="005E37E8"/>
    <w:rsid w:val="005E3A74"/>
    <w:rsid w:val="005E3AAB"/>
    <w:rsid w:val="005E4BB2"/>
    <w:rsid w:val="005E4FCD"/>
    <w:rsid w:val="005E5237"/>
    <w:rsid w:val="005E52EB"/>
    <w:rsid w:val="005E5572"/>
    <w:rsid w:val="005E56CB"/>
    <w:rsid w:val="005E5C1F"/>
    <w:rsid w:val="005E5FF2"/>
    <w:rsid w:val="005E637A"/>
    <w:rsid w:val="005E643D"/>
    <w:rsid w:val="005E650C"/>
    <w:rsid w:val="005E73EF"/>
    <w:rsid w:val="005E73F4"/>
    <w:rsid w:val="005E7632"/>
    <w:rsid w:val="005E7978"/>
    <w:rsid w:val="005E7B13"/>
    <w:rsid w:val="005E7B67"/>
    <w:rsid w:val="005E7CC2"/>
    <w:rsid w:val="005E7EB5"/>
    <w:rsid w:val="005E7ECA"/>
    <w:rsid w:val="005F0424"/>
    <w:rsid w:val="005F043D"/>
    <w:rsid w:val="005F05FE"/>
    <w:rsid w:val="005F0616"/>
    <w:rsid w:val="005F0862"/>
    <w:rsid w:val="005F0B1E"/>
    <w:rsid w:val="005F1082"/>
    <w:rsid w:val="005F10B7"/>
    <w:rsid w:val="005F12FE"/>
    <w:rsid w:val="005F13F6"/>
    <w:rsid w:val="005F14F8"/>
    <w:rsid w:val="005F1C78"/>
    <w:rsid w:val="005F1F26"/>
    <w:rsid w:val="005F2019"/>
    <w:rsid w:val="005F238B"/>
    <w:rsid w:val="005F2FD0"/>
    <w:rsid w:val="005F304A"/>
    <w:rsid w:val="005F31D0"/>
    <w:rsid w:val="005F341B"/>
    <w:rsid w:val="005F3BF0"/>
    <w:rsid w:val="005F4037"/>
    <w:rsid w:val="005F4530"/>
    <w:rsid w:val="005F498B"/>
    <w:rsid w:val="005F4B28"/>
    <w:rsid w:val="005F4BA8"/>
    <w:rsid w:val="005F4BBB"/>
    <w:rsid w:val="005F4CED"/>
    <w:rsid w:val="005F4DAC"/>
    <w:rsid w:val="005F4EFC"/>
    <w:rsid w:val="005F50ED"/>
    <w:rsid w:val="005F5167"/>
    <w:rsid w:val="005F51F4"/>
    <w:rsid w:val="005F52AD"/>
    <w:rsid w:val="005F5371"/>
    <w:rsid w:val="005F5479"/>
    <w:rsid w:val="005F5607"/>
    <w:rsid w:val="005F5B5D"/>
    <w:rsid w:val="005F5D11"/>
    <w:rsid w:val="005F6229"/>
    <w:rsid w:val="005F6282"/>
    <w:rsid w:val="005F6640"/>
    <w:rsid w:val="005F67C8"/>
    <w:rsid w:val="005F76EB"/>
    <w:rsid w:val="005F7715"/>
    <w:rsid w:val="005F774B"/>
    <w:rsid w:val="005F7C95"/>
    <w:rsid w:val="005F7D04"/>
    <w:rsid w:val="005F7F21"/>
    <w:rsid w:val="005F7F54"/>
    <w:rsid w:val="005F7FCF"/>
    <w:rsid w:val="00600C3A"/>
    <w:rsid w:val="00600FCD"/>
    <w:rsid w:val="0060164D"/>
    <w:rsid w:val="006016F4"/>
    <w:rsid w:val="006017A1"/>
    <w:rsid w:val="006017A2"/>
    <w:rsid w:val="006027A4"/>
    <w:rsid w:val="006028D1"/>
    <w:rsid w:val="00603086"/>
    <w:rsid w:val="006038AB"/>
    <w:rsid w:val="00603C14"/>
    <w:rsid w:val="00603D8D"/>
    <w:rsid w:val="00603D9A"/>
    <w:rsid w:val="00603E9F"/>
    <w:rsid w:val="00603F65"/>
    <w:rsid w:val="00604098"/>
    <w:rsid w:val="006040AE"/>
    <w:rsid w:val="006043F0"/>
    <w:rsid w:val="00604560"/>
    <w:rsid w:val="00604865"/>
    <w:rsid w:val="00604AAF"/>
    <w:rsid w:val="00604B80"/>
    <w:rsid w:val="00604B8F"/>
    <w:rsid w:val="00604DDC"/>
    <w:rsid w:val="00605147"/>
    <w:rsid w:val="0060539E"/>
    <w:rsid w:val="00605430"/>
    <w:rsid w:val="00605656"/>
    <w:rsid w:val="00605867"/>
    <w:rsid w:val="006058AC"/>
    <w:rsid w:val="00605A94"/>
    <w:rsid w:val="00605E0E"/>
    <w:rsid w:val="00605E9B"/>
    <w:rsid w:val="00605F48"/>
    <w:rsid w:val="00605FBF"/>
    <w:rsid w:val="006060C3"/>
    <w:rsid w:val="006061C3"/>
    <w:rsid w:val="0060629A"/>
    <w:rsid w:val="00606482"/>
    <w:rsid w:val="0060661D"/>
    <w:rsid w:val="00606701"/>
    <w:rsid w:val="00606702"/>
    <w:rsid w:val="0060672B"/>
    <w:rsid w:val="00606C66"/>
    <w:rsid w:val="00606E49"/>
    <w:rsid w:val="00606EE7"/>
    <w:rsid w:val="00607104"/>
    <w:rsid w:val="0060742F"/>
    <w:rsid w:val="00607730"/>
    <w:rsid w:val="0060780C"/>
    <w:rsid w:val="0060796E"/>
    <w:rsid w:val="00607BAF"/>
    <w:rsid w:val="00607E36"/>
    <w:rsid w:val="0061038B"/>
    <w:rsid w:val="0061064C"/>
    <w:rsid w:val="00610812"/>
    <w:rsid w:val="006109E8"/>
    <w:rsid w:val="00610B5E"/>
    <w:rsid w:val="00610BAF"/>
    <w:rsid w:val="00610FF3"/>
    <w:rsid w:val="006110FC"/>
    <w:rsid w:val="006112C8"/>
    <w:rsid w:val="006114DD"/>
    <w:rsid w:val="006115AF"/>
    <w:rsid w:val="00611800"/>
    <w:rsid w:val="0061180A"/>
    <w:rsid w:val="00611CEE"/>
    <w:rsid w:val="00611E67"/>
    <w:rsid w:val="00611FF6"/>
    <w:rsid w:val="00612033"/>
    <w:rsid w:val="00612247"/>
    <w:rsid w:val="0061226A"/>
    <w:rsid w:val="006125B1"/>
    <w:rsid w:val="006126CE"/>
    <w:rsid w:val="0061278C"/>
    <w:rsid w:val="00612B7F"/>
    <w:rsid w:val="00613017"/>
    <w:rsid w:val="00613412"/>
    <w:rsid w:val="00613A50"/>
    <w:rsid w:val="00613AB4"/>
    <w:rsid w:val="00613CA3"/>
    <w:rsid w:val="00613E1D"/>
    <w:rsid w:val="006148E7"/>
    <w:rsid w:val="00614A8A"/>
    <w:rsid w:val="00614CB3"/>
    <w:rsid w:val="006156E1"/>
    <w:rsid w:val="00615753"/>
    <w:rsid w:val="0061588B"/>
    <w:rsid w:val="00615A33"/>
    <w:rsid w:val="0061601B"/>
    <w:rsid w:val="006160AD"/>
    <w:rsid w:val="00616106"/>
    <w:rsid w:val="0061614D"/>
    <w:rsid w:val="006165C8"/>
    <w:rsid w:val="006168E5"/>
    <w:rsid w:val="00616BD4"/>
    <w:rsid w:val="00616FF4"/>
    <w:rsid w:val="00617141"/>
    <w:rsid w:val="0061718F"/>
    <w:rsid w:val="006172AF"/>
    <w:rsid w:val="00617305"/>
    <w:rsid w:val="0061737C"/>
    <w:rsid w:val="00617608"/>
    <w:rsid w:val="0061766D"/>
    <w:rsid w:val="00617949"/>
    <w:rsid w:val="00617991"/>
    <w:rsid w:val="00617F61"/>
    <w:rsid w:val="00620621"/>
    <w:rsid w:val="006206DC"/>
    <w:rsid w:val="00620A92"/>
    <w:rsid w:val="00620C48"/>
    <w:rsid w:val="00620F2F"/>
    <w:rsid w:val="00620FB3"/>
    <w:rsid w:val="00621086"/>
    <w:rsid w:val="00621288"/>
    <w:rsid w:val="00621481"/>
    <w:rsid w:val="006215BC"/>
    <w:rsid w:val="00621677"/>
    <w:rsid w:val="006218B9"/>
    <w:rsid w:val="00621A77"/>
    <w:rsid w:val="00621B35"/>
    <w:rsid w:val="00621E10"/>
    <w:rsid w:val="00621FEE"/>
    <w:rsid w:val="00622093"/>
    <w:rsid w:val="00622487"/>
    <w:rsid w:val="00622671"/>
    <w:rsid w:val="006227C1"/>
    <w:rsid w:val="00622ABE"/>
    <w:rsid w:val="00622E66"/>
    <w:rsid w:val="006231BC"/>
    <w:rsid w:val="0062366A"/>
    <w:rsid w:val="00623BE3"/>
    <w:rsid w:val="00624236"/>
    <w:rsid w:val="00624371"/>
    <w:rsid w:val="00624843"/>
    <w:rsid w:val="00624CE7"/>
    <w:rsid w:val="00624D35"/>
    <w:rsid w:val="00624DAD"/>
    <w:rsid w:val="00624F0C"/>
    <w:rsid w:val="00624F6A"/>
    <w:rsid w:val="00625289"/>
    <w:rsid w:val="006254E4"/>
    <w:rsid w:val="00625678"/>
    <w:rsid w:val="00625841"/>
    <w:rsid w:val="00625B73"/>
    <w:rsid w:val="00626271"/>
    <w:rsid w:val="006262A6"/>
    <w:rsid w:val="006264AA"/>
    <w:rsid w:val="0062654A"/>
    <w:rsid w:val="00626789"/>
    <w:rsid w:val="00626DB0"/>
    <w:rsid w:val="00626DC1"/>
    <w:rsid w:val="006270AF"/>
    <w:rsid w:val="0062736E"/>
    <w:rsid w:val="006273A6"/>
    <w:rsid w:val="006273C9"/>
    <w:rsid w:val="006274CC"/>
    <w:rsid w:val="006274D6"/>
    <w:rsid w:val="00627729"/>
    <w:rsid w:val="00627781"/>
    <w:rsid w:val="0062783F"/>
    <w:rsid w:val="006279B7"/>
    <w:rsid w:val="00627CC6"/>
    <w:rsid w:val="00630537"/>
    <w:rsid w:val="00630684"/>
    <w:rsid w:val="006307E9"/>
    <w:rsid w:val="006308C2"/>
    <w:rsid w:val="00630951"/>
    <w:rsid w:val="0063096A"/>
    <w:rsid w:val="006309BE"/>
    <w:rsid w:val="00630A8E"/>
    <w:rsid w:val="00630B68"/>
    <w:rsid w:val="00630BA2"/>
    <w:rsid w:val="006314F5"/>
    <w:rsid w:val="00631646"/>
    <w:rsid w:val="00631679"/>
    <w:rsid w:val="0063175E"/>
    <w:rsid w:val="00631B89"/>
    <w:rsid w:val="00631FFE"/>
    <w:rsid w:val="00632110"/>
    <w:rsid w:val="0063263F"/>
    <w:rsid w:val="00632AC7"/>
    <w:rsid w:val="00632BA4"/>
    <w:rsid w:val="0063312B"/>
    <w:rsid w:val="0063315F"/>
    <w:rsid w:val="00633267"/>
    <w:rsid w:val="00633847"/>
    <w:rsid w:val="006338AE"/>
    <w:rsid w:val="00633E49"/>
    <w:rsid w:val="006340E8"/>
    <w:rsid w:val="00634140"/>
    <w:rsid w:val="0063452F"/>
    <w:rsid w:val="00634756"/>
    <w:rsid w:val="006349A3"/>
    <w:rsid w:val="00634A98"/>
    <w:rsid w:val="00634C44"/>
    <w:rsid w:val="00634CD6"/>
    <w:rsid w:val="00634CEB"/>
    <w:rsid w:val="00635061"/>
    <w:rsid w:val="0063564E"/>
    <w:rsid w:val="0063570C"/>
    <w:rsid w:val="00635762"/>
    <w:rsid w:val="006358E5"/>
    <w:rsid w:val="00635987"/>
    <w:rsid w:val="00635C5E"/>
    <w:rsid w:val="00635CC0"/>
    <w:rsid w:val="0063601C"/>
    <w:rsid w:val="006368AF"/>
    <w:rsid w:val="00636A3E"/>
    <w:rsid w:val="00636D5B"/>
    <w:rsid w:val="00636F6A"/>
    <w:rsid w:val="00637124"/>
    <w:rsid w:val="00637641"/>
    <w:rsid w:val="00637B53"/>
    <w:rsid w:val="00637BBC"/>
    <w:rsid w:val="00637F30"/>
    <w:rsid w:val="0064012F"/>
    <w:rsid w:val="006403FC"/>
    <w:rsid w:val="0064044F"/>
    <w:rsid w:val="0064051F"/>
    <w:rsid w:val="006409DD"/>
    <w:rsid w:val="00640C18"/>
    <w:rsid w:val="00641371"/>
    <w:rsid w:val="00641382"/>
    <w:rsid w:val="00641599"/>
    <w:rsid w:val="0064180F"/>
    <w:rsid w:val="00641881"/>
    <w:rsid w:val="00641895"/>
    <w:rsid w:val="00641AC5"/>
    <w:rsid w:val="00641FBA"/>
    <w:rsid w:val="006420AC"/>
    <w:rsid w:val="0064213A"/>
    <w:rsid w:val="00642271"/>
    <w:rsid w:val="006424D1"/>
    <w:rsid w:val="006426EC"/>
    <w:rsid w:val="00642AA4"/>
    <w:rsid w:val="00642BE2"/>
    <w:rsid w:val="00642F85"/>
    <w:rsid w:val="00643016"/>
    <w:rsid w:val="006431CB"/>
    <w:rsid w:val="006432AB"/>
    <w:rsid w:val="006433EB"/>
    <w:rsid w:val="0064348D"/>
    <w:rsid w:val="006434B1"/>
    <w:rsid w:val="00643AFB"/>
    <w:rsid w:val="00643B7F"/>
    <w:rsid w:val="00643EA7"/>
    <w:rsid w:val="00643F8D"/>
    <w:rsid w:val="00643FDA"/>
    <w:rsid w:val="00643FFD"/>
    <w:rsid w:val="00644560"/>
    <w:rsid w:val="00644C19"/>
    <w:rsid w:val="00644C38"/>
    <w:rsid w:val="00644C6D"/>
    <w:rsid w:val="00645476"/>
    <w:rsid w:val="00645497"/>
    <w:rsid w:val="00645765"/>
    <w:rsid w:val="00645B34"/>
    <w:rsid w:val="00645D88"/>
    <w:rsid w:val="006460E1"/>
    <w:rsid w:val="0064680F"/>
    <w:rsid w:val="00646C86"/>
    <w:rsid w:val="0064766F"/>
    <w:rsid w:val="00647862"/>
    <w:rsid w:val="0064788A"/>
    <w:rsid w:val="006478F4"/>
    <w:rsid w:val="006479D1"/>
    <w:rsid w:val="00647AAE"/>
    <w:rsid w:val="00647B22"/>
    <w:rsid w:val="00647F2C"/>
    <w:rsid w:val="00650140"/>
    <w:rsid w:val="0065027D"/>
    <w:rsid w:val="00650371"/>
    <w:rsid w:val="00650548"/>
    <w:rsid w:val="006505B4"/>
    <w:rsid w:val="00650947"/>
    <w:rsid w:val="00650FD4"/>
    <w:rsid w:val="00650FDB"/>
    <w:rsid w:val="00651756"/>
    <w:rsid w:val="00651816"/>
    <w:rsid w:val="006526B9"/>
    <w:rsid w:val="00652B0A"/>
    <w:rsid w:val="00652B46"/>
    <w:rsid w:val="00653578"/>
    <w:rsid w:val="006535DA"/>
    <w:rsid w:val="0065383C"/>
    <w:rsid w:val="00653B0E"/>
    <w:rsid w:val="006542EC"/>
    <w:rsid w:val="006545D2"/>
    <w:rsid w:val="006547FE"/>
    <w:rsid w:val="00655125"/>
    <w:rsid w:val="0065520E"/>
    <w:rsid w:val="006555CE"/>
    <w:rsid w:val="0065562A"/>
    <w:rsid w:val="00655873"/>
    <w:rsid w:val="00655D30"/>
    <w:rsid w:val="0065618A"/>
    <w:rsid w:val="00656AC7"/>
    <w:rsid w:val="00656BE6"/>
    <w:rsid w:val="0065704F"/>
    <w:rsid w:val="00657103"/>
    <w:rsid w:val="00657676"/>
    <w:rsid w:val="006576BC"/>
    <w:rsid w:val="00657825"/>
    <w:rsid w:val="00657A23"/>
    <w:rsid w:val="00657A26"/>
    <w:rsid w:val="00657CF9"/>
    <w:rsid w:val="00657D87"/>
    <w:rsid w:val="00660171"/>
    <w:rsid w:val="00660969"/>
    <w:rsid w:val="006610BD"/>
    <w:rsid w:val="006610C1"/>
    <w:rsid w:val="006611F9"/>
    <w:rsid w:val="00661306"/>
    <w:rsid w:val="00661494"/>
    <w:rsid w:val="0066182F"/>
    <w:rsid w:val="00661980"/>
    <w:rsid w:val="00661A30"/>
    <w:rsid w:val="00661B7D"/>
    <w:rsid w:val="00661B82"/>
    <w:rsid w:val="00661E6D"/>
    <w:rsid w:val="006620C3"/>
    <w:rsid w:val="00662397"/>
    <w:rsid w:val="0066240B"/>
    <w:rsid w:val="00662995"/>
    <w:rsid w:val="00662F3C"/>
    <w:rsid w:val="0066312B"/>
    <w:rsid w:val="006637A0"/>
    <w:rsid w:val="0066380A"/>
    <w:rsid w:val="00663AEC"/>
    <w:rsid w:val="00663B5E"/>
    <w:rsid w:val="00663C4C"/>
    <w:rsid w:val="00663F63"/>
    <w:rsid w:val="0066410D"/>
    <w:rsid w:val="006646CE"/>
    <w:rsid w:val="006647BA"/>
    <w:rsid w:val="006648FD"/>
    <w:rsid w:val="00664E8A"/>
    <w:rsid w:val="00664FEC"/>
    <w:rsid w:val="006653AA"/>
    <w:rsid w:val="0066543B"/>
    <w:rsid w:val="00665B0D"/>
    <w:rsid w:val="00665E75"/>
    <w:rsid w:val="00665F38"/>
    <w:rsid w:val="0066615B"/>
    <w:rsid w:val="00666307"/>
    <w:rsid w:val="006665F3"/>
    <w:rsid w:val="00666747"/>
    <w:rsid w:val="00666767"/>
    <w:rsid w:val="0066679C"/>
    <w:rsid w:val="00666803"/>
    <w:rsid w:val="00666A46"/>
    <w:rsid w:val="00666D29"/>
    <w:rsid w:val="00666D9C"/>
    <w:rsid w:val="00666DDD"/>
    <w:rsid w:val="00667030"/>
    <w:rsid w:val="0066717D"/>
    <w:rsid w:val="006672BD"/>
    <w:rsid w:val="006672F2"/>
    <w:rsid w:val="006675A6"/>
    <w:rsid w:val="006678E7"/>
    <w:rsid w:val="00667C83"/>
    <w:rsid w:val="00667EA7"/>
    <w:rsid w:val="00667FEA"/>
    <w:rsid w:val="00667FF7"/>
    <w:rsid w:val="0067018F"/>
    <w:rsid w:val="0067034A"/>
    <w:rsid w:val="0067060D"/>
    <w:rsid w:val="00670742"/>
    <w:rsid w:val="00670843"/>
    <w:rsid w:val="00670993"/>
    <w:rsid w:val="00670A89"/>
    <w:rsid w:val="00670BB6"/>
    <w:rsid w:val="00670BFA"/>
    <w:rsid w:val="00670CC3"/>
    <w:rsid w:val="00671082"/>
    <w:rsid w:val="006714B8"/>
    <w:rsid w:val="0067151D"/>
    <w:rsid w:val="006717B9"/>
    <w:rsid w:val="006724AF"/>
    <w:rsid w:val="00672C7B"/>
    <w:rsid w:val="00672EE6"/>
    <w:rsid w:val="006730F1"/>
    <w:rsid w:val="00673B97"/>
    <w:rsid w:val="00673C27"/>
    <w:rsid w:val="00674230"/>
    <w:rsid w:val="00674282"/>
    <w:rsid w:val="00674A74"/>
    <w:rsid w:val="00674AF6"/>
    <w:rsid w:val="00674D46"/>
    <w:rsid w:val="00675936"/>
    <w:rsid w:val="00675CC0"/>
    <w:rsid w:val="00675E89"/>
    <w:rsid w:val="006760F9"/>
    <w:rsid w:val="00676674"/>
    <w:rsid w:val="0067697B"/>
    <w:rsid w:val="00677254"/>
    <w:rsid w:val="00677814"/>
    <w:rsid w:val="0067791F"/>
    <w:rsid w:val="00677F14"/>
    <w:rsid w:val="006800B4"/>
    <w:rsid w:val="006800DD"/>
    <w:rsid w:val="00680779"/>
    <w:rsid w:val="00680959"/>
    <w:rsid w:val="00680960"/>
    <w:rsid w:val="006811BB"/>
    <w:rsid w:val="00681B48"/>
    <w:rsid w:val="00681D72"/>
    <w:rsid w:val="00681FBE"/>
    <w:rsid w:val="00682E0A"/>
    <w:rsid w:val="00682FA4"/>
    <w:rsid w:val="00683065"/>
    <w:rsid w:val="00683122"/>
    <w:rsid w:val="0068316F"/>
    <w:rsid w:val="006833E9"/>
    <w:rsid w:val="00683715"/>
    <w:rsid w:val="0068373A"/>
    <w:rsid w:val="006837E5"/>
    <w:rsid w:val="00683A04"/>
    <w:rsid w:val="00683A2D"/>
    <w:rsid w:val="00683C9E"/>
    <w:rsid w:val="00683DA8"/>
    <w:rsid w:val="00683EB5"/>
    <w:rsid w:val="0068421F"/>
    <w:rsid w:val="0068460C"/>
    <w:rsid w:val="00684664"/>
    <w:rsid w:val="0068481F"/>
    <w:rsid w:val="00684953"/>
    <w:rsid w:val="00684972"/>
    <w:rsid w:val="006849E1"/>
    <w:rsid w:val="00684B19"/>
    <w:rsid w:val="0068503F"/>
    <w:rsid w:val="0068524E"/>
    <w:rsid w:val="0068587B"/>
    <w:rsid w:val="00685DEE"/>
    <w:rsid w:val="00685EAF"/>
    <w:rsid w:val="0068610F"/>
    <w:rsid w:val="00686451"/>
    <w:rsid w:val="00686869"/>
    <w:rsid w:val="00686997"/>
    <w:rsid w:val="00686F5C"/>
    <w:rsid w:val="0068716E"/>
    <w:rsid w:val="00687254"/>
    <w:rsid w:val="00687873"/>
    <w:rsid w:val="00687C08"/>
    <w:rsid w:val="00687E3C"/>
    <w:rsid w:val="0069010D"/>
    <w:rsid w:val="00690454"/>
    <w:rsid w:val="006904BA"/>
    <w:rsid w:val="006904EA"/>
    <w:rsid w:val="0069078C"/>
    <w:rsid w:val="0069082B"/>
    <w:rsid w:val="006912AD"/>
    <w:rsid w:val="00691309"/>
    <w:rsid w:val="00691506"/>
    <w:rsid w:val="006915AE"/>
    <w:rsid w:val="006916E9"/>
    <w:rsid w:val="00691899"/>
    <w:rsid w:val="00691A21"/>
    <w:rsid w:val="00691B5A"/>
    <w:rsid w:val="00691B67"/>
    <w:rsid w:val="00691DDA"/>
    <w:rsid w:val="00692079"/>
    <w:rsid w:val="006927A0"/>
    <w:rsid w:val="00692A7C"/>
    <w:rsid w:val="00692B50"/>
    <w:rsid w:val="00692E59"/>
    <w:rsid w:val="0069307E"/>
    <w:rsid w:val="006936D9"/>
    <w:rsid w:val="00693A5B"/>
    <w:rsid w:val="00693E4D"/>
    <w:rsid w:val="006943BD"/>
    <w:rsid w:val="0069456F"/>
    <w:rsid w:val="0069478A"/>
    <w:rsid w:val="0069483E"/>
    <w:rsid w:val="00694869"/>
    <w:rsid w:val="00694967"/>
    <w:rsid w:val="00694E26"/>
    <w:rsid w:val="00694ED0"/>
    <w:rsid w:val="00694FD7"/>
    <w:rsid w:val="0069585B"/>
    <w:rsid w:val="00695A47"/>
    <w:rsid w:val="00695CE1"/>
    <w:rsid w:val="00696301"/>
    <w:rsid w:val="006963B2"/>
    <w:rsid w:val="006966A9"/>
    <w:rsid w:val="006966B9"/>
    <w:rsid w:val="0069676A"/>
    <w:rsid w:val="0069696E"/>
    <w:rsid w:val="00696AC4"/>
    <w:rsid w:val="00696F80"/>
    <w:rsid w:val="006976AA"/>
    <w:rsid w:val="00697737"/>
    <w:rsid w:val="006977CD"/>
    <w:rsid w:val="00697A7C"/>
    <w:rsid w:val="00697D0A"/>
    <w:rsid w:val="006A0592"/>
    <w:rsid w:val="006A0743"/>
    <w:rsid w:val="006A08C8"/>
    <w:rsid w:val="006A0F6B"/>
    <w:rsid w:val="006A13BD"/>
    <w:rsid w:val="006A149E"/>
    <w:rsid w:val="006A17AD"/>
    <w:rsid w:val="006A223C"/>
    <w:rsid w:val="006A2656"/>
    <w:rsid w:val="006A27BD"/>
    <w:rsid w:val="006A27E1"/>
    <w:rsid w:val="006A2831"/>
    <w:rsid w:val="006A2BC4"/>
    <w:rsid w:val="006A2E0D"/>
    <w:rsid w:val="006A2EA7"/>
    <w:rsid w:val="006A3137"/>
    <w:rsid w:val="006A34E8"/>
    <w:rsid w:val="006A37A6"/>
    <w:rsid w:val="006A3AFA"/>
    <w:rsid w:val="006A3B60"/>
    <w:rsid w:val="006A3CC4"/>
    <w:rsid w:val="006A3DF3"/>
    <w:rsid w:val="006A49B5"/>
    <w:rsid w:val="006A4A0A"/>
    <w:rsid w:val="006A4A5F"/>
    <w:rsid w:val="006A4AF9"/>
    <w:rsid w:val="006A4B62"/>
    <w:rsid w:val="006A4C31"/>
    <w:rsid w:val="006A4CD8"/>
    <w:rsid w:val="006A5247"/>
    <w:rsid w:val="006A532E"/>
    <w:rsid w:val="006A59C2"/>
    <w:rsid w:val="006A59E0"/>
    <w:rsid w:val="006A5CBF"/>
    <w:rsid w:val="006A5D93"/>
    <w:rsid w:val="006A5E7A"/>
    <w:rsid w:val="006A5FE1"/>
    <w:rsid w:val="006A611E"/>
    <w:rsid w:val="006A618D"/>
    <w:rsid w:val="006A6464"/>
    <w:rsid w:val="006A656B"/>
    <w:rsid w:val="006A6575"/>
    <w:rsid w:val="006A66D1"/>
    <w:rsid w:val="006A672B"/>
    <w:rsid w:val="006A6AA9"/>
    <w:rsid w:val="006A6AD1"/>
    <w:rsid w:val="006A6B74"/>
    <w:rsid w:val="006A6D2D"/>
    <w:rsid w:val="006A6E70"/>
    <w:rsid w:val="006A6FAF"/>
    <w:rsid w:val="006A6FCD"/>
    <w:rsid w:val="006A7295"/>
    <w:rsid w:val="006A745B"/>
    <w:rsid w:val="006A7684"/>
    <w:rsid w:val="006A7846"/>
    <w:rsid w:val="006A7AF0"/>
    <w:rsid w:val="006A7B7B"/>
    <w:rsid w:val="006A7D1A"/>
    <w:rsid w:val="006A7ECF"/>
    <w:rsid w:val="006A7F2A"/>
    <w:rsid w:val="006B013A"/>
    <w:rsid w:val="006B06A3"/>
    <w:rsid w:val="006B06F5"/>
    <w:rsid w:val="006B08A9"/>
    <w:rsid w:val="006B0BCC"/>
    <w:rsid w:val="006B0CB2"/>
    <w:rsid w:val="006B0DF3"/>
    <w:rsid w:val="006B0EE0"/>
    <w:rsid w:val="006B0F6A"/>
    <w:rsid w:val="006B1120"/>
    <w:rsid w:val="006B151B"/>
    <w:rsid w:val="006B1A0F"/>
    <w:rsid w:val="006B1C2C"/>
    <w:rsid w:val="006B1EE1"/>
    <w:rsid w:val="006B2670"/>
    <w:rsid w:val="006B2B55"/>
    <w:rsid w:val="006B2D62"/>
    <w:rsid w:val="006B3090"/>
    <w:rsid w:val="006B341B"/>
    <w:rsid w:val="006B3755"/>
    <w:rsid w:val="006B3EBA"/>
    <w:rsid w:val="006B400A"/>
    <w:rsid w:val="006B42BC"/>
    <w:rsid w:val="006B43FD"/>
    <w:rsid w:val="006B4548"/>
    <w:rsid w:val="006B4564"/>
    <w:rsid w:val="006B45E0"/>
    <w:rsid w:val="006B5003"/>
    <w:rsid w:val="006B50F8"/>
    <w:rsid w:val="006B5D44"/>
    <w:rsid w:val="006B5F42"/>
    <w:rsid w:val="006B5FB6"/>
    <w:rsid w:val="006B6169"/>
    <w:rsid w:val="006B6249"/>
    <w:rsid w:val="006B6282"/>
    <w:rsid w:val="006B6732"/>
    <w:rsid w:val="006B6982"/>
    <w:rsid w:val="006B718E"/>
    <w:rsid w:val="006B740A"/>
    <w:rsid w:val="006B791B"/>
    <w:rsid w:val="006B7AFA"/>
    <w:rsid w:val="006B7F63"/>
    <w:rsid w:val="006C010A"/>
    <w:rsid w:val="006C011B"/>
    <w:rsid w:val="006C0373"/>
    <w:rsid w:val="006C06D7"/>
    <w:rsid w:val="006C070F"/>
    <w:rsid w:val="006C07F5"/>
    <w:rsid w:val="006C09DC"/>
    <w:rsid w:val="006C0B8D"/>
    <w:rsid w:val="006C183F"/>
    <w:rsid w:val="006C1896"/>
    <w:rsid w:val="006C1BD0"/>
    <w:rsid w:val="006C1E9B"/>
    <w:rsid w:val="006C1EB5"/>
    <w:rsid w:val="006C2173"/>
    <w:rsid w:val="006C219F"/>
    <w:rsid w:val="006C24B4"/>
    <w:rsid w:val="006C24DD"/>
    <w:rsid w:val="006C2630"/>
    <w:rsid w:val="006C2745"/>
    <w:rsid w:val="006C2875"/>
    <w:rsid w:val="006C2B75"/>
    <w:rsid w:val="006C2D72"/>
    <w:rsid w:val="006C2DCD"/>
    <w:rsid w:val="006C30E3"/>
    <w:rsid w:val="006C3308"/>
    <w:rsid w:val="006C3631"/>
    <w:rsid w:val="006C36AF"/>
    <w:rsid w:val="006C38AD"/>
    <w:rsid w:val="006C3B80"/>
    <w:rsid w:val="006C3FEA"/>
    <w:rsid w:val="006C4014"/>
    <w:rsid w:val="006C4065"/>
    <w:rsid w:val="006C410B"/>
    <w:rsid w:val="006C43DC"/>
    <w:rsid w:val="006C4B70"/>
    <w:rsid w:val="006C4BE6"/>
    <w:rsid w:val="006C4FFD"/>
    <w:rsid w:val="006C5069"/>
    <w:rsid w:val="006C5500"/>
    <w:rsid w:val="006C557F"/>
    <w:rsid w:val="006C55FA"/>
    <w:rsid w:val="006C561E"/>
    <w:rsid w:val="006C5956"/>
    <w:rsid w:val="006C5CAA"/>
    <w:rsid w:val="006C5D74"/>
    <w:rsid w:val="006C600E"/>
    <w:rsid w:val="006C6203"/>
    <w:rsid w:val="006C6312"/>
    <w:rsid w:val="006C63A0"/>
    <w:rsid w:val="006C67F9"/>
    <w:rsid w:val="006C6ABE"/>
    <w:rsid w:val="006C6B47"/>
    <w:rsid w:val="006C6C0E"/>
    <w:rsid w:val="006C6C6C"/>
    <w:rsid w:val="006C6E16"/>
    <w:rsid w:val="006C6F3D"/>
    <w:rsid w:val="006C72B2"/>
    <w:rsid w:val="006C778C"/>
    <w:rsid w:val="006C77D5"/>
    <w:rsid w:val="006C7831"/>
    <w:rsid w:val="006C79AA"/>
    <w:rsid w:val="006C7EC9"/>
    <w:rsid w:val="006C7EF8"/>
    <w:rsid w:val="006D01CC"/>
    <w:rsid w:val="006D0643"/>
    <w:rsid w:val="006D0815"/>
    <w:rsid w:val="006D0889"/>
    <w:rsid w:val="006D0CD9"/>
    <w:rsid w:val="006D0DA2"/>
    <w:rsid w:val="006D0FDC"/>
    <w:rsid w:val="006D12C1"/>
    <w:rsid w:val="006D1EF1"/>
    <w:rsid w:val="006D218F"/>
    <w:rsid w:val="006D23BA"/>
    <w:rsid w:val="006D2401"/>
    <w:rsid w:val="006D2515"/>
    <w:rsid w:val="006D28B6"/>
    <w:rsid w:val="006D2A3E"/>
    <w:rsid w:val="006D33E4"/>
    <w:rsid w:val="006D344B"/>
    <w:rsid w:val="006D387F"/>
    <w:rsid w:val="006D38F3"/>
    <w:rsid w:val="006D3A33"/>
    <w:rsid w:val="006D3C33"/>
    <w:rsid w:val="006D3E00"/>
    <w:rsid w:val="006D4213"/>
    <w:rsid w:val="006D4239"/>
    <w:rsid w:val="006D42C7"/>
    <w:rsid w:val="006D43D0"/>
    <w:rsid w:val="006D44F6"/>
    <w:rsid w:val="006D4575"/>
    <w:rsid w:val="006D4654"/>
    <w:rsid w:val="006D490E"/>
    <w:rsid w:val="006D4A37"/>
    <w:rsid w:val="006D4A8B"/>
    <w:rsid w:val="006D4E5A"/>
    <w:rsid w:val="006D4F4A"/>
    <w:rsid w:val="006D5350"/>
    <w:rsid w:val="006D53B6"/>
    <w:rsid w:val="006D53CA"/>
    <w:rsid w:val="006D5916"/>
    <w:rsid w:val="006D59E7"/>
    <w:rsid w:val="006D5C28"/>
    <w:rsid w:val="006D68B6"/>
    <w:rsid w:val="006D6940"/>
    <w:rsid w:val="006D6D5D"/>
    <w:rsid w:val="006D77E0"/>
    <w:rsid w:val="006D77EB"/>
    <w:rsid w:val="006D7AE6"/>
    <w:rsid w:val="006D7F3E"/>
    <w:rsid w:val="006E0159"/>
    <w:rsid w:val="006E044F"/>
    <w:rsid w:val="006E056F"/>
    <w:rsid w:val="006E0602"/>
    <w:rsid w:val="006E07CD"/>
    <w:rsid w:val="006E0B08"/>
    <w:rsid w:val="006E0D43"/>
    <w:rsid w:val="006E0D68"/>
    <w:rsid w:val="006E0F9B"/>
    <w:rsid w:val="006E1118"/>
    <w:rsid w:val="006E12FB"/>
    <w:rsid w:val="006E1320"/>
    <w:rsid w:val="006E13F4"/>
    <w:rsid w:val="006E1438"/>
    <w:rsid w:val="006E1796"/>
    <w:rsid w:val="006E1956"/>
    <w:rsid w:val="006E1A3D"/>
    <w:rsid w:val="006E1B4D"/>
    <w:rsid w:val="006E2B3C"/>
    <w:rsid w:val="006E2B61"/>
    <w:rsid w:val="006E2CE5"/>
    <w:rsid w:val="006E2F09"/>
    <w:rsid w:val="006E2F73"/>
    <w:rsid w:val="006E2FFB"/>
    <w:rsid w:val="006E3994"/>
    <w:rsid w:val="006E3AE2"/>
    <w:rsid w:val="006E3BBA"/>
    <w:rsid w:val="006E3CED"/>
    <w:rsid w:val="006E3D46"/>
    <w:rsid w:val="006E3EAF"/>
    <w:rsid w:val="006E4052"/>
    <w:rsid w:val="006E4687"/>
    <w:rsid w:val="006E4772"/>
    <w:rsid w:val="006E4922"/>
    <w:rsid w:val="006E4A65"/>
    <w:rsid w:val="006E4FB2"/>
    <w:rsid w:val="006E5152"/>
    <w:rsid w:val="006E53A0"/>
    <w:rsid w:val="006E5418"/>
    <w:rsid w:val="006E541C"/>
    <w:rsid w:val="006E5616"/>
    <w:rsid w:val="006E57F2"/>
    <w:rsid w:val="006E59BB"/>
    <w:rsid w:val="006E5E22"/>
    <w:rsid w:val="006E617C"/>
    <w:rsid w:val="006E64A1"/>
    <w:rsid w:val="006E64EA"/>
    <w:rsid w:val="006E6504"/>
    <w:rsid w:val="006E663A"/>
    <w:rsid w:val="006E6FF6"/>
    <w:rsid w:val="006E73D8"/>
    <w:rsid w:val="006E7424"/>
    <w:rsid w:val="006E76E6"/>
    <w:rsid w:val="006E78D1"/>
    <w:rsid w:val="006E7B45"/>
    <w:rsid w:val="006E7DE8"/>
    <w:rsid w:val="006E7E11"/>
    <w:rsid w:val="006E7F71"/>
    <w:rsid w:val="006F0836"/>
    <w:rsid w:val="006F0B1E"/>
    <w:rsid w:val="006F0DD0"/>
    <w:rsid w:val="006F10B1"/>
    <w:rsid w:val="006F115C"/>
    <w:rsid w:val="006F1214"/>
    <w:rsid w:val="006F1295"/>
    <w:rsid w:val="006F15BD"/>
    <w:rsid w:val="006F192F"/>
    <w:rsid w:val="006F19D3"/>
    <w:rsid w:val="006F1A8A"/>
    <w:rsid w:val="006F1BE3"/>
    <w:rsid w:val="006F1BF1"/>
    <w:rsid w:val="006F1C11"/>
    <w:rsid w:val="006F2094"/>
    <w:rsid w:val="006F21ED"/>
    <w:rsid w:val="006F23FC"/>
    <w:rsid w:val="006F25E7"/>
    <w:rsid w:val="006F29A1"/>
    <w:rsid w:val="006F2CB5"/>
    <w:rsid w:val="006F2CB7"/>
    <w:rsid w:val="006F2E3E"/>
    <w:rsid w:val="006F2F25"/>
    <w:rsid w:val="006F2FB8"/>
    <w:rsid w:val="006F3104"/>
    <w:rsid w:val="006F340B"/>
    <w:rsid w:val="006F367E"/>
    <w:rsid w:val="006F36D4"/>
    <w:rsid w:val="006F3A98"/>
    <w:rsid w:val="006F3B54"/>
    <w:rsid w:val="006F3BCE"/>
    <w:rsid w:val="006F3CA3"/>
    <w:rsid w:val="006F3E17"/>
    <w:rsid w:val="006F3E6D"/>
    <w:rsid w:val="006F430E"/>
    <w:rsid w:val="006F4349"/>
    <w:rsid w:val="006F43D5"/>
    <w:rsid w:val="006F482F"/>
    <w:rsid w:val="006F49E2"/>
    <w:rsid w:val="006F4C51"/>
    <w:rsid w:val="006F4D82"/>
    <w:rsid w:val="006F5191"/>
    <w:rsid w:val="006F5293"/>
    <w:rsid w:val="006F52B1"/>
    <w:rsid w:val="006F52B3"/>
    <w:rsid w:val="006F52D7"/>
    <w:rsid w:val="006F52FD"/>
    <w:rsid w:val="006F552E"/>
    <w:rsid w:val="006F5739"/>
    <w:rsid w:val="006F578D"/>
    <w:rsid w:val="006F581A"/>
    <w:rsid w:val="006F59B8"/>
    <w:rsid w:val="006F5A47"/>
    <w:rsid w:val="006F6069"/>
    <w:rsid w:val="006F615C"/>
    <w:rsid w:val="006F62EB"/>
    <w:rsid w:val="006F6424"/>
    <w:rsid w:val="006F679D"/>
    <w:rsid w:val="006F688E"/>
    <w:rsid w:val="006F70E5"/>
    <w:rsid w:val="006F7364"/>
    <w:rsid w:val="006F7591"/>
    <w:rsid w:val="006F772C"/>
    <w:rsid w:val="006F7A8F"/>
    <w:rsid w:val="006F7AF1"/>
    <w:rsid w:val="006F7D71"/>
    <w:rsid w:val="006F7F20"/>
    <w:rsid w:val="006F7FFA"/>
    <w:rsid w:val="0070028B"/>
    <w:rsid w:val="0070033D"/>
    <w:rsid w:val="007004B0"/>
    <w:rsid w:val="0070065C"/>
    <w:rsid w:val="00700893"/>
    <w:rsid w:val="00700A82"/>
    <w:rsid w:val="00700AA8"/>
    <w:rsid w:val="0070150D"/>
    <w:rsid w:val="007016F9"/>
    <w:rsid w:val="0070198F"/>
    <w:rsid w:val="00701CB1"/>
    <w:rsid w:val="00701CB9"/>
    <w:rsid w:val="007020EE"/>
    <w:rsid w:val="007021E4"/>
    <w:rsid w:val="0070222A"/>
    <w:rsid w:val="00702281"/>
    <w:rsid w:val="0070229C"/>
    <w:rsid w:val="0070235B"/>
    <w:rsid w:val="007024A7"/>
    <w:rsid w:val="007025B1"/>
    <w:rsid w:val="00702660"/>
    <w:rsid w:val="007026D0"/>
    <w:rsid w:val="00702F0F"/>
    <w:rsid w:val="00702FB3"/>
    <w:rsid w:val="00703632"/>
    <w:rsid w:val="007037A4"/>
    <w:rsid w:val="007037DD"/>
    <w:rsid w:val="00703A5F"/>
    <w:rsid w:val="00703A8A"/>
    <w:rsid w:val="00703C18"/>
    <w:rsid w:val="00704153"/>
    <w:rsid w:val="00704162"/>
    <w:rsid w:val="00704882"/>
    <w:rsid w:val="00704A8E"/>
    <w:rsid w:val="00704C02"/>
    <w:rsid w:val="00704D63"/>
    <w:rsid w:val="00705139"/>
    <w:rsid w:val="00705353"/>
    <w:rsid w:val="007056DD"/>
    <w:rsid w:val="007056EF"/>
    <w:rsid w:val="0070612F"/>
    <w:rsid w:val="007065EC"/>
    <w:rsid w:val="00706829"/>
    <w:rsid w:val="00706BED"/>
    <w:rsid w:val="0070704D"/>
    <w:rsid w:val="007071FB"/>
    <w:rsid w:val="0070730D"/>
    <w:rsid w:val="007075B2"/>
    <w:rsid w:val="007077E5"/>
    <w:rsid w:val="00707A2B"/>
    <w:rsid w:val="00707B25"/>
    <w:rsid w:val="00707D40"/>
    <w:rsid w:val="00707E25"/>
    <w:rsid w:val="00710265"/>
    <w:rsid w:val="00710465"/>
    <w:rsid w:val="00710470"/>
    <w:rsid w:val="00710474"/>
    <w:rsid w:val="00710579"/>
    <w:rsid w:val="007105CE"/>
    <w:rsid w:val="00710744"/>
    <w:rsid w:val="00710A21"/>
    <w:rsid w:val="00710B18"/>
    <w:rsid w:val="00710CE5"/>
    <w:rsid w:val="00710F92"/>
    <w:rsid w:val="007111DE"/>
    <w:rsid w:val="00711313"/>
    <w:rsid w:val="00711AC4"/>
    <w:rsid w:val="00711F83"/>
    <w:rsid w:val="0071204A"/>
    <w:rsid w:val="007120A9"/>
    <w:rsid w:val="00712174"/>
    <w:rsid w:val="0071240A"/>
    <w:rsid w:val="007125B7"/>
    <w:rsid w:val="00712757"/>
    <w:rsid w:val="0071296A"/>
    <w:rsid w:val="00712ECC"/>
    <w:rsid w:val="00713545"/>
    <w:rsid w:val="00713719"/>
    <w:rsid w:val="00714168"/>
    <w:rsid w:val="00714425"/>
    <w:rsid w:val="00714499"/>
    <w:rsid w:val="007144F2"/>
    <w:rsid w:val="0071474F"/>
    <w:rsid w:val="00714810"/>
    <w:rsid w:val="007149BB"/>
    <w:rsid w:val="00715ACC"/>
    <w:rsid w:val="00715B76"/>
    <w:rsid w:val="00715CD4"/>
    <w:rsid w:val="00715E54"/>
    <w:rsid w:val="00715EB7"/>
    <w:rsid w:val="00715F19"/>
    <w:rsid w:val="00716129"/>
    <w:rsid w:val="00716784"/>
    <w:rsid w:val="00716AD7"/>
    <w:rsid w:val="00716D9F"/>
    <w:rsid w:val="00716DFC"/>
    <w:rsid w:val="00716F99"/>
    <w:rsid w:val="007172FF"/>
    <w:rsid w:val="007175D1"/>
    <w:rsid w:val="007177FD"/>
    <w:rsid w:val="00720318"/>
    <w:rsid w:val="007205C5"/>
    <w:rsid w:val="00720AFB"/>
    <w:rsid w:val="00721267"/>
    <w:rsid w:val="00721526"/>
    <w:rsid w:val="00721B7F"/>
    <w:rsid w:val="00721B99"/>
    <w:rsid w:val="00721D17"/>
    <w:rsid w:val="00721E77"/>
    <w:rsid w:val="007220D5"/>
    <w:rsid w:val="007229C9"/>
    <w:rsid w:val="00722B41"/>
    <w:rsid w:val="00722F1A"/>
    <w:rsid w:val="0072300B"/>
    <w:rsid w:val="007231F0"/>
    <w:rsid w:val="007232EC"/>
    <w:rsid w:val="0072330F"/>
    <w:rsid w:val="0072344E"/>
    <w:rsid w:val="00723621"/>
    <w:rsid w:val="007236E3"/>
    <w:rsid w:val="00723D85"/>
    <w:rsid w:val="00723F56"/>
    <w:rsid w:val="00723FEA"/>
    <w:rsid w:val="007241B6"/>
    <w:rsid w:val="007241D4"/>
    <w:rsid w:val="00724392"/>
    <w:rsid w:val="007245E8"/>
    <w:rsid w:val="007246FA"/>
    <w:rsid w:val="007248AA"/>
    <w:rsid w:val="0072497A"/>
    <w:rsid w:val="00724998"/>
    <w:rsid w:val="00724C95"/>
    <w:rsid w:val="00724D0B"/>
    <w:rsid w:val="00724D2A"/>
    <w:rsid w:val="00725128"/>
    <w:rsid w:val="00725337"/>
    <w:rsid w:val="007257D9"/>
    <w:rsid w:val="00725919"/>
    <w:rsid w:val="00725E1C"/>
    <w:rsid w:val="0072616C"/>
    <w:rsid w:val="007268BB"/>
    <w:rsid w:val="00726E99"/>
    <w:rsid w:val="00727209"/>
    <w:rsid w:val="0072757E"/>
    <w:rsid w:val="007276DC"/>
    <w:rsid w:val="007277DD"/>
    <w:rsid w:val="0072795C"/>
    <w:rsid w:val="00727BC4"/>
    <w:rsid w:val="00727BE0"/>
    <w:rsid w:val="00727C2B"/>
    <w:rsid w:val="00727C90"/>
    <w:rsid w:val="00727D71"/>
    <w:rsid w:val="00727EAB"/>
    <w:rsid w:val="00727EE3"/>
    <w:rsid w:val="007304A8"/>
    <w:rsid w:val="00730756"/>
    <w:rsid w:val="007308E5"/>
    <w:rsid w:val="00730C93"/>
    <w:rsid w:val="00730FFE"/>
    <w:rsid w:val="007310BA"/>
    <w:rsid w:val="00731324"/>
    <w:rsid w:val="00731459"/>
    <w:rsid w:val="00731576"/>
    <w:rsid w:val="007318A7"/>
    <w:rsid w:val="00731C42"/>
    <w:rsid w:val="00731DBA"/>
    <w:rsid w:val="007321E1"/>
    <w:rsid w:val="007324F6"/>
    <w:rsid w:val="00732920"/>
    <w:rsid w:val="00732C00"/>
    <w:rsid w:val="00732E29"/>
    <w:rsid w:val="00732E3B"/>
    <w:rsid w:val="00733A54"/>
    <w:rsid w:val="00733A62"/>
    <w:rsid w:val="00733B17"/>
    <w:rsid w:val="00733BBA"/>
    <w:rsid w:val="00734166"/>
    <w:rsid w:val="00734282"/>
    <w:rsid w:val="00734328"/>
    <w:rsid w:val="00734AA2"/>
    <w:rsid w:val="00734ADD"/>
    <w:rsid w:val="00734EA2"/>
    <w:rsid w:val="007361A2"/>
    <w:rsid w:val="00736BF5"/>
    <w:rsid w:val="00736D54"/>
    <w:rsid w:val="00736E80"/>
    <w:rsid w:val="007372CA"/>
    <w:rsid w:val="00737B9F"/>
    <w:rsid w:val="00737C17"/>
    <w:rsid w:val="00737CDD"/>
    <w:rsid w:val="00737F7A"/>
    <w:rsid w:val="00737FF0"/>
    <w:rsid w:val="007401D4"/>
    <w:rsid w:val="00740269"/>
    <w:rsid w:val="00740494"/>
    <w:rsid w:val="00740520"/>
    <w:rsid w:val="007406B1"/>
    <w:rsid w:val="00740A48"/>
    <w:rsid w:val="00740CB1"/>
    <w:rsid w:val="00740E96"/>
    <w:rsid w:val="00740EB2"/>
    <w:rsid w:val="00740F60"/>
    <w:rsid w:val="00741224"/>
    <w:rsid w:val="007415E2"/>
    <w:rsid w:val="007417B0"/>
    <w:rsid w:val="00741B9E"/>
    <w:rsid w:val="00741E64"/>
    <w:rsid w:val="00741EA7"/>
    <w:rsid w:val="00742185"/>
    <w:rsid w:val="0074253C"/>
    <w:rsid w:val="007427F6"/>
    <w:rsid w:val="00742905"/>
    <w:rsid w:val="00742956"/>
    <w:rsid w:val="00742A9F"/>
    <w:rsid w:val="0074348E"/>
    <w:rsid w:val="0074376F"/>
    <w:rsid w:val="00743AB0"/>
    <w:rsid w:val="00743C0D"/>
    <w:rsid w:val="00743E12"/>
    <w:rsid w:val="00743F71"/>
    <w:rsid w:val="00744E74"/>
    <w:rsid w:val="0074510A"/>
    <w:rsid w:val="007453A9"/>
    <w:rsid w:val="00745570"/>
    <w:rsid w:val="007456E1"/>
    <w:rsid w:val="00745793"/>
    <w:rsid w:val="007459D0"/>
    <w:rsid w:val="00745B64"/>
    <w:rsid w:val="00745CA7"/>
    <w:rsid w:val="0074688C"/>
    <w:rsid w:val="00746A23"/>
    <w:rsid w:val="00746AA8"/>
    <w:rsid w:val="0074704C"/>
    <w:rsid w:val="00747563"/>
    <w:rsid w:val="00747D18"/>
    <w:rsid w:val="00747D4A"/>
    <w:rsid w:val="00747DF1"/>
    <w:rsid w:val="00750016"/>
    <w:rsid w:val="00750288"/>
    <w:rsid w:val="00750358"/>
    <w:rsid w:val="00750413"/>
    <w:rsid w:val="0075057E"/>
    <w:rsid w:val="00750D4E"/>
    <w:rsid w:val="00750D56"/>
    <w:rsid w:val="00750E71"/>
    <w:rsid w:val="007516B5"/>
    <w:rsid w:val="00751881"/>
    <w:rsid w:val="007518C3"/>
    <w:rsid w:val="00751999"/>
    <w:rsid w:val="00751ABA"/>
    <w:rsid w:val="00751F47"/>
    <w:rsid w:val="00751FD9"/>
    <w:rsid w:val="00752384"/>
    <w:rsid w:val="00752709"/>
    <w:rsid w:val="007527FF"/>
    <w:rsid w:val="00752831"/>
    <w:rsid w:val="00752892"/>
    <w:rsid w:val="00752BBD"/>
    <w:rsid w:val="00752D4F"/>
    <w:rsid w:val="00752DE0"/>
    <w:rsid w:val="00752E8D"/>
    <w:rsid w:val="00752EC1"/>
    <w:rsid w:val="00752F1B"/>
    <w:rsid w:val="00753141"/>
    <w:rsid w:val="007533C0"/>
    <w:rsid w:val="007536A4"/>
    <w:rsid w:val="007538E9"/>
    <w:rsid w:val="00753C77"/>
    <w:rsid w:val="00753E47"/>
    <w:rsid w:val="00753FC1"/>
    <w:rsid w:val="00754525"/>
    <w:rsid w:val="0075458A"/>
    <w:rsid w:val="0075466F"/>
    <w:rsid w:val="007546C9"/>
    <w:rsid w:val="00754B24"/>
    <w:rsid w:val="00754E95"/>
    <w:rsid w:val="007550EF"/>
    <w:rsid w:val="0075556C"/>
    <w:rsid w:val="00755585"/>
    <w:rsid w:val="00755B9A"/>
    <w:rsid w:val="00756014"/>
    <w:rsid w:val="007562FC"/>
    <w:rsid w:val="00756376"/>
    <w:rsid w:val="007564BB"/>
    <w:rsid w:val="007565A6"/>
    <w:rsid w:val="00756846"/>
    <w:rsid w:val="00756921"/>
    <w:rsid w:val="0075699D"/>
    <w:rsid w:val="00756B0A"/>
    <w:rsid w:val="00756C55"/>
    <w:rsid w:val="00756D68"/>
    <w:rsid w:val="007570C9"/>
    <w:rsid w:val="007570DE"/>
    <w:rsid w:val="00757133"/>
    <w:rsid w:val="00757510"/>
    <w:rsid w:val="00757725"/>
    <w:rsid w:val="007578F8"/>
    <w:rsid w:val="00757DA6"/>
    <w:rsid w:val="00757FA5"/>
    <w:rsid w:val="00760054"/>
    <w:rsid w:val="007602B4"/>
    <w:rsid w:val="00760413"/>
    <w:rsid w:val="0076057D"/>
    <w:rsid w:val="00760893"/>
    <w:rsid w:val="007608F4"/>
    <w:rsid w:val="00760DC1"/>
    <w:rsid w:val="00760E49"/>
    <w:rsid w:val="00760E69"/>
    <w:rsid w:val="00760EBC"/>
    <w:rsid w:val="00760F47"/>
    <w:rsid w:val="0076155E"/>
    <w:rsid w:val="0076162E"/>
    <w:rsid w:val="007616DF"/>
    <w:rsid w:val="0076195F"/>
    <w:rsid w:val="00761C66"/>
    <w:rsid w:val="00761D93"/>
    <w:rsid w:val="00761FA4"/>
    <w:rsid w:val="007623BF"/>
    <w:rsid w:val="00762532"/>
    <w:rsid w:val="007625F2"/>
    <w:rsid w:val="00762742"/>
    <w:rsid w:val="00762821"/>
    <w:rsid w:val="00762E20"/>
    <w:rsid w:val="00762EF0"/>
    <w:rsid w:val="00762FAF"/>
    <w:rsid w:val="007636F4"/>
    <w:rsid w:val="0076395B"/>
    <w:rsid w:val="0076398D"/>
    <w:rsid w:val="00763A1D"/>
    <w:rsid w:val="00763ABD"/>
    <w:rsid w:val="00763C2A"/>
    <w:rsid w:val="00763D2E"/>
    <w:rsid w:val="00764095"/>
    <w:rsid w:val="0076429D"/>
    <w:rsid w:val="007644C7"/>
    <w:rsid w:val="00764639"/>
    <w:rsid w:val="00764916"/>
    <w:rsid w:val="00764A5A"/>
    <w:rsid w:val="00764DB3"/>
    <w:rsid w:val="007650FC"/>
    <w:rsid w:val="007651AE"/>
    <w:rsid w:val="0076521E"/>
    <w:rsid w:val="00765220"/>
    <w:rsid w:val="00765332"/>
    <w:rsid w:val="007657A6"/>
    <w:rsid w:val="007659AE"/>
    <w:rsid w:val="00765DB6"/>
    <w:rsid w:val="00766477"/>
    <w:rsid w:val="0076682C"/>
    <w:rsid w:val="00766B10"/>
    <w:rsid w:val="00766EEA"/>
    <w:rsid w:val="007670D4"/>
    <w:rsid w:val="00767315"/>
    <w:rsid w:val="00767918"/>
    <w:rsid w:val="00767B63"/>
    <w:rsid w:val="00767BEC"/>
    <w:rsid w:val="00767C10"/>
    <w:rsid w:val="00767D03"/>
    <w:rsid w:val="00767E25"/>
    <w:rsid w:val="00767E36"/>
    <w:rsid w:val="00767F9B"/>
    <w:rsid w:val="007702F0"/>
    <w:rsid w:val="007704C9"/>
    <w:rsid w:val="00770805"/>
    <w:rsid w:val="00770911"/>
    <w:rsid w:val="007709ED"/>
    <w:rsid w:val="0077143D"/>
    <w:rsid w:val="007717B8"/>
    <w:rsid w:val="007717D5"/>
    <w:rsid w:val="00771B8A"/>
    <w:rsid w:val="00771ED9"/>
    <w:rsid w:val="00771F45"/>
    <w:rsid w:val="00771FF4"/>
    <w:rsid w:val="0077205E"/>
    <w:rsid w:val="00772095"/>
    <w:rsid w:val="0077209E"/>
    <w:rsid w:val="00772169"/>
    <w:rsid w:val="007721F3"/>
    <w:rsid w:val="00772709"/>
    <w:rsid w:val="0077276F"/>
    <w:rsid w:val="0077282D"/>
    <w:rsid w:val="00772A17"/>
    <w:rsid w:val="00772BF0"/>
    <w:rsid w:val="00772C6C"/>
    <w:rsid w:val="00772F80"/>
    <w:rsid w:val="00773206"/>
    <w:rsid w:val="0077324E"/>
    <w:rsid w:val="007732F4"/>
    <w:rsid w:val="00773611"/>
    <w:rsid w:val="00773BEC"/>
    <w:rsid w:val="00773D94"/>
    <w:rsid w:val="00774140"/>
    <w:rsid w:val="007748B0"/>
    <w:rsid w:val="00774936"/>
    <w:rsid w:val="007751CD"/>
    <w:rsid w:val="007752D4"/>
    <w:rsid w:val="0077539B"/>
    <w:rsid w:val="00775486"/>
    <w:rsid w:val="007754A3"/>
    <w:rsid w:val="007755A5"/>
    <w:rsid w:val="00775E2C"/>
    <w:rsid w:val="0077631E"/>
    <w:rsid w:val="00776353"/>
    <w:rsid w:val="007764D1"/>
    <w:rsid w:val="007766BB"/>
    <w:rsid w:val="00776A99"/>
    <w:rsid w:val="00776BE0"/>
    <w:rsid w:val="00776EAD"/>
    <w:rsid w:val="007770F3"/>
    <w:rsid w:val="007772B8"/>
    <w:rsid w:val="007772D8"/>
    <w:rsid w:val="0077742D"/>
    <w:rsid w:val="007776C3"/>
    <w:rsid w:val="00777995"/>
    <w:rsid w:val="00777EC5"/>
    <w:rsid w:val="007800BF"/>
    <w:rsid w:val="00780776"/>
    <w:rsid w:val="007807E9"/>
    <w:rsid w:val="00780A34"/>
    <w:rsid w:val="00780C86"/>
    <w:rsid w:val="007810E6"/>
    <w:rsid w:val="007810E8"/>
    <w:rsid w:val="0078120C"/>
    <w:rsid w:val="007813A2"/>
    <w:rsid w:val="0078170B"/>
    <w:rsid w:val="0078182C"/>
    <w:rsid w:val="00781E71"/>
    <w:rsid w:val="00781E88"/>
    <w:rsid w:val="00782210"/>
    <w:rsid w:val="007822E0"/>
    <w:rsid w:val="0078263A"/>
    <w:rsid w:val="00782955"/>
    <w:rsid w:val="00782AC9"/>
    <w:rsid w:val="00782D7D"/>
    <w:rsid w:val="00782FC1"/>
    <w:rsid w:val="007831ED"/>
    <w:rsid w:val="0078349B"/>
    <w:rsid w:val="0078388E"/>
    <w:rsid w:val="007839AF"/>
    <w:rsid w:val="00783EAD"/>
    <w:rsid w:val="00784A3C"/>
    <w:rsid w:val="0078532D"/>
    <w:rsid w:val="00785337"/>
    <w:rsid w:val="0078587A"/>
    <w:rsid w:val="00785A09"/>
    <w:rsid w:val="00786016"/>
    <w:rsid w:val="0078606B"/>
    <w:rsid w:val="0078610C"/>
    <w:rsid w:val="0078619E"/>
    <w:rsid w:val="00786214"/>
    <w:rsid w:val="0078626B"/>
    <w:rsid w:val="007864C8"/>
    <w:rsid w:val="00786516"/>
    <w:rsid w:val="00786766"/>
    <w:rsid w:val="007868B3"/>
    <w:rsid w:val="00786A4C"/>
    <w:rsid w:val="00786ACE"/>
    <w:rsid w:val="00786D91"/>
    <w:rsid w:val="0078715D"/>
    <w:rsid w:val="007875C4"/>
    <w:rsid w:val="00787C85"/>
    <w:rsid w:val="00787DFB"/>
    <w:rsid w:val="00790105"/>
    <w:rsid w:val="007903C8"/>
    <w:rsid w:val="00790B06"/>
    <w:rsid w:val="00790BBC"/>
    <w:rsid w:val="00790EA8"/>
    <w:rsid w:val="007910FB"/>
    <w:rsid w:val="007911F8"/>
    <w:rsid w:val="00791551"/>
    <w:rsid w:val="00791645"/>
    <w:rsid w:val="007918D4"/>
    <w:rsid w:val="00791912"/>
    <w:rsid w:val="00791DF8"/>
    <w:rsid w:val="007926A7"/>
    <w:rsid w:val="007926EB"/>
    <w:rsid w:val="00792B8E"/>
    <w:rsid w:val="00792D6E"/>
    <w:rsid w:val="00792F9E"/>
    <w:rsid w:val="00793A52"/>
    <w:rsid w:val="00793C79"/>
    <w:rsid w:val="00793E7A"/>
    <w:rsid w:val="00793F5A"/>
    <w:rsid w:val="0079408D"/>
    <w:rsid w:val="00794112"/>
    <w:rsid w:val="007941C5"/>
    <w:rsid w:val="007941CA"/>
    <w:rsid w:val="007942DD"/>
    <w:rsid w:val="007944BF"/>
    <w:rsid w:val="00794615"/>
    <w:rsid w:val="0079468B"/>
    <w:rsid w:val="007949CA"/>
    <w:rsid w:val="00794A04"/>
    <w:rsid w:val="00794D92"/>
    <w:rsid w:val="00794DF0"/>
    <w:rsid w:val="00794E7D"/>
    <w:rsid w:val="00795052"/>
    <w:rsid w:val="007950AF"/>
    <w:rsid w:val="00795371"/>
    <w:rsid w:val="00795997"/>
    <w:rsid w:val="00795C42"/>
    <w:rsid w:val="00795CF9"/>
    <w:rsid w:val="00795D3D"/>
    <w:rsid w:val="007966E8"/>
    <w:rsid w:val="00796753"/>
    <w:rsid w:val="00796826"/>
    <w:rsid w:val="00796845"/>
    <w:rsid w:val="007968F6"/>
    <w:rsid w:val="00796980"/>
    <w:rsid w:val="00796CA9"/>
    <w:rsid w:val="0079737C"/>
    <w:rsid w:val="00797407"/>
    <w:rsid w:val="007974F4"/>
    <w:rsid w:val="0079771C"/>
    <w:rsid w:val="0079775D"/>
    <w:rsid w:val="00797998"/>
    <w:rsid w:val="007979C5"/>
    <w:rsid w:val="00797AB0"/>
    <w:rsid w:val="00797C56"/>
    <w:rsid w:val="007A02F4"/>
    <w:rsid w:val="007A0420"/>
    <w:rsid w:val="007A0987"/>
    <w:rsid w:val="007A09D9"/>
    <w:rsid w:val="007A0B0F"/>
    <w:rsid w:val="007A0CA4"/>
    <w:rsid w:val="007A0F24"/>
    <w:rsid w:val="007A10B2"/>
    <w:rsid w:val="007A129E"/>
    <w:rsid w:val="007A12DE"/>
    <w:rsid w:val="007A1545"/>
    <w:rsid w:val="007A1567"/>
    <w:rsid w:val="007A19D3"/>
    <w:rsid w:val="007A1C7A"/>
    <w:rsid w:val="007A1D43"/>
    <w:rsid w:val="007A1FB3"/>
    <w:rsid w:val="007A235F"/>
    <w:rsid w:val="007A2423"/>
    <w:rsid w:val="007A289F"/>
    <w:rsid w:val="007A371D"/>
    <w:rsid w:val="007A3804"/>
    <w:rsid w:val="007A3A1F"/>
    <w:rsid w:val="007A3E62"/>
    <w:rsid w:val="007A3EDE"/>
    <w:rsid w:val="007A4243"/>
    <w:rsid w:val="007A427F"/>
    <w:rsid w:val="007A4287"/>
    <w:rsid w:val="007A42A8"/>
    <w:rsid w:val="007A4576"/>
    <w:rsid w:val="007A48EE"/>
    <w:rsid w:val="007A4AAD"/>
    <w:rsid w:val="007A4C0E"/>
    <w:rsid w:val="007A53D1"/>
    <w:rsid w:val="007A6349"/>
    <w:rsid w:val="007A647B"/>
    <w:rsid w:val="007A6537"/>
    <w:rsid w:val="007A6691"/>
    <w:rsid w:val="007A6E26"/>
    <w:rsid w:val="007A7403"/>
    <w:rsid w:val="007A78A9"/>
    <w:rsid w:val="007A78B7"/>
    <w:rsid w:val="007A7C78"/>
    <w:rsid w:val="007A7EEA"/>
    <w:rsid w:val="007B06E9"/>
    <w:rsid w:val="007B07C5"/>
    <w:rsid w:val="007B0BFA"/>
    <w:rsid w:val="007B0E0E"/>
    <w:rsid w:val="007B120A"/>
    <w:rsid w:val="007B147E"/>
    <w:rsid w:val="007B1614"/>
    <w:rsid w:val="007B195F"/>
    <w:rsid w:val="007B1E1A"/>
    <w:rsid w:val="007B1E58"/>
    <w:rsid w:val="007B209D"/>
    <w:rsid w:val="007B22DD"/>
    <w:rsid w:val="007B22F4"/>
    <w:rsid w:val="007B258E"/>
    <w:rsid w:val="007B2853"/>
    <w:rsid w:val="007B2B58"/>
    <w:rsid w:val="007B2BF5"/>
    <w:rsid w:val="007B2CE0"/>
    <w:rsid w:val="007B2E82"/>
    <w:rsid w:val="007B3626"/>
    <w:rsid w:val="007B41BC"/>
    <w:rsid w:val="007B426E"/>
    <w:rsid w:val="007B44F5"/>
    <w:rsid w:val="007B47D5"/>
    <w:rsid w:val="007B4879"/>
    <w:rsid w:val="007B4C41"/>
    <w:rsid w:val="007B528F"/>
    <w:rsid w:val="007B55F2"/>
    <w:rsid w:val="007B5B7D"/>
    <w:rsid w:val="007B5BE0"/>
    <w:rsid w:val="007B5E5E"/>
    <w:rsid w:val="007B638E"/>
    <w:rsid w:val="007B64EC"/>
    <w:rsid w:val="007B65E4"/>
    <w:rsid w:val="007B682A"/>
    <w:rsid w:val="007B6856"/>
    <w:rsid w:val="007B6AFB"/>
    <w:rsid w:val="007B6C0D"/>
    <w:rsid w:val="007B6C6A"/>
    <w:rsid w:val="007B7056"/>
    <w:rsid w:val="007B7159"/>
    <w:rsid w:val="007B71EA"/>
    <w:rsid w:val="007B7222"/>
    <w:rsid w:val="007B72AD"/>
    <w:rsid w:val="007B72BE"/>
    <w:rsid w:val="007B7551"/>
    <w:rsid w:val="007B77FC"/>
    <w:rsid w:val="007B7B0F"/>
    <w:rsid w:val="007B7D72"/>
    <w:rsid w:val="007B7F9C"/>
    <w:rsid w:val="007B7FA4"/>
    <w:rsid w:val="007C0373"/>
    <w:rsid w:val="007C03E9"/>
    <w:rsid w:val="007C05FA"/>
    <w:rsid w:val="007C0735"/>
    <w:rsid w:val="007C0A51"/>
    <w:rsid w:val="007C0D38"/>
    <w:rsid w:val="007C0EE2"/>
    <w:rsid w:val="007C11C1"/>
    <w:rsid w:val="007C12B5"/>
    <w:rsid w:val="007C1578"/>
    <w:rsid w:val="007C15E7"/>
    <w:rsid w:val="007C169D"/>
    <w:rsid w:val="007C1B2D"/>
    <w:rsid w:val="007C1F1C"/>
    <w:rsid w:val="007C25EE"/>
    <w:rsid w:val="007C298F"/>
    <w:rsid w:val="007C2DA0"/>
    <w:rsid w:val="007C30C9"/>
    <w:rsid w:val="007C33CB"/>
    <w:rsid w:val="007C341C"/>
    <w:rsid w:val="007C391C"/>
    <w:rsid w:val="007C397E"/>
    <w:rsid w:val="007C3B74"/>
    <w:rsid w:val="007C3E29"/>
    <w:rsid w:val="007C424D"/>
    <w:rsid w:val="007C42EA"/>
    <w:rsid w:val="007C4673"/>
    <w:rsid w:val="007C46A3"/>
    <w:rsid w:val="007C4A71"/>
    <w:rsid w:val="007C4AD9"/>
    <w:rsid w:val="007C4D8E"/>
    <w:rsid w:val="007C52A0"/>
    <w:rsid w:val="007C52B9"/>
    <w:rsid w:val="007C5587"/>
    <w:rsid w:val="007C5E59"/>
    <w:rsid w:val="007C5FAD"/>
    <w:rsid w:val="007C60AC"/>
    <w:rsid w:val="007C6449"/>
    <w:rsid w:val="007C65EA"/>
    <w:rsid w:val="007C680C"/>
    <w:rsid w:val="007C6959"/>
    <w:rsid w:val="007C6D58"/>
    <w:rsid w:val="007C6FC6"/>
    <w:rsid w:val="007C7162"/>
    <w:rsid w:val="007C7262"/>
    <w:rsid w:val="007C7430"/>
    <w:rsid w:val="007C7C01"/>
    <w:rsid w:val="007C7C51"/>
    <w:rsid w:val="007D0031"/>
    <w:rsid w:val="007D016C"/>
    <w:rsid w:val="007D01EC"/>
    <w:rsid w:val="007D026F"/>
    <w:rsid w:val="007D02B6"/>
    <w:rsid w:val="007D0419"/>
    <w:rsid w:val="007D0474"/>
    <w:rsid w:val="007D07B2"/>
    <w:rsid w:val="007D0B27"/>
    <w:rsid w:val="007D0DEE"/>
    <w:rsid w:val="007D158B"/>
    <w:rsid w:val="007D18A9"/>
    <w:rsid w:val="007D1AEA"/>
    <w:rsid w:val="007D1C65"/>
    <w:rsid w:val="007D1DCB"/>
    <w:rsid w:val="007D1E26"/>
    <w:rsid w:val="007D24A9"/>
    <w:rsid w:val="007D2C4B"/>
    <w:rsid w:val="007D2DF9"/>
    <w:rsid w:val="007D3308"/>
    <w:rsid w:val="007D33D6"/>
    <w:rsid w:val="007D3924"/>
    <w:rsid w:val="007D39D9"/>
    <w:rsid w:val="007D3A1F"/>
    <w:rsid w:val="007D3D88"/>
    <w:rsid w:val="007D3F11"/>
    <w:rsid w:val="007D4064"/>
    <w:rsid w:val="007D4101"/>
    <w:rsid w:val="007D4107"/>
    <w:rsid w:val="007D43D4"/>
    <w:rsid w:val="007D451C"/>
    <w:rsid w:val="007D4622"/>
    <w:rsid w:val="007D4A78"/>
    <w:rsid w:val="007D4A88"/>
    <w:rsid w:val="007D4CDD"/>
    <w:rsid w:val="007D4E2B"/>
    <w:rsid w:val="007D4F19"/>
    <w:rsid w:val="007D526A"/>
    <w:rsid w:val="007D542C"/>
    <w:rsid w:val="007D56BC"/>
    <w:rsid w:val="007D5D5A"/>
    <w:rsid w:val="007D5D9E"/>
    <w:rsid w:val="007D5DDA"/>
    <w:rsid w:val="007D6126"/>
    <w:rsid w:val="007D6262"/>
    <w:rsid w:val="007D63BD"/>
    <w:rsid w:val="007D66C9"/>
    <w:rsid w:val="007D6725"/>
    <w:rsid w:val="007D6788"/>
    <w:rsid w:val="007D687F"/>
    <w:rsid w:val="007D6F0F"/>
    <w:rsid w:val="007D7229"/>
    <w:rsid w:val="007D723E"/>
    <w:rsid w:val="007D7294"/>
    <w:rsid w:val="007D731C"/>
    <w:rsid w:val="007D748E"/>
    <w:rsid w:val="007D78E3"/>
    <w:rsid w:val="007E0118"/>
    <w:rsid w:val="007E0A63"/>
    <w:rsid w:val="007E0AE7"/>
    <w:rsid w:val="007E0BC2"/>
    <w:rsid w:val="007E0C20"/>
    <w:rsid w:val="007E0CC1"/>
    <w:rsid w:val="007E0EC7"/>
    <w:rsid w:val="007E11BD"/>
    <w:rsid w:val="007E129D"/>
    <w:rsid w:val="007E12E5"/>
    <w:rsid w:val="007E1525"/>
    <w:rsid w:val="007E1565"/>
    <w:rsid w:val="007E281A"/>
    <w:rsid w:val="007E2884"/>
    <w:rsid w:val="007E3302"/>
    <w:rsid w:val="007E33FD"/>
    <w:rsid w:val="007E35A2"/>
    <w:rsid w:val="007E361B"/>
    <w:rsid w:val="007E420A"/>
    <w:rsid w:val="007E4474"/>
    <w:rsid w:val="007E4883"/>
    <w:rsid w:val="007E52EA"/>
    <w:rsid w:val="007E5550"/>
    <w:rsid w:val="007E560C"/>
    <w:rsid w:val="007E584A"/>
    <w:rsid w:val="007E58BA"/>
    <w:rsid w:val="007E5A64"/>
    <w:rsid w:val="007E5FE1"/>
    <w:rsid w:val="007E636D"/>
    <w:rsid w:val="007E657F"/>
    <w:rsid w:val="007E6839"/>
    <w:rsid w:val="007E6A5C"/>
    <w:rsid w:val="007E6E09"/>
    <w:rsid w:val="007E6E77"/>
    <w:rsid w:val="007E6EB6"/>
    <w:rsid w:val="007E795F"/>
    <w:rsid w:val="007E7B84"/>
    <w:rsid w:val="007E7C8B"/>
    <w:rsid w:val="007E7CB7"/>
    <w:rsid w:val="007F0019"/>
    <w:rsid w:val="007F01BE"/>
    <w:rsid w:val="007F0712"/>
    <w:rsid w:val="007F1B47"/>
    <w:rsid w:val="007F1CDE"/>
    <w:rsid w:val="007F2423"/>
    <w:rsid w:val="007F2654"/>
    <w:rsid w:val="007F2757"/>
    <w:rsid w:val="007F27A8"/>
    <w:rsid w:val="007F2C53"/>
    <w:rsid w:val="007F2FC0"/>
    <w:rsid w:val="007F3037"/>
    <w:rsid w:val="007F3109"/>
    <w:rsid w:val="007F3190"/>
    <w:rsid w:val="007F321D"/>
    <w:rsid w:val="007F32E2"/>
    <w:rsid w:val="007F347E"/>
    <w:rsid w:val="007F34AB"/>
    <w:rsid w:val="007F3746"/>
    <w:rsid w:val="007F3754"/>
    <w:rsid w:val="007F3D11"/>
    <w:rsid w:val="007F3D1F"/>
    <w:rsid w:val="007F3FDD"/>
    <w:rsid w:val="007F4047"/>
    <w:rsid w:val="007F41AA"/>
    <w:rsid w:val="007F44EE"/>
    <w:rsid w:val="007F4643"/>
    <w:rsid w:val="007F4CC6"/>
    <w:rsid w:val="007F4E09"/>
    <w:rsid w:val="007F50DA"/>
    <w:rsid w:val="007F5265"/>
    <w:rsid w:val="007F576E"/>
    <w:rsid w:val="007F5795"/>
    <w:rsid w:val="007F57C3"/>
    <w:rsid w:val="007F5A28"/>
    <w:rsid w:val="007F5D47"/>
    <w:rsid w:val="007F6414"/>
    <w:rsid w:val="007F651A"/>
    <w:rsid w:val="007F66FD"/>
    <w:rsid w:val="007F6A39"/>
    <w:rsid w:val="007F6D6C"/>
    <w:rsid w:val="007F70D3"/>
    <w:rsid w:val="007F73FA"/>
    <w:rsid w:val="007F762B"/>
    <w:rsid w:val="007F7A4C"/>
    <w:rsid w:val="007F7A53"/>
    <w:rsid w:val="007F7AC7"/>
    <w:rsid w:val="008000AE"/>
    <w:rsid w:val="00800311"/>
    <w:rsid w:val="00800756"/>
    <w:rsid w:val="0080089F"/>
    <w:rsid w:val="00800C3A"/>
    <w:rsid w:val="00800CB5"/>
    <w:rsid w:val="00800D6D"/>
    <w:rsid w:val="00800DE5"/>
    <w:rsid w:val="00801015"/>
    <w:rsid w:val="008010B4"/>
    <w:rsid w:val="008011DB"/>
    <w:rsid w:val="00801245"/>
    <w:rsid w:val="008014F3"/>
    <w:rsid w:val="00801521"/>
    <w:rsid w:val="008017D0"/>
    <w:rsid w:val="00801B3B"/>
    <w:rsid w:val="00801B97"/>
    <w:rsid w:val="00801CB2"/>
    <w:rsid w:val="00802042"/>
    <w:rsid w:val="008024D5"/>
    <w:rsid w:val="0080260B"/>
    <w:rsid w:val="0080275E"/>
    <w:rsid w:val="008027EC"/>
    <w:rsid w:val="00802E78"/>
    <w:rsid w:val="008032C0"/>
    <w:rsid w:val="0080334B"/>
    <w:rsid w:val="00803377"/>
    <w:rsid w:val="008034C9"/>
    <w:rsid w:val="0080354A"/>
    <w:rsid w:val="00803ACA"/>
    <w:rsid w:val="00803DB8"/>
    <w:rsid w:val="00803E18"/>
    <w:rsid w:val="00803F0D"/>
    <w:rsid w:val="00803FD3"/>
    <w:rsid w:val="0080445A"/>
    <w:rsid w:val="00804681"/>
    <w:rsid w:val="008047D7"/>
    <w:rsid w:val="00804D21"/>
    <w:rsid w:val="00804FCC"/>
    <w:rsid w:val="00805262"/>
    <w:rsid w:val="008054C4"/>
    <w:rsid w:val="00805502"/>
    <w:rsid w:val="008055EB"/>
    <w:rsid w:val="008058F6"/>
    <w:rsid w:val="00805922"/>
    <w:rsid w:val="0080594E"/>
    <w:rsid w:val="00805B9A"/>
    <w:rsid w:val="00806337"/>
    <w:rsid w:val="008064E9"/>
    <w:rsid w:val="0080660F"/>
    <w:rsid w:val="00806703"/>
    <w:rsid w:val="00806877"/>
    <w:rsid w:val="008069DD"/>
    <w:rsid w:val="00806A3B"/>
    <w:rsid w:val="00806C00"/>
    <w:rsid w:val="00807284"/>
    <w:rsid w:val="0080761F"/>
    <w:rsid w:val="0080770A"/>
    <w:rsid w:val="00807716"/>
    <w:rsid w:val="0080773A"/>
    <w:rsid w:val="0080775C"/>
    <w:rsid w:val="00807B77"/>
    <w:rsid w:val="00810431"/>
    <w:rsid w:val="0081051D"/>
    <w:rsid w:val="00810B97"/>
    <w:rsid w:val="008110AC"/>
    <w:rsid w:val="00811CA4"/>
    <w:rsid w:val="0081219D"/>
    <w:rsid w:val="008122D3"/>
    <w:rsid w:val="008128F7"/>
    <w:rsid w:val="0081297A"/>
    <w:rsid w:val="00812A17"/>
    <w:rsid w:val="00812A58"/>
    <w:rsid w:val="00812B91"/>
    <w:rsid w:val="00812BEC"/>
    <w:rsid w:val="00812DAA"/>
    <w:rsid w:val="00812EC0"/>
    <w:rsid w:val="00812EC7"/>
    <w:rsid w:val="00813074"/>
    <w:rsid w:val="008134B0"/>
    <w:rsid w:val="0081360B"/>
    <w:rsid w:val="00813E91"/>
    <w:rsid w:val="00814B70"/>
    <w:rsid w:val="00814C54"/>
    <w:rsid w:val="00814DE2"/>
    <w:rsid w:val="00815126"/>
    <w:rsid w:val="00815858"/>
    <w:rsid w:val="00815883"/>
    <w:rsid w:val="00815915"/>
    <w:rsid w:val="00815A99"/>
    <w:rsid w:val="00815E57"/>
    <w:rsid w:val="00815E6B"/>
    <w:rsid w:val="00815FA3"/>
    <w:rsid w:val="00816173"/>
    <w:rsid w:val="0081644D"/>
    <w:rsid w:val="00816472"/>
    <w:rsid w:val="008164CD"/>
    <w:rsid w:val="0081659E"/>
    <w:rsid w:val="00816706"/>
    <w:rsid w:val="0081677C"/>
    <w:rsid w:val="008167FA"/>
    <w:rsid w:val="00816852"/>
    <w:rsid w:val="00816A53"/>
    <w:rsid w:val="00816B82"/>
    <w:rsid w:val="00816E9B"/>
    <w:rsid w:val="00816FAC"/>
    <w:rsid w:val="00817060"/>
    <w:rsid w:val="0081714C"/>
    <w:rsid w:val="0081715E"/>
    <w:rsid w:val="00817718"/>
    <w:rsid w:val="008177E3"/>
    <w:rsid w:val="00817800"/>
    <w:rsid w:val="008178BC"/>
    <w:rsid w:val="00817963"/>
    <w:rsid w:val="00817B66"/>
    <w:rsid w:val="00817BA1"/>
    <w:rsid w:val="00820058"/>
    <w:rsid w:val="0082012C"/>
    <w:rsid w:val="00820257"/>
    <w:rsid w:val="008207AD"/>
    <w:rsid w:val="00820CBF"/>
    <w:rsid w:val="00820FEF"/>
    <w:rsid w:val="0082129B"/>
    <w:rsid w:val="008212A1"/>
    <w:rsid w:val="008215F4"/>
    <w:rsid w:val="00821AC6"/>
    <w:rsid w:val="008224D9"/>
    <w:rsid w:val="008225A7"/>
    <w:rsid w:val="00822756"/>
    <w:rsid w:val="008227E3"/>
    <w:rsid w:val="0082292C"/>
    <w:rsid w:val="00822D27"/>
    <w:rsid w:val="00822FE8"/>
    <w:rsid w:val="00823CB6"/>
    <w:rsid w:val="00823EF7"/>
    <w:rsid w:val="008240EE"/>
    <w:rsid w:val="00824163"/>
    <w:rsid w:val="00824720"/>
    <w:rsid w:val="0082473E"/>
    <w:rsid w:val="00824EEB"/>
    <w:rsid w:val="008256CB"/>
    <w:rsid w:val="00825935"/>
    <w:rsid w:val="00825C4D"/>
    <w:rsid w:val="00825CE9"/>
    <w:rsid w:val="00825FF7"/>
    <w:rsid w:val="008264A2"/>
    <w:rsid w:val="0082680F"/>
    <w:rsid w:val="00826A92"/>
    <w:rsid w:val="00826B55"/>
    <w:rsid w:val="00826C18"/>
    <w:rsid w:val="00826C69"/>
    <w:rsid w:val="00826D76"/>
    <w:rsid w:val="00826DA9"/>
    <w:rsid w:val="00826DC5"/>
    <w:rsid w:val="00827037"/>
    <w:rsid w:val="00827135"/>
    <w:rsid w:val="008277B8"/>
    <w:rsid w:val="00827887"/>
    <w:rsid w:val="00827A6E"/>
    <w:rsid w:val="00827D66"/>
    <w:rsid w:val="00827DC6"/>
    <w:rsid w:val="00827DCC"/>
    <w:rsid w:val="00830683"/>
    <w:rsid w:val="00830AE6"/>
    <w:rsid w:val="008310D4"/>
    <w:rsid w:val="00831221"/>
    <w:rsid w:val="00831348"/>
    <w:rsid w:val="008316AA"/>
    <w:rsid w:val="008318F5"/>
    <w:rsid w:val="00831CB6"/>
    <w:rsid w:val="00832629"/>
    <w:rsid w:val="008328BA"/>
    <w:rsid w:val="0083294D"/>
    <w:rsid w:val="0083299A"/>
    <w:rsid w:val="00832DFF"/>
    <w:rsid w:val="00832FA9"/>
    <w:rsid w:val="008330C4"/>
    <w:rsid w:val="00833161"/>
    <w:rsid w:val="00833373"/>
    <w:rsid w:val="00833773"/>
    <w:rsid w:val="008337F6"/>
    <w:rsid w:val="00834008"/>
    <w:rsid w:val="00834341"/>
    <w:rsid w:val="008346E0"/>
    <w:rsid w:val="00834792"/>
    <w:rsid w:val="008349F6"/>
    <w:rsid w:val="00834AFA"/>
    <w:rsid w:val="008350D4"/>
    <w:rsid w:val="00835335"/>
    <w:rsid w:val="0083537A"/>
    <w:rsid w:val="00835666"/>
    <w:rsid w:val="008357CF"/>
    <w:rsid w:val="008357D2"/>
    <w:rsid w:val="00835801"/>
    <w:rsid w:val="00835D60"/>
    <w:rsid w:val="00835E63"/>
    <w:rsid w:val="00836344"/>
    <w:rsid w:val="00836578"/>
    <w:rsid w:val="00836DA1"/>
    <w:rsid w:val="00837235"/>
    <w:rsid w:val="00837A19"/>
    <w:rsid w:val="00837B42"/>
    <w:rsid w:val="00837DC5"/>
    <w:rsid w:val="0084025A"/>
    <w:rsid w:val="00840471"/>
    <w:rsid w:val="008405BF"/>
    <w:rsid w:val="00840664"/>
    <w:rsid w:val="00840901"/>
    <w:rsid w:val="00840A66"/>
    <w:rsid w:val="00840BB3"/>
    <w:rsid w:val="00840C30"/>
    <w:rsid w:val="00840C37"/>
    <w:rsid w:val="00840E6C"/>
    <w:rsid w:val="008411EC"/>
    <w:rsid w:val="008412CB"/>
    <w:rsid w:val="0084157C"/>
    <w:rsid w:val="00841844"/>
    <w:rsid w:val="0084193A"/>
    <w:rsid w:val="00841A91"/>
    <w:rsid w:val="00841BDA"/>
    <w:rsid w:val="00841C9B"/>
    <w:rsid w:val="0084235C"/>
    <w:rsid w:val="008424BC"/>
    <w:rsid w:val="00842867"/>
    <w:rsid w:val="00842D76"/>
    <w:rsid w:val="008431C9"/>
    <w:rsid w:val="00843471"/>
    <w:rsid w:val="008435C1"/>
    <w:rsid w:val="00843845"/>
    <w:rsid w:val="0084389F"/>
    <w:rsid w:val="00843C47"/>
    <w:rsid w:val="00843C7A"/>
    <w:rsid w:val="00843E3F"/>
    <w:rsid w:val="00843F05"/>
    <w:rsid w:val="00843F31"/>
    <w:rsid w:val="00844653"/>
    <w:rsid w:val="0084469F"/>
    <w:rsid w:val="0084488B"/>
    <w:rsid w:val="00844D79"/>
    <w:rsid w:val="00844E3F"/>
    <w:rsid w:val="0084568B"/>
    <w:rsid w:val="008457D1"/>
    <w:rsid w:val="00845A13"/>
    <w:rsid w:val="00845A6F"/>
    <w:rsid w:val="00845ECB"/>
    <w:rsid w:val="00845FF9"/>
    <w:rsid w:val="00846095"/>
    <w:rsid w:val="008465E2"/>
    <w:rsid w:val="00846997"/>
    <w:rsid w:val="00846C55"/>
    <w:rsid w:val="00846D26"/>
    <w:rsid w:val="00846F58"/>
    <w:rsid w:val="00846F9B"/>
    <w:rsid w:val="00847133"/>
    <w:rsid w:val="008474CB"/>
    <w:rsid w:val="008475B0"/>
    <w:rsid w:val="008476B0"/>
    <w:rsid w:val="008476FF"/>
    <w:rsid w:val="00847824"/>
    <w:rsid w:val="0084795A"/>
    <w:rsid w:val="008479C9"/>
    <w:rsid w:val="00847BBC"/>
    <w:rsid w:val="00847D27"/>
    <w:rsid w:val="00847D68"/>
    <w:rsid w:val="0085009E"/>
    <w:rsid w:val="008501FC"/>
    <w:rsid w:val="00850960"/>
    <w:rsid w:val="00850BD7"/>
    <w:rsid w:val="00850C55"/>
    <w:rsid w:val="00850DAB"/>
    <w:rsid w:val="00851207"/>
    <w:rsid w:val="0085131C"/>
    <w:rsid w:val="008513D0"/>
    <w:rsid w:val="008514F7"/>
    <w:rsid w:val="00851809"/>
    <w:rsid w:val="00851E71"/>
    <w:rsid w:val="0085216A"/>
    <w:rsid w:val="008523C7"/>
    <w:rsid w:val="0085292E"/>
    <w:rsid w:val="00852B5F"/>
    <w:rsid w:val="00852BFF"/>
    <w:rsid w:val="00852C6A"/>
    <w:rsid w:val="00853138"/>
    <w:rsid w:val="008533F3"/>
    <w:rsid w:val="008534AB"/>
    <w:rsid w:val="0085351A"/>
    <w:rsid w:val="00853738"/>
    <w:rsid w:val="008538A6"/>
    <w:rsid w:val="008538C2"/>
    <w:rsid w:val="008539A7"/>
    <w:rsid w:val="00853D8E"/>
    <w:rsid w:val="0085489A"/>
    <w:rsid w:val="00854A1C"/>
    <w:rsid w:val="00854D20"/>
    <w:rsid w:val="008550F7"/>
    <w:rsid w:val="0085513A"/>
    <w:rsid w:val="00855684"/>
    <w:rsid w:val="00855781"/>
    <w:rsid w:val="00855BE8"/>
    <w:rsid w:val="00855F95"/>
    <w:rsid w:val="008562B4"/>
    <w:rsid w:val="00856424"/>
    <w:rsid w:val="00856519"/>
    <w:rsid w:val="0085658C"/>
    <w:rsid w:val="00856D9E"/>
    <w:rsid w:val="00856E81"/>
    <w:rsid w:val="00857213"/>
    <w:rsid w:val="0085792F"/>
    <w:rsid w:val="00857AA4"/>
    <w:rsid w:val="00857C7F"/>
    <w:rsid w:val="00857D41"/>
    <w:rsid w:val="00857E3E"/>
    <w:rsid w:val="00860285"/>
    <w:rsid w:val="00860413"/>
    <w:rsid w:val="0086076D"/>
    <w:rsid w:val="0086078B"/>
    <w:rsid w:val="00860E16"/>
    <w:rsid w:val="00861105"/>
    <w:rsid w:val="0086112A"/>
    <w:rsid w:val="008612EA"/>
    <w:rsid w:val="008615CE"/>
    <w:rsid w:val="008615E5"/>
    <w:rsid w:val="00861882"/>
    <w:rsid w:val="0086199E"/>
    <w:rsid w:val="00861BB7"/>
    <w:rsid w:val="00861C1E"/>
    <w:rsid w:val="00861FF2"/>
    <w:rsid w:val="008620D9"/>
    <w:rsid w:val="0086218D"/>
    <w:rsid w:val="0086246A"/>
    <w:rsid w:val="008624B8"/>
    <w:rsid w:val="00862569"/>
    <w:rsid w:val="00862594"/>
    <w:rsid w:val="00862C15"/>
    <w:rsid w:val="00863275"/>
    <w:rsid w:val="0086341A"/>
    <w:rsid w:val="00863521"/>
    <w:rsid w:val="0086353A"/>
    <w:rsid w:val="008635E2"/>
    <w:rsid w:val="00863A3E"/>
    <w:rsid w:val="00863D29"/>
    <w:rsid w:val="00863E30"/>
    <w:rsid w:val="00863E57"/>
    <w:rsid w:val="0086441C"/>
    <w:rsid w:val="008644F4"/>
    <w:rsid w:val="008645B6"/>
    <w:rsid w:val="00864703"/>
    <w:rsid w:val="00864765"/>
    <w:rsid w:val="00864C9B"/>
    <w:rsid w:val="00864F8E"/>
    <w:rsid w:val="0086512C"/>
    <w:rsid w:val="00865432"/>
    <w:rsid w:val="0086548F"/>
    <w:rsid w:val="0086568E"/>
    <w:rsid w:val="0086591A"/>
    <w:rsid w:val="00865A91"/>
    <w:rsid w:val="008660C7"/>
    <w:rsid w:val="00866216"/>
    <w:rsid w:val="0086629E"/>
    <w:rsid w:val="008662E1"/>
    <w:rsid w:val="00866361"/>
    <w:rsid w:val="00866987"/>
    <w:rsid w:val="00866BCA"/>
    <w:rsid w:val="00866E2F"/>
    <w:rsid w:val="0086719C"/>
    <w:rsid w:val="0086721D"/>
    <w:rsid w:val="008672A3"/>
    <w:rsid w:val="00867543"/>
    <w:rsid w:val="00867E69"/>
    <w:rsid w:val="00867FDE"/>
    <w:rsid w:val="00870349"/>
    <w:rsid w:val="00870588"/>
    <w:rsid w:val="0087091A"/>
    <w:rsid w:val="00870ADD"/>
    <w:rsid w:val="00870B35"/>
    <w:rsid w:val="00870C92"/>
    <w:rsid w:val="00870D26"/>
    <w:rsid w:val="00870EF7"/>
    <w:rsid w:val="00870FFE"/>
    <w:rsid w:val="008710C2"/>
    <w:rsid w:val="008713C4"/>
    <w:rsid w:val="0087140C"/>
    <w:rsid w:val="00871DBC"/>
    <w:rsid w:val="00872020"/>
    <w:rsid w:val="0087224F"/>
    <w:rsid w:val="0087264D"/>
    <w:rsid w:val="00872684"/>
    <w:rsid w:val="00872A0E"/>
    <w:rsid w:val="00872AAA"/>
    <w:rsid w:val="00872B22"/>
    <w:rsid w:val="00872D56"/>
    <w:rsid w:val="00872F41"/>
    <w:rsid w:val="00872F6D"/>
    <w:rsid w:val="00873A31"/>
    <w:rsid w:val="00874659"/>
    <w:rsid w:val="00874747"/>
    <w:rsid w:val="00874C0E"/>
    <w:rsid w:val="00874E4C"/>
    <w:rsid w:val="00874FA7"/>
    <w:rsid w:val="0087501A"/>
    <w:rsid w:val="0087511D"/>
    <w:rsid w:val="0087526C"/>
    <w:rsid w:val="00875365"/>
    <w:rsid w:val="008753D8"/>
    <w:rsid w:val="00875D13"/>
    <w:rsid w:val="00875D9A"/>
    <w:rsid w:val="00875E69"/>
    <w:rsid w:val="00875ED8"/>
    <w:rsid w:val="00875F65"/>
    <w:rsid w:val="00875FC1"/>
    <w:rsid w:val="00876128"/>
    <w:rsid w:val="00876441"/>
    <w:rsid w:val="0087650F"/>
    <w:rsid w:val="00876563"/>
    <w:rsid w:val="008765B5"/>
    <w:rsid w:val="00876852"/>
    <w:rsid w:val="00876A20"/>
    <w:rsid w:val="00876AE0"/>
    <w:rsid w:val="00876D32"/>
    <w:rsid w:val="00876D47"/>
    <w:rsid w:val="00876DFD"/>
    <w:rsid w:val="00876ED4"/>
    <w:rsid w:val="0087791C"/>
    <w:rsid w:val="00877945"/>
    <w:rsid w:val="00877C0E"/>
    <w:rsid w:val="00877F35"/>
    <w:rsid w:val="00877F75"/>
    <w:rsid w:val="0088012D"/>
    <w:rsid w:val="0088089B"/>
    <w:rsid w:val="00880C9B"/>
    <w:rsid w:val="00880DEA"/>
    <w:rsid w:val="00880F5D"/>
    <w:rsid w:val="0088107F"/>
    <w:rsid w:val="00881084"/>
    <w:rsid w:val="00881407"/>
    <w:rsid w:val="0088160F"/>
    <w:rsid w:val="008816DA"/>
    <w:rsid w:val="00881717"/>
    <w:rsid w:val="00881A03"/>
    <w:rsid w:val="00881A2F"/>
    <w:rsid w:val="00881B5B"/>
    <w:rsid w:val="00881FC3"/>
    <w:rsid w:val="008820B1"/>
    <w:rsid w:val="00882236"/>
    <w:rsid w:val="0088250E"/>
    <w:rsid w:val="008826CD"/>
    <w:rsid w:val="0088274D"/>
    <w:rsid w:val="00882D90"/>
    <w:rsid w:val="00882FE8"/>
    <w:rsid w:val="008832B0"/>
    <w:rsid w:val="008837FE"/>
    <w:rsid w:val="00883803"/>
    <w:rsid w:val="00883806"/>
    <w:rsid w:val="00883F97"/>
    <w:rsid w:val="008841F0"/>
    <w:rsid w:val="00884657"/>
    <w:rsid w:val="00884679"/>
    <w:rsid w:val="00884CC1"/>
    <w:rsid w:val="00884E82"/>
    <w:rsid w:val="00885155"/>
    <w:rsid w:val="008857D5"/>
    <w:rsid w:val="008859F5"/>
    <w:rsid w:val="00885B21"/>
    <w:rsid w:val="00885C92"/>
    <w:rsid w:val="00885DBF"/>
    <w:rsid w:val="0088656D"/>
    <w:rsid w:val="0088682D"/>
    <w:rsid w:val="00886EDA"/>
    <w:rsid w:val="00886F8D"/>
    <w:rsid w:val="0088706B"/>
    <w:rsid w:val="00887466"/>
    <w:rsid w:val="00887BC4"/>
    <w:rsid w:val="0089025F"/>
    <w:rsid w:val="0089026B"/>
    <w:rsid w:val="00890881"/>
    <w:rsid w:val="00890A44"/>
    <w:rsid w:val="00890EE1"/>
    <w:rsid w:val="00891005"/>
    <w:rsid w:val="0089134F"/>
    <w:rsid w:val="0089150D"/>
    <w:rsid w:val="00891648"/>
    <w:rsid w:val="00891845"/>
    <w:rsid w:val="00891858"/>
    <w:rsid w:val="00891D77"/>
    <w:rsid w:val="0089279A"/>
    <w:rsid w:val="0089299A"/>
    <w:rsid w:val="00892B7C"/>
    <w:rsid w:val="00892B90"/>
    <w:rsid w:val="00892CA5"/>
    <w:rsid w:val="00892F15"/>
    <w:rsid w:val="00892FC5"/>
    <w:rsid w:val="008932CE"/>
    <w:rsid w:val="008934AC"/>
    <w:rsid w:val="00893737"/>
    <w:rsid w:val="0089381E"/>
    <w:rsid w:val="008939BB"/>
    <w:rsid w:val="00893A5D"/>
    <w:rsid w:val="00893EA3"/>
    <w:rsid w:val="0089434A"/>
    <w:rsid w:val="00894768"/>
    <w:rsid w:val="00894860"/>
    <w:rsid w:val="008949BE"/>
    <w:rsid w:val="00894B0D"/>
    <w:rsid w:val="008950AB"/>
    <w:rsid w:val="008950FD"/>
    <w:rsid w:val="0089590D"/>
    <w:rsid w:val="00895B0E"/>
    <w:rsid w:val="00895B8F"/>
    <w:rsid w:val="00895C21"/>
    <w:rsid w:val="00895DFE"/>
    <w:rsid w:val="00895E7F"/>
    <w:rsid w:val="00895F32"/>
    <w:rsid w:val="008960FD"/>
    <w:rsid w:val="008961D5"/>
    <w:rsid w:val="008964E5"/>
    <w:rsid w:val="008966C6"/>
    <w:rsid w:val="0089682C"/>
    <w:rsid w:val="0089684C"/>
    <w:rsid w:val="00896A22"/>
    <w:rsid w:val="00896B67"/>
    <w:rsid w:val="00896D0D"/>
    <w:rsid w:val="00896F19"/>
    <w:rsid w:val="00896F26"/>
    <w:rsid w:val="0089772B"/>
    <w:rsid w:val="008979EC"/>
    <w:rsid w:val="00897B15"/>
    <w:rsid w:val="00897BA8"/>
    <w:rsid w:val="00897DD3"/>
    <w:rsid w:val="00897E02"/>
    <w:rsid w:val="008A108F"/>
    <w:rsid w:val="008A10E2"/>
    <w:rsid w:val="008A135E"/>
    <w:rsid w:val="008A14B7"/>
    <w:rsid w:val="008A14D0"/>
    <w:rsid w:val="008A180E"/>
    <w:rsid w:val="008A188D"/>
    <w:rsid w:val="008A199F"/>
    <w:rsid w:val="008A1A84"/>
    <w:rsid w:val="008A1F10"/>
    <w:rsid w:val="008A2236"/>
    <w:rsid w:val="008A2856"/>
    <w:rsid w:val="008A2893"/>
    <w:rsid w:val="008A2979"/>
    <w:rsid w:val="008A2A3E"/>
    <w:rsid w:val="008A2B7F"/>
    <w:rsid w:val="008A2D2A"/>
    <w:rsid w:val="008A2EDC"/>
    <w:rsid w:val="008A30DE"/>
    <w:rsid w:val="008A3401"/>
    <w:rsid w:val="008A3502"/>
    <w:rsid w:val="008A35F1"/>
    <w:rsid w:val="008A3A77"/>
    <w:rsid w:val="008A3B6B"/>
    <w:rsid w:val="008A3CBD"/>
    <w:rsid w:val="008A3D81"/>
    <w:rsid w:val="008A3D8E"/>
    <w:rsid w:val="008A3EE3"/>
    <w:rsid w:val="008A3F07"/>
    <w:rsid w:val="008A3F60"/>
    <w:rsid w:val="008A4095"/>
    <w:rsid w:val="008A40ED"/>
    <w:rsid w:val="008A433A"/>
    <w:rsid w:val="008A43A7"/>
    <w:rsid w:val="008A46A2"/>
    <w:rsid w:val="008A46A7"/>
    <w:rsid w:val="008A4F08"/>
    <w:rsid w:val="008A50C9"/>
    <w:rsid w:val="008A51AA"/>
    <w:rsid w:val="008A53D4"/>
    <w:rsid w:val="008A55D3"/>
    <w:rsid w:val="008A571E"/>
    <w:rsid w:val="008A57C9"/>
    <w:rsid w:val="008A581C"/>
    <w:rsid w:val="008A5A25"/>
    <w:rsid w:val="008A5A5C"/>
    <w:rsid w:val="008A5A85"/>
    <w:rsid w:val="008A5C64"/>
    <w:rsid w:val="008A5DA3"/>
    <w:rsid w:val="008A617D"/>
    <w:rsid w:val="008A658B"/>
    <w:rsid w:val="008A6791"/>
    <w:rsid w:val="008A6B3E"/>
    <w:rsid w:val="008A7308"/>
    <w:rsid w:val="008A7761"/>
    <w:rsid w:val="008A77DE"/>
    <w:rsid w:val="008A7BB7"/>
    <w:rsid w:val="008A7F88"/>
    <w:rsid w:val="008A7FAB"/>
    <w:rsid w:val="008B03D1"/>
    <w:rsid w:val="008B05DD"/>
    <w:rsid w:val="008B0638"/>
    <w:rsid w:val="008B084B"/>
    <w:rsid w:val="008B0BC8"/>
    <w:rsid w:val="008B0D03"/>
    <w:rsid w:val="008B0D38"/>
    <w:rsid w:val="008B0FF0"/>
    <w:rsid w:val="008B12E9"/>
    <w:rsid w:val="008B137B"/>
    <w:rsid w:val="008B1455"/>
    <w:rsid w:val="008B1AD1"/>
    <w:rsid w:val="008B218B"/>
    <w:rsid w:val="008B2988"/>
    <w:rsid w:val="008B299A"/>
    <w:rsid w:val="008B29F5"/>
    <w:rsid w:val="008B2D3D"/>
    <w:rsid w:val="008B2E3D"/>
    <w:rsid w:val="008B30DE"/>
    <w:rsid w:val="008B3653"/>
    <w:rsid w:val="008B3691"/>
    <w:rsid w:val="008B371F"/>
    <w:rsid w:val="008B3D9C"/>
    <w:rsid w:val="008B3E8D"/>
    <w:rsid w:val="008B3E96"/>
    <w:rsid w:val="008B3F74"/>
    <w:rsid w:val="008B4257"/>
    <w:rsid w:val="008B42B3"/>
    <w:rsid w:val="008B43A8"/>
    <w:rsid w:val="008B4503"/>
    <w:rsid w:val="008B4863"/>
    <w:rsid w:val="008B4B25"/>
    <w:rsid w:val="008B4D89"/>
    <w:rsid w:val="008B5650"/>
    <w:rsid w:val="008B56C6"/>
    <w:rsid w:val="008B59B1"/>
    <w:rsid w:val="008B59E6"/>
    <w:rsid w:val="008B5CE7"/>
    <w:rsid w:val="008B5FC2"/>
    <w:rsid w:val="008B6515"/>
    <w:rsid w:val="008B6E5E"/>
    <w:rsid w:val="008B722A"/>
    <w:rsid w:val="008B7951"/>
    <w:rsid w:val="008B7B66"/>
    <w:rsid w:val="008B7DF9"/>
    <w:rsid w:val="008B7FFD"/>
    <w:rsid w:val="008C04F9"/>
    <w:rsid w:val="008C0728"/>
    <w:rsid w:val="008C0A68"/>
    <w:rsid w:val="008C0BD6"/>
    <w:rsid w:val="008C0CC7"/>
    <w:rsid w:val="008C10B5"/>
    <w:rsid w:val="008C1649"/>
    <w:rsid w:val="008C172F"/>
    <w:rsid w:val="008C18E7"/>
    <w:rsid w:val="008C18F6"/>
    <w:rsid w:val="008C1E6D"/>
    <w:rsid w:val="008C1ED2"/>
    <w:rsid w:val="008C1F9E"/>
    <w:rsid w:val="008C1FF3"/>
    <w:rsid w:val="008C20F9"/>
    <w:rsid w:val="008C2102"/>
    <w:rsid w:val="008C24D5"/>
    <w:rsid w:val="008C24E4"/>
    <w:rsid w:val="008C28BC"/>
    <w:rsid w:val="008C2DAE"/>
    <w:rsid w:val="008C3202"/>
    <w:rsid w:val="008C363F"/>
    <w:rsid w:val="008C3675"/>
    <w:rsid w:val="008C3AB4"/>
    <w:rsid w:val="008C3AEC"/>
    <w:rsid w:val="008C4169"/>
    <w:rsid w:val="008C46CA"/>
    <w:rsid w:val="008C481A"/>
    <w:rsid w:val="008C4F37"/>
    <w:rsid w:val="008C4F6C"/>
    <w:rsid w:val="008C501C"/>
    <w:rsid w:val="008C5567"/>
    <w:rsid w:val="008C557B"/>
    <w:rsid w:val="008C591E"/>
    <w:rsid w:val="008C5A8B"/>
    <w:rsid w:val="008C5F12"/>
    <w:rsid w:val="008C6251"/>
    <w:rsid w:val="008C66D0"/>
    <w:rsid w:val="008C690E"/>
    <w:rsid w:val="008C6AD7"/>
    <w:rsid w:val="008C6B79"/>
    <w:rsid w:val="008C6BE7"/>
    <w:rsid w:val="008C6C78"/>
    <w:rsid w:val="008C6EF8"/>
    <w:rsid w:val="008C708C"/>
    <w:rsid w:val="008C74E7"/>
    <w:rsid w:val="008C7B1F"/>
    <w:rsid w:val="008C7E79"/>
    <w:rsid w:val="008C7FF4"/>
    <w:rsid w:val="008D070A"/>
    <w:rsid w:val="008D0D14"/>
    <w:rsid w:val="008D0EB2"/>
    <w:rsid w:val="008D1056"/>
    <w:rsid w:val="008D13A7"/>
    <w:rsid w:val="008D1BC4"/>
    <w:rsid w:val="008D1C2C"/>
    <w:rsid w:val="008D2628"/>
    <w:rsid w:val="008D29F9"/>
    <w:rsid w:val="008D2F3E"/>
    <w:rsid w:val="008D310A"/>
    <w:rsid w:val="008D315A"/>
    <w:rsid w:val="008D3276"/>
    <w:rsid w:val="008D33C2"/>
    <w:rsid w:val="008D3423"/>
    <w:rsid w:val="008D3632"/>
    <w:rsid w:val="008D368A"/>
    <w:rsid w:val="008D3B69"/>
    <w:rsid w:val="008D3BCB"/>
    <w:rsid w:val="008D3C83"/>
    <w:rsid w:val="008D3DA3"/>
    <w:rsid w:val="008D408D"/>
    <w:rsid w:val="008D41ED"/>
    <w:rsid w:val="008D4251"/>
    <w:rsid w:val="008D4289"/>
    <w:rsid w:val="008D4321"/>
    <w:rsid w:val="008D442C"/>
    <w:rsid w:val="008D4552"/>
    <w:rsid w:val="008D4646"/>
    <w:rsid w:val="008D4657"/>
    <w:rsid w:val="008D4668"/>
    <w:rsid w:val="008D49C0"/>
    <w:rsid w:val="008D4B7E"/>
    <w:rsid w:val="008D4D32"/>
    <w:rsid w:val="008D4FBC"/>
    <w:rsid w:val="008D4FBE"/>
    <w:rsid w:val="008D50BC"/>
    <w:rsid w:val="008D5195"/>
    <w:rsid w:val="008D521E"/>
    <w:rsid w:val="008D540B"/>
    <w:rsid w:val="008D5DEC"/>
    <w:rsid w:val="008D5F1D"/>
    <w:rsid w:val="008D62C4"/>
    <w:rsid w:val="008D6A83"/>
    <w:rsid w:val="008D6D99"/>
    <w:rsid w:val="008D6D9C"/>
    <w:rsid w:val="008D71CE"/>
    <w:rsid w:val="008D74ED"/>
    <w:rsid w:val="008D74F6"/>
    <w:rsid w:val="008D76E4"/>
    <w:rsid w:val="008D76F0"/>
    <w:rsid w:val="008D7FBB"/>
    <w:rsid w:val="008E00BE"/>
    <w:rsid w:val="008E00F0"/>
    <w:rsid w:val="008E056E"/>
    <w:rsid w:val="008E05E0"/>
    <w:rsid w:val="008E05F6"/>
    <w:rsid w:val="008E0A98"/>
    <w:rsid w:val="008E0BD4"/>
    <w:rsid w:val="008E1065"/>
    <w:rsid w:val="008E1156"/>
    <w:rsid w:val="008E122C"/>
    <w:rsid w:val="008E1367"/>
    <w:rsid w:val="008E174D"/>
    <w:rsid w:val="008E1DB8"/>
    <w:rsid w:val="008E21A5"/>
    <w:rsid w:val="008E276E"/>
    <w:rsid w:val="008E2964"/>
    <w:rsid w:val="008E2CA0"/>
    <w:rsid w:val="008E2CE7"/>
    <w:rsid w:val="008E2EA1"/>
    <w:rsid w:val="008E3318"/>
    <w:rsid w:val="008E35A5"/>
    <w:rsid w:val="008E36F3"/>
    <w:rsid w:val="008E39FC"/>
    <w:rsid w:val="008E3C85"/>
    <w:rsid w:val="008E410E"/>
    <w:rsid w:val="008E42ED"/>
    <w:rsid w:val="008E4378"/>
    <w:rsid w:val="008E4716"/>
    <w:rsid w:val="008E4812"/>
    <w:rsid w:val="008E4C7C"/>
    <w:rsid w:val="008E4D86"/>
    <w:rsid w:val="008E4DAC"/>
    <w:rsid w:val="008E4E36"/>
    <w:rsid w:val="008E533C"/>
    <w:rsid w:val="008E5599"/>
    <w:rsid w:val="008E5C43"/>
    <w:rsid w:val="008E5D11"/>
    <w:rsid w:val="008E5F8B"/>
    <w:rsid w:val="008E60B6"/>
    <w:rsid w:val="008E62D9"/>
    <w:rsid w:val="008E6398"/>
    <w:rsid w:val="008E657E"/>
    <w:rsid w:val="008E67FC"/>
    <w:rsid w:val="008E68E7"/>
    <w:rsid w:val="008E6AA8"/>
    <w:rsid w:val="008E6D5E"/>
    <w:rsid w:val="008E6F38"/>
    <w:rsid w:val="008E7170"/>
    <w:rsid w:val="008E73EC"/>
    <w:rsid w:val="008E73F5"/>
    <w:rsid w:val="008E744F"/>
    <w:rsid w:val="008E78FD"/>
    <w:rsid w:val="008E79F5"/>
    <w:rsid w:val="008E7E38"/>
    <w:rsid w:val="008E7F9A"/>
    <w:rsid w:val="008F0060"/>
    <w:rsid w:val="008F01F3"/>
    <w:rsid w:val="008F03B6"/>
    <w:rsid w:val="008F04A9"/>
    <w:rsid w:val="008F08DD"/>
    <w:rsid w:val="008F0A2F"/>
    <w:rsid w:val="008F0C28"/>
    <w:rsid w:val="008F0D67"/>
    <w:rsid w:val="008F12E8"/>
    <w:rsid w:val="008F13E5"/>
    <w:rsid w:val="008F151F"/>
    <w:rsid w:val="008F16E0"/>
    <w:rsid w:val="008F17CC"/>
    <w:rsid w:val="008F17E0"/>
    <w:rsid w:val="008F1C21"/>
    <w:rsid w:val="008F1E0A"/>
    <w:rsid w:val="008F214B"/>
    <w:rsid w:val="008F23CF"/>
    <w:rsid w:val="008F2792"/>
    <w:rsid w:val="008F2BBD"/>
    <w:rsid w:val="008F2FE5"/>
    <w:rsid w:val="008F3395"/>
    <w:rsid w:val="008F362C"/>
    <w:rsid w:val="008F3DF8"/>
    <w:rsid w:val="008F3F4E"/>
    <w:rsid w:val="008F4067"/>
    <w:rsid w:val="008F42A8"/>
    <w:rsid w:val="008F4430"/>
    <w:rsid w:val="008F45F1"/>
    <w:rsid w:val="008F4A39"/>
    <w:rsid w:val="008F4ADF"/>
    <w:rsid w:val="008F4C87"/>
    <w:rsid w:val="008F4CA5"/>
    <w:rsid w:val="008F50A2"/>
    <w:rsid w:val="008F51E6"/>
    <w:rsid w:val="008F51F9"/>
    <w:rsid w:val="008F52DE"/>
    <w:rsid w:val="008F531E"/>
    <w:rsid w:val="008F58F1"/>
    <w:rsid w:val="008F5CAB"/>
    <w:rsid w:val="008F6036"/>
    <w:rsid w:val="008F62D9"/>
    <w:rsid w:val="008F65D0"/>
    <w:rsid w:val="008F6AF2"/>
    <w:rsid w:val="008F6BA9"/>
    <w:rsid w:val="008F722A"/>
    <w:rsid w:val="008F758E"/>
    <w:rsid w:val="008F781C"/>
    <w:rsid w:val="008F7A60"/>
    <w:rsid w:val="008F7C49"/>
    <w:rsid w:val="009000BD"/>
    <w:rsid w:val="009000DC"/>
    <w:rsid w:val="00900379"/>
    <w:rsid w:val="009004A3"/>
    <w:rsid w:val="009006E2"/>
    <w:rsid w:val="00900977"/>
    <w:rsid w:val="0090103D"/>
    <w:rsid w:val="00901056"/>
    <w:rsid w:val="0090128D"/>
    <w:rsid w:val="009013AE"/>
    <w:rsid w:val="009014F8"/>
    <w:rsid w:val="009015B0"/>
    <w:rsid w:val="009017C4"/>
    <w:rsid w:val="00901A6D"/>
    <w:rsid w:val="00901E05"/>
    <w:rsid w:val="00901E35"/>
    <w:rsid w:val="00901F51"/>
    <w:rsid w:val="00901F70"/>
    <w:rsid w:val="00902388"/>
    <w:rsid w:val="009024C6"/>
    <w:rsid w:val="009025F2"/>
    <w:rsid w:val="00902952"/>
    <w:rsid w:val="00903593"/>
    <w:rsid w:val="00903F0E"/>
    <w:rsid w:val="0090465D"/>
    <w:rsid w:val="009046B3"/>
    <w:rsid w:val="009047F4"/>
    <w:rsid w:val="0090483C"/>
    <w:rsid w:val="009048D4"/>
    <w:rsid w:val="00904A04"/>
    <w:rsid w:val="00904A4E"/>
    <w:rsid w:val="00904E81"/>
    <w:rsid w:val="00904EF4"/>
    <w:rsid w:val="00905195"/>
    <w:rsid w:val="0090539F"/>
    <w:rsid w:val="00905509"/>
    <w:rsid w:val="00905741"/>
    <w:rsid w:val="00905810"/>
    <w:rsid w:val="00905A24"/>
    <w:rsid w:val="00905CDA"/>
    <w:rsid w:val="00905F9A"/>
    <w:rsid w:val="00906B6E"/>
    <w:rsid w:val="00906D63"/>
    <w:rsid w:val="009072F9"/>
    <w:rsid w:val="00907396"/>
    <w:rsid w:val="0090747B"/>
    <w:rsid w:val="00907645"/>
    <w:rsid w:val="009076F9"/>
    <w:rsid w:val="0090790F"/>
    <w:rsid w:val="00907F60"/>
    <w:rsid w:val="009100FE"/>
    <w:rsid w:val="00910338"/>
    <w:rsid w:val="009103B1"/>
    <w:rsid w:val="00910776"/>
    <w:rsid w:val="00910948"/>
    <w:rsid w:val="00910B93"/>
    <w:rsid w:val="00910C4E"/>
    <w:rsid w:val="00910DBA"/>
    <w:rsid w:val="009110E0"/>
    <w:rsid w:val="00911136"/>
    <w:rsid w:val="0091141B"/>
    <w:rsid w:val="0091161F"/>
    <w:rsid w:val="0091168A"/>
    <w:rsid w:val="009117AC"/>
    <w:rsid w:val="00911AA7"/>
    <w:rsid w:val="00911C92"/>
    <w:rsid w:val="00911E9A"/>
    <w:rsid w:val="00912824"/>
    <w:rsid w:val="00912E4B"/>
    <w:rsid w:val="00912E78"/>
    <w:rsid w:val="00913113"/>
    <w:rsid w:val="009131B2"/>
    <w:rsid w:val="00913290"/>
    <w:rsid w:val="009133A2"/>
    <w:rsid w:val="0091430D"/>
    <w:rsid w:val="009148E0"/>
    <w:rsid w:val="00914910"/>
    <w:rsid w:val="0091498D"/>
    <w:rsid w:val="00914A71"/>
    <w:rsid w:val="00914A93"/>
    <w:rsid w:val="00914C8F"/>
    <w:rsid w:val="0091528F"/>
    <w:rsid w:val="009152D5"/>
    <w:rsid w:val="009157BC"/>
    <w:rsid w:val="009158E3"/>
    <w:rsid w:val="00915A65"/>
    <w:rsid w:val="00915E52"/>
    <w:rsid w:val="00915E76"/>
    <w:rsid w:val="00915EB2"/>
    <w:rsid w:val="00915F37"/>
    <w:rsid w:val="00916067"/>
    <w:rsid w:val="009160AA"/>
    <w:rsid w:val="00916178"/>
    <w:rsid w:val="0091629B"/>
    <w:rsid w:val="009163F7"/>
    <w:rsid w:val="00916491"/>
    <w:rsid w:val="009164BC"/>
    <w:rsid w:val="009167A8"/>
    <w:rsid w:val="00916858"/>
    <w:rsid w:val="009168EB"/>
    <w:rsid w:val="00916AE9"/>
    <w:rsid w:val="00917081"/>
    <w:rsid w:val="0091732E"/>
    <w:rsid w:val="0091733B"/>
    <w:rsid w:val="00917B13"/>
    <w:rsid w:val="00917C56"/>
    <w:rsid w:val="00917D77"/>
    <w:rsid w:val="009200E2"/>
    <w:rsid w:val="009207BD"/>
    <w:rsid w:val="00920ABA"/>
    <w:rsid w:val="00920B40"/>
    <w:rsid w:val="00920C81"/>
    <w:rsid w:val="00920E87"/>
    <w:rsid w:val="009212CC"/>
    <w:rsid w:val="0092189B"/>
    <w:rsid w:val="00921912"/>
    <w:rsid w:val="0092192E"/>
    <w:rsid w:val="00921B02"/>
    <w:rsid w:val="00921B3C"/>
    <w:rsid w:val="009220D2"/>
    <w:rsid w:val="0092227B"/>
    <w:rsid w:val="009225E2"/>
    <w:rsid w:val="009229DE"/>
    <w:rsid w:val="00922B59"/>
    <w:rsid w:val="00922F3D"/>
    <w:rsid w:val="00923020"/>
    <w:rsid w:val="009231E5"/>
    <w:rsid w:val="009239A1"/>
    <w:rsid w:val="00923A4C"/>
    <w:rsid w:val="00923ABD"/>
    <w:rsid w:val="00923BB0"/>
    <w:rsid w:val="00924142"/>
    <w:rsid w:val="00924459"/>
    <w:rsid w:val="00924536"/>
    <w:rsid w:val="00924583"/>
    <w:rsid w:val="00924B2A"/>
    <w:rsid w:val="00924CAA"/>
    <w:rsid w:val="00924E2B"/>
    <w:rsid w:val="0092501E"/>
    <w:rsid w:val="00925088"/>
    <w:rsid w:val="009253D2"/>
    <w:rsid w:val="009256F0"/>
    <w:rsid w:val="00925718"/>
    <w:rsid w:val="00925A9E"/>
    <w:rsid w:val="00925B09"/>
    <w:rsid w:val="00925BCA"/>
    <w:rsid w:val="00925D2D"/>
    <w:rsid w:val="00925DDC"/>
    <w:rsid w:val="00925F80"/>
    <w:rsid w:val="00926445"/>
    <w:rsid w:val="00926491"/>
    <w:rsid w:val="009264FD"/>
    <w:rsid w:val="00926A04"/>
    <w:rsid w:val="00926CD1"/>
    <w:rsid w:val="0092704A"/>
    <w:rsid w:val="009272DC"/>
    <w:rsid w:val="0092730B"/>
    <w:rsid w:val="009275E2"/>
    <w:rsid w:val="009278CB"/>
    <w:rsid w:val="0092799C"/>
    <w:rsid w:val="00927BB8"/>
    <w:rsid w:val="00927C1D"/>
    <w:rsid w:val="00927C5C"/>
    <w:rsid w:val="00927DB2"/>
    <w:rsid w:val="00927DCB"/>
    <w:rsid w:val="00927E27"/>
    <w:rsid w:val="00927E2A"/>
    <w:rsid w:val="00930007"/>
    <w:rsid w:val="00930049"/>
    <w:rsid w:val="0093019F"/>
    <w:rsid w:val="00930790"/>
    <w:rsid w:val="009309A8"/>
    <w:rsid w:val="009309CB"/>
    <w:rsid w:val="00930B20"/>
    <w:rsid w:val="00930B3D"/>
    <w:rsid w:val="00930C8E"/>
    <w:rsid w:val="00930F69"/>
    <w:rsid w:val="00931052"/>
    <w:rsid w:val="0093124A"/>
    <w:rsid w:val="00931623"/>
    <w:rsid w:val="009318C3"/>
    <w:rsid w:val="00931B6E"/>
    <w:rsid w:val="00931CCC"/>
    <w:rsid w:val="00931D40"/>
    <w:rsid w:val="009320C3"/>
    <w:rsid w:val="00932281"/>
    <w:rsid w:val="00932B18"/>
    <w:rsid w:val="00932CD7"/>
    <w:rsid w:val="00932E59"/>
    <w:rsid w:val="00932EDD"/>
    <w:rsid w:val="0093335C"/>
    <w:rsid w:val="009333F1"/>
    <w:rsid w:val="00933771"/>
    <w:rsid w:val="00933945"/>
    <w:rsid w:val="00933B3F"/>
    <w:rsid w:val="00933D04"/>
    <w:rsid w:val="00934250"/>
    <w:rsid w:val="009346A5"/>
    <w:rsid w:val="00934778"/>
    <w:rsid w:val="00934855"/>
    <w:rsid w:val="00934920"/>
    <w:rsid w:val="00934A23"/>
    <w:rsid w:val="00934CB0"/>
    <w:rsid w:val="00934EB9"/>
    <w:rsid w:val="00934FBC"/>
    <w:rsid w:val="009350D1"/>
    <w:rsid w:val="009351DB"/>
    <w:rsid w:val="00935921"/>
    <w:rsid w:val="00935CE4"/>
    <w:rsid w:val="0093655A"/>
    <w:rsid w:val="009370B5"/>
    <w:rsid w:val="0093739D"/>
    <w:rsid w:val="009374D2"/>
    <w:rsid w:val="0093771B"/>
    <w:rsid w:val="00937D4D"/>
    <w:rsid w:val="00937E4C"/>
    <w:rsid w:val="009400AA"/>
    <w:rsid w:val="009402D1"/>
    <w:rsid w:val="0094039B"/>
    <w:rsid w:val="009404AF"/>
    <w:rsid w:val="0094070F"/>
    <w:rsid w:val="0094089B"/>
    <w:rsid w:val="009408CC"/>
    <w:rsid w:val="00940BA7"/>
    <w:rsid w:val="009411C3"/>
    <w:rsid w:val="0094179D"/>
    <w:rsid w:val="00941B28"/>
    <w:rsid w:val="009422E5"/>
    <w:rsid w:val="009428A6"/>
    <w:rsid w:val="009429B7"/>
    <w:rsid w:val="00942D51"/>
    <w:rsid w:val="00942F9A"/>
    <w:rsid w:val="0094346E"/>
    <w:rsid w:val="00943521"/>
    <w:rsid w:val="0094358F"/>
    <w:rsid w:val="009435A5"/>
    <w:rsid w:val="00943761"/>
    <w:rsid w:val="009439DC"/>
    <w:rsid w:val="00943AD3"/>
    <w:rsid w:val="00943C4C"/>
    <w:rsid w:val="00943EA8"/>
    <w:rsid w:val="009443F9"/>
    <w:rsid w:val="0094493E"/>
    <w:rsid w:val="00944D3D"/>
    <w:rsid w:val="00944FB0"/>
    <w:rsid w:val="00945020"/>
    <w:rsid w:val="009450BA"/>
    <w:rsid w:val="009453CA"/>
    <w:rsid w:val="00945586"/>
    <w:rsid w:val="009455FD"/>
    <w:rsid w:val="00945904"/>
    <w:rsid w:val="009460B8"/>
    <w:rsid w:val="00946367"/>
    <w:rsid w:val="0094650B"/>
    <w:rsid w:val="00946643"/>
    <w:rsid w:val="009466D8"/>
    <w:rsid w:val="00946771"/>
    <w:rsid w:val="00946787"/>
    <w:rsid w:val="009467E8"/>
    <w:rsid w:val="0094680F"/>
    <w:rsid w:val="00946B19"/>
    <w:rsid w:val="00946C7F"/>
    <w:rsid w:val="00946D67"/>
    <w:rsid w:val="00946D74"/>
    <w:rsid w:val="00946E12"/>
    <w:rsid w:val="00947552"/>
    <w:rsid w:val="009477D3"/>
    <w:rsid w:val="00947A07"/>
    <w:rsid w:val="00947A7F"/>
    <w:rsid w:val="00947E14"/>
    <w:rsid w:val="00947EF4"/>
    <w:rsid w:val="009501B6"/>
    <w:rsid w:val="009502DB"/>
    <w:rsid w:val="0095075F"/>
    <w:rsid w:val="00950772"/>
    <w:rsid w:val="009509EF"/>
    <w:rsid w:val="00950BFA"/>
    <w:rsid w:val="0095100C"/>
    <w:rsid w:val="0095127A"/>
    <w:rsid w:val="0095152D"/>
    <w:rsid w:val="0095180A"/>
    <w:rsid w:val="00951B07"/>
    <w:rsid w:val="00951C28"/>
    <w:rsid w:val="00951E2D"/>
    <w:rsid w:val="00951E69"/>
    <w:rsid w:val="0095211C"/>
    <w:rsid w:val="00952575"/>
    <w:rsid w:val="00952758"/>
    <w:rsid w:val="00952BAE"/>
    <w:rsid w:val="00952BDC"/>
    <w:rsid w:val="00952D5D"/>
    <w:rsid w:val="009530CF"/>
    <w:rsid w:val="00953425"/>
    <w:rsid w:val="009538B1"/>
    <w:rsid w:val="00953B29"/>
    <w:rsid w:val="00953C33"/>
    <w:rsid w:val="0095433F"/>
    <w:rsid w:val="009544A4"/>
    <w:rsid w:val="0095461D"/>
    <w:rsid w:val="0095473E"/>
    <w:rsid w:val="009549C4"/>
    <w:rsid w:val="00954AAD"/>
    <w:rsid w:val="009550E9"/>
    <w:rsid w:val="00955589"/>
    <w:rsid w:val="00955918"/>
    <w:rsid w:val="00955A3A"/>
    <w:rsid w:val="00955C6D"/>
    <w:rsid w:val="00955D57"/>
    <w:rsid w:val="00955F90"/>
    <w:rsid w:val="00956223"/>
    <w:rsid w:val="0095676B"/>
    <w:rsid w:val="00956D8F"/>
    <w:rsid w:val="00956F46"/>
    <w:rsid w:val="009570DC"/>
    <w:rsid w:val="00957692"/>
    <w:rsid w:val="00957A3F"/>
    <w:rsid w:val="00957C88"/>
    <w:rsid w:val="00957E11"/>
    <w:rsid w:val="00957FE7"/>
    <w:rsid w:val="009602BD"/>
    <w:rsid w:val="009604AD"/>
    <w:rsid w:val="009606B4"/>
    <w:rsid w:val="009608AE"/>
    <w:rsid w:val="00960A17"/>
    <w:rsid w:val="00960C4F"/>
    <w:rsid w:val="00960DD5"/>
    <w:rsid w:val="00960EE4"/>
    <w:rsid w:val="00960F78"/>
    <w:rsid w:val="00961417"/>
    <w:rsid w:val="00961573"/>
    <w:rsid w:val="00961626"/>
    <w:rsid w:val="00961717"/>
    <w:rsid w:val="009620FF"/>
    <w:rsid w:val="00962324"/>
    <w:rsid w:val="0096245B"/>
    <w:rsid w:val="0096355A"/>
    <w:rsid w:val="00963B1A"/>
    <w:rsid w:val="00963B64"/>
    <w:rsid w:val="00963E01"/>
    <w:rsid w:val="00964A0E"/>
    <w:rsid w:val="00964C0D"/>
    <w:rsid w:val="00964F75"/>
    <w:rsid w:val="0096503E"/>
    <w:rsid w:val="009650D6"/>
    <w:rsid w:val="0096528B"/>
    <w:rsid w:val="00965B55"/>
    <w:rsid w:val="00965BDA"/>
    <w:rsid w:val="00965E2A"/>
    <w:rsid w:val="0096639D"/>
    <w:rsid w:val="00966636"/>
    <w:rsid w:val="00966707"/>
    <w:rsid w:val="00967449"/>
    <w:rsid w:val="0096755E"/>
    <w:rsid w:val="00967567"/>
    <w:rsid w:val="0096761B"/>
    <w:rsid w:val="00967C5C"/>
    <w:rsid w:val="00967CE0"/>
    <w:rsid w:val="00967EA6"/>
    <w:rsid w:val="00967F22"/>
    <w:rsid w:val="00970364"/>
    <w:rsid w:val="009703AF"/>
    <w:rsid w:val="0097080F"/>
    <w:rsid w:val="00970956"/>
    <w:rsid w:val="00970AA9"/>
    <w:rsid w:val="009711F2"/>
    <w:rsid w:val="0097121D"/>
    <w:rsid w:val="009712EF"/>
    <w:rsid w:val="00971385"/>
    <w:rsid w:val="009714F5"/>
    <w:rsid w:val="0097171D"/>
    <w:rsid w:val="00971A2A"/>
    <w:rsid w:val="00971ABD"/>
    <w:rsid w:val="00971B09"/>
    <w:rsid w:val="00971C76"/>
    <w:rsid w:val="009720E2"/>
    <w:rsid w:val="00972115"/>
    <w:rsid w:val="009721F8"/>
    <w:rsid w:val="0097233E"/>
    <w:rsid w:val="009724E4"/>
    <w:rsid w:val="00972599"/>
    <w:rsid w:val="009725D1"/>
    <w:rsid w:val="009728C6"/>
    <w:rsid w:val="009729FC"/>
    <w:rsid w:val="00972A8B"/>
    <w:rsid w:val="00972ADC"/>
    <w:rsid w:val="00972AEC"/>
    <w:rsid w:val="00972BE9"/>
    <w:rsid w:val="00972D01"/>
    <w:rsid w:val="0097318C"/>
    <w:rsid w:val="009731BC"/>
    <w:rsid w:val="00973226"/>
    <w:rsid w:val="00973231"/>
    <w:rsid w:val="009734A7"/>
    <w:rsid w:val="009736B8"/>
    <w:rsid w:val="009736D8"/>
    <w:rsid w:val="0097384E"/>
    <w:rsid w:val="009739B4"/>
    <w:rsid w:val="00973B70"/>
    <w:rsid w:val="00973C4A"/>
    <w:rsid w:val="00973E4E"/>
    <w:rsid w:val="009742E6"/>
    <w:rsid w:val="009743CC"/>
    <w:rsid w:val="009748E2"/>
    <w:rsid w:val="00974DE1"/>
    <w:rsid w:val="00974F75"/>
    <w:rsid w:val="0097564D"/>
    <w:rsid w:val="009757C5"/>
    <w:rsid w:val="00975DE7"/>
    <w:rsid w:val="00975FAC"/>
    <w:rsid w:val="00976175"/>
    <w:rsid w:val="00976241"/>
    <w:rsid w:val="009762CC"/>
    <w:rsid w:val="009765F5"/>
    <w:rsid w:val="0097694F"/>
    <w:rsid w:val="00976D37"/>
    <w:rsid w:val="00976F07"/>
    <w:rsid w:val="0097712E"/>
    <w:rsid w:val="00977239"/>
    <w:rsid w:val="00977257"/>
    <w:rsid w:val="0097755C"/>
    <w:rsid w:val="0097795D"/>
    <w:rsid w:val="0097797F"/>
    <w:rsid w:val="00977BA5"/>
    <w:rsid w:val="00977E74"/>
    <w:rsid w:val="0098022B"/>
    <w:rsid w:val="0098028F"/>
    <w:rsid w:val="009802CD"/>
    <w:rsid w:val="0098042E"/>
    <w:rsid w:val="0098084E"/>
    <w:rsid w:val="00980D0D"/>
    <w:rsid w:val="009811A5"/>
    <w:rsid w:val="00981754"/>
    <w:rsid w:val="00981AE5"/>
    <w:rsid w:val="00981DF6"/>
    <w:rsid w:val="00982057"/>
    <w:rsid w:val="0098296B"/>
    <w:rsid w:val="00982A3A"/>
    <w:rsid w:val="00982A92"/>
    <w:rsid w:val="00982B17"/>
    <w:rsid w:val="009830C1"/>
    <w:rsid w:val="0098321F"/>
    <w:rsid w:val="009834E9"/>
    <w:rsid w:val="0098383F"/>
    <w:rsid w:val="009838EF"/>
    <w:rsid w:val="00983F8D"/>
    <w:rsid w:val="0098430E"/>
    <w:rsid w:val="0098450C"/>
    <w:rsid w:val="0098464E"/>
    <w:rsid w:val="0098481B"/>
    <w:rsid w:val="00984B10"/>
    <w:rsid w:val="00984CEE"/>
    <w:rsid w:val="0098538E"/>
    <w:rsid w:val="0098572A"/>
    <w:rsid w:val="009857AC"/>
    <w:rsid w:val="00985947"/>
    <w:rsid w:val="00985C44"/>
    <w:rsid w:val="00985D71"/>
    <w:rsid w:val="00985E22"/>
    <w:rsid w:val="00985ED7"/>
    <w:rsid w:val="00985EF8"/>
    <w:rsid w:val="00985F57"/>
    <w:rsid w:val="00986046"/>
    <w:rsid w:val="00986385"/>
    <w:rsid w:val="00986BAE"/>
    <w:rsid w:val="00986F42"/>
    <w:rsid w:val="00986FC5"/>
    <w:rsid w:val="009872C3"/>
    <w:rsid w:val="0098736C"/>
    <w:rsid w:val="00987623"/>
    <w:rsid w:val="009876EE"/>
    <w:rsid w:val="00987857"/>
    <w:rsid w:val="00987A92"/>
    <w:rsid w:val="00990403"/>
    <w:rsid w:val="00990704"/>
    <w:rsid w:val="00990B29"/>
    <w:rsid w:val="00990DAD"/>
    <w:rsid w:val="00990E0C"/>
    <w:rsid w:val="00991048"/>
    <w:rsid w:val="00991165"/>
    <w:rsid w:val="0099119C"/>
    <w:rsid w:val="009919A1"/>
    <w:rsid w:val="00991C22"/>
    <w:rsid w:val="00991C83"/>
    <w:rsid w:val="00991ECD"/>
    <w:rsid w:val="009922FB"/>
    <w:rsid w:val="009923C2"/>
    <w:rsid w:val="009926EE"/>
    <w:rsid w:val="00992AFA"/>
    <w:rsid w:val="00992BBB"/>
    <w:rsid w:val="00992BF1"/>
    <w:rsid w:val="009930BA"/>
    <w:rsid w:val="009932F4"/>
    <w:rsid w:val="00993540"/>
    <w:rsid w:val="0099372E"/>
    <w:rsid w:val="0099375F"/>
    <w:rsid w:val="009938EA"/>
    <w:rsid w:val="00993ADD"/>
    <w:rsid w:val="00993B94"/>
    <w:rsid w:val="00993FFB"/>
    <w:rsid w:val="0099405B"/>
    <w:rsid w:val="00994589"/>
    <w:rsid w:val="00994C9A"/>
    <w:rsid w:val="00995153"/>
    <w:rsid w:val="009952B9"/>
    <w:rsid w:val="00995B0A"/>
    <w:rsid w:val="00995CA9"/>
    <w:rsid w:val="00995DE6"/>
    <w:rsid w:val="00996308"/>
    <w:rsid w:val="009963E3"/>
    <w:rsid w:val="009966DD"/>
    <w:rsid w:val="0099684A"/>
    <w:rsid w:val="00997115"/>
    <w:rsid w:val="00997718"/>
    <w:rsid w:val="00997769"/>
    <w:rsid w:val="00997C31"/>
    <w:rsid w:val="00997CE8"/>
    <w:rsid w:val="00997DEF"/>
    <w:rsid w:val="00997E95"/>
    <w:rsid w:val="00997F8C"/>
    <w:rsid w:val="009A0078"/>
    <w:rsid w:val="009A05E5"/>
    <w:rsid w:val="009A075E"/>
    <w:rsid w:val="009A0B88"/>
    <w:rsid w:val="009A0D3E"/>
    <w:rsid w:val="009A1022"/>
    <w:rsid w:val="009A1076"/>
    <w:rsid w:val="009A1261"/>
    <w:rsid w:val="009A18B7"/>
    <w:rsid w:val="009A1C8B"/>
    <w:rsid w:val="009A1C96"/>
    <w:rsid w:val="009A1D7D"/>
    <w:rsid w:val="009A1F05"/>
    <w:rsid w:val="009A1FC3"/>
    <w:rsid w:val="009A2423"/>
    <w:rsid w:val="009A2821"/>
    <w:rsid w:val="009A2AA5"/>
    <w:rsid w:val="009A30B5"/>
    <w:rsid w:val="009A331D"/>
    <w:rsid w:val="009A34B9"/>
    <w:rsid w:val="009A38C6"/>
    <w:rsid w:val="009A4090"/>
    <w:rsid w:val="009A4160"/>
    <w:rsid w:val="009A42F5"/>
    <w:rsid w:val="009A4434"/>
    <w:rsid w:val="009A45B6"/>
    <w:rsid w:val="009A4757"/>
    <w:rsid w:val="009A4C3A"/>
    <w:rsid w:val="009A4C8F"/>
    <w:rsid w:val="009A5290"/>
    <w:rsid w:val="009A5A93"/>
    <w:rsid w:val="009A5EF1"/>
    <w:rsid w:val="009A5FC0"/>
    <w:rsid w:val="009A6084"/>
    <w:rsid w:val="009A60BD"/>
    <w:rsid w:val="009A647D"/>
    <w:rsid w:val="009A6995"/>
    <w:rsid w:val="009A6B2A"/>
    <w:rsid w:val="009A6D35"/>
    <w:rsid w:val="009A717A"/>
    <w:rsid w:val="009A72F4"/>
    <w:rsid w:val="009A730C"/>
    <w:rsid w:val="009A77D6"/>
    <w:rsid w:val="009A78D8"/>
    <w:rsid w:val="009A78FF"/>
    <w:rsid w:val="009A7BD9"/>
    <w:rsid w:val="009A7CE4"/>
    <w:rsid w:val="009A7DF1"/>
    <w:rsid w:val="009B0080"/>
    <w:rsid w:val="009B0227"/>
    <w:rsid w:val="009B0D9F"/>
    <w:rsid w:val="009B0E3E"/>
    <w:rsid w:val="009B1094"/>
    <w:rsid w:val="009B1338"/>
    <w:rsid w:val="009B197E"/>
    <w:rsid w:val="009B1EFD"/>
    <w:rsid w:val="009B1FD4"/>
    <w:rsid w:val="009B21B6"/>
    <w:rsid w:val="009B23B4"/>
    <w:rsid w:val="009B2458"/>
    <w:rsid w:val="009B28F4"/>
    <w:rsid w:val="009B2AB6"/>
    <w:rsid w:val="009B2D7B"/>
    <w:rsid w:val="009B305A"/>
    <w:rsid w:val="009B3275"/>
    <w:rsid w:val="009B3376"/>
    <w:rsid w:val="009B3377"/>
    <w:rsid w:val="009B3477"/>
    <w:rsid w:val="009B357E"/>
    <w:rsid w:val="009B388B"/>
    <w:rsid w:val="009B3B30"/>
    <w:rsid w:val="009B3E17"/>
    <w:rsid w:val="009B3F8C"/>
    <w:rsid w:val="009B3FA9"/>
    <w:rsid w:val="009B4288"/>
    <w:rsid w:val="009B42EC"/>
    <w:rsid w:val="009B4564"/>
    <w:rsid w:val="009B4B36"/>
    <w:rsid w:val="009B4DCD"/>
    <w:rsid w:val="009B51B9"/>
    <w:rsid w:val="009B51FB"/>
    <w:rsid w:val="009B5300"/>
    <w:rsid w:val="009B5A5A"/>
    <w:rsid w:val="009B60BD"/>
    <w:rsid w:val="009B6492"/>
    <w:rsid w:val="009B65DA"/>
    <w:rsid w:val="009B6A25"/>
    <w:rsid w:val="009B6AB3"/>
    <w:rsid w:val="009B6D96"/>
    <w:rsid w:val="009B6F49"/>
    <w:rsid w:val="009B754C"/>
    <w:rsid w:val="009B756C"/>
    <w:rsid w:val="009B7A2C"/>
    <w:rsid w:val="009C02E6"/>
    <w:rsid w:val="009C02F0"/>
    <w:rsid w:val="009C053D"/>
    <w:rsid w:val="009C07BD"/>
    <w:rsid w:val="009C0A83"/>
    <w:rsid w:val="009C0AB9"/>
    <w:rsid w:val="009C0C4C"/>
    <w:rsid w:val="009C0ED6"/>
    <w:rsid w:val="009C143D"/>
    <w:rsid w:val="009C147F"/>
    <w:rsid w:val="009C1B5B"/>
    <w:rsid w:val="009C1C83"/>
    <w:rsid w:val="009C1E63"/>
    <w:rsid w:val="009C2282"/>
    <w:rsid w:val="009C23EB"/>
    <w:rsid w:val="009C29D2"/>
    <w:rsid w:val="009C2CBB"/>
    <w:rsid w:val="009C2E99"/>
    <w:rsid w:val="009C2FF0"/>
    <w:rsid w:val="009C325C"/>
    <w:rsid w:val="009C3398"/>
    <w:rsid w:val="009C339C"/>
    <w:rsid w:val="009C3D0D"/>
    <w:rsid w:val="009C3D42"/>
    <w:rsid w:val="009C3DEA"/>
    <w:rsid w:val="009C3F60"/>
    <w:rsid w:val="009C4250"/>
    <w:rsid w:val="009C4464"/>
    <w:rsid w:val="009C468B"/>
    <w:rsid w:val="009C4879"/>
    <w:rsid w:val="009C49DD"/>
    <w:rsid w:val="009C4C7D"/>
    <w:rsid w:val="009C4D83"/>
    <w:rsid w:val="009C5045"/>
    <w:rsid w:val="009C55FE"/>
    <w:rsid w:val="009C5905"/>
    <w:rsid w:val="009C5E57"/>
    <w:rsid w:val="009C5EB3"/>
    <w:rsid w:val="009C630A"/>
    <w:rsid w:val="009C6384"/>
    <w:rsid w:val="009C6448"/>
    <w:rsid w:val="009C6485"/>
    <w:rsid w:val="009C6664"/>
    <w:rsid w:val="009C76BB"/>
    <w:rsid w:val="009C7B3B"/>
    <w:rsid w:val="009C7E6F"/>
    <w:rsid w:val="009D013C"/>
    <w:rsid w:val="009D0356"/>
    <w:rsid w:val="009D0BBC"/>
    <w:rsid w:val="009D0FE1"/>
    <w:rsid w:val="009D127F"/>
    <w:rsid w:val="009D1409"/>
    <w:rsid w:val="009D165D"/>
    <w:rsid w:val="009D16D2"/>
    <w:rsid w:val="009D19A8"/>
    <w:rsid w:val="009D19D7"/>
    <w:rsid w:val="009D1E8A"/>
    <w:rsid w:val="009D1F09"/>
    <w:rsid w:val="009D21EB"/>
    <w:rsid w:val="009D229E"/>
    <w:rsid w:val="009D23C0"/>
    <w:rsid w:val="009D2554"/>
    <w:rsid w:val="009D2585"/>
    <w:rsid w:val="009D2601"/>
    <w:rsid w:val="009D2851"/>
    <w:rsid w:val="009D2AB2"/>
    <w:rsid w:val="009D30FE"/>
    <w:rsid w:val="009D3481"/>
    <w:rsid w:val="009D3927"/>
    <w:rsid w:val="009D3B89"/>
    <w:rsid w:val="009D3BF1"/>
    <w:rsid w:val="009D3EA7"/>
    <w:rsid w:val="009D4456"/>
    <w:rsid w:val="009D448D"/>
    <w:rsid w:val="009D4879"/>
    <w:rsid w:val="009D4A4A"/>
    <w:rsid w:val="009D50E0"/>
    <w:rsid w:val="009D51E2"/>
    <w:rsid w:val="009D525B"/>
    <w:rsid w:val="009D57F4"/>
    <w:rsid w:val="009D5DA1"/>
    <w:rsid w:val="009D618E"/>
    <w:rsid w:val="009D692B"/>
    <w:rsid w:val="009D6B49"/>
    <w:rsid w:val="009D6D6B"/>
    <w:rsid w:val="009D6EEF"/>
    <w:rsid w:val="009D7058"/>
    <w:rsid w:val="009D7088"/>
    <w:rsid w:val="009D726C"/>
    <w:rsid w:val="009D74C5"/>
    <w:rsid w:val="009D7508"/>
    <w:rsid w:val="009D757A"/>
    <w:rsid w:val="009D781F"/>
    <w:rsid w:val="009D7C61"/>
    <w:rsid w:val="009E0036"/>
    <w:rsid w:val="009E0481"/>
    <w:rsid w:val="009E0664"/>
    <w:rsid w:val="009E069F"/>
    <w:rsid w:val="009E0820"/>
    <w:rsid w:val="009E0A61"/>
    <w:rsid w:val="009E0C88"/>
    <w:rsid w:val="009E0E48"/>
    <w:rsid w:val="009E0E88"/>
    <w:rsid w:val="009E1558"/>
    <w:rsid w:val="009E16E8"/>
    <w:rsid w:val="009E1700"/>
    <w:rsid w:val="009E2BBA"/>
    <w:rsid w:val="009E2F80"/>
    <w:rsid w:val="009E30B2"/>
    <w:rsid w:val="009E30E4"/>
    <w:rsid w:val="009E315D"/>
    <w:rsid w:val="009E32C3"/>
    <w:rsid w:val="009E32ED"/>
    <w:rsid w:val="009E33E0"/>
    <w:rsid w:val="009E34C7"/>
    <w:rsid w:val="009E3518"/>
    <w:rsid w:val="009E351C"/>
    <w:rsid w:val="009E3539"/>
    <w:rsid w:val="009E3734"/>
    <w:rsid w:val="009E38E2"/>
    <w:rsid w:val="009E3BBD"/>
    <w:rsid w:val="009E3D99"/>
    <w:rsid w:val="009E3DBD"/>
    <w:rsid w:val="009E3EA8"/>
    <w:rsid w:val="009E4218"/>
    <w:rsid w:val="009E43AF"/>
    <w:rsid w:val="009E4C33"/>
    <w:rsid w:val="009E517E"/>
    <w:rsid w:val="009E5333"/>
    <w:rsid w:val="009E53E6"/>
    <w:rsid w:val="009E55FE"/>
    <w:rsid w:val="009E574A"/>
    <w:rsid w:val="009E5771"/>
    <w:rsid w:val="009E5F5B"/>
    <w:rsid w:val="009E624B"/>
    <w:rsid w:val="009E63DD"/>
    <w:rsid w:val="009E73FF"/>
    <w:rsid w:val="009E7563"/>
    <w:rsid w:val="009E7971"/>
    <w:rsid w:val="009E7AD2"/>
    <w:rsid w:val="009E7F73"/>
    <w:rsid w:val="009F0BD9"/>
    <w:rsid w:val="009F0C20"/>
    <w:rsid w:val="009F0D75"/>
    <w:rsid w:val="009F1004"/>
    <w:rsid w:val="009F1300"/>
    <w:rsid w:val="009F16E1"/>
    <w:rsid w:val="009F173C"/>
    <w:rsid w:val="009F213D"/>
    <w:rsid w:val="009F2220"/>
    <w:rsid w:val="009F2225"/>
    <w:rsid w:val="009F2350"/>
    <w:rsid w:val="009F285B"/>
    <w:rsid w:val="009F2BBC"/>
    <w:rsid w:val="009F2D70"/>
    <w:rsid w:val="009F2DC7"/>
    <w:rsid w:val="009F2DD8"/>
    <w:rsid w:val="009F2ED9"/>
    <w:rsid w:val="009F3013"/>
    <w:rsid w:val="009F304A"/>
    <w:rsid w:val="009F315B"/>
    <w:rsid w:val="009F340C"/>
    <w:rsid w:val="009F3672"/>
    <w:rsid w:val="009F3796"/>
    <w:rsid w:val="009F3835"/>
    <w:rsid w:val="009F3FF5"/>
    <w:rsid w:val="009F41D1"/>
    <w:rsid w:val="009F43B2"/>
    <w:rsid w:val="009F4725"/>
    <w:rsid w:val="009F4CD4"/>
    <w:rsid w:val="009F4D8B"/>
    <w:rsid w:val="009F54E9"/>
    <w:rsid w:val="009F5AEE"/>
    <w:rsid w:val="009F5D98"/>
    <w:rsid w:val="009F610E"/>
    <w:rsid w:val="009F6954"/>
    <w:rsid w:val="009F6A43"/>
    <w:rsid w:val="009F6A9D"/>
    <w:rsid w:val="009F6ABB"/>
    <w:rsid w:val="009F6F11"/>
    <w:rsid w:val="009F6FA7"/>
    <w:rsid w:val="009F70C8"/>
    <w:rsid w:val="009F7318"/>
    <w:rsid w:val="009F7C08"/>
    <w:rsid w:val="00A001E1"/>
    <w:rsid w:val="00A00457"/>
    <w:rsid w:val="00A007FD"/>
    <w:rsid w:val="00A01402"/>
    <w:rsid w:val="00A01488"/>
    <w:rsid w:val="00A017BC"/>
    <w:rsid w:val="00A01E7D"/>
    <w:rsid w:val="00A01E9E"/>
    <w:rsid w:val="00A01F7C"/>
    <w:rsid w:val="00A020A3"/>
    <w:rsid w:val="00A0238A"/>
    <w:rsid w:val="00A0238B"/>
    <w:rsid w:val="00A0249C"/>
    <w:rsid w:val="00A0249D"/>
    <w:rsid w:val="00A02617"/>
    <w:rsid w:val="00A02742"/>
    <w:rsid w:val="00A02CD9"/>
    <w:rsid w:val="00A02EB7"/>
    <w:rsid w:val="00A03611"/>
    <w:rsid w:val="00A0369C"/>
    <w:rsid w:val="00A03850"/>
    <w:rsid w:val="00A03915"/>
    <w:rsid w:val="00A03D01"/>
    <w:rsid w:val="00A03D0D"/>
    <w:rsid w:val="00A03D63"/>
    <w:rsid w:val="00A03F5B"/>
    <w:rsid w:val="00A04208"/>
    <w:rsid w:val="00A0477C"/>
    <w:rsid w:val="00A04AD3"/>
    <w:rsid w:val="00A05160"/>
    <w:rsid w:val="00A05242"/>
    <w:rsid w:val="00A0550C"/>
    <w:rsid w:val="00A0575C"/>
    <w:rsid w:val="00A058E7"/>
    <w:rsid w:val="00A05CCC"/>
    <w:rsid w:val="00A05ECC"/>
    <w:rsid w:val="00A0600A"/>
    <w:rsid w:val="00A060C3"/>
    <w:rsid w:val="00A065D8"/>
    <w:rsid w:val="00A07551"/>
    <w:rsid w:val="00A077CA"/>
    <w:rsid w:val="00A07A94"/>
    <w:rsid w:val="00A07C5C"/>
    <w:rsid w:val="00A07EA9"/>
    <w:rsid w:val="00A104C8"/>
    <w:rsid w:val="00A107AC"/>
    <w:rsid w:val="00A107CB"/>
    <w:rsid w:val="00A1097D"/>
    <w:rsid w:val="00A112F0"/>
    <w:rsid w:val="00A115EF"/>
    <w:rsid w:val="00A11635"/>
    <w:rsid w:val="00A11B3F"/>
    <w:rsid w:val="00A12297"/>
    <w:rsid w:val="00A125F3"/>
    <w:rsid w:val="00A126A0"/>
    <w:rsid w:val="00A126C3"/>
    <w:rsid w:val="00A126DC"/>
    <w:rsid w:val="00A12760"/>
    <w:rsid w:val="00A12BDD"/>
    <w:rsid w:val="00A130C3"/>
    <w:rsid w:val="00A13212"/>
    <w:rsid w:val="00A133B0"/>
    <w:rsid w:val="00A138AF"/>
    <w:rsid w:val="00A13BB3"/>
    <w:rsid w:val="00A14199"/>
    <w:rsid w:val="00A141B0"/>
    <w:rsid w:val="00A14748"/>
    <w:rsid w:val="00A1492A"/>
    <w:rsid w:val="00A149C3"/>
    <w:rsid w:val="00A14ADA"/>
    <w:rsid w:val="00A14EF0"/>
    <w:rsid w:val="00A14EF2"/>
    <w:rsid w:val="00A1548E"/>
    <w:rsid w:val="00A15636"/>
    <w:rsid w:val="00A15A3A"/>
    <w:rsid w:val="00A15C27"/>
    <w:rsid w:val="00A15DA1"/>
    <w:rsid w:val="00A15E51"/>
    <w:rsid w:val="00A1648F"/>
    <w:rsid w:val="00A166C3"/>
    <w:rsid w:val="00A16796"/>
    <w:rsid w:val="00A1686A"/>
    <w:rsid w:val="00A16DEB"/>
    <w:rsid w:val="00A16F1A"/>
    <w:rsid w:val="00A17873"/>
    <w:rsid w:val="00A178EB"/>
    <w:rsid w:val="00A17961"/>
    <w:rsid w:val="00A17FE7"/>
    <w:rsid w:val="00A17FF7"/>
    <w:rsid w:val="00A2010E"/>
    <w:rsid w:val="00A20135"/>
    <w:rsid w:val="00A20845"/>
    <w:rsid w:val="00A20EF2"/>
    <w:rsid w:val="00A21135"/>
    <w:rsid w:val="00A212C6"/>
    <w:rsid w:val="00A21501"/>
    <w:rsid w:val="00A216BA"/>
    <w:rsid w:val="00A21B4F"/>
    <w:rsid w:val="00A21DC3"/>
    <w:rsid w:val="00A21E70"/>
    <w:rsid w:val="00A21EB0"/>
    <w:rsid w:val="00A21F89"/>
    <w:rsid w:val="00A221AB"/>
    <w:rsid w:val="00A22261"/>
    <w:rsid w:val="00A224A1"/>
    <w:rsid w:val="00A225AB"/>
    <w:rsid w:val="00A22FA2"/>
    <w:rsid w:val="00A23275"/>
    <w:rsid w:val="00A2352C"/>
    <w:rsid w:val="00A236A1"/>
    <w:rsid w:val="00A2390C"/>
    <w:rsid w:val="00A2394E"/>
    <w:rsid w:val="00A23A83"/>
    <w:rsid w:val="00A23BF7"/>
    <w:rsid w:val="00A23C3C"/>
    <w:rsid w:val="00A23D87"/>
    <w:rsid w:val="00A243C3"/>
    <w:rsid w:val="00A24457"/>
    <w:rsid w:val="00A24996"/>
    <w:rsid w:val="00A24D62"/>
    <w:rsid w:val="00A25373"/>
    <w:rsid w:val="00A25555"/>
    <w:rsid w:val="00A259BE"/>
    <w:rsid w:val="00A25A89"/>
    <w:rsid w:val="00A25D63"/>
    <w:rsid w:val="00A25E4F"/>
    <w:rsid w:val="00A2619C"/>
    <w:rsid w:val="00A261FD"/>
    <w:rsid w:val="00A2643B"/>
    <w:rsid w:val="00A26533"/>
    <w:rsid w:val="00A265D3"/>
    <w:rsid w:val="00A26687"/>
    <w:rsid w:val="00A268E1"/>
    <w:rsid w:val="00A26EF4"/>
    <w:rsid w:val="00A275EB"/>
    <w:rsid w:val="00A2770F"/>
    <w:rsid w:val="00A278A2"/>
    <w:rsid w:val="00A27DAD"/>
    <w:rsid w:val="00A27EE7"/>
    <w:rsid w:val="00A27FCA"/>
    <w:rsid w:val="00A301E4"/>
    <w:rsid w:val="00A302CE"/>
    <w:rsid w:val="00A30325"/>
    <w:rsid w:val="00A3080C"/>
    <w:rsid w:val="00A30E11"/>
    <w:rsid w:val="00A30FA3"/>
    <w:rsid w:val="00A31323"/>
    <w:rsid w:val="00A31582"/>
    <w:rsid w:val="00A31EB3"/>
    <w:rsid w:val="00A3215E"/>
    <w:rsid w:val="00A321FD"/>
    <w:rsid w:val="00A32499"/>
    <w:rsid w:val="00A32F0A"/>
    <w:rsid w:val="00A334C7"/>
    <w:rsid w:val="00A339EC"/>
    <w:rsid w:val="00A33E83"/>
    <w:rsid w:val="00A33F37"/>
    <w:rsid w:val="00A33F8D"/>
    <w:rsid w:val="00A34F25"/>
    <w:rsid w:val="00A34F46"/>
    <w:rsid w:val="00A34F61"/>
    <w:rsid w:val="00A350AF"/>
    <w:rsid w:val="00A35196"/>
    <w:rsid w:val="00A35200"/>
    <w:rsid w:val="00A3534E"/>
    <w:rsid w:val="00A353A7"/>
    <w:rsid w:val="00A35682"/>
    <w:rsid w:val="00A356D5"/>
    <w:rsid w:val="00A357A4"/>
    <w:rsid w:val="00A35822"/>
    <w:rsid w:val="00A35D8A"/>
    <w:rsid w:val="00A3624B"/>
    <w:rsid w:val="00A36CD5"/>
    <w:rsid w:val="00A37671"/>
    <w:rsid w:val="00A377CF"/>
    <w:rsid w:val="00A37884"/>
    <w:rsid w:val="00A3796F"/>
    <w:rsid w:val="00A40409"/>
    <w:rsid w:val="00A40594"/>
    <w:rsid w:val="00A40D21"/>
    <w:rsid w:val="00A40E30"/>
    <w:rsid w:val="00A4117E"/>
    <w:rsid w:val="00A411C9"/>
    <w:rsid w:val="00A41209"/>
    <w:rsid w:val="00A41395"/>
    <w:rsid w:val="00A413B3"/>
    <w:rsid w:val="00A41C5E"/>
    <w:rsid w:val="00A41F16"/>
    <w:rsid w:val="00A41FBF"/>
    <w:rsid w:val="00A42055"/>
    <w:rsid w:val="00A4216B"/>
    <w:rsid w:val="00A42362"/>
    <w:rsid w:val="00A42460"/>
    <w:rsid w:val="00A42708"/>
    <w:rsid w:val="00A42A25"/>
    <w:rsid w:val="00A42D96"/>
    <w:rsid w:val="00A42E0B"/>
    <w:rsid w:val="00A430B8"/>
    <w:rsid w:val="00A4312F"/>
    <w:rsid w:val="00A437FD"/>
    <w:rsid w:val="00A439E5"/>
    <w:rsid w:val="00A43DD9"/>
    <w:rsid w:val="00A44150"/>
    <w:rsid w:val="00A441FC"/>
    <w:rsid w:val="00A44281"/>
    <w:rsid w:val="00A4451C"/>
    <w:rsid w:val="00A4476F"/>
    <w:rsid w:val="00A44B35"/>
    <w:rsid w:val="00A450CD"/>
    <w:rsid w:val="00A45150"/>
    <w:rsid w:val="00A45159"/>
    <w:rsid w:val="00A45166"/>
    <w:rsid w:val="00A45237"/>
    <w:rsid w:val="00A45882"/>
    <w:rsid w:val="00A45A51"/>
    <w:rsid w:val="00A45C2A"/>
    <w:rsid w:val="00A45F4F"/>
    <w:rsid w:val="00A46184"/>
    <w:rsid w:val="00A46248"/>
    <w:rsid w:val="00A46269"/>
    <w:rsid w:val="00A46282"/>
    <w:rsid w:val="00A4638A"/>
    <w:rsid w:val="00A466B0"/>
    <w:rsid w:val="00A4685F"/>
    <w:rsid w:val="00A46951"/>
    <w:rsid w:val="00A469C6"/>
    <w:rsid w:val="00A46BF0"/>
    <w:rsid w:val="00A46C3C"/>
    <w:rsid w:val="00A46CC6"/>
    <w:rsid w:val="00A470A5"/>
    <w:rsid w:val="00A472E8"/>
    <w:rsid w:val="00A477D0"/>
    <w:rsid w:val="00A47D93"/>
    <w:rsid w:val="00A47EC4"/>
    <w:rsid w:val="00A5055E"/>
    <w:rsid w:val="00A507B9"/>
    <w:rsid w:val="00A508EA"/>
    <w:rsid w:val="00A50A3E"/>
    <w:rsid w:val="00A50A9F"/>
    <w:rsid w:val="00A50D8D"/>
    <w:rsid w:val="00A511F5"/>
    <w:rsid w:val="00A515A2"/>
    <w:rsid w:val="00A515FC"/>
    <w:rsid w:val="00A51626"/>
    <w:rsid w:val="00A5172C"/>
    <w:rsid w:val="00A517B5"/>
    <w:rsid w:val="00A51A89"/>
    <w:rsid w:val="00A51DE6"/>
    <w:rsid w:val="00A5200C"/>
    <w:rsid w:val="00A520C0"/>
    <w:rsid w:val="00A5210F"/>
    <w:rsid w:val="00A522BF"/>
    <w:rsid w:val="00A52495"/>
    <w:rsid w:val="00A5274C"/>
    <w:rsid w:val="00A53136"/>
    <w:rsid w:val="00A532E1"/>
    <w:rsid w:val="00A53A89"/>
    <w:rsid w:val="00A53E7B"/>
    <w:rsid w:val="00A54791"/>
    <w:rsid w:val="00A54854"/>
    <w:rsid w:val="00A54C50"/>
    <w:rsid w:val="00A54D73"/>
    <w:rsid w:val="00A5540F"/>
    <w:rsid w:val="00A555DD"/>
    <w:rsid w:val="00A556F7"/>
    <w:rsid w:val="00A557DF"/>
    <w:rsid w:val="00A55C01"/>
    <w:rsid w:val="00A55C45"/>
    <w:rsid w:val="00A55FE4"/>
    <w:rsid w:val="00A5619A"/>
    <w:rsid w:val="00A561B6"/>
    <w:rsid w:val="00A56638"/>
    <w:rsid w:val="00A567D5"/>
    <w:rsid w:val="00A5688B"/>
    <w:rsid w:val="00A56AFD"/>
    <w:rsid w:val="00A57272"/>
    <w:rsid w:val="00A5731F"/>
    <w:rsid w:val="00A5740B"/>
    <w:rsid w:val="00A57656"/>
    <w:rsid w:val="00A57977"/>
    <w:rsid w:val="00A57A66"/>
    <w:rsid w:val="00A57DD1"/>
    <w:rsid w:val="00A57E19"/>
    <w:rsid w:val="00A57ECF"/>
    <w:rsid w:val="00A6029B"/>
    <w:rsid w:val="00A602E4"/>
    <w:rsid w:val="00A60402"/>
    <w:rsid w:val="00A604DB"/>
    <w:rsid w:val="00A607AE"/>
    <w:rsid w:val="00A60A80"/>
    <w:rsid w:val="00A60DE0"/>
    <w:rsid w:val="00A60DE2"/>
    <w:rsid w:val="00A60E7F"/>
    <w:rsid w:val="00A60F3A"/>
    <w:rsid w:val="00A61290"/>
    <w:rsid w:val="00A61333"/>
    <w:rsid w:val="00A61701"/>
    <w:rsid w:val="00A61845"/>
    <w:rsid w:val="00A61C0B"/>
    <w:rsid w:val="00A61CD8"/>
    <w:rsid w:val="00A62148"/>
    <w:rsid w:val="00A62617"/>
    <w:rsid w:val="00A626E0"/>
    <w:rsid w:val="00A62B50"/>
    <w:rsid w:val="00A62E20"/>
    <w:rsid w:val="00A63818"/>
    <w:rsid w:val="00A63D2A"/>
    <w:rsid w:val="00A65034"/>
    <w:rsid w:val="00A6529A"/>
    <w:rsid w:val="00A659A5"/>
    <w:rsid w:val="00A65A28"/>
    <w:rsid w:val="00A65A8B"/>
    <w:rsid w:val="00A65BAB"/>
    <w:rsid w:val="00A65BCB"/>
    <w:rsid w:val="00A6612A"/>
    <w:rsid w:val="00A667B6"/>
    <w:rsid w:val="00A66A4D"/>
    <w:rsid w:val="00A66BD0"/>
    <w:rsid w:val="00A66EA4"/>
    <w:rsid w:val="00A66F40"/>
    <w:rsid w:val="00A6745B"/>
    <w:rsid w:val="00A67B0F"/>
    <w:rsid w:val="00A67EBB"/>
    <w:rsid w:val="00A7003C"/>
    <w:rsid w:val="00A701A5"/>
    <w:rsid w:val="00A701CE"/>
    <w:rsid w:val="00A7025C"/>
    <w:rsid w:val="00A706FD"/>
    <w:rsid w:val="00A708E7"/>
    <w:rsid w:val="00A70A9B"/>
    <w:rsid w:val="00A70B87"/>
    <w:rsid w:val="00A71247"/>
    <w:rsid w:val="00A717A1"/>
    <w:rsid w:val="00A71B38"/>
    <w:rsid w:val="00A72082"/>
    <w:rsid w:val="00A725C6"/>
    <w:rsid w:val="00A72718"/>
    <w:rsid w:val="00A728D3"/>
    <w:rsid w:val="00A72D48"/>
    <w:rsid w:val="00A72EEB"/>
    <w:rsid w:val="00A72F0B"/>
    <w:rsid w:val="00A72F52"/>
    <w:rsid w:val="00A73394"/>
    <w:rsid w:val="00A73959"/>
    <w:rsid w:val="00A73CCA"/>
    <w:rsid w:val="00A73EF1"/>
    <w:rsid w:val="00A74127"/>
    <w:rsid w:val="00A74162"/>
    <w:rsid w:val="00A743C5"/>
    <w:rsid w:val="00A74972"/>
    <w:rsid w:val="00A74A4A"/>
    <w:rsid w:val="00A74B85"/>
    <w:rsid w:val="00A74D43"/>
    <w:rsid w:val="00A753BE"/>
    <w:rsid w:val="00A75885"/>
    <w:rsid w:val="00A758D0"/>
    <w:rsid w:val="00A75BD1"/>
    <w:rsid w:val="00A75FD0"/>
    <w:rsid w:val="00A76078"/>
    <w:rsid w:val="00A760EA"/>
    <w:rsid w:val="00A76610"/>
    <w:rsid w:val="00A76768"/>
    <w:rsid w:val="00A76864"/>
    <w:rsid w:val="00A7694C"/>
    <w:rsid w:val="00A76A42"/>
    <w:rsid w:val="00A76A96"/>
    <w:rsid w:val="00A76BDF"/>
    <w:rsid w:val="00A76DD7"/>
    <w:rsid w:val="00A76E5E"/>
    <w:rsid w:val="00A77643"/>
    <w:rsid w:val="00A7771C"/>
    <w:rsid w:val="00A77A92"/>
    <w:rsid w:val="00A77CB0"/>
    <w:rsid w:val="00A77D8A"/>
    <w:rsid w:val="00A77EC8"/>
    <w:rsid w:val="00A8039B"/>
    <w:rsid w:val="00A803A3"/>
    <w:rsid w:val="00A8049A"/>
    <w:rsid w:val="00A805B6"/>
    <w:rsid w:val="00A8099C"/>
    <w:rsid w:val="00A81C41"/>
    <w:rsid w:val="00A8212F"/>
    <w:rsid w:val="00A826CA"/>
    <w:rsid w:val="00A8279A"/>
    <w:rsid w:val="00A82C95"/>
    <w:rsid w:val="00A82DF5"/>
    <w:rsid w:val="00A82F2A"/>
    <w:rsid w:val="00A8314E"/>
    <w:rsid w:val="00A83497"/>
    <w:rsid w:val="00A83543"/>
    <w:rsid w:val="00A839CF"/>
    <w:rsid w:val="00A83DF3"/>
    <w:rsid w:val="00A8474F"/>
    <w:rsid w:val="00A8488D"/>
    <w:rsid w:val="00A84B20"/>
    <w:rsid w:val="00A84F8C"/>
    <w:rsid w:val="00A850A9"/>
    <w:rsid w:val="00A85120"/>
    <w:rsid w:val="00A851E1"/>
    <w:rsid w:val="00A85216"/>
    <w:rsid w:val="00A852A5"/>
    <w:rsid w:val="00A853D4"/>
    <w:rsid w:val="00A8545F"/>
    <w:rsid w:val="00A85476"/>
    <w:rsid w:val="00A857D4"/>
    <w:rsid w:val="00A85883"/>
    <w:rsid w:val="00A85896"/>
    <w:rsid w:val="00A85C0E"/>
    <w:rsid w:val="00A85C96"/>
    <w:rsid w:val="00A860EE"/>
    <w:rsid w:val="00A86B39"/>
    <w:rsid w:val="00A86D0A"/>
    <w:rsid w:val="00A86D71"/>
    <w:rsid w:val="00A86F07"/>
    <w:rsid w:val="00A86FD5"/>
    <w:rsid w:val="00A87169"/>
    <w:rsid w:val="00A87761"/>
    <w:rsid w:val="00A878D4"/>
    <w:rsid w:val="00A87D13"/>
    <w:rsid w:val="00A87D7F"/>
    <w:rsid w:val="00A87EF7"/>
    <w:rsid w:val="00A902B5"/>
    <w:rsid w:val="00A904CE"/>
    <w:rsid w:val="00A90B26"/>
    <w:rsid w:val="00A90B86"/>
    <w:rsid w:val="00A90CE4"/>
    <w:rsid w:val="00A91200"/>
    <w:rsid w:val="00A91886"/>
    <w:rsid w:val="00A91A2F"/>
    <w:rsid w:val="00A91DB7"/>
    <w:rsid w:val="00A91E39"/>
    <w:rsid w:val="00A920CA"/>
    <w:rsid w:val="00A9250D"/>
    <w:rsid w:val="00A92560"/>
    <w:rsid w:val="00A9261A"/>
    <w:rsid w:val="00A92BA7"/>
    <w:rsid w:val="00A9311C"/>
    <w:rsid w:val="00A93550"/>
    <w:rsid w:val="00A93954"/>
    <w:rsid w:val="00A93BB2"/>
    <w:rsid w:val="00A93E9E"/>
    <w:rsid w:val="00A93F0F"/>
    <w:rsid w:val="00A946BE"/>
    <w:rsid w:val="00A9474D"/>
    <w:rsid w:val="00A9484A"/>
    <w:rsid w:val="00A94FFC"/>
    <w:rsid w:val="00A95157"/>
    <w:rsid w:val="00A95225"/>
    <w:rsid w:val="00A95535"/>
    <w:rsid w:val="00A9563B"/>
    <w:rsid w:val="00A95711"/>
    <w:rsid w:val="00A95A26"/>
    <w:rsid w:val="00A95BDF"/>
    <w:rsid w:val="00A95D02"/>
    <w:rsid w:val="00A95DFA"/>
    <w:rsid w:val="00A95E8C"/>
    <w:rsid w:val="00A95F62"/>
    <w:rsid w:val="00A961E4"/>
    <w:rsid w:val="00A964F4"/>
    <w:rsid w:val="00A96A08"/>
    <w:rsid w:val="00A96A09"/>
    <w:rsid w:val="00A96A7A"/>
    <w:rsid w:val="00A96B6F"/>
    <w:rsid w:val="00A96D09"/>
    <w:rsid w:val="00AA0300"/>
    <w:rsid w:val="00AA050C"/>
    <w:rsid w:val="00AA06A2"/>
    <w:rsid w:val="00AA0BB2"/>
    <w:rsid w:val="00AA0CE6"/>
    <w:rsid w:val="00AA0D67"/>
    <w:rsid w:val="00AA134D"/>
    <w:rsid w:val="00AA1503"/>
    <w:rsid w:val="00AA1915"/>
    <w:rsid w:val="00AA1969"/>
    <w:rsid w:val="00AA1FCD"/>
    <w:rsid w:val="00AA1FF5"/>
    <w:rsid w:val="00AA2226"/>
    <w:rsid w:val="00AA2C32"/>
    <w:rsid w:val="00AA30BE"/>
    <w:rsid w:val="00AA30FD"/>
    <w:rsid w:val="00AA3277"/>
    <w:rsid w:val="00AA333C"/>
    <w:rsid w:val="00AA38B8"/>
    <w:rsid w:val="00AA4075"/>
    <w:rsid w:val="00AA4AAE"/>
    <w:rsid w:val="00AA4CEE"/>
    <w:rsid w:val="00AA4D68"/>
    <w:rsid w:val="00AA50F7"/>
    <w:rsid w:val="00AA554E"/>
    <w:rsid w:val="00AA55CD"/>
    <w:rsid w:val="00AA582E"/>
    <w:rsid w:val="00AA62BD"/>
    <w:rsid w:val="00AA62E8"/>
    <w:rsid w:val="00AA6310"/>
    <w:rsid w:val="00AA665D"/>
    <w:rsid w:val="00AA6D38"/>
    <w:rsid w:val="00AA6DC9"/>
    <w:rsid w:val="00AA6E25"/>
    <w:rsid w:val="00AA73BC"/>
    <w:rsid w:val="00AA73CE"/>
    <w:rsid w:val="00AA7B19"/>
    <w:rsid w:val="00AA7BE4"/>
    <w:rsid w:val="00AA7C11"/>
    <w:rsid w:val="00AB00A5"/>
    <w:rsid w:val="00AB0374"/>
    <w:rsid w:val="00AB047B"/>
    <w:rsid w:val="00AB053D"/>
    <w:rsid w:val="00AB056F"/>
    <w:rsid w:val="00AB0687"/>
    <w:rsid w:val="00AB0734"/>
    <w:rsid w:val="00AB07F0"/>
    <w:rsid w:val="00AB0802"/>
    <w:rsid w:val="00AB09F8"/>
    <w:rsid w:val="00AB0AE0"/>
    <w:rsid w:val="00AB0BD7"/>
    <w:rsid w:val="00AB0C92"/>
    <w:rsid w:val="00AB0D6A"/>
    <w:rsid w:val="00AB123E"/>
    <w:rsid w:val="00AB1613"/>
    <w:rsid w:val="00AB1654"/>
    <w:rsid w:val="00AB194B"/>
    <w:rsid w:val="00AB2358"/>
    <w:rsid w:val="00AB2629"/>
    <w:rsid w:val="00AB2778"/>
    <w:rsid w:val="00AB286C"/>
    <w:rsid w:val="00AB3150"/>
    <w:rsid w:val="00AB3305"/>
    <w:rsid w:val="00AB3D21"/>
    <w:rsid w:val="00AB3D43"/>
    <w:rsid w:val="00AB3FF0"/>
    <w:rsid w:val="00AB4554"/>
    <w:rsid w:val="00AB469C"/>
    <w:rsid w:val="00AB479A"/>
    <w:rsid w:val="00AB4963"/>
    <w:rsid w:val="00AB4C08"/>
    <w:rsid w:val="00AB502F"/>
    <w:rsid w:val="00AB55B2"/>
    <w:rsid w:val="00AB57EF"/>
    <w:rsid w:val="00AB59FE"/>
    <w:rsid w:val="00AB5BA1"/>
    <w:rsid w:val="00AB5C9D"/>
    <w:rsid w:val="00AB5D6D"/>
    <w:rsid w:val="00AB6744"/>
    <w:rsid w:val="00AB695B"/>
    <w:rsid w:val="00AB6C58"/>
    <w:rsid w:val="00AB6E81"/>
    <w:rsid w:val="00AB71A9"/>
    <w:rsid w:val="00AB7528"/>
    <w:rsid w:val="00AB792C"/>
    <w:rsid w:val="00AB7B6A"/>
    <w:rsid w:val="00AC019E"/>
    <w:rsid w:val="00AC01FB"/>
    <w:rsid w:val="00AC0475"/>
    <w:rsid w:val="00AC0C89"/>
    <w:rsid w:val="00AC0D86"/>
    <w:rsid w:val="00AC0DB1"/>
    <w:rsid w:val="00AC1252"/>
    <w:rsid w:val="00AC12CA"/>
    <w:rsid w:val="00AC1558"/>
    <w:rsid w:val="00AC1A76"/>
    <w:rsid w:val="00AC1B5A"/>
    <w:rsid w:val="00AC1C7A"/>
    <w:rsid w:val="00AC1DE8"/>
    <w:rsid w:val="00AC22AD"/>
    <w:rsid w:val="00AC26A0"/>
    <w:rsid w:val="00AC2A00"/>
    <w:rsid w:val="00AC2D7A"/>
    <w:rsid w:val="00AC2D97"/>
    <w:rsid w:val="00AC2EED"/>
    <w:rsid w:val="00AC2FBE"/>
    <w:rsid w:val="00AC3334"/>
    <w:rsid w:val="00AC344E"/>
    <w:rsid w:val="00AC39D6"/>
    <w:rsid w:val="00AC3EE9"/>
    <w:rsid w:val="00AC3F27"/>
    <w:rsid w:val="00AC3F85"/>
    <w:rsid w:val="00AC4822"/>
    <w:rsid w:val="00AC4982"/>
    <w:rsid w:val="00AC4AAF"/>
    <w:rsid w:val="00AC4D4A"/>
    <w:rsid w:val="00AC523B"/>
    <w:rsid w:val="00AC52AB"/>
    <w:rsid w:val="00AC56AA"/>
    <w:rsid w:val="00AC57F3"/>
    <w:rsid w:val="00AC58D3"/>
    <w:rsid w:val="00AC5965"/>
    <w:rsid w:val="00AC5B5A"/>
    <w:rsid w:val="00AC60BB"/>
    <w:rsid w:val="00AC64BA"/>
    <w:rsid w:val="00AC64D0"/>
    <w:rsid w:val="00AC6546"/>
    <w:rsid w:val="00AC6B14"/>
    <w:rsid w:val="00AC6EFC"/>
    <w:rsid w:val="00AC7270"/>
    <w:rsid w:val="00AC765E"/>
    <w:rsid w:val="00AC79DC"/>
    <w:rsid w:val="00AC7F99"/>
    <w:rsid w:val="00AD0281"/>
    <w:rsid w:val="00AD0496"/>
    <w:rsid w:val="00AD04DF"/>
    <w:rsid w:val="00AD0706"/>
    <w:rsid w:val="00AD0AA0"/>
    <w:rsid w:val="00AD0B74"/>
    <w:rsid w:val="00AD0C0A"/>
    <w:rsid w:val="00AD0CF0"/>
    <w:rsid w:val="00AD0D51"/>
    <w:rsid w:val="00AD0D99"/>
    <w:rsid w:val="00AD0DE8"/>
    <w:rsid w:val="00AD0FAA"/>
    <w:rsid w:val="00AD11C2"/>
    <w:rsid w:val="00AD143B"/>
    <w:rsid w:val="00AD143E"/>
    <w:rsid w:val="00AD209C"/>
    <w:rsid w:val="00AD2104"/>
    <w:rsid w:val="00AD2566"/>
    <w:rsid w:val="00AD2726"/>
    <w:rsid w:val="00AD2EE3"/>
    <w:rsid w:val="00AD3001"/>
    <w:rsid w:val="00AD3638"/>
    <w:rsid w:val="00AD3FBB"/>
    <w:rsid w:val="00AD416A"/>
    <w:rsid w:val="00AD4895"/>
    <w:rsid w:val="00AD4E24"/>
    <w:rsid w:val="00AD4F3B"/>
    <w:rsid w:val="00AD52A6"/>
    <w:rsid w:val="00AD5B4B"/>
    <w:rsid w:val="00AD5DCF"/>
    <w:rsid w:val="00AD600E"/>
    <w:rsid w:val="00AD64FE"/>
    <w:rsid w:val="00AD658B"/>
    <w:rsid w:val="00AD686A"/>
    <w:rsid w:val="00AD695B"/>
    <w:rsid w:val="00AD698D"/>
    <w:rsid w:val="00AD6AFC"/>
    <w:rsid w:val="00AD6BCF"/>
    <w:rsid w:val="00AD7A15"/>
    <w:rsid w:val="00AE0212"/>
    <w:rsid w:val="00AE0341"/>
    <w:rsid w:val="00AE04F7"/>
    <w:rsid w:val="00AE05AF"/>
    <w:rsid w:val="00AE07F6"/>
    <w:rsid w:val="00AE0A46"/>
    <w:rsid w:val="00AE0C96"/>
    <w:rsid w:val="00AE0EB6"/>
    <w:rsid w:val="00AE0FED"/>
    <w:rsid w:val="00AE1144"/>
    <w:rsid w:val="00AE1633"/>
    <w:rsid w:val="00AE1870"/>
    <w:rsid w:val="00AE1915"/>
    <w:rsid w:val="00AE1A89"/>
    <w:rsid w:val="00AE1AC0"/>
    <w:rsid w:val="00AE1BD5"/>
    <w:rsid w:val="00AE1E06"/>
    <w:rsid w:val="00AE217D"/>
    <w:rsid w:val="00AE224D"/>
    <w:rsid w:val="00AE2329"/>
    <w:rsid w:val="00AE251E"/>
    <w:rsid w:val="00AE273C"/>
    <w:rsid w:val="00AE2800"/>
    <w:rsid w:val="00AE2A6D"/>
    <w:rsid w:val="00AE32E1"/>
    <w:rsid w:val="00AE3392"/>
    <w:rsid w:val="00AE3435"/>
    <w:rsid w:val="00AE353E"/>
    <w:rsid w:val="00AE3603"/>
    <w:rsid w:val="00AE393A"/>
    <w:rsid w:val="00AE3CA1"/>
    <w:rsid w:val="00AE4712"/>
    <w:rsid w:val="00AE494B"/>
    <w:rsid w:val="00AE4D68"/>
    <w:rsid w:val="00AE4EF9"/>
    <w:rsid w:val="00AE4F3C"/>
    <w:rsid w:val="00AE505E"/>
    <w:rsid w:val="00AE512E"/>
    <w:rsid w:val="00AE5138"/>
    <w:rsid w:val="00AE5607"/>
    <w:rsid w:val="00AE560D"/>
    <w:rsid w:val="00AE59D1"/>
    <w:rsid w:val="00AE59EA"/>
    <w:rsid w:val="00AE63B1"/>
    <w:rsid w:val="00AE63CB"/>
    <w:rsid w:val="00AE6523"/>
    <w:rsid w:val="00AE6947"/>
    <w:rsid w:val="00AE6987"/>
    <w:rsid w:val="00AE6CEA"/>
    <w:rsid w:val="00AE6EB6"/>
    <w:rsid w:val="00AE7162"/>
    <w:rsid w:val="00AE725A"/>
    <w:rsid w:val="00AE7AC0"/>
    <w:rsid w:val="00AE7B00"/>
    <w:rsid w:val="00AE7DB6"/>
    <w:rsid w:val="00AE7EA4"/>
    <w:rsid w:val="00AF004A"/>
    <w:rsid w:val="00AF045B"/>
    <w:rsid w:val="00AF06E1"/>
    <w:rsid w:val="00AF08C4"/>
    <w:rsid w:val="00AF0A0A"/>
    <w:rsid w:val="00AF0FA0"/>
    <w:rsid w:val="00AF11D5"/>
    <w:rsid w:val="00AF14EC"/>
    <w:rsid w:val="00AF1524"/>
    <w:rsid w:val="00AF19BB"/>
    <w:rsid w:val="00AF1E93"/>
    <w:rsid w:val="00AF22E3"/>
    <w:rsid w:val="00AF23F0"/>
    <w:rsid w:val="00AF2751"/>
    <w:rsid w:val="00AF27EC"/>
    <w:rsid w:val="00AF289E"/>
    <w:rsid w:val="00AF297F"/>
    <w:rsid w:val="00AF2B44"/>
    <w:rsid w:val="00AF2BFC"/>
    <w:rsid w:val="00AF2C4B"/>
    <w:rsid w:val="00AF2C76"/>
    <w:rsid w:val="00AF30C1"/>
    <w:rsid w:val="00AF30EB"/>
    <w:rsid w:val="00AF342B"/>
    <w:rsid w:val="00AF36A2"/>
    <w:rsid w:val="00AF3D03"/>
    <w:rsid w:val="00AF4160"/>
    <w:rsid w:val="00AF4215"/>
    <w:rsid w:val="00AF42A9"/>
    <w:rsid w:val="00AF48A7"/>
    <w:rsid w:val="00AF4AA9"/>
    <w:rsid w:val="00AF4CB1"/>
    <w:rsid w:val="00AF4DF1"/>
    <w:rsid w:val="00AF57B1"/>
    <w:rsid w:val="00AF58B8"/>
    <w:rsid w:val="00AF598A"/>
    <w:rsid w:val="00AF6115"/>
    <w:rsid w:val="00AF65A7"/>
    <w:rsid w:val="00AF65B6"/>
    <w:rsid w:val="00AF65E6"/>
    <w:rsid w:val="00AF6A09"/>
    <w:rsid w:val="00AF6DEF"/>
    <w:rsid w:val="00AF6F3C"/>
    <w:rsid w:val="00AF716C"/>
    <w:rsid w:val="00AF7222"/>
    <w:rsid w:val="00AF7560"/>
    <w:rsid w:val="00AF76D8"/>
    <w:rsid w:val="00AF7921"/>
    <w:rsid w:val="00AF7BA5"/>
    <w:rsid w:val="00AF7C24"/>
    <w:rsid w:val="00AF7D67"/>
    <w:rsid w:val="00B0007C"/>
    <w:rsid w:val="00B00183"/>
    <w:rsid w:val="00B0018E"/>
    <w:rsid w:val="00B002E2"/>
    <w:rsid w:val="00B005AC"/>
    <w:rsid w:val="00B00712"/>
    <w:rsid w:val="00B00777"/>
    <w:rsid w:val="00B007DF"/>
    <w:rsid w:val="00B00C6C"/>
    <w:rsid w:val="00B00C72"/>
    <w:rsid w:val="00B01A58"/>
    <w:rsid w:val="00B01C19"/>
    <w:rsid w:val="00B01EB0"/>
    <w:rsid w:val="00B023BE"/>
    <w:rsid w:val="00B023C2"/>
    <w:rsid w:val="00B025B4"/>
    <w:rsid w:val="00B02DEE"/>
    <w:rsid w:val="00B032BA"/>
    <w:rsid w:val="00B036E2"/>
    <w:rsid w:val="00B03A93"/>
    <w:rsid w:val="00B041AA"/>
    <w:rsid w:val="00B04267"/>
    <w:rsid w:val="00B04338"/>
    <w:rsid w:val="00B043C3"/>
    <w:rsid w:val="00B044CB"/>
    <w:rsid w:val="00B0458A"/>
    <w:rsid w:val="00B04886"/>
    <w:rsid w:val="00B04941"/>
    <w:rsid w:val="00B04A72"/>
    <w:rsid w:val="00B05041"/>
    <w:rsid w:val="00B05696"/>
    <w:rsid w:val="00B05B7A"/>
    <w:rsid w:val="00B05C02"/>
    <w:rsid w:val="00B05C6D"/>
    <w:rsid w:val="00B05E06"/>
    <w:rsid w:val="00B06439"/>
    <w:rsid w:val="00B06574"/>
    <w:rsid w:val="00B06634"/>
    <w:rsid w:val="00B072E6"/>
    <w:rsid w:val="00B07768"/>
    <w:rsid w:val="00B07A26"/>
    <w:rsid w:val="00B07DB8"/>
    <w:rsid w:val="00B102AA"/>
    <w:rsid w:val="00B10318"/>
    <w:rsid w:val="00B10447"/>
    <w:rsid w:val="00B1069F"/>
    <w:rsid w:val="00B10B8A"/>
    <w:rsid w:val="00B10F51"/>
    <w:rsid w:val="00B11B5F"/>
    <w:rsid w:val="00B11B88"/>
    <w:rsid w:val="00B11FA7"/>
    <w:rsid w:val="00B11FE2"/>
    <w:rsid w:val="00B1210C"/>
    <w:rsid w:val="00B12113"/>
    <w:rsid w:val="00B12512"/>
    <w:rsid w:val="00B1297A"/>
    <w:rsid w:val="00B1304A"/>
    <w:rsid w:val="00B13317"/>
    <w:rsid w:val="00B133CE"/>
    <w:rsid w:val="00B13708"/>
    <w:rsid w:val="00B139B3"/>
    <w:rsid w:val="00B13FD0"/>
    <w:rsid w:val="00B140A7"/>
    <w:rsid w:val="00B148B5"/>
    <w:rsid w:val="00B148FC"/>
    <w:rsid w:val="00B14C7A"/>
    <w:rsid w:val="00B15372"/>
    <w:rsid w:val="00B153B5"/>
    <w:rsid w:val="00B153DC"/>
    <w:rsid w:val="00B15558"/>
    <w:rsid w:val="00B15778"/>
    <w:rsid w:val="00B1577F"/>
    <w:rsid w:val="00B157BE"/>
    <w:rsid w:val="00B1591D"/>
    <w:rsid w:val="00B15A9F"/>
    <w:rsid w:val="00B15F96"/>
    <w:rsid w:val="00B15F9A"/>
    <w:rsid w:val="00B16099"/>
    <w:rsid w:val="00B16148"/>
    <w:rsid w:val="00B16261"/>
    <w:rsid w:val="00B162D7"/>
    <w:rsid w:val="00B1661B"/>
    <w:rsid w:val="00B16646"/>
    <w:rsid w:val="00B16681"/>
    <w:rsid w:val="00B16E7B"/>
    <w:rsid w:val="00B16F62"/>
    <w:rsid w:val="00B1706E"/>
    <w:rsid w:val="00B1718D"/>
    <w:rsid w:val="00B171E4"/>
    <w:rsid w:val="00B17612"/>
    <w:rsid w:val="00B177EE"/>
    <w:rsid w:val="00B17D4D"/>
    <w:rsid w:val="00B17E37"/>
    <w:rsid w:val="00B2021D"/>
    <w:rsid w:val="00B20248"/>
    <w:rsid w:val="00B20267"/>
    <w:rsid w:val="00B20764"/>
    <w:rsid w:val="00B209D8"/>
    <w:rsid w:val="00B20A3A"/>
    <w:rsid w:val="00B20AAE"/>
    <w:rsid w:val="00B20C0D"/>
    <w:rsid w:val="00B213ED"/>
    <w:rsid w:val="00B2173D"/>
    <w:rsid w:val="00B21872"/>
    <w:rsid w:val="00B2191D"/>
    <w:rsid w:val="00B21CA6"/>
    <w:rsid w:val="00B21EDF"/>
    <w:rsid w:val="00B21F35"/>
    <w:rsid w:val="00B223F2"/>
    <w:rsid w:val="00B2260E"/>
    <w:rsid w:val="00B22705"/>
    <w:rsid w:val="00B22CF3"/>
    <w:rsid w:val="00B22EC7"/>
    <w:rsid w:val="00B23128"/>
    <w:rsid w:val="00B235EF"/>
    <w:rsid w:val="00B23682"/>
    <w:rsid w:val="00B23826"/>
    <w:rsid w:val="00B2382A"/>
    <w:rsid w:val="00B23E08"/>
    <w:rsid w:val="00B2454A"/>
    <w:rsid w:val="00B247A8"/>
    <w:rsid w:val="00B24B4C"/>
    <w:rsid w:val="00B24B94"/>
    <w:rsid w:val="00B25046"/>
    <w:rsid w:val="00B252A5"/>
    <w:rsid w:val="00B2534C"/>
    <w:rsid w:val="00B25C40"/>
    <w:rsid w:val="00B25C9A"/>
    <w:rsid w:val="00B25D05"/>
    <w:rsid w:val="00B25E31"/>
    <w:rsid w:val="00B25EF2"/>
    <w:rsid w:val="00B25F3E"/>
    <w:rsid w:val="00B261D4"/>
    <w:rsid w:val="00B26205"/>
    <w:rsid w:val="00B2646F"/>
    <w:rsid w:val="00B26987"/>
    <w:rsid w:val="00B26D38"/>
    <w:rsid w:val="00B26E65"/>
    <w:rsid w:val="00B26EA1"/>
    <w:rsid w:val="00B27746"/>
    <w:rsid w:val="00B27829"/>
    <w:rsid w:val="00B27B67"/>
    <w:rsid w:val="00B27DAA"/>
    <w:rsid w:val="00B27DFF"/>
    <w:rsid w:val="00B300C9"/>
    <w:rsid w:val="00B30191"/>
    <w:rsid w:val="00B30411"/>
    <w:rsid w:val="00B30419"/>
    <w:rsid w:val="00B30F92"/>
    <w:rsid w:val="00B31032"/>
    <w:rsid w:val="00B31A24"/>
    <w:rsid w:val="00B31AB3"/>
    <w:rsid w:val="00B31C87"/>
    <w:rsid w:val="00B31F11"/>
    <w:rsid w:val="00B31FBA"/>
    <w:rsid w:val="00B3203D"/>
    <w:rsid w:val="00B32A10"/>
    <w:rsid w:val="00B32BE3"/>
    <w:rsid w:val="00B32C84"/>
    <w:rsid w:val="00B32D9A"/>
    <w:rsid w:val="00B32ECA"/>
    <w:rsid w:val="00B3310E"/>
    <w:rsid w:val="00B334F5"/>
    <w:rsid w:val="00B33521"/>
    <w:rsid w:val="00B33634"/>
    <w:rsid w:val="00B33697"/>
    <w:rsid w:val="00B337E0"/>
    <w:rsid w:val="00B33B18"/>
    <w:rsid w:val="00B33FB8"/>
    <w:rsid w:val="00B33FFF"/>
    <w:rsid w:val="00B3419C"/>
    <w:rsid w:val="00B3420E"/>
    <w:rsid w:val="00B34336"/>
    <w:rsid w:val="00B345DD"/>
    <w:rsid w:val="00B346EF"/>
    <w:rsid w:val="00B347E1"/>
    <w:rsid w:val="00B3542F"/>
    <w:rsid w:val="00B354F1"/>
    <w:rsid w:val="00B3553A"/>
    <w:rsid w:val="00B359DD"/>
    <w:rsid w:val="00B36725"/>
    <w:rsid w:val="00B36867"/>
    <w:rsid w:val="00B368B6"/>
    <w:rsid w:val="00B36AF9"/>
    <w:rsid w:val="00B37094"/>
    <w:rsid w:val="00B37402"/>
    <w:rsid w:val="00B374C3"/>
    <w:rsid w:val="00B37864"/>
    <w:rsid w:val="00B40393"/>
    <w:rsid w:val="00B4048F"/>
    <w:rsid w:val="00B40F5A"/>
    <w:rsid w:val="00B411D1"/>
    <w:rsid w:val="00B41375"/>
    <w:rsid w:val="00B41681"/>
    <w:rsid w:val="00B419F9"/>
    <w:rsid w:val="00B42DAA"/>
    <w:rsid w:val="00B42FFE"/>
    <w:rsid w:val="00B43144"/>
    <w:rsid w:val="00B431FB"/>
    <w:rsid w:val="00B4321A"/>
    <w:rsid w:val="00B436AE"/>
    <w:rsid w:val="00B4392D"/>
    <w:rsid w:val="00B43AC9"/>
    <w:rsid w:val="00B43D11"/>
    <w:rsid w:val="00B43D81"/>
    <w:rsid w:val="00B43DEC"/>
    <w:rsid w:val="00B440AB"/>
    <w:rsid w:val="00B443E4"/>
    <w:rsid w:val="00B44475"/>
    <w:rsid w:val="00B4480D"/>
    <w:rsid w:val="00B44A77"/>
    <w:rsid w:val="00B44C3D"/>
    <w:rsid w:val="00B44E29"/>
    <w:rsid w:val="00B44F68"/>
    <w:rsid w:val="00B45761"/>
    <w:rsid w:val="00B45C5A"/>
    <w:rsid w:val="00B45EE0"/>
    <w:rsid w:val="00B45F9B"/>
    <w:rsid w:val="00B46187"/>
    <w:rsid w:val="00B46772"/>
    <w:rsid w:val="00B46899"/>
    <w:rsid w:val="00B46DEF"/>
    <w:rsid w:val="00B47007"/>
    <w:rsid w:val="00B4718E"/>
    <w:rsid w:val="00B477BB"/>
    <w:rsid w:val="00B47B83"/>
    <w:rsid w:val="00B47C76"/>
    <w:rsid w:val="00B47CB9"/>
    <w:rsid w:val="00B506C1"/>
    <w:rsid w:val="00B50721"/>
    <w:rsid w:val="00B50848"/>
    <w:rsid w:val="00B5085B"/>
    <w:rsid w:val="00B50910"/>
    <w:rsid w:val="00B5092A"/>
    <w:rsid w:val="00B50F4B"/>
    <w:rsid w:val="00B51153"/>
    <w:rsid w:val="00B512F7"/>
    <w:rsid w:val="00B513A3"/>
    <w:rsid w:val="00B516F9"/>
    <w:rsid w:val="00B51B46"/>
    <w:rsid w:val="00B51DA3"/>
    <w:rsid w:val="00B51DCF"/>
    <w:rsid w:val="00B51FF1"/>
    <w:rsid w:val="00B522F1"/>
    <w:rsid w:val="00B52730"/>
    <w:rsid w:val="00B5278E"/>
    <w:rsid w:val="00B52AB4"/>
    <w:rsid w:val="00B52E0D"/>
    <w:rsid w:val="00B52FBB"/>
    <w:rsid w:val="00B530C8"/>
    <w:rsid w:val="00B53188"/>
    <w:rsid w:val="00B5399E"/>
    <w:rsid w:val="00B53E3E"/>
    <w:rsid w:val="00B53F8F"/>
    <w:rsid w:val="00B5400E"/>
    <w:rsid w:val="00B54020"/>
    <w:rsid w:val="00B5432A"/>
    <w:rsid w:val="00B54A13"/>
    <w:rsid w:val="00B551A9"/>
    <w:rsid w:val="00B55657"/>
    <w:rsid w:val="00B558D2"/>
    <w:rsid w:val="00B55BA7"/>
    <w:rsid w:val="00B5618D"/>
    <w:rsid w:val="00B5630D"/>
    <w:rsid w:val="00B566A2"/>
    <w:rsid w:val="00B56798"/>
    <w:rsid w:val="00B56F51"/>
    <w:rsid w:val="00B5731D"/>
    <w:rsid w:val="00B5741A"/>
    <w:rsid w:val="00B575D1"/>
    <w:rsid w:val="00B578DF"/>
    <w:rsid w:val="00B603F8"/>
    <w:rsid w:val="00B60504"/>
    <w:rsid w:val="00B6091B"/>
    <w:rsid w:val="00B60C89"/>
    <w:rsid w:val="00B60CB7"/>
    <w:rsid w:val="00B6104A"/>
    <w:rsid w:val="00B61200"/>
    <w:rsid w:val="00B61272"/>
    <w:rsid w:val="00B61883"/>
    <w:rsid w:val="00B619FA"/>
    <w:rsid w:val="00B61B47"/>
    <w:rsid w:val="00B61E3F"/>
    <w:rsid w:val="00B62235"/>
    <w:rsid w:val="00B6241E"/>
    <w:rsid w:val="00B626F1"/>
    <w:rsid w:val="00B62815"/>
    <w:rsid w:val="00B6286F"/>
    <w:rsid w:val="00B6336A"/>
    <w:rsid w:val="00B639A6"/>
    <w:rsid w:val="00B639FB"/>
    <w:rsid w:val="00B63C29"/>
    <w:rsid w:val="00B6447B"/>
    <w:rsid w:val="00B645D2"/>
    <w:rsid w:val="00B64A6B"/>
    <w:rsid w:val="00B64CB7"/>
    <w:rsid w:val="00B65094"/>
    <w:rsid w:val="00B65303"/>
    <w:rsid w:val="00B654B7"/>
    <w:rsid w:val="00B65539"/>
    <w:rsid w:val="00B65667"/>
    <w:rsid w:val="00B6578D"/>
    <w:rsid w:val="00B65845"/>
    <w:rsid w:val="00B65B90"/>
    <w:rsid w:val="00B66332"/>
    <w:rsid w:val="00B66510"/>
    <w:rsid w:val="00B6655B"/>
    <w:rsid w:val="00B6660C"/>
    <w:rsid w:val="00B66877"/>
    <w:rsid w:val="00B66A38"/>
    <w:rsid w:val="00B671A2"/>
    <w:rsid w:val="00B672C7"/>
    <w:rsid w:val="00B700C4"/>
    <w:rsid w:val="00B706FA"/>
    <w:rsid w:val="00B7089B"/>
    <w:rsid w:val="00B70ABA"/>
    <w:rsid w:val="00B70D7A"/>
    <w:rsid w:val="00B70DD1"/>
    <w:rsid w:val="00B71350"/>
    <w:rsid w:val="00B7159A"/>
    <w:rsid w:val="00B71819"/>
    <w:rsid w:val="00B718A1"/>
    <w:rsid w:val="00B718FD"/>
    <w:rsid w:val="00B71B82"/>
    <w:rsid w:val="00B71D66"/>
    <w:rsid w:val="00B72C45"/>
    <w:rsid w:val="00B72CDC"/>
    <w:rsid w:val="00B72DFC"/>
    <w:rsid w:val="00B73140"/>
    <w:rsid w:val="00B73168"/>
    <w:rsid w:val="00B73561"/>
    <w:rsid w:val="00B73871"/>
    <w:rsid w:val="00B73B76"/>
    <w:rsid w:val="00B73FEF"/>
    <w:rsid w:val="00B742D4"/>
    <w:rsid w:val="00B74443"/>
    <w:rsid w:val="00B74537"/>
    <w:rsid w:val="00B7460E"/>
    <w:rsid w:val="00B7497E"/>
    <w:rsid w:val="00B74BAB"/>
    <w:rsid w:val="00B74C36"/>
    <w:rsid w:val="00B74CC5"/>
    <w:rsid w:val="00B750BB"/>
    <w:rsid w:val="00B7511C"/>
    <w:rsid w:val="00B75327"/>
    <w:rsid w:val="00B758BB"/>
    <w:rsid w:val="00B75D7A"/>
    <w:rsid w:val="00B75DDE"/>
    <w:rsid w:val="00B75EB3"/>
    <w:rsid w:val="00B7604E"/>
    <w:rsid w:val="00B76126"/>
    <w:rsid w:val="00B76427"/>
    <w:rsid w:val="00B76494"/>
    <w:rsid w:val="00B76560"/>
    <w:rsid w:val="00B766FF"/>
    <w:rsid w:val="00B76892"/>
    <w:rsid w:val="00B76EEE"/>
    <w:rsid w:val="00B7716A"/>
    <w:rsid w:val="00B772C6"/>
    <w:rsid w:val="00B773C3"/>
    <w:rsid w:val="00B77405"/>
    <w:rsid w:val="00B7745A"/>
    <w:rsid w:val="00B77708"/>
    <w:rsid w:val="00B77964"/>
    <w:rsid w:val="00B77B9C"/>
    <w:rsid w:val="00B77DEA"/>
    <w:rsid w:val="00B77ED0"/>
    <w:rsid w:val="00B803BB"/>
    <w:rsid w:val="00B8044D"/>
    <w:rsid w:val="00B8055B"/>
    <w:rsid w:val="00B80AF6"/>
    <w:rsid w:val="00B80C92"/>
    <w:rsid w:val="00B80D0C"/>
    <w:rsid w:val="00B80D81"/>
    <w:rsid w:val="00B80DD8"/>
    <w:rsid w:val="00B8126A"/>
    <w:rsid w:val="00B814AF"/>
    <w:rsid w:val="00B81A7B"/>
    <w:rsid w:val="00B81EB4"/>
    <w:rsid w:val="00B81ED8"/>
    <w:rsid w:val="00B82554"/>
    <w:rsid w:val="00B82F3A"/>
    <w:rsid w:val="00B83319"/>
    <w:rsid w:val="00B833BA"/>
    <w:rsid w:val="00B834CA"/>
    <w:rsid w:val="00B83776"/>
    <w:rsid w:val="00B839C5"/>
    <w:rsid w:val="00B83C71"/>
    <w:rsid w:val="00B83E1F"/>
    <w:rsid w:val="00B84084"/>
    <w:rsid w:val="00B844B5"/>
    <w:rsid w:val="00B84754"/>
    <w:rsid w:val="00B848F0"/>
    <w:rsid w:val="00B84C18"/>
    <w:rsid w:val="00B84C32"/>
    <w:rsid w:val="00B84EEF"/>
    <w:rsid w:val="00B853E9"/>
    <w:rsid w:val="00B8557B"/>
    <w:rsid w:val="00B856ED"/>
    <w:rsid w:val="00B85BC1"/>
    <w:rsid w:val="00B85BF9"/>
    <w:rsid w:val="00B85C1E"/>
    <w:rsid w:val="00B85D62"/>
    <w:rsid w:val="00B8600D"/>
    <w:rsid w:val="00B864D1"/>
    <w:rsid w:val="00B8654C"/>
    <w:rsid w:val="00B86F60"/>
    <w:rsid w:val="00B87175"/>
    <w:rsid w:val="00B872CA"/>
    <w:rsid w:val="00B8795B"/>
    <w:rsid w:val="00B87C16"/>
    <w:rsid w:val="00B9004C"/>
    <w:rsid w:val="00B90095"/>
    <w:rsid w:val="00B9064E"/>
    <w:rsid w:val="00B9081D"/>
    <w:rsid w:val="00B90986"/>
    <w:rsid w:val="00B909CE"/>
    <w:rsid w:val="00B90A33"/>
    <w:rsid w:val="00B90B69"/>
    <w:rsid w:val="00B90C6F"/>
    <w:rsid w:val="00B90E58"/>
    <w:rsid w:val="00B911B5"/>
    <w:rsid w:val="00B913FC"/>
    <w:rsid w:val="00B91442"/>
    <w:rsid w:val="00B91599"/>
    <w:rsid w:val="00B918F0"/>
    <w:rsid w:val="00B91F7D"/>
    <w:rsid w:val="00B92133"/>
    <w:rsid w:val="00B9236E"/>
    <w:rsid w:val="00B92387"/>
    <w:rsid w:val="00B923E6"/>
    <w:rsid w:val="00B924E4"/>
    <w:rsid w:val="00B92631"/>
    <w:rsid w:val="00B92633"/>
    <w:rsid w:val="00B9286A"/>
    <w:rsid w:val="00B92C13"/>
    <w:rsid w:val="00B92F56"/>
    <w:rsid w:val="00B931A9"/>
    <w:rsid w:val="00B936BD"/>
    <w:rsid w:val="00B93837"/>
    <w:rsid w:val="00B941E8"/>
    <w:rsid w:val="00B94675"/>
    <w:rsid w:val="00B94869"/>
    <w:rsid w:val="00B948D7"/>
    <w:rsid w:val="00B94BAF"/>
    <w:rsid w:val="00B951EF"/>
    <w:rsid w:val="00B952F2"/>
    <w:rsid w:val="00B9540B"/>
    <w:rsid w:val="00B95415"/>
    <w:rsid w:val="00B957F3"/>
    <w:rsid w:val="00B95810"/>
    <w:rsid w:val="00B95EBD"/>
    <w:rsid w:val="00B961F9"/>
    <w:rsid w:val="00B962C2"/>
    <w:rsid w:val="00B96748"/>
    <w:rsid w:val="00B967EC"/>
    <w:rsid w:val="00B96D33"/>
    <w:rsid w:val="00B96EB8"/>
    <w:rsid w:val="00B9764B"/>
    <w:rsid w:val="00B97B39"/>
    <w:rsid w:val="00BA0082"/>
    <w:rsid w:val="00BA0149"/>
    <w:rsid w:val="00BA0200"/>
    <w:rsid w:val="00BA029B"/>
    <w:rsid w:val="00BA033C"/>
    <w:rsid w:val="00BA0428"/>
    <w:rsid w:val="00BA0A39"/>
    <w:rsid w:val="00BA1BC0"/>
    <w:rsid w:val="00BA1D70"/>
    <w:rsid w:val="00BA1D9F"/>
    <w:rsid w:val="00BA1F92"/>
    <w:rsid w:val="00BA2160"/>
    <w:rsid w:val="00BA2289"/>
    <w:rsid w:val="00BA246F"/>
    <w:rsid w:val="00BA2562"/>
    <w:rsid w:val="00BA29DD"/>
    <w:rsid w:val="00BA2A9A"/>
    <w:rsid w:val="00BA2E47"/>
    <w:rsid w:val="00BA323A"/>
    <w:rsid w:val="00BA3339"/>
    <w:rsid w:val="00BA3383"/>
    <w:rsid w:val="00BA345E"/>
    <w:rsid w:val="00BA35FA"/>
    <w:rsid w:val="00BA3EC6"/>
    <w:rsid w:val="00BA43AD"/>
    <w:rsid w:val="00BA458D"/>
    <w:rsid w:val="00BA4C10"/>
    <w:rsid w:val="00BA4E3C"/>
    <w:rsid w:val="00BA4E94"/>
    <w:rsid w:val="00BA50D2"/>
    <w:rsid w:val="00BA544B"/>
    <w:rsid w:val="00BA56E8"/>
    <w:rsid w:val="00BA5923"/>
    <w:rsid w:val="00BA5A10"/>
    <w:rsid w:val="00BA5ECB"/>
    <w:rsid w:val="00BA5F2B"/>
    <w:rsid w:val="00BA5F35"/>
    <w:rsid w:val="00BA6079"/>
    <w:rsid w:val="00BA6296"/>
    <w:rsid w:val="00BA62B9"/>
    <w:rsid w:val="00BA6472"/>
    <w:rsid w:val="00BA666C"/>
    <w:rsid w:val="00BA69A7"/>
    <w:rsid w:val="00BA6A14"/>
    <w:rsid w:val="00BA6B93"/>
    <w:rsid w:val="00BA6C0E"/>
    <w:rsid w:val="00BA6C4B"/>
    <w:rsid w:val="00BA6DD9"/>
    <w:rsid w:val="00BA6E57"/>
    <w:rsid w:val="00BA77DB"/>
    <w:rsid w:val="00BA77E9"/>
    <w:rsid w:val="00BA7ACC"/>
    <w:rsid w:val="00BB02CD"/>
    <w:rsid w:val="00BB0313"/>
    <w:rsid w:val="00BB0402"/>
    <w:rsid w:val="00BB050F"/>
    <w:rsid w:val="00BB0AB0"/>
    <w:rsid w:val="00BB0E44"/>
    <w:rsid w:val="00BB122B"/>
    <w:rsid w:val="00BB12B7"/>
    <w:rsid w:val="00BB14E2"/>
    <w:rsid w:val="00BB15C1"/>
    <w:rsid w:val="00BB1965"/>
    <w:rsid w:val="00BB1B55"/>
    <w:rsid w:val="00BB21A6"/>
    <w:rsid w:val="00BB25D2"/>
    <w:rsid w:val="00BB260D"/>
    <w:rsid w:val="00BB2792"/>
    <w:rsid w:val="00BB2CB0"/>
    <w:rsid w:val="00BB2CEF"/>
    <w:rsid w:val="00BB2F58"/>
    <w:rsid w:val="00BB3040"/>
    <w:rsid w:val="00BB3204"/>
    <w:rsid w:val="00BB348B"/>
    <w:rsid w:val="00BB36F8"/>
    <w:rsid w:val="00BB38DF"/>
    <w:rsid w:val="00BB3C2F"/>
    <w:rsid w:val="00BB3FB1"/>
    <w:rsid w:val="00BB42D9"/>
    <w:rsid w:val="00BB4993"/>
    <w:rsid w:val="00BB4B96"/>
    <w:rsid w:val="00BB4E47"/>
    <w:rsid w:val="00BB519E"/>
    <w:rsid w:val="00BB5219"/>
    <w:rsid w:val="00BB5556"/>
    <w:rsid w:val="00BB578C"/>
    <w:rsid w:val="00BB59AA"/>
    <w:rsid w:val="00BB5BDB"/>
    <w:rsid w:val="00BB5E19"/>
    <w:rsid w:val="00BB6046"/>
    <w:rsid w:val="00BB6191"/>
    <w:rsid w:val="00BB6B8F"/>
    <w:rsid w:val="00BB6D68"/>
    <w:rsid w:val="00BB6FD6"/>
    <w:rsid w:val="00BB7002"/>
    <w:rsid w:val="00BB70D6"/>
    <w:rsid w:val="00BB7466"/>
    <w:rsid w:val="00BB7477"/>
    <w:rsid w:val="00BB74D5"/>
    <w:rsid w:val="00BB7754"/>
    <w:rsid w:val="00BB79FF"/>
    <w:rsid w:val="00BB7C37"/>
    <w:rsid w:val="00BB7C92"/>
    <w:rsid w:val="00BB7EAE"/>
    <w:rsid w:val="00BB7EF7"/>
    <w:rsid w:val="00BC0875"/>
    <w:rsid w:val="00BC087C"/>
    <w:rsid w:val="00BC089D"/>
    <w:rsid w:val="00BC0A5E"/>
    <w:rsid w:val="00BC0AF5"/>
    <w:rsid w:val="00BC0BD8"/>
    <w:rsid w:val="00BC0DAE"/>
    <w:rsid w:val="00BC0E96"/>
    <w:rsid w:val="00BC1C85"/>
    <w:rsid w:val="00BC1F94"/>
    <w:rsid w:val="00BC200E"/>
    <w:rsid w:val="00BC2374"/>
    <w:rsid w:val="00BC25DC"/>
    <w:rsid w:val="00BC26C3"/>
    <w:rsid w:val="00BC26D9"/>
    <w:rsid w:val="00BC26E5"/>
    <w:rsid w:val="00BC29FC"/>
    <w:rsid w:val="00BC2DFE"/>
    <w:rsid w:val="00BC3C55"/>
    <w:rsid w:val="00BC3DDD"/>
    <w:rsid w:val="00BC43A7"/>
    <w:rsid w:val="00BC46C5"/>
    <w:rsid w:val="00BC49D7"/>
    <w:rsid w:val="00BC4B9C"/>
    <w:rsid w:val="00BC4DEC"/>
    <w:rsid w:val="00BC4E68"/>
    <w:rsid w:val="00BC5001"/>
    <w:rsid w:val="00BC55EF"/>
    <w:rsid w:val="00BC5664"/>
    <w:rsid w:val="00BC57ED"/>
    <w:rsid w:val="00BC5910"/>
    <w:rsid w:val="00BC5966"/>
    <w:rsid w:val="00BC5B1F"/>
    <w:rsid w:val="00BC611A"/>
    <w:rsid w:val="00BC612D"/>
    <w:rsid w:val="00BC62BC"/>
    <w:rsid w:val="00BC62CE"/>
    <w:rsid w:val="00BC6375"/>
    <w:rsid w:val="00BC64A2"/>
    <w:rsid w:val="00BC64F4"/>
    <w:rsid w:val="00BC671A"/>
    <w:rsid w:val="00BC6ABC"/>
    <w:rsid w:val="00BC6B8D"/>
    <w:rsid w:val="00BC6D67"/>
    <w:rsid w:val="00BC6D7F"/>
    <w:rsid w:val="00BC7979"/>
    <w:rsid w:val="00BC7997"/>
    <w:rsid w:val="00BC79A3"/>
    <w:rsid w:val="00BC7DD4"/>
    <w:rsid w:val="00BC7EB6"/>
    <w:rsid w:val="00BD0835"/>
    <w:rsid w:val="00BD0899"/>
    <w:rsid w:val="00BD0939"/>
    <w:rsid w:val="00BD0951"/>
    <w:rsid w:val="00BD0F75"/>
    <w:rsid w:val="00BD1123"/>
    <w:rsid w:val="00BD1186"/>
    <w:rsid w:val="00BD1887"/>
    <w:rsid w:val="00BD19C2"/>
    <w:rsid w:val="00BD1D36"/>
    <w:rsid w:val="00BD1FC5"/>
    <w:rsid w:val="00BD21E2"/>
    <w:rsid w:val="00BD2BFB"/>
    <w:rsid w:val="00BD2DDE"/>
    <w:rsid w:val="00BD3119"/>
    <w:rsid w:val="00BD3260"/>
    <w:rsid w:val="00BD3914"/>
    <w:rsid w:val="00BD3972"/>
    <w:rsid w:val="00BD3B30"/>
    <w:rsid w:val="00BD4CA2"/>
    <w:rsid w:val="00BD4E4C"/>
    <w:rsid w:val="00BD5036"/>
    <w:rsid w:val="00BD52A6"/>
    <w:rsid w:val="00BD56F3"/>
    <w:rsid w:val="00BD5F74"/>
    <w:rsid w:val="00BD6159"/>
    <w:rsid w:val="00BD62E3"/>
    <w:rsid w:val="00BD64C8"/>
    <w:rsid w:val="00BD67EE"/>
    <w:rsid w:val="00BD6A8E"/>
    <w:rsid w:val="00BD6F05"/>
    <w:rsid w:val="00BD6FAB"/>
    <w:rsid w:val="00BD705E"/>
    <w:rsid w:val="00BD714D"/>
    <w:rsid w:val="00BD719D"/>
    <w:rsid w:val="00BD75D5"/>
    <w:rsid w:val="00BD7A4D"/>
    <w:rsid w:val="00BD7C5D"/>
    <w:rsid w:val="00BD7EB6"/>
    <w:rsid w:val="00BE006C"/>
    <w:rsid w:val="00BE091C"/>
    <w:rsid w:val="00BE095A"/>
    <w:rsid w:val="00BE0989"/>
    <w:rsid w:val="00BE0A08"/>
    <w:rsid w:val="00BE0B16"/>
    <w:rsid w:val="00BE0C7F"/>
    <w:rsid w:val="00BE0E50"/>
    <w:rsid w:val="00BE1063"/>
    <w:rsid w:val="00BE143A"/>
    <w:rsid w:val="00BE16F5"/>
    <w:rsid w:val="00BE1978"/>
    <w:rsid w:val="00BE1AA2"/>
    <w:rsid w:val="00BE1DA6"/>
    <w:rsid w:val="00BE1DCA"/>
    <w:rsid w:val="00BE22D2"/>
    <w:rsid w:val="00BE25B1"/>
    <w:rsid w:val="00BE268C"/>
    <w:rsid w:val="00BE2893"/>
    <w:rsid w:val="00BE3150"/>
    <w:rsid w:val="00BE32BE"/>
    <w:rsid w:val="00BE3653"/>
    <w:rsid w:val="00BE394D"/>
    <w:rsid w:val="00BE41D2"/>
    <w:rsid w:val="00BE4217"/>
    <w:rsid w:val="00BE44C7"/>
    <w:rsid w:val="00BE45F9"/>
    <w:rsid w:val="00BE4794"/>
    <w:rsid w:val="00BE47A6"/>
    <w:rsid w:val="00BE4B9E"/>
    <w:rsid w:val="00BE5523"/>
    <w:rsid w:val="00BE561E"/>
    <w:rsid w:val="00BE5921"/>
    <w:rsid w:val="00BE5B02"/>
    <w:rsid w:val="00BE5CB3"/>
    <w:rsid w:val="00BE60DF"/>
    <w:rsid w:val="00BE60F8"/>
    <w:rsid w:val="00BE64EC"/>
    <w:rsid w:val="00BE6A31"/>
    <w:rsid w:val="00BE6A6C"/>
    <w:rsid w:val="00BE6B60"/>
    <w:rsid w:val="00BE6BB2"/>
    <w:rsid w:val="00BE6F59"/>
    <w:rsid w:val="00BE7293"/>
    <w:rsid w:val="00BE740D"/>
    <w:rsid w:val="00BE79EF"/>
    <w:rsid w:val="00BE7B11"/>
    <w:rsid w:val="00BE7FA3"/>
    <w:rsid w:val="00BF0141"/>
    <w:rsid w:val="00BF03B9"/>
    <w:rsid w:val="00BF04CF"/>
    <w:rsid w:val="00BF06DF"/>
    <w:rsid w:val="00BF074D"/>
    <w:rsid w:val="00BF07B8"/>
    <w:rsid w:val="00BF08AC"/>
    <w:rsid w:val="00BF0CDA"/>
    <w:rsid w:val="00BF0F1C"/>
    <w:rsid w:val="00BF1090"/>
    <w:rsid w:val="00BF10B2"/>
    <w:rsid w:val="00BF11AD"/>
    <w:rsid w:val="00BF1631"/>
    <w:rsid w:val="00BF203D"/>
    <w:rsid w:val="00BF2793"/>
    <w:rsid w:val="00BF285E"/>
    <w:rsid w:val="00BF2924"/>
    <w:rsid w:val="00BF2ABF"/>
    <w:rsid w:val="00BF2B26"/>
    <w:rsid w:val="00BF349E"/>
    <w:rsid w:val="00BF37C3"/>
    <w:rsid w:val="00BF3859"/>
    <w:rsid w:val="00BF3946"/>
    <w:rsid w:val="00BF3DA4"/>
    <w:rsid w:val="00BF4661"/>
    <w:rsid w:val="00BF4849"/>
    <w:rsid w:val="00BF4C1C"/>
    <w:rsid w:val="00BF4CCD"/>
    <w:rsid w:val="00BF4CE1"/>
    <w:rsid w:val="00BF4EFE"/>
    <w:rsid w:val="00BF4F60"/>
    <w:rsid w:val="00BF517D"/>
    <w:rsid w:val="00BF5DA9"/>
    <w:rsid w:val="00BF5E13"/>
    <w:rsid w:val="00BF6DBE"/>
    <w:rsid w:val="00BF6FC3"/>
    <w:rsid w:val="00BF73F1"/>
    <w:rsid w:val="00BF7574"/>
    <w:rsid w:val="00BF759A"/>
    <w:rsid w:val="00BF79B7"/>
    <w:rsid w:val="00BF7ACC"/>
    <w:rsid w:val="00BF7BB7"/>
    <w:rsid w:val="00BF7C31"/>
    <w:rsid w:val="00BF7C5F"/>
    <w:rsid w:val="00BF7D60"/>
    <w:rsid w:val="00BF7D71"/>
    <w:rsid w:val="00C002B2"/>
    <w:rsid w:val="00C0043E"/>
    <w:rsid w:val="00C005FE"/>
    <w:rsid w:val="00C006B3"/>
    <w:rsid w:val="00C00CAD"/>
    <w:rsid w:val="00C00D6D"/>
    <w:rsid w:val="00C00F70"/>
    <w:rsid w:val="00C01183"/>
    <w:rsid w:val="00C014C2"/>
    <w:rsid w:val="00C019BB"/>
    <w:rsid w:val="00C01C22"/>
    <w:rsid w:val="00C01DE6"/>
    <w:rsid w:val="00C01FD7"/>
    <w:rsid w:val="00C0217E"/>
    <w:rsid w:val="00C023DB"/>
    <w:rsid w:val="00C0289B"/>
    <w:rsid w:val="00C02B70"/>
    <w:rsid w:val="00C02E35"/>
    <w:rsid w:val="00C02F92"/>
    <w:rsid w:val="00C03146"/>
    <w:rsid w:val="00C031F2"/>
    <w:rsid w:val="00C03315"/>
    <w:rsid w:val="00C033D7"/>
    <w:rsid w:val="00C0476C"/>
    <w:rsid w:val="00C0479F"/>
    <w:rsid w:val="00C0490C"/>
    <w:rsid w:val="00C04985"/>
    <w:rsid w:val="00C04A41"/>
    <w:rsid w:val="00C04F9A"/>
    <w:rsid w:val="00C04F9B"/>
    <w:rsid w:val="00C054AE"/>
    <w:rsid w:val="00C05510"/>
    <w:rsid w:val="00C056AB"/>
    <w:rsid w:val="00C05D49"/>
    <w:rsid w:val="00C05D94"/>
    <w:rsid w:val="00C05F0C"/>
    <w:rsid w:val="00C05F5E"/>
    <w:rsid w:val="00C060FB"/>
    <w:rsid w:val="00C061D9"/>
    <w:rsid w:val="00C0684F"/>
    <w:rsid w:val="00C0694A"/>
    <w:rsid w:val="00C06F2C"/>
    <w:rsid w:val="00C06F4D"/>
    <w:rsid w:val="00C07093"/>
    <w:rsid w:val="00C072DA"/>
    <w:rsid w:val="00C07571"/>
    <w:rsid w:val="00C07924"/>
    <w:rsid w:val="00C079DD"/>
    <w:rsid w:val="00C100EF"/>
    <w:rsid w:val="00C101F3"/>
    <w:rsid w:val="00C1068D"/>
    <w:rsid w:val="00C10A16"/>
    <w:rsid w:val="00C10AFE"/>
    <w:rsid w:val="00C10BD0"/>
    <w:rsid w:val="00C10C7E"/>
    <w:rsid w:val="00C116EC"/>
    <w:rsid w:val="00C120CC"/>
    <w:rsid w:val="00C123EB"/>
    <w:rsid w:val="00C12780"/>
    <w:rsid w:val="00C129AB"/>
    <w:rsid w:val="00C12BF6"/>
    <w:rsid w:val="00C12DFE"/>
    <w:rsid w:val="00C12E47"/>
    <w:rsid w:val="00C12F7E"/>
    <w:rsid w:val="00C12F8C"/>
    <w:rsid w:val="00C12F8E"/>
    <w:rsid w:val="00C13411"/>
    <w:rsid w:val="00C134C4"/>
    <w:rsid w:val="00C13A18"/>
    <w:rsid w:val="00C13C7C"/>
    <w:rsid w:val="00C14221"/>
    <w:rsid w:val="00C1427D"/>
    <w:rsid w:val="00C143EC"/>
    <w:rsid w:val="00C14948"/>
    <w:rsid w:val="00C14ACF"/>
    <w:rsid w:val="00C14AD1"/>
    <w:rsid w:val="00C14E8E"/>
    <w:rsid w:val="00C150F5"/>
    <w:rsid w:val="00C157EE"/>
    <w:rsid w:val="00C16230"/>
    <w:rsid w:val="00C165A8"/>
    <w:rsid w:val="00C166E0"/>
    <w:rsid w:val="00C1683E"/>
    <w:rsid w:val="00C16B27"/>
    <w:rsid w:val="00C1731A"/>
    <w:rsid w:val="00C1770C"/>
    <w:rsid w:val="00C17840"/>
    <w:rsid w:val="00C17C9F"/>
    <w:rsid w:val="00C17DDC"/>
    <w:rsid w:val="00C2020E"/>
    <w:rsid w:val="00C2062D"/>
    <w:rsid w:val="00C2085C"/>
    <w:rsid w:val="00C208AE"/>
    <w:rsid w:val="00C209ED"/>
    <w:rsid w:val="00C20BF5"/>
    <w:rsid w:val="00C20DA8"/>
    <w:rsid w:val="00C20FFF"/>
    <w:rsid w:val="00C21637"/>
    <w:rsid w:val="00C219CE"/>
    <w:rsid w:val="00C21B23"/>
    <w:rsid w:val="00C21B71"/>
    <w:rsid w:val="00C21CBE"/>
    <w:rsid w:val="00C21EFD"/>
    <w:rsid w:val="00C21F65"/>
    <w:rsid w:val="00C21FD3"/>
    <w:rsid w:val="00C220FD"/>
    <w:rsid w:val="00C224DC"/>
    <w:rsid w:val="00C227C2"/>
    <w:rsid w:val="00C2291B"/>
    <w:rsid w:val="00C22AEF"/>
    <w:rsid w:val="00C22D0A"/>
    <w:rsid w:val="00C231D7"/>
    <w:rsid w:val="00C23572"/>
    <w:rsid w:val="00C23A51"/>
    <w:rsid w:val="00C23A59"/>
    <w:rsid w:val="00C23AA3"/>
    <w:rsid w:val="00C23CA9"/>
    <w:rsid w:val="00C23E90"/>
    <w:rsid w:val="00C2407E"/>
    <w:rsid w:val="00C24431"/>
    <w:rsid w:val="00C2443B"/>
    <w:rsid w:val="00C244E4"/>
    <w:rsid w:val="00C24563"/>
    <w:rsid w:val="00C248AE"/>
    <w:rsid w:val="00C24959"/>
    <w:rsid w:val="00C24D3B"/>
    <w:rsid w:val="00C24F70"/>
    <w:rsid w:val="00C253EE"/>
    <w:rsid w:val="00C25C78"/>
    <w:rsid w:val="00C25DA1"/>
    <w:rsid w:val="00C2612C"/>
    <w:rsid w:val="00C263A8"/>
    <w:rsid w:val="00C26C8D"/>
    <w:rsid w:val="00C26E08"/>
    <w:rsid w:val="00C2758B"/>
    <w:rsid w:val="00C276CB"/>
    <w:rsid w:val="00C27C78"/>
    <w:rsid w:val="00C27F3C"/>
    <w:rsid w:val="00C30283"/>
    <w:rsid w:val="00C3031D"/>
    <w:rsid w:val="00C30435"/>
    <w:rsid w:val="00C304D1"/>
    <w:rsid w:val="00C30CE4"/>
    <w:rsid w:val="00C30EBD"/>
    <w:rsid w:val="00C30F71"/>
    <w:rsid w:val="00C31247"/>
    <w:rsid w:val="00C31EDD"/>
    <w:rsid w:val="00C31F78"/>
    <w:rsid w:val="00C32300"/>
    <w:rsid w:val="00C32639"/>
    <w:rsid w:val="00C32DB9"/>
    <w:rsid w:val="00C32E04"/>
    <w:rsid w:val="00C32E76"/>
    <w:rsid w:val="00C32E88"/>
    <w:rsid w:val="00C32FD0"/>
    <w:rsid w:val="00C33134"/>
    <w:rsid w:val="00C334E8"/>
    <w:rsid w:val="00C335BF"/>
    <w:rsid w:val="00C33A3F"/>
    <w:rsid w:val="00C33ECD"/>
    <w:rsid w:val="00C343DA"/>
    <w:rsid w:val="00C34C6A"/>
    <w:rsid w:val="00C34FF8"/>
    <w:rsid w:val="00C352B7"/>
    <w:rsid w:val="00C3558C"/>
    <w:rsid w:val="00C35637"/>
    <w:rsid w:val="00C359E8"/>
    <w:rsid w:val="00C35A64"/>
    <w:rsid w:val="00C35B61"/>
    <w:rsid w:val="00C35D89"/>
    <w:rsid w:val="00C35F72"/>
    <w:rsid w:val="00C3628D"/>
    <w:rsid w:val="00C36B60"/>
    <w:rsid w:val="00C36B80"/>
    <w:rsid w:val="00C36D49"/>
    <w:rsid w:val="00C36D62"/>
    <w:rsid w:val="00C37121"/>
    <w:rsid w:val="00C37314"/>
    <w:rsid w:val="00C37592"/>
    <w:rsid w:val="00C37E3F"/>
    <w:rsid w:val="00C37FCF"/>
    <w:rsid w:val="00C402F3"/>
    <w:rsid w:val="00C403A3"/>
    <w:rsid w:val="00C40553"/>
    <w:rsid w:val="00C405DC"/>
    <w:rsid w:val="00C40631"/>
    <w:rsid w:val="00C406C3"/>
    <w:rsid w:val="00C4082C"/>
    <w:rsid w:val="00C40E2F"/>
    <w:rsid w:val="00C40F2E"/>
    <w:rsid w:val="00C41171"/>
    <w:rsid w:val="00C4140C"/>
    <w:rsid w:val="00C414EC"/>
    <w:rsid w:val="00C414F1"/>
    <w:rsid w:val="00C414F8"/>
    <w:rsid w:val="00C418F9"/>
    <w:rsid w:val="00C41B49"/>
    <w:rsid w:val="00C41B66"/>
    <w:rsid w:val="00C41B6E"/>
    <w:rsid w:val="00C41BB0"/>
    <w:rsid w:val="00C4220D"/>
    <w:rsid w:val="00C4221B"/>
    <w:rsid w:val="00C4222B"/>
    <w:rsid w:val="00C42321"/>
    <w:rsid w:val="00C427F8"/>
    <w:rsid w:val="00C42A4E"/>
    <w:rsid w:val="00C42C2E"/>
    <w:rsid w:val="00C42F1F"/>
    <w:rsid w:val="00C43086"/>
    <w:rsid w:val="00C43497"/>
    <w:rsid w:val="00C4368D"/>
    <w:rsid w:val="00C4377A"/>
    <w:rsid w:val="00C43931"/>
    <w:rsid w:val="00C43B61"/>
    <w:rsid w:val="00C43B95"/>
    <w:rsid w:val="00C43DAA"/>
    <w:rsid w:val="00C440BE"/>
    <w:rsid w:val="00C44266"/>
    <w:rsid w:val="00C44901"/>
    <w:rsid w:val="00C44AB9"/>
    <w:rsid w:val="00C44AC8"/>
    <w:rsid w:val="00C44C82"/>
    <w:rsid w:val="00C44EC4"/>
    <w:rsid w:val="00C44FD7"/>
    <w:rsid w:val="00C4522D"/>
    <w:rsid w:val="00C452D7"/>
    <w:rsid w:val="00C453F3"/>
    <w:rsid w:val="00C45602"/>
    <w:rsid w:val="00C4564A"/>
    <w:rsid w:val="00C45B95"/>
    <w:rsid w:val="00C45BE9"/>
    <w:rsid w:val="00C45C3F"/>
    <w:rsid w:val="00C45EFA"/>
    <w:rsid w:val="00C461A1"/>
    <w:rsid w:val="00C467E3"/>
    <w:rsid w:val="00C46864"/>
    <w:rsid w:val="00C46A92"/>
    <w:rsid w:val="00C470C8"/>
    <w:rsid w:val="00C47218"/>
    <w:rsid w:val="00C47666"/>
    <w:rsid w:val="00C47849"/>
    <w:rsid w:val="00C47C64"/>
    <w:rsid w:val="00C50054"/>
    <w:rsid w:val="00C500F0"/>
    <w:rsid w:val="00C508DE"/>
    <w:rsid w:val="00C50A43"/>
    <w:rsid w:val="00C50B70"/>
    <w:rsid w:val="00C50E38"/>
    <w:rsid w:val="00C50E79"/>
    <w:rsid w:val="00C50FF4"/>
    <w:rsid w:val="00C51777"/>
    <w:rsid w:val="00C51BEA"/>
    <w:rsid w:val="00C51C1A"/>
    <w:rsid w:val="00C51CDE"/>
    <w:rsid w:val="00C51E9B"/>
    <w:rsid w:val="00C52152"/>
    <w:rsid w:val="00C52155"/>
    <w:rsid w:val="00C523DF"/>
    <w:rsid w:val="00C52724"/>
    <w:rsid w:val="00C52D94"/>
    <w:rsid w:val="00C53089"/>
    <w:rsid w:val="00C530A7"/>
    <w:rsid w:val="00C5323E"/>
    <w:rsid w:val="00C53589"/>
    <w:rsid w:val="00C53753"/>
    <w:rsid w:val="00C53DC0"/>
    <w:rsid w:val="00C53EFC"/>
    <w:rsid w:val="00C540A2"/>
    <w:rsid w:val="00C540D4"/>
    <w:rsid w:val="00C54381"/>
    <w:rsid w:val="00C5488B"/>
    <w:rsid w:val="00C54C8E"/>
    <w:rsid w:val="00C54CC8"/>
    <w:rsid w:val="00C54D21"/>
    <w:rsid w:val="00C555A8"/>
    <w:rsid w:val="00C556E1"/>
    <w:rsid w:val="00C55893"/>
    <w:rsid w:val="00C55B7A"/>
    <w:rsid w:val="00C55BA1"/>
    <w:rsid w:val="00C55DA3"/>
    <w:rsid w:val="00C568E5"/>
    <w:rsid w:val="00C56B21"/>
    <w:rsid w:val="00C56BDE"/>
    <w:rsid w:val="00C56F14"/>
    <w:rsid w:val="00C57059"/>
    <w:rsid w:val="00C570DE"/>
    <w:rsid w:val="00C5734B"/>
    <w:rsid w:val="00C57775"/>
    <w:rsid w:val="00C57CC8"/>
    <w:rsid w:val="00C57FB6"/>
    <w:rsid w:val="00C60303"/>
    <w:rsid w:val="00C605C3"/>
    <w:rsid w:val="00C60710"/>
    <w:rsid w:val="00C60800"/>
    <w:rsid w:val="00C60802"/>
    <w:rsid w:val="00C60890"/>
    <w:rsid w:val="00C609F6"/>
    <w:rsid w:val="00C60C41"/>
    <w:rsid w:val="00C60D07"/>
    <w:rsid w:val="00C60D48"/>
    <w:rsid w:val="00C60E2B"/>
    <w:rsid w:val="00C610CC"/>
    <w:rsid w:val="00C61182"/>
    <w:rsid w:val="00C611FF"/>
    <w:rsid w:val="00C61770"/>
    <w:rsid w:val="00C619DC"/>
    <w:rsid w:val="00C61BDE"/>
    <w:rsid w:val="00C61E5D"/>
    <w:rsid w:val="00C62396"/>
    <w:rsid w:val="00C62947"/>
    <w:rsid w:val="00C6336F"/>
    <w:rsid w:val="00C6362A"/>
    <w:rsid w:val="00C64121"/>
    <w:rsid w:val="00C64508"/>
    <w:rsid w:val="00C646BE"/>
    <w:rsid w:val="00C64744"/>
    <w:rsid w:val="00C64B95"/>
    <w:rsid w:val="00C64CC8"/>
    <w:rsid w:val="00C652CD"/>
    <w:rsid w:val="00C65537"/>
    <w:rsid w:val="00C65795"/>
    <w:rsid w:val="00C6585C"/>
    <w:rsid w:val="00C65EB9"/>
    <w:rsid w:val="00C66238"/>
    <w:rsid w:val="00C665F6"/>
    <w:rsid w:val="00C66732"/>
    <w:rsid w:val="00C668EA"/>
    <w:rsid w:val="00C6706C"/>
    <w:rsid w:val="00C674FF"/>
    <w:rsid w:val="00C6753A"/>
    <w:rsid w:val="00C67746"/>
    <w:rsid w:val="00C677AC"/>
    <w:rsid w:val="00C678AD"/>
    <w:rsid w:val="00C679A3"/>
    <w:rsid w:val="00C67D53"/>
    <w:rsid w:val="00C70200"/>
    <w:rsid w:val="00C70354"/>
    <w:rsid w:val="00C704AE"/>
    <w:rsid w:val="00C706DC"/>
    <w:rsid w:val="00C7093E"/>
    <w:rsid w:val="00C70B56"/>
    <w:rsid w:val="00C70CC8"/>
    <w:rsid w:val="00C71395"/>
    <w:rsid w:val="00C713C1"/>
    <w:rsid w:val="00C717FB"/>
    <w:rsid w:val="00C71AE1"/>
    <w:rsid w:val="00C71ECC"/>
    <w:rsid w:val="00C72D5A"/>
    <w:rsid w:val="00C73271"/>
    <w:rsid w:val="00C733A5"/>
    <w:rsid w:val="00C733B4"/>
    <w:rsid w:val="00C735E7"/>
    <w:rsid w:val="00C7368B"/>
    <w:rsid w:val="00C7378B"/>
    <w:rsid w:val="00C737C6"/>
    <w:rsid w:val="00C73974"/>
    <w:rsid w:val="00C74613"/>
    <w:rsid w:val="00C74C78"/>
    <w:rsid w:val="00C74EF9"/>
    <w:rsid w:val="00C74F8B"/>
    <w:rsid w:val="00C7547B"/>
    <w:rsid w:val="00C7547C"/>
    <w:rsid w:val="00C75805"/>
    <w:rsid w:val="00C7584D"/>
    <w:rsid w:val="00C75FFD"/>
    <w:rsid w:val="00C76465"/>
    <w:rsid w:val="00C76710"/>
    <w:rsid w:val="00C76A58"/>
    <w:rsid w:val="00C76C22"/>
    <w:rsid w:val="00C7706B"/>
    <w:rsid w:val="00C770FC"/>
    <w:rsid w:val="00C7716B"/>
    <w:rsid w:val="00C7749D"/>
    <w:rsid w:val="00C77A4F"/>
    <w:rsid w:val="00C77C40"/>
    <w:rsid w:val="00C77E48"/>
    <w:rsid w:val="00C800FC"/>
    <w:rsid w:val="00C80103"/>
    <w:rsid w:val="00C80825"/>
    <w:rsid w:val="00C80AF8"/>
    <w:rsid w:val="00C80BEB"/>
    <w:rsid w:val="00C80C15"/>
    <w:rsid w:val="00C81050"/>
    <w:rsid w:val="00C81063"/>
    <w:rsid w:val="00C81925"/>
    <w:rsid w:val="00C81A6B"/>
    <w:rsid w:val="00C81CD8"/>
    <w:rsid w:val="00C81D42"/>
    <w:rsid w:val="00C81E2B"/>
    <w:rsid w:val="00C82078"/>
    <w:rsid w:val="00C8226A"/>
    <w:rsid w:val="00C827F7"/>
    <w:rsid w:val="00C82994"/>
    <w:rsid w:val="00C82F8A"/>
    <w:rsid w:val="00C83407"/>
    <w:rsid w:val="00C836C7"/>
    <w:rsid w:val="00C83A59"/>
    <w:rsid w:val="00C83B98"/>
    <w:rsid w:val="00C83BB6"/>
    <w:rsid w:val="00C84259"/>
    <w:rsid w:val="00C8497D"/>
    <w:rsid w:val="00C84E34"/>
    <w:rsid w:val="00C84F98"/>
    <w:rsid w:val="00C851EC"/>
    <w:rsid w:val="00C85319"/>
    <w:rsid w:val="00C855FA"/>
    <w:rsid w:val="00C8571C"/>
    <w:rsid w:val="00C859B9"/>
    <w:rsid w:val="00C85BE8"/>
    <w:rsid w:val="00C85E4F"/>
    <w:rsid w:val="00C85F94"/>
    <w:rsid w:val="00C85FD6"/>
    <w:rsid w:val="00C860CD"/>
    <w:rsid w:val="00C8615F"/>
    <w:rsid w:val="00C86165"/>
    <w:rsid w:val="00C862E5"/>
    <w:rsid w:val="00C86385"/>
    <w:rsid w:val="00C863F5"/>
    <w:rsid w:val="00C8646A"/>
    <w:rsid w:val="00C866E4"/>
    <w:rsid w:val="00C86A1C"/>
    <w:rsid w:val="00C86CDD"/>
    <w:rsid w:val="00C86D0E"/>
    <w:rsid w:val="00C86D60"/>
    <w:rsid w:val="00C873B1"/>
    <w:rsid w:val="00C87B33"/>
    <w:rsid w:val="00C87B69"/>
    <w:rsid w:val="00C90147"/>
    <w:rsid w:val="00C9026E"/>
    <w:rsid w:val="00C90327"/>
    <w:rsid w:val="00C9044E"/>
    <w:rsid w:val="00C90BA1"/>
    <w:rsid w:val="00C90C94"/>
    <w:rsid w:val="00C90F39"/>
    <w:rsid w:val="00C90FE6"/>
    <w:rsid w:val="00C910DA"/>
    <w:rsid w:val="00C914BC"/>
    <w:rsid w:val="00C91563"/>
    <w:rsid w:val="00C91914"/>
    <w:rsid w:val="00C91AF1"/>
    <w:rsid w:val="00C91BF7"/>
    <w:rsid w:val="00C920DC"/>
    <w:rsid w:val="00C9241F"/>
    <w:rsid w:val="00C92436"/>
    <w:rsid w:val="00C927B7"/>
    <w:rsid w:val="00C92923"/>
    <w:rsid w:val="00C92BE8"/>
    <w:rsid w:val="00C92ECF"/>
    <w:rsid w:val="00C92F5A"/>
    <w:rsid w:val="00C9310A"/>
    <w:rsid w:val="00C93694"/>
    <w:rsid w:val="00C93791"/>
    <w:rsid w:val="00C93843"/>
    <w:rsid w:val="00C9386B"/>
    <w:rsid w:val="00C93EC2"/>
    <w:rsid w:val="00C94494"/>
    <w:rsid w:val="00C9454D"/>
    <w:rsid w:val="00C9472A"/>
    <w:rsid w:val="00C94B58"/>
    <w:rsid w:val="00C94C83"/>
    <w:rsid w:val="00C95105"/>
    <w:rsid w:val="00C95453"/>
    <w:rsid w:val="00C955E5"/>
    <w:rsid w:val="00C95803"/>
    <w:rsid w:val="00C958D3"/>
    <w:rsid w:val="00C95B08"/>
    <w:rsid w:val="00C95CBE"/>
    <w:rsid w:val="00C95E09"/>
    <w:rsid w:val="00C9620E"/>
    <w:rsid w:val="00C96656"/>
    <w:rsid w:val="00C96678"/>
    <w:rsid w:val="00C967A6"/>
    <w:rsid w:val="00C96849"/>
    <w:rsid w:val="00C96851"/>
    <w:rsid w:val="00C9703C"/>
    <w:rsid w:val="00C9742B"/>
    <w:rsid w:val="00C974E7"/>
    <w:rsid w:val="00C974E9"/>
    <w:rsid w:val="00C9768A"/>
    <w:rsid w:val="00C976A1"/>
    <w:rsid w:val="00C979E0"/>
    <w:rsid w:val="00C97A7D"/>
    <w:rsid w:val="00C97ECB"/>
    <w:rsid w:val="00CA01A7"/>
    <w:rsid w:val="00CA01F9"/>
    <w:rsid w:val="00CA02F7"/>
    <w:rsid w:val="00CA04DE"/>
    <w:rsid w:val="00CA04EE"/>
    <w:rsid w:val="00CA09EE"/>
    <w:rsid w:val="00CA0B4E"/>
    <w:rsid w:val="00CA0FB9"/>
    <w:rsid w:val="00CA116E"/>
    <w:rsid w:val="00CA11F6"/>
    <w:rsid w:val="00CA1275"/>
    <w:rsid w:val="00CA14E9"/>
    <w:rsid w:val="00CA19B5"/>
    <w:rsid w:val="00CA1A22"/>
    <w:rsid w:val="00CA1DF5"/>
    <w:rsid w:val="00CA1FC7"/>
    <w:rsid w:val="00CA1FFB"/>
    <w:rsid w:val="00CA2163"/>
    <w:rsid w:val="00CA2673"/>
    <w:rsid w:val="00CA2A1D"/>
    <w:rsid w:val="00CA2A22"/>
    <w:rsid w:val="00CA2AE5"/>
    <w:rsid w:val="00CA3463"/>
    <w:rsid w:val="00CA3A8B"/>
    <w:rsid w:val="00CA3B4D"/>
    <w:rsid w:val="00CA3EC5"/>
    <w:rsid w:val="00CA3F65"/>
    <w:rsid w:val="00CA42BD"/>
    <w:rsid w:val="00CA444F"/>
    <w:rsid w:val="00CA489F"/>
    <w:rsid w:val="00CA4CB1"/>
    <w:rsid w:val="00CA4D7F"/>
    <w:rsid w:val="00CA52C0"/>
    <w:rsid w:val="00CA5326"/>
    <w:rsid w:val="00CA5520"/>
    <w:rsid w:val="00CA5875"/>
    <w:rsid w:val="00CA5D15"/>
    <w:rsid w:val="00CA62AC"/>
    <w:rsid w:val="00CA66EF"/>
    <w:rsid w:val="00CA6A2B"/>
    <w:rsid w:val="00CA6C54"/>
    <w:rsid w:val="00CA6D25"/>
    <w:rsid w:val="00CA6FE5"/>
    <w:rsid w:val="00CA7204"/>
    <w:rsid w:val="00CA7409"/>
    <w:rsid w:val="00CA7537"/>
    <w:rsid w:val="00CA76F7"/>
    <w:rsid w:val="00CA7D56"/>
    <w:rsid w:val="00CA7DDF"/>
    <w:rsid w:val="00CA7DE2"/>
    <w:rsid w:val="00CA7E34"/>
    <w:rsid w:val="00CB0024"/>
    <w:rsid w:val="00CB015A"/>
    <w:rsid w:val="00CB01CA"/>
    <w:rsid w:val="00CB0249"/>
    <w:rsid w:val="00CB030C"/>
    <w:rsid w:val="00CB066E"/>
    <w:rsid w:val="00CB0805"/>
    <w:rsid w:val="00CB0962"/>
    <w:rsid w:val="00CB0FBB"/>
    <w:rsid w:val="00CB1194"/>
    <w:rsid w:val="00CB126A"/>
    <w:rsid w:val="00CB17DA"/>
    <w:rsid w:val="00CB1A19"/>
    <w:rsid w:val="00CB23C6"/>
    <w:rsid w:val="00CB260F"/>
    <w:rsid w:val="00CB2D13"/>
    <w:rsid w:val="00CB2DCA"/>
    <w:rsid w:val="00CB2E4B"/>
    <w:rsid w:val="00CB2EAC"/>
    <w:rsid w:val="00CB3065"/>
    <w:rsid w:val="00CB31A5"/>
    <w:rsid w:val="00CB31B2"/>
    <w:rsid w:val="00CB31E4"/>
    <w:rsid w:val="00CB3C75"/>
    <w:rsid w:val="00CB3E0E"/>
    <w:rsid w:val="00CB4059"/>
    <w:rsid w:val="00CB4228"/>
    <w:rsid w:val="00CB43B1"/>
    <w:rsid w:val="00CB4600"/>
    <w:rsid w:val="00CB4D9B"/>
    <w:rsid w:val="00CB4F7C"/>
    <w:rsid w:val="00CB530C"/>
    <w:rsid w:val="00CB53A2"/>
    <w:rsid w:val="00CB5BAE"/>
    <w:rsid w:val="00CB5BB0"/>
    <w:rsid w:val="00CB5BFA"/>
    <w:rsid w:val="00CB5E29"/>
    <w:rsid w:val="00CB5F04"/>
    <w:rsid w:val="00CB610A"/>
    <w:rsid w:val="00CB6317"/>
    <w:rsid w:val="00CB69E2"/>
    <w:rsid w:val="00CB6D9D"/>
    <w:rsid w:val="00CB778E"/>
    <w:rsid w:val="00CB7D99"/>
    <w:rsid w:val="00CB7E22"/>
    <w:rsid w:val="00CC0311"/>
    <w:rsid w:val="00CC0361"/>
    <w:rsid w:val="00CC036C"/>
    <w:rsid w:val="00CC0B36"/>
    <w:rsid w:val="00CC0BA2"/>
    <w:rsid w:val="00CC0D43"/>
    <w:rsid w:val="00CC0DE0"/>
    <w:rsid w:val="00CC0EC5"/>
    <w:rsid w:val="00CC1227"/>
    <w:rsid w:val="00CC1679"/>
    <w:rsid w:val="00CC16E3"/>
    <w:rsid w:val="00CC17DA"/>
    <w:rsid w:val="00CC1D6C"/>
    <w:rsid w:val="00CC2056"/>
    <w:rsid w:val="00CC2796"/>
    <w:rsid w:val="00CC28D9"/>
    <w:rsid w:val="00CC2FD2"/>
    <w:rsid w:val="00CC3131"/>
    <w:rsid w:val="00CC317F"/>
    <w:rsid w:val="00CC320B"/>
    <w:rsid w:val="00CC355B"/>
    <w:rsid w:val="00CC3A98"/>
    <w:rsid w:val="00CC3CE0"/>
    <w:rsid w:val="00CC3D1E"/>
    <w:rsid w:val="00CC3D66"/>
    <w:rsid w:val="00CC3DA3"/>
    <w:rsid w:val="00CC3DF1"/>
    <w:rsid w:val="00CC3EDF"/>
    <w:rsid w:val="00CC3F10"/>
    <w:rsid w:val="00CC4140"/>
    <w:rsid w:val="00CC4142"/>
    <w:rsid w:val="00CC46A6"/>
    <w:rsid w:val="00CC4A10"/>
    <w:rsid w:val="00CC4E92"/>
    <w:rsid w:val="00CC58B2"/>
    <w:rsid w:val="00CC59EE"/>
    <w:rsid w:val="00CC5ECA"/>
    <w:rsid w:val="00CC5EDD"/>
    <w:rsid w:val="00CC6038"/>
    <w:rsid w:val="00CC63F4"/>
    <w:rsid w:val="00CC6563"/>
    <w:rsid w:val="00CC6911"/>
    <w:rsid w:val="00CC6983"/>
    <w:rsid w:val="00CC6E2F"/>
    <w:rsid w:val="00CC743A"/>
    <w:rsid w:val="00CC747F"/>
    <w:rsid w:val="00CC78C2"/>
    <w:rsid w:val="00CC78F9"/>
    <w:rsid w:val="00CC7C21"/>
    <w:rsid w:val="00CC7CA7"/>
    <w:rsid w:val="00CC7F54"/>
    <w:rsid w:val="00CD0500"/>
    <w:rsid w:val="00CD0666"/>
    <w:rsid w:val="00CD0BF2"/>
    <w:rsid w:val="00CD0BF6"/>
    <w:rsid w:val="00CD0D20"/>
    <w:rsid w:val="00CD0E81"/>
    <w:rsid w:val="00CD1256"/>
    <w:rsid w:val="00CD1345"/>
    <w:rsid w:val="00CD1598"/>
    <w:rsid w:val="00CD2519"/>
    <w:rsid w:val="00CD2524"/>
    <w:rsid w:val="00CD287F"/>
    <w:rsid w:val="00CD31C4"/>
    <w:rsid w:val="00CD3209"/>
    <w:rsid w:val="00CD350E"/>
    <w:rsid w:val="00CD35E7"/>
    <w:rsid w:val="00CD372F"/>
    <w:rsid w:val="00CD3880"/>
    <w:rsid w:val="00CD3B82"/>
    <w:rsid w:val="00CD3C09"/>
    <w:rsid w:val="00CD3F13"/>
    <w:rsid w:val="00CD490C"/>
    <w:rsid w:val="00CD4B99"/>
    <w:rsid w:val="00CD4D9E"/>
    <w:rsid w:val="00CD534E"/>
    <w:rsid w:val="00CD56A5"/>
    <w:rsid w:val="00CD59EC"/>
    <w:rsid w:val="00CD5BE3"/>
    <w:rsid w:val="00CD5E04"/>
    <w:rsid w:val="00CD5F9B"/>
    <w:rsid w:val="00CD6126"/>
    <w:rsid w:val="00CD651D"/>
    <w:rsid w:val="00CD652C"/>
    <w:rsid w:val="00CD66DF"/>
    <w:rsid w:val="00CD6AA6"/>
    <w:rsid w:val="00CD6DE1"/>
    <w:rsid w:val="00CD742F"/>
    <w:rsid w:val="00CD7657"/>
    <w:rsid w:val="00CD788D"/>
    <w:rsid w:val="00CD78A4"/>
    <w:rsid w:val="00CD78F2"/>
    <w:rsid w:val="00CE0189"/>
    <w:rsid w:val="00CE03FD"/>
    <w:rsid w:val="00CE070E"/>
    <w:rsid w:val="00CE0DD3"/>
    <w:rsid w:val="00CE0FB3"/>
    <w:rsid w:val="00CE14C6"/>
    <w:rsid w:val="00CE15F4"/>
    <w:rsid w:val="00CE17AF"/>
    <w:rsid w:val="00CE18F2"/>
    <w:rsid w:val="00CE190A"/>
    <w:rsid w:val="00CE1A88"/>
    <w:rsid w:val="00CE1AF8"/>
    <w:rsid w:val="00CE1B28"/>
    <w:rsid w:val="00CE1C66"/>
    <w:rsid w:val="00CE1D5E"/>
    <w:rsid w:val="00CE21ED"/>
    <w:rsid w:val="00CE2A2A"/>
    <w:rsid w:val="00CE2B4F"/>
    <w:rsid w:val="00CE32D6"/>
    <w:rsid w:val="00CE3540"/>
    <w:rsid w:val="00CE3D7C"/>
    <w:rsid w:val="00CE4587"/>
    <w:rsid w:val="00CE49D0"/>
    <w:rsid w:val="00CE4ADA"/>
    <w:rsid w:val="00CE4C9F"/>
    <w:rsid w:val="00CE4E56"/>
    <w:rsid w:val="00CE4E82"/>
    <w:rsid w:val="00CE545B"/>
    <w:rsid w:val="00CE57F5"/>
    <w:rsid w:val="00CE5ABF"/>
    <w:rsid w:val="00CE6418"/>
    <w:rsid w:val="00CE6842"/>
    <w:rsid w:val="00CE6ABF"/>
    <w:rsid w:val="00CE6F80"/>
    <w:rsid w:val="00CE7090"/>
    <w:rsid w:val="00CE70A4"/>
    <w:rsid w:val="00CE73EB"/>
    <w:rsid w:val="00CE7C7D"/>
    <w:rsid w:val="00CF0604"/>
    <w:rsid w:val="00CF07D1"/>
    <w:rsid w:val="00CF0B24"/>
    <w:rsid w:val="00CF0C66"/>
    <w:rsid w:val="00CF1330"/>
    <w:rsid w:val="00CF18AE"/>
    <w:rsid w:val="00CF1A12"/>
    <w:rsid w:val="00CF1D85"/>
    <w:rsid w:val="00CF1DFE"/>
    <w:rsid w:val="00CF1ED9"/>
    <w:rsid w:val="00CF233C"/>
    <w:rsid w:val="00CF2AED"/>
    <w:rsid w:val="00CF2EE3"/>
    <w:rsid w:val="00CF2EF7"/>
    <w:rsid w:val="00CF2FF4"/>
    <w:rsid w:val="00CF3206"/>
    <w:rsid w:val="00CF3673"/>
    <w:rsid w:val="00CF384F"/>
    <w:rsid w:val="00CF3C52"/>
    <w:rsid w:val="00CF3DB2"/>
    <w:rsid w:val="00CF3EAA"/>
    <w:rsid w:val="00CF4073"/>
    <w:rsid w:val="00CF4191"/>
    <w:rsid w:val="00CF424B"/>
    <w:rsid w:val="00CF432D"/>
    <w:rsid w:val="00CF451A"/>
    <w:rsid w:val="00CF45AF"/>
    <w:rsid w:val="00CF4720"/>
    <w:rsid w:val="00CF473E"/>
    <w:rsid w:val="00CF4EEB"/>
    <w:rsid w:val="00CF503E"/>
    <w:rsid w:val="00CF5154"/>
    <w:rsid w:val="00CF5678"/>
    <w:rsid w:val="00CF578C"/>
    <w:rsid w:val="00CF5FCD"/>
    <w:rsid w:val="00CF602F"/>
    <w:rsid w:val="00CF6050"/>
    <w:rsid w:val="00CF60E1"/>
    <w:rsid w:val="00CF61CC"/>
    <w:rsid w:val="00CF6443"/>
    <w:rsid w:val="00CF674B"/>
    <w:rsid w:val="00CF6790"/>
    <w:rsid w:val="00CF688D"/>
    <w:rsid w:val="00CF6982"/>
    <w:rsid w:val="00CF69C2"/>
    <w:rsid w:val="00CF6A75"/>
    <w:rsid w:val="00CF6F6F"/>
    <w:rsid w:val="00CF7011"/>
    <w:rsid w:val="00CF7035"/>
    <w:rsid w:val="00CF704C"/>
    <w:rsid w:val="00CF70D9"/>
    <w:rsid w:val="00CF76FF"/>
    <w:rsid w:val="00CF78E5"/>
    <w:rsid w:val="00CF79A0"/>
    <w:rsid w:val="00CF7B09"/>
    <w:rsid w:val="00CF7BA0"/>
    <w:rsid w:val="00CF7C03"/>
    <w:rsid w:val="00CF7FAB"/>
    <w:rsid w:val="00D004FE"/>
    <w:rsid w:val="00D00837"/>
    <w:rsid w:val="00D009F7"/>
    <w:rsid w:val="00D00D53"/>
    <w:rsid w:val="00D013B7"/>
    <w:rsid w:val="00D018FB"/>
    <w:rsid w:val="00D01D50"/>
    <w:rsid w:val="00D02392"/>
    <w:rsid w:val="00D0269F"/>
    <w:rsid w:val="00D02736"/>
    <w:rsid w:val="00D027CF"/>
    <w:rsid w:val="00D02870"/>
    <w:rsid w:val="00D028E8"/>
    <w:rsid w:val="00D02A90"/>
    <w:rsid w:val="00D02C65"/>
    <w:rsid w:val="00D031AD"/>
    <w:rsid w:val="00D032ED"/>
    <w:rsid w:val="00D033E7"/>
    <w:rsid w:val="00D0361B"/>
    <w:rsid w:val="00D03803"/>
    <w:rsid w:val="00D03B2A"/>
    <w:rsid w:val="00D03D6F"/>
    <w:rsid w:val="00D03DD0"/>
    <w:rsid w:val="00D03FC5"/>
    <w:rsid w:val="00D044D0"/>
    <w:rsid w:val="00D045F4"/>
    <w:rsid w:val="00D04CF9"/>
    <w:rsid w:val="00D054DC"/>
    <w:rsid w:val="00D05673"/>
    <w:rsid w:val="00D05DAE"/>
    <w:rsid w:val="00D05E1D"/>
    <w:rsid w:val="00D06036"/>
    <w:rsid w:val="00D06169"/>
    <w:rsid w:val="00D06266"/>
    <w:rsid w:val="00D065AF"/>
    <w:rsid w:val="00D0668E"/>
    <w:rsid w:val="00D06775"/>
    <w:rsid w:val="00D0678B"/>
    <w:rsid w:val="00D06AB3"/>
    <w:rsid w:val="00D06D9B"/>
    <w:rsid w:val="00D06E9C"/>
    <w:rsid w:val="00D06F64"/>
    <w:rsid w:val="00D07065"/>
    <w:rsid w:val="00D07271"/>
    <w:rsid w:val="00D075A7"/>
    <w:rsid w:val="00D079DB"/>
    <w:rsid w:val="00D10370"/>
    <w:rsid w:val="00D1071C"/>
    <w:rsid w:val="00D107DD"/>
    <w:rsid w:val="00D10847"/>
    <w:rsid w:val="00D10A92"/>
    <w:rsid w:val="00D10B0A"/>
    <w:rsid w:val="00D10BB0"/>
    <w:rsid w:val="00D10BFA"/>
    <w:rsid w:val="00D10D4A"/>
    <w:rsid w:val="00D10F71"/>
    <w:rsid w:val="00D11426"/>
    <w:rsid w:val="00D11434"/>
    <w:rsid w:val="00D1161B"/>
    <w:rsid w:val="00D117EB"/>
    <w:rsid w:val="00D11BBA"/>
    <w:rsid w:val="00D11F43"/>
    <w:rsid w:val="00D12222"/>
    <w:rsid w:val="00D12557"/>
    <w:rsid w:val="00D126C6"/>
    <w:rsid w:val="00D12938"/>
    <w:rsid w:val="00D12A81"/>
    <w:rsid w:val="00D12C29"/>
    <w:rsid w:val="00D13452"/>
    <w:rsid w:val="00D138D2"/>
    <w:rsid w:val="00D13E0E"/>
    <w:rsid w:val="00D14237"/>
    <w:rsid w:val="00D142F6"/>
    <w:rsid w:val="00D144F9"/>
    <w:rsid w:val="00D145D0"/>
    <w:rsid w:val="00D14688"/>
    <w:rsid w:val="00D14BD5"/>
    <w:rsid w:val="00D151A9"/>
    <w:rsid w:val="00D15306"/>
    <w:rsid w:val="00D154FF"/>
    <w:rsid w:val="00D1559F"/>
    <w:rsid w:val="00D156CB"/>
    <w:rsid w:val="00D15736"/>
    <w:rsid w:val="00D15D1B"/>
    <w:rsid w:val="00D16070"/>
    <w:rsid w:val="00D16BF5"/>
    <w:rsid w:val="00D16DA4"/>
    <w:rsid w:val="00D16EBB"/>
    <w:rsid w:val="00D17248"/>
    <w:rsid w:val="00D1737D"/>
    <w:rsid w:val="00D17391"/>
    <w:rsid w:val="00D1757A"/>
    <w:rsid w:val="00D17737"/>
    <w:rsid w:val="00D177F1"/>
    <w:rsid w:val="00D178ED"/>
    <w:rsid w:val="00D17D1F"/>
    <w:rsid w:val="00D17D5C"/>
    <w:rsid w:val="00D17FB8"/>
    <w:rsid w:val="00D2008B"/>
    <w:rsid w:val="00D20334"/>
    <w:rsid w:val="00D20581"/>
    <w:rsid w:val="00D20837"/>
    <w:rsid w:val="00D20A3F"/>
    <w:rsid w:val="00D20B7B"/>
    <w:rsid w:val="00D20F25"/>
    <w:rsid w:val="00D20FE1"/>
    <w:rsid w:val="00D21000"/>
    <w:rsid w:val="00D2116A"/>
    <w:rsid w:val="00D2144C"/>
    <w:rsid w:val="00D2178C"/>
    <w:rsid w:val="00D2193C"/>
    <w:rsid w:val="00D21A25"/>
    <w:rsid w:val="00D21AE4"/>
    <w:rsid w:val="00D21EA4"/>
    <w:rsid w:val="00D21F11"/>
    <w:rsid w:val="00D220BB"/>
    <w:rsid w:val="00D22292"/>
    <w:rsid w:val="00D2247F"/>
    <w:rsid w:val="00D22558"/>
    <w:rsid w:val="00D225F0"/>
    <w:rsid w:val="00D228D4"/>
    <w:rsid w:val="00D22E05"/>
    <w:rsid w:val="00D22FDE"/>
    <w:rsid w:val="00D237C3"/>
    <w:rsid w:val="00D23939"/>
    <w:rsid w:val="00D23A8E"/>
    <w:rsid w:val="00D23C71"/>
    <w:rsid w:val="00D23CFA"/>
    <w:rsid w:val="00D23D5E"/>
    <w:rsid w:val="00D23EB8"/>
    <w:rsid w:val="00D23F10"/>
    <w:rsid w:val="00D23F2B"/>
    <w:rsid w:val="00D23FD5"/>
    <w:rsid w:val="00D24041"/>
    <w:rsid w:val="00D240ED"/>
    <w:rsid w:val="00D24222"/>
    <w:rsid w:val="00D242E9"/>
    <w:rsid w:val="00D244F0"/>
    <w:rsid w:val="00D24872"/>
    <w:rsid w:val="00D249D8"/>
    <w:rsid w:val="00D24A57"/>
    <w:rsid w:val="00D24D6E"/>
    <w:rsid w:val="00D250D2"/>
    <w:rsid w:val="00D2526D"/>
    <w:rsid w:val="00D25761"/>
    <w:rsid w:val="00D259F8"/>
    <w:rsid w:val="00D25AE2"/>
    <w:rsid w:val="00D25BD5"/>
    <w:rsid w:val="00D26112"/>
    <w:rsid w:val="00D26314"/>
    <w:rsid w:val="00D26354"/>
    <w:rsid w:val="00D2673A"/>
    <w:rsid w:val="00D2694D"/>
    <w:rsid w:val="00D26C15"/>
    <w:rsid w:val="00D26CBC"/>
    <w:rsid w:val="00D26E42"/>
    <w:rsid w:val="00D26F86"/>
    <w:rsid w:val="00D27019"/>
    <w:rsid w:val="00D27240"/>
    <w:rsid w:val="00D27301"/>
    <w:rsid w:val="00D27642"/>
    <w:rsid w:val="00D276AB"/>
    <w:rsid w:val="00D27B5D"/>
    <w:rsid w:val="00D3007D"/>
    <w:rsid w:val="00D3031D"/>
    <w:rsid w:val="00D304BF"/>
    <w:rsid w:val="00D306E6"/>
    <w:rsid w:val="00D3108F"/>
    <w:rsid w:val="00D31160"/>
    <w:rsid w:val="00D3119B"/>
    <w:rsid w:val="00D3137C"/>
    <w:rsid w:val="00D314A7"/>
    <w:rsid w:val="00D31558"/>
    <w:rsid w:val="00D31B9C"/>
    <w:rsid w:val="00D31BC9"/>
    <w:rsid w:val="00D31C1B"/>
    <w:rsid w:val="00D31E25"/>
    <w:rsid w:val="00D32C8E"/>
    <w:rsid w:val="00D32E24"/>
    <w:rsid w:val="00D3300D"/>
    <w:rsid w:val="00D337DE"/>
    <w:rsid w:val="00D33815"/>
    <w:rsid w:val="00D3393B"/>
    <w:rsid w:val="00D33B3C"/>
    <w:rsid w:val="00D33BA3"/>
    <w:rsid w:val="00D34348"/>
    <w:rsid w:val="00D34397"/>
    <w:rsid w:val="00D343F9"/>
    <w:rsid w:val="00D3465B"/>
    <w:rsid w:val="00D349B1"/>
    <w:rsid w:val="00D35072"/>
    <w:rsid w:val="00D3515F"/>
    <w:rsid w:val="00D352E6"/>
    <w:rsid w:val="00D35CED"/>
    <w:rsid w:val="00D360FE"/>
    <w:rsid w:val="00D3659A"/>
    <w:rsid w:val="00D36973"/>
    <w:rsid w:val="00D36AB4"/>
    <w:rsid w:val="00D36BE8"/>
    <w:rsid w:val="00D36C1D"/>
    <w:rsid w:val="00D36F27"/>
    <w:rsid w:val="00D36F57"/>
    <w:rsid w:val="00D4002F"/>
    <w:rsid w:val="00D40111"/>
    <w:rsid w:val="00D4036E"/>
    <w:rsid w:val="00D40769"/>
    <w:rsid w:val="00D407A9"/>
    <w:rsid w:val="00D40AAF"/>
    <w:rsid w:val="00D40CD3"/>
    <w:rsid w:val="00D41293"/>
    <w:rsid w:val="00D41473"/>
    <w:rsid w:val="00D41587"/>
    <w:rsid w:val="00D415D9"/>
    <w:rsid w:val="00D41707"/>
    <w:rsid w:val="00D4181F"/>
    <w:rsid w:val="00D41DEE"/>
    <w:rsid w:val="00D4203C"/>
    <w:rsid w:val="00D42272"/>
    <w:rsid w:val="00D42296"/>
    <w:rsid w:val="00D428D3"/>
    <w:rsid w:val="00D42A49"/>
    <w:rsid w:val="00D42A8A"/>
    <w:rsid w:val="00D4318A"/>
    <w:rsid w:val="00D431AA"/>
    <w:rsid w:val="00D4342B"/>
    <w:rsid w:val="00D4383D"/>
    <w:rsid w:val="00D43B9E"/>
    <w:rsid w:val="00D4402A"/>
    <w:rsid w:val="00D4417B"/>
    <w:rsid w:val="00D4433E"/>
    <w:rsid w:val="00D44543"/>
    <w:rsid w:val="00D44654"/>
    <w:rsid w:val="00D44BC6"/>
    <w:rsid w:val="00D44E71"/>
    <w:rsid w:val="00D44E83"/>
    <w:rsid w:val="00D44F09"/>
    <w:rsid w:val="00D45335"/>
    <w:rsid w:val="00D45355"/>
    <w:rsid w:val="00D455C7"/>
    <w:rsid w:val="00D4590C"/>
    <w:rsid w:val="00D45C89"/>
    <w:rsid w:val="00D45D75"/>
    <w:rsid w:val="00D45EAF"/>
    <w:rsid w:val="00D4632E"/>
    <w:rsid w:val="00D464B9"/>
    <w:rsid w:val="00D467CA"/>
    <w:rsid w:val="00D46847"/>
    <w:rsid w:val="00D4684D"/>
    <w:rsid w:val="00D4698F"/>
    <w:rsid w:val="00D46F97"/>
    <w:rsid w:val="00D47896"/>
    <w:rsid w:val="00D47A19"/>
    <w:rsid w:val="00D47FAD"/>
    <w:rsid w:val="00D5039C"/>
    <w:rsid w:val="00D509BB"/>
    <w:rsid w:val="00D50A4E"/>
    <w:rsid w:val="00D50B2F"/>
    <w:rsid w:val="00D50CC2"/>
    <w:rsid w:val="00D51549"/>
    <w:rsid w:val="00D51CBE"/>
    <w:rsid w:val="00D51D0C"/>
    <w:rsid w:val="00D51DE1"/>
    <w:rsid w:val="00D5234A"/>
    <w:rsid w:val="00D52404"/>
    <w:rsid w:val="00D52611"/>
    <w:rsid w:val="00D52773"/>
    <w:rsid w:val="00D528E8"/>
    <w:rsid w:val="00D52B0D"/>
    <w:rsid w:val="00D52CB4"/>
    <w:rsid w:val="00D52D16"/>
    <w:rsid w:val="00D52D20"/>
    <w:rsid w:val="00D52FFA"/>
    <w:rsid w:val="00D5311A"/>
    <w:rsid w:val="00D538E8"/>
    <w:rsid w:val="00D53A37"/>
    <w:rsid w:val="00D53A79"/>
    <w:rsid w:val="00D53F3B"/>
    <w:rsid w:val="00D54176"/>
    <w:rsid w:val="00D541F7"/>
    <w:rsid w:val="00D54352"/>
    <w:rsid w:val="00D54538"/>
    <w:rsid w:val="00D545BC"/>
    <w:rsid w:val="00D5480A"/>
    <w:rsid w:val="00D54883"/>
    <w:rsid w:val="00D54D92"/>
    <w:rsid w:val="00D550AF"/>
    <w:rsid w:val="00D551C1"/>
    <w:rsid w:val="00D55219"/>
    <w:rsid w:val="00D55B4A"/>
    <w:rsid w:val="00D55BA2"/>
    <w:rsid w:val="00D56005"/>
    <w:rsid w:val="00D566A8"/>
    <w:rsid w:val="00D56D4D"/>
    <w:rsid w:val="00D56E2E"/>
    <w:rsid w:val="00D56E8F"/>
    <w:rsid w:val="00D56F2D"/>
    <w:rsid w:val="00D57DDF"/>
    <w:rsid w:val="00D60096"/>
    <w:rsid w:val="00D60112"/>
    <w:rsid w:val="00D608CE"/>
    <w:rsid w:val="00D60A2F"/>
    <w:rsid w:val="00D61037"/>
    <w:rsid w:val="00D61098"/>
    <w:rsid w:val="00D6174B"/>
    <w:rsid w:val="00D61B42"/>
    <w:rsid w:val="00D61BC3"/>
    <w:rsid w:val="00D623E9"/>
    <w:rsid w:val="00D6244D"/>
    <w:rsid w:val="00D6256E"/>
    <w:rsid w:val="00D62595"/>
    <w:rsid w:val="00D62600"/>
    <w:rsid w:val="00D626A4"/>
    <w:rsid w:val="00D62725"/>
    <w:rsid w:val="00D62C25"/>
    <w:rsid w:val="00D62C96"/>
    <w:rsid w:val="00D62E70"/>
    <w:rsid w:val="00D62F1D"/>
    <w:rsid w:val="00D63563"/>
    <w:rsid w:val="00D636CE"/>
    <w:rsid w:val="00D636E5"/>
    <w:rsid w:val="00D63B81"/>
    <w:rsid w:val="00D63EDB"/>
    <w:rsid w:val="00D64038"/>
    <w:rsid w:val="00D641C3"/>
    <w:rsid w:val="00D64CFA"/>
    <w:rsid w:val="00D656EA"/>
    <w:rsid w:val="00D65748"/>
    <w:rsid w:val="00D65928"/>
    <w:rsid w:val="00D659BB"/>
    <w:rsid w:val="00D65A0C"/>
    <w:rsid w:val="00D65BC8"/>
    <w:rsid w:val="00D65C40"/>
    <w:rsid w:val="00D65C82"/>
    <w:rsid w:val="00D65F9E"/>
    <w:rsid w:val="00D66295"/>
    <w:rsid w:val="00D66444"/>
    <w:rsid w:val="00D66A53"/>
    <w:rsid w:val="00D66B28"/>
    <w:rsid w:val="00D66B9D"/>
    <w:rsid w:val="00D66BC2"/>
    <w:rsid w:val="00D66E11"/>
    <w:rsid w:val="00D66FE5"/>
    <w:rsid w:val="00D671B7"/>
    <w:rsid w:val="00D6744C"/>
    <w:rsid w:val="00D6770C"/>
    <w:rsid w:val="00D6780C"/>
    <w:rsid w:val="00D6783D"/>
    <w:rsid w:val="00D67CDC"/>
    <w:rsid w:val="00D700AF"/>
    <w:rsid w:val="00D70220"/>
    <w:rsid w:val="00D708A0"/>
    <w:rsid w:val="00D70EC6"/>
    <w:rsid w:val="00D715CB"/>
    <w:rsid w:val="00D7177C"/>
    <w:rsid w:val="00D7193B"/>
    <w:rsid w:val="00D71F69"/>
    <w:rsid w:val="00D724AB"/>
    <w:rsid w:val="00D72639"/>
    <w:rsid w:val="00D7264F"/>
    <w:rsid w:val="00D7279A"/>
    <w:rsid w:val="00D72A6F"/>
    <w:rsid w:val="00D72A95"/>
    <w:rsid w:val="00D72B47"/>
    <w:rsid w:val="00D72D47"/>
    <w:rsid w:val="00D72E6A"/>
    <w:rsid w:val="00D7300A"/>
    <w:rsid w:val="00D73610"/>
    <w:rsid w:val="00D73828"/>
    <w:rsid w:val="00D73C57"/>
    <w:rsid w:val="00D73CF7"/>
    <w:rsid w:val="00D742E5"/>
    <w:rsid w:val="00D74426"/>
    <w:rsid w:val="00D74535"/>
    <w:rsid w:val="00D74B81"/>
    <w:rsid w:val="00D74CF8"/>
    <w:rsid w:val="00D74FF2"/>
    <w:rsid w:val="00D754BA"/>
    <w:rsid w:val="00D754BF"/>
    <w:rsid w:val="00D75749"/>
    <w:rsid w:val="00D75B5D"/>
    <w:rsid w:val="00D75E38"/>
    <w:rsid w:val="00D75FA9"/>
    <w:rsid w:val="00D76085"/>
    <w:rsid w:val="00D76166"/>
    <w:rsid w:val="00D767F1"/>
    <w:rsid w:val="00D769FF"/>
    <w:rsid w:val="00D76ABA"/>
    <w:rsid w:val="00D76EEA"/>
    <w:rsid w:val="00D76FBD"/>
    <w:rsid w:val="00D77098"/>
    <w:rsid w:val="00D7729F"/>
    <w:rsid w:val="00D77425"/>
    <w:rsid w:val="00D77466"/>
    <w:rsid w:val="00D77A69"/>
    <w:rsid w:val="00D77E70"/>
    <w:rsid w:val="00D77F12"/>
    <w:rsid w:val="00D80220"/>
    <w:rsid w:val="00D80617"/>
    <w:rsid w:val="00D806A6"/>
    <w:rsid w:val="00D806EB"/>
    <w:rsid w:val="00D80808"/>
    <w:rsid w:val="00D80B5F"/>
    <w:rsid w:val="00D80BD0"/>
    <w:rsid w:val="00D80D60"/>
    <w:rsid w:val="00D80ED4"/>
    <w:rsid w:val="00D81246"/>
    <w:rsid w:val="00D814BC"/>
    <w:rsid w:val="00D81647"/>
    <w:rsid w:val="00D81692"/>
    <w:rsid w:val="00D819AF"/>
    <w:rsid w:val="00D81DAC"/>
    <w:rsid w:val="00D81FE6"/>
    <w:rsid w:val="00D82233"/>
    <w:rsid w:val="00D824E3"/>
    <w:rsid w:val="00D82D3F"/>
    <w:rsid w:val="00D82DE2"/>
    <w:rsid w:val="00D82F83"/>
    <w:rsid w:val="00D831D7"/>
    <w:rsid w:val="00D83727"/>
    <w:rsid w:val="00D837A5"/>
    <w:rsid w:val="00D8399B"/>
    <w:rsid w:val="00D83A8A"/>
    <w:rsid w:val="00D83BB5"/>
    <w:rsid w:val="00D83D9B"/>
    <w:rsid w:val="00D844ED"/>
    <w:rsid w:val="00D84903"/>
    <w:rsid w:val="00D8497A"/>
    <w:rsid w:val="00D84AD1"/>
    <w:rsid w:val="00D84BD0"/>
    <w:rsid w:val="00D84C50"/>
    <w:rsid w:val="00D84D71"/>
    <w:rsid w:val="00D84E6C"/>
    <w:rsid w:val="00D84EAB"/>
    <w:rsid w:val="00D850D0"/>
    <w:rsid w:val="00D855A1"/>
    <w:rsid w:val="00D85601"/>
    <w:rsid w:val="00D85F20"/>
    <w:rsid w:val="00D861AE"/>
    <w:rsid w:val="00D863FE"/>
    <w:rsid w:val="00D86473"/>
    <w:rsid w:val="00D866C0"/>
    <w:rsid w:val="00D866C5"/>
    <w:rsid w:val="00D8687B"/>
    <w:rsid w:val="00D86AC5"/>
    <w:rsid w:val="00D86F6C"/>
    <w:rsid w:val="00D871EC"/>
    <w:rsid w:val="00D874D3"/>
    <w:rsid w:val="00D875A4"/>
    <w:rsid w:val="00D878EA"/>
    <w:rsid w:val="00D8793E"/>
    <w:rsid w:val="00D87BC5"/>
    <w:rsid w:val="00D87C64"/>
    <w:rsid w:val="00D87F08"/>
    <w:rsid w:val="00D90058"/>
    <w:rsid w:val="00D90453"/>
    <w:rsid w:val="00D907F1"/>
    <w:rsid w:val="00D909A0"/>
    <w:rsid w:val="00D90B4E"/>
    <w:rsid w:val="00D912E6"/>
    <w:rsid w:val="00D913A9"/>
    <w:rsid w:val="00D91A7F"/>
    <w:rsid w:val="00D91CBB"/>
    <w:rsid w:val="00D92326"/>
    <w:rsid w:val="00D9239A"/>
    <w:rsid w:val="00D923A2"/>
    <w:rsid w:val="00D92402"/>
    <w:rsid w:val="00D9257A"/>
    <w:rsid w:val="00D92676"/>
    <w:rsid w:val="00D9291C"/>
    <w:rsid w:val="00D92F81"/>
    <w:rsid w:val="00D930B9"/>
    <w:rsid w:val="00D93266"/>
    <w:rsid w:val="00D9333E"/>
    <w:rsid w:val="00D933C2"/>
    <w:rsid w:val="00D938E2"/>
    <w:rsid w:val="00D93DA9"/>
    <w:rsid w:val="00D93E9A"/>
    <w:rsid w:val="00D93FBE"/>
    <w:rsid w:val="00D9410D"/>
    <w:rsid w:val="00D944AB"/>
    <w:rsid w:val="00D947A9"/>
    <w:rsid w:val="00D947FE"/>
    <w:rsid w:val="00D94AE8"/>
    <w:rsid w:val="00D94E4B"/>
    <w:rsid w:val="00D95015"/>
    <w:rsid w:val="00D9511E"/>
    <w:rsid w:val="00D9534F"/>
    <w:rsid w:val="00D95833"/>
    <w:rsid w:val="00D95B60"/>
    <w:rsid w:val="00D95CF0"/>
    <w:rsid w:val="00D95D4A"/>
    <w:rsid w:val="00D95E7B"/>
    <w:rsid w:val="00D962EA"/>
    <w:rsid w:val="00D9689B"/>
    <w:rsid w:val="00D96927"/>
    <w:rsid w:val="00D96B0F"/>
    <w:rsid w:val="00D96DF3"/>
    <w:rsid w:val="00D96F87"/>
    <w:rsid w:val="00D970AC"/>
    <w:rsid w:val="00D9712E"/>
    <w:rsid w:val="00D97278"/>
    <w:rsid w:val="00D976B7"/>
    <w:rsid w:val="00DA041E"/>
    <w:rsid w:val="00DA05B8"/>
    <w:rsid w:val="00DA0623"/>
    <w:rsid w:val="00DA0A80"/>
    <w:rsid w:val="00DA0C82"/>
    <w:rsid w:val="00DA0E42"/>
    <w:rsid w:val="00DA0F9F"/>
    <w:rsid w:val="00DA1243"/>
    <w:rsid w:val="00DA1259"/>
    <w:rsid w:val="00DA1594"/>
    <w:rsid w:val="00DA16BC"/>
    <w:rsid w:val="00DA1C73"/>
    <w:rsid w:val="00DA1E89"/>
    <w:rsid w:val="00DA1EE4"/>
    <w:rsid w:val="00DA1F8A"/>
    <w:rsid w:val="00DA20D8"/>
    <w:rsid w:val="00DA2188"/>
    <w:rsid w:val="00DA2360"/>
    <w:rsid w:val="00DA2395"/>
    <w:rsid w:val="00DA2535"/>
    <w:rsid w:val="00DA282A"/>
    <w:rsid w:val="00DA2F90"/>
    <w:rsid w:val="00DA3471"/>
    <w:rsid w:val="00DA3696"/>
    <w:rsid w:val="00DA38BE"/>
    <w:rsid w:val="00DA3C9A"/>
    <w:rsid w:val="00DA3D14"/>
    <w:rsid w:val="00DA4184"/>
    <w:rsid w:val="00DA46B8"/>
    <w:rsid w:val="00DA4854"/>
    <w:rsid w:val="00DA4B64"/>
    <w:rsid w:val="00DA4BEB"/>
    <w:rsid w:val="00DA4C84"/>
    <w:rsid w:val="00DA4ECE"/>
    <w:rsid w:val="00DA4FB5"/>
    <w:rsid w:val="00DA543B"/>
    <w:rsid w:val="00DA54CD"/>
    <w:rsid w:val="00DA5746"/>
    <w:rsid w:val="00DA5796"/>
    <w:rsid w:val="00DA63BD"/>
    <w:rsid w:val="00DA65F4"/>
    <w:rsid w:val="00DA683B"/>
    <w:rsid w:val="00DA6852"/>
    <w:rsid w:val="00DA6C1B"/>
    <w:rsid w:val="00DA6D85"/>
    <w:rsid w:val="00DA6F99"/>
    <w:rsid w:val="00DA719A"/>
    <w:rsid w:val="00DA7535"/>
    <w:rsid w:val="00DA7EA1"/>
    <w:rsid w:val="00DA7EC5"/>
    <w:rsid w:val="00DB013D"/>
    <w:rsid w:val="00DB05E7"/>
    <w:rsid w:val="00DB0760"/>
    <w:rsid w:val="00DB07B4"/>
    <w:rsid w:val="00DB0905"/>
    <w:rsid w:val="00DB0EFF"/>
    <w:rsid w:val="00DB1435"/>
    <w:rsid w:val="00DB15E2"/>
    <w:rsid w:val="00DB19BB"/>
    <w:rsid w:val="00DB1B6B"/>
    <w:rsid w:val="00DB1CB6"/>
    <w:rsid w:val="00DB25D2"/>
    <w:rsid w:val="00DB27ED"/>
    <w:rsid w:val="00DB295C"/>
    <w:rsid w:val="00DB29FE"/>
    <w:rsid w:val="00DB2A11"/>
    <w:rsid w:val="00DB2A33"/>
    <w:rsid w:val="00DB2ADF"/>
    <w:rsid w:val="00DB2AE1"/>
    <w:rsid w:val="00DB2CEC"/>
    <w:rsid w:val="00DB2E57"/>
    <w:rsid w:val="00DB311D"/>
    <w:rsid w:val="00DB3147"/>
    <w:rsid w:val="00DB3246"/>
    <w:rsid w:val="00DB327A"/>
    <w:rsid w:val="00DB36C3"/>
    <w:rsid w:val="00DB3749"/>
    <w:rsid w:val="00DB3BAD"/>
    <w:rsid w:val="00DB3E25"/>
    <w:rsid w:val="00DB418E"/>
    <w:rsid w:val="00DB4294"/>
    <w:rsid w:val="00DB4621"/>
    <w:rsid w:val="00DB5472"/>
    <w:rsid w:val="00DB5680"/>
    <w:rsid w:val="00DB5A18"/>
    <w:rsid w:val="00DB5A73"/>
    <w:rsid w:val="00DB5B57"/>
    <w:rsid w:val="00DB609E"/>
    <w:rsid w:val="00DB61D4"/>
    <w:rsid w:val="00DB62F9"/>
    <w:rsid w:val="00DB67AD"/>
    <w:rsid w:val="00DB6A60"/>
    <w:rsid w:val="00DB71A3"/>
    <w:rsid w:val="00DB7249"/>
    <w:rsid w:val="00DB74E3"/>
    <w:rsid w:val="00DB7B38"/>
    <w:rsid w:val="00DB7B96"/>
    <w:rsid w:val="00DB7CCE"/>
    <w:rsid w:val="00DB7F11"/>
    <w:rsid w:val="00DB7FE0"/>
    <w:rsid w:val="00DC01FB"/>
    <w:rsid w:val="00DC0266"/>
    <w:rsid w:val="00DC0567"/>
    <w:rsid w:val="00DC0FCA"/>
    <w:rsid w:val="00DC115D"/>
    <w:rsid w:val="00DC127D"/>
    <w:rsid w:val="00DC1710"/>
    <w:rsid w:val="00DC1718"/>
    <w:rsid w:val="00DC1D0E"/>
    <w:rsid w:val="00DC1ECD"/>
    <w:rsid w:val="00DC2438"/>
    <w:rsid w:val="00DC2560"/>
    <w:rsid w:val="00DC2609"/>
    <w:rsid w:val="00DC293E"/>
    <w:rsid w:val="00DC2D41"/>
    <w:rsid w:val="00DC2D8E"/>
    <w:rsid w:val="00DC30A1"/>
    <w:rsid w:val="00DC33E4"/>
    <w:rsid w:val="00DC37B3"/>
    <w:rsid w:val="00DC3823"/>
    <w:rsid w:val="00DC3A56"/>
    <w:rsid w:val="00DC3B97"/>
    <w:rsid w:val="00DC4059"/>
    <w:rsid w:val="00DC41C2"/>
    <w:rsid w:val="00DC44CB"/>
    <w:rsid w:val="00DC55DD"/>
    <w:rsid w:val="00DC5829"/>
    <w:rsid w:val="00DC58ED"/>
    <w:rsid w:val="00DC5B7F"/>
    <w:rsid w:val="00DC5B9F"/>
    <w:rsid w:val="00DC62E0"/>
    <w:rsid w:val="00DC66B7"/>
    <w:rsid w:val="00DC694D"/>
    <w:rsid w:val="00DC6B36"/>
    <w:rsid w:val="00DC6E19"/>
    <w:rsid w:val="00DC7009"/>
    <w:rsid w:val="00DC7099"/>
    <w:rsid w:val="00DC7108"/>
    <w:rsid w:val="00DC725D"/>
    <w:rsid w:val="00DC746E"/>
    <w:rsid w:val="00DC74FD"/>
    <w:rsid w:val="00DC77F1"/>
    <w:rsid w:val="00DD025D"/>
    <w:rsid w:val="00DD029F"/>
    <w:rsid w:val="00DD05B5"/>
    <w:rsid w:val="00DD05C3"/>
    <w:rsid w:val="00DD070D"/>
    <w:rsid w:val="00DD07BF"/>
    <w:rsid w:val="00DD0ADF"/>
    <w:rsid w:val="00DD0C80"/>
    <w:rsid w:val="00DD0D56"/>
    <w:rsid w:val="00DD0EC9"/>
    <w:rsid w:val="00DD0F77"/>
    <w:rsid w:val="00DD1115"/>
    <w:rsid w:val="00DD13A5"/>
    <w:rsid w:val="00DD17CD"/>
    <w:rsid w:val="00DD199F"/>
    <w:rsid w:val="00DD1F7F"/>
    <w:rsid w:val="00DD21DD"/>
    <w:rsid w:val="00DD227D"/>
    <w:rsid w:val="00DD29E3"/>
    <w:rsid w:val="00DD2AFF"/>
    <w:rsid w:val="00DD2F71"/>
    <w:rsid w:val="00DD3052"/>
    <w:rsid w:val="00DD314C"/>
    <w:rsid w:val="00DD318B"/>
    <w:rsid w:val="00DD33BF"/>
    <w:rsid w:val="00DD3C1D"/>
    <w:rsid w:val="00DD409B"/>
    <w:rsid w:val="00DD49DF"/>
    <w:rsid w:val="00DD4B07"/>
    <w:rsid w:val="00DD4C4C"/>
    <w:rsid w:val="00DD4D17"/>
    <w:rsid w:val="00DD531E"/>
    <w:rsid w:val="00DD53A6"/>
    <w:rsid w:val="00DD55A3"/>
    <w:rsid w:val="00DD568C"/>
    <w:rsid w:val="00DD569A"/>
    <w:rsid w:val="00DD5C27"/>
    <w:rsid w:val="00DD5D53"/>
    <w:rsid w:val="00DD5E40"/>
    <w:rsid w:val="00DD60C2"/>
    <w:rsid w:val="00DD6354"/>
    <w:rsid w:val="00DD68D4"/>
    <w:rsid w:val="00DD6BDC"/>
    <w:rsid w:val="00DD6C95"/>
    <w:rsid w:val="00DD73E1"/>
    <w:rsid w:val="00DD7576"/>
    <w:rsid w:val="00DD7720"/>
    <w:rsid w:val="00DD792A"/>
    <w:rsid w:val="00DD7A81"/>
    <w:rsid w:val="00DD7BF9"/>
    <w:rsid w:val="00DD7E83"/>
    <w:rsid w:val="00DE0543"/>
    <w:rsid w:val="00DE0568"/>
    <w:rsid w:val="00DE0DAB"/>
    <w:rsid w:val="00DE0F07"/>
    <w:rsid w:val="00DE0F82"/>
    <w:rsid w:val="00DE10B0"/>
    <w:rsid w:val="00DE10D7"/>
    <w:rsid w:val="00DE114B"/>
    <w:rsid w:val="00DE1638"/>
    <w:rsid w:val="00DE1B92"/>
    <w:rsid w:val="00DE1BB2"/>
    <w:rsid w:val="00DE1D1C"/>
    <w:rsid w:val="00DE20A4"/>
    <w:rsid w:val="00DE2AD0"/>
    <w:rsid w:val="00DE2D5B"/>
    <w:rsid w:val="00DE3121"/>
    <w:rsid w:val="00DE367D"/>
    <w:rsid w:val="00DE39BC"/>
    <w:rsid w:val="00DE3D50"/>
    <w:rsid w:val="00DE4211"/>
    <w:rsid w:val="00DE4493"/>
    <w:rsid w:val="00DE495B"/>
    <w:rsid w:val="00DE4B34"/>
    <w:rsid w:val="00DE4DBD"/>
    <w:rsid w:val="00DE5146"/>
    <w:rsid w:val="00DE562D"/>
    <w:rsid w:val="00DE5837"/>
    <w:rsid w:val="00DE5993"/>
    <w:rsid w:val="00DE5A4C"/>
    <w:rsid w:val="00DE5CB5"/>
    <w:rsid w:val="00DE5EA6"/>
    <w:rsid w:val="00DE6735"/>
    <w:rsid w:val="00DE6872"/>
    <w:rsid w:val="00DE6C7E"/>
    <w:rsid w:val="00DE6E1A"/>
    <w:rsid w:val="00DE70B1"/>
    <w:rsid w:val="00DE72B5"/>
    <w:rsid w:val="00DE731E"/>
    <w:rsid w:val="00DE78D7"/>
    <w:rsid w:val="00DE79DB"/>
    <w:rsid w:val="00DE7A42"/>
    <w:rsid w:val="00DE7C68"/>
    <w:rsid w:val="00DF0397"/>
    <w:rsid w:val="00DF0656"/>
    <w:rsid w:val="00DF073C"/>
    <w:rsid w:val="00DF07B4"/>
    <w:rsid w:val="00DF09E8"/>
    <w:rsid w:val="00DF0A7B"/>
    <w:rsid w:val="00DF0CA5"/>
    <w:rsid w:val="00DF0FCB"/>
    <w:rsid w:val="00DF127B"/>
    <w:rsid w:val="00DF15EF"/>
    <w:rsid w:val="00DF1B43"/>
    <w:rsid w:val="00DF1D93"/>
    <w:rsid w:val="00DF1EAF"/>
    <w:rsid w:val="00DF2010"/>
    <w:rsid w:val="00DF2AA0"/>
    <w:rsid w:val="00DF2B88"/>
    <w:rsid w:val="00DF2E0E"/>
    <w:rsid w:val="00DF2FA1"/>
    <w:rsid w:val="00DF2FE0"/>
    <w:rsid w:val="00DF3138"/>
    <w:rsid w:val="00DF3A28"/>
    <w:rsid w:val="00DF3CF6"/>
    <w:rsid w:val="00DF3EFC"/>
    <w:rsid w:val="00DF40CC"/>
    <w:rsid w:val="00DF47A3"/>
    <w:rsid w:val="00DF4827"/>
    <w:rsid w:val="00DF48A8"/>
    <w:rsid w:val="00DF4E18"/>
    <w:rsid w:val="00DF5003"/>
    <w:rsid w:val="00DF57BE"/>
    <w:rsid w:val="00DF58B7"/>
    <w:rsid w:val="00DF59B9"/>
    <w:rsid w:val="00DF5AD0"/>
    <w:rsid w:val="00DF6890"/>
    <w:rsid w:val="00DF695B"/>
    <w:rsid w:val="00DF6A11"/>
    <w:rsid w:val="00DF7169"/>
    <w:rsid w:val="00DF7186"/>
    <w:rsid w:val="00DF721E"/>
    <w:rsid w:val="00DF735F"/>
    <w:rsid w:val="00DF7784"/>
    <w:rsid w:val="00DF78B8"/>
    <w:rsid w:val="00E00233"/>
    <w:rsid w:val="00E002EC"/>
    <w:rsid w:val="00E009A4"/>
    <w:rsid w:val="00E0101E"/>
    <w:rsid w:val="00E0166B"/>
    <w:rsid w:val="00E01C68"/>
    <w:rsid w:val="00E01EDC"/>
    <w:rsid w:val="00E01F69"/>
    <w:rsid w:val="00E0219A"/>
    <w:rsid w:val="00E02460"/>
    <w:rsid w:val="00E02661"/>
    <w:rsid w:val="00E0293C"/>
    <w:rsid w:val="00E02BFC"/>
    <w:rsid w:val="00E030F4"/>
    <w:rsid w:val="00E032C7"/>
    <w:rsid w:val="00E033AC"/>
    <w:rsid w:val="00E0370F"/>
    <w:rsid w:val="00E0384B"/>
    <w:rsid w:val="00E038C4"/>
    <w:rsid w:val="00E03994"/>
    <w:rsid w:val="00E03A32"/>
    <w:rsid w:val="00E03CD3"/>
    <w:rsid w:val="00E03E23"/>
    <w:rsid w:val="00E03F29"/>
    <w:rsid w:val="00E045E9"/>
    <w:rsid w:val="00E04983"/>
    <w:rsid w:val="00E04B6A"/>
    <w:rsid w:val="00E04D4A"/>
    <w:rsid w:val="00E056AA"/>
    <w:rsid w:val="00E05A77"/>
    <w:rsid w:val="00E061ED"/>
    <w:rsid w:val="00E063AB"/>
    <w:rsid w:val="00E063DD"/>
    <w:rsid w:val="00E066C8"/>
    <w:rsid w:val="00E068DB"/>
    <w:rsid w:val="00E06B94"/>
    <w:rsid w:val="00E06DFB"/>
    <w:rsid w:val="00E071FE"/>
    <w:rsid w:val="00E074F3"/>
    <w:rsid w:val="00E0789B"/>
    <w:rsid w:val="00E07EF0"/>
    <w:rsid w:val="00E07FEE"/>
    <w:rsid w:val="00E104EE"/>
    <w:rsid w:val="00E1064F"/>
    <w:rsid w:val="00E10780"/>
    <w:rsid w:val="00E10A05"/>
    <w:rsid w:val="00E10ADE"/>
    <w:rsid w:val="00E10E39"/>
    <w:rsid w:val="00E10E79"/>
    <w:rsid w:val="00E11126"/>
    <w:rsid w:val="00E113B5"/>
    <w:rsid w:val="00E114A9"/>
    <w:rsid w:val="00E1158A"/>
    <w:rsid w:val="00E12BE9"/>
    <w:rsid w:val="00E12CC0"/>
    <w:rsid w:val="00E12EAE"/>
    <w:rsid w:val="00E1394A"/>
    <w:rsid w:val="00E13C00"/>
    <w:rsid w:val="00E13FF3"/>
    <w:rsid w:val="00E14B72"/>
    <w:rsid w:val="00E14C97"/>
    <w:rsid w:val="00E14E59"/>
    <w:rsid w:val="00E14FEC"/>
    <w:rsid w:val="00E14FFE"/>
    <w:rsid w:val="00E15049"/>
    <w:rsid w:val="00E1535E"/>
    <w:rsid w:val="00E1538D"/>
    <w:rsid w:val="00E1557D"/>
    <w:rsid w:val="00E155EA"/>
    <w:rsid w:val="00E156CE"/>
    <w:rsid w:val="00E15D07"/>
    <w:rsid w:val="00E15E03"/>
    <w:rsid w:val="00E15FAD"/>
    <w:rsid w:val="00E16368"/>
    <w:rsid w:val="00E163CC"/>
    <w:rsid w:val="00E16593"/>
    <w:rsid w:val="00E1668E"/>
    <w:rsid w:val="00E16830"/>
    <w:rsid w:val="00E16AA3"/>
    <w:rsid w:val="00E16B2C"/>
    <w:rsid w:val="00E1767B"/>
    <w:rsid w:val="00E17799"/>
    <w:rsid w:val="00E17AFB"/>
    <w:rsid w:val="00E17FA8"/>
    <w:rsid w:val="00E200AD"/>
    <w:rsid w:val="00E206C6"/>
    <w:rsid w:val="00E20F93"/>
    <w:rsid w:val="00E21C93"/>
    <w:rsid w:val="00E21F58"/>
    <w:rsid w:val="00E21F95"/>
    <w:rsid w:val="00E22255"/>
    <w:rsid w:val="00E224E5"/>
    <w:rsid w:val="00E22C50"/>
    <w:rsid w:val="00E2315B"/>
    <w:rsid w:val="00E23180"/>
    <w:rsid w:val="00E232A5"/>
    <w:rsid w:val="00E23368"/>
    <w:rsid w:val="00E23A3D"/>
    <w:rsid w:val="00E23BC3"/>
    <w:rsid w:val="00E23CFF"/>
    <w:rsid w:val="00E24412"/>
    <w:rsid w:val="00E247ED"/>
    <w:rsid w:val="00E24A1D"/>
    <w:rsid w:val="00E255BA"/>
    <w:rsid w:val="00E25E6F"/>
    <w:rsid w:val="00E26064"/>
    <w:rsid w:val="00E26321"/>
    <w:rsid w:val="00E26463"/>
    <w:rsid w:val="00E2648C"/>
    <w:rsid w:val="00E26A6B"/>
    <w:rsid w:val="00E26AF5"/>
    <w:rsid w:val="00E26FAF"/>
    <w:rsid w:val="00E27068"/>
    <w:rsid w:val="00E27215"/>
    <w:rsid w:val="00E27487"/>
    <w:rsid w:val="00E2757B"/>
    <w:rsid w:val="00E275C8"/>
    <w:rsid w:val="00E27659"/>
    <w:rsid w:val="00E2786D"/>
    <w:rsid w:val="00E27F1A"/>
    <w:rsid w:val="00E27F84"/>
    <w:rsid w:val="00E3003B"/>
    <w:rsid w:val="00E3054F"/>
    <w:rsid w:val="00E308C6"/>
    <w:rsid w:val="00E30D24"/>
    <w:rsid w:val="00E30DAD"/>
    <w:rsid w:val="00E310AE"/>
    <w:rsid w:val="00E3126A"/>
    <w:rsid w:val="00E312FC"/>
    <w:rsid w:val="00E31562"/>
    <w:rsid w:val="00E316A2"/>
    <w:rsid w:val="00E319A5"/>
    <w:rsid w:val="00E31EFC"/>
    <w:rsid w:val="00E321C6"/>
    <w:rsid w:val="00E322A1"/>
    <w:rsid w:val="00E3232B"/>
    <w:rsid w:val="00E323C0"/>
    <w:rsid w:val="00E3256C"/>
    <w:rsid w:val="00E32820"/>
    <w:rsid w:val="00E328B4"/>
    <w:rsid w:val="00E32C8A"/>
    <w:rsid w:val="00E336D0"/>
    <w:rsid w:val="00E33744"/>
    <w:rsid w:val="00E337AC"/>
    <w:rsid w:val="00E33E1B"/>
    <w:rsid w:val="00E33F74"/>
    <w:rsid w:val="00E33FFC"/>
    <w:rsid w:val="00E34363"/>
    <w:rsid w:val="00E34AD4"/>
    <w:rsid w:val="00E34E29"/>
    <w:rsid w:val="00E3554B"/>
    <w:rsid w:val="00E35873"/>
    <w:rsid w:val="00E358B0"/>
    <w:rsid w:val="00E35D44"/>
    <w:rsid w:val="00E36080"/>
    <w:rsid w:val="00E36112"/>
    <w:rsid w:val="00E362DC"/>
    <w:rsid w:val="00E367E6"/>
    <w:rsid w:val="00E36A2A"/>
    <w:rsid w:val="00E36A58"/>
    <w:rsid w:val="00E37018"/>
    <w:rsid w:val="00E371DE"/>
    <w:rsid w:val="00E372F2"/>
    <w:rsid w:val="00E37463"/>
    <w:rsid w:val="00E37787"/>
    <w:rsid w:val="00E378FD"/>
    <w:rsid w:val="00E37B92"/>
    <w:rsid w:val="00E37F54"/>
    <w:rsid w:val="00E37FD2"/>
    <w:rsid w:val="00E4000C"/>
    <w:rsid w:val="00E4028F"/>
    <w:rsid w:val="00E402E2"/>
    <w:rsid w:val="00E40838"/>
    <w:rsid w:val="00E408E5"/>
    <w:rsid w:val="00E41108"/>
    <w:rsid w:val="00E411F4"/>
    <w:rsid w:val="00E411F5"/>
    <w:rsid w:val="00E41B37"/>
    <w:rsid w:val="00E41B96"/>
    <w:rsid w:val="00E41BC4"/>
    <w:rsid w:val="00E41ED8"/>
    <w:rsid w:val="00E41FDB"/>
    <w:rsid w:val="00E424C1"/>
    <w:rsid w:val="00E428B6"/>
    <w:rsid w:val="00E42F2D"/>
    <w:rsid w:val="00E4308F"/>
    <w:rsid w:val="00E43107"/>
    <w:rsid w:val="00E431F3"/>
    <w:rsid w:val="00E437F4"/>
    <w:rsid w:val="00E43A59"/>
    <w:rsid w:val="00E43B74"/>
    <w:rsid w:val="00E43B9A"/>
    <w:rsid w:val="00E44037"/>
    <w:rsid w:val="00E44379"/>
    <w:rsid w:val="00E446A7"/>
    <w:rsid w:val="00E44D00"/>
    <w:rsid w:val="00E44EFB"/>
    <w:rsid w:val="00E44F5E"/>
    <w:rsid w:val="00E45074"/>
    <w:rsid w:val="00E450C5"/>
    <w:rsid w:val="00E450C6"/>
    <w:rsid w:val="00E450DB"/>
    <w:rsid w:val="00E45235"/>
    <w:rsid w:val="00E4526B"/>
    <w:rsid w:val="00E4549B"/>
    <w:rsid w:val="00E45570"/>
    <w:rsid w:val="00E455EC"/>
    <w:rsid w:val="00E45A72"/>
    <w:rsid w:val="00E45BA7"/>
    <w:rsid w:val="00E45C49"/>
    <w:rsid w:val="00E45EA9"/>
    <w:rsid w:val="00E45F43"/>
    <w:rsid w:val="00E46381"/>
    <w:rsid w:val="00E4686E"/>
    <w:rsid w:val="00E46CEC"/>
    <w:rsid w:val="00E470F3"/>
    <w:rsid w:val="00E47409"/>
    <w:rsid w:val="00E47420"/>
    <w:rsid w:val="00E47510"/>
    <w:rsid w:val="00E47559"/>
    <w:rsid w:val="00E47721"/>
    <w:rsid w:val="00E47C62"/>
    <w:rsid w:val="00E47D94"/>
    <w:rsid w:val="00E47EDE"/>
    <w:rsid w:val="00E47F29"/>
    <w:rsid w:val="00E50262"/>
    <w:rsid w:val="00E5048D"/>
    <w:rsid w:val="00E50847"/>
    <w:rsid w:val="00E50988"/>
    <w:rsid w:val="00E50C74"/>
    <w:rsid w:val="00E50DE4"/>
    <w:rsid w:val="00E50E0C"/>
    <w:rsid w:val="00E51162"/>
    <w:rsid w:val="00E5160B"/>
    <w:rsid w:val="00E51811"/>
    <w:rsid w:val="00E51A38"/>
    <w:rsid w:val="00E51EB7"/>
    <w:rsid w:val="00E51FEA"/>
    <w:rsid w:val="00E520AB"/>
    <w:rsid w:val="00E522D8"/>
    <w:rsid w:val="00E524D8"/>
    <w:rsid w:val="00E526DE"/>
    <w:rsid w:val="00E52932"/>
    <w:rsid w:val="00E52A6C"/>
    <w:rsid w:val="00E52BB6"/>
    <w:rsid w:val="00E52DC1"/>
    <w:rsid w:val="00E52F5F"/>
    <w:rsid w:val="00E532B5"/>
    <w:rsid w:val="00E53324"/>
    <w:rsid w:val="00E5395E"/>
    <w:rsid w:val="00E53CF6"/>
    <w:rsid w:val="00E53F5D"/>
    <w:rsid w:val="00E53F6C"/>
    <w:rsid w:val="00E5409C"/>
    <w:rsid w:val="00E540B8"/>
    <w:rsid w:val="00E54314"/>
    <w:rsid w:val="00E54524"/>
    <w:rsid w:val="00E5481D"/>
    <w:rsid w:val="00E54B8D"/>
    <w:rsid w:val="00E54D47"/>
    <w:rsid w:val="00E54E36"/>
    <w:rsid w:val="00E553BF"/>
    <w:rsid w:val="00E5541D"/>
    <w:rsid w:val="00E55453"/>
    <w:rsid w:val="00E55739"/>
    <w:rsid w:val="00E55B2F"/>
    <w:rsid w:val="00E56A6F"/>
    <w:rsid w:val="00E57215"/>
    <w:rsid w:val="00E5722C"/>
    <w:rsid w:val="00E57432"/>
    <w:rsid w:val="00E57AB8"/>
    <w:rsid w:val="00E60174"/>
    <w:rsid w:val="00E6050E"/>
    <w:rsid w:val="00E60562"/>
    <w:rsid w:val="00E6081B"/>
    <w:rsid w:val="00E609FF"/>
    <w:rsid w:val="00E60A34"/>
    <w:rsid w:val="00E60B6B"/>
    <w:rsid w:val="00E60E76"/>
    <w:rsid w:val="00E61344"/>
    <w:rsid w:val="00E619F7"/>
    <w:rsid w:val="00E61B86"/>
    <w:rsid w:val="00E61CC0"/>
    <w:rsid w:val="00E62016"/>
    <w:rsid w:val="00E6201B"/>
    <w:rsid w:val="00E622ED"/>
    <w:rsid w:val="00E62681"/>
    <w:rsid w:val="00E62754"/>
    <w:rsid w:val="00E627D3"/>
    <w:rsid w:val="00E62849"/>
    <w:rsid w:val="00E62F3E"/>
    <w:rsid w:val="00E62FEE"/>
    <w:rsid w:val="00E6354D"/>
    <w:rsid w:val="00E635D4"/>
    <w:rsid w:val="00E63747"/>
    <w:rsid w:val="00E63944"/>
    <w:rsid w:val="00E64233"/>
    <w:rsid w:val="00E644F4"/>
    <w:rsid w:val="00E6493A"/>
    <w:rsid w:val="00E64A57"/>
    <w:rsid w:val="00E64DB7"/>
    <w:rsid w:val="00E64DD3"/>
    <w:rsid w:val="00E65073"/>
    <w:rsid w:val="00E65174"/>
    <w:rsid w:val="00E65555"/>
    <w:rsid w:val="00E65967"/>
    <w:rsid w:val="00E66478"/>
    <w:rsid w:val="00E66494"/>
    <w:rsid w:val="00E66D0F"/>
    <w:rsid w:val="00E66D53"/>
    <w:rsid w:val="00E66DB1"/>
    <w:rsid w:val="00E66DCC"/>
    <w:rsid w:val="00E66F11"/>
    <w:rsid w:val="00E670C3"/>
    <w:rsid w:val="00E673FA"/>
    <w:rsid w:val="00E6794E"/>
    <w:rsid w:val="00E700CB"/>
    <w:rsid w:val="00E70A1E"/>
    <w:rsid w:val="00E70D41"/>
    <w:rsid w:val="00E7164B"/>
    <w:rsid w:val="00E71AA5"/>
    <w:rsid w:val="00E71AFA"/>
    <w:rsid w:val="00E71D29"/>
    <w:rsid w:val="00E71EBD"/>
    <w:rsid w:val="00E7252C"/>
    <w:rsid w:val="00E72D50"/>
    <w:rsid w:val="00E72E63"/>
    <w:rsid w:val="00E72FE4"/>
    <w:rsid w:val="00E73002"/>
    <w:rsid w:val="00E73122"/>
    <w:rsid w:val="00E734D7"/>
    <w:rsid w:val="00E7374F"/>
    <w:rsid w:val="00E73AE2"/>
    <w:rsid w:val="00E73B35"/>
    <w:rsid w:val="00E73B8C"/>
    <w:rsid w:val="00E73D0F"/>
    <w:rsid w:val="00E73DD1"/>
    <w:rsid w:val="00E73E88"/>
    <w:rsid w:val="00E7400E"/>
    <w:rsid w:val="00E7401A"/>
    <w:rsid w:val="00E7403C"/>
    <w:rsid w:val="00E745B3"/>
    <w:rsid w:val="00E74623"/>
    <w:rsid w:val="00E74B98"/>
    <w:rsid w:val="00E74BF9"/>
    <w:rsid w:val="00E74F77"/>
    <w:rsid w:val="00E751B4"/>
    <w:rsid w:val="00E75893"/>
    <w:rsid w:val="00E75BA3"/>
    <w:rsid w:val="00E75D6E"/>
    <w:rsid w:val="00E75DB4"/>
    <w:rsid w:val="00E760A9"/>
    <w:rsid w:val="00E766AD"/>
    <w:rsid w:val="00E7679A"/>
    <w:rsid w:val="00E76D37"/>
    <w:rsid w:val="00E7750E"/>
    <w:rsid w:val="00E7798A"/>
    <w:rsid w:val="00E8008A"/>
    <w:rsid w:val="00E8026B"/>
    <w:rsid w:val="00E802F7"/>
    <w:rsid w:val="00E8031A"/>
    <w:rsid w:val="00E80490"/>
    <w:rsid w:val="00E80B5F"/>
    <w:rsid w:val="00E81360"/>
    <w:rsid w:val="00E817DE"/>
    <w:rsid w:val="00E8187B"/>
    <w:rsid w:val="00E81CD7"/>
    <w:rsid w:val="00E81F48"/>
    <w:rsid w:val="00E8269D"/>
    <w:rsid w:val="00E82862"/>
    <w:rsid w:val="00E828C1"/>
    <w:rsid w:val="00E828F9"/>
    <w:rsid w:val="00E8291A"/>
    <w:rsid w:val="00E82BB0"/>
    <w:rsid w:val="00E82D78"/>
    <w:rsid w:val="00E82E34"/>
    <w:rsid w:val="00E83139"/>
    <w:rsid w:val="00E83405"/>
    <w:rsid w:val="00E8340C"/>
    <w:rsid w:val="00E83412"/>
    <w:rsid w:val="00E83689"/>
    <w:rsid w:val="00E83BE8"/>
    <w:rsid w:val="00E83F05"/>
    <w:rsid w:val="00E83F71"/>
    <w:rsid w:val="00E84722"/>
    <w:rsid w:val="00E8475B"/>
    <w:rsid w:val="00E85005"/>
    <w:rsid w:val="00E85348"/>
    <w:rsid w:val="00E85659"/>
    <w:rsid w:val="00E856AC"/>
    <w:rsid w:val="00E85D54"/>
    <w:rsid w:val="00E85E79"/>
    <w:rsid w:val="00E8622C"/>
    <w:rsid w:val="00E863F6"/>
    <w:rsid w:val="00E8680E"/>
    <w:rsid w:val="00E86862"/>
    <w:rsid w:val="00E869CF"/>
    <w:rsid w:val="00E86CC8"/>
    <w:rsid w:val="00E86E7D"/>
    <w:rsid w:val="00E8709B"/>
    <w:rsid w:val="00E870A7"/>
    <w:rsid w:val="00E870D5"/>
    <w:rsid w:val="00E87E63"/>
    <w:rsid w:val="00E87EC5"/>
    <w:rsid w:val="00E87ECD"/>
    <w:rsid w:val="00E90327"/>
    <w:rsid w:val="00E90615"/>
    <w:rsid w:val="00E906B7"/>
    <w:rsid w:val="00E907CA"/>
    <w:rsid w:val="00E90877"/>
    <w:rsid w:val="00E90C51"/>
    <w:rsid w:val="00E90CB2"/>
    <w:rsid w:val="00E90D90"/>
    <w:rsid w:val="00E90E4A"/>
    <w:rsid w:val="00E90F62"/>
    <w:rsid w:val="00E90FC2"/>
    <w:rsid w:val="00E91224"/>
    <w:rsid w:val="00E915FC"/>
    <w:rsid w:val="00E917F3"/>
    <w:rsid w:val="00E91881"/>
    <w:rsid w:val="00E921B9"/>
    <w:rsid w:val="00E922C2"/>
    <w:rsid w:val="00E92807"/>
    <w:rsid w:val="00E928F4"/>
    <w:rsid w:val="00E92960"/>
    <w:rsid w:val="00E9296B"/>
    <w:rsid w:val="00E92C79"/>
    <w:rsid w:val="00E92E4F"/>
    <w:rsid w:val="00E93021"/>
    <w:rsid w:val="00E933A5"/>
    <w:rsid w:val="00E935DF"/>
    <w:rsid w:val="00E93896"/>
    <w:rsid w:val="00E94105"/>
    <w:rsid w:val="00E942E7"/>
    <w:rsid w:val="00E94365"/>
    <w:rsid w:val="00E945AC"/>
    <w:rsid w:val="00E94617"/>
    <w:rsid w:val="00E94622"/>
    <w:rsid w:val="00E94B1F"/>
    <w:rsid w:val="00E94CE6"/>
    <w:rsid w:val="00E95287"/>
    <w:rsid w:val="00E952FA"/>
    <w:rsid w:val="00E959BD"/>
    <w:rsid w:val="00E95B60"/>
    <w:rsid w:val="00E95C3A"/>
    <w:rsid w:val="00E95D71"/>
    <w:rsid w:val="00E96400"/>
    <w:rsid w:val="00E96536"/>
    <w:rsid w:val="00E96572"/>
    <w:rsid w:val="00E96AB2"/>
    <w:rsid w:val="00E96D12"/>
    <w:rsid w:val="00E96DD4"/>
    <w:rsid w:val="00E97E4A"/>
    <w:rsid w:val="00EA01EA"/>
    <w:rsid w:val="00EA054F"/>
    <w:rsid w:val="00EA0706"/>
    <w:rsid w:val="00EA079E"/>
    <w:rsid w:val="00EA09B5"/>
    <w:rsid w:val="00EA0AF6"/>
    <w:rsid w:val="00EA0BEE"/>
    <w:rsid w:val="00EA0C80"/>
    <w:rsid w:val="00EA101E"/>
    <w:rsid w:val="00EA1564"/>
    <w:rsid w:val="00EA1B94"/>
    <w:rsid w:val="00EA1BD6"/>
    <w:rsid w:val="00EA1C1F"/>
    <w:rsid w:val="00EA1D2B"/>
    <w:rsid w:val="00EA1EF6"/>
    <w:rsid w:val="00EA1F1F"/>
    <w:rsid w:val="00EA1FBE"/>
    <w:rsid w:val="00EA226A"/>
    <w:rsid w:val="00EA2312"/>
    <w:rsid w:val="00EA2794"/>
    <w:rsid w:val="00EA2D13"/>
    <w:rsid w:val="00EA3544"/>
    <w:rsid w:val="00EA356C"/>
    <w:rsid w:val="00EA3600"/>
    <w:rsid w:val="00EA36DE"/>
    <w:rsid w:val="00EA36EB"/>
    <w:rsid w:val="00EA3F50"/>
    <w:rsid w:val="00EA4414"/>
    <w:rsid w:val="00EA4B50"/>
    <w:rsid w:val="00EA4BF0"/>
    <w:rsid w:val="00EA4FF3"/>
    <w:rsid w:val="00EA5377"/>
    <w:rsid w:val="00EA576D"/>
    <w:rsid w:val="00EA58DF"/>
    <w:rsid w:val="00EA5CDA"/>
    <w:rsid w:val="00EA5D57"/>
    <w:rsid w:val="00EA5DE8"/>
    <w:rsid w:val="00EA5E87"/>
    <w:rsid w:val="00EA61BC"/>
    <w:rsid w:val="00EA6279"/>
    <w:rsid w:val="00EA6286"/>
    <w:rsid w:val="00EA628C"/>
    <w:rsid w:val="00EA62A2"/>
    <w:rsid w:val="00EA6410"/>
    <w:rsid w:val="00EA69A5"/>
    <w:rsid w:val="00EA6DB7"/>
    <w:rsid w:val="00EA762F"/>
    <w:rsid w:val="00EA7659"/>
    <w:rsid w:val="00EA7F76"/>
    <w:rsid w:val="00EB0575"/>
    <w:rsid w:val="00EB06D7"/>
    <w:rsid w:val="00EB0833"/>
    <w:rsid w:val="00EB0886"/>
    <w:rsid w:val="00EB0C70"/>
    <w:rsid w:val="00EB10FF"/>
    <w:rsid w:val="00EB1A09"/>
    <w:rsid w:val="00EB1B7E"/>
    <w:rsid w:val="00EB1CEA"/>
    <w:rsid w:val="00EB1CF7"/>
    <w:rsid w:val="00EB1E37"/>
    <w:rsid w:val="00EB1E88"/>
    <w:rsid w:val="00EB2AA0"/>
    <w:rsid w:val="00EB2B80"/>
    <w:rsid w:val="00EB2EF7"/>
    <w:rsid w:val="00EB33E2"/>
    <w:rsid w:val="00EB344C"/>
    <w:rsid w:val="00EB357D"/>
    <w:rsid w:val="00EB3917"/>
    <w:rsid w:val="00EB3A47"/>
    <w:rsid w:val="00EB3ED1"/>
    <w:rsid w:val="00EB4530"/>
    <w:rsid w:val="00EB4707"/>
    <w:rsid w:val="00EB4714"/>
    <w:rsid w:val="00EB47A6"/>
    <w:rsid w:val="00EB4DEB"/>
    <w:rsid w:val="00EB4FA1"/>
    <w:rsid w:val="00EB5119"/>
    <w:rsid w:val="00EB5121"/>
    <w:rsid w:val="00EB52A3"/>
    <w:rsid w:val="00EB5667"/>
    <w:rsid w:val="00EB5FD7"/>
    <w:rsid w:val="00EB6006"/>
    <w:rsid w:val="00EB60A8"/>
    <w:rsid w:val="00EB62BE"/>
    <w:rsid w:val="00EB65BA"/>
    <w:rsid w:val="00EB6778"/>
    <w:rsid w:val="00EB6A58"/>
    <w:rsid w:val="00EB6CD1"/>
    <w:rsid w:val="00EB6D1A"/>
    <w:rsid w:val="00EB6DB5"/>
    <w:rsid w:val="00EB7122"/>
    <w:rsid w:val="00EB712A"/>
    <w:rsid w:val="00EB742B"/>
    <w:rsid w:val="00EB7573"/>
    <w:rsid w:val="00EB75AE"/>
    <w:rsid w:val="00EB777E"/>
    <w:rsid w:val="00EB790C"/>
    <w:rsid w:val="00EB797A"/>
    <w:rsid w:val="00EC0243"/>
    <w:rsid w:val="00EC03FA"/>
    <w:rsid w:val="00EC063A"/>
    <w:rsid w:val="00EC067B"/>
    <w:rsid w:val="00EC07CE"/>
    <w:rsid w:val="00EC09C7"/>
    <w:rsid w:val="00EC0DEF"/>
    <w:rsid w:val="00EC0F0E"/>
    <w:rsid w:val="00EC1752"/>
    <w:rsid w:val="00EC1817"/>
    <w:rsid w:val="00EC1BBB"/>
    <w:rsid w:val="00EC1D9C"/>
    <w:rsid w:val="00EC21FE"/>
    <w:rsid w:val="00EC2533"/>
    <w:rsid w:val="00EC280C"/>
    <w:rsid w:val="00EC2F42"/>
    <w:rsid w:val="00EC31D7"/>
    <w:rsid w:val="00EC331A"/>
    <w:rsid w:val="00EC339E"/>
    <w:rsid w:val="00EC36A2"/>
    <w:rsid w:val="00EC36C6"/>
    <w:rsid w:val="00EC39F4"/>
    <w:rsid w:val="00EC3ACF"/>
    <w:rsid w:val="00EC3EA9"/>
    <w:rsid w:val="00EC4106"/>
    <w:rsid w:val="00EC41E7"/>
    <w:rsid w:val="00EC43BB"/>
    <w:rsid w:val="00EC44B9"/>
    <w:rsid w:val="00EC454A"/>
    <w:rsid w:val="00EC456C"/>
    <w:rsid w:val="00EC4AB8"/>
    <w:rsid w:val="00EC4C1D"/>
    <w:rsid w:val="00EC4CE1"/>
    <w:rsid w:val="00EC4D02"/>
    <w:rsid w:val="00EC4DEA"/>
    <w:rsid w:val="00EC59FC"/>
    <w:rsid w:val="00EC5C38"/>
    <w:rsid w:val="00EC5C57"/>
    <w:rsid w:val="00EC5E57"/>
    <w:rsid w:val="00EC5ECB"/>
    <w:rsid w:val="00EC7276"/>
    <w:rsid w:val="00EC7469"/>
    <w:rsid w:val="00EC7795"/>
    <w:rsid w:val="00EC7852"/>
    <w:rsid w:val="00EC7DF1"/>
    <w:rsid w:val="00ED00F3"/>
    <w:rsid w:val="00ED01C4"/>
    <w:rsid w:val="00ED02A1"/>
    <w:rsid w:val="00ED0321"/>
    <w:rsid w:val="00ED0409"/>
    <w:rsid w:val="00ED0470"/>
    <w:rsid w:val="00ED055B"/>
    <w:rsid w:val="00ED0759"/>
    <w:rsid w:val="00ED0791"/>
    <w:rsid w:val="00ED08BC"/>
    <w:rsid w:val="00ED0909"/>
    <w:rsid w:val="00ED0DA2"/>
    <w:rsid w:val="00ED0E48"/>
    <w:rsid w:val="00ED0E75"/>
    <w:rsid w:val="00ED0EC4"/>
    <w:rsid w:val="00ED0F43"/>
    <w:rsid w:val="00ED10FB"/>
    <w:rsid w:val="00ED114B"/>
    <w:rsid w:val="00ED116D"/>
    <w:rsid w:val="00ED12F5"/>
    <w:rsid w:val="00ED1335"/>
    <w:rsid w:val="00ED13A9"/>
    <w:rsid w:val="00ED1403"/>
    <w:rsid w:val="00ED148F"/>
    <w:rsid w:val="00ED1763"/>
    <w:rsid w:val="00ED1773"/>
    <w:rsid w:val="00ED1AEE"/>
    <w:rsid w:val="00ED1D90"/>
    <w:rsid w:val="00ED2367"/>
    <w:rsid w:val="00ED23AA"/>
    <w:rsid w:val="00ED26F9"/>
    <w:rsid w:val="00ED2B61"/>
    <w:rsid w:val="00ED2E1E"/>
    <w:rsid w:val="00ED30F5"/>
    <w:rsid w:val="00ED324D"/>
    <w:rsid w:val="00ED359B"/>
    <w:rsid w:val="00ED3602"/>
    <w:rsid w:val="00ED3714"/>
    <w:rsid w:val="00ED39F1"/>
    <w:rsid w:val="00ED3E55"/>
    <w:rsid w:val="00ED4058"/>
    <w:rsid w:val="00ED42D3"/>
    <w:rsid w:val="00ED42F6"/>
    <w:rsid w:val="00ED4791"/>
    <w:rsid w:val="00ED485B"/>
    <w:rsid w:val="00ED4B60"/>
    <w:rsid w:val="00ED4D8B"/>
    <w:rsid w:val="00ED4E40"/>
    <w:rsid w:val="00ED5166"/>
    <w:rsid w:val="00ED536A"/>
    <w:rsid w:val="00ED54D5"/>
    <w:rsid w:val="00ED55B6"/>
    <w:rsid w:val="00ED5815"/>
    <w:rsid w:val="00ED601E"/>
    <w:rsid w:val="00ED6175"/>
    <w:rsid w:val="00ED637C"/>
    <w:rsid w:val="00ED6616"/>
    <w:rsid w:val="00ED69DF"/>
    <w:rsid w:val="00ED6AE7"/>
    <w:rsid w:val="00ED6B16"/>
    <w:rsid w:val="00ED6F69"/>
    <w:rsid w:val="00ED6FB6"/>
    <w:rsid w:val="00ED71BA"/>
    <w:rsid w:val="00ED76C8"/>
    <w:rsid w:val="00ED7710"/>
    <w:rsid w:val="00ED7B1F"/>
    <w:rsid w:val="00ED7C54"/>
    <w:rsid w:val="00ED7D4F"/>
    <w:rsid w:val="00EE0011"/>
    <w:rsid w:val="00EE0227"/>
    <w:rsid w:val="00EE0672"/>
    <w:rsid w:val="00EE06A4"/>
    <w:rsid w:val="00EE11D8"/>
    <w:rsid w:val="00EE13D9"/>
    <w:rsid w:val="00EE1503"/>
    <w:rsid w:val="00EE1691"/>
    <w:rsid w:val="00EE16BE"/>
    <w:rsid w:val="00EE1794"/>
    <w:rsid w:val="00EE19C1"/>
    <w:rsid w:val="00EE1A3B"/>
    <w:rsid w:val="00EE1F97"/>
    <w:rsid w:val="00EE209B"/>
    <w:rsid w:val="00EE234F"/>
    <w:rsid w:val="00EE246F"/>
    <w:rsid w:val="00EE27FE"/>
    <w:rsid w:val="00EE28D6"/>
    <w:rsid w:val="00EE29C6"/>
    <w:rsid w:val="00EE2A50"/>
    <w:rsid w:val="00EE2BBF"/>
    <w:rsid w:val="00EE2D12"/>
    <w:rsid w:val="00EE2E83"/>
    <w:rsid w:val="00EE2F32"/>
    <w:rsid w:val="00EE3053"/>
    <w:rsid w:val="00EE33F3"/>
    <w:rsid w:val="00EE367A"/>
    <w:rsid w:val="00EE376F"/>
    <w:rsid w:val="00EE3938"/>
    <w:rsid w:val="00EE3B1B"/>
    <w:rsid w:val="00EE3B46"/>
    <w:rsid w:val="00EE3C52"/>
    <w:rsid w:val="00EE3C80"/>
    <w:rsid w:val="00EE3D82"/>
    <w:rsid w:val="00EE40A2"/>
    <w:rsid w:val="00EE41C6"/>
    <w:rsid w:val="00EE462B"/>
    <w:rsid w:val="00EE4642"/>
    <w:rsid w:val="00EE48CD"/>
    <w:rsid w:val="00EE48F6"/>
    <w:rsid w:val="00EE4954"/>
    <w:rsid w:val="00EE49DF"/>
    <w:rsid w:val="00EE4D83"/>
    <w:rsid w:val="00EE503E"/>
    <w:rsid w:val="00EE5150"/>
    <w:rsid w:val="00EE5352"/>
    <w:rsid w:val="00EE5581"/>
    <w:rsid w:val="00EE5C9B"/>
    <w:rsid w:val="00EE5E28"/>
    <w:rsid w:val="00EE5EB1"/>
    <w:rsid w:val="00EE6334"/>
    <w:rsid w:val="00EE6371"/>
    <w:rsid w:val="00EE63F6"/>
    <w:rsid w:val="00EE6A40"/>
    <w:rsid w:val="00EE6C18"/>
    <w:rsid w:val="00EE6F86"/>
    <w:rsid w:val="00EE7334"/>
    <w:rsid w:val="00EE7A58"/>
    <w:rsid w:val="00EE7FA6"/>
    <w:rsid w:val="00EE7FA9"/>
    <w:rsid w:val="00EF02A0"/>
    <w:rsid w:val="00EF048F"/>
    <w:rsid w:val="00EF080B"/>
    <w:rsid w:val="00EF08F3"/>
    <w:rsid w:val="00EF0922"/>
    <w:rsid w:val="00EF0941"/>
    <w:rsid w:val="00EF0979"/>
    <w:rsid w:val="00EF09AF"/>
    <w:rsid w:val="00EF0B62"/>
    <w:rsid w:val="00EF0C3D"/>
    <w:rsid w:val="00EF0F4C"/>
    <w:rsid w:val="00EF134A"/>
    <w:rsid w:val="00EF137C"/>
    <w:rsid w:val="00EF1436"/>
    <w:rsid w:val="00EF15E8"/>
    <w:rsid w:val="00EF1616"/>
    <w:rsid w:val="00EF1772"/>
    <w:rsid w:val="00EF1A4B"/>
    <w:rsid w:val="00EF1E8E"/>
    <w:rsid w:val="00EF234C"/>
    <w:rsid w:val="00EF2504"/>
    <w:rsid w:val="00EF2925"/>
    <w:rsid w:val="00EF2CF1"/>
    <w:rsid w:val="00EF3174"/>
    <w:rsid w:val="00EF339F"/>
    <w:rsid w:val="00EF347C"/>
    <w:rsid w:val="00EF3488"/>
    <w:rsid w:val="00EF39A9"/>
    <w:rsid w:val="00EF3D24"/>
    <w:rsid w:val="00EF3F72"/>
    <w:rsid w:val="00EF4464"/>
    <w:rsid w:val="00EF4827"/>
    <w:rsid w:val="00EF492D"/>
    <w:rsid w:val="00EF4C57"/>
    <w:rsid w:val="00EF5106"/>
    <w:rsid w:val="00EF569B"/>
    <w:rsid w:val="00EF57D5"/>
    <w:rsid w:val="00EF5C49"/>
    <w:rsid w:val="00EF5D89"/>
    <w:rsid w:val="00EF6151"/>
    <w:rsid w:val="00EF62FC"/>
    <w:rsid w:val="00EF6568"/>
    <w:rsid w:val="00EF66A2"/>
    <w:rsid w:val="00EF69C2"/>
    <w:rsid w:val="00EF6C83"/>
    <w:rsid w:val="00EF6DC0"/>
    <w:rsid w:val="00EF72BC"/>
    <w:rsid w:val="00F0030D"/>
    <w:rsid w:val="00F00A1B"/>
    <w:rsid w:val="00F00ACB"/>
    <w:rsid w:val="00F00E34"/>
    <w:rsid w:val="00F00F56"/>
    <w:rsid w:val="00F010C2"/>
    <w:rsid w:val="00F01172"/>
    <w:rsid w:val="00F01278"/>
    <w:rsid w:val="00F01416"/>
    <w:rsid w:val="00F01595"/>
    <w:rsid w:val="00F017C4"/>
    <w:rsid w:val="00F01CED"/>
    <w:rsid w:val="00F01DEA"/>
    <w:rsid w:val="00F0219D"/>
    <w:rsid w:val="00F021A0"/>
    <w:rsid w:val="00F021B3"/>
    <w:rsid w:val="00F021DE"/>
    <w:rsid w:val="00F022EF"/>
    <w:rsid w:val="00F02782"/>
    <w:rsid w:val="00F02D60"/>
    <w:rsid w:val="00F02E97"/>
    <w:rsid w:val="00F03191"/>
    <w:rsid w:val="00F03326"/>
    <w:rsid w:val="00F03509"/>
    <w:rsid w:val="00F03713"/>
    <w:rsid w:val="00F037EC"/>
    <w:rsid w:val="00F03A8E"/>
    <w:rsid w:val="00F03B81"/>
    <w:rsid w:val="00F047D8"/>
    <w:rsid w:val="00F04B6D"/>
    <w:rsid w:val="00F04C96"/>
    <w:rsid w:val="00F05644"/>
    <w:rsid w:val="00F057E4"/>
    <w:rsid w:val="00F058A7"/>
    <w:rsid w:val="00F05CF6"/>
    <w:rsid w:val="00F06206"/>
    <w:rsid w:val="00F062D9"/>
    <w:rsid w:val="00F06B81"/>
    <w:rsid w:val="00F07682"/>
    <w:rsid w:val="00F07707"/>
    <w:rsid w:val="00F077B4"/>
    <w:rsid w:val="00F07D76"/>
    <w:rsid w:val="00F106C9"/>
    <w:rsid w:val="00F1089F"/>
    <w:rsid w:val="00F10A07"/>
    <w:rsid w:val="00F10DE5"/>
    <w:rsid w:val="00F11198"/>
    <w:rsid w:val="00F111F0"/>
    <w:rsid w:val="00F112F8"/>
    <w:rsid w:val="00F11395"/>
    <w:rsid w:val="00F11907"/>
    <w:rsid w:val="00F11AC4"/>
    <w:rsid w:val="00F11E41"/>
    <w:rsid w:val="00F11FAC"/>
    <w:rsid w:val="00F12357"/>
    <w:rsid w:val="00F12932"/>
    <w:rsid w:val="00F12B81"/>
    <w:rsid w:val="00F12C00"/>
    <w:rsid w:val="00F12C3D"/>
    <w:rsid w:val="00F12CA1"/>
    <w:rsid w:val="00F12FF7"/>
    <w:rsid w:val="00F130C2"/>
    <w:rsid w:val="00F130CC"/>
    <w:rsid w:val="00F1323B"/>
    <w:rsid w:val="00F13699"/>
    <w:rsid w:val="00F144FA"/>
    <w:rsid w:val="00F145F7"/>
    <w:rsid w:val="00F148FB"/>
    <w:rsid w:val="00F14BF0"/>
    <w:rsid w:val="00F14D57"/>
    <w:rsid w:val="00F14D9D"/>
    <w:rsid w:val="00F14DF5"/>
    <w:rsid w:val="00F14E97"/>
    <w:rsid w:val="00F14EFD"/>
    <w:rsid w:val="00F1537E"/>
    <w:rsid w:val="00F15B6E"/>
    <w:rsid w:val="00F15DB8"/>
    <w:rsid w:val="00F1611D"/>
    <w:rsid w:val="00F16167"/>
    <w:rsid w:val="00F16291"/>
    <w:rsid w:val="00F1667E"/>
    <w:rsid w:val="00F16A21"/>
    <w:rsid w:val="00F16BC2"/>
    <w:rsid w:val="00F16E32"/>
    <w:rsid w:val="00F17445"/>
    <w:rsid w:val="00F175E1"/>
    <w:rsid w:val="00F17750"/>
    <w:rsid w:val="00F1799B"/>
    <w:rsid w:val="00F17B28"/>
    <w:rsid w:val="00F20078"/>
    <w:rsid w:val="00F202C6"/>
    <w:rsid w:val="00F20389"/>
    <w:rsid w:val="00F2051F"/>
    <w:rsid w:val="00F213CC"/>
    <w:rsid w:val="00F21BCF"/>
    <w:rsid w:val="00F21C16"/>
    <w:rsid w:val="00F22681"/>
    <w:rsid w:val="00F227FB"/>
    <w:rsid w:val="00F22D67"/>
    <w:rsid w:val="00F232BB"/>
    <w:rsid w:val="00F23500"/>
    <w:rsid w:val="00F235B9"/>
    <w:rsid w:val="00F236CA"/>
    <w:rsid w:val="00F23A03"/>
    <w:rsid w:val="00F23A1B"/>
    <w:rsid w:val="00F23A21"/>
    <w:rsid w:val="00F23C93"/>
    <w:rsid w:val="00F24008"/>
    <w:rsid w:val="00F240BA"/>
    <w:rsid w:val="00F24451"/>
    <w:rsid w:val="00F245F4"/>
    <w:rsid w:val="00F24B62"/>
    <w:rsid w:val="00F24FA5"/>
    <w:rsid w:val="00F25152"/>
    <w:rsid w:val="00F257DE"/>
    <w:rsid w:val="00F258F2"/>
    <w:rsid w:val="00F25E98"/>
    <w:rsid w:val="00F26407"/>
    <w:rsid w:val="00F26520"/>
    <w:rsid w:val="00F2680C"/>
    <w:rsid w:val="00F26AC4"/>
    <w:rsid w:val="00F270D9"/>
    <w:rsid w:val="00F27B26"/>
    <w:rsid w:val="00F27BCB"/>
    <w:rsid w:val="00F27F6C"/>
    <w:rsid w:val="00F309F2"/>
    <w:rsid w:val="00F30AAA"/>
    <w:rsid w:val="00F30BC0"/>
    <w:rsid w:val="00F30DCB"/>
    <w:rsid w:val="00F30EF0"/>
    <w:rsid w:val="00F31221"/>
    <w:rsid w:val="00F3175D"/>
    <w:rsid w:val="00F317EC"/>
    <w:rsid w:val="00F31E18"/>
    <w:rsid w:val="00F31E69"/>
    <w:rsid w:val="00F31FCF"/>
    <w:rsid w:val="00F31FDA"/>
    <w:rsid w:val="00F3229C"/>
    <w:rsid w:val="00F32860"/>
    <w:rsid w:val="00F32CDD"/>
    <w:rsid w:val="00F32E0D"/>
    <w:rsid w:val="00F32EE7"/>
    <w:rsid w:val="00F3325D"/>
    <w:rsid w:val="00F33C4B"/>
    <w:rsid w:val="00F3462B"/>
    <w:rsid w:val="00F34C48"/>
    <w:rsid w:val="00F35223"/>
    <w:rsid w:val="00F35473"/>
    <w:rsid w:val="00F35732"/>
    <w:rsid w:val="00F35C16"/>
    <w:rsid w:val="00F35E9E"/>
    <w:rsid w:val="00F364E8"/>
    <w:rsid w:val="00F3667F"/>
    <w:rsid w:val="00F366DA"/>
    <w:rsid w:val="00F36976"/>
    <w:rsid w:val="00F373C5"/>
    <w:rsid w:val="00F37464"/>
    <w:rsid w:val="00F3782E"/>
    <w:rsid w:val="00F379AE"/>
    <w:rsid w:val="00F379B4"/>
    <w:rsid w:val="00F37A95"/>
    <w:rsid w:val="00F37B4B"/>
    <w:rsid w:val="00F37BE9"/>
    <w:rsid w:val="00F402A6"/>
    <w:rsid w:val="00F405A4"/>
    <w:rsid w:val="00F408BB"/>
    <w:rsid w:val="00F40980"/>
    <w:rsid w:val="00F40AF2"/>
    <w:rsid w:val="00F40B11"/>
    <w:rsid w:val="00F40C13"/>
    <w:rsid w:val="00F40C67"/>
    <w:rsid w:val="00F411DA"/>
    <w:rsid w:val="00F4179D"/>
    <w:rsid w:val="00F41A75"/>
    <w:rsid w:val="00F41A78"/>
    <w:rsid w:val="00F41D8D"/>
    <w:rsid w:val="00F41DE6"/>
    <w:rsid w:val="00F4209D"/>
    <w:rsid w:val="00F42175"/>
    <w:rsid w:val="00F42435"/>
    <w:rsid w:val="00F42441"/>
    <w:rsid w:val="00F42952"/>
    <w:rsid w:val="00F429B3"/>
    <w:rsid w:val="00F42A18"/>
    <w:rsid w:val="00F42C63"/>
    <w:rsid w:val="00F439F3"/>
    <w:rsid w:val="00F43A91"/>
    <w:rsid w:val="00F43D30"/>
    <w:rsid w:val="00F442BE"/>
    <w:rsid w:val="00F447ED"/>
    <w:rsid w:val="00F44879"/>
    <w:rsid w:val="00F448CA"/>
    <w:rsid w:val="00F44BBF"/>
    <w:rsid w:val="00F44FB5"/>
    <w:rsid w:val="00F453C0"/>
    <w:rsid w:val="00F457B1"/>
    <w:rsid w:val="00F463A9"/>
    <w:rsid w:val="00F4645E"/>
    <w:rsid w:val="00F46680"/>
    <w:rsid w:val="00F466DD"/>
    <w:rsid w:val="00F470CF"/>
    <w:rsid w:val="00F471A2"/>
    <w:rsid w:val="00F47625"/>
    <w:rsid w:val="00F47940"/>
    <w:rsid w:val="00F47B55"/>
    <w:rsid w:val="00F47E17"/>
    <w:rsid w:val="00F47EB4"/>
    <w:rsid w:val="00F47F49"/>
    <w:rsid w:val="00F500C7"/>
    <w:rsid w:val="00F50157"/>
    <w:rsid w:val="00F5099D"/>
    <w:rsid w:val="00F50ABB"/>
    <w:rsid w:val="00F50EB6"/>
    <w:rsid w:val="00F5104A"/>
    <w:rsid w:val="00F512AA"/>
    <w:rsid w:val="00F51369"/>
    <w:rsid w:val="00F51677"/>
    <w:rsid w:val="00F51DA0"/>
    <w:rsid w:val="00F51E02"/>
    <w:rsid w:val="00F520CE"/>
    <w:rsid w:val="00F521D4"/>
    <w:rsid w:val="00F521F5"/>
    <w:rsid w:val="00F526CA"/>
    <w:rsid w:val="00F52A5F"/>
    <w:rsid w:val="00F52C79"/>
    <w:rsid w:val="00F52F05"/>
    <w:rsid w:val="00F5344B"/>
    <w:rsid w:val="00F535D1"/>
    <w:rsid w:val="00F53959"/>
    <w:rsid w:val="00F53AEE"/>
    <w:rsid w:val="00F53C60"/>
    <w:rsid w:val="00F53CE9"/>
    <w:rsid w:val="00F53FA3"/>
    <w:rsid w:val="00F53FC0"/>
    <w:rsid w:val="00F5403E"/>
    <w:rsid w:val="00F540B2"/>
    <w:rsid w:val="00F541B1"/>
    <w:rsid w:val="00F54289"/>
    <w:rsid w:val="00F5429F"/>
    <w:rsid w:val="00F5432B"/>
    <w:rsid w:val="00F54663"/>
    <w:rsid w:val="00F5471D"/>
    <w:rsid w:val="00F54BE8"/>
    <w:rsid w:val="00F54CE3"/>
    <w:rsid w:val="00F54E42"/>
    <w:rsid w:val="00F5520E"/>
    <w:rsid w:val="00F55471"/>
    <w:rsid w:val="00F555ED"/>
    <w:rsid w:val="00F55EFD"/>
    <w:rsid w:val="00F560F5"/>
    <w:rsid w:val="00F576F3"/>
    <w:rsid w:val="00F576F6"/>
    <w:rsid w:val="00F57B78"/>
    <w:rsid w:val="00F57BC9"/>
    <w:rsid w:val="00F57F80"/>
    <w:rsid w:val="00F6012B"/>
    <w:rsid w:val="00F60156"/>
    <w:rsid w:val="00F606AF"/>
    <w:rsid w:val="00F6078B"/>
    <w:rsid w:val="00F60845"/>
    <w:rsid w:val="00F60A90"/>
    <w:rsid w:val="00F60E61"/>
    <w:rsid w:val="00F60E6E"/>
    <w:rsid w:val="00F613D1"/>
    <w:rsid w:val="00F61440"/>
    <w:rsid w:val="00F61587"/>
    <w:rsid w:val="00F6201C"/>
    <w:rsid w:val="00F62042"/>
    <w:rsid w:val="00F62169"/>
    <w:rsid w:val="00F624B6"/>
    <w:rsid w:val="00F629B1"/>
    <w:rsid w:val="00F62AF1"/>
    <w:rsid w:val="00F62B9C"/>
    <w:rsid w:val="00F6302A"/>
    <w:rsid w:val="00F63DBA"/>
    <w:rsid w:val="00F63EC5"/>
    <w:rsid w:val="00F64245"/>
    <w:rsid w:val="00F645CD"/>
    <w:rsid w:val="00F64D60"/>
    <w:rsid w:val="00F65684"/>
    <w:rsid w:val="00F6585A"/>
    <w:rsid w:val="00F65A8C"/>
    <w:rsid w:val="00F65E22"/>
    <w:rsid w:val="00F660ED"/>
    <w:rsid w:val="00F66163"/>
    <w:rsid w:val="00F66190"/>
    <w:rsid w:val="00F6643B"/>
    <w:rsid w:val="00F66820"/>
    <w:rsid w:val="00F66854"/>
    <w:rsid w:val="00F66888"/>
    <w:rsid w:val="00F6692B"/>
    <w:rsid w:val="00F66AC9"/>
    <w:rsid w:val="00F66C4E"/>
    <w:rsid w:val="00F6742F"/>
    <w:rsid w:val="00F6746C"/>
    <w:rsid w:val="00F67518"/>
    <w:rsid w:val="00F677FA"/>
    <w:rsid w:val="00F67841"/>
    <w:rsid w:val="00F67AF9"/>
    <w:rsid w:val="00F70517"/>
    <w:rsid w:val="00F70A17"/>
    <w:rsid w:val="00F70BDD"/>
    <w:rsid w:val="00F70FF9"/>
    <w:rsid w:val="00F713AD"/>
    <w:rsid w:val="00F7176D"/>
    <w:rsid w:val="00F717DB"/>
    <w:rsid w:val="00F71803"/>
    <w:rsid w:val="00F71977"/>
    <w:rsid w:val="00F71B03"/>
    <w:rsid w:val="00F71F09"/>
    <w:rsid w:val="00F71FA6"/>
    <w:rsid w:val="00F72051"/>
    <w:rsid w:val="00F7207C"/>
    <w:rsid w:val="00F7235A"/>
    <w:rsid w:val="00F72497"/>
    <w:rsid w:val="00F725C0"/>
    <w:rsid w:val="00F72633"/>
    <w:rsid w:val="00F72B79"/>
    <w:rsid w:val="00F72D8F"/>
    <w:rsid w:val="00F72E33"/>
    <w:rsid w:val="00F72E69"/>
    <w:rsid w:val="00F731CD"/>
    <w:rsid w:val="00F73310"/>
    <w:rsid w:val="00F733FD"/>
    <w:rsid w:val="00F73F89"/>
    <w:rsid w:val="00F73FFC"/>
    <w:rsid w:val="00F74093"/>
    <w:rsid w:val="00F7433A"/>
    <w:rsid w:val="00F74376"/>
    <w:rsid w:val="00F74666"/>
    <w:rsid w:val="00F746EE"/>
    <w:rsid w:val="00F74876"/>
    <w:rsid w:val="00F74A11"/>
    <w:rsid w:val="00F74B41"/>
    <w:rsid w:val="00F74DC6"/>
    <w:rsid w:val="00F74F5A"/>
    <w:rsid w:val="00F7559E"/>
    <w:rsid w:val="00F75678"/>
    <w:rsid w:val="00F75FB7"/>
    <w:rsid w:val="00F760DD"/>
    <w:rsid w:val="00F76108"/>
    <w:rsid w:val="00F76975"/>
    <w:rsid w:val="00F76B8E"/>
    <w:rsid w:val="00F76BE3"/>
    <w:rsid w:val="00F76F0A"/>
    <w:rsid w:val="00F7718A"/>
    <w:rsid w:val="00F772FB"/>
    <w:rsid w:val="00F776A1"/>
    <w:rsid w:val="00F77E00"/>
    <w:rsid w:val="00F77F29"/>
    <w:rsid w:val="00F80468"/>
    <w:rsid w:val="00F80644"/>
    <w:rsid w:val="00F80B7A"/>
    <w:rsid w:val="00F80D28"/>
    <w:rsid w:val="00F80E53"/>
    <w:rsid w:val="00F80EE8"/>
    <w:rsid w:val="00F81547"/>
    <w:rsid w:val="00F8158C"/>
    <w:rsid w:val="00F816E8"/>
    <w:rsid w:val="00F819D4"/>
    <w:rsid w:val="00F81B80"/>
    <w:rsid w:val="00F81CDD"/>
    <w:rsid w:val="00F81FE3"/>
    <w:rsid w:val="00F82257"/>
    <w:rsid w:val="00F82566"/>
    <w:rsid w:val="00F8264B"/>
    <w:rsid w:val="00F82A25"/>
    <w:rsid w:val="00F82B77"/>
    <w:rsid w:val="00F82C00"/>
    <w:rsid w:val="00F82FEA"/>
    <w:rsid w:val="00F83256"/>
    <w:rsid w:val="00F837D4"/>
    <w:rsid w:val="00F837EF"/>
    <w:rsid w:val="00F83AC1"/>
    <w:rsid w:val="00F83CFB"/>
    <w:rsid w:val="00F83E31"/>
    <w:rsid w:val="00F83E93"/>
    <w:rsid w:val="00F83EB6"/>
    <w:rsid w:val="00F84185"/>
    <w:rsid w:val="00F843FB"/>
    <w:rsid w:val="00F8485C"/>
    <w:rsid w:val="00F84AB8"/>
    <w:rsid w:val="00F84D4D"/>
    <w:rsid w:val="00F84DDC"/>
    <w:rsid w:val="00F84E27"/>
    <w:rsid w:val="00F851A7"/>
    <w:rsid w:val="00F85663"/>
    <w:rsid w:val="00F85CF0"/>
    <w:rsid w:val="00F85D42"/>
    <w:rsid w:val="00F85D84"/>
    <w:rsid w:val="00F85F7F"/>
    <w:rsid w:val="00F86090"/>
    <w:rsid w:val="00F86303"/>
    <w:rsid w:val="00F86421"/>
    <w:rsid w:val="00F86446"/>
    <w:rsid w:val="00F866C4"/>
    <w:rsid w:val="00F86797"/>
    <w:rsid w:val="00F86993"/>
    <w:rsid w:val="00F87185"/>
    <w:rsid w:val="00F873D6"/>
    <w:rsid w:val="00F87DC2"/>
    <w:rsid w:val="00F87F2D"/>
    <w:rsid w:val="00F9037A"/>
    <w:rsid w:val="00F90522"/>
    <w:rsid w:val="00F90524"/>
    <w:rsid w:val="00F90A03"/>
    <w:rsid w:val="00F90A7B"/>
    <w:rsid w:val="00F90B12"/>
    <w:rsid w:val="00F91363"/>
    <w:rsid w:val="00F914E1"/>
    <w:rsid w:val="00F91528"/>
    <w:rsid w:val="00F9198C"/>
    <w:rsid w:val="00F920AD"/>
    <w:rsid w:val="00F9233B"/>
    <w:rsid w:val="00F92474"/>
    <w:rsid w:val="00F92C9B"/>
    <w:rsid w:val="00F92DD4"/>
    <w:rsid w:val="00F92FE2"/>
    <w:rsid w:val="00F9315E"/>
    <w:rsid w:val="00F933D0"/>
    <w:rsid w:val="00F942E7"/>
    <w:rsid w:val="00F9448C"/>
    <w:rsid w:val="00F94AB9"/>
    <w:rsid w:val="00F953F4"/>
    <w:rsid w:val="00F965BC"/>
    <w:rsid w:val="00F9683A"/>
    <w:rsid w:val="00F96877"/>
    <w:rsid w:val="00F96AD1"/>
    <w:rsid w:val="00F971B7"/>
    <w:rsid w:val="00F97FE1"/>
    <w:rsid w:val="00FA05EE"/>
    <w:rsid w:val="00FA07A2"/>
    <w:rsid w:val="00FA0984"/>
    <w:rsid w:val="00FA0AA5"/>
    <w:rsid w:val="00FA0AE9"/>
    <w:rsid w:val="00FA0B4A"/>
    <w:rsid w:val="00FA0FEE"/>
    <w:rsid w:val="00FA10C6"/>
    <w:rsid w:val="00FA115C"/>
    <w:rsid w:val="00FA1338"/>
    <w:rsid w:val="00FA1633"/>
    <w:rsid w:val="00FA1648"/>
    <w:rsid w:val="00FA16A1"/>
    <w:rsid w:val="00FA17A9"/>
    <w:rsid w:val="00FA192F"/>
    <w:rsid w:val="00FA1B98"/>
    <w:rsid w:val="00FA1FCB"/>
    <w:rsid w:val="00FA1FEF"/>
    <w:rsid w:val="00FA2071"/>
    <w:rsid w:val="00FA220B"/>
    <w:rsid w:val="00FA27BC"/>
    <w:rsid w:val="00FA288D"/>
    <w:rsid w:val="00FA2928"/>
    <w:rsid w:val="00FA2BFC"/>
    <w:rsid w:val="00FA2D43"/>
    <w:rsid w:val="00FA2EBA"/>
    <w:rsid w:val="00FA3536"/>
    <w:rsid w:val="00FA38B5"/>
    <w:rsid w:val="00FA3988"/>
    <w:rsid w:val="00FA3A42"/>
    <w:rsid w:val="00FA3BE7"/>
    <w:rsid w:val="00FA3ED0"/>
    <w:rsid w:val="00FA3EF5"/>
    <w:rsid w:val="00FA3F5B"/>
    <w:rsid w:val="00FA4035"/>
    <w:rsid w:val="00FA43C2"/>
    <w:rsid w:val="00FA46E7"/>
    <w:rsid w:val="00FA4934"/>
    <w:rsid w:val="00FA4C28"/>
    <w:rsid w:val="00FA4CE5"/>
    <w:rsid w:val="00FA54B4"/>
    <w:rsid w:val="00FA5624"/>
    <w:rsid w:val="00FA5925"/>
    <w:rsid w:val="00FA5963"/>
    <w:rsid w:val="00FA59E7"/>
    <w:rsid w:val="00FA5B50"/>
    <w:rsid w:val="00FA5C1F"/>
    <w:rsid w:val="00FA5C3C"/>
    <w:rsid w:val="00FA6145"/>
    <w:rsid w:val="00FA6269"/>
    <w:rsid w:val="00FA647C"/>
    <w:rsid w:val="00FA6755"/>
    <w:rsid w:val="00FA6DF8"/>
    <w:rsid w:val="00FA6E30"/>
    <w:rsid w:val="00FA6F1B"/>
    <w:rsid w:val="00FA7427"/>
    <w:rsid w:val="00FA7961"/>
    <w:rsid w:val="00FA7AF5"/>
    <w:rsid w:val="00FB0434"/>
    <w:rsid w:val="00FB054D"/>
    <w:rsid w:val="00FB07AB"/>
    <w:rsid w:val="00FB07DF"/>
    <w:rsid w:val="00FB0B33"/>
    <w:rsid w:val="00FB0FFE"/>
    <w:rsid w:val="00FB13AE"/>
    <w:rsid w:val="00FB146A"/>
    <w:rsid w:val="00FB155C"/>
    <w:rsid w:val="00FB163B"/>
    <w:rsid w:val="00FB16A3"/>
    <w:rsid w:val="00FB17DD"/>
    <w:rsid w:val="00FB18A1"/>
    <w:rsid w:val="00FB19AD"/>
    <w:rsid w:val="00FB1ABD"/>
    <w:rsid w:val="00FB1C20"/>
    <w:rsid w:val="00FB2039"/>
    <w:rsid w:val="00FB222C"/>
    <w:rsid w:val="00FB24EE"/>
    <w:rsid w:val="00FB2590"/>
    <w:rsid w:val="00FB2889"/>
    <w:rsid w:val="00FB28B5"/>
    <w:rsid w:val="00FB2AC6"/>
    <w:rsid w:val="00FB2B82"/>
    <w:rsid w:val="00FB2CD5"/>
    <w:rsid w:val="00FB2DDF"/>
    <w:rsid w:val="00FB3042"/>
    <w:rsid w:val="00FB334D"/>
    <w:rsid w:val="00FB387C"/>
    <w:rsid w:val="00FB3C7A"/>
    <w:rsid w:val="00FB3CF2"/>
    <w:rsid w:val="00FB3DBC"/>
    <w:rsid w:val="00FB3FD5"/>
    <w:rsid w:val="00FB4335"/>
    <w:rsid w:val="00FB4368"/>
    <w:rsid w:val="00FB495F"/>
    <w:rsid w:val="00FB4AB8"/>
    <w:rsid w:val="00FB4F85"/>
    <w:rsid w:val="00FB4F95"/>
    <w:rsid w:val="00FB4FC2"/>
    <w:rsid w:val="00FB5845"/>
    <w:rsid w:val="00FB58F8"/>
    <w:rsid w:val="00FB59E7"/>
    <w:rsid w:val="00FB5A23"/>
    <w:rsid w:val="00FB5A82"/>
    <w:rsid w:val="00FB5BD3"/>
    <w:rsid w:val="00FB5EF0"/>
    <w:rsid w:val="00FB60BD"/>
    <w:rsid w:val="00FB6307"/>
    <w:rsid w:val="00FB6642"/>
    <w:rsid w:val="00FB68CD"/>
    <w:rsid w:val="00FB68EA"/>
    <w:rsid w:val="00FB6B0F"/>
    <w:rsid w:val="00FB6C38"/>
    <w:rsid w:val="00FB6DA4"/>
    <w:rsid w:val="00FB6F37"/>
    <w:rsid w:val="00FB7056"/>
    <w:rsid w:val="00FB7255"/>
    <w:rsid w:val="00FB76DB"/>
    <w:rsid w:val="00FB7815"/>
    <w:rsid w:val="00FB7902"/>
    <w:rsid w:val="00FB7A2E"/>
    <w:rsid w:val="00FB7ACE"/>
    <w:rsid w:val="00FB7D55"/>
    <w:rsid w:val="00FB7F7B"/>
    <w:rsid w:val="00FC029C"/>
    <w:rsid w:val="00FC06A4"/>
    <w:rsid w:val="00FC06C6"/>
    <w:rsid w:val="00FC0E0E"/>
    <w:rsid w:val="00FC1338"/>
    <w:rsid w:val="00FC145D"/>
    <w:rsid w:val="00FC14DD"/>
    <w:rsid w:val="00FC14F7"/>
    <w:rsid w:val="00FC168C"/>
    <w:rsid w:val="00FC1AED"/>
    <w:rsid w:val="00FC2139"/>
    <w:rsid w:val="00FC2263"/>
    <w:rsid w:val="00FC2A45"/>
    <w:rsid w:val="00FC2EC5"/>
    <w:rsid w:val="00FC3364"/>
    <w:rsid w:val="00FC35A6"/>
    <w:rsid w:val="00FC3616"/>
    <w:rsid w:val="00FC3789"/>
    <w:rsid w:val="00FC3855"/>
    <w:rsid w:val="00FC38C4"/>
    <w:rsid w:val="00FC390E"/>
    <w:rsid w:val="00FC54EF"/>
    <w:rsid w:val="00FC5959"/>
    <w:rsid w:val="00FC5C46"/>
    <w:rsid w:val="00FC60AD"/>
    <w:rsid w:val="00FC6454"/>
    <w:rsid w:val="00FC66AF"/>
    <w:rsid w:val="00FC6719"/>
    <w:rsid w:val="00FC67A4"/>
    <w:rsid w:val="00FC6B5E"/>
    <w:rsid w:val="00FC6D17"/>
    <w:rsid w:val="00FC6EF3"/>
    <w:rsid w:val="00FC70A2"/>
    <w:rsid w:val="00FC7501"/>
    <w:rsid w:val="00FC75DA"/>
    <w:rsid w:val="00FC7707"/>
    <w:rsid w:val="00FC7943"/>
    <w:rsid w:val="00FC7BAD"/>
    <w:rsid w:val="00FD02FB"/>
    <w:rsid w:val="00FD0306"/>
    <w:rsid w:val="00FD0915"/>
    <w:rsid w:val="00FD11BE"/>
    <w:rsid w:val="00FD13A1"/>
    <w:rsid w:val="00FD168B"/>
    <w:rsid w:val="00FD176E"/>
    <w:rsid w:val="00FD1B9A"/>
    <w:rsid w:val="00FD1BCF"/>
    <w:rsid w:val="00FD1F4F"/>
    <w:rsid w:val="00FD2375"/>
    <w:rsid w:val="00FD2441"/>
    <w:rsid w:val="00FD2658"/>
    <w:rsid w:val="00FD269F"/>
    <w:rsid w:val="00FD26E4"/>
    <w:rsid w:val="00FD281E"/>
    <w:rsid w:val="00FD2901"/>
    <w:rsid w:val="00FD2D22"/>
    <w:rsid w:val="00FD32AE"/>
    <w:rsid w:val="00FD3307"/>
    <w:rsid w:val="00FD3725"/>
    <w:rsid w:val="00FD410B"/>
    <w:rsid w:val="00FD4180"/>
    <w:rsid w:val="00FD42A5"/>
    <w:rsid w:val="00FD4367"/>
    <w:rsid w:val="00FD44C5"/>
    <w:rsid w:val="00FD4555"/>
    <w:rsid w:val="00FD464A"/>
    <w:rsid w:val="00FD4B5E"/>
    <w:rsid w:val="00FD4F54"/>
    <w:rsid w:val="00FD4F61"/>
    <w:rsid w:val="00FD561D"/>
    <w:rsid w:val="00FD6053"/>
    <w:rsid w:val="00FD6123"/>
    <w:rsid w:val="00FD61A9"/>
    <w:rsid w:val="00FD64B3"/>
    <w:rsid w:val="00FD65BA"/>
    <w:rsid w:val="00FD6DCB"/>
    <w:rsid w:val="00FD6E49"/>
    <w:rsid w:val="00FD7005"/>
    <w:rsid w:val="00FD72A1"/>
    <w:rsid w:val="00FD7888"/>
    <w:rsid w:val="00FD7EBC"/>
    <w:rsid w:val="00FE0027"/>
    <w:rsid w:val="00FE0362"/>
    <w:rsid w:val="00FE03A6"/>
    <w:rsid w:val="00FE05BF"/>
    <w:rsid w:val="00FE0641"/>
    <w:rsid w:val="00FE0A98"/>
    <w:rsid w:val="00FE0BC8"/>
    <w:rsid w:val="00FE11FF"/>
    <w:rsid w:val="00FE13BC"/>
    <w:rsid w:val="00FE13E6"/>
    <w:rsid w:val="00FE15BA"/>
    <w:rsid w:val="00FE1C8F"/>
    <w:rsid w:val="00FE1CE5"/>
    <w:rsid w:val="00FE27D1"/>
    <w:rsid w:val="00FE29C3"/>
    <w:rsid w:val="00FE2E87"/>
    <w:rsid w:val="00FE2FC4"/>
    <w:rsid w:val="00FE307E"/>
    <w:rsid w:val="00FE3431"/>
    <w:rsid w:val="00FE34B3"/>
    <w:rsid w:val="00FE36B9"/>
    <w:rsid w:val="00FE37E1"/>
    <w:rsid w:val="00FE3828"/>
    <w:rsid w:val="00FE3829"/>
    <w:rsid w:val="00FE3BE9"/>
    <w:rsid w:val="00FE3DE2"/>
    <w:rsid w:val="00FE4281"/>
    <w:rsid w:val="00FE4285"/>
    <w:rsid w:val="00FE46D3"/>
    <w:rsid w:val="00FE46EC"/>
    <w:rsid w:val="00FE477A"/>
    <w:rsid w:val="00FE48E8"/>
    <w:rsid w:val="00FE4994"/>
    <w:rsid w:val="00FE4A7E"/>
    <w:rsid w:val="00FE4A8D"/>
    <w:rsid w:val="00FE4AD8"/>
    <w:rsid w:val="00FE4EBC"/>
    <w:rsid w:val="00FE4EDA"/>
    <w:rsid w:val="00FE56BB"/>
    <w:rsid w:val="00FE58DB"/>
    <w:rsid w:val="00FE5CE2"/>
    <w:rsid w:val="00FE602D"/>
    <w:rsid w:val="00FE61C3"/>
    <w:rsid w:val="00FE64EB"/>
    <w:rsid w:val="00FE69A6"/>
    <w:rsid w:val="00FE6AF5"/>
    <w:rsid w:val="00FE6EAB"/>
    <w:rsid w:val="00FE6EC0"/>
    <w:rsid w:val="00FE6F03"/>
    <w:rsid w:val="00FE73B4"/>
    <w:rsid w:val="00FE7409"/>
    <w:rsid w:val="00FE76FE"/>
    <w:rsid w:val="00FE792A"/>
    <w:rsid w:val="00FF001B"/>
    <w:rsid w:val="00FF0242"/>
    <w:rsid w:val="00FF03D5"/>
    <w:rsid w:val="00FF04AD"/>
    <w:rsid w:val="00FF05BB"/>
    <w:rsid w:val="00FF08E5"/>
    <w:rsid w:val="00FF0960"/>
    <w:rsid w:val="00FF0D43"/>
    <w:rsid w:val="00FF0D7B"/>
    <w:rsid w:val="00FF0E22"/>
    <w:rsid w:val="00FF1250"/>
    <w:rsid w:val="00FF161B"/>
    <w:rsid w:val="00FF1AC1"/>
    <w:rsid w:val="00FF1B6B"/>
    <w:rsid w:val="00FF1CD5"/>
    <w:rsid w:val="00FF2408"/>
    <w:rsid w:val="00FF2493"/>
    <w:rsid w:val="00FF2686"/>
    <w:rsid w:val="00FF2804"/>
    <w:rsid w:val="00FF2B18"/>
    <w:rsid w:val="00FF2B99"/>
    <w:rsid w:val="00FF2FD0"/>
    <w:rsid w:val="00FF304B"/>
    <w:rsid w:val="00FF3187"/>
    <w:rsid w:val="00FF35F1"/>
    <w:rsid w:val="00FF39E4"/>
    <w:rsid w:val="00FF3AA4"/>
    <w:rsid w:val="00FF3EAF"/>
    <w:rsid w:val="00FF4579"/>
    <w:rsid w:val="00FF465A"/>
    <w:rsid w:val="00FF4B3C"/>
    <w:rsid w:val="00FF4ED0"/>
    <w:rsid w:val="00FF4ED8"/>
    <w:rsid w:val="00FF5558"/>
    <w:rsid w:val="00FF5810"/>
    <w:rsid w:val="00FF5B9C"/>
    <w:rsid w:val="00FF5C2E"/>
    <w:rsid w:val="00FF5CE9"/>
    <w:rsid w:val="00FF5E0F"/>
    <w:rsid w:val="00FF5E6C"/>
    <w:rsid w:val="00FF614A"/>
    <w:rsid w:val="00FF616B"/>
    <w:rsid w:val="00FF62D9"/>
    <w:rsid w:val="00FF6534"/>
    <w:rsid w:val="00FF6761"/>
    <w:rsid w:val="00FF67BC"/>
    <w:rsid w:val="00FF68F1"/>
    <w:rsid w:val="00FF6986"/>
    <w:rsid w:val="00FF6C4C"/>
    <w:rsid w:val="00FF6D25"/>
    <w:rsid w:val="00FF6E13"/>
    <w:rsid w:val="00FF6E89"/>
    <w:rsid w:val="00FF6EE9"/>
    <w:rsid w:val="00FF762E"/>
    <w:rsid w:val="00FF7ADA"/>
    <w:rsid w:val="00FF7AF6"/>
    <w:rsid w:val="6DA5BF20"/>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726840"/>
  <w15:docId w15:val="{95F696A1-4C91-C04D-9928-BEBC7BA37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E0227"/>
    <w:pPr>
      <w:widowControl w:val="0"/>
      <w:jc w:val="both"/>
    </w:pPr>
    <w:rPr>
      <w:rFonts w:asciiTheme="minorHAnsi" w:eastAsiaTheme="minorEastAsia" w:hAnsiTheme="minorHAnsi" w:cstheme="minorBidi"/>
      <w:kern w:val="2"/>
      <w:sz w:val="21"/>
      <w:szCs w:val="24"/>
      <w:lang w:val="en-US" w:eastAsia="zh-CN"/>
    </w:rPr>
  </w:style>
  <w:style w:type="paragraph" w:styleId="1">
    <w:name w:val="heading 1"/>
    <w:basedOn w:val="a0"/>
    <w:next w:val="a0"/>
    <w:link w:val="10"/>
    <w:autoRedefine/>
    <w:uiPriority w:val="9"/>
    <w:qFormat/>
    <w:locked/>
    <w:rsid w:val="005E73E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0"/>
    <w:next w:val="a0"/>
    <w:link w:val="20"/>
    <w:uiPriority w:val="9"/>
    <w:unhideWhenUsed/>
    <w:qFormat/>
    <w:locked/>
    <w:rsid w:val="005E73EF"/>
    <w:pPr>
      <w:keepNext/>
      <w:keepLines/>
      <w:spacing w:before="200"/>
      <w:outlineLvl w:val="1"/>
    </w:pPr>
    <w:rPr>
      <w:rFonts w:asciiTheme="majorHAnsi" w:eastAsiaTheme="majorEastAsia" w:hAnsiTheme="majorHAnsi" w:cstheme="majorBidi"/>
      <w:b/>
      <w:bCs/>
      <w:color w:val="0070C0"/>
      <w:sz w:val="26"/>
      <w:szCs w:val="26"/>
    </w:rPr>
  </w:style>
  <w:style w:type="paragraph" w:styleId="3">
    <w:name w:val="heading 3"/>
    <w:basedOn w:val="a0"/>
    <w:next w:val="a0"/>
    <w:link w:val="30"/>
    <w:uiPriority w:val="9"/>
    <w:unhideWhenUsed/>
    <w:qFormat/>
    <w:locked/>
    <w:rsid w:val="005E73EF"/>
    <w:pPr>
      <w:keepNext/>
      <w:keepLines/>
      <w:spacing w:before="200"/>
      <w:outlineLvl w:val="2"/>
    </w:pPr>
    <w:rPr>
      <w:rFonts w:asciiTheme="majorHAnsi" w:eastAsiaTheme="majorEastAsia" w:hAnsiTheme="majorHAnsi" w:cstheme="majorBidi"/>
      <w:b/>
      <w:bCs/>
      <w:color w:val="943634" w:themeColor="accent2" w:themeShade="BF"/>
    </w:rPr>
  </w:style>
  <w:style w:type="paragraph" w:styleId="4">
    <w:name w:val="heading 4"/>
    <w:basedOn w:val="a0"/>
    <w:next w:val="a0"/>
    <w:link w:val="40"/>
    <w:uiPriority w:val="9"/>
    <w:unhideWhenUsed/>
    <w:qFormat/>
    <w:locked/>
    <w:rsid w:val="005E73EF"/>
    <w:pPr>
      <w:keepNext/>
      <w:keepLines/>
      <w:spacing w:before="200"/>
      <w:outlineLvl w:val="3"/>
    </w:pPr>
    <w:rPr>
      <w:rFonts w:asciiTheme="majorHAnsi" w:eastAsiaTheme="majorEastAsia" w:hAnsiTheme="majorHAnsi" w:cstheme="majorBidi"/>
      <w:bCs/>
      <w:i/>
      <w:iCs/>
      <w:color w:val="943634" w:themeColor="accent2" w:themeShade="BF"/>
    </w:rPr>
  </w:style>
  <w:style w:type="paragraph" w:styleId="5">
    <w:name w:val="heading 5"/>
    <w:basedOn w:val="a0"/>
    <w:next w:val="a0"/>
    <w:link w:val="50"/>
    <w:uiPriority w:val="9"/>
    <w:unhideWhenUsed/>
    <w:qFormat/>
    <w:locked/>
    <w:rsid w:val="005E73EF"/>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6">
    <w:name w:val="heading 6"/>
    <w:basedOn w:val="a0"/>
    <w:next w:val="a0"/>
    <w:link w:val="60"/>
    <w:unhideWhenUsed/>
    <w:qFormat/>
    <w:locked/>
    <w:rsid w:val="005E73EF"/>
    <w:pPr>
      <w:keepNext/>
      <w:numPr>
        <w:ilvl w:val="5"/>
        <w:numId w:val="1"/>
      </w:numPr>
      <w:spacing w:after="240"/>
      <w:outlineLvl w:val="5"/>
    </w:pPr>
    <w:rPr>
      <w:rFonts w:ascii="Times New Roman" w:eastAsia="Times New Roman" w:hAnsi="Times New Roman"/>
      <w:bCs/>
      <w:sz w:val="24"/>
      <w:lang w:val="en-GB" w:bidi="ar-DZ"/>
    </w:rPr>
  </w:style>
  <w:style w:type="paragraph" w:styleId="7">
    <w:name w:val="heading 7"/>
    <w:basedOn w:val="a0"/>
    <w:next w:val="a0"/>
    <w:link w:val="70"/>
    <w:unhideWhenUsed/>
    <w:qFormat/>
    <w:locked/>
    <w:rsid w:val="005E73EF"/>
    <w:pPr>
      <w:keepNext/>
      <w:numPr>
        <w:ilvl w:val="6"/>
        <w:numId w:val="1"/>
      </w:numPr>
      <w:spacing w:after="240"/>
      <w:outlineLvl w:val="6"/>
    </w:pPr>
    <w:rPr>
      <w:rFonts w:ascii="Times New Roman" w:eastAsia="Times New Roman" w:hAnsi="Times New Roman"/>
      <w:b/>
      <w:sz w:val="24"/>
      <w:lang w:val="en-GB" w:bidi="ar-DZ"/>
    </w:rPr>
  </w:style>
  <w:style w:type="paragraph" w:styleId="8">
    <w:name w:val="heading 8"/>
    <w:basedOn w:val="a0"/>
    <w:next w:val="a0"/>
    <w:link w:val="80"/>
    <w:unhideWhenUsed/>
    <w:qFormat/>
    <w:locked/>
    <w:rsid w:val="005E73EF"/>
    <w:pPr>
      <w:keepNext/>
      <w:numPr>
        <w:ilvl w:val="7"/>
        <w:numId w:val="1"/>
      </w:numPr>
      <w:spacing w:after="240"/>
      <w:outlineLvl w:val="7"/>
    </w:pPr>
    <w:rPr>
      <w:rFonts w:ascii="Times New Roman" w:eastAsia="Times New Roman" w:hAnsi="Times New Roman"/>
      <w:b/>
      <w:i/>
      <w:iCs/>
      <w:sz w:val="24"/>
      <w:lang w:val="en-GB" w:bidi="ar-DZ"/>
    </w:rPr>
  </w:style>
  <w:style w:type="paragraph" w:styleId="9">
    <w:name w:val="heading 9"/>
    <w:basedOn w:val="a0"/>
    <w:next w:val="a0"/>
    <w:link w:val="90"/>
    <w:unhideWhenUsed/>
    <w:qFormat/>
    <w:locked/>
    <w:rsid w:val="005E73EF"/>
    <w:pPr>
      <w:keepNext/>
      <w:numPr>
        <w:ilvl w:val="8"/>
        <w:numId w:val="1"/>
      </w:numPr>
      <w:spacing w:after="240"/>
      <w:outlineLvl w:val="8"/>
    </w:pPr>
    <w:rPr>
      <w:rFonts w:ascii="Times New Roman" w:eastAsia="Times New Roman" w:hAnsi="Times New Roman" w:cs="Arial"/>
      <w:i/>
      <w:sz w:val="24"/>
      <w:lang w:val="en-GB" w:bidi="ar-DZ"/>
    </w:rPr>
  </w:style>
  <w:style w:type="character" w:default="1" w:styleId="a1">
    <w:name w:val="Default Paragraph Font"/>
    <w:uiPriority w:val="1"/>
    <w:semiHidden/>
    <w:unhideWhenUsed/>
    <w:rsid w:val="00EE0227"/>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E0227"/>
  </w:style>
  <w:style w:type="paragraph" w:styleId="a4">
    <w:name w:val="Balloon Text"/>
    <w:basedOn w:val="a0"/>
    <w:link w:val="a5"/>
    <w:semiHidden/>
    <w:rsid w:val="005E73EF"/>
    <w:rPr>
      <w:rFonts w:ascii="Tahoma" w:hAnsi="Tahoma" w:cs="Tahoma"/>
      <w:sz w:val="16"/>
      <w:szCs w:val="16"/>
    </w:rPr>
  </w:style>
  <w:style w:type="character" w:customStyle="1" w:styleId="a5">
    <w:name w:val="批注框文本 字符"/>
    <w:basedOn w:val="a1"/>
    <w:link w:val="a4"/>
    <w:semiHidden/>
    <w:locked/>
    <w:rsid w:val="005E73EF"/>
    <w:rPr>
      <w:rFonts w:ascii="Tahoma" w:eastAsiaTheme="minorHAnsi" w:hAnsi="Tahoma" w:cs="Tahoma"/>
      <w:sz w:val="16"/>
      <w:szCs w:val="16"/>
      <w:lang w:val="en-US" w:eastAsia="en-US"/>
    </w:rPr>
  </w:style>
  <w:style w:type="paragraph" w:styleId="a6">
    <w:name w:val="header"/>
    <w:basedOn w:val="a0"/>
    <w:link w:val="a7"/>
    <w:semiHidden/>
    <w:rsid w:val="005E73EF"/>
    <w:pPr>
      <w:tabs>
        <w:tab w:val="center" w:pos="4320"/>
        <w:tab w:val="right" w:pos="8640"/>
      </w:tabs>
    </w:pPr>
  </w:style>
  <w:style w:type="character" w:customStyle="1" w:styleId="a7">
    <w:name w:val="页眉 字符"/>
    <w:basedOn w:val="a1"/>
    <w:link w:val="a6"/>
    <w:semiHidden/>
    <w:locked/>
    <w:rsid w:val="005E73EF"/>
    <w:rPr>
      <w:rFonts w:ascii="Linux Libertine" w:eastAsiaTheme="minorHAnsi" w:hAnsi="Linux Libertine" w:cstheme="minorBidi"/>
      <w:sz w:val="18"/>
      <w:szCs w:val="22"/>
      <w:lang w:val="en-US" w:eastAsia="en-US"/>
    </w:rPr>
  </w:style>
  <w:style w:type="paragraph" w:styleId="a8">
    <w:name w:val="footer"/>
    <w:basedOn w:val="a0"/>
    <w:link w:val="a9"/>
    <w:rsid w:val="005E73EF"/>
    <w:pPr>
      <w:tabs>
        <w:tab w:val="center" w:pos="4320"/>
        <w:tab w:val="right" w:pos="8640"/>
      </w:tabs>
    </w:pPr>
  </w:style>
  <w:style w:type="character" w:customStyle="1" w:styleId="a9">
    <w:name w:val="页脚 字符"/>
    <w:basedOn w:val="a1"/>
    <w:link w:val="a8"/>
    <w:locked/>
    <w:rsid w:val="005E73EF"/>
    <w:rPr>
      <w:rFonts w:ascii="Linux Libertine" w:eastAsiaTheme="minorHAnsi" w:hAnsi="Linux Libertine" w:cstheme="minorBidi"/>
      <w:sz w:val="18"/>
      <w:szCs w:val="22"/>
      <w:lang w:val="en-US" w:eastAsia="en-US"/>
    </w:rPr>
  </w:style>
  <w:style w:type="paragraph" w:styleId="aa">
    <w:name w:val="endnote text"/>
    <w:basedOn w:val="a0"/>
    <w:link w:val="ab"/>
    <w:uiPriority w:val="99"/>
    <w:unhideWhenUsed/>
    <w:rsid w:val="005E73EF"/>
    <w:rPr>
      <w:sz w:val="20"/>
      <w:szCs w:val="20"/>
    </w:rPr>
  </w:style>
  <w:style w:type="character" w:customStyle="1" w:styleId="ab">
    <w:name w:val="尾注文本 字符"/>
    <w:basedOn w:val="a1"/>
    <w:link w:val="aa"/>
    <w:uiPriority w:val="99"/>
    <w:locked/>
    <w:rsid w:val="005E73EF"/>
    <w:rPr>
      <w:rFonts w:ascii="Linux Libertine" w:eastAsiaTheme="minorHAnsi" w:hAnsi="Linux Libertine" w:cstheme="minorBidi"/>
      <w:lang w:val="en-US" w:eastAsia="en-US"/>
    </w:rPr>
  </w:style>
  <w:style w:type="character" w:styleId="ac">
    <w:name w:val="endnote reference"/>
    <w:basedOn w:val="a1"/>
    <w:uiPriority w:val="99"/>
    <w:unhideWhenUsed/>
    <w:rsid w:val="005E73EF"/>
    <w:rPr>
      <w:vertAlign w:val="superscript"/>
    </w:rPr>
  </w:style>
  <w:style w:type="table" w:styleId="ad">
    <w:name w:val="Table Grid"/>
    <w:basedOn w:val="a2"/>
    <w:locked/>
    <w:rsid w:val="005E73EF"/>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uiPriority w:val="20"/>
    <w:qFormat/>
    <w:locked/>
    <w:rsid w:val="00466B55"/>
    <w:rPr>
      <w:i/>
      <w:iCs/>
    </w:rPr>
  </w:style>
  <w:style w:type="character" w:styleId="af">
    <w:name w:val="Hyperlink"/>
    <w:basedOn w:val="a1"/>
    <w:uiPriority w:val="99"/>
    <w:unhideWhenUsed/>
    <w:rsid w:val="005E73EF"/>
    <w:rPr>
      <w:color w:val="0000FF" w:themeColor="hyperlink"/>
      <w:u w:val="single"/>
    </w:rPr>
  </w:style>
  <w:style w:type="character" w:styleId="af0">
    <w:name w:val="FollowedHyperlink"/>
    <w:basedOn w:val="a1"/>
    <w:uiPriority w:val="99"/>
    <w:unhideWhenUsed/>
    <w:rsid w:val="005E73EF"/>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af1">
    <w:name w:val="Normal (Web)"/>
    <w:basedOn w:val="a0"/>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af2">
    <w:name w:val="annotation reference"/>
    <w:basedOn w:val="a1"/>
    <w:rsid w:val="005E73EF"/>
    <w:rPr>
      <w:sz w:val="16"/>
      <w:szCs w:val="16"/>
    </w:rPr>
  </w:style>
  <w:style w:type="paragraph" w:styleId="af3">
    <w:name w:val="annotation text"/>
    <w:basedOn w:val="a0"/>
    <w:link w:val="af4"/>
    <w:rsid w:val="005E73EF"/>
    <w:rPr>
      <w:sz w:val="20"/>
    </w:rPr>
  </w:style>
  <w:style w:type="character" w:customStyle="1" w:styleId="af4">
    <w:name w:val="批注文字 字符"/>
    <w:basedOn w:val="a1"/>
    <w:link w:val="af3"/>
    <w:rsid w:val="005E73EF"/>
    <w:rPr>
      <w:rFonts w:ascii="Linux Libertine" w:eastAsiaTheme="minorHAnsi" w:hAnsi="Linux Libertine" w:cstheme="minorBidi"/>
      <w:szCs w:val="22"/>
      <w:lang w:val="en-US" w:eastAsia="en-US"/>
    </w:rPr>
  </w:style>
  <w:style w:type="paragraph" w:styleId="af5">
    <w:name w:val="annotation subject"/>
    <w:basedOn w:val="af3"/>
    <w:next w:val="af3"/>
    <w:link w:val="af6"/>
    <w:rsid w:val="005E73EF"/>
    <w:rPr>
      <w:b/>
      <w:bCs/>
    </w:rPr>
  </w:style>
  <w:style w:type="character" w:customStyle="1" w:styleId="af6">
    <w:name w:val="批注主题 字符"/>
    <w:basedOn w:val="af4"/>
    <w:link w:val="af5"/>
    <w:rsid w:val="005E73EF"/>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af7">
    <w:name w:val="Strong"/>
    <w:basedOn w:val="a1"/>
    <w:uiPriority w:val="22"/>
    <w:qFormat/>
    <w:locked/>
    <w:rsid w:val="005E73EF"/>
    <w:rPr>
      <w:b/>
      <w:bCs/>
    </w:rPr>
  </w:style>
  <w:style w:type="character" w:customStyle="1" w:styleId="sourcepublicationdate">
    <w:name w:val="sourcepublicationdate"/>
    <w:rsid w:val="006D23BA"/>
  </w:style>
  <w:style w:type="character" w:customStyle="1" w:styleId="hithilite">
    <w:name w:val="hithilite"/>
    <w:basedOn w:val="a1"/>
    <w:rsid w:val="00574B19"/>
  </w:style>
  <w:style w:type="paragraph" w:styleId="a">
    <w:name w:val="List Paragraph"/>
    <w:autoRedefine/>
    <w:uiPriority w:val="34"/>
    <w:qFormat/>
    <w:rsid w:val="0008039B"/>
    <w:pPr>
      <w:numPr>
        <w:numId w:val="18"/>
      </w:numPr>
      <w:spacing w:line="264" w:lineRule="auto"/>
      <w:contextualSpacing/>
      <w:jc w:val="both"/>
    </w:pPr>
    <w:rPr>
      <w:rFonts w:ascii="Linux Biolinum" w:eastAsiaTheme="minorHAnsi" w:hAnsi="Linux Biolinum" w:cstheme="minorBidi"/>
      <w:sz w:val="18"/>
      <w:szCs w:val="22"/>
      <w:lang w:val="en-US" w:eastAsia="en-US"/>
    </w:rPr>
  </w:style>
  <w:style w:type="character" w:customStyle="1" w:styleId="10">
    <w:name w:val="标题 1 字符"/>
    <w:basedOn w:val="a1"/>
    <w:link w:val="1"/>
    <w:uiPriority w:val="9"/>
    <w:rsid w:val="005E73EF"/>
    <w:rPr>
      <w:rFonts w:asciiTheme="majorHAnsi" w:eastAsiaTheme="majorEastAsia" w:hAnsiTheme="majorHAnsi" w:cstheme="majorBidi"/>
      <w:b/>
      <w:bCs/>
      <w:color w:val="365F91" w:themeColor="accent1" w:themeShade="BF"/>
      <w:sz w:val="28"/>
      <w:szCs w:val="28"/>
      <w:lang w:val="en-US" w:eastAsia="en-US"/>
    </w:rPr>
  </w:style>
  <w:style w:type="character" w:customStyle="1" w:styleId="20">
    <w:name w:val="标题 2 字符"/>
    <w:basedOn w:val="a1"/>
    <w:link w:val="2"/>
    <w:uiPriority w:val="9"/>
    <w:rsid w:val="005E73EF"/>
    <w:rPr>
      <w:rFonts w:asciiTheme="majorHAnsi" w:eastAsiaTheme="majorEastAsia" w:hAnsiTheme="majorHAnsi" w:cstheme="majorBidi"/>
      <w:b/>
      <w:bCs/>
      <w:color w:val="0070C0"/>
      <w:sz w:val="26"/>
      <w:szCs w:val="26"/>
      <w:lang w:val="en-US" w:eastAsia="en-US"/>
    </w:rPr>
  </w:style>
  <w:style w:type="character" w:customStyle="1" w:styleId="30">
    <w:name w:val="标题 3 字符"/>
    <w:basedOn w:val="a1"/>
    <w:link w:val="3"/>
    <w:uiPriority w:val="9"/>
    <w:rsid w:val="005E73EF"/>
    <w:rPr>
      <w:rFonts w:asciiTheme="majorHAnsi" w:eastAsiaTheme="majorEastAsia" w:hAnsiTheme="majorHAnsi" w:cstheme="majorBidi"/>
      <w:b/>
      <w:bCs/>
      <w:color w:val="943634" w:themeColor="accent2" w:themeShade="BF"/>
      <w:sz w:val="18"/>
      <w:szCs w:val="22"/>
      <w:lang w:val="en-US" w:eastAsia="en-US"/>
    </w:rPr>
  </w:style>
  <w:style w:type="character" w:customStyle="1" w:styleId="40">
    <w:name w:val="标题 4 字符"/>
    <w:basedOn w:val="a1"/>
    <w:link w:val="4"/>
    <w:uiPriority w:val="9"/>
    <w:rsid w:val="005E73EF"/>
    <w:rPr>
      <w:rFonts w:asciiTheme="majorHAnsi" w:eastAsiaTheme="majorEastAsia" w:hAnsiTheme="majorHAnsi" w:cstheme="majorBidi"/>
      <w:bCs/>
      <w:i/>
      <w:iCs/>
      <w:color w:val="943634" w:themeColor="accent2" w:themeShade="BF"/>
      <w:sz w:val="18"/>
      <w:szCs w:val="22"/>
      <w:lang w:val="en-US" w:eastAsia="en-US"/>
    </w:rPr>
  </w:style>
  <w:style w:type="character" w:customStyle="1" w:styleId="50">
    <w:name w:val="标题 5 字符"/>
    <w:basedOn w:val="a1"/>
    <w:link w:val="5"/>
    <w:uiPriority w:val="9"/>
    <w:rsid w:val="005E73EF"/>
    <w:rPr>
      <w:rFonts w:asciiTheme="majorHAnsi" w:eastAsiaTheme="majorEastAsia" w:hAnsiTheme="majorHAnsi" w:cstheme="majorBidi"/>
      <w:b/>
      <w:color w:val="4F6228" w:themeColor="accent3" w:themeShade="80"/>
      <w:szCs w:val="22"/>
      <w:lang w:val="en-US" w:eastAsia="en-US"/>
    </w:rPr>
  </w:style>
  <w:style w:type="character" w:customStyle="1" w:styleId="60">
    <w:name w:val="标题 6 字符"/>
    <w:basedOn w:val="a1"/>
    <w:link w:val="6"/>
    <w:rsid w:val="005E73EF"/>
    <w:rPr>
      <w:rFonts w:ascii="Times New Roman" w:eastAsia="Times New Roman" w:hAnsi="Times New Roman" w:cstheme="minorBidi"/>
      <w:bCs/>
      <w:sz w:val="24"/>
      <w:szCs w:val="22"/>
      <w:lang w:val="en-GB" w:eastAsia="en-US" w:bidi="ar-DZ"/>
    </w:rPr>
  </w:style>
  <w:style w:type="character" w:customStyle="1" w:styleId="70">
    <w:name w:val="标题 7 字符"/>
    <w:basedOn w:val="a1"/>
    <w:link w:val="7"/>
    <w:rsid w:val="005E73EF"/>
    <w:rPr>
      <w:rFonts w:ascii="Times New Roman" w:eastAsia="Times New Roman" w:hAnsi="Times New Roman" w:cstheme="minorBidi"/>
      <w:b/>
      <w:sz w:val="24"/>
      <w:szCs w:val="24"/>
      <w:lang w:val="en-GB" w:eastAsia="en-US" w:bidi="ar-DZ"/>
    </w:rPr>
  </w:style>
  <w:style w:type="character" w:customStyle="1" w:styleId="80">
    <w:name w:val="标题 8 字符"/>
    <w:basedOn w:val="a1"/>
    <w:link w:val="8"/>
    <w:rsid w:val="005E73EF"/>
    <w:rPr>
      <w:rFonts w:ascii="Times New Roman" w:eastAsia="Times New Roman" w:hAnsi="Times New Roman" w:cstheme="minorBidi"/>
      <w:b/>
      <w:i/>
      <w:iCs/>
      <w:sz w:val="24"/>
      <w:szCs w:val="24"/>
      <w:lang w:val="en-GB" w:eastAsia="en-US" w:bidi="ar-DZ"/>
    </w:rPr>
  </w:style>
  <w:style w:type="character" w:customStyle="1" w:styleId="90">
    <w:name w:val="标题 9 字符"/>
    <w:basedOn w:val="a1"/>
    <w:link w:val="9"/>
    <w:rsid w:val="005E73EF"/>
    <w:rPr>
      <w:rFonts w:ascii="Times New Roman" w:eastAsia="Times New Roman" w:hAnsi="Times New Roman"/>
      <w:i/>
      <w:sz w:val="24"/>
      <w:szCs w:val="22"/>
      <w:lang w:val="en-GB" w:eastAsia="en-US" w:bidi="ar-DZ"/>
    </w:rPr>
  </w:style>
  <w:style w:type="paragraph" w:customStyle="1" w:styleId="Abstract">
    <w:name w:val="Abstract"/>
    <w:qFormat/>
    <w:rsid w:val="005E73EF"/>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E73EF"/>
    <w:pPr>
      <w:jc w:val="center"/>
    </w:pPr>
    <w:rPr>
      <w:rFonts w:ascii="Linux Libertine" w:eastAsia="Times New Roman" w:hAnsi="Linux Libertine" w:cs="Times New Roman"/>
      <w:sz w:val="18"/>
      <w:lang w:val="en-US" w:eastAsia="en-US"/>
    </w:rPr>
  </w:style>
  <w:style w:type="paragraph" w:customStyle="1" w:styleId="Appendix">
    <w:name w:val="Appendix"/>
    <w:link w:val="AppendixChar"/>
    <w:qFormat/>
    <w:rsid w:val="005E73EF"/>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a1"/>
    <w:uiPriority w:val="1"/>
    <w:qFormat/>
    <w:rsid w:val="005E73EF"/>
    <w:rPr>
      <w:color w:val="auto"/>
      <w:bdr w:val="none" w:sz="0" w:space="0" w:color="auto"/>
      <w:shd w:val="clear" w:color="auto" w:fill="CFBFB1"/>
    </w:rPr>
  </w:style>
  <w:style w:type="character" w:styleId="af8">
    <w:name w:val="footnote reference"/>
    <w:basedOn w:val="a1"/>
    <w:uiPriority w:val="99"/>
    <w:unhideWhenUsed/>
    <w:rsid w:val="005E73EF"/>
    <w:rPr>
      <w:vertAlign w:val="superscript"/>
    </w:rPr>
  </w:style>
  <w:style w:type="paragraph" w:customStyle="1" w:styleId="Head1">
    <w:name w:val="Head1"/>
    <w:autoRedefine/>
    <w:qFormat/>
    <w:rsid w:val="005E73EF"/>
    <w:pPr>
      <w:spacing w:before="220" w:after="80"/>
      <w:ind w:left="280" w:hanging="280"/>
    </w:pPr>
    <w:rPr>
      <w:rFonts w:ascii="Linux Biolinum" w:eastAsia="Times New Roman" w:hAnsi="Linux Biolinum" w:cs="Times New Roman"/>
      <w:b/>
      <w:sz w:val="22"/>
      <w:lang w:val="en-US" w:eastAsia="en-US"/>
    </w:rPr>
  </w:style>
  <w:style w:type="paragraph" w:customStyle="1" w:styleId="Head2">
    <w:name w:val="Head2"/>
    <w:autoRedefine/>
    <w:qFormat/>
    <w:rsid w:val="009E7971"/>
    <w:pPr>
      <w:spacing w:before="180" w:after="80"/>
      <w:ind w:left="400" w:hanging="400"/>
    </w:pPr>
    <w:rPr>
      <w:rFonts w:ascii="Linux Biolinum" w:eastAsia="Times New Roman" w:hAnsi="Linux Biolinum" w:cs="Times New Roman"/>
      <w:b/>
      <w:sz w:val="22"/>
      <w:lang w:val="en-US" w:eastAsia="en-US"/>
    </w:rPr>
  </w:style>
  <w:style w:type="paragraph" w:customStyle="1" w:styleId="Head3">
    <w:name w:val="Head3"/>
    <w:autoRedefine/>
    <w:qFormat/>
    <w:rsid w:val="005E73EF"/>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E73EF"/>
    <w:pPr>
      <w:spacing w:before="60" w:after="140"/>
      <w:ind w:firstLine="240"/>
    </w:pPr>
    <w:rPr>
      <w:rFonts w:ascii="Linux Biolinum" w:eastAsia="Times New Roman" w:hAnsi="Linux Biolinum" w:cs="Times New Roman"/>
      <w:i/>
      <w:sz w:val="24"/>
      <w:lang w:val="en-US" w:eastAsia="en-US"/>
    </w:rPr>
  </w:style>
  <w:style w:type="paragraph" w:customStyle="1" w:styleId="Head5">
    <w:name w:val="Head5"/>
    <w:autoRedefine/>
    <w:qFormat/>
    <w:rsid w:val="005E73EF"/>
    <w:pPr>
      <w:spacing w:before="120" w:after="120"/>
    </w:pPr>
    <w:rPr>
      <w:rFonts w:ascii="Linux Biolinum" w:eastAsia="Times New Roman" w:hAnsi="Linux Biolinum" w:cs="Times New Roman"/>
      <w:sz w:val="22"/>
      <w:lang w:val="en-US" w:eastAsia="en-US"/>
    </w:rPr>
  </w:style>
  <w:style w:type="paragraph" w:customStyle="1" w:styleId="History">
    <w:name w:val="History"/>
    <w:basedOn w:val="a0"/>
    <w:autoRedefine/>
    <w:qFormat/>
    <w:rsid w:val="005E73EF"/>
  </w:style>
  <w:style w:type="paragraph" w:customStyle="1" w:styleId="Titledocument">
    <w:name w:val="Title_document"/>
    <w:autoRedefine/>
    <w:qFormat/>
    <w:rsid w:val="005E73EF"/>
    <w:pPr>
      <w:spacing w:before="100" w:after="100"/>
      <w:jc w:val="center"/>
    </w:pPr>
    <w:rPr>
      <w:rFonts w:ascii="Linux Biolinum" w:eastAsia="Times New Roman" w:hAnsi="Linux Biolinum" w:cs="Times New Roman"/>
      <w:b/>
      <w:sz w:val="34"/>
      <w:lang w:val="en-US" w:eastAsia="en-US"/>
    </w:rPr>
  </w:style>
  <w:style w:type="paragraph" w:customStyle="1" w:styleId="programCodedisplay">
    <w:name w:val="programCode_display"/>
    <w:basedOn w:val="a0"/>
    <w:rsid w:val="005E73EF"/>
    <w:rPr>
      <w:rFonts w:ascii="Courier New" w:eastAsia="Arial Unicode MS" w:hAnsi="Courier New" w:cs="Times New Roman"/>
      <w:sz w:val="20"/>
      <w:szCs w:val="20"/>
    </w:rPr>
  </w:style>
  <w:style w:type="character" w:customStyle="1" w:styleId="Publisher">
    <w:name w:val="Publisher"/>
    <w:basedOn w:val="a1"/>
    <w:uiPriority w:val="1"/>
    <w:qFormat/>
    <w:rsid w:val="005E73EF"/>
    <w:rPr>
      <w:color w:val="auto"/>
      <w:bdr w:val="none" w:sz="0" w:space="0" w:color="auto"/>
      <w:shd w:val="clear" w:color="auto" w:fill="FFFF49"/>
    </w:rPr>
  </w:style>
  <w:style w:type="paragraph" w:styleId="af9">
    <w:name w:val="Quote"/>
    <w:basedOn w:val="a0"/>
    <w:next w:val="a0"/>
    <w:link w:val="afa"/>
    <w:uiPriority w:val="29"/>
    <w:qFormat/>
    <w:rsid w:val="00661B7D"/>
    <w:pPr>
      <w:ind w:left="720"/>
    </w:pPr>
    <w:rPr>
      <w:iCs/>
      <w:color w:val="000000" w:themeColor="text1"/>
    </w:rPr>
  </w:style>
  <w:style w:type="character" w:customStyle="1" w:styleId="afa">
    <w:name w:val="引用 字符"/>
    <w:basedOn w:val="a1"/>
    <w:link w:val="af9"/>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E73EF"/>
    <w:pPr>
      <w:jc w:val="right"/>
    </w:pPr>
    <w:rPr>
      <w:rFonts w:ascii="Linux Libertine" w:eastAsia="Times New Roman" w:hAnsi="Linux Libertine" w:cs="Times New Roman"/>
      <w:sz w:val="18"/>
      <w:lang w:val="en-US" w:eastAsia="en-US"/>
    </w:rPr>
  </w:style>
  <w:style w:type="character" w:customStyle="1" w:styleId="URL">
    <w:name w:val="URL"/>
    <w:basedOn w:val="a1"/>
    <w:uiPriority w:val="1"/>
    <w:qFormat/>
    <w:rsid w:val="005E73EF"/>
    <w:rPr>
      <w:color w:val="auto"/>
      <w:bdr w:val="none" w:sz="0" w:space="0" w:color="auto"/>
      <w:shd w:val="clear" w:color="auto" w:fill="FF3300"/>
    </w:rPr>
  </w:style>
  <w:style w:type="paragraph" w:customStyle="1" w:styleId="VersoLRH">
    <w:name w:val="Verso_(LRH)"/>
    <w:autoRedefine/>
    <w:qFormat/>
    <w:rsid w:val="005E73EF"/>
    <w:rPr>
      <w:rFonts w:ascii="Linux Libertine" w:eastAsia="Times New Roman" w:hAnsi="Linux Libertine" w:cs="Times New Roman"/>
      <w:sz w:val="14"/>
      <w:lang w:val="en-US" w:eastAsia="en-US"/>
    </w:rPr>
  </w:style>
  <w:style w:type="character" w:customStyle="1" w:styleId="Volume0">
    <w:name w:val="Volume"/>
    <w:basedOn w:val="a1"/>
    <w:uiPriority w:val="1"/>
    <w:qFormat/>
    <w:rsid w:val="005E73EF"/>
    <w:rPr>
      <w:color w:val="auto"/>
      <w:bdr w:val="none" w:sz="0" w:space="0" w:color="auto"/>
      <w:shd w:val="clear" w:color="auto" w:fill="FFCC66"/>
    </w:rPr>
  </w:style>
  <w:style w:type="character" w:customStyle="1" w:styleId="Pages">
    <w:name w:val="Pages"/>
    <w:basedOn w:val="a1"/>
    <w:uiPriority w:val="1"/>
    <w:qFormat/>
    <w:rsid w:val="005E73EF"/>
    <w:rPr>
      <w:color w:val="auto"/>
      <w:bdr w:val="none" w:sz="0" w:space="0" w:color="auto"/>
      <w:shd w:val="clear" w:color="auto" w:fill="D279FF"/>
    </w:rPr>
  </w:style>
  <w:style w:type="character" w:customStyle="1" w:styleId="Degree">
    <w:name w:val="Degree"/>
    <w:basedOn w:val="a1"/>
    <w:uiPriority w:val="1"/>
    <w:qFormat/>
    <w:rsid w:val="005E73EF"/>
    <w:rPr>
      <w:color w:val="auto"/>
      <w:bdr w:val="none" w:sz="0" w:space="0" w:color="auto"/>
      <w:shd w:val="clear" w:color="auto" w:fill="00C400"/>
    </w:rPr>
  </w:style>
  <w:style w:type="character" w:customStyle="1" w:styleId="Role">
    <w:name w:val="Role"/>
    <w:basedOn w:val="a1"/>
    <w:uiPriority w:val="1"/>
    <w:qFormat/>
    <w:rsid w:val="005E73EF"/>
    <w:rPr>
      <w:color w:val="92D050"/>
    </w:rPr>
  </w:style>
  <w:style w:type="paragraph" w:customStyle="1" w:styleId="AbsHead">
    <w:name w:val="AbsHead"/>
    <w:link w:val="AbsHeadChar"/>
    <w:autoRedefine/>
    <w:qFormat/>
    <w:rsid w:val="005E73EF"/>
    <w:pPr>
      <w:spacing w:before="120" w:after="80"/>
    </w:pPr>
    <w:rPr>
      <w:rFonts w:ascii="Linux Biolinum" w:eastAsiaTheme="minorHAnsi" w:hAnsi="Linux Biolinum" w:cstheme="minorBidi"/>
      <w:b/>
      <w:sz w:val="22"/>
      <w:szCs w:val="22"/>
      <w:lang w:val="fr-FR" w:eastAsia="en-US"/>
    </w:rPr>
  </w:style>
  <w:style w:type="character" w:customStyle="1" w:styleId="AbsHeadChar">
    <w:name w:val="AbsHead Char"/>
    <w:basedOn w:val="a1"/>
    <w:link w:val="AbsHead"/>
    <w:rsid w:val="005E73EF"/>
    <w:rPr>
      <w:rFonts w:ascii="Linux Biolinum" w:eastAsiaTheme="minorHAnsi" w:hAnsi="Linux Biolinum" w:cstheme="minorBidi"/>
      <w:b/>
      <w:sz w:val="22"/>
      <w:szCs w:val="22"/>
      <w:lang w:val="fr-FR" w:eastAsia="en-US"/>
    </w:rPr>
  </w:style>
  <w:style w:type="character" w:customStyle="1" w:styleId="AcceptedDate">
    <w:name w:val="AcceptedDate"/>
    <w:basedOn w:val="a1"/>
    <w:uiPriority w:val="1"/>
    <w:qFormat/>
    <w:rsid w:val="005E73EF"/>
    <w:rPr>
      <w:color w:val="FF0000"/>
    </w:rPr>
  </w:style>
  <w:style w:type="paragraph" w:customStyle="1" w:styleId="AckHead">
    <w:name w:val="AckHead"/>
    <w:link w:val="AckHeadChar"/>
    <w:autoRedefine/>
    <w:qFormat/>
    <w:rsid w:val="005E73EF"/>
    <w:pPr>
      <w:spacing w:before="120" w:after="40"/>
    </w:pPr>
    <w:rPr>
      <w:rFonts w:ascii="Linux Biolinum" w:eastAsiaTheme="minorHAnsi" w:hAnsi="Linux Biolinum" w:cstheme="minorBidi"/>
      <w:b/>
      <w:sz w:val="22"/>
      <w:szCs w:val="22"/>
      <w:lang w:val="en-US" w:eastAsia="en-US"/>
    </w:rPr>
  </w:style>
  <w:style w:type="character" w:customStyle="1" w:styleId="AckHeadChar">
    <w:name w:val="AckHead Char"/>
    <w:basedOn w:val="a1"/>
    <w:link w:val="AckHead"/>
    <w:rsid w:val="005E73EF"/>
    <w:rPr>
      <w:rFonts w:ascii="Linux Biolinum" w:eastAsiaTheme="minorHAnsi" w:hAnsi="Linux Biolinum" w:cstheme="minorBidi"/>
      <w:b/>
      <w:sz w:val="22"/>
      <w:szCs w:val="22"/>
      <w:lang w:val="en-US" w:eastAsia="en-US"/>
    </w:rPr>
  </w:style>
  <w:style w:type="paragraph" w:customStyle="1" w:styleId="AckPara">
    <w:name w:val="AckPara"/>
    <w:autoRedefine/>
    <w:qFormat/>
    <w:rsid w:val="005E73EF"/>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a1"/>
    <w:link w:val="Appendix"/>
    <w:rsid w:val="005E73EF"/>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E73EF"/>
    <w:pPr>
      <w:spacing w:before="140" w:after="40"/>
    </w:pPr>
    <w:rPr>
      <w:rFonts w:ascii="Linux Biolinum" w:eastAsia="Times New Roman" w:hAnsi="Linux Biolinum" w:cs="Times New Roman"/>
      <w:b/>
      <w:sz w:val="22"/>
      <w:lang w:val="en-US" w:eastAsia="en-US"/>
    </w:rPr>
  </w:style>
  <w:style w:type="paragraph" w:customStyle="1" w:styleId="AppendixH2">
    <w:name w:val="AppendixH2"/>
    <w:qFormat/>
    <w:rsid w:val="005E73EF"/>
    <w:pPr>
      <w:autoSpaceDE w:val="0"/>
      <w:autoSpaceDN w:val="0"/>
      <w:adjustRightInd w:val="0"/>
      <w:spacing w:before="60" w:after="40"/>
    </w:pPr>
    <w:rPr>
      <w:rFonts w:ascii="Linux Biolinum" w:eastAsiaTheme="minorHAnsi" w:hAnsi="Linux Biolinum" w:cs="Courier New"/>
      <w:b/>
      <w:sz w:val="22"/>
      <w:szCs w:val="24"/>
      <w:lang w:val="en-US" w:eastAsia="en-US"/>
    </w:rPr>
  </w:style>
  <w:style w:type="paragraph" w:customStyle="1" w:styleId="AppendixH3">
    <w:name w:val="AppendixH3"/>
    <w:qFormat/>
    <w:rsid w:val="005E73EF"/>
    <w:pPr>
      <w:autoSpaceDE w:val="0"/>
      <w:autoSpaceDN w:val="0"/>
      <w:adjustRightInd w:val="0"/>
      <w:spacing w:before="60" w:after="140"/>
      <w:ind w:left="240"/>
    </w:pPr>
    <w:rPr>
      <w:rFonts w:ascii="Linux Biolinum" w:eastAsiaTheme="minorHAnsi" w:hAnsi="Linux Biolinum" w:cs="Courier New"/>
      <w:i/>
      <w:sz w:val="18"/>
      <w:szCs w:val="24"/>
      <w:lang w:val="en-US" w:eastAsia="en-US"/>
    </w:rPr>
  </w:style>
  <w:style w:type="character" w:customStyle="1" w:styleId="ArticleTitle">
    <w:name w:val="ArticleTitle"/>
    <w:basedOn w:val="a1"/>
    <w:uiPriority w:val="1"/>
    <w:qFormat/>
    <w:rsid w:val="005E73EF"/>
    <w:rPr>
      <w:color w:val="auto"/>
      <w:bdr w:val="none" w:sz="0" w:space="0" w:color="auto"/>
      <w:shd w:val="clear" w:color="auto" w:fill="CCCCFF"/>
    </w:rPr>
  </w:style>
  <w:style w:type="paragraph" w:customStyle="1" w:styleId="AuthNotes">
    <w:name w:val="AuthNotes"/>
    <w:qFormat/>
    <w:rsid w:val="005E73EF"/>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a1"/>
    <w:uiPriority w:val="1"/>
    <w:qFormat/>
    <w:rsid w:val="005E73EF"/>
    <w:rPr>
      <w:color w:val="8064A2" w:themeColor="accent4"/>
    </w:rPr>
  </w:style>
  <w:style w:type="paragraph" w:customStyle="1" w:styleId="Authors">
    <w:name w:val="Authors"/>
    <w:link w:val="AuthorsChar"/>
    <w:autoRedefine/>
    <w:qFormat/>
    <w:rsid w:val="00737FF0"/>
    <w:pPr>
      <w:spacing w:before="180" w:after="60"/>
      <w:jc w:val="center"/>
    </w:pPr>
    <w:rPr>
      <w:rFonts w:ascii="Linux Libertine" w:eastAsiaTheme="minorHAnsi" w:hAnsi="Linux Libertine" w:cstheme="minorBidi"/>
      <w:sz w:val="18"/>
      <w:szCs w:val="22"/>
      <w:lang w:val="en-US" w:eastAsia="en-US"/>
    </w:rPr>
  </w:style>
  <w:style w:type="character" w:customStyle="1" w:styleId="AuthorsChar">
    <w:name w:val="Authors Char"/>
    <w:basedOn w:val="a1"/>
    <w:link w:val="Authors"/>
    <w:rsid w:val="00737FF0"/>
    <w:rPr>
      <w:rFonts w:ascii="Linux Libertine" w:eastAsiaTheme="minorHAnsi" w:hAnsi="Linux Libertine" w:cstheme="minorBidi"/>
      <w:sz w:val="18"/>
      <w:szCs w:val="22"/>
      <w:lang w:val="en-US" w:eastAsia="en-US"/>
    </w:rPr>
  </w:style>
  <w:style w:type="character" w:customStyle="1" w:styleId="BookTitle">
    <w:name w:val="BookTitle"/>
    <w:basedOn w:val="a1"/>
    <w:uiPriority w:val="1"/>
    <w:qFormat/>
    <w:rsid w:val="005E73EF"/>
    <w:rPr>
      <w:color w:val="auto"/>
      <w:bdr w:val="none" w:sz="0" w:space="0" w:color="auto"/>
      <w:shd w:val="clear" w:color="auto" w:fill="FFD9B3"/>
    </w:rPr>
  </w:style>
  <w:style w:type="paragraph" w:customStyle="1" w:styleId="BoxText">
    <w:name w:val="BoxText"/>
    <w:qFormat/>
    <w:rsid w:val="005E73EF"/>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a0"/>
    <w:qFormat/>
    <w:rsid w:val="005E73EF"/>
    <w:rPr>
      <w:rFonts w:asciiTheme="majorHAnsi" w:hAnsiTheme="majorHAnsi" w:cs="Times New Roman"/>
      <w:sz w:val="24"/>
    </w:rPr>
  </w:style>
  <w:style w:type="character" w:customStyle="1" w:styleId="City">
    <w:name w:val="City"/>
    <w:basedOn w:val="a1"/>
    <w:uiPriority w:val="1"/>
    <w:qFormat/>
    <w:rsid w:val="005E73EF"/>
    <w:rPr>
      <w:color w:val="auto"/>
      <w:bdr w:val="none" w:sz="0" w:space="0" w:color="auto"/>
      <w:shd w:val="clear" w:color="auto" w:fill="66FFFF"/>
    </w:rPr>
  </w:style>
  <w:style w:type="character" w:customStyle="1" w:styleId="Collab">
    <w:name w:val="Collab"/>
    <w:basedOn w:val="a1"/>
    <w:uiPriority w:val="1"/>
    <w:qFormat/>
    <w:rsid w:val="005E73EF"/>
    <w:rPr>
      <w:color w:val="auto"/>
      <w:bdr w:val="none" w:sz="0" w:space="0" w:color="auto"/>
      <w:shd w:val="clear" w:color="auto" w:fill="5F5F5F"/>
    </w:rPr>
  </w:style>
  <w:style w:type="character" w:customStyle="1" w:styleId="ConfDate">
    <w:name w:val="ConfDate"/>
    <w:basedOn w:val="a1"/>
    <w:uiPriority w:val="1"/>
    <w:rsid w:val="005E73EF"/>
    <w:rPr>
      <w:rFonts w:ascii="Times New Roman" w:hAnsi="Times New Roman"/>
      <w:color w:val="FF0066"/>
      <w:sz w:val="20"/>
    </w:rPr>
  </w:style>
  <w:style w:type="character" w:customStyle="1" w:styleId="ConfLoc">
    <w:name w:val="ConfLoc"/>
    <w:basedOn w:val="a1"/>
    <w:uiPriority w:val="1"/>
    <w:rsid w:val="005E73EF"/>
    <w:rPr>
      <w:color w:val="003300"/>
      <w:bdr w:val="none" w:sz="0" w:space="0" w:color="auto"/>
      <w:shd w:val="clear" w:color="auto" w:fill="9999FF"/>
    </w:rPr>
  </w:style>
  <w:style w:type="character" w:customStyle="1" w:styleId="ConfName">
    <w:name w:val="ConfName"/>
    <w:basedOn w:val="a1"/>
    <w:uiPriority w:val="1"/>
    <w:qFormat/>
    <w:rsid w:val="005E73EF"/>
    <w:rPr>
      <w:color w:val="15BDBD"/>
    </w:rPr>
  </w:style>
  <w:style w:type="paragraph" w:customStyle="1" w:styleId="Correspondence">
    <w:name w:val="Correspondence"/>
    <w:basedOn w:val="a0"/>
    <w:link w:val="CorrespondenceChar"/>
    <w:autoRedefine/>
    <w:qFormat/>
    <w:rsid w:val="005E73EF"/>
    <w:rPr>
      <w:color w:val="215868" w:themeColor="accent5" w:themeShade="80"/>
    </w:rPr>
  </w:style>
  <w:style w:type="character" w:customStyle="1" w:styleId="CorrespondenceChar">
    <w:name w:val="Correspondence Char"/>
    <w:basedOn w:val="a1"/>
    <w:link w:val="Correspondence"/>
    <w:rsid w:val="005E73EF"/>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a1"/>
    <w:uiPriority w:val="1"/>
    <w:qFormat/>
    <w:rsid w:val="005E73EF"/>
    <w:rPr>
      <w:color w:val="auto"/>
      <w:bdr w:val="none" w:sz="0" w:space="0" w:color="auto"/>
      <w:shd w:val="clear" w:color="auto" w:fill="00A5E0"/>
    </w:rPr>
  </w:style>
  <w:style w:type="paragraph" w:customStyle="1" w:styleId="DefItem">
    <w:name w:val="DefItem"/>
    <w:basedOn w:val="a0"/>
    <w:autoRedefine/>
    <w:qFormat/>
    <w:rsid w:val="005E73EF"/>
    <w:pPr>
      <w:spacing w:after="80"/>
      <w:ind w:left="720"/>
    </w:pPr>
    <w:rPr>
      <w:color w:val="632423" w:themeColor="accent2" w:themeShade="80"/>
    </w:rPr>
  </w:style>
  <w:style w:type="paragraph" w:customStyle="1" w:styleId="DisplayFormula">
    <w:name w:val="DisplayFormula"/>
    <w:link w:val="DisplayFormulaChar"/>
    <w:qFormat/>
    <w:rsid w:val="005E73EF"/>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a1"/>
    <w:link w:val="DisplayFormula"/>
    <w:rsid w:val="005E73EF"/>
    <w:rPr>
      <w:rFonts w:ascii="Linux Libertine" w:eastAsiaTheme="minorHAnsi" w:hAnsi="Linux Libertine" w:cstheme="minorBidi"/>
      <w:sz w:val="18"/>
      <w:szCs w:val="22"/>
      <w:lang w:val="en-US" w:eastAsia="en-US"/>
    </w:rPr>
  </w:style>
  <w:style w:type="character" w:customStyle="1" w:styleId="EdFirstName">
    <w:name w:val="EdFirstName"/>
    <w:basedOn w:val="a1"/>
    <w:uiPriority w:val="1"/>
    <w:qFormat/>
    <w:rsid w:val="005E73EF"/>
    <w:rPr>
      <w:color w:val="auto"/>
      <w:bdr w:val="none" w:sz="0" w:space="0" w:color="auto"/>
      <w:shd w:val="clear" w:color="auto" w:fill="FFD1E8"/>
    </w:rPr>
  </w:style>
  <w:style w:type="character" w:customStyle="1" w:styleId="Edition">
    <w:name w:val="Edition"/>
    <w:basedOn w:val="a1"/>
    <w:uiPriority w:val="1"/>
    <w:qFormat/>
    <w:rsid w:val="005E73EF"/>
    <w:rPr>
      <w:color w:val="auto"/>
      <w:bdr w:val="none" w:sz="0" w:space="0" w:color="auto"/>
      <w:shd w:val="clear" w:color="auto" w:fill="9999FF"/>
    </w:rPr>
  </w:style>
  <w:style w:type="character" w:customStyle="1" w:styleId="EdSurname">
    <w:name w:val="EdSurname"/>
    <w:basedOn w:val="a1"/>
    <w:uiPriority w:val="1"/>
    <w:qFormat/>
    <w:rsid w:val="005E73EF"/>
    <w:rPr>
      <w:color w:val="auto"/>
      <w:bdr w:val="none" w:sz="0" w:space="0" w:color="auto"/>
      <w:shd w:val="clear" w:color="auto" w:fill="FF95CA"/>
    </w:rPr>
  </w:style>
  <w:style w:type="character" w:customStyle="1" w:styleId="Email">
    <w:name w:val="Email"/>
    <w:basedOn w:val="a1"/>
    <w:uiPriority w:val="1"/>
    <w:qFormat/>
    <w:rsid w:val="005E73EF"/>
    <w:rPr>
      <w:color w:val="0808B8"/>
    </w:rPr>
  </w:style>
  <w:style w:type="character" w:customStyle="1" w:styleId="Fax">
    <w:name w:val="Fax"/>
    <w:basedOn w:val="a1"/>
    <w:uiPriority w:val="1"/>
    <w:qFormat/>
    <w:rsid w:val="005E73EF"/>
    <w:rPr>
      <w:color w:val="C00000"/>
    </w:rPr>
  </w:style>
  <w:style w:type="paragraph" w:customStyle="1" w:styleId="FigNote">
    <w:name w:val="FigNote"/>
    <w:basedOn w:val="TableFootnote"/>
    <w:qFormat/>
    <w:rsid w:val="005E73EF"/>
  </w:style>
  <w:style w:type="paragraph" w:customStyle="1" w:styleId="FigureCaption">
    <w:name w:val="FigureCaption"/>
    <w:link w:val="FigureCaptionChar"/>
    <w:autoRedefine/>
    <w:qFormat/>
    <w:rsid w:val="006D3A33"/>
    <w:pPr>
      <w:jc w:val="center"/>
    </w:pPr>
    <w:rPr>
      <w:rFonts w:ascii="Linux Libertine" w:eastAsiaTheme="minorHAnsi" w:hAnsi="Linux Libertine" w:cstheme="minorBidi"/>
      <w:sz w:val="18"/>
      <w:szCs w:val="22"/>
      <w:lang w:val="en-US" w:eastAsia="en-US"/>
      <w14:ligatures w14:val="standard"/>
    </w:rPr>
  </w:style>
  <w:style w:type="character" w:customStyle="1" w:styleId="FigureCaptionChar">
    <w:name w:val="FigureCaption Char"/>
    <w:basedOn w:val="a1"/>
    <w:link w:val="FigureCaption"/>
    <w:rsid w:val="006D3A33"/>
    <w:rPr>
      <w:rFonts w:ascii="Linux Libertine" w:eastAsiaTheme="minorHAnsi" w:hAnsi="Linux Libertine" w:cstheme="minorBidi"/>
      <w:sz w:val="18"/>
      <w:szCs w:val="22"/>
      <w:lang w:val="en-US" w:eastAsia="en-US"/>
      <w14:ligatures w14:val="standard"/>
    </w:rPr>
  </w:style>
  <w:style w:type="character" w:customStyle="1" w:styleId="FirstName">
    <w:name w:val="FirstName"/>
    <w:basedOn w:val="a1"/>
    <w:uiPriority w:val="1"/>
    <w:qFormat/>
    <w:rsid w:val="005E73EF"/>
    <w:rPr>
      <w:color w:val="auto"/>
      <w:bdr w:val="none" w:sz="0" w:space="0" w:color="auto"/>
      <w:shd w:val="clear" w:color="auto" w:fill="DDDDDD"/>
    </w:rPr>
  </w:style>
  <w:style w:type="character" w:customStyle="1" w:styleId="focus">
    <w:name w:val="focus"/>
    <w:basedOn w:val="a1"/>
    <w:rsid w:val="005E73EF"/>
  </w:style>
  <w:style w:type="character" w:customStyle="1" w:styleId="FundAgency">
    <w:name w:val="FundAgency"/>
    <w:basedOn w:val="a1"/>
    <w:uiPriority w:val="1"/>
    <w:qFormat/>
    <w:rsid w:val="00661B7D"/>
    <w:rPr>
      <w:color w:val="666699"/>
    </w:rPr>
  </w:style>
  <w:style w:type="character" w:customStyle="1" w:styleId="FundNumber">
    <w:name w:val="FundNumber"/>
    <w:basedOn w:val="a1"/>
    <w:uiPriority w:val="1"/>
    <w:qFormat/>
    <w:rsid w:val="00661B7D"/>
    <w:rPr>
      <w:color w:val="9900FF"/>
    </w:rPr>
  </w:style>
  <w:style w:type="paragraph" w:customStyle="1" w:styleId="GlossaryHead">
    <w:name w:val="GlossaryHead"/>
    <w:basedOn w:val="Head1"/>
    <w:qFormat/>
    <w:rsid w:val="005E73EF"/>
    <w:rPr>
      <w:rFonts w:asciiTheme="majorHAnsi" w:hAnsiTheme="majorHAnsi"/>
      <w:color w:val="943634" w:themeColor="accent2" w:themeShade="BF"/>
      <w:sz w:val="28"/>
    </w:rPr>
  </w:style>
  <w:style w:type="character" w:customStyle="1" w:styleId="Issue">
    <w:name w:val="Issue"/>
    <w:basedOn w:val="a1"/>
    <w:uiPriority w:val="1"/>
    <w:qFormat/>
    <w:rsid w:val="005E73EF"/>
    <w:rPr>
      <w:color w:val="auto"/>
      <w:bdr w:val="none" w:sz="0" w:space="0" w:color="auto"/>
      <w:shd w:val="clear" w:color="auto" w:fill="C8BE84"/>
    </w:rPr>
  </w:style>
  <w:style w:type="character" w:customStyle="1" w:styleId="JournalTitle">
    <w:name w:val="JournalTitle"/>
    <w:basedOn w:val="a1"/>
    <w:uiPriority w:val="1"/>
    <w:qFormat/>
    <w:rsid w:val="005E73EF"/>
    <w:rPr>
      <w:color w:val="auto"/>
      <w:bdr w:val="none" w:sz="0" w:space="0" w:color="auto"/>
      <w:shd w:val="clear" w:color="auto" w:fill="CCFF99"/>
    </w:rPr>
  </w:style>
  <w:style w:type="paragraph" w:customStyle="1" w:styleId="KeyWordHead">
    <w:name w:val="KeyWordHead"/>
    <w:autoRedefine/>
    <w:qFormat/>
    <w:rsid w:val="005E73EF"/>
    <w:pPr>
      <w:spacing w:before="200" w:after="20"/>
    </w:pPr>
    <w:rPr>
      <w:rFonts w:ascii="Linux Biolinum" w:eastAsiaTheme="minorHAnsi" w:hAnsi="Linux Biolinum" w:cstheme="minorBidi"/>
      <w:b/>
      <w:sz w:val="22"/>
      <w:szCs w:val="22"/>
      <w:lang w:val="en-US" w:eastAsia="en-US"/>
    </w:rPr>
  </w:style>
  <w:style w:type="paragraph" w:customStyle="1" w:styleId="KeyWords">
    <w:name w:val="KeyWords"/>
    <w:basedOn w:val="a0"/>
    <w:qFormat/>
    <w:rsid w:val="005E73EF"/>
    <w:pPr>
      <w:spacing w:before="60" w:after="60"/>
    </w:pPr>
  </w:style>
  <w:style w:type="character" w:customStyle="1" w:styleId="Label">
    <w:name w:val="Label"/>
    <w:basedOn w:val="a1"/>
    <w:uiPriority w:val="1"/>
    <w:qFormat/>
    <w:rsid w:val="005E73EF"/>
    <w:rPr>
      <w:b w:val="0"/>
      <w:color w:val="0070C0"/>
    </w:rPr>
  </w:style>
  <w:style w:type="character" w:customStyle="1" w:styleId="MiscDate">
    <w:name w:val="MiscDate"/>
    <w:basedOn w:val="a1"/>
    <w:uiPriority w:val="1"/>
    <w:qFormat/>
    <w:rsid w:val="005E73EF"/>
    <w:rPr>
      <w:color w:val="7030A0"/>
    </w:rPr>
  </w:style>
  <w:style w:type="character" w:customStyle="1" w:styleId="name-alternative">
    <w:name w:val="name-alternative"/>
    <w:basedOn w:val="a1"/>
    <w:uiPriority w:val="1"/>
    <w:qFormat/>
    <w:rsid w:val="005E73EF"/>
    <w:rPr>
      <w:color w:val="0D0D0D" w:themeColor="text1" w:themeTint="F2"/>
    </w:rPr>
  </w:style>
  <w:style w:type="paragraph" w:customStyle="1" w:styleId="NomenclatureHead">
    <w:name w:val="NomenclatureHead"/>
    <w:basedOn w:val="a0"/>
    <w:qFormat/>
    <w:rsid w:val="005E73EF"/>
    <w:rPr>
      <w:rFonts w:asciiTheme="majorHAnsi" w:hAnsiTheme="majorHAnsi"/>
      <w:color w:val="943634" w:themeColor="accent2" w:themeShade="BF"/>
      <w:sz w:val="28"/>
    </w:rPr>
  </w:style>
  <w:style w:type="character" w:customStyle="1" w:styleId="OrgDiv">
    <w:name w:val="OrgDiv"/>
    <w:basedOn w:val="a1"/>
    <w:uiPriority w:val="1"/>
    <w:qFormat/>
    <w:rsid w:val="005E73EF"/>
    <w:rPr>
      <w:color w:val="548DD4" w:themeColor="text2" w:themeTint="99"/>
    </w:rPr>
  </w:style>
  <w:style w:type="character" w:customStyle="1" w:styleId="OrgName">
    <w:name w:val="OrgName"/>
    <w:basedOn w:val="a1"/>
    <w:uiPriority w:val="1"/>
    <w:qFormat/>
    <w:rsid w:val="005E73EF"/>
    <w:rPr>
      <w:color w:val="17365D" w:themeColor="text2" w:themeShade="BF"/>
    </w:rPr>
  </w:style>
  <w:style w:type="paragraph" w:customStyle="1" w:styleId="Para">
    <w:name w:val="Para"/>
    <w:autoRedefine/>
    <w:qFormat/>
    <w:rsid w:val="00B90986"/>
    <w:pPr>
      <w:spacing w:line="264" w:lineRule="auto"/>
      <w:ind w:firstLine="180"/>
      <w:jc w:val="both"/>
    </w:pPr>
    <w:rPr>
      <w:rFonts w:ascii="Linux Libertine" w:eastAsiaTheme="minorHAnsi" w:hAnsi="Linux Libertine" w:cstheme="minorBidi"/>
      <w:sz w:val="18"/>
      <w:szCs w:val="18"/>
      <w:lang w:val="en-US" w:eastAsia="zh-CN"/>
    </w:rPr>
  </w:style>
  <w:style w:type="character" w:customStyle="1" w:styleId="PatentNum">
    <w:name w:val="PatentNum"/>
    <w:basedOn w:val="a1"/>
    <w:uiPriority w:val="1"/>
    <w:qFormat/>
    <w:rsid w:val="005E73EF"/>
    <w:rPr>
      <w:color w:val="0000FF"/>
    </w:rPr>
  </w:style>
  <w:style w:type="character" w:customStyle="1" w:styleId="Phone">
    <w:name w:val="Phone"/>
    <w:basedOn w:val="a1"/>
    <w:uiPriority w:val="1"/>
    <w:qFormat/>
    <w:rsid w:val="005E73EF"/>
    <w:rPr>
      <w:color w:val="A0502C"/>
    </w:rPr>
  </w:style>
  <w:style w:type="character" w:customStyle="1" w:styleId="PinCode">
    <w:name w:val="PinCode"/>
    <w:basedOn w:val="a1"/>
    <w:uiPriority w:val="1"/>
    <w:qFormat/>
    <w:rsid w:val="005E73EF"/>
    <w:rPr>
      <w:color w:val="808000"/>
    </w:rPr>
  </w:style>
  <w:style w:type="character" w:styleId="afb">
    <w:name w:val="Placeholder Text"/>
    <w:basedOn w:val="a1"/>
    <w:uiPriority w:val="99"/>
    <w:semiHidden/>
    <w:rsid w:val="005E73EF"/>
    <w:rPr>
      <w:color w:val="808080"/>
    </w:rPr>
  </w:style>
  <w:style w:type="paragraph" w:customStyle="1" w:styleId="Poem">
    <w:name w:val="Poem"/>
    <w:basedOn w:val="a0"/>
    <w:qFormat/>
    <w:rsid w:val="005E73EF"/>
    <w:pPr>
      <w:ind w:left="1440"/>
    </w:pPr>
    <w:rPr>
      <w:color w:val="4F6228" w:themeColor="accent3" w:themeShade="80"/>
    </w:rPr>
  </w:style>
  <w:style w:type="paragraph" w:customStyle="1" w:styleId="PoemSource">
    <w:name w:val="PoemSource"/>
    <w:basedOn w:val="a0"/>
    <w:qFormat/>
    <w:rsid w:val="005E73EF"/>
    <w:pPr>
      <w:jc w:val="right"/>
    </w:pPr>
    <w:rPr>
      <w:color w:val="4F6228" w:themeColor="accent3" w:themeShade="80"/>
    </w:rPr>
  </w:style>
  <w:style w:type="character" w:customStyle="1" w:styleId="Prefix">
    <w:name w:val="Prefix"/>
    <w:basedOn w:val="a1"/>
    <w:uiPriority w:val="1"/>
    <w:qFormat/>
    <w:rsid w:val="005E73EF"/>
    <w:rPr>
      <w:color w:val="auto"/>
      <w:bdr w:val="none" w:sz="0" w:space="0" w:color="auto"/>
      <w:shd w:val="clear" w:color="auto" w:fill="FF8633"/>
    </w:rPr>
  </w:style>
  <w:style w:type="paragraph" w:customStyle="1" w:styleId="Source0">
    <w:name w:val="Source"/>
    <w:basedOn w:val="a0"/>
    <w:qFormat/>
    <w:rsid w:val="005E73EF"/>
    <w:pPr>
      <w:spacing w:after="200" w:line="276" w:lineRule="auto"/>
      <w:ind w:left="720"/>
      <w:jc w:val="right"/>
    </w:pPr>
  </w:style>
  <w:style w:type="character" w:customStyle="1" w:styleId="ReceivedDate">
    <w:name w:val="ReceivedDate"/>
    <w:basedOn w:val="a1"/>
    <w:uiPriority w:val="1"/>
    <w:qFormat/>
    <w:rsid w:val="005E73EF"/>
    <w:rPr>
      <w:color w:val="00B050"/>
    </w:rPr>
  </w:style>
  <w:style w:type="paragraph" w:customStyle="1" w:styleId="ReferenceHead">
    <w:name w:val="ReferenceHead"/>
    <w:autoRedefine/>
    <w:qFormat/>
    <w:rsid w:val="005E73EF"/>
    <w:pPr>
      <w:spacing w:before="200" w:after="40"/>
    </w:pPr>
    <w:rPr>
      <w:rFonts w:ascii="Linux Biolinum" w:eastAsiaTheme="minorHAnsi" w:hAnsi="Linux Biolinum" w:cstheme="minorBidi"/>
      <w:b/>
      <w:sz w:val="22"/>
      <w:szCs w:val="22"/>
      <w:lang w:val="en-US" w:eastAsia="en-US"/>
    </w:rPr>
  </w:style>
  <w:style w:type="character" w:customStyle="1" w:styleId="RefMisc">
    <w:name w:val="RefMisc"/>
    <w:basedOn w:val="a1"/>
    <w:uiPriority w:val="1"/>
    <w:qFormat/>
    <w:rsid w:val="005E73EF"/>
    <w:rPr>
      <w:color w:val="auto"/>
      <w:bdr w:val="none" w:sz="0" w:space="0" w:color="auto"/>
      <w:shd w:val="clear" w:color="auto" w:fill="FF9933"/>
    </w:rPr>
  </w:style>
  <w:style w:type="character" w:customStyle="1" w:styleId="RevisedDate">
    <w:name w:val="RevisedDate"/>
    <w:basedOn w:val="a1"/>
    <w:uiPriority w:val="1"/>
    <w:qFormat/>
    <w:rsid w:val="005E73EF"/>
    <w:rPr>
      <w:color w:val="0070C0"/>
    </w:rPr>
  </w:style>
  <w:style w:type="paragraph" w:customStyle="1" w:styleId="SignatureAff">
    <w:name w:val="SignatureAff"/>
    <w:basedOn w:val="a0"/>
    <w:qFormat/>
    <w:rsid w:val="005E73EF"/>
    <w:pPr>
      <w:jc w:val="right"/>
    </w:pPr>
  </w:style>
  <w:style w:type="paragraph" w:customStyle="1" w:styleId="SignatureBlock">
    <w:name w:val="SignatureBlock"/>
    <w:basedOn w:val="a0"/>
    <w:qFormat/>
    <w:rsid w:val="005E73EF"/>
    <w:pPr>
      <w:jc w:val="right"/>
    </w:pPr>
    <w:rPr>
      <w:bdr w:val="dotted" w:sz="4" w:space="0" w:color="auto"/>
    </w:rPr>
  </w:style>
  <w:style w:type="character" w:customStyle="1" w:styleId="State">
    <w:name w:val="State"/>
    <w:basedOn w:val="a1"/>
    <w:uiPriority w:val="1"/>
    <w:qFormat/>
    <w:rsid w:val="005E73EF"/>
    <w:rPr>
      <w:color w:val="A70B38"/>
    </w:rPr>
  </w:style>
  <w:style w:type="paragraph" w:customStyle="1" w:styleId="StatementItalic">
    <w:name w:val="StatementItalic"/>
    <w:basedOn w:val="a0"/>
    <w:autoRedefine/>
    <w:qFormat/>
    <w:rsid w:val="005E73EF"/>
    <w:pPr>
      <w:ind w:left="720"/>
    </w:pPr>
    <w:rPr>
      <w:i/>
      <w:sz w:val="20"/>
    </w:rPr>
  </w:style>
  <w:style w:type="paragraph" w:customStyle="1" w:styleId="Statements">
    <w:name w:val="Statements"/>
    <w:basedOn w:val="a0"/>
    <w:qFormat/>
    <w:rsid w:val="005E73EF"/>
    <w:pPr>
      <w:ind w:firstLine="240"/>
    </w:pPr>
    <w:rPr>
      <w:sz w:val="20"/>
    </w:rPr>
  </w:style>
  <w:style w:type="character" w:customStyle="1" w:styleId="Street">
    <w:name w:val="Street"/>
    <w:basedOn w:val="a1"/>
    <w:uiPriority w:val="1"/>
    <w:qFormat/>
    <w:rsid w:val="005E73EF"/>
    <w:rPr>
      <w:color w:val="auto"/>
      <w:bdr w:val="none" w:sz="0" w:space="0" w:color="auto"/>
      <w:shd w:val="clear" w:color="auto" w:fill="00CC99"/>
    </w:rPr>
  </w:style>
  <w:style w:type="character" w:customStyle="1" w:styleId="Suffix">
    <w:name w:val="Suffix"/>
    <w:basedOn w:val="a1"/>
    <w:uiPriority w:val="1"/>
    <w:qFormat/>
    <w:rsid w:val="005E73EF"/>
    <w:rPr>
      <w:color w:val="auto"/>
      <w:bdr w:val="none" w:sz="0" w:space="0" w:color="auto"/>
      <w:shd w:val="clear" w:color="auto" w:fill="FFA86D"/>
    </w:rPr>
  </w:style>
  <w:style w:type="character" w:customStyle="1" w:styleId="Surname">
    <w:name w:val="Surname"/>
    <w:basedOn w:val="a1"/>
    <w:uiPriority w:val="1"/>
    <w:qFormat/>
    <w:rsid w:val="005E73EF"/>
    <w:rPr>
      <w:color w:val="auto"/>
      <w:bdr w:val="none" w:sz="0" w:space="0" w:color="auto"/>
      <w:shd w:val="clear" w:color="auto" w:fill="BCBCBC"/>
    </w:rPr>
  </w:style>
  <w:style w:type="paragraph" w:customStyle="1" w:styleId="TableCaption">
    <w:name w:val="TableCaption"/>
    <w:link w:val="TableCaptionChar"/>
    <w:autoRedefine/>
    <w:qFormat/>
    <w:rsid w:val="008949BE"/>
    <w:pPr>
      <w:contextualSpacing/>
      <w:jc w:val="center"/>
    </w:pPr>
    <w:rPr>
      <w:rFonts w:ascii="Linux Libertine" w:eastAsiaTheme="minorHAnsi" w:hAnsi="Linux Libertine" w:cstheme="minorBidi"/>
      <w:b/>
      <w:sz w:val="18"/>
      <w:szCs w:val="22"/>
      <w:lang w:val="en-US" w:eastAsia="en-US"/>
      <w14:ligatures w14:val="standard"/>
    </w:rPr>
  </w:style>
  <w:style w:type="character" w:customStyle="1" w:styleId="TableCaptionChar">
    <w:name w:val="TableCaption Char"/>
    <w:basedOn w:val="a1"/>
    <w:link w:val="TableCaption"/>
    <w:rsid w:val="005F7C95"/>
    <w:rPr>
      <w:rFonts w:ascii="Linux Libertine" w:eastAsiaTheme="minorHAnsi" w:hAnsi="Linux Libertine" w:cstheme="minorBidi"/>
      <w:b/>
      <w:sz w:val="18"/>
      <w:szCs w:val="22"/>
      <w:lang w:val="en-US" w:eastAsia="en-US"/>
      <w14:ligatures w14:val="standard"/>
    </w:rPr>
  </w:style>
  <w:style w:type="paragraph" w:customStyle="1" w:styleId="TableFootnote">
    <w:name w:val="TableFootnote"/>
    <w:basedOn w:val="a0"/>
    <w:link w:val="TableFootnoteChar"/>
    <w:qFormat/>
    <w:rsid w:val="005E73EF"/>
  </w:style>
  <w:style w:type="character" w:customStyle="1" w:styleId="TableFootnoteChar">
    <w:name w:val="TableFootnote Char"/>
    <w:basedOn w:val="a1"/>
    <w:link w:val="TableFootnote"/>
    <w:rsid w:val="005E73EF"/>
    <w:rPr>
      <w:rFonts w:ascii="Linux Libertine" w:eastAsiaTheme="minorHAnsi" w:hAnsi="Linux Libertine" w:cstheme="minorBidi"/>
      <w:sz w:val="18"/>
      <w:szCs w:val="22"/>
      <w:lang w:val="en-US" w:eastAsia="en-US"/>
    </w:rPr>
  </w:style>
  <w:style w:type="paragraph" w:customStyle="1" w:styleId="TitleNote">
    <w:name w:val="TitleNote"/>
    <w:basedOn w:val="AuthNotes"/>
    <w:qFormat/>
    <w:rsid w:val="005E73EF"/>
    <w:rPr>
      <w:sz w:val="20"/>
    </w:rPr>
  </w:style>
  <w:style w:type="paragraph" w:customStyle="1" w:styleId="TransAbstract">
    <w:name w:val="TransAbstract"/>
    <w:basedOn w:val="Abstract"/>
    <w:qFormat/>
    <w:rsid w:val="005E73EF"/>
    <w:pPr>
      <w:spacing w:after="210"/>
    </w:pPr>
  </w:style>
  <w:style w:type="character" w:customStyle="1" w:styleId="TransTitle">
    <w:name w:val="TransTitle"/>
    <w:basedOn w:val="a1"/>
    <w:uiPriority w:val="1"/>
    <w:qFormat/>
    <w:rsid w:val="005E73EF"/>
    <w:rPr>
      <w:color w:val="E36C0A" w:themeColor="accent6" w:themeShade="BF"/>
    </w:rPr>
  </w:style>
  <w:style w:type="character" w:customStyle="1" w:styleId="Year">
    <w:name w:val="Year"/>
    <w:basedOn w:val="a1"/>
    <w:uiPriority w:val="1"/>
    <w:qFormat/>
    <w:rsid w:val="005E73EF"/>
    <w:rPr>
      <w:color w:val="auto"/>
      <w:bdr w:val="none" w:sz="0" w:space="0" w:color="auto"/>
      <w:shd w:val="clear" w:color="auto" w:fill="66FF66"/>
    </w:rPr>
  </w:style>
  <w:style w:type="paragraph" w:customStyle="1" w:styleId="DisplayFormulaUnnum">
    <w:name w:val="DisplayFormulaUnnum"/>
    <w:basedOn w:val="a0"/>
    <w:link w:val="DisplayFormulaUnnumChar"/>
    <w:rsid w:val="005E73EF"/>
  </w:style>
  <w:style w:type="character" w:customStyle="1" w:styleId="DateChar">
    <w:name w:val="Date Char"/>
    <w:basedOn w:val="a1"/>
    <w:uiPriority w:val="99"/>
    <w:semiHidden/>
    <w:rsid w:val="005E73EF"/>
  </w:style>
  <w:style w:type="character" w:customStyle="1" w:styleId="SubtitleChar">
    <w:name w:val="Subtitle Char"/>
    <w:basedOn w:val="a1"/>
    <w:uiPriority w:val="11"/>
    <w:rsid w:val="005E73EF"/>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a1"/>
    <w:link w:val="DisplayFormulaUnnum"/>
    <w:rsid w:val="005E73EF"/>
    <w:rPr>
      <w:rFonts w:ascii="Linux Libertine" w:eastAsiaTheme="minorHAnsi" w:hAnsi="Linux Libertine" w:cstheme="minorBidi"/>
      <w:sz w:val="18"/>
      <w:szCs w:val="22"/>
      <w:lang w:val="en-US" w:eastAsia="en-US"/>
    </w:rPr>
  </w:style>
  <w:style w:type="paragraph" w:customStyle="1" w:styleId="FigureUnnum">
    <w:name w:val="FigureUnnum"/>
    <w:basedOn w:val="a0"/>
    <w:link w:val="FigureUnnumChar"/>
    <w:rsid w:val="005E73EF"/>
  </w:style>
  <w:style w:type="character" w:customStyle="1" w:styleId="FigureUnnumChar">
    <w:name w:val="FigureUnnum Char"/>
    <w:basedOn w:val="a1"/>
    <w:link w:val="FigureUnnum"/>
    <w:rsid w:val="005E73EF"/>
    <w:rPr>
      <w:rFonts w:ascii="Linux Libertine" w:eastAsiaTheme="minorHAnsi" w:hAnsi="Linux Libertine" w:cstheme="minorBidi"/>
      <w:sz w:val="18"/>
      <w:szCs w:val="22"/>
      <w:lang w:val="en-US" w:eastAsia="en-US"/>
    </w:rPr>
  </w:style>
  <w:style w:type="paragraph" w:customStyle="1" w:styleId="PresentAddress">
    <w:name w:val="PresentAddress"/>
    <w:basedOn w:val="a0"/>
    <w:link w:val="PresentAddressChar"/>
    <w:rsid w:val="005E73EF"/>
  </w:style>
  <w:style w:type="character" w:customStyle="1" w:styleId="PresentAddressChar">
    <w:name w:val="PresentAddress Char"/>
    <w:basedOn w:val="a1"/>
    <w:link w:val="PresentAddress"/>
    <w:rsid w:val="005E73EF"/>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E73EF"/>
  </w:style>
  <w:style w:type="character" w:customStyle="1" w:styleId="ParaContinueChar">
    <w:name w:val="ParaContinue Char"/>
    <w:basedOn w:val="a1"/>
    <w:link w:val="ParaContinue"/>
    <w:rsid w:val="005E73EF"/>
    <w:rPr>
      <w:rFonts w:ascii="Linux Libertine" w:eastAsiaTheme="minorHAnsi" w:hAnsi="Linux Libertine" w:cstheme="minorBidi"/>
      <w:sz w:val="18"/>
      <w:szCs w:val="22"/>
      <w:lang w:val="en-US" w:eastAsia="en-US"/>
    </w:rPr>
  </w:style>
  <w:style w:type="paragraph" w:customStyle="1" w:styleId="AuthorBio">
    <w:name w:val="AuthorBio"/>
    <w:link w:val="AuthorBioChar"/>
    <w:rsid w:val="005E73EF"/>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a1"/>
    <w:link w:val="AuthorBio"/>
    <w:rsid w:val="005E73EF"/>
    <w:rPr>
      <w:rFonts w:asciiTheme="minorHAnsi" w:eastAsiaTheme="minorHAnsi" w:hAnsiTheme="minorHAnsi" w:cstheme="minorBidi"/>
      <w:sz w:val="22"/>
      <w:szCs w:val="22"/>
      <w:lang w:val="en-US" w:eastAsia="en-US"/>
    </w:rPr>
  </w:style>
  <w:style w:type="paragraph" w:customStyle="1" w:styleId="DocHead">
    <w:name w:val="DocHead"/>
    <w:basedOn w:val="a0"/>
    <w:autoRedefine/>
    <w:qFormat/>
    <w:rsid w:val="005E73EF"/>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a1"/>
    <w:uiPriority w:val="1"/>
    <w:qFormat/>
    <w:rsid w:val="005E73EF"/>
    <w:rPr>
      <w:color w:val="auto"/>
      <w:bdr w:val="none" w:sz="0" w:space="0" w:color="auto"/>
      <w:shd w:val="clear" w:color="auto" w:fill="A5BED6"/>
    </w:rPr>
  </w:style>
  <w:style w:type="character" w:customStyle="1" w:styleId="Report">
    <w:name w:val="Report"/>
    <w:basedOn w:val="a1"/>
    <w:uiPriority w:val="1"/>
    <w:qFormat/>
    <w:rsid w:val="005E73EF"/>
    <w:rPr>
      <w:bdr w:val="none" w:sz="0" w:space="0" w:color="auto"/>
      <w:shd w:val="clear" w:color="auto" w:fill="auto"/>
    </w:rPr>
  </w:style>
  <w:style w:type="character" w:customStyle="1" w:styleId="Thesis">
    <w:name w:val="Thesis"/>
    <w:basedOn w:val="a1"/>
    <w:uiPriority w:val="1"/>
    <w:qFormat/>
    <w:rsid w:val="005E73EF"/>
    <w:rPr>
      <w:color w:val="auto"/>
      <w:bdr w:val="none" w:sz="0" w:space="0" w:color="auto"/>
      <w:shd w:val="clear" w:color="auto" w:fill="E5D007"/>
    </w:rPr>
  </w:style>
  <w:style w:type="character" w:customStyle="1" w:styleId="Issn">
    <w:name w:val="Issn"/>
    <w:basedOn w:val="a1"/>
    <w:uiPriority w:val="1"/>
    <w:qFormat/>
    <w:rsid w:val="005E73EF"/>
    <w:rPr>
      <w:bdr w:val="none" w:sz="0" w:space="0" w:color="auto"/>
      <w:shd w:val="clear" w:color="auto" w:fill="A17189"/>
    </w:rPr>
  </w:style>
  <w:style w:type="character" w:customStyle="1" w:styleId="Isbn">
    <w:name w:val="Isbn"/>
    <w:basedOn w:val="a1"/>
    <w:uiPriority w:val="1"/>
    <w:qFormat/>
    <w:rsid w:val="005E73EF"/>
    <w:rPr>
      <w:bdr w:val="none" w:sz="0" w:space="0" w:color="auto"/>
      <w:shd w:val="clear" w:color="auto" w:fill="C8EBFC"/>
    </w:rPr>
  </w:style>
  <w:style w:type="character" w:customStyle="1" w:styleId="Coden">
    <w:name w:val="Coden"/>
    <w:basedOn w:val="a1"/>
    <w:uiPriority w:val="1"/>
    <w:qFormat/>
    <w:rsid w:val="005E73EF"/>
    <w:rPr>
      <w:color w:val="auto"/>
      <w:bdr w:val="none" w:sz="0" w:space="0" w:color="auto"/>
      <w:shd w:val="clear" w:color="auto" w:fill="F9A88F"/>
    </w:rPr>
  </w:style>
  <w:style w:type="character" w:customStyle="1" w:styleId="Patent">
    <w:name w:val="Patent"/>
    <w:basedOn w:val="a1"/>
    <w:uiPriority w:val="1"/>
    <w:qFormat/>
    <w:rsid w:val="005E73EF"/>
    <w:rPr>
      <w:color w:val="auto"/>
      <w:bdr w:val="none" w:sz="0" w:space="0" w:color="auto"/>
      <w:shd w:val="clear" w:color="auto" w:fill="B26510"/>
    </w:rPr>
  </w:style>
  <w:style w:type="character" w:customStyle="1" w:styleId="MiddleName">
    <w:name w:val="MiddleName"/>
    <w:basedOn w:val="a1"/>
    <w:uiPriority w:val="1"/>
    <w:qFormat/>
    <w:rsid w:val="005E73EF"/>
    <w:rPr>
      <w:color w:val="auto"/>
      <w:bdr w:val="none" w:sz="0" w:space="0" w:color="auto"/>
      <w:shd w:val="clear" w:color="auto" w:fill="9C9C9C"/>
    </w:rPr>
  </w:style>
  <w:style w:type="character" w:customStyle="1" w:styleId="Query">
    <w:name w:val="Query"/>
    <w:basedOn w:val="a1"/>
    <w:uiPriority w:val="1"/>
    <w:rsid w:val="005E73EF"/>
    <w:rPr>
      <w:bdr w:val="none" w:sz="0" w:space="0" w:color="auto"/>
      <w:shd w:val="clear" w:color="auto" w:fill="FFFF0F"/>
    </w:rPr>
  </w:style>
  <w:style w:type="character" w:customStyle="1" w:styleId="EdMiddleName">
    <w:name w:val="EdMiddleName"/>
    <w:basedOn w:val="a1"/>
    <w:uiPriority w:val="1"/>
    <w:rsid w:val="005E73EF"/>
    <w:rPr>
      <w:bdr w:val="none" w:sz="0" w:space="0" w:color="auto"/>
      <w:shd w:val="clear" w:color="auto" w:fill="FF67B3"/>
    </w:rPr>
  </w:style>
  <w:style w:type="paragraph" w:customStyle="1" w:styleId="UnnumFigure">
    <w:name w:val="UnnumFigure"/>
    <w:basedOn w:val="a0"/>
    <w:qFormat/>
    <w:rsid w:val="005E73EF"/>
    <w:pPr>
      <w:pBdr>
        <w:top w:val="single" w:sz="4" w:space="1" w:color="auto"/>
        <w:bottom w:val="single" w:sz="4" w:space="1" w:color="auto"/>
      </w:pBdr>
      <w:shd w:val="clear" w:color="auto" w:fill="C6D9F1" w:themeFill="text2" w:themeFillTint="33"/>
    </w:pPr>
  </w:style>
  <w:style w:type="paragraph" w:customStyle="1" w:styleId="UnnumTable">
    <w:name w:val="UnnumTable"/>
    <w:basedOn w:val="a0"/>
    <w:qFormat/>
    <w:rsid w:val="005E73EF"/>
    <w:pPr>
      <w:pBdr>
        <w:top w:val="single" w:sz="4" w:space="1" w:color="auto"/>
        <w:bottom w:val="single" w:sz="4" w:space="1" w:color="auto"/>
      </w:pBdr>
      <w:shd w:val="clear" w:color="auto" w:fill="F2DBDB" w:themeFill="accent2" w:themeFillTint="33"/>
    </w:pPr>
  </w:style>
  <w:style w:type="paragraph" w:customStyle="1" w:styleId="UnnumScheme">
    <w:name w:val="UnnumScheme"/>
    <w:basedOn w:val="a0"/>
    <w:qFormat/>
    <w:rsid w:val="005E73EF"/>
    <w:pPr>
      <w:pBdr>
        <w:top w:val="single" w:sz="4" w:space="1" w:color="auto"/>
        <w:bottom w:val="single" w:sz="4" w:space="1" w:color="auto"/>
      </w:pBdr>
      <w:shd w:val="clear" w:color="auto" w:fill="DBE5F1" w:themeFill="accent1" w:themeFillTint="33"/>
    </w:pPr>
  </w:style>
  <w:style w:type="paragraph" w:customStyle="1" w:styleId="Reference">
    <w:name w:val="Reference"/>
    <w:basedOn w:val="a0"/>
    <w:qFormat/>
    <w:rsid w:val="005E73EF"/>
  </w:style>
  <w:style w:type="paragraph" w:customStyle="1" w:styleId="Bibentry">
    <w:name w:val="Bib_entry"/>
    <w:autoRedefine/>
    <w:qFormat/>
    <w:rsid w:val="00F447ED"/>
    <w:pPr>
      <w:jc w:val="both"/>
    </w:pPr>
    <w:rPr>
      <w:rFonts w:ascii="Linux Libertine" w:eastAsiaTheme="minorHAnsi" w:hAnsi="Linux Libertine" w:cstheme="minorBidi"/>
      <w:sz w:val="14"/>
      <w:szCs w:val="22"/>
      <w:lang w:val="en-US" w:eastAsia="en-US"/>
      <w14:ligatures w14:val="standard"/>
    </w:rPr>
  </w:style>
  <w:style w:type="paragraph" w:customStyle="1" w:styleId="ListStart">
    <w:name w:val="ListStart"/>
    <w:basedOn w:val="a0"/>
    <w:qFormat/>
    <w:rsid w:val="005E73EF"/>
  </w:style>
  <w:style w:type="paragraph" w:customStyle="1" w:styleId="ListEnd">
    <w:name w:val="ListEnd"/>
    <w:basedOn w:val="a0"/>
    <w:qFormat/>
    <w:rsid w:val="005E73EF"/>
  </w:style>
  <w:style w:type="paragraph" w:customStyle="1" w:styleId="AbbreviationHead">
    <w:name w:val="AbbreviationHead"/>
    <w:basedOn w:val="NomenclatureHead"/>
    <w:qFormat/>
    <w:rsid w:val="005E73EF"/>
  </w:style>
  <w:style w:type="paragraph" w:customStyle="1" w:styleId="GraphAbstract">
    <w:name w:val="GraphAbstract"/>
    <w:basedOn w:val="a0"/>
    <w:qFormat/>
    <w:rsid w:val="005E73EF"/>
  </w:style>
  <w:style w:type="paragraph" w:styleId="afc">
    <w:name w:val="caption"/>
    <w:basedOn w:val="a0"/>
    <w:next w:val="a0"/>
    <w:autoRedefine/>
    <w:uiPriority w:val="35"/>
    <w:unhideWhenUsed/>
    <w:qFormat/>
    <w:locked/>
    <w:rsid w:val="005E73EF"/>
    <w:rPr>
      <w:b/>
      <w:bCs/>
      <w:color w:val="4F81BD" w:themeColor="accent1"/>
      <w:szCs w:val="18"/>
    </w:rPr>
  </w:style>
  <w:style w:type="paragraph" w:customStyle="1" w:styleId="Epigraph">
    <w:name w:val="Epigraph"/>
    <w:basedOn w:val="a0"/>
    <w:autoRedefine/>
    <w:qFormat/>
    <w:rsid w:val="005E73EF"/>
    <w:pPr>
      <w:ind w:left="720"/>
    </w:pPr>
    <w:rPr>
      <w:iCs/>
      <w:color w:val="5F497A" w:themeColor="accent4" w:themeShade="BF"/>
    </w:rPr>
  </w:style>
  <w:style w:type="paragraph" w:customStyle="1" w:styleId="Dedication">
    <w:name w:val="Dedication"/>
    <w:basedOn w:val="Para"/>
    <w:autoRedefine/>
    <w:qFormat/>
    <w:rsid w:val="005E73EF"/>
    <w:rPr>
      <w:color w:val="943634" w:themeColor="accent2" w:themeShade="BF"/>
    </w:rPr>
  </w:style>
  <w:style w:type="paragraph" w:customStyle="1" w:styleId="ConflictofInterest">
    <w:name w:val="Conflictof Interest"/>
    <w:basedOn w:val="Para"/>
    <w:autoRedefine/>
    <w:qFormat/>
    <w:rsid w:val="005E73EF"/>
    <w:rPr>
      <w:sz w:val="22"/>
    </w:rPr>
  </w:style>
  <w:style w:type="paragraph" w:customStyle="1" w:styleId="FloatQuote">
    <w:name w:val="FloatQuote"/>
    <w:basedOn w:val="Para"/>
    <w:qFormat/>
    <w:rsid w:val="005E73EF"/>
    <w:pPr>
      <w:shd w:val="clear" w:color="auto" w:fill="FDE9D9" w:themeFill="accent6" w:themeFillTint="33"/>
      <w:ind w:left="1134" w:right="1134"/>
    </w:pPr>
  </w:style>
  <w:style w:type="paragraph" w:customStyle="1" w:styleId="PullQuote">
    <w:name w:val="PullQuote"/>
    <w:basedOn w:val="Para"/>
    <w:qFormat/>
    <w:rsid w:val="005E73EF"/>
    <w:pPr>
      <w:shd w:val="clear" w:color="auto" w:fill="EAF1DD" w:themeFill="accent3" w:themeFillTint="33"/>
      <w:ind w:left="1134" w:right="1134"/>
    </w:pPr>
  </w:style>
  <w:style w:type="paragraph" w:customStyle="1" w:styleId="TableFootTitle">
    <w:name w:val="TableFootTitle"/>
    <w:basedOn w:val="TableFootnote"/>
    <w:autoRedefine/>
    <w:qFormat/>
    <w:rsid w:val="005E73EF"/>
  </w:style>
  <w:style w:type="character" w:customStyle="1" w:styleId="GrantNumber">
    <w:name w:val="GrantNumber"/>
    <w:basedOn w:val="FundingNumber"/>
    <w:uiPriority w:val="1"/>
    <w:qFormat/>
    <w:rsid w:val="005E73EF"/>
    <w:rPr>
      <w:color w:val="9900FF"/>
    </w:rPr>
  </w:style>
  <w:style w:type="character" w:customStyle="1" w:styleId="GrantSponser">
    <w:name w:val="GrantSponser"/>
    <w:basedOn w:val="FundingAgency"/>
    <w:uiPriority w:val="1"/>
    <w:qFormat/>
    <w:rsid w:val="005E73EF"/>
    <w:rPr>
      <w:color w:val="666699"/>
    </w:rPr>
  </w:style>
  <w:style w:type="character" w:customStyle="1" w:styleId="FundingNumber">
    <w:name w:val="FundingNumber"/>
    <w:basedOn w:val="a1"/>
    <w:uiPriority w:val="1"/>
    <w:qFormat/>
    <w:rsid w:val="005E73EF"/>
    <w:rPr>
      <w:color w:val="9900FF"/>
    </w:rPr>
  </w:style>
  <w:style w:type="character" w:customStyle="1" w:styleId="FundingAgency">
    <w:name w:val="FundingAgency"/>
    <w:basedOn w:val="a1"/>
    <w:uiPriority w:val="1"/>
    <w:qFormat/>
    <w:rsid w:val="005E73EF"/>
    <w:rPr>
      <w:color w:val="FF0000"/>
    </w:rPr>
  </w:style>
  <w:style w:type="paragraph" w:customStyle="1" w:styleId="SuppHead">
    <w:name w:val="SuppHead"/>
    <w:basedOn w:val="Head1"/>
    <w:qFormat/>
    <w:rsid w:val="005E73EF"/>
  </w:style>
  <w:style w:type="paragraph" w:customStyle="1" w:styleId="SuppInfo">
    <w:name w:val="SuppInfo"/>
    <w:basedOn w:val="Para"/>
    <w:qFormat/>
    <w:rsid w:val="005E73EF"/>
  </w:style>
  <w:style w:type="paragraph" w:customStyle="1" w:styleId="SuppMedia">
    <w:name w:val="SuppMedia"/>
    <w:basedOn w:val="Para"/>
    <w:qFormat/>
    <w:rsid w:val="005E73EF"/>
  </w:style>
  <w:style w:type="paragraph" w:customStyle="1" w:styleId="AdditionalInfoHead">
    <w:name w:val="AdditionalInfoHead"/>
    <w:basedOn w:val="Head1"/>
    <w:qFormat/>
    <w:rsid w:val="005E73EF"/>
  </w:style>
  <w:style w:type="paragraph" w:customStyle="1" w:styleId="AdditionalInfo">
    <w:name w:val="AdditionalInfo"/>
    <w:basedOn w:val="Para"/>
    <w:qFormat/>
    <w:rsid w:val="005E73EF"/>
  </w:style>
  <w:style w:type="paragraph" w:customStyle="1" w:styleId="Feature">
    <w:name w:val="Feature"/>
    <w:basedOn w:val="BoxTitle"/>
    <w:qFormat/>
    <w:rsid w:val="005E73EF"/>
  </w:style>
  <w:style w:type="paragraph" w:customStyle="1" w:styleId="AltTitle">
    <w:name w:val="AltTitle"/>
    <w:basedOn w:val="Titledocument"/>
    <w:qFormat/>
    <w:rsid w:val="005E73EF"/>
  </w:style>
  <w:style w:type="paragraph" w:customStyle="1" w:styleId="AltSubTitle">
    <w:name w:val="AltSubTitle"/>
    <w:basedOn w:val="afd"/>
    <w:qFormat/>
    <w:rsid w:val="005E73EF"/>
  </w:style>
  <w:style w:type="paragraph" w:customStyle="1" w:styleId="SelfCitation">
    <w:name w:val="SelfCitation"/>
    <w:basedOn w:val="Para"/>
    <w:qFormat/>
    <w:rsid w:val="005E73EF"/>
  </w:style>
  <w:style w:type="paragraph" w:styleId="afd">
    <w:name w:val="Subtitle"/>
    <w:basedOn w:val="a0"/>
    <w:next w:val="a0"/>
    <w:link w:val="afe"/>
    <w:uiPriority w:val="11"/>
    <w:qFormat/>
    <w:locked/>
    <w:rsid w:val="005E73EF"/>
    <w:pPr>
      <w:numPr>
        <w:ilvl w:val="1"/>
      </w:numPr>
      <w:spacing w:before="120" w:after="60"/>
      <w:jc w:val="center"/>
    </w:pPr>
    <w:rPr>
      <w:rFonts w:ascii="Linux Biolinum" w:eastAsiaTheme="majorEastAsia" w:hAnsi="Linux Biolinum" w:cstheme="majorBidi"/>
      <w:iCs/>
      <w:sz w:val="24"/>
    </w:rPr>
  </w:style>
  <w:style w:type="character" w:customStyle="1" w:styleId="afe">
    <w:name w:val="副标题 字符"/>
    <w:basedOn w:val="a1"/>
    <w:link w:val="afd"/>
    <w:uiPriority w:val="11"/>
    <w:rsid w:val="005E73EF"/>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E73EF"/>
    <w:rPr>
      <w:rFonts w:ascii="Linux Biolinum" w:hAnsi="Linux Biolinum"/>
      <w:b/>
      <w:color w:val="0070C0"/>
      <w:sz w:val="18"/>
    </w:rPr>
  </w:style>
  <w:style w:type="character" w:customStyle="1" w:styleId="Isource">
    <w:name w:val="Isource"/>
    <w:basedOn w:val="ListTitle"/>
    <w:uiPriority w:val="1"/>
    <w:qFormat/>
    <w:rsid w:val="005E73EF"/>
    <w:rPr>
      <w:rFonts w:ascii="Linux Biolinum" w:hAnsi="Linux Biolinum"/>
      <w:b/>
      <w:color w:val="C0504D" w:themeColor="accent2"/>
      <w:sz w:val="18"/>
    </w:rPr>
  </w:style>
  <w:style w:type="paragraph" w:customStyle="1" w:styleId="FigSource">
    <w:name w:val="FigSource"/>
    <w:basedOn w:val="a0"/>
    <w:qFormat/>
    <w:rsid w:val="005E73EF"/>
  </w:style>
  <w:style w:type="paragraph" w:customStyle="1" w:styleId="Copyright">
    <w:name w:val="Copyright"/>
    <w:basedOn w:val="a0"/>
    <w:qFormat/>
    <w:rsid w:val="005E73EF"/>
  </w:style>
  <w:style w:type="paragraph" w:customStyle="1" w:styleId="InlineSupp">
    <w:name w:val="InlineSupp"/>
    <w:basedOn w:val="a0"/>
    <w:qFormat/>
    <w:rsid w:val="005E73EF"/>
  </w:style>
  <w:style w:type="paragraph" w:customStyle="1" w:styleId="SidebarQuote">
    <w:name w:val="SidebarQuote"/>
    <w:basedOn w:val="a0"/>
    <w:qFormat/>
    <w:rsid w:val="005E73EF"/>
  </w:style>
  <w:style w:type="character" w:customStyle="1" w:styleId="AltName">
    <w:name w:val="AltName"/>
    <w:basedOn w:val="a1"/>
    <w:uiPriority w:val="1"/>
    <w:qFormat/>
    <w:rsid w:val="005E73EF"/>
    <w:rPr>
      <w:color w:val="403152" w:themeColor="accent4" w:themeShade="80"/>
    </w:rPr>
  </w:style>
  <w:style w:type="paragraph" w:customStyle="1" w:styleId="StereoChemComp">
    <w:name w:val="StereoChemComp"/>
    <w:basedOn w:val="a0"/>
    <w:qFormat/>
    <w:rsid w:val="005E73EF"/>
  </w:style>
  <w:style w:type="paragraph" w:customStyle="1" w:styleId="StereoChemForm">
    <w:name w:val="StereoChemForm"/>
    <w:basedOn w:val="a0"/>
    <w:qFormat/>
    <w:rsid w:val="005E73EF"/>
  </w:style>
  <w:style w:type="paragraph" w:customStyle="1" w:styleId="StereoChemInfo">
    <w:name w:val="StereoChemInfo"/>
    <w:basedOn w:val="a0"/>
    <w:qFormat/>
    <w:rsid w:val="005E73EF"/>
  </w:style>
  <w:style w:type="paragraph" w:customStyle="1" w:styleId="MTDisplayEquation">
    <w:name w:val="MTDisplayEquation"/>
    <w:basedOn w:val="a0"/>
    <w:next w:val="a0"/>
    <w:link w:val="MTDisplayEquationChar"/>
    <w:rsid w:val="006912AD"/>
    <w:pPr>
      <w:tabs>
        <w:tab w:val="center" w:pos="4820"/>
        <w:tab w:val="right" w:pos="9640"/>
      </w:tabs>
      <w:spacing w:line="480" w:lineRule="auto"/>
    </w:pPr>
  </w:style>
  <w:style w:type="character" w:customStyle="1" w:styleId="MTDisplayEquationChar">
    <w:name w:val="MTDisplayEquation Char"/>
    <w:basedOn w:val="a1"/>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a1"/>
    <w:rsid w:val="00040AE8"/>
    <w:rPr>
      <w:sz w:val="28"/>
      <w:szCs w:val="28"/>
    </w:rPr>
  </w:style>
  <w:style w:type="paragraph" w:styleId="aff">
    <w:name w:val="footnote text"/>
    <w:basedOn w:val="a0"/>
    <w:link w:val="aff0"/>
    <w:rsid w:val="005E73EF"/>
    <w:rPr>
      <w:sz w:val="14"/>
    </w:rPr>
  </w:style>
  <w:style w:type="character" w:customStyle="1" w:styleId="aff0">
    <w:name w:val="脚注文本 字符"/>
    <w:basedOn w:val="a1"/>
    <w:link w:val="aff"/>
    <w:rsid w:val="005E73EF"/>
    <w:rPr>
      <w:rFonts w:ascii="Linux Libertine" w:eastAsiaTheme="minorHAnsi" w:hAnsi="Linux Libertine" w:cstheme="minorBidi"/>
      <w:sz w:val="14"/>
      <w:szCs w:val="22"/>
      <w:lang w:val="en-US" w:eastAsia="en-US"/>
    </w:rPr>
  </w:style>
  <w:style w:type="paragraph" w:customStyle="1" w:styleId="SIGPLANBasic">
    <w:name w:val="SIGPLAN Basic"/>
    <w:rsid w:val="005E73EF"/>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E73EF"/>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E73EF"/>
    <w:pPr>
      <w:numPr>
        <w:numId w:val="3"/>
      </w:numPr>
    </w:pPr>
  </w:style>
  <w:style w:type="paragraph" w:customStyle="1" w:styleId="SIGPLANAbstractheading">
    <w:name w:val="SIGPLAN Abstract heading"/>
    <w:basedOn w:val="SIGPLANAcknowledgmentsheading"/>
    <w:next w:val="SIGPLANParagraph1"/>
    <w:rsid w:val="005E73EF"/>
    <w:pPr>
      <w:numPr>
        <w:numId w:val="4"/>
      </w:numPr>
      <w:spacing w:before="0" w:line="240" w:lineRule="exact"/>
    </w:pPr>
  </w:style>
  <w:style w:type="paragraph" w:customStyle="1" w:styleId="SIGPLANAppendixheading">
    <w:name w:val="SIGPLAN Appendix heading"/>
    <w:basedOn w:val="SIGPLANSectionheading"/>
    <w:next w:val="SIGPLANParagraph1"/>
    <w:rsid w:val="005E73EF"/>
    <w:pPr>
      <w:numPr>
        <w:numId w:val="5"/>
      </w:numPr>
    </w:pPr>
  </w:style>
  <w:style w:type="paragraph" w:customStyle="1" w:styleId="SIGPLANAuthorname">
    <w:name w:val="SIGPLAN Author name"/>
    <w:basedOn w:val="a0"/>
    <w:next w:val="SIGPLANAuthoraffiliation"/>
    <w:rsid w:val="005E73EF"/>
    <w:pPr>
      <w:suppressAutoHyphens/>
      <w:spacing w:after="20" w:line="260" w:lineRule="exact"/>
      <w:jc w:val="center"/>
    </w:pPr>
  </w:style>
  <w:style w:type="paragraph" w:customStyle="1" w:styleId="SIGPLANAuthoraffiliation">
    <w:name w:val="SIGPLAN Author affiliation"/>
    <w:basedOn w:val="SIGPLANAuthorname"/>
    <w:next w:val="SIGPLANAuthoremail"/>
    <w:rsid w:val="005E73EF"/>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E73EF"/>
    <w:pPr>
      <w:spacing w:before="40"/>
      <w:contextualSpacing w:val="0"/>
    </w:pPr>
    <w:rPr>
      <w:rFonts w:ascii="Trebuchet MS" w:hAnsi="Trebuchet MS"/>
      <w:sz w:val="16"/>
    </w:rPr>
  </w:style>
  <w:style w:type="character" w:customStyle="1" w:styleId="SIGPLANCode">
    <w:name w:val="SIGPLAN Code"/>
    <w:basedOn w:val="a1"/>
    <w:rsid w:val="005E73EF"/>
    <w:rPr>
      <w:rFonts w:ascii="Lucida Console" w:hAnsi="Lucida Console"/>
      <w:sz w:val="16"/>
    </w:rPr>
  </w:style>
  <w:style w:type="character" w:customStyle="1" w:styleId="SIGPLANComputer">
    <w:name w:val="SIGPLAN Computer"/>
    <w:basedOn w:val="a1"/>
    <w:rsid w:val="005E73EF"/>
    <w:rPr>
      <w:rFonts w:ascii="Trebuchet MS" w:hAnsi="Trebuchet MS"/>
      <w:sz w:val="16"/>
    </w:rPr>
  </w:style>
  <w:style w:type="paragraph" w:customStyle="1" w:styleId="SIGPLANCopyrightnotice">
    <w:name w:val="SIGPLAN Copyright notice"/>
    <w:basedOn w:val="SIGPLANBasic"/>
    <w:rsid w:val="005E73EF"/>
    <w:pPr>
      <w:suppressAutoHyphens/>
      <w:spacing w:line="160" w:lineRule="exact"/>
      <w:jc w:val="both"/>
    </w:pPr>
    <w:rPr>
      <w:sz w:val="14"/>
    </w:rPr>
  </w:style>
  <w:style w:type="character" w:customStyle="1" w:styleId="SIGPLANEmphasize">
    <w:name w:val="SIGPLAN Emphasize"/>
    <w:rsid w:val="005E73EF"/>
    <w:rPr>
      <w:i/>
    </w:rPr>
  </w:style>
  <w:style w:type="paragraph" w:customStyle="1" w:styleId="SIGPLANParagraph1">
    <w:name w:val="SIGPLAN Paragraph 1"/>
    <w:basedOn w:val="SIGPLANBasic"/>
    <w:next w:val="SIGPLANParagraph"/>
    <w:rsid w:val="005E73EF"/>
    <w:pPr>
      <w:jc w:val="both"/>
    </w:pPr>
  </w:style>
  <w:style w:type="paragraph" w:customStyle="1" w:styleId="SIGPLANEnunciation">
    <w:name w:val="SIGPLAN Enunciation"/>
    <w:basedOn w:val="SIGPLANParagraph1"/>
    <w:next w:val="SIGPLANParagraph1"/>
    <w:rsid w:val="005E73EF"/>
    <w:pPr>
      <w:spacing w:before="140" w:after="140"/>
    </w:pPr>
  </w:style>
  <w:style w:type="character" w:customStyle="1" w:styleId="SIGPLANEnunciationcaption">
    <w:name w:val="SIGPLAN Enunciation caption"/>
    <w:basedOn w:val="a1"/>
    <w:rsid w:val="005E73EF"/>
    <w:rPr>
      <w:smallCaps/>
    </w:rPr>
  </w:style>
  <w:style w:type="paragraph" w:customStyle="1" w:styleId="SIGPLANEquation">
    <w:name w:val="SIGPLAN Equation"/>
    <w:basedOn w:val="SIGPLANParagraph1"/>
    <w:next w:val="SIGPLANParagraph1"/>
    <w:rsid w:val="005E73EF"/>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E73EF"/>
    <w:pPr>
      <w:jc w:val="right"/>
    </w:pPr>
  </w:style>
  <w:style w:type="paragraph" w:customStyle="1" w:styleId="SIGPLANFigurecaption">
    <w:name w:val="SIGPLAN Figure caption"/>
    <w:basedOn w:val="SIGPLANParagraph1"/>
    <w:rsid w:val="005E73EF"/>
    <w:pPr>
      <w:spacing w:before="20"/>
      <w:jc w:val="left"/>
    </w:pPr>
  </w:style>
  <w:style w:type="numbering" w:customStyle="1" w:styleId="SIGPLANListbullet">
    <w:name w:val="SIGPLAN List bullet"/>
    <w:basedOn w:val="a3"/>
    <w:rsid w:val="005E73EF"/>
    <w:pPr>
      <w:numPr>
        <w:numId w:val="6"/>
      </w:numPr>
    </w:pPr>
  </w:style>
  <w:style w:type="paragraph" w:customStyle="1" w:styleId="SIGPLANListparagraph">
    <w:name w:val="SIGPLAN List paragraph"/>
    <w:basedOn w:val="SIGPLANParagraph1"/>
    <w:rsid w:val="005E73EF"/>
    <w:pPr>
      <w:spacing w:before="80" w:after="80"/>
      <w:ind w:left="260"/>
    </w:pPr>
  </w:style>
  <w:style w:type="paragraph" w:customStyle="1" w:styleId="SIGPLANListitem">
    <w:name w:val="SIGPLAN List item"/>
    <w:basedOn w:val="SIGPLANListparagraph"/>
    <w:rsid w:val="005E73EF"/>
    <w:pPr>
      <w:ind w:left="0"/>
    </w:pPr>
  </w:style>
  <w:style w:type="numbering" w:customStyle="1" w:styleId="SIGPLANListletter">
    <w:name w:val="SIGPLAN List letter"/>
    <w:basedOn w:val="a3"/>
    <w:rsid w:val="005E73EF"/>
    <w:pPr>
      <w:numPr>
        <w:numId w:val="7"/>
      </w:numPr>
    </w:pPr>
  </w:style>
  <w:style w:type="numbering" w:customStyle="1" w:styleId="SIGPLANListnumber">
    <w:name w:val="SIGPLAN List number"/>
    <w:basedOn w:val="a3"/>
    <w:rsid w:val="005E73EF"/>
    <w:pPr>
      <w:numPr>
        <w:numId w:val="8"/>
      </w:numPr>
    </w:pPr>
  </w:style>
  <w:style w:type="paragraph" w:customStyle="1" w:styleId="SIGPLANParagraph">
    <w:name w:val="SIGPLAN Paragraph"/>
    <w:basedOn w:val="SIGPLANParagraph1"/>
    <w:rsid w:val="005E73EF"/>
    <w:pPr>
      <w:ind w:firstLine="240"/>
    </w:pPr>
  </w:style>
  <w:style w:type="character" w:customStyle="1" w:styleId="SIGPLANParagraphheading">
    <w:name w:val="SIGPLAN Paragraph heading"/>
    <w:rsid w:val="005E73EF"/>
    <w:rPr>
      <w:b/>
      <w:i/>
    </w:rPr>
  </w:style>
  <w:style w:type="paragraph" w:customStyle="1" w:styleId="SIGPLANParagraphSubparagraphheading">
    <w:name w:val="SIGPLAN Paragraph/Subparagraph heading"/>
    <w:basedOn w:val="SIGPLANParagraph1"/>
    <w:next w:val="SIGPLANParagraph"/>
    <w:rsid w:val="005E73EF"/>
    <w:pPr>
      <w:spacing w:before="140"/>
      <w:outlineLvl w:val="3"/>
    </w:pPr>
  </w:style>
  <w:style w:type="paragraph" w:customStyle="1" w:styleId="SIGPLANReference">
    <w:name w:val="SIGPLAN Reference"/>
    <w:basedOn w:val="SIGPLANParagraph1"/>
    <w:rsid w:val="005E73EF"/>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E73EF"/>
    <w:pPr>
      <w:numPr>
        <w:numId w:val="9"/>
      </w:numPr>
    </w:pPr>
  </w:style>
  <w:style w:type="character" w:customStyle="1" w:styleId="SIGPLANSubparagraphheading">
    <w:name w:val="SIGPLAN Subparagraph heading"/>
    <w:rsid w:val="005E73EF"/>
    <w:rPr>
      <w:i/>
    </w:rPr>
  </w:style>
  <w:style w:type="paragraph" w:customStyle="1" w:styleId="SIGPLANSubsectionheading">
    <w:name w:val="SIGPLAN Subsection heading"/>
    <w:basedOn w:val="SIGPLANSectionheading"/>
    <w:next w:val="SIGPLANParagraph1"/>
    <w:rsid w:val="005E73EF"/>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E73EF"/>
    <w:pPr>
      <w:outlineLvl w:val="2"/>
    </w:pPr>
  </w:style>
  <w:style w:type="paragraph" w:customStyle="1" w:styleId="SIGPLANTitle">
    <w:name w:val="SIGPLAN Title"/>
    <w:basedOn w:val="SIGPLANBasic"/>
    <w:rsid w:val="005E73EF"/>
    <w:pPr>
      <w:suppressAutoHyphens/>
      <w:spacing w:line="400" w:lineRule="exact"/>
      <w:jc w:val="center"/>
    </w:pPr>
    <w:rPr>
      <w:b/>
      <w:sz w:val="36"/>
    </w:rPr>
  </w:style>
  <w:style w:type="paragraph" w:customStyle="1" w:styleId="SIGPLANSubtitle">
    <w:name w:val="SIGPLAN Subtitle"/>
    <w:basedOn w:val="SIGPLANTitle"/>
    <w:next w:val="SIGPLANBasic"/>
    <w:rsid w:val="005E73EF"/>
    <w:pPr>
      <w:spacing w:before="120" w:line="360" w:lineRule="exact"/>
    </w:pPr>
    <w:rPr>
      <w:sz w:val="28"/>
    </w:rPr>
  </w:style>
  <w:style w:type="paragraph" w:customStyle="1" w:styleId="SIGPLANTablecaption">
    <w:name w:val="SIGPLAN Table caption"/>
    <w:basedOn w:val="SIGPLANFigurecaption"/>
    <w:rsid w:val="005E73EF"/>
    <w:pPr>
      <w:spacing w:before="0" w:after="20"/>
    </w:pPr>
  </w:style>
  <w:style w:type="paragraph" w:customStyle="1" w:styleId="Address">
    <w:name w:val="Address"/>
    <w:rsid w:val="005E73EF"/>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a0"/>
    <w:qFormat/>
    <w:rsid w:val="005E73EF"/>
  </w:style>
  <w:style w:type="paragraph" w:customStyle="1" w:styleId="Annotation">
    <w:name w:val="Annotation"/>
    <w:basedOn w:val="a0"/>
    <w:qFormat/>
    <w:rsid w:val="005E73EF"/>
    <w:rPr>
      <w:sz w:val="20"/>
    </w:rPr>
  </w:style>
  <w:style w:type="paragraph" w:customStyle="1" w:styleId="Answer">
    <w:name w:val="Answer"/>
    <w:qFormat/>
    <w:rsid w:val="005E73EF"/>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E73EF"/>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E73EF"/>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E73EF"/>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E73EF"/>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E73EF"/>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a0"/>
    <w:qFormat/>
    <w:rsid w:val="005E73EF"/>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E73EF"/>
  </w:style>
  <w:style w:type="paragraph" w:customStyle="1" w:styleId="BoxHead1">
    <w:name w:val="BoxHead1"/>
    <w:basedOn w:val="AppendixH1"/>
    <w:qFormat/>
    <w:rsid w:val="005E73EF"/>
  </w:style>
  <w:style w:type="paragraph" w:customStyle="1" w:styleId="BoxHead2">
    <w:name w:val="BoxHead2"/>
    <w:basedOn w:val="AppendixH2"/>
    <w:qFormat/>
    <w:rsid w:val="005E73EF"/>
  </w:style>
  <w:style w:type="paragraph" w:customStyle="1" w:styleId="BoxHead3">
    <w:name w:val="BoxHead3"/>
    <w:basedOn w:val="AppendixH3"/>
    <w:qFormat/>
    <w:rsid w:val="005E73EF"/>
  </w:style>
  <w:style w:type="paragraph" w:customStyle="1" w:styleId="BoxKeyword">
    <w:name w:val="BoxKeyword"/>
    <w:autoRedefine/>
    <w:qFormat/>
    <w:rsid w:val="005E73EF"/>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a0"/>
    <w:qFormat/>
    <w:rsid w:val="005E73EF"/>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a0"/>
    <w:qFormat/>
    <w:rsid w:val="005E73EF"/>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a0"/>
    <w:qFormat/>
    <w:rsid w:val="005E73EF"/>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a0"/>
    <w:next w:val="a0"/>
    <w:rsid w:val="005E73EF"/>
    <w:pPr>
      <w:keepNext/>
      <w:keepLines/>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E73EF"/>
    <w:rPr>
      <w:i w:val="0"/>
      <w:sz w:val="40"/>
    </w:rPr>
  </w:style>
  <w:style w:type="paragraph" w:customStyle="1" w:styleId="ChapterSubTitle">
    <w:name w:val="ChapterSubTitle"/>
    <w:basedOn w:val="ChapterTitle"/>
    <w:next w:val="a0"/>
    <w:rsid w:val="005E73EF"/>
    <w:pPr>
      <w:spacing w:before="0"/>
    </w:pPr>
    <w:rPr>
      <w:b w:val="0"/>
      <w:i/>
      <w:sz w:val="36"/>
    </w:rPr>
  </w:style>
  <w:style w:type="paragraph" w:customStyle="1" w:styleId="ChemFormula">
    <w:name w:val="ChemFormula"/>
    <w:basedOn w:val="a0"/>
    <w:qFormat/>
    <w:rsid w:val="005E73EF"/>
  </w:style>
  <w:style w:type="paragraph" w:customStyle="1" w:styleId="ChemFormulaUnnum">
    <w:name w:val="ChemFormulaUnnum"/>
    <w:basedOn w:val="a0"/>
    <w:qFormat/>
    <w:rsid w:val="005E73EF"/>
  </w:style>
  <w:style w:type="paragraph" w:customStyle="1" w:styleId="Chemistry">
    <w:name w:val="Chemistry"/>
    <w:basedOn w:val="a0"/>
    <w:qFormat/>
    <w:rsid w:val="005E73EF"/>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E73EF"/>
  </w:style>
  <w:style w:type="paragraph" w:customStyle="1" w:styleId="ClientTag">
    <w:name w:val="ClientTag"/>
    <w:basedOn w:val="a0"/>
    <w:qFormat/>
    <w:rsid w:val="005E73EF"/>
  </w:style>
  <w:style w:type="paragraph" w:customStyle="1" w:styleId="Contributor">
    <w:name w:val="Contributor"/>
    <w:basedOn w:val="a0"/>
    <w:qFormat/>
    <w:rsid w:val="005E73EF"/>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a1"/>
    <w:uiPriority w:val="1"/>
    <w:qFormat/>
    <w:rsid w:val="005E73EF"/>
    <w:rPr>
      <w:b/>
      <w:color w:val="0070C0"/>
    </w:rPr>
  </w:style>
  <w:style w:type="paragraph" w:customStyle="1" w:styleId="Definition">
    <w:name w:val="Definition"/>
    <w:basedOn w:val="a0"/>
    <w:qFormat/>
    <w:rsid w:val="005E73EF"/>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a0"/>
    <w:qFormat/>
    <w:rsid w:val="005E73EF"/>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a0"/>
    <w:qFormat/>
    <w:rsid w:val="005E73EF"/>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E73EF"/>
  </w:style>
  <w:style w:type="paragraph" w:customStyle="1" w:styleId="DisclosureHead">
    <w:name w:val="DisclosureHead"/>
    <w:basedOn w:val="Head1"/>
    <w:qFormat/>
    <w:rsid w:val="005E73EF"/>
  </w:style>
  <w:style w:type="paragraph" w:customStyle="1" w:styleId="Editors">
    <w:name w:val="Editors"/>
    <w:basedOn w:val="a0"/>
    <w:qFormat/>
    <w:rsid w:val="005E73EF"/>
    <w:pPr>
      <w:spacing w:after="200" w:line="276" w:lineRule="auto"/>
    </w:pPr>
  </w:style>
  <w:style w:type="character" w:customStyle="1" w:styleId="EpreprintDate">
    <w:name w:val="EpreprintDate"/>
    <w:basedOn w:val="a1"/>
    <w:uiPriority w:val="1"/>
    <w:qFormat/>
    <w:rsid w:val="005E73EF"/>
    <w:rPr>
      <w:bdr w:val="none" w:sz="0" w:space="0" w:color="auto"/>
      <w:shd w:val="clear" w:color="auto" w:fill="B8CCE4" w:themeFill="accent1" w:themeFillTint="66"/>
    </w:rPr>
  </w:style>
  <w:style w:type="character" w:customStyle="1" w:styleId="EqnCount">
    <w:name w:val="EqnCount"/>
    <w:basedOn w:val="a1"/>
    <w:uiPriority w:val="1"/>
    <w:qFormat/>
    <w:rsid w:val="005E73EF"/>
    <w:rPr>
      <w:color w:val="0000FF"/>
    </w:rPr>
  </w:style>
  <w:style w:type="character" w:customStyle="1" w:styleId="eSlide">
    <w:name w:val="eSlide"/>
    <w:basedOn w:val="a1"/>
    <w:uiPriority w:val="1"/>
    <w:qFormat/>
    <w:rsid w:val="005E73EF"/>
    <w:rPr>
      <w:color w:val="FF0000"/>
    </w:rPr>
  </w:style>
  <w:style w:type="paragraph" w:customStyle="1" w:styleId="ExampleBegin">
    <w:name w:val="ExampleBegin"/>
    <w:basedOn w:val="a0"/>
    <w:qFormat/>
    <w:rsid w:val="005E73EF"/>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a0"/>
    <w:qFormat/>
    <w:rsid w:val="005E73EF"/>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a0"/>
    <w:qFormat/>
    <w:rsid w:val="005E73EF"/>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a0"/>
    <w:qFormat/>
    <w:rsid w:val="005E73EF"/>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a0"/>
    <w:qFormat/>
    <w:rsid w:val="005E73EF"/>
  </w:style>
  <w:style w:type="paragraph" w:customStyle="1" w:styleId="Explanation">
    <w:name w:val="Explanation"/>
    <w:basedOn w:val="a0"/>
    <w:rsid w:val="005E73EF"/>
    <w:pPr>
      <w:spacing w:after="240" w:line="360" w:lineRule="auto"/>
    </w:pPr>
    <w:rPr>
      <w:rFonts w:ascii="Times New Roman" w:eastAsia="Times New Roman" w:hAnsi="Times New Roman" w:cs="Times New Roman"/>
      <w:color w:val="666633"/>
      <w:sz w:val="24"/>
      <w:lang w:val="en-GB" w:bidi="ar-DZ"/>
    </w:rPr>
  </w:style>
  <w:style w:type="paragraph" w:customStyle="1" w:styleId="Extract">
    <w:name w:val="Extract"/>
    <w:basedOn w:val="a0"/>
    <w:rsid w:val="005E73EF"/>
    <w:pPr>
      <w:ind w:left="360" w:right="360"/>
      <w:contextualSpacing/>
    </w:pPr>
    <w:rPr>
      <w:rFonts w:eastAsia="Times New Roman" w:cs="Times New Roman"/>
      <w:sz w:val="20"/>
      <w:szCs w:val="20"/>
    </w:rPr>
  </w:style>
  <w:style w:type="paragraph" w:customStyle="1" w:styleId="ExtractBegin">
    <w:name w:val="ExtractBegin"/>
    <w:basedOn w:val="a0"/>
    <w:qFormat/>
    <w:rsid w:val="005E73EF"/>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a0"/>
    <w:qFormat/>
    <w:rsid w:val="005E73EF"/>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a0"/>
    <w:qFormat/>
    <w:rsid w:val="005E73EF"/>
  </w:style>
  <w:style w:type="paragraph" w:customStyle="1" w:styleId="FeatureHead1">
    <w:name w:val="FeatureHead1"/>
    <w:basedOn w:val="a0"/>
    <w:qFormat/>
    <w:rsid w:val="005E73EF"/>
  </w:style>
  <w:style w:type="paragraph" w:customStyle="1" w:styleId="FeatureHead2">
    <w:name w:val="FeatureHead2"/>
    <w:basedOn w:val="FeatureHead1"/>
    <w:qFormat/>
    <w:rsid w:val="005E73EF"/>
  </w:style>
  <w:style w:type="paragraph" w:customStyle="1" w:styleId="FeatureTitle">
    <w:name w:val="FeatureTitle"/>
    <w:basedOn w:val="BoxTitle"/>
    <w:qFormat/>
    <w:rsid w:val="005E73EF"/>
  </w:style>
  <w:style w:type="paragraph" w:customStyle="1" w:styleId="FigCopyright">
    <w:name w:val="FigCopyright"/>
    <w:basedOn w:val="a0"/>
    <w:qFormat/>
    <w:rsid w:val="005E73EF"/>
  </w:style>
  <w:style w:type="character" w:customStyle="1" w:styleId="FigCount">
    <w:name w:val="FigCount"/>
    <w:basedOn w:val="a1"/>
    <w:uiPriority w:val="1"/>
    <w:qFormat/>
    <w:rsid w:val="005E73EF"/>
    <w:rPr>
      <w:color w:val="0000FF"/>
    </w:rPr>
  </w:style>
  <w:style w:type="paragraph" w:customStyle="1" w:styleId="FigKeyword">
    <w:name w:val="FigKeyword"/>
    <w:basedOn w:val="a0"/>
    <w:qFormat/>
    <w:rsid w:val="005E73EF"/>
  </w:style>
  <w:style w:type="paragraph" w:customStyle="1" w:styleId="FundingHead">
    <w:name w:val="FundingHead"/>
    <w:basedOn w:val="AckHead"/>
    <w:qFormat/>
    <w:rsid w:val="005E73EF"/>
  </w:style>
  <w:style w:type="paragraph" w:customStyle="1" w:styleId="FundingPara">
    <w:name w:val="FundingPara"/>
    <w:basedOn w:val="FundingHead"/>
    <w:next w:val="AckPara"/>
    <w:qFormat/>
    <w:rsid w:val="005E73EF"/>
  </w:style>
  <w:style w:type="paragraph" w:customStyle="1" w:styleId="Head6">
    <w:name w:val="Head6"/>
    <w:basedOn w:val="a0"/>
    <w:rsid w:val="005E73EF"/>
    <w:pPr>
      <w:keepNext/>
      <w:keepLines/>
      <w:spacing w:after="120"/>
      <w:ind w:left="720"/>
      <w:outlineLvl w:val="5"/>
    </w:pPr>
    <w:rPr>
      <w:rFonts w:ascii="Linux Biolinum" w:eastAsia="Arial Unicode MS" w:hAnsi="Linux Biolinum" w:cs="Times New Roman"/>
      <w:sz w:val="24"/>
      <w:szCs w:val="20"/>
    </w:rPr>
  </w:style>
  <w:style w:type="paragraph" w:customStyle="1" w:styleId="Hint">
    <w:name w:val="Hint"/>
    <w:basedOn w:val="a0"/>
    <w:rsid w:val="005E73EF"/>
    <w:pPr>
      <w:spacing w:line="360" w:lineRule="auto"/>
    </w:pPr>
    <w:rPr>
      <w:rFonts w:ascii="Times New Roman" w:eastAsia="Times New Roman" w:hAnsi="Times New Roman" w:cs="Times New Roman"/>
      <w:color w:val="993300"/>
      <w:sz w:val="24"/>
      <w:lang w:val="en-GB" w:bidi="ar-DZ"/>
    </w:rPr>
  </w:style>
  <w:style w:type="paragraph" w:customStyle="1" w:styleId="Index1">
    <w:name w:val="Index1"/>
    <w:basedOn w:val="a0"/>
    <w:qFormat/>
    <w:rsid w:val="005E73EF"/>
  </w:style>
  <w:style w:type="paragraph" w:customStyle="1" w:styleId="Index2">
    <w:name w:val="Index2"/>
    <w:basedOn w:val="a0"/>
    <w:qFormat/>
    <w:rsid w:val="005E73EF"/>
    <w:pPr>
      <w:ind w:left="284"/>
    </w:pPr>
  </w:style>
  <w:style w:type="paragraph" w:customStyle="1" w:styleId="Index3">
    <w:name w:val="Index3"/>
    <w:basedOn w:val="a0"/>
    <w:qFormat/>
    <w:rsid w:val="005E73EF"/>
    <w:pPr>
      <w:ind w:left="567"/>
    </w:pPr>
  </w:style>
  <w:style w:type="paragraph" w:customStyle="1" w:styleId="Index4">
    <w:name w:val="Index4"/>
    <w:basedOn w:val="a0"/>
    <w:qFormat/>
    <w:rsid w:val="005E73EF"/>
    <w:pPr>
      <w:ind w:left="851"/>
    </w:pPr>
  </w:style>
  <w:style w:type="paragraph" w:customStyle="1" w:styleId="IndexHead">
    <w:name w:val="IndexHead"/>
    <w:basedOn w:val="a0"/>
    <w:qFormat/>
    <w:rsid w:val="005E73EF"/>
  </w:style>
  <w:style w:type="paragraph" w:customStyle="1" w:styleId="Letter-ps">
    <w:name w:val="Letter-ps"/>
    <w:basedOn w:val="a0"/>
    <w:next w:val="a0"/>
    <w:qFormat/>
    <w:rsid w:val="005E73EF"/>
  </w:style>
  <w:style w:type="paragraph" w:customStyle="1" w:styleId="MainHeading">
    <w:name w:val="MainHeading"/>
    <w:basedOn w:val="a0"/>
    <w:rsid w:val="005E73EF"/>
    <w:pPr>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a0"/>
    <w:qFormat/>
    <w:rsid w:val="005E73EF"/>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a0"/>
    <w:rsid w:val="005E73EF"/>
    <w:rPr>
      <w:rFonts w:ascii="Times New Roman" w:hAnsi="Times New Roman"/>
      <w:color w:val="548DD4" w:themeColor="text2" w:themeTint="99"/>
      <w:sz w:val="20"/>
    </w:rPr>
  </w:style>
  <w:style w:type="paragraph" w:customStyle="1" w:styleId="MiscText">
    <w:name w:val="MiscText"/>
    <w:autoRedefine/>
    <w:qFormat/>
    <w:rsid w:val="005E73EF"/>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a1"/>
    <w:uiPriority w:val="1"/>
    <w:qFormat/>
    <w:rsid w:val="005E73EF"/>
    <w:rPr>
      <w:color w:val="7030A0"/>
    </w:rPr>
  </w:style>
  <w:style w:type="paragraph" w:customStyle="1" w:styleId="Parabib">
    <w:name w:val="Para_bib"/>
    <w:qFormat/>
    <w:rsid w:val="005E73EF"/>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E73EF"/>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a0"/>
    <w:qFormat/>
    <w:rsid w:val="005E73EF"/>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E73EF"/>
    <w:pPr>
      <w:pBdr>
        <w:top w:val="none" w:sz="0" w:space="0" w:color="auto"/>
        <w:bottom w:val="thickThinSmallGap" w:sz="24" w:space="1" w:color="auto"/>
      </w:pBdr>
    </w:pPr>
  </w:style>
  <w:style w:type="paragraph" w:customStyle="1" w:styleId="PartNumber">
    <w:name w:val="PartNumber"/>
    <w:basedOn w:val="a0"/>
    <w:next w:val="a0"/>
    <w:rsid w:val="005E73EF"/>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a0"/>
    <w:rsid w:val="005E73EF"/>
    <w:rPr>
      <w:b/>
    </w:rPr>
  </w:style>
  <w:style w:type="paragraph" w:customStyle="1" w:styleId="Prelims">
    <w:name w:val="Prelims"/>
    <w:basedOn w:val="a0"/>
    <w:rsid w:val="005E73EF"/>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a0"/>
    <w:qFormat/>
    <w:rsid w:val="005E73EF"/>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a0"/>
    <w:qFormat/>
    <w:rsid w:val="005E73EF"/>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a0"/>
    <w:qFormat/>
    <w:rsid w:val="005E73EF"/>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a0"/>
    <w:rsid w:val="005E73EF"/>
    <w:pPr>
      <w:spacing w:after="240"/>
    </w:pPr>
    <w:rPr>
      <w:rFonts w:ascii="Times New Roman" w:eastAsia="Times New Roman" w:hAnsi="Times New Roman" w:cs="Times New Roman"/>
      <w:sz w:val="24"/>
      <w:lang w:val="en-GB" w:bidi="ar-DZ"/>
    </w:rPr>
  </w:style>
  <w:style w:type="paragraph" w:customStyle="1" w:styleId="QuestionMatch">
    <w:name w:val="Question_Match"/>
    <w:basedOn w:val="a0"/>
    <w:rsid w:val="005E73EF"/>
    <w:pPr>
      <w:spacing w:after="240"/>
    </w:pPr>
    <w:rPr>
      <w:rFonts w:ascii="Times New Roman" w:eastAsia="Times New Roman" w:hAnsi="Times New Roman" w:cs="Times New Roman"/>
      <w:sz w:val="24"/>
      <w:lang w:val="en-GB" w:bidi="ar-DZ"/>
    </w:rPr>
  </w:style>
  <w:style w:type="paragraph" w:customStyle="1" w:styleId="QuestionMultiCh">
    <w:name w:val="Question_MultiCh"/>
    <w:basedOn w:val="a0"/>
    <w:rsid w:val="005E73EF"/>
    <w:pPr>
      <w:spacing w:after="240"/>
    </w:pPr>
    <w:rPr>
      <w:rFonts w:ascii="Times New Roman" w:eastAsia="Times New Roman" w:hAnsi="Times New Roman" w:cs="Times New Roman"/>
      <w:sz w:val="24"/>
      <w:lang w:val="en-GB" w:bidi="ar-DZ"/>
    </w:rPr>
  </w:style>
  <w:style w:type="paragraph" w:customStyle="1" w:styleId="QuestionTrueFalse">
    <w:name w:val="Question_TrueFalse"/>
    <w:basedOn w:val="a0"/>
    <w:rsid w:val="005E73EF"/>
    <w:pPr>
      <w:spacing w:after="240"/>
    </w:pPr>
    <w:rPr>
      <w:rFonts w:ascii="Times New Roman" w:eastAsia="Times New Roman" w:hAnsi="Times New Roman" w:cs="Times New Roman"/>
      <w:sz w:val="24"/>
      <w:lang w:val="en-GB" w:bidi="ar-DZ"/>
    </w:rPr>
  </w:style>
  <w:style w:type="paragraph" w:customStyle="1" w:styleId="Quotation">
    <w:name w:val="Quotation"/>
    <w:basedOn w:val="a0"/>
    <w:qFormat/>
    <w:rsid w:val="005E73EF"/>
    <w:pPr>
      <w:jc w:val="center"/>
    </w:pPr>
    <w:rPr>
      <w:sz w:val="16"/>
    </w:rPr>
  </w:style>
  <w:style w:type="character" w:customStyle="1" w:styleId="RefCount">
    <w:name w:val="RefCount"/>
    <w:basedOn w:val="a1"/>
    <w:uiPriority w:val="1"/>
    <w:qFormat/>
    <w:rsid w:val="005E73EF"/>
    <w:rPr>
      <w:color w:val="0000FF"/>
    </w:rPr>
  </w:style>
  <w:style w:type="paragraph" w:customStyle="1" w:styleId="RefHead1">
    <w:name w:val="RefHead1"/>
    <w:basedOn w:val="ReferenceHead"/>
    <w:qFormat/>
    <w:rsid w:val="005E73EF"/>
    <w:pPr>
      <w:ind w:left="284"/>
    </w:pPr>
  </w:style>
  <w:style w:type="paragraph" w:customStyle="1" w:styleId="RefHead2">
    <w:name w:val="RefHead2"/>
    <w:basedOn w:val="ReferenceHead"/>
    <w:qFormat/>
    <w:rsid w:val="005E73EF"/>
    <w:pPr>
      <w:ind w:left="567"/>
    </w:pPr>
  </w:style>
  <w:style w:type="paragraph" w:customStyle="1" w:styleId="RefHead3">
    <w:name w:val="RefHead3"/>
    <w:basedOn w:val="ReferenceHead"/>
    <w:qFormat/>
    <w:rsid w:val="005E73EF"/>
    <w:pPr>
      <w:spacing w:before="30"/>
      <w:ind w:left="851"/>
    </w:pPr>
  </w:style>
  <w:style w:type="paragraph" w:customStyle="1" w:styleId="RelatedArticle">
    <w:name w:val="RelatedArticle"/>
    <w:qFormat/>
    <w:rsid w:val="005E73EF"/>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a1"/>
    <w:uiPriority w:val="1"/>
    <w:qFormat/>
    <w:rsid w:val="005E73EF"/>
    <w:rPr>
      <w:color w:val="5F497A" w:themeColor="accent4" w:themeShade="BF"/>
    </w:rPr>
  </w:style>
  <w:style w:type="character" w:customStyle="1" w:styleId="RevisedDate2">
    <w:name w:val="RevisedDate2"/>
    <w:basedOn w:val="a1"/>
    <w:uiPriority w:val="1"/>
    <w:qFormat/>
    <w:rsid w:val="005E73EF"/>
    <w:rPr>
      <w:color w:val="E36C0A" w:themeColor="accent6" w:themeShade="BF"/>
    </w:rPr>
  </w:style>
  <w:style w:type="paragraph" w:styleId="aff1">
    <w:name w:val="Salutation"/>
    <w:basedOn w:val="a0"/>
    <w:next w:val="a0"/>
    <w:link w:val="aff2"/>
    <w:uiPriority w:val="99"/>
    <w:unhideWhenUsed/>
    <w:rsid w:val="005E73EF"/>
  </w:style>
  <w:style w:type="character" w:customStyle="1" w:styleId="aff2">
    <w:name w:val="称呼 字符"/>
    <w:basedOn w:val="a1"/>
    <w:link w:val="aff1"/>
    <w:uiPriority w:val="99"/>
    <w:rsid w:val="005E73EF"/>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E73EF"/>
  </w:style>
  <w:style w:type="paragraph" w:customStyle="1" w:styleId="Spine">
    <w:name w:val="Spine"/>
    <w:basedOn w:val="a0"/>
    <w:qFormat/>
    <w:rsid w:val="005E73EF"/>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a1"/>
    <w:uiPriority w:val="1"/>
    <w:rsid w:val="005E73EF"/>
    <w:rPr>
      <w:rFonts w:ascii="Times New Roman" w:hAnsi="Times New Roman"/>
      <w:color w:val="002060"/>
      <w:sz w:val="20"/>
    </w:rPr>
  </w:style>
  <w:style w:type="character" w:customStyle="1" w:styleId="Subject2">
    <w:name w:val="Subject2"/>
    <w:basedOn w:val="Subject1"/>
    <w:uiPriority w:val="1"/>
    <w:rsid w:val="005E73EF"/>
    <w:rPr>
      <w:rFonts w:ascii="Times New Roman" w:hAnsi="Times New Roman"/>
      <w:color w:val="002060"/>
      <w:sz w:val="20"/>
    </w:rPr>
  </w:style>
  <w:style w:type="paragraph" w:customStyle="1" w:styleId="SuppKeyword">
    <w:name w:val="SuppKeyword"/>
    <w:basedOn w:val="SuppInfo"/>
    <w:qFormat/>
    <w:rsid w:val="005E73EF"/>
  </w:style>
  <w:style w:type="character" w:customStyle="1" w:styleId="TblCount">
    <w:name w:val="TblCount"/>
    <w:basedOn w:val="a1"/>
    <w:uiPriority w:val="1"/>
    <w:qFormat/>
    <w:rsid w:val="005E73EF"/>
    <w:rPr>
      <w:color w:val="0000FF"/>
    </w:rPr>
  </w:style>
  <w:style w:type="paragraph" w:customStyle="1" w:styleId="TOC1">
    <w:name w:val="TOC1"/>
    <w:basedOn w:val="a0"/>
    <w:qFormat/>
    <w:rsid w:val="005E73EF"/>
  </w:style>
  <w:style w:type="paragraph" w:customStyle="1" w:styleId="TOC2">
    <w:name w:val="TOC2"/>
    <w:basedOn w:val="a0"/>
    <w:qFormat/>
    <w:rsid w:val="005E73EF"/>
  </w:style>
  <w:style w:type="paragraph" w:customStyle="1" w:styleId="TOC3">
    <w:name w:val="TOC3"/>
    <w:basedOn w:val="a0"/>
    <w:qFormat/>
    <w:rsid w:val="005E73EF"/>
  </w:style>
  <w:style w:type="paragraph" w:customStyle="1" w:styleId="TOC4">
    <w:name w:val="TOC4"/>
    <w:basedOn w:val="a0"/>
    <w:qFormat/>
    <w:rsid w:val="005E73EF"/>
  </w:style>
  <w:style w:type="paragraph" w:customStyle="1" w:styleId="TOCHeading">
    <w:name w:val="TOCHeading"/>
    <w:basedOn w:val="a0"/>
    <w:qFormat/>
    <w:rsid w:val="005E73EF"/>
  </w:style>
  <w:style w:type="paragraph" w:customStyle="1" w:styleId="Translation">
    <w:name w:val="Translation"/>
    <w:basedOn w:val="Extract"/>
    <w:qFormat/>
    <w:rsid w:val="005E73EF"/>
    <w:rPr>
      <w:color w:val="7030A0"/>
    </w:rPr>
  </w:style>
  <w:style w:type="paragraph" w:customStyle="1" w:styleId="Update">
    <w:name w:val="Update"/>
    <w:basedOn w:val="a0"/>
    <w:qFormat/>
    <w:rsid w:val="005E73EF"/>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a0"/>
    <w:next w:val="a0"/>
    <w:qFormat/>
    <w:rsid w:val="005E73EF"/>
  </w:style>
  <w:style w:type="paragraph" w:customStyle="1" w:styleId="Video">
    <w:name w:val="Video"/>
    <w:basedOn w:val="a0"/>
    <w:qFormat/>
    <w:rsid w:val="005E73EF"/>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a0"/>
    <w:rsid w:val="005E73EF"/>
    <w:rPr>
      <w:rFonts w:ascii="Times New Roman" w:eastAsia="Times New Roman" w:hAnsi="Times New Roman" w:cs="Times New Roman"/>
      <w:sz w:val="24"/>
      <w:lang w:val="en-GB" w:bidi="ar-DZ"/>
    </w:rPr>
  </w:style>
  <w:style w:type="paragraph" w:customStyle="1" w:styleId="Yours">
    <w:name w:val="Yours"/>
    <w:basedOn w:val="a0"/>
    <w:next w:val="a0"/>
    <w:qFormat/>
    <w:rsid w:val="005E73EF"/>
  </w:style>
  <w:style w:type="character" w:styleId="aff3">
    <w:name w:val="page number"/>
    <w:basedOn w:val="a1"/>
    <w:uiPriority w:val="99"/>
    <w:unhideWhenUsed/>
    <w:rsid w:val="005E73EF"/>
    <w:rPr>
      <w:rFonts w:ascii="Linux Libertine" w:hAnsi="Linux Libertine"/>
      <w:sz w:val="14"/>
    </w:rPr>
  </w:style>
  <w:style w:type="character" w:styleId="aff4">
    <w:name w:val="line number"/>
    <w:basedOn w:val="a1"/>
    <w:uiPriority w:val="99"/>
    <w:unhideWhenUsed/>
    <w:rsid w:val="005E73EF"/>
    <w:rPr>
      <w:sz w:val="16"/>
    </w:rPr>
  </w:style>
  <w:style w:type="paragraph" w:styleId="aff5">
    <w:name w:val="No Spacing"/>
    <w:uiPriority w:val="1"/>
    <w:qFormat/>
    <w:rsid w:val="005E73EF"/>
    <w:rPr>
      <w:rFonts w:asciiTheme="minorHAnsi" w:eastAsiaTheme="minorHAnsi" w:hAnsiTheme="minorHAnsi" w:cstheme="minorBidi"/>
      <w:sz w:val="22"/>
      <w:szCs w:val="22"/>
      <w:lang w:val="en-US" w:eastAsia="en-US"/>
    </w:rPr>
  </w:style>
  <w:style w:type="character" w:customStyle="1" w:styleId="KeyTerm">
    <w:name w:val="KeyTerm"/>
    <w:basedOn w:val="a1"/>
    <w:uiPriority w:val="1"/>
    <w:qFormat/>
    <w:rsid w:val="005E73EF"/>
    <w:rPr>
      <w:color w:val="E36C0A" w:themeColor="accent6" w:themeShade="BF"/>
    </w:rPr>
  </w:style>
  <w:style w:type="character" w:customStyle="1" w:styleId="OtherTitle">
    <w:name w:val="OtherTitle"/>
    <w:basedOn w:val="a1"/>
    <w:uiPriority w:val="1"/>
    <w:qFormat/>
    <w:rsid w:val="005E73EF"/>
    <w:rPr>
      <w:bdr w:val="none" w:sz="0" w:space="0" w:color="auto"/>
      <w:shd w:val="clear" w:color="auto" w:fill="B6DDE8" w:themeFill="accent5" w:themeFillTint="66"/>
    </w:rPr>
  </w:style>
  <w:style w:type="paragraph" w:customStyle="1" w:styleId="SidebarText">
    <w:name w:val="SidebarText"/>
    <w:basedOn w:val="a0"/>
    <w:qFormat/>
    <w:rsid w:val="005E73EF"/>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E73EF"/>
  </w:style>
  <w:style w:type="paragraph" w:customStyle="1" w:styleId="CCSHead">
    <w:name w:val="CCSHead"/>
    <w:basedOn w:val="KeyWordHead"/>
    <w:qFormat/>
    <w:rsid w:val="005E73EF"/>
  </w:style>
  <w:style w:type="paragraph" w:customStyle="1" w:styleId="CCSDescription">
    <w:name w:val="CCSDescription"/>
    <w:basedOn w:val="KeyWords"/>
    <w:qFormat/>
    <w:rsid w:val="005E73EF"/>
  </w:style>
  <w:style w:type="paragraph" w:customStyle="1" w:styleId="AlgorithmCaption">
    <w:name w:val="AlgorithmCaption"/>
    <w:basedOn w:val="a0"/>
    <w:rsid w:val="005E73EF"/>
    <w:pPr>
      <w:pBdr>
        <w:top w:val="single" w:sz="4" w:space="2" w:color="auto"/>
        <w:bottom w:val="single" w:sz="4" w:space="2" w:color="auto"/>
      </w:pBdr>
    </w:pPr>
  </w:style>
  <w:style w:type="paragraph" w:customStyle="1" w:styleId="RefFormatHead">
    <w:name w:val="RefFormatHead"/>
    <w:basedOn w:val="a0"/>
    <w:qFormat/>
    <w:rsid w:val="005E73EF"/>
    <w:pPr>
      <w:spacing w:before="60" w:after="60"/>
    </w:pPr>
    <w:rPr>
      <w:b/>
    </w:rPr>
  </w:style>
  <w:style w:type="paragraph" w:customStyle="1" w:styleId="RefFormatPara">
    <w:name w:val="RefFormatPara"/>
    <w:basedOn w:val="a0"/>
    <w:qFormat/>
    <w:rsid w:val="005E73EF"/>
    <w:pPr>
      <w:spacing w:before="60" w:after="60"/>
      <w:contextualSpacing/>
    </w:pPr>
  </w:style>
  <w:style w:type="paragraph" w:customStyle="1" w:styleId="AppendixH4">
    <w:name w:val="AppendixH4"/>
    <w:basedOn w:val="Para"/>
    <w:qFormat/>
    <w:rsid w:val="003A7F99"/>
    <w:rPr>
      <w:lang w:eastAsia="it-IT"/>
    </w:rPr>
  </w:style>
  <w:style w:type="paragraph" w:customStyle="1" w:styleId="Style1">
    <w:name w:val="Style1"/>
    <w:basedOn w:val="Head4"/>
    <w:qFormat/>
    <w:rsid w:val="005E73EF"/>
  </w:style>
  <w:style w:type="paragraph" w:customStyle="1" w:styleId="PermissionBlock">
    <w:name w:val="PermissionBlock"/>
    <w:basedOn w:val="aff"/>
    <w:qFormat/>
    <w:rsid w:val="005E73EF"/>
  </w:style>
  <w:style w:type="paragraph" w:styleId="aff6">
    <w:name w:val="Revision"/>
    <w:hidden/>
    <w:uiPriority w:val="99"/>
    <w:semiHidden/>
    <w:rsid w:val="00631679"/>
    <w:rPr>
      <w:rFonts w:ascii="Linux Libertine" w:eastAsiaTheme="minorHAnsi" w:hAnsi="Linux Libertine" w:cstheme="minorBidi"/>
      <w:sz w:val="18"/>
      <w:szCs w:val="22"/>
      <w:lang w:val="en-US" w:eastAsia="en-US"/>
    </w:rPr>
  </w:style>
  <w:style w:type="paragraph" w:styleId="aff7">
    <w:name w:val="Document Map"/>
    <w:basedOn w:val="a0"/>
    <w:link w:val="aff8"/>
    <w:semiHidden/>
    <w:unhideWhenUsed/>
    <w:rsid w:val="002557BF"/>
    <w:rPr>
      <w:rFonts w:ascii="Times New Roman" w:hAnsi="Times New Roman" w:cs="Times New Roman"/>
      <w:sz w:val="24"/>
    </w:rPr>
  </w:style>
  <w:style w:type="character" w:customStyle="1" w:styleId="aff8">
    <w:name w:val="文档结构图 字符"/>
    <w:basedOn w:val="a1"/>
    <w:link w:val="aff7"/>
    <w:semiHidden/>
    <w:rsid w:val="002557BF"/>
    <w:rPr>
      <w:rFonts w:ascii="Times New Roman" w:eastAsiaTheme="minorHAnsi" w:hAnsi="Times New Roman" w:cs="Times New Roman"/>
      <w:sz w:val="24"/>
      <w:szCs w:val="24"/>
      <w:lang w:val="en-US" w:eastAsia="en-US"/>
    </w:rPr>
  </w:style>
  <w:style w:type="table" w:customStyle="1" w:styleId="TableGrid1">
    <w:name w:val="Table Grid1"/>
    <w:basedOn w:val="a2"/>
    <w:next w:val="ad"/>
    <w:uiPriority w:val="59"/>
    <w:rsid w:val="009B357E"/>
    <w:rPr>
      <w:rFonts w:ascii="Cambria" w:eastAsia="MS Mincho" w:hAnsi="Cambria" w:cs="Times New Roman"/>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71">
      <w:bodyDiv w:val="1"/>
      <w:marLeft w:val="0"/>
      <w:marRight w:val="0"/>
      <w:marTop w:val="0"/>
      <w:marBottom w:val="0"/>
      <w:divBdr>
        <w:top w:val="none" w:sz="0" w:space="0" w:color="auto"/>
        <w:left w:val="none" w:sz="0" w:space="0" w:color="auto"/>
        <w:bottom w:val="none" w:sz="0" w:space="0" w:color="auto"/>
        <w:right w:val="none" w:sz="0" w:space="0" w:color="auto"/>
      </w:divBdr>
      <w:divsChild>
        <w:div w:id="15469452">
          <w:marLeft w:val="0"/>
          <w:marRight w:val="0"/>
          <w:marTop w:val="0"/>
          <w:marBottom w:val="0"/>
          <w:divBdr>
            <w:top w:val="none" w:sz="0" w:space="0" w:color="auto"/>
            <w:left w:val="none" w:sz="0" w:space="0" w:color="auto"/>
            <w:bottom w:val="none" w:sz="0" w:space="0" w:color="auto"/>
            <w:right w:val="none" w:sz="0" w:space="0" w:color="auto"/>
          </w:divBdr>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87311989">
      <w:bodyDiv w:val="1"/>
      <w:marLeft w:val="0"/>
      <w:marRight w:val="0"/>
      <w:marTop w:val="0"/>
      <w:marBottom w:val="0"/>
      <w:divBdr>
        <w:top w:val="none" w:sz="0" w:space="0" w:color="auto"/>
        <w:left w:val="none" w:sz="0" w:space="0" w:color="auto"/>
        <w:bottom w:val="none" w:sz="0" w:space="0" w:color="auto"/>
        <w:right w:val="none" w:sz="0" w:space="0" w:color="auto"/>
      </w:divBdr>
    </w:div>
    <w:div w:id="196547365">
      <w:bodyDiv w:val="1"/>
      <w:marLeft w:val="0"/>
      <w:marRight w:val="0"/>
      <w:marTop w:val="0"/>
      <w:marBottom w:val="0"/>
      <w:divBdr>
        <w:top w:val="none" w:sz="0" w:space="0" w:color="auto"/>
        <w:left w:val="none" w:sz="0" w:space="0" w:color="auto"/>
        <w:bottom w:val="none" w:sz="0" w:space="0" w:color="auto"/>
        <w:right w:val="none" w:sz="0" w:space="0" w:color="auto"/>
      </w:divBdr>
    </w:div>
    <w:div w:id="197857880">
      <w:bodyDiv w:val="1"/>
      <w:marLeft w:val="0"/>
      <w:marRight w:val="0"/>
      <w:marTop w:val="0"/>
      <w:marBottom w:val="0"/>
      <w:divBdr>
        <w:top w:val="none" w:sz="0" w:space="0" w:color="auto"/>
        <w:left w:val="none" w:sz="0" w:space="0" w:color="auto"/>
        <w:bottom w:val="none" w:sz="0" w:space="0" w:color="auto"/>
        <w:right w:val="none" w:sz="0" w:space="0" w:color="auto"/>
      </w:divBdr>
    </w:div>
    <w:div w:id="206262274">
      <w:bodyDiv w:val="1"/>
      <w:marLeft w:val="0"/>
      <w:marRight w:val="0"/>
      <w:marTop w:val="0"/>
      <w:marBottom w:val="0"/>
      <w:divBdr>
        <w:top w:val="none" w:sz="0" w:space="0" w:color="auto"/>
        <w:left w:val="none" w:sz="0" w:space="0" w:color="auto"/>
        <w:bottom w:val="none" w:sz="0" w:space="0" w:color="auto"/>
        <w:right w:val="none" w:sz="0" w:space="0" w:color="auto"/>
      </w:divBdr>
    </w:div>
    <w:div w:id="293830274">
      <w:bodyDiv w:val="1"/>
      <w:marLeft w:val="0"/>
      <w:marRight w:val="0"/>
      <w:marTop w:val="0"/>
      <w:marBottom w:val="0"/>
      <w:divBdr>
        <w:top w:val="none" w:sz="0" w:space="0" w:color="auto"/>
        <w:left w:val="none" w:sz="0" w:space="0" w:color="auto"/>
        <w:bottom w:val="none" w:sz="0" w:space="0" w:color="auto"/>
        <w:right w:val="none" w:sz="0" w:space="0" w:color="auto"/>
      </w:divBdr>
      <w:divsChild>
        <w:div w:id="752357544">
          <w:marLeft w:val="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56535628">
      <w:bodyDiv w:val="1"/>
      <w:marLeft w:val="0"/>
      <w:marRight w:val="0"/>
      <w:marTop w:val="0"/>
      <w:marBottom w:val="0"/>
      <w:divBdr>
        <w:top w:val="none" w:sz="0" w:space="0" w:color="auto"/>
        <w:left w:val="none" w:sz="0" w:space="0" w:color="auto"/>
        <w:bottom w:val="none" w:sz="0" w:space="0" w:color="auto"/>
        <w:right w:val="none" w:sz="0" w:space="0" w:color="auto"/>
      </w:divBdr>
    </w:div>
    <w:div w:id="460804637">
      <w:bodyDiv w:val="1"/>
      <w:marLeft w:val="0"/>
      <w:marRight w:val="0"/>
      <w:marTop w:val="0"/>
      <w:marBottom w:val="0"/>
      <w:divBdr>
        <w:top w:val="none" w:sz="0" w:space="0" w:color="auto"/>
        <w:left w:val="none" w:sz="0" w:space="0" w:color="auto"/>
        <w:bottom w:val="none" w:sz="0" w:space="0" w:color="auto"/>
        <w:right w:val="none" w:sz="0" w:space="0" w:color="auto"/>
      </w:divBdr>
    </w:div>
    <w:div w:id="520433568">
      <w:bodyDiv w:val="1"/>
      <w:marLeft w:val="0"/>
      <w:marRight w:val="0"/>
      <w:marTop w:val="0"/>
      <w:marBottom w:val="0"/>
      <w:divBdr>
        <w:top w:val="none" w:sz="0" w:space="0" w:color="auto"/>
        <w:left w:val="none" w:sz="0" w:space="0" w:color="auto"/>
        <w:bottom w:val="none" w:sz="0" w:space="0" w:color="auto"/>
        <w:right w:val="none" w:sz="0" w:space="0" w:color="auto"/>
      </w:divBdr>
    </w:div>
    <w:div w:id="547183097">
      <w:bodyDiv w:val="1"/>
      <w:marLeft w:val="0"/>
      <w:marRight w:val="0"/>
      <w:marTop w:val="0"/>
      <w:marBottom w:val="0"/>
      <w:divBdr>
        <w:top w:val="none" w:sz="0" w:space="0" w:color="auto"/>
        <w:left w:val="none" w:sz="0" w:space="0" w:color="auto"/>
        <w:bottom w:val="none" w:sz="0" w:space="0" w:color="auto"/>
        <w:right w:val="none" w:sz="0" w:space="0" w:color="auto"/>
      </w:divBdr>
    </w:div>
    <w:div w:id="608047276">
      <w:bodyDiv w:val="1"/>
      <w:marLeft w:val="0"/>
      <w:marRight w:val="0"/>
      <w:marTop w:val="0"/>
      <w:marBottom w:val="0"/>
      <w:divBdr>
        <w:top w:val="none" w:sz="0" w:space="0" w:color="auto"/>
        <w:left w:val="none" w:sz="0" w:space="0" w:color="auto"/>
        <w:bottom w:val="none" w:sz="0" w:space="0" w:color="auto"/>
        <w:right w:val="none" w:sz="0" w:space="0" w:color="auto"/>
      </w:divBdr>
    </w:div>
    <w:div w:id="624235966">
      <w:bodyDiv w:val="1"/>
      <w:marLeft w:val="0"/>
      <w:marRight w:val="0"/>
      <w:marTop w:val="0"/>
      <w:marBottom w:val="0"/>
      <w:divBdr>
        <w:top w:val="none" w:sz="0" w:space="0" w:color="auto"/>
        <w:left w:val="none" w:sz="0" w:space="0" w:color="auto"/>
        <w:bottom w:val="none" w:sz="0" w:space="0" w:color="auto"/>
        <w:right w:val="none" w:sz="0" w:space="0" w:color="auto"/>
      </w:divBdr>
      <w:divsChild>
        <w:div w:id="1289429209">
          <w:marLeft w:val="0"/>
          <w:marRight w:val="0"/>
          <w:marTop w:val="0"/>
          <w:marBottom w:val="0"/>
          <w:divBdr>
            <w:top w:val="none" w:sz="0" w:space="0" w:color="auto"/>
            <w:left w:val="none" w:sz="0" w:space="0" w:color="auto"/>
            <w:bottom w:val="none" w:sz="0" w:space="0" w:color="auto"/>
            <w:right w:val="none" w:sz="0" w:space="0" w:color="auto"/>
          </w:divBdr>
        </w:div>
      </w:divsChild>
    </w:div>
    <w:div w:id="641694350">
      <w:bodyDiv w:val="1"/>
      <w:marLeft w:val="0"/>
      <w:marRight w:val="0"/>
      <w:marTop w:val="0"/>
      <w:marBottom w:val="0"/>
      <w:divBdr>
        <w:top w:val="none" w:sz="0" w:space="0" w:color="auto"/>
        <w:left w:val="none" w:sz="0" w:space="0" w:color="auto"/>
        <w:bottom w:val="none" w:sz="0" w:space="0" w:color="auto"/>
        <w:right w:val="none" w:sz="0" w:space="0" w:color="auto"/>
      </w:divBdr>
    </w:div>
    <w:div w:id="642081826">
      <w:bodyDiv w:val="1"/>
      <w:marLeft w:val="0"/>
      <w:marRight w:val="0"/>
      <w:marTop w:val="0"/>
      <w:marBottom w:val="0"/>
      <w:divBdr>
        <w:top w:val="none" w:sz="0" w:space="0" w:color="auto"/>
        <w:left w:val="none" w:sz="0" w:space="0" w:color="auto"/>
        <w:bottom w:val="none" w:sz="0" w:space="0" w:color="auto"/>
        <w:right w:val="none" w:sz="0" w:space="0" w:color="auto"/>
      </w:divBdr>
    </w:div>
    <w:div w:id="678893087">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46655966">
      <w:bodyDiv w:val="1"/>
      <w:marLeft w:val="0"/>
      <w:marRight w:val="0"/>
      <w:marTop w:val="0"/>
      <w:marBottom w:val="0"/>
      <w:divBdr>
        <w:top w:val="none" w:sz="0" w:space="0" w:color="auto"/>
        <w:left w:val="none" w:sz="0" w:space="0" w:color="auto"/>
        <w:bottom w:val="none" w:sz="0" w:space="0" w:color="auto"/>
        <w:right w:val="none" w:sz="0" w:space="0" w:color="auto"/>
      </w:divBdr>
    </w:div>
    <w:div w:id="768816348">
      <w:bodyDiv w:val="1"/>
      <w:marLeft w:val="0"/>
      <w:marRight w:val="0"/>
      <w:marTop w:val="0"/>
      <w:marBottom w:val="0"/>
      <w:divBdr>
        <w:top w:val="none" w:sz="0" w:space="0" w:color="auto"/>
        <w:left w:val="none" w:sz="0" w:space="0" w:color="auto"/>
        <w:bottom w:val="none" w:sz="0" w:space="0" w:color="auto"/>
        <w:right w:val="none" w:sz="0" w:space="0" w:color="auto"/>
      </w:divBdr>
    </w:div>
    <w:div w:id="80203845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60823325">
      <w:bodyDiv w:val="1"/>
      <w:marLeft w:val="0"/>
      <w:marRight w:val="0"/>
      <w:marTop w:val="0"/>
      <w:marBottom w:val="0"/>
      <w:divBdr>
        <w:top w:val="none" w:sz="0" w:space="0" w:color="auto"/>
        <w:left w:val="none" w:sz="0" w:space="0" w:color="auto"/>
        <w:bottom w:val="none" w:sz="0" w:space="0" w:color="auto"/>
        <w:right w:val="none" w:sz="0" w:space="0" w:color="auto"/>
      </w:divBdr>
    </w:div>
    <w:div w:id="882406907">
      <w:bodyDiv w:val="1"/>
      <w:marLeft w:val="0"/>
      <w:marRight w:val="0"/>
      <w:marTop w:val="0"/>
      <w:marBottom w:val="0"/>
      <w:divBdr>
        <w:top w:val="none" w:sz="0" w:space="0" w:color="auto"/>
        <w:left w:val="none" w:sz="0" w:space="0" w:color="auto"/>
        <w:bottom w:val="none" w:sz="0" w:space="0" w:color="auto"/>
        <w:right w:val="none" w:sz="0" w:space="0" w:color="auto"/>
      </w:divBdr>
      <w:divsChild>
        <w:div w:id="890461949">
          <w:marLeft w:val="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32389181">
      <w:bodyDiv w:val="1"/>
      <w:marLeft w:val="0"/>
      <w:marRight w:val="0"/>
      <w:marTop w:val="0"/>
      <w:marBottom w:val="0"/>
      <w:divBdr>
        <w:top w:val="none" w:sz="0" w:space="0" w:color="auto"/>
        <w:left w:val="none" w:sz="0" w:space="0" w:color="auto"/>
        <w:bottom w:val="none" w:sz="0" w:space="0" w:color="auto"/>
        <w:right w:val="none" w:sz="0" w:space="0" w:color="auto"/>
      </w:divBdr>
      <w:divsChild>
        <w:div w:id="1310863168">
          <w:marLeft w:val="0"/>
          <w:marRight w:val="0"/>
          <w:marTop w:val="0"/>
          <w:marBottom w:val="0"/>
          <w:divBdr>
            <w:top w:val="none" w:sz="0" w:space="0" w:color="auto"/>
            <w:left w:val="none" w:sz="0" w:space="0" w:color="auto"/>
            <w:bottom w:val="none" w:sz="0" w:space="0" w:color="auto"/>
            <w:right w:val="none" w:sz="0" w:space="0" w:color="auto"/>
          </w:divBdr>
        </w:div>
      </w:divsChild>
    </w:div>
    <w:div w:id="1091463743">
      <w:bodyDiv w:val="1"/>
      <w:marLeft w:val="0"/>
      <w:marRight w:val="0"/>
      <w:marTop w:val="0"/>
      <w:marBottom w:val="0"/>
      <w:divBdr>
        <w:top w:val="none" w:sz="0" w:space="0" w:color="auto"/>
        <w:left w:val="none" w:sz="0" w:space="0" w:color="auto"/>
        <w:bottom w:val="none" w:sz="0" w:space="0" w:color="auto"/>
        <w:right w:val="none" w:sz="0" w:space="0" w:color="auto"/>
      </w:divBdr>
    </w:div>
    <w:div w:id="1309552150">
      <w:bodyDiv w:val="1"/>
      <w:marLeft w:val="0"/>
      <w:marRight w:val="0"/>
      <w:marTop w:val="0"/>
      <w:marBottom w:val="0"/>
      <w:divBdr>
        <w:top w:val="none" w:sz="0" w:space="0" w:color="auto"/>
        <w:left w:val="none" w:sz="0" w:space="0" w:color="auto"/>
        <w:bottom w:val="none" w:sz="0" w:space="0" w:color="auto"/>
        <w:right w:val="none" w:sz="0" w:space="0" w:color="auto"/>
      </w:divBdr>
    </w:div>
    <w:div w:id="1354069815">
      <w:bodyDiv w:val="1"/>
      <w:marLeft w:val="0"/>
      <w:marRight w:val="0"/>
      <w:marTop w:val="0"/>
      <w:marBottom w:val="0"/>
      <w:divBdr>
        <w:top w:val="none" w:sz="0" w:space="0" w:color="auto"/>
        <w:left w:val="none" w:sz="0" w:space="0" w:color="auto"/>
        <w:bottom w:val="none" w:sz="0" w:space="0" w:color="auto"/>
        <w:right w:val="none" w:sz="0" w:space="0" w:color="auto"/>
      </w:divBdr>
    </w:div>
    <w:div w:id="138012802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5645716">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842042">
      <w:bodyDiv w:val="1"/>
      <w:marLeft w:val="0"/>
      <w:marRight w:val="0"/>
      <w:marTop w:val="0"/>
      <w:marBottom w:val="0"/>
      <w:divBdr>
        <w:top w:val="none" w:sz="0" w:space="0" w:color="auto"/>
        <w:left w:val="none" w:sz="0" w:space="0" w:color="auto"/>
        <w:bottom w:val="none" w:sz="0" w:space="0" w:color="auto"/>
        <w:right w:val="none" w:sz="0" w:space="0" w:color="auto"/>
      </w:divBdr>
    </w:div>
    <w:div w:id="1664820447">
      <w:bodyDiv w:val="1"/>
      <w:marLeft w:val="0"/>
      <w:marRight w:val="0"/>
      <w:marTop w:val="0"/>
      <w:marBottom w:val="0"/>
      <w:divBdr>
        <w:top w:val="none" w:sz="0" w:space="0" w:color="auto"/>
        <w:left w:val="none" w:sz="0" w:space="0" w:color="auto"/>
        <w:bottom w:val="none" w:sz="0" w:space="0" w:color="auto"/>
        <w:right w:val="none" w:sz="0" w:space="0" w:color="auto"/>
      </w:divBdr>
    </w:div>
    <w:div w:id="1688748713">
      <w:bodyDiv w:val="1"/>
      <w:marLeft w:val="0"/>
      <w:marRight w:val="0"/>
      <w:marTop w:val="0"/>
      <w:marBottom w:val="0"/>
      <w:divBdr>
        <w:top w:val="none" w:sz="0" w:space="0" w:color="auto"/>
        <w:left w:val="none" w:sz="0" w:space="0" w:color="auto"/>
        <w:bottom w:val="none" w:sz="0" w:space="0" w:color="auto"/>
        <w:right w:val="none" w:sz="0" w:space="0" w:color="auto"/>
      </w:divBdr>
      <w:divsChild>
        <w:div w:id="313067836">
          <w:marLeft w:val="0"/>
          <w:marRight w:val="0"/>
          <w:marTop w:val="0"/>
          <w:marBottom w:val="0"/>
          <w:divBdr>
            <w:top w:val="none" w:sz="0" w:space="0" w:color="auto"/>
            <w:left w:val="none" w:sz="0" w:space="0" w:color="auto"/>
            <w:bottom w:val="none" w:sz="0" w:space="0" w:color="auto"/>
            <w:right w:val="none" w:sz="0" w:space="0" w:color="auto"/>
          </w:divBdr>
        </w:div>
        <w:div w:id="484200924">
          <w:marLeft w:val="0"/>
          <w:marRight w:val="0"/>
          <w:marTop w:val="0"/>
          <w:marBottom w:val="0"/>
          <w:divBdr>
            <w:top w:val="none" w:sz="0" w:space="0" w:color="auto"/>
            <w:left w:val="none" w:sz="0" w:space="0" w:color="auto"/>
            <w:bottom w:val="none" w:sz="0" w:space="0" w:color="auto"/>
            <w:right w:val="none" w:sz="0" w:space="0" w:color="auto"/>
          </w:divBdr>
        </w:div>
        <w:div w:id="607978442">
          <w:marLeft w:val="0"/>
          <w:marRight w:val="0"/>
          <w:marTop w:val="0"/>
          <w:marBottom w:val="0"/>
          <w:divBdr>
            <w:top w:val="none" w:sz="0" w:space="0" w:color="auto"/>
            <w:left w:val="none" w:sz="0" w:space="0" w:color="auto"/>
            <w:bottom w:val="none" w:sz="0" w:space="0" w:color="auto"/>
            <w:right w:val="none" w:sz="0" w:space="0" w:color="auto"/>
          </w:divBdr>
        </w:div>
        <w:div w:id="985277580">
          <w:marLeft w:val="0"/>
          <w:marRight w:val="0"/>
          <w:marTop w:val="0"/>
          <w:marBottom w:val="0"/>
          <w:divBdr>
            <w:top w:val="none" w:sz="0" w:space="0" w:color="auto"/>
            <w:left w:val="none" w:sz="0" w:space="0" w:color="auto"/>
            <w:bottom w:val="none" w:sz="0" w:space="0" w:color="auto"/>
            <w:right w:val="none" w:sz="0" w:space="0" w:color="auto"/>
          </w:divBdr>
        </w:div>
        <w:div w:id="999579935">
          <w:marLeft w:val="0"/>
          <w:marRight w:val="0"/>
          <w:marTop w:val="0"/>
          <w:marBottom w:val="0"/>
          <w:divBdr>
            <w:top w:val="none" w:sz="0" w:space="0" w:color="auto"/>
            <w:left w:val="none" w:sz="0" w:space="0" w:color="auto"/>
            <w:bottom w:val="none" w:sz="0" w:space="0" w:color="auto"/>
            <w:right w:val="none" w:sz="0" w:space="0" w:color="auto"/>
          </w:divBdr>
        </w:div>
        <w:div w:id="1370062451">
          <w:marLeft w:val="0"/>
          <w:marRight w:val="0"/>
          <w:marTop w:val="0"/>
          <w:marBottom w:val="0"/>
          <w:divBdr>
            <w:top w:val="none" w:sz="0" w:space="0" w:color="auto"/>
            <w:left w:val="none" w:sz="0" w:space="0" w:color="auto"/>
            <w:bottom w:val="none" w:sz="0" w:space="0" w:color="auto"/>
            <w:right w:val="none" w:sz="0" w:space="0" w:color="auto"/>
          </w:divBdr>
        </w:div>
        <w:div w:id="1590507463">
          <w:marLeft w:val="0"/>
          <w:marRight w:val="0"/>
          <w:marTop w:val="0"/>
          <w:marBottom w:val="0"/>
          <w:divBdr>
            <w:top w:val="none" w:sz="0" w:space="0" w:color="auto"/>
            <w:left w:val="none" w:sz="0" w:space="0" w:color="auto"/>
            <w:bottom w:val="none" w:sz="0" w:space="0" w:color="auto"/>
            <w:right w:val="none" w:sz="0" w:space="0" w:color="auto"/>
          </w:divBdr>
        </w:div>
        <w:div w:id="1669870316">
          <w:marLeft w:val="0"/>
          <w:marRight w:val="0"/>
          <w:marTop w:val="0"/>
          <w:marBottom w:val="0"/>
          <w:divBdr>
            <w:top w:val="none" w:sz="0" w:space="0" w:color="auto"/>
            <w:left w:val="none" w:sz="0" w:space="0" w:color="auto"/>
            <w:bottom w:val="none" w:sz="0" w:space="0" w:color="auto"/>
            <w:right w:val="none" w:sz="0" w:space="0" w:color="auto"/>
          </w:divBdr>
        </w:div>
        <w:div w:id="1944023001">
          <w:marLeft w:val="0"/>
          <w:marRight w:val="0"/>
          <w:marTop w:val="0"/>
          <w:marBottom w:val="0"/>
          <w:divBdr>
            <w:top w:val="none" w:sz="0" w:space="0" w:color="auto"/>
            <w:left w:val="none" w:sz="0" w:space="0" w:color="auto"/>
            <w:bottom w:val="none" w:sz="0" w:space="0" w:color="auto"/>
            <w:right w:val="none" w:sz="0" w:space="0" w:color="auto"/>
          </w:divBdr>
        </w:div>
        <w:div w:id="1964920086">
          <w:marLeft w:val="0"/>
          <w:marRight w:val="0"/>
          <w:marTop w:val="0"/>
          <w:marBottom w:val="0"/>
          <w:divBdr>
            <w:top w:val="none" w:sz="0" w:space="0" w:color="auto"/>
            <w:left w:val="none" w:sz="0" w:space="0" w:color="auto"/>
            <w:bottom w:val="none" w:sz="0" w:space="0" w:color="auto"/>
            <w:right w:val="none" w:sz="0" w:space="0" w:color="auto"/>
          </w:divBdr>
        </w:div>
        <w:div w:id="1992103224">
          <w:marLeft w:val="0"/>
          <w:marRight w:val="0"/>
          <w:marTop w:val="0"/>
          <w:marBottom w:val="0"/>
          <w:divBdr>
            <w:top w:val="none" w:sz="0" w:space="0" w:color="auto"/>
            <w:left w:val="none" w:sz="0" w:space="0" w:color="auto"/>
            <w:bottom w:val="none" w:sz="0" w:space="0" w:color="auto"/>
            <w:right w:val="none" w:sz="0" w:space="0" w:color="auto"/>
          </w:divBdr>
        </w:div>
        <w:div w:id="2011133782">
          <w:marLeft w:val="0"/>
          <w:marRight w:val="0"/>
          <w:marTop w:val="0"/>
          <w:marBottom w:val="0"/>
          <w:divBdr>
            <w:top w:val="none" w:sz="0" w:space="0" w:color="auto"/>
            <w:left w:val="none" w:sz="0" w:space="0" w:color="auto"/>
            <w:bottom w:val="none" w:sz="0" w:space="0" w:color="auto"/>
            <w:right w:val="none" w:sz="0" w:space="0" w:color="auto"/>
          </w:divBdr>
        </w:div>
        <w:div w:id="2095055431">
          <w:marLeft w:val="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79273226">
      <w:bodyDiv w:val="1"/>
      <w:marLeft w:val="0"/>
      <w:marRight w:val="0"/>
      <w:marTop w:val="0"/>
      <w:marBottom w:val="0"/>
      <w:divBdr>
        <w:top w:val="none" w:sz="0" w:space="0" w:color="auto"/>
        <w:left w:val="none" w:sz="0" w:space="0" w:color="auto"/>
        <w:bottom w:val="none" w:sz="0" w:space="0" w:color="auto"/>
        <w:right w:val="none" w:sz="0" w:space="0" w:color="auto"/>
      </w:divBdr>
      <w:divsChild>
        <w:div w:id="2130271011">
          <w:marLeft w:val="0"/>
          <w:marRight w:val="0"/>
          <w:marTop w:val="0"/>
          <w:marBottom w:val="0"/>
          <w:divBdr>
            <w:top w:val="none" w:sz="0" w:space="0" w:color="auto"/>
            <w:left w:val="none" w:sz="0" w:space="0" w:color="auto"/>
            <w:bottom w:val="none" w:sz="0" w:space="0" w:color="auto"/>
            <w:right w:val="none" w:sz="0" w:space="0" w:color="auto"/>
          </w:divBdr>
        </w:div>
      </w:divsChild>
    </w:div>
    <w:div w:id="1946813750">
      <w:bodyDiv w:val="1"/>
      <w:marLeft w:val="0"/>
      <w:marRight w:val="0"/>
      <w:marTop w:val="0"/>
      <w:marBottom w:val="0"/>
      <w:divBdr>
        <w:top w:val="none" w:sz="0" w:space="0" w:color="auto"/>
        <w:left w:val="none" w:sz="0" w:space="0" w:color="auto"/>
        <w:bottom w:val="none" w:sz="0" w:space="0" w:color="auto"/>
        <w:right w:val="none" w:sz="0" w:space="0" w:color="auto"/>
      </w:divBdr>
    </w:div>
    <w:div w:id="2091927475">
      <w:bodyDiv w:val="1"/>
      <w:marLeft w:val="0"/>
      <w:marRight w:val="0"/>
      <w:marTop w:val="0"/>
      <w:marBottom w:val="0"/>
      <w:divBdr>
        <w:top w:val="none" w:sz="0" w:space="0" w:color="auto"/>
        <w:left w:val="none" w:sz="0" w:space="0" w:color="auto"/>
        <w:bottom w:val="none" w:sz="0" w:space="0" w:color="auto"/>
        <w:right w:val="none" w:sz="0" w:space="0" w:color="auto"/>
      </w:divBdr>
    </w:div>
    <w:div w:id="214711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jp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jp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DA439C27-AF57-6040-83E9-9070AC82E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6464</Words>
  <Characters>3684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4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subject/>
  <dc:creator>Xinyu Li</dc:creator>
  <cp:keywords/>
  <dc:description/>
  <cp:lastModifiedBy>Xinyu Lyu</cp:lastModifiedBy>
  <cp:revision>3</cp:revision>
  <cp:lastPrinted>2018-04-08T11:59:00Z</cp:lastPrinted>
  <dcterms:created xsi:type="dcterms:W3CDTF">2019-04-09T18:17:00Z</dcterms:created>
  <dcterms:modified xsi:type="dcterms:W3CDTF">2019-04-09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